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F63AF" w14:textId="2BC8DBD6" w:rsidR="001A6975" w:rsidRDefault="00D33D91" w:rsidP="00E40E79">
      <w:pPr>
        <w:pStyle w:val="Heading1"/>
        <w:keepNext w:val="0"/>
        <w:jc w:val="center"/>
        <w:rPr>
          <w:u w:val="none"/>
        </w:rPr>
      </w:pPr>
      <w:r>
        <w:softHyphen/>
      </w:r>
      <w:r w:rsidRPr="00D33D91">
        <w:rPr>
          <w:u w:val="none"/>
        </w:rPr>
        <w:t xml:space="preserve">SANTA CLARA CITY </w:t>
      </w:r>
      <w:r w:rsidR="000C5752">
        <w:rPr>
          <w:u w:val="none"/>
        </w:rPr>
        <w:t>COUNCIL</w:t>
      </w:r>
      <w:r w:rsidR="00883BC4">
        <w:rPr>
          <w:u w:val="none"/>
        </w:rPr>
        <w:t xml:space="preserve"> WORK</w:t>
      </w:r>
      <w:r w:rsidR="000C5752">
        <w:rPr>
          <w:u w:val="none"/>
        </w:rPr>
        <w:t xml:space="preserve"> </w:t>
      </w:r>
      <w:r w:rsidRPr="00D33D91">
        <w:rPr>
          <w:u w:val="none"/>
        </w:rPr>
        <w:t>MEETING</w:t>
      </w:r>
      <w:r w:rsidR="001A6975">
        <w:rPr>
          <w:u w:val="none"/>
        </w:rPr>
        <w:t xml:space="preserve"> </w:t>
      </w:r>
    </w:p>
    <w:p w14:paraId="175ADDDF" w14:textId="193D7C11" w:rsidR="00D33D91" w:rsidRPr="00D33D91" w:rsidRDefault="00D33D91" w:rsidP="00E40E79">
      <w:pPr>
        <w:pStyle w:val="Heading1"/>
        <w:keepNext w:val="0"/>
        <w:jc w:val="center"/>
        <w:rPr>
          <w:u w:val="none"/>
        </w:rPr>
      </w:pPr>
      <w:r w:rsidRPr="00D33D91">
        <w:rPr>
          <w:u w:val="none"/>
        </w:rPr>
        <w:t xml:space="preserve">WEDNESDAY, </w:t>
      </w:r>
      <w:r w:rsidR="004F2388">
        <w:rPr>
          <w:u w:val="none"/>
        </w:rPr>
        <w:t>MARCH 20</w:t>
      </w:r>
      <w:r w:rsidR="000D1C1A">
        <w:rPr>
          <w:u w:val="none"/>
        </w:rPr>
        <w:t>, 2024</w:t>
      </w:r>
    </w:p>
    <w:p w14:paraId="13FE70C8" w14:textId="77777777" w:rsidR="00D33D91" w:rsidRPr="00D33D91" w:rsidRDefault="00D33D91" w:rsidP="00E40E79">
      <w:pPr>
        <w:jc w:val="center"/>
        <w:rPr>
          <w:b/>
        </w:rPr>
      </w:pPr>
      <w:r w:rsidRPr="00D33D91">
        <w:rPr>
          <w:b/>
        </w:rPr>
        <w:t>MINUTES</w:t>
      </w:r>
    </w:p>
    <w:p w14:paraId="2339680C" w14:textId="1226250D" w:rsidR="00D33D91" w:rsidRPr="00631191" w:rsidRDefault="00D33D91" w:rsidP="00E40E79">
      <w:pPr>
        <w:pStyle w:val="NormalWeb"/>
        <w:shd w:val="clear" w:color="auto" w:fill="FFFFFF"/>
        <w:jc w:val="both"/>
      </w:pPr>
      <w:r w:rsidRPr="00D33D91">
        <w:t>THE CITY COUNCIL</w:t>
      </w:r>
      <w:r w:rsidRPr="006C6CA1">
        <w:t xml:space="preserve"> FOR THE CITY OF SANTA CLARA, WASHINGTON COUNTY, UTAH, met for a Regular Meeting on Wednesday</w:t>
      </w:r>
      <w:r w:rsidR="004F2388">
        <w:t>, March 20</w:t>
      </w:r>
      <w:r w:rsidR="000D1C1A">
        <w:t>, 2024</w:t>
      </w:r>
      <w:r w:rsidR="00A85781">
        <w:t>,</w:t>
      </w:r>
      <w:r w:rsidRPr="006C6CA1">
        <w:t xml:space="preserve"> at 5:</w:t>
      </w:r>
      <w:r w:rsidR="00137D7B">
        <w:t>0</w:t>
      </w:r>
      <w:r w:rsidRPr="006C6CA1">
        <w:t>0 p.m. in the City Council Chambers of the Town Hall at 2603 Santa Clara Drive, Santa Clara, Utah</w:t>
      </w:r>
      <w:r w:rsidR="0074473E" w:rsidRPr="006C6CA1">
        <w:t>.</w:t>
      </w:r>
      <w:r w:rsidR="0074473E" w:rsidRPr="006C6CA1">
        <w:rPr>
          <w:color w:val="FF0000"/>
        </w:rPr>
        <w:t xml:space="preserve"> </w:t>
      </w:r>
      <w:r w:rsidRPr="006C6CA1">
        <w:t>Notice of the time, place</w:t>
      </w:r>
      <w:r w:rsidR="005743E4">
        <w:t>,</w:t>
      </w:r>
      <w:r w:rsidRPr="006C6CA1">
        <w:t xml:space="preserve"> and agenda of the meeting was provided to </w:t>
      </w:r>
      <w:r w:rsidR="00A85781" w:rsidRPr="00A85781">
        <w:rPr>
          <w:i/>
          <w:iCs/>
        </w:rPr>
        <w:t>T</w:t>
      </w:r>
      <w:r w:rsidRPr="00A85781">
        <w:rPr>
          <w:i/>
          <w:iCs/>
        </w:rPr>
        <w:t>he Spectrum</w:t>
      </w:r>
      <w:r w:rsidRPr="006C6CA1">
        <w:t xml:space="preserve"> and to each member of the governing body by emailing a copy of the Notice and Agenda to </w:t>
      </w:r>
      <w:r w:rsidR="00A85781" w:rsidRPr="00A85781">
        <w:rPr>
          <w:i/>
          <w:iCs/>
        </w:rPr>
        <w:t>T</w:t>
      </w:r>
      <w:r w:rsidRPr="00A85781">
        <w:rPr>
          <w:i/>
          <w:iCs/>
        </w:rPr>
        <w:t>he Spectrum</w:t>
      </w:r>
      <w:r w:rsidRPr="006C6CA1">
        <w:t xml:space="preserve"> and also, along with any packet information, to the mayor and each council member, at least two days before the meeting.  </w:t>
      </w:r>
      <w:r w:rsidRPr="00817DE6">
        <w:rPr>
          <w:color w:val="000000"/>
        </w:rPr>
        <w:t xml:space="preserve">The meeting will be broadcast via YouTube linked on our website at </w:t>
      </w:r>
      <w:r w:rsidRPr="00817DE6">
        <w:rPr>
          <w:color w:val="4472C4"/>
        </w:rPr>
        <w:t>https://</w:t>
      </w:r>
      <w:r w:rsidR="00782BAA">
        <w:rPr>
          <w:color w:val="4472C4"/>
        </w:rPr>
        <w:t>santaclarautah.gov</w:t>
      </w:r>
      <w:r w:rsidRPr="00817DE6">
        <w:rPr>
          <w:color w:val="000000"/>
        </w:rPr>
        <w:t>.</w:t>
      </w:r>
      <w:r w:rsidRPr="00DD5630">
        <w:rPr>
          <w:color w:val="FF0000"/>
        </w:rPr>
        <w:t xml:space="preserve"> </w:t>
      </w:r>
    </w:p>
    <w:p w14:paraId="01E17878" w14:textId="0F05FE55" w:rsidR="00A96C2D" w:rsidRPr="00A96C2D" w:rsidRDefault="00A96C2D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Mayor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Rick Rosenberg</w:t>
      </w:r>
    </w:p>
    <w:p w14:paraId="7A867271" w14:textId="77777777" w:rsidR="00A96C2D" w:rsidRDefault="00A96C2D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365A567F" w14:textId="41D74532" w:rsidR="005C530A" w:rsidRPr="00210D77" w:rsidRDefault="401D1A31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7C332A">
        <w:rPr>
          <w:b/>
          <w:bCs/>
        </w:rPr>
        <w:t>Council Members:</w:t>
      </w:r>
      <w:r w:rsidR="004950FF" w:rsidRPr="007C332A">
        <w:tab/>
      </w:r>
      <w:r w:rsidR="004C7272" w:rsidRPr="00A96C2D">
        <w:tab/>
      </w:r>
      <w:r w:rsidR="005D7819" w:rsidRPr="00210D77">
        <w:t>Janene Burton</w:t>
      </w:r>
    </w:p>
    <w:p w14:paraId="3B5E987F" w14:textId="77777777" w:rsidR="00810350" w:rsidRPr="00210D77" w:rsidRDefault="005C530A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210D77">
        <w:tab/>
      </w:r>
      <w:r w:rsidRPr="00210D77">
        <w:tab/>
      </w:r>
      <w:r w:rsidRPr="00210D77">
        <w:tab/>
      </w:r>
      <w:r w:rsidRPr="00210D77">
        <w:tab/>
      </w:r>
      <w:r w:rsidR="00D94285" w:rsidRPr="00210D77">
        <w:t>Christa Hinton</w:t>
      </w:r>
      <w:r w:rsidR="00D94285" w:rsidRPr="00210D77">
        <w:tab/>
      </w:r>
      <w:r w:rsidR="00D94285" w:rsidRPr="00210D77">
        <w:tab/>
      </w:r>
      <w:r w:rsidR="00D94285" w:rsidRPr="00210D77">
        <w:tab/>
      </w:r>
      <w:r w:rsidR="00D94285" w:rsidRPr="00210D77">
        <w:tab/>
      </w:r>
      <w:r w:rsidR="004C7272" w:rsidRPr="00210D77">
        <w:tab/>
      </w:r>
      <w:r w:rsidR="004C7272" w:rsidRPr="00210D77">
        <w:tab/>
      </w:r>
      <w:r w:rsidR="004C7272" w:rsidRPr="00210D77">
        <w:tab/>
      </w:r>
      <w:r w:rsidR="004C7272" w:rsidRPr="00210D77">
        <w:tab/>
      </w:r>
      <w:r w:rsidR="00810350" w:rsidRPr="00210D77">
        <w:t>Dave Pond</w:t>
      </w:r>
    </w:p>
    <w:p w14:paraId="39E6B341" w14:textId="688EA014" w:rsidR="005D7819" w:rsidRPr="00210D77" w:rsidRDefault="00810350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210D77">
        <w:tab/>
      </w:r>
      <w:r w:rsidRPr="00210D77">
        <w:tab/>
      </w:r>
      <w:r w:rsidRPr="00210D77">
        <w:tab/>
      </w:r>
      <w:r w:rsidRPr="00210D77">
        <w:tab/>
      </w:r>
      <w:r w:rsidR="005D7819" w:rsidRPr="00210D77">
        <w:t xml:space="preserve">Ben Shakespeare </w:t>
      </w:r>
    </w:p>
    <w:p w14:paraId="34061F26" w14:textId="1F6A4FD4" w:rsidR="004950FF" w:rsidRPr="002B27C3" w:rsidRDefault="005D7819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  <w:i/>
          <w:iCs/>
        </w:rPr>
      </w:pPr>
      <w:r w:rsidRPr="00210D77">
        <w:tab/>
      </w:r>
      <w:r w:rsidRPr="00210D77">
        <w:tab/>
      </w:r>
      <w:r w:rsidRPr="00210D77">
        <w:tab/>
      </w:r>
      <w:r w:rsidRPr="00210D77">
        <w:tab/>
      </w:r>
      <w:r w:rsidR="004C7272" w:rsidRPr="00D94285">
        <w:t>Jarett Waite</w:t>
      </w:r>
      <w:r w:rsidR="002B27C3" w:rsidRPr="00797B00">
        <w:tab/>
      </w:r>
      <w:r w:rsidR="002B27C3" w:rsidRPr="00797B00">
        <w:tab/>
      </w:r>
      <w:r w:rsidR="002B27C3" w:rsidRPr="00797B00">
        <w:tab/>
      </w:r>
      <w:r w:rsidR="002B27C3" w:rsidRPr="00797B00">
        <w:tab/>
      </w:r>
      <w:r w:rsidR="002B27C3" w:rsidRPr="00581C8C">
        <w:rPr>
          <w:b/>
          <w:bCs/>
          <w:i/>
          <w:iCs/>
        </w:rPr>
        <w:tab/>
      </w:r>
    </w:p>
    <w:p w14:paraId="42F412BB" w14:textId="44701266" w:rsidR="002B27C3" w:rsidRPr="00F14A3A" w:rsidRDefault="002B27C3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City Manager:</w:t>
      </w:r>
      <w:r>
        <w:rPr>
          <w:b/>
          <w:bCs/>
        </w:rPr>
        <w:tab/>
      </w:r>
      <w:r>
        <w:rPr>
          <w:b/>
          <w:bCs/>
        </w:rPr>
        <w:tab/>
      </w:r>
      <w:r>
        <w:t>Brock Jacobsen</w:t>
      </w:r>
    </w:p>
    <w:p w14:paraId="38C3FCC8" w14:textId="77777777" w:rsidR="004950FF" w:rsidRDefault="004950FF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4443F645" w14:textId="5A1F3666" w:rsidR="007673F6" w:rsidRPr="005C530A" w:rsidRDefault="005C530A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>
        <w:rPr>
          <w:b/>
          <w:bCs/>
        </w:rPr>
        <w:t>City Recorder</w:t>
      </w:r>
      <w:r w:rsidR="007673F6">
        <w:rPr>
          <w:b/>
          <w:bCs/>
        </w:rPr>
        <w:t>:</w:t>
      </w:r>
      <w:r w:rsidR="007673F6">
        <w:rPr>
          <w:b/>
          <w:bCs/>
        </w:rPr>
        <w:tab/>
      </w:r>
      <w:r w:rsidR="007673F6">
        <w:rPr>
          <w:b/>
          <w:bCs/>
        </w:rPr>
        <w:tab/>
      </w:r>
      <w:r>
        <w:t>Chris Shelley</w:t>
      </w:r>
    </w:p>
    <w:p w14:paraId="58469089" w14:textId="77777777" w:rsidR="007673F6" w:rsidRPr="007673F6" w:rsidRDefault="007673F6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  <w:rPr>
          <w:b/>
          <w:bCs/>
        </w:rPr>
      </w:pPr>
    </w:p>
    <w:p w14:paraId="39B68230" w14:textId="1B3D3DAA" w:rsidR="0037710C" w:rsidRPr="00125DEF" w:rsidRDefault="00BE6F94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7C332A">
        <w:rPr>
          <w:b/>
          <w:bCs/>
        </w:rPr>
        <w:t>Others Present:</w:t>
      </w:r>
      <w:r w:rsidR="00D50308">
        <w:rPr>
          <w:b/>
          <w:bCs/>
        </w:rPr>
        <w:tab/>
      </w:r>
      <w:r w:rsidR="00D50308">
        <w:rPr>
          <w:b/>
          <w:bCs/>
        </w:rPr>
        <w:tab/>
      </w:r>
      <w:r w:rsidR="0037710C" w:rsidRPr="00125DEF">
        <w:t xml:space="preserve">Jim McNulty, Planning and Economic Development Manager </w:t>
      </w:r>
    </w:p>
    <w:p w14:paraId="4326DAC6" w14:textId="3DFCE263" w:rsidR="00BD73F7" w:rsidRPr="00125DEF" w:rsidRDefault="00BD73F7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25DEF">
        <w:tab/>
      </w:r>
      <w:r w:rsidRPr="00125DEF">
        <w:tab/>
      </w:r>
      <w:r w:rsidRPr="00125DEF">
        <w:tab/>
      </w:r>
      <w:r w:rsidRPr="00125DEF">
        <w:tab/>
        <w:t>Matt Ence, City Attorney</w:t>
      </w:r>
    </w:p>
    <w:p w14:paraId="3820F71C" w14:textId="36383E79" w:rsidR="00810350" w:rsidRPr="00125DEF" w:rsidRDefault="0004625E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25DEF">
        <w:tab/>
      </w:r>
      <w:r w:rsidRPr="00125DEF">
        <w:tab/>
      </w:r>
      <w:r w:rsidRPr="00125DEF">
        <w:tab/>
      </w:r>
      <w:r w:rsidRPr="00125DEF">
        <w:tab/>
      </w:r>
      <w:r w:rsidR="00810350" w:rsidRPr="00125DEF">
        <w:t xml:space="preserve">Cody Mitchell, </w:t>
      </w:r>
      <w:r w:rsidR="000F619D" w:rsidRPr="00125DEF">
        <w:t>Building Official</w:t>
      </w:r>
    </w:p>
    <w:p w14:paraId="3C7FAAFA" w14:textId="639DBA9A" w:rsidR="00FA31E0" w:rsidRPr="00125DEF" w:rsidRDefault="00810350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25DEF">
        <w:tab/>
      </w:r>
      <w:r w:rsidRPr="00125DEF">
        <w:tab/>
      </w:r>
      <w:r w:rsidRPr="00125DEF">
        <w:tab/>
      </w:r>
      <w:r w:rsidRPr="00125DEF">
        <w:tab/>
      </w:r>
      <w:r w:rsidR="00B325A9" w:rsidRPr="00125DEF">
        <w:t>Dustin Mourit</w:t>
      </w:r>
      <w:r w:rsidR="000D2A2F">
        <w:t>s</w:t>
      </w:r>
      <w:r w:rsidR="00B325A9" w:rsidRPr="00125DEF">
        <w:t xml:space="preserve">en, </w:t>
      </w:r>
      <w:r w:rsidR="00FA31E0" w:rsidRPr="00125DEF">
        <w:t>Public Works Director</w:t>
      </w:r>
    </w:p>
    <w:p w14:paraId="08415198" w14:textId="3CD16FF4" w:rsidR="00125DEF" w:rsidRPr="00125DEF" w:rsidRDefault="00FA31E0" w:rsidP="00B473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25DEF">
        <w:tab/>
      </w:r>
      <w:r w:rsidRPr="00125DEF">
        <w:tab/>
      </w:r>
      <w:r w:rsidRPr="00125DEF">
        <w:tab/>
      </w:r>
      <w:r w:rsidRPr="00125DEF">
        <w:tab/>
      </w:r>
      <w:r w:rsidR="00125DEF" w:rsidRPr="00125DEF">
        <w:t>Gary Hall, Power Director</w:t>
      </w:r>
    </w:p>
    <w:p w14:paraId="3571ABEC" w14:textId="77777777" w:rsidR="001D56D9" w:rsidRPr="00034631" w:rsidRDefault="001D56D9" w:rsidP="00E40E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ind w:left="720"/>
        <w:jc w:val="both"/>
        <w:outlineLvl w:val="0"/>
      </w:pPr>
    </w:p>
    <w:p w14:paraId="15A2AD37" w14:textId="33FE7059" w:rsidR="00885F04" w:rsidRPr="0028322F" w:rsidRDefault="00993BBE" w:rsidP="00E40E79">
      <w:pPr>
        <w:numPr>
          <w:ilvl w:val="0"/>
          <w:numId w:val="1"/>
        </w:numPr>
        <w:jc w:val="both"/>
        <w:rPr>
          <w:b/>
          <w:bCs/>
          <w:u w:val="single"/>
        </w:rPr>
      </w:pPr>
      <w:r w:rsidRPr="0028322F">
        <w:rPr>
          <w:b/>
          <w:bCs/>
          <w:u w:val="single"/>
        </w:rPr>
        <w:t>Call to Order.</w:t>
      </w:r>
    </w:p>
    <w:p w14:paraId="0CC3711B" w14:textId="77777777" w:rsidR="00B32AC3" w:rsidRPr="0028322F" w:rsidRDefault="00B32AC3" w:rsidP="00E40E79">
      <w:pPr>
        <w:jc w:val="both"/>
        <w:rPr>
          <w:bCs/>
        </w:rPr>
      </w:pPr>
    </w:p>
    <w:p w14:paraId="105A1165" w14:textId="403D6389" w:rsidR="00D66ABA" w:rsidRDefault="006D0F56" w:rsidP="00E40E79">
      <w:pPr>
        <w:tabs>
          <w:tab w:val="left" w:pos="6900"/>
        </w:tabs>
        <w:jc w:val="both"/>
        <w:rPr>
          <w:bCs/>
        </w:rPr>
      </w:pPr>
      <w:r>
        <w:rPr>
          <w:bCs/>
        </w:rPr>
        <w:t xml:space="preserve">In the absence of </w:t>
      </w:r>
      <w:r w:rsidR="004950FF" w:rsidRPr="00534632">
        <w:rPr>
          <w:bCs/>
        </w:rPr>
        <w:t>Mayor Rick Rosenberg</w:t>
      </w:r>
      <w:r>
        <w:rPr>
          <w:bCs/>
        </w:rPr>
        <w:t xml:space="preserve">, </w:t>
      </w:r>
      <w:r w:rsidR="004921CA">
        <w:rPr>
          <w:bCs/>
        </w:rPr>
        <w:t>Mayor Pro Tem</w:t>
      </w:r>
      <w:r w:rsidR="00722A76">
        <w:rPr>
          <w:bCs/>
        </w:rPr>
        <w:t>pore</w:t>
      </w:r>
      <w:r w:rsidR="004921CA">
        <w:rPr>
          <w:bCs/>
        </w:rPr>
        <w:t xml:space="preserve"> Ben Shakespeare assumed the Chair and </w:t>
      </w:r>
      <w:r w:rsidR="004D3912" w:rsidRPr="00534632">
        <w:rPr>
          <w:bCs/>
        </w:rPr>
        <w:t>called</w:t>
      </w:r>
      <w:r w:rsidR="008F6BE9" w:rsidRPr="00534632">
        <w:rPr>
          <w:bCs/>
        </w:rPr>
        <w:t xml:space="preserve"> </w:t>
      </w:r>
      <w:r w:rsidR="00B32AC3" w:rsidRPr="00534632">
        <w:rPr>
          <w:bCs/>
        </w:rPr>
        <w:t>the meeting to order at</w:t>
      </w:r>
      <w:r w:rsidR="007C355C" w:rsidRPr="00534632">
        <w:rPr>
          <w:bCs/>
        </w:rPr>
        <w:t xml:space="preserve"> </w:t>
      </w:r>
      <w:r w:rsidR="00534632">
        <w:rPr>
          <w:bCs/>
        </w:rPr>
        <w:t>5:0</w:t>
      </w:r>
      <w:r w:rsidR="003206B2">
        <w:rPr>
          <w:bCs/>
        </w:rPr>
        <w:t>0</w:t>
      </w:r>
      <w:r w:rsidR="00447CA3">
        <w:rPr>
          <w:bCs/>
        </w:rPr>
        <w:t xml:space="preserve"> PM</w:t>
      </w:r>
      <w:r w:rsidR="002D4FD2" w:rsidRPr="00534632">
        <w:rPr>
          <w:bCs/>
        </w:rPr>
        <w:t xml:space="preserve"> and welcomed those present</w:t>
      </w:r>
      <w:r w:rsidR="006B7394" w:rsidRPr="00534632">
        <w:rPr>
          <w:bCs/>
        </w:rPr>
        <w:t>.</w:t>
      </w:r>
      <w:r w:rsidR="006B7394">
        <w:rPr>
          <w:bCs/>
        </w:rPr>
        <w:t xml:space="preserve"> </w:t>
      </w:r>
      <w:r w:rsidR="004950FF" w:rsidRPr="0028322F">
        <w:rPr>
          <w:bCs/>
        </w:rPr>
        <w:t xml:space="preserve"> </w:t>
      </w:r>
      <w:r w:rsidR="004950FF" w:rsidRPr="0028322F">
        <w:rPr>
          <w:bCs/>
        </w:rPr>
        <w:tab/>
      </w:r>
    </w:p>
    <w:p w14:paraId="03582AAB" w14:textId="77777777" w:rsidR="004D3912" w:rsidRPr="0028322F" w:rsidRDefault="004D3912" w:rsidP="00E40E79">
      <w:pPr>
        <w:tabs>
          <w:tab w:val="left" w:pos="6900"/>
        </w:tabs>
        <w:jc w:val="both"/>
        <w:rPr>
          <w:bCs/>
        </w:rPr>
      </w:pPr>
    </w:p>
    <w:p w14:paraId="58E1BFFA" w14:textId="61838E05" w:rsidR="00F33F5B" w:rsidRDefault="00883BC4" w:rsidP="00E40E79">
      <w:pPr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General Citizen Public Comment</w:t>
      </w:r>
      <w:r w:rsidR="00895404">
        <w:rPr>
          <w:b/>
          <w:bCs/>
          <w:u w:val="single"/>
        </w:rPr>
        <w:t>.</w:t>
      </w:r>
    </w:p>
    <w:p w14:paraId="678EBD79" w14:textId="77777777" w:rsidR="00F33F5B" w:rsidRDefault="00F33F5B" w:rsidP="00E40E79">
      <w:pPr>
        <w:jc w:val="both"/>
      </w:pPr>
    </w:p>
    <w:p w14:paraId="7770FAC5" w14:textId="6D2EA4EA" w:rsidR="00B473DF" w:rsidRDefault="00796591" w:rsidP="00B473DF">
      <w:pPr>
        <w:jc w:val="both"/>
      </w:pPr>
      <w:r>
        <w:t>There was no public comment</w:t>
      </w:r>
      <w:r w:rsidR="0074473E">
        <w:t xml:space="preserve">. </w:t>
      </w:r>
    </w:p>
    <w:p w14:paraId="7DFD4531" w14:textId="77777777" w:rsidR="00B473DF" w:rsidRDefault="00B473DF" w:rsidP="00B473DF">
      <w:pPr>
        <w:jc w:val="both"/>
      </w:pPr>
    </w:p>
    <w:p w14:paraId="2E2015C9" w14:textId="0944C0BC" w:rsidR="009B3CBA" w:rsidRDefault="008D649B" w:rsidP="00B473DF">
      <w:pPr>
        <w:jc w:val="both"/>
        <w:rPr>
          <w:b/>
          <w:bCs/>
          <w:u w:val="single"/>
        </w:rPr>
      </w:pPr>
      <w:r w:rsidRPr="00B473DF">
        <w:rPr>
          <w:b/>
          <w:bCs/>
          <w:u w:val="single"/>
        </w:rPr>
        <w:t>Working Agend</w:t>
      </w:r>
      <w:r w:rsidR="00B473DF">
        <w:rPr>
          <w:b/>
          <w:bCs/>
          <w:u w:val="single"/>
        </w:rPr>
        <w:t>a:</w:t>
      </w:r>
    </w:p>
    <w:p w14:paraId="117911F2" w14:textId="77777777" w:rsidR="00B473DF" w:rsidRDefault="00B473DF" w:rsidP="00B473DF">
      <w:pPr>
        <w:jc w:val="both"/>
        <w:rPr>
          <w:b/>
          <w:bCs/>
          <w:u w:val="single"/>
        </w:rPr>
      </w:pPr>
    </w:p>
    <w:p w14:paraId="7E39BCBD" w14:textId="7686926A" w:rsidR="00B473DF" w:rsidRDefault="00B473DF" w:rsidP="00B473DF">
      <w:pPr>
        <w:pStyle w:val="ListParagraph"/>
        <w:numPr>
          <w:ilvl w:val="0"/>
          <w:numId w:val="50"/>
        </w:numPr>
        <w:jc w:val="both"/>
      </w:pPr>
      <w:r w:rsidRPr="00B473DF">
        <w:t>General Business.</w:t>
      </w:r>
    </w:p>
    <w:p w14:paraId="39332B2A" w14:textId="77777777" w:rsidR="00B473DF" w:rsidRDefault="00B473DF" w:rsidP="00B473DF">
      <w:pPr>
        <w:pStyle w:val="ListParagraph"/>
        <w:jc w:val="both"/>
      </w:pPr>
    </w:p>
    <w:p w14:paraId="1783BCB6" w14:textId="785E8544" w:rsidR="00B473DF" w:rsidRDefault="00B473DF" w:rsidP="00B473DF">
      <w:pPr>
        <w:pStyle w:val="ListParagraph"/>
        <w:ind w:left="1440" w:hanging="360"/>
        <w:jc w:val="both"/>
      </w:pPr>
      <w:r w:rsidRPr="00B473DF">
        <w:t>i.</w:t>
      </w:r>
      <w:r w:rsidRPr="00B473DF">
        <w:tab/>
        <w:t>Presentation from the Washington County Commission regarding the status of the Northern Corridor SEIS.</w:t>
      </w:r>
    </w:p>
    <w:p w14:paraId="32474A14" w14:textId="77777777" w:rsidR="007C54B5" w:rsidRDefault="007C54B5" w:rsidP="00722A76">
      <w:pPr>
        <w:keepNext/>
        <w:keepLines/>
        <w:jc w:val="both"/>
        <w:rPr>
          <w:b/>
          <w:bCs/>
        </w:rPr>
      </w:pPr>
    </w:p>
    <w:p w14:paraId="6E4D2677" w14:textId="77777777" w:rsidR="00447CA3" w:rsidRDefault="00447CA3" w:rsidP="00722A76">
      <w:pPr>
        <w:keepNext/>
        <w:keepLines/>
        <w:jc w:val="both"/>
      </w:pPr>
    </w:p>
    <w:p w14:paraId="727B7973" w14:textId="68A2F144" w:rsidR="00606CF0" w:rsidRDefault="00BD6D71" w:rsidP="00722A76">
      <w:pPr>
        <w:keepNext/>
        <w:keepLines/>
        <w:jc w:val="both"/>
      </w:pPr>
      <w:r>
        <w:t>County Commission</w:t>
      </w:r>
      <w:r w:rsidR="00536DB7">
        <w:t xml:space="preserve">er, Adam </w:t>
      </w:r>
      <w:r>
        <w:t>Snow</w:t>
      </w:r>
      <w:r w:rsidR="00536DB7">
        <w:t>,</w:t>
      </w:r>
      <w:r>
        <w:t xml:space="preserve"> </w:t>
      </w:r>
      <w:r w:rsidR="00766F83">
        <w:t>reported that Mayor</w:t>
      </w:r>
      <w:r w:rsidR="00ED25CB" w:rsidRPr="0061491F">
        <w:t xml:space="preserve"> Rosenberg attends the Dixie Transportation Executive Committee </w:t>
      </w:r>
      <w:r w:rsidR="00766F83">
        <w:t>(“D Tech”)</w:t>
      </w:r>
      <w:r w:rsidR="00ED25CB" w:rsidRPr="0061491F">
        <w:t xml:space="preserve">, which is </w:t>
      </w:r>
      <w:r w:rsidR="00766F83">
        <w:t xml:space="preserve">a </w:t>
      </w:r>
      <w:r w:rsidR="00722A76">
        <w:t>M</w:t>
      </w:r>
      <w:r w:rsidR="00ED25CB" w:rsidRPr="0061491F">
        <w:t xml:space="preserve">etropolitan </w:t>
      </w:r>
      <w:r w:rsidR="00722A76">
        <w:t>P</w:t>
      </w:r>
      <w:r w:rsidR="00ED25CB" w:rsidRPr="0061491F">
        <w:t xml:space="preserve">lanning </w:t>
      </w:r>
      <w:r w:rsidR="00722A76">
        <w:t>O</w:t>
      </w:r>
      <w:r w:rsidR="00ED25CB" w:rsidRPr="0061491F">
        <w:t xml:space="preserve">rganization </w:t>
      </w:r>
      <w:r w:rsidR="00722A76">
        <w:t xml:space="preserve">(“MPO”) </w:t>
      </w:r>
      <w:r w:rsidR="00ED25CB" w:rsidRPr="0061491F">
        <w:t xml:space="preserve">for all transportation within the </w:t>
      </w:r>
      <w:r w:rsidR="00766F83">
        <w:t>C</w:t>
      </w:r>
      <w:r w:rsidR="00ED25CB" w:rsidRPr="0061491F">
        <w:t>ounty</w:t>
      </w:r>
      <w:r w:rsidR="0074473E" w:rsidRPr="0061491F">
        <w:t xml:space="preserve">. </w:t>
      </w:r>
      <w:r w:rsidR="00766F83">
        <w:t xml:space="preserve">A few months </w:t>
      </w:r>
      <w:r w:rsidR="00452735">
        <w:t>ago,</w:t>
      </w:r>
      <w:r w:rsidR="00766F83">
        <w:t xml:space="preserve"> as an </w:t>
      </w:r>
      <w:r w:rsidR="00ED25CB" w:rsidRPr="0061491F">
        <w:t xml:space="preserve">update </w:t>
      </w:r>
      <w:r w:rsidR="00766F83">
        <w:t xml:space="preserve">was given </w:t>
      </w:r>
      <w:r w:rsidR="00ED25CB" w:rsidRPr="0061491F">
        <w:t xml:space="preserve">on the </w:t>
      </w:r>
      <w:r w:rsidR="00766F83">
        <w:t>N</w:t>
      </w:r>
      <w:r w:rsidR="00ED25CB" w:rsidRPr="0061491F">
        <w:t>orthern</w:t>
      </w:r>
      <w:r w:rsidR="00766F83">
        <w:t xml:space="preserve"> </w:t>
      </w:r>
      <w:r w:rsidR="00ED25CB" w:rsidRPr="0061491F">
        <w:t>Corridor</w:t>
      </w:r>
      <w:r w:rsidR="00E8324F">
        <w:t>,</w:t>
      </w:r>
      <w:r w:rsidR="00766F83">
        <w:t xml:space="preserve"> they </w:t>
      </w:r>
      <w:r w:rsidR="00ED25CB" w:rsidRPr="0061491F">
        <w:t>realize</w:t>
      </w:r>
      <w:r w:rsidR="00766F83">
        <w:t>d</w:t>
      </w:r>
      <w:r w:rsidR="00ED25CB" w:rsidRPr="0061491F">
        <w:t xml:space="preserve"> that not </w:t>
      </w:r>
      <w:r w:rsidR="00766F83">
        <w:t>everyone in the</w:t>
      </w:r>
      <w:r w:rsidR="00ED25CB" w:rsidRPr="0061491F">
        <w:t xml:space="preserve"> meetings had a good understanding of what was going on</w:t>
      </w:r>
      <w:proofErr w:type="gramStart"/>
      <w:r w:rsidR="00766F83">
        <w:t xml:space="preserve">.  </w:t>
      </w:r>
      <w:proofErr w:type="gramEnd"/>
      <w:r w:rsidR="00766F83">
        <w:t xml:space="preserve">They </w:t>
      </w:r>
      <w:r w:rsidR="00ED25CB" w:rsidRPr="0061491F">
        <w:t xml:space="preserve">want to make sure every city has the </w:t>
      </w:r>
      <w:r w:rsidR="00766F83">
        <w:t>most up-to-da</w:t>
      </w:r>
      <w:r w:rsidR="0032054A">
        <w:t>te</w:t>
      </w:r>
      <w:r w:rsidR="00766F83">
        <w:t xml:space="preserve"> </w:t>
      </w:r>
      <w:r w:rsidR="00ED25CB" w:rsidRPr="0061491F">
        <w:t>information</w:t>
      </w:r>
      <w:r w:rsidR="00766F83">
        <w:t xml:space="preserve"> </w:t>
      </w:r>
      <w:r w:rsidR="00C4306B">
        <w:t xml:space="preserve">and </w:t>
      </w:r>
      <w:r w:rsidR="0032054A">
        <w:t xml:space="preserve">they </w:t>
      </w:r>
      <w:r w:rsidR="00C4306B">
        <w:t xml:space="preserve">have </w:t>
      </w:r>
      <w:r w:rsidR="0032054A">
        <w:t xml:space="preserve">contacted </w:t>
      </w:r>
      <w:r w:rsidR="00C4306B">
        <w:t>each city</w:t>
      </w:r>
      <w:r w:rsidR="0074473E">
        <w:t xml:space="preserve">. </w:t>
      </w:r>
      <w:r w:rsidR="001E3394">
        <w:t>Many questioned why the Northern Corridor is so significant</w:t>
      </w:r>
      <w:r w:rsidR="0074473E">
        <w:t xml:space="preserve">. </w:t>
      </w:r>
      <w:r w:rsidR="001E3394">
        <w:t xml:space="preserve">He explained that Washington County is not </w:t>
      </w:r>
      <w:r w:rsidR="00606CF0">
        <w:t xml:space="preserve">linear and is a shallow U or bowl </w:t>
      </w:r>
      <w:r w:rsidR="002C72F0">
        <w:t xml:space="preserve">shape </w:t>
      </w:r>
      <w:r w:rsidR="00606CF0">
        <w:t>in terms of where people live</w:t>
      </w:r>
      <w:r w:rsidR="0074473E">
        <w:t xml:space="preserve">. </w:t>
      </w:r>
      <w:r w:rsidR="00606CF0">
        <w:t>The reason for that is the Red Hills Desert Reserve and the Natural C</w:t>
      </w:r>
      <w:r w:rsidR="00ED25CB" w:rsidRPr="0061491F">
        <w:t xml:space="preserve">onservation </w:t>
      </w:r>
      <w:r w:rsidR="00606CF0">
        <w:t>A</w:t>
      </w:r>
      <w:r w:rsidR="00ED25CB" w:rsidRPr="0061491F">
        <w:t>rea that l</w:t>
      </w:r>
      <w:r w:rsidR="00A30BC5">
        <w:t>ie</w:t>
      </w:r>
      <w:r w:rsidR="00ED25CB" w:rsidRPr="0061491F">
        <w:t>s over the top of it</w:t>
      </w:r>
      <w:r w:rsidR="0074473E" w:rsidRPr="0061491F">
        <w:t xml:space="preserve">. </w:t>
      </w:r>
      <w:r w:rsidR="00606CF0">
        <w:t>Each year</w:t>
      </w:r>
      <w:r w:rsidR="002C72F0">
        <w:t>,</w:t>
      </w:r>
      <w:r w:rsidR="00606CF0">
        <w:t xml:space="preserve"> </w:t>
      </w:r>
      <w:r w:rsidR="00ED25CB" w:rsidRPr="0061491F">
        <w:t xml:space="preserve">6.2 </w:t>
      </w:r>
      <w:r w:rsidR="002C72F0">
        <w:t xml:space="preserve">million people visit </w:t>
      </w:r>
      <w:r w:rsidR="00ED25CB" w:rsidRPr="0061491F">
        <w:t>Washington County</w:t>
      </w:r>
      <w:r w:rsidR="002C72F0">
        <w:t xml:space="preserve">, which has a population of </w:t>
      </w:r>
      <w:r w:rsidR="00ED25CB" w:rsidRPr="0061491F">
        <w:t>200,000</w:t>
      </w:r>
      <w:r w:rsidR="0074473E">
        <w:t xml:space="preserve">. </w:t>
      </w:r>
      <w:r w:rsidR="00606CF0">
        <w:t xml:space="preserve">There are also </w:t>
      </w:r>
      <w:r w:rsidR="00ED25CB" w:rsidRPr="0061491F">
        <w:t xml:space="preserve">two </w:t>
      </w:r>
      <w:r w:rsidR="00606CF0">
        <w:t>S</w:t>
      </w:r>
      <w:r w:rsidR="00ED25CB" w:rsidRPr="0061491F">
        <w:t xml:space="preserve">tate </w:t>
      </w:r>
      <w:r w:rsidR="00606CF0">
        <w:t>P</w:t>
      </w:r>
      <w:r w:rsidR="00ED25CB" w:rsidRPr="0061491F">
        <w:t xml:space="preserve">arks on </w:t>
      </w:r>
      <w:r w:rsidR="00606CF0">
        <w:t xml:space="preserve">one </w:t>
      </w:r>
      <w:r w:rsidR="00ED25CB" w:rsidRPr="0061491F">
        <w:t xml:space="preserve">side of the </w:t>
      </w:r>
      <w:r w:rsidR="00606CF0">
        <w:t>C</w:t>
      </w:r>
      <w:r w:rsidR="00ED25CB" w:rsidRPr="0061491F">
        <w:t>ounty</w:t>
      </w:r>
      <w:r w:rsidR="0074473E">
        <w:t xml:space="preserve">. </w:t>
      </w:r>
      <w:r w:rsidR="00ED25CB" w:rsidRPr="0061491F">
        <w:t xml:space="preserve">Sand Hollow </w:t>
      </w:r>
      <w:r w:rsidR="009333BF">
        <w:t xml:space="preserve">had 2 </w:t>
      </w:r>
      <w:r w:rsidR="00606CF0">
        <w:t>million</w:t>
      </w:r>
      <w:r w:rsidR="00ED25CB" w:rsidRPr="0061491F">
        <w:t xml:space="preserve"> visitors</w:t>
      </w:r>
      <w:r w:rsidR="00606CF0">
        <w:t xml:space="preserve"> last year</w:t>
      </w:r>
      <w:r w:rsidR="009333BF">
        <w:t xml:space="preserve"> and </w:t>
      </w:r>
      <w:r w:rsidR="00ED25CB" w:rsidRPr="0061491F">
        <w:t xml:space="preserve">Snow Canyon gets 600,000 </w:t>
      </w:r>
      <w:r w:rsidR="00606CF0">
        <w:t xml:space="preserve">to </w:t>
      </w:r>
      <w:r w:rsidR="00ED25CB" w:rsidRPr="0061491F">
        <w:t>1.3 million, depending on the year</w:t>
      </w:r>
      <w:r w:rsidR="0074473E">
        <w:t xml:space="preserve">. </w:t>
      </w:r>
      <w:r w:rsidR="009333BF">
        <w:t xml:space="preserve">Many also visit </w:t>
      </w:r>
      <w:r w:rsidR="00606CF0">
        <w:t xml:space="preserve">Gunlock when the </w:t>
      </w:r>
      <w:r w:rsidR="00ED25CB" w:rsidRPr="0061491F">
        <w:t>falls are going</w:t>
      </w:r>
      <w:proofErr w:type="gramStart"/>
      <w:r w:rsidR="00606CF0">
        <w:t xml:space="preserve">.  </w:t>
      </w:r>
      <w:proofErr w:type="gramEnd"/>
    </w:p>
    <w:p w14:paraId="4083B982" w14:textId="77777777" w:rsidR="00606CF0" w:rsidRDefault="00606CF0" w:rsidP="00ED25CB">
      <w:pPr>
        <w:jc w:val="both"/>
      </w:pPr>
    </w:p>
    <w:p w14:paraId="270E22FF" w14:textId="6176C24A" w:rsidR="00606CF0" w:rsidRDefault="00606CF0" w:rsidP="00ED25CB">
      <w:pPr>
        <w:jc w:val="both"/>
      </w:pPr>
      <w:r>
        <w:t xml:space="preserve">Currently, visitors can </w:t>
      </w:r>
      <w:r w:rsidR="009333BF">
        <w:t xml:space="preserve">travel from one side of the County to the other </w:t>
      </w:r>
      <w:r>
        <w:t xml:space="preserve">in a </w:t>
      </w:r>
      <w:r w:rsidR="00ED25CB" w:rsidRPr="0061491F">
        <w:t xml:space="preserve">few ways </w:t>
      </w:r>
      <w:r w:rsidR="00226673">
        <w:t xml:space="preserve">but very few take </w:t>
      </w:r>
      <w:r w:rsidR="00ED25CB" w:rsidRPr="0061491F">
        <w:t xml:space="preserve">the Southern Parkway to get from </w:t>
      </w:r>
      <w:r>
        <w:t>Santa Clara to H</w:t>
      </w:r>
      <w:r w:rsidR="00ED25CB" w:rsidRPr="0061491F">
        <w:t>urricane</w:t>
      </w:r>
      <w:r w:rsidR="0074473E" w:rsidRPr="0061491F">
        <w:t xml:space="preserve">. </w:t>
      </w:r>
      <w:r>
        <w:t>They instead</w:t>
      </w:r>
      <w:r w:rsidR="00ED25CB" w:rsidRPr="0061491F">
        <w:t xml:space="preserve"> </w:t>
      </w:r>
      <w:r>
        <w:t xml:space="preserve">take </w:t>
      </w:r>
      <w:r w:rsidR="00ED25CB" w:rsidRPr="0061491F">
        <w:t xml:space="preserve">the shortest </w:t>
      </w:r>
      <w:r w:rsidR="00226673">
        <w:t xml:space="preserve">and </w:t>
      </w:r>
      <w:r w:rsidR="00ED25CB" w:rsidRPr="0061491F">
        <w:t xml:space="preserve">fastest </w:t>
      </w:r>
      <w:r w:rsidR="00226673">
        <w:t>route, which is w</w:t>
      </w:r>
      <w:r>
        <w:t xml:space="preserve">here </w:t>
      </w:r>
      <w:r w:rsidR="00226673">
        <w:t xml:space="preserve">there </w:t>
      </w:r>
      <w:r>
        <w:t>is</w:t>
      </w:r>
      <w:r w:rsidR="00ED25CB" w:rsidRPr="0061491F">
        <w:t xml:space="preserve"> traffic collapse</w:t>
      </w:r>
      <w:r w:rsidR="0074473E" w:rsidRPr="0061491F">
        <w:t xml:space="preserve">. </w:t>
      </w:r>
      <w:r>
        <w:t xml:space="preserve">It is an </w:t>
      </w:r>
      <w:r w:rsidR="00ED25CB" w:rsidRPr="0061491F">
        <w:t xml:space="preserve">issue that the </w:t>
      </w:r>
      <w:r>
        <w:t>C</w:t>
      </w:r>
      <w:r w:rsidR="00ED25CB" w:rsidRPr="0061491F">
        <w:t xml:space="preserve">ounty and cities have been working on </w:t>
      </w:r>
      <w:r>
        <w:t xml:space="preserve">an </w:t>
      </w:r>
      <w:r w:rsidR="00ED25CB" w:rsidRPr="0061491F">
        <w:t xml:space="preserve">urgent </w:t>
      </w:r>
      <w:r w:rsidR="00226673">
        <w:t xml:space="preserve">need for </w:t>
      </w:r>
      <w:r>
        <w:t xml:space="preserve">Santa Clara </w:t>
      </w:r>
      <w:r w:rsidR="00ED25CB" w:rsidRPr="0061491F">
        <w:t>residents</w:t>
      </w:r>
      <w:r w:rsidR="0074473E">
        <w:t xml:space="preserve">. </w:t>
      </w:r>
    </w:p>
    <w:p w14:paraId="08051E95" w14:textId="77777777" w:rsidR="00606CF0" w:rsidRDefault="00606CF0" w:rsidP="00ED25CB">
      <w:pPr>
        <w:jc w:val="both"/>
      </w:pPr>
    </w:p>
    <w:p w14:paraId="10687DD1" w14:textId="38CB0B3A" w:rsidR="00E05106" w:rsidRDefault="00606CF0" w:rsidP="000D4100">
      <w:pPr>
        <w:jc w:val="both"/>
      </w:pPr>
      <w:r>
        <w:t>County Attorney</w:t>
      </w:r>
      <w:r w:rsidR="00E709D6">
        <w:t>,</w:t>
      </w:r>
      <w:r w:rsidRPr="0061491F">
        <w:t xml:space="preserve"> Eric Clark</w:t>
      </w:r>
      <w:r>
        <w:t xml:space="preserve"> </w:t>
      </w:r>
      <w:r w:rsidR="000D4100">
        <w:t>gave a PowerPoint presentation</w:t>
      </w:r>
      <w:r w:rsidR="0074473E">
        <w:t xml:space="preserve">. </w:t>
      </w:r>
      <w:r w:rsidR="000D4100">
        <w:t xml:space="preserve">The first </w:t>
      </w:r>
      <w:r w:rsidR="00226673">
        <w:t xml:space="preserve">rendering </w:t>
      </w:r>
      <w:r w:rsidR="000D4100">
        <w:t xml:space="preserve">was off </w:t>
      </w:r>
      <w:r w:rsidR="000D4100" w:rsidRPr="0061491F">
        <w:t>of I-15</w:t>
      </w:r>
      <w:r w:rsidR="0074473E">
        <w:t xml:space="preserve">. </w:t>
      </w:r>
      <w:r w:rsidR="00226673">
        <w:t xml:space="preserve">A few years earlier, he </w:t>
      </w:r>
      <w:r w:rsidR="000D4100">
        <w:t>recalled driving</w:t>
      </w:r>
      <w:r w:rsidR="000D4100" w:rsidRPr="0061491F">
        <w:t xml:space="preserve"> past th</w:t>
      </w:r>
      <w:r w:rsidR="000D4100">
        <w:t>e</w:t>
      </w:r>
      <w:r w:rsidR="000D4100" w:rsidRPr="0061491F">
        <w:t xml:space="preserve"> intersection and </w:t>
      </w:r>
      <w:r w:rsidR="00226673">
        <w:t xml:space="preserve">going </w:t>
      </w:r>
      <w:r w:rsidR="000D4100">
        <w:t xml:space="preserve">to </w:t>
      </w:r>
      <w:r w:rsidR="000D4100" w:rsidRPr="0061491F">
        <w:t>the Dixie Dr</w:t>
      </w:r>
      <w:r w:rsidR="000D4100">
        <w:t xml:space="preserve">ive </w:t>
      </w:r>
      <w:r w:rsidR="000D4100" w:rsidRPr="0061491F">
        <w:t xml:space="preserve">exit to </w:t>
      </w:r>
      <w:r w:rsidR="00226673">
        <w:t xml:space="preserve">get </w:t>
      </w:r>
      <w:r w:rsidR="000D4100" w:rsidRPr="0061491F">
        <w:t xml:space="preserve">to Santa Clara because it </w:t>
      </w:r>
      <w:r w:rsidR="00226673">
        <w:t xml:space="preserve">seemed </w:t>
      </w:r>
      <w:r w:rsidR="000D4100" w:rsidRPr="0061491F">
        <w:t>faster</w:t>
      </w:r>
      <w:r w:rsidR="008E686E">
        <w:t xml:space="preserve"> than going</w:t>
      </w:r>
      <w:r w:rsidR="000D4100" w:rsidRPr="0061491F">
        <w:t xml:space="preserve"> </w:t>
      </w:r>
      <w:r w:rsidR="00226673">
        <w:t xml:space="preserve">down </w:t>
      </w:r>
      <w:r w:rsidR="008E686E">
        <w:t>St. George Boulevard</w:t>
      </w:r>
      <w:r w:rsidR="0074473E">
        <w:t xml:space="preserve">. </w:t>
      </w:r>
      <w:r w:rsidR="008E686E">
        <w:t>He explained that</w:t>
      </w:r>
      <w:r w:rsidR="00BB22F8">
        <w:t xml:space="preserve"> as the</w:t>
      </w:r>
      <w:r w:rsidR="000D4100" w:rsidRPr="0061491F">
        <w:t xml:space="preserve"> population continues to grow, </w:t>
      </w:r>
      <w:r w:rsidR="00BB22F8">
        <w:t xml:space="preserve">the County </w:t>
      </w:r>
      <w:r w:rsidR="00226673">
        <w:t xml:space="preserve">is </w:t>
      </w:r>
      <w:r w:rsidR="00BB22F8">
        <w:t xml:space="preserve">concerned </w:t>
      </w:r>
      <w:r w:rsidR="00226673">
        <w:t xml:space="preserve">about </w:t>
      </w:r>
      <w:r w:rsidR="00BB22F8">
        <w:t xml:space="preserve">traffic </w:t>
      </w:r>
      <w:r w:rsidR="00226673">
        <w:t xml:space="preserve">and </w:t>
      </w:r>
      <w:r w:rsidR="000D4100" w:rsidRPr="0061491F">
        <w:t xml:space="preserve">how </w:t>
      </w:r>
      <w:r w:rsidR="00BB22F8">
        <w:t xml:space="preserve">to </w:t>
      </w:r>
      <w:r w:rsidR="000D4100" w:rsidRPr="0061491F">
        <w:t xml:space="preserve">continue to funnel </w:t>
      </w:r>
      <w:r w:rsidR="00226673">
        <w:t xml:space="preserve">traffic </w:t>
      </w:r>
      <w:r w:rsidR="000D4100" w:rsidRPr="0061491F">
        <w:t xml:space="preserve">through to </w:t>
      </w:r>
      <w:r w:rsidR="00226673">
        <w:t xml:space="preserve">the </w:t>
      </w:r>
      <w:r w:rsidR="000D4100" w:rsidRPr="0061491F">
        <w:t>Santa Clara</w:t>
      </w:r>
      <w:r w:rsidR="00226673">
        <w:t xml:space="preserve">/Ivins </w:t>
      </w:r>
      <w:r w:rsidR="00BB22F8">
        <w:t>s</w:t>
      </w:r>
      <w:r w:rsidR="000D4100" w:rsidRPr="0061491F">
        <w:t xml:space="preserve">ide of the </w:t>
      </w:r>
      <w:r w:rsidR="00BB22F8">
        <w:t>C</w:t>
      </w:r>
      <w:r w:rsidR="000D4100" w:rsidRPr="0061491F">
        <w:t>ounty</w:t>
      </w:r>
      <w:r w:rsidR="0074473E">
        <w:t xml:space="preserve">. </w:t>
      </w:r>
      <w:r w:rsidR="005E6F65">
        <w:t xml:space="preserve">For </w:t>
      </w:r>
      <w:r w:rsidR="000D4100" w:rsidRPr="0061491F">
        <w:t>years</w:t>
      </w:r>
      <w:r w:rsidR="000533F8">
        <w:t>,</w:t>
      </w:r>
      <w:r w:rsidR="000D4100" w:rsidRPr="0061491F">
        <w:t xml:space="preserve"> traffic planners have </w:t>
      </w:r>
      <w:r w:rsidR="005E6F65">
        <w:t xml:space="preserve">stressed the need for </w:t>
      </w:r>
      <w:r w:rsidR="000533F8">
        <w:t>such a road</w:t>
      </w:r>
      <w:r w:rsidR="0074473E" w:rsidRPr="0061491F">
        <w:t xml:space="preserve">. </w:t>
      </w:r>
    </w:p>
    <w:p w14:paraId="70DF2B2A" w14:textId="77777777" w:rsidR="00E05106" w:rsidRDefault="00E05106" w:rsidP="000D4100">
      <w:pPr>
        <w:jc w:val="both"/>
      </w:pPr>
    </w:p>
    <w:p w14:paraId="3DE0CB2B" w14:textId="0D690674" w:rsidR="00BD6D71" w:rsidRDefault="00E05106" w:rsidP="000D4100">
      <w:pPr>
        <w:jc w:val="both"/>
      </w:pPr>
      <w:r>
        <w:t xml:space="preserve">Mr. Clark reported that </w:t>
      </w:r>
      <w:r w:rsidR="0076178A">
        <w:t>in the early 1990s, the Desert</w:t>
      </w:r>
      <w:r w:rsidR="000D4100" w:rsidRPr="0061491F">
        <w:t xml:space="preserve"> </w:t>
      </w:r>
      <w:r w:rsidR="0076178A">
        <w:t>T</w:t>
      </w:r>
      <w:r w:rsidR="000D4100" w:rsidRPr="0061491F">
        <w:t>ortoise was listed as a protected species</w:t>
      </w:r>
      <w:r w:rsidR="0074473E" w:rsidRPr="0061491F">
        <w:t>.</w:t>
      </w:r>
      <w:r w:rsidR="0074473E">
        <w:t xml:space="preserve"> Tuscan</w:t>
      </w:r>
      <w:r w:rsidR="0076178A">
        <w:t xml:space="preserve"> </w:t>
      </w:r>
      <w:r w:rsidR="000D4100" w:rsidRPr="0061491F">
        <w:t xml:space="preserve">was </w:t>
      </w:r>
      <w:r w:rsidR="0076178A">
        <w:t xml:space="preserve">being </w:t>
      </w:r>
      <w:r w:rsidR="000D4100" w:rsidRPr="0061491F">
        <w:t xml:space="preserve">built around </w:t>
      </w:r>
      <w:r w:rsidR="000533F8">
        <w:t xml:space="preserve">the same </w:t>
      </w:r>
      <w:r w:rsidR="000D4100" w:rsidRPr="0061491F">
        <w:t xml:space="preserve">time and </w:t>
      </w:r>
      <w:r w:rsidR="000533F8">
        <w:t xml:space="preserve">a tortoise was hit on </w:t>
      </w:r>
      <w:r w:rsidR="000D4100" w:rsidRPr="0061491F">
        <w:t xml:space="preserve">the road from </w:t>
      </w:r>
      <w:r w:rsidR="0076178A">
        <w:t>Ivins to Tuacahn</w:t>
      </w:r>
      <w:r w:rsidR="0074473E">
        <w:t xml:space="preserve">. </w:t>
      </w:r>
      <w:r w:rsidR="00B26EEC">
        <w:t>As a result, construction of Tuacahn was halted</w:t>
      </w:r>
      <w:r w:rsidR="0074473E">
        <w:t xml:space="preserve">. </w:t>
      </w:r>
      <w:r w:rsidR="000533F8">
        <w:t xml:space="preserve">In order for construction to begin again they began </w:t>
      </w:r>
      <w:r w:rsidR="000D4100" w:rsidRPr="0061491F">
        <w:t xml:space="preserve">hauling </w:t>
      </w:r>
      <w:r w:rsidR="00FA60EA">
        <w:t xml:space="preserve">materials in </w:t>
      </w:r>
      <w:r w:rsidR="000D4100" w:rsidRPr="0061491F">
        <w:t>horse</w:t>
      </w:r>
      <w:r w:rsidR="00A30BC5">
        <w:t>-</w:t>
      </w:r>
      <w:r w:rsidR="000D4100" w:rsidRPr="0061491F">
        <w:t>drawn wagon</w:t>
      </w:r>
      <w:r w:rsidR="00FA60EA">
        <w:t>s</w:t>
      </w:r>
      <w:r w:rsidR="0074473E">
        <w:t xml:space="preserve">. </w:t>
      </w:r>
      <w:r w:rsidR="00FA60EA">
        <w:t xml:space="preserve">Those working on the site were forced to </w:t>
      </w:r>
      <w:r w:rsidR="000533F8">
        <w:t xml:space="preserve">get there on </w:t>
      </w:r>
      <w:r w:rsidR="00FA60EA">
        <w:t>bike</w:t>
      </w:r>
      <w:r w:rsidR="000533F8">
        <w:t>s</w:t>
      </w:r>
      <w:r w:rsidR="00FA60EA">
        <w:t xml:space="preserve"> or </w:t>
      </w:r>
      <w:r w:rsidR="00A67A66">
        <w:t>wagon</w:t>
      </w:r>
      <w:r w:rsidR="000533F8">
        <w:t>s</w:t>
      </w:r>
      <w:r w:rsidR="0074473E">
        <w:t xml:space="preserve">. </w:t>
      </w:r>
      <w:r w:rsidR="00A67A66">
        <w:t xml:space="preserve">This </w:t>
      </w:r>
      <w:r w:rsidR="000533F8">
        <w:t xml:space="preserve">was the </w:t>
      </w:r>
      <w:r w:rsidR="00A67A66">
        <w:t xml:space="preserve">result because there </w:t>
      </w:r>
      <w:r w:rsidR="00B42A83">
        <w:t xml:space="preserve">is </w:t>
      </w:r>
      <w:r w:rsidR="00A67A66">
        <w:t xml:space="preserve">a </w:t>
      </w:r>
      <w:r w:rsidR="000D4100" w:rsidRPr="0061491F">
        <w:t xml:space="preserve">protected species in </w:t>
      </w:r>
      <w:r w:rsidR="00A67A66">
        <w:t>the C</w:t>
      </w:r>
      <w:r w:rsidR="000D4100" w:rsidRPr="0061491F">
        <w:t xml:space="preserve">ounty </w:t>
      </w:r>
      <w:r w:rsidR="00A67A66">
        <w:t>but no plan to address animals that were hit or hurt</w:t>
      </w:r>
      <w:r w:rsidR="0074473E">
        <w:t xml:space="preserve">. </w:t>
      </w:r>
      <w:r w:rsidR="000C1F30">
        <w:t>The concern was that this type of situation could cripple the</w:t>
      </w:r>
      <w:r w:rsidR="000D4100" w:rsidRPr="0061491F">
        <w:t xml:space="preserve"> economy</w:t>
      </w:r>
      <w:r w:rsidR="0074473E" w:rsidRPr="0061491F">
        <w:t xml:space="preserve">. </w:t>
      </w:r>
      <w:r w:rsidR="000C1F30">
        <w:t>The cities in the C</w:t>
      </w:r>
      <w:r w:rsidR="000D4100" w:rsidRPr="0061491F">
        <w:t>ount</w:t>
      </w:r>
      <w:r w:rsidR="000C1F30">
        <w:t xml:space="preserve">y </w:t>
      </w:r>
      <w:r w:rsidR="000D4100" w:rsidRPr="0061491F">
        <w:t>got together</w:t>
      </w:r>
      <w:r w:rsidR="000C1F30">
        <w:t xml:space="preserve"> and </w:t>
      </w:r>
      <w:r w:rsidR="002063DE">
        <w:t xml:space="preserve">prepared a </w:t>
      </w:r>
      <w:r w:rsidR="000D4100" w:rsidRPr="0061491F">
        <w:t xml:space="preserve">plan </w:t>
      </w:r>
      <w:r w:rsidR="002063DE">
        <w:t xml:space="preserve">for how to </w:t>
      </w:r>
      <w:r w:rsidR="000D4100" w:rsidRPr="0061491F">
        <w:t>continue development while protecting the species</w:t>
      </w:r>
      <w:r w:rsidR="0074473E">
        <w:t xml:space="preserve">. </w:t>
      </w:r>
      <w:r w:rsidR="002063DE">
        <w:t xml:space="preserve">The plan </w:t>
      </w:r>
      <w:r w:rsidR="00B42A83">
        <w:t>wa</w:t>
      </w:r>
      <w:r w:rsidR="002063DE">
        <w:t xml:space="preserve">s submitted to the </w:t>
      </w:r>
      <w:r w:rsidR="000D4100" w:rsidRPr="0061491F">
        <w:t xml:space="preserve">US Fish and Wildlife Service </w:t>
      </w:r>
      <w:r w:rsidR="002063DE">
        <w:t>wh</w:t>
      </w:r>
      <w:r w:rsidR="001D0C3E">
        <w:t>ich</w:t>
      </w:r>
      <w:r w:rsidR="002063DE">
        <w:t xml:space="preserve"> </w:t>
      </w:r>
      <w:r w:rsidR="00B42A83">
        <w:t xml:space="preserve">can issue a permit </w:t>
      </w:r>
      <w:r w:rsidR="000D4100" w:rsidRPr="0061491F">
        <w:t>allow</w:t>
      </w:r>
      <w:r w:rsidR="002063DE">
        <w:t xml:space="preserve">ing the plan to be </w:t>
      </w:r>
      <w:r w:rsidR="000D4100" w:rsidRPr="0061491F">
        <w:t>implement</w:t>
      </w:r>
      <w:r w:rsidR="002063DE">
        <w:t>ed</w:t>
      </w:r>
      <w:r w:rsidR="0074473E">
        <w:t xml:space="preserve">. </w:t>
      </w:r>
      <w:r w:rsidR="002063DE">
        <w:t xml:space="preserve">If something similar were to happen </w:t>
      </w:r>
      <w:r w:rsidR="002C40AE">
        <w:t xml:space="preserve">again with a tortoise sighting, the County should be contacted </w:t>
      </w:r>
      <w:r w:rsidR="00B42A83">
        <w:t xml:space="preserve">and transfer </w:t>
      </w:r>
      <w:r w:rsidR="002C40AE">
        <w:t xml:space="preserve">the </w:t>
      </w:r>
      <w:r w:rsidR="00B42A83">
        <w:t xml:space="preserve">animal </w:t>
      </w:r>
      <w:r w:rsidR="002C40AE">
        <w:t>to the De</w:t>
      </w:r>
      <w:r w:rsidR="000D4100" w:rsidRPr="0061491F">
        <w:t xml:space="preserve">sert </w:t>
      </w:r>
      <w:r w:rsidR="002C40AE">
        <w:t>R</w:t>
      </w:r>
      <w:r w:rsidR="000D4100" w:rsidRPr="0061491F">
        <w:t>eserve</w:t>
      </w:r>
      <w:r w:rsidR="0074473E">
        <w:t xml:space="preserve">. </w:t>
      </w:r>
      <w:r w:rsidR="00B42A83">
        <w:t xml:space="preserve">It was </w:t>
      </w:r>
      <w:r w:rsidR="00D446A8">
        <w:t>noted</w:t>
      </w:r>
      <w:r w:rsidR="00B42A83">
        <w:t xml:space="preserve"> that p</w:t>
      </w:r>
      <w:r w:rsidR="002C40AE">
        <w:t>rivate</w:t>
      </w:r>
      <w:r w:rsidR="000D4100" w:rsidRPr="0061491F">
        <w:t xml:space="preserve"> property rights </w:t>
      </w:r>
      <w:r w:rsidR="002C40AE">
        <w:t xml:space="preserve">will be </w:t>
      </w:r>
      <w:r w:rsidR="000D4100" w:rsidRPr="0061491F">
        <w:t xml:space="preserve">protected because of </w:t>
      </w:r>
      <w:r w:rsidR="002C40AE">
        <w:t>the C</w:t>
      </w:r>
      <w:r w:rsidR="000D4100" w:rsidRPr="0061491F">
        <w:t>ounty</w:t>
      </w:r>
      <w:r w:rsidR="002C40AE">
        <w:t>-</w:t>
      </w:r>
      <w:r w:rsidR="000D4100" w:rsidRPr="0061491F">
        <w:t xml:space="preserve">wide permit </w:t>
      </w:r>
      <w:r w:rsidR="002C40AE">
        <w:t>that is in place</w:t>
      </w:r>
      <w:r w:rsidR="0074473E">
        <w:t xml:space="preserve">. </w:t>
      </w:r>
    </w:p>
    <w:p w14:paraId="4B4B68F3" w14:textId="77777777" w:rsidR="00BD6D71" w:rsidRDefault="00BD6D71" w:rsidP="000D4100">
      <w:pPr>
        <w:jc w:val="both"/>
      </w:pPr>
    </w:p>
    <w:p w14:paraId="3107D268" w14:textId="362CD686" w:rsidR="00B06B81" w:rsidRDefault="00BD6D71" w:rsidP="000D4100">
      <w:pPr>
        <w:jc w:val="both"/>
      </w:pPr>
      <w:r>
        <w:t xml:space="preserve">Mr. Clark reported that </w:t>
      </w:r>
      <w:r w:rsidR="000D4100" w:rsidRPr="0061491F">
        <w:t xml:space="preserve">70,000 acres </w:t>
      </w:r>
      <w:r>
        <w:t xml:space="preserve">were set aside </w:t>
      </w:r>
      <w:r w:rsidR="0045111A">
        <w:t xml:space="preserve">as </w:t>
      </w:r>
      <w:r w:rsidR="000D4100" w:rsidRPr="0061491F">
        <w:t>permanent open space</w:t>
      </w:r>
      <w:r w:rsidR="0045111A">
        <w:t xml:space="preserve"> to be managed for tortoise</w:t>
      </w:r>
      <w:r w:rsidR="00B42A83">
        <w:t>s</w:t>
      </w:r>
      <w:r w:rsidR="0074473E">
        <w:t xml:space="preserve">. </w:t>
      </w:r>
      <w:r w:rsidR="0045111A">
        <w:t xml:space="preserve">In return for </w:t>
      </w:r>
      <w:r w:rsidR="000D4100" w:rsidRPr="0061491F">
        <w:t xml:space="preserve">protecting the tortoise and creating a reserve, </w:t>
      </w:r>
      <w:r w:rsidR="0045111A">
        <w:t xml:space="preserve">they are now able to </w:t>
      </w:r>
      <w:r w:rsidR="000D4100" w:rsidRPr="0061491F">
        <w:t xml:space="preserve">develop the rest of the private property in the </w:t>
      </w:r>
      <w:r w:rsidR="0045111A">
        <w:t>C</w:t>
      </w:r>
      <w:r w:rsidR="000D4100" w:rsidRPr="0061491F">
        <w:t>ounty</w:t>
      </w:r>
      <w:r w:rsidR="0074473E" w:rsidRPr="0061491F">
        <w:t xml:space="preserve">. </w:t>
      </w:r>
      <w:r w:rsidR="00B42A83">
        <w:t>T</w:t>
      </w:r>
      <w:r w:rsidR="000D4100" w:rsidRPr="0061491F">
        <w:t xml:space="preserve">o </w:t>
      </w:r>
      <w:r w:rsidR="0045111A">
        <w:t xml:space="preserve">pursue </w:t>
      </w:r>
      <w:r w:rsidR="000D4100" w:rsidRPr="0061491F">
        <w:t>more federal funding</w:t>
      </w:r>
      <w:r w:rsidR="0045111A">
        <w:t>, the</w:t>
      </w:r>
      <w:r w:rsidR="000D4100" w:rsidRPr="0061491F">
        <w:t xml:space="preserve"> County Commission lobbied Congress to designate </w:t>
      </w:r>
      <w:r w:rsidR="00F72F5C">
        <w:t>the area as a N</w:t>
      </w:r>
      <w:r w:rsidR="000D4100" w:rsidRPr="0061491F">
        <w:t xml:space="preserve">ational </w:t>
      </w:r>
      <w:r w:rsidR="00F72F5C">
        <w:t>C</w:t>
      </w:r>
      <w:r w:rsidR="000D4100" w:rsidRPr="0061491F">
        <w:t xml:space="preserve">onservation </w:t>
      </w:r>
      <w:r w:rsidR="00F72F5C">
        <w:t>Recreation Area (“NCRA”) as part of a</w:t>
      </w:r>
      <w:r w:rsidR="000D4100" w:rsidRPr="0061491F">
        <w:t xml:space="preserve"> lands bill</w:t>
      </w:r>
      <w:r w:rsidR="0074473E">
        <w:t xml:space="preserve">. </w:t>
      </w:r>
      <w:r w:rsidR="00F72F5C">
        <w:t xml:space="preserve">The </w:t>
      </w:r>
      <w:r w:rsidR="008C3905">
        <w:t>bill included language that within three y</w:t>
      </w:r>
      <w:r w:rsidR="000D4100" w:rsidRPr="0061491F">
        <w:t xml:space="preserve">ears of passing, </w:t>
      </w:r>
      <w:r w:rsidR="008C3905">
        <w:t xml:space="preserve">the Bureau of Land Management (“BLM”) </w:t>
      </w:r>
      <w:r w:rsidR="00B42A83">
        <w:t xml:space="preserve">come </w:t>
      </w:r>
      <w:r w:rsidR="000D4100" w:rsidRPr="0061491F">
        <w:t xml:space="preserve">up with a plan and give the </w:t>
      </w:r>
      <w:r w:rsidR="008C3905">
        <w:t>C</w:t>
      </w:r>
      <w:r w:rsidR="000D4100" w:rsidRPr="0061491F">
        <w:t xml:space="preserve">ounty and the cities alternatives for where </w:t>
      </w:r>
      <w:r w:rsidR="00F74D78">
        <w:t xml:space="preserve">a </w:t>
      </w:r>
      <w:r w:rsidR="008C3905">
        <w:t>N</w:t>
      </w:r>
      <w:r w:rsidR="000D4100" w:rsidRPr="0061491F">
        <w:t xml:space="preserve">orthern </w:t>
      </w:r>
      <w:r w:rsidR="008C3905">
        <w:t>C</w:t>
      </w:r>
      <w:r w:rsidR="000D4100" w:rsidRPr="0061491F">
        <w:t xml:space="preserve">orridor </w:t>
      </w:r>
      <w:r w:rsidR="008C3905">
        <w:t xml:space="preserve">can be placed to take </w:t>
      </w:r>
      <w:r w:rsidR="000D4100" w:rsidRPr="0061491F">
        <w:t>people from Santa Clara</w:t>
      </w:r>
      <w:r w:rsidR="008C3905">
        <w:t xml:space="preserve">/Ivins </w:t>
      </w:r>
      <w:r w:rsidR="000D4100" w:rsidRPr="0061491F">
        <w:t>to Hurricane</w:t>
      </w:r>
      <w:r w:rsidR="008C3905">
        <w:t>/</w:t>
      </w:r>
      <w:r w:rsidR="000D4100" w:rsidRPr="0061491F">
        <w:t xml:space="preserve">Washington without </w:t>
      </w:r>
      <w:r w:rsidR="00F74D78">
        <w:t xml:space="preserve">using </w:t>
      </w:r>
      <w:r w:rsidR="008C3905">
        <w:t>St. George Bou</w:t>
      </w:r>
      <w:r w:rsidR="00B06B81">
        <w:t xml:space="preserve">levard or Red Hills Parkway.  The bill passed in </w:t>
      </w:r>
      <w:r w:rsidR="000D4100" w:rsidRPr="0061491F">
        <w:t>2012</w:t>
      </w:r>
      <w:r w:rsidR="00B06B81">
        <w:t xml:space="preserve"> but </w:t>
      </w:r>
      <w:r w:rsidR="00F74D78">
        <w:t xml:space="preserve">the </w:t>
      </w:r>
      <w:r w:rsidR="000D4100" w:rsidRPr="0061491F">
        <w:t xml:space="preserve">BLM </w:t>
      </w:r>
      <w:r w:rsidR="00B06B81">
        <w:t xml:space="preserve">did not </w:t>
      </w:r>
      <w:r w:rsidR="000D4100" w:rsidRPr="0061491F">
        <w:t>move on th</w:t>
      </w:r>
      <w:r w:rsidR="00B06B81">
        <w:t>e</w:t>
      </w:r>
      <w:r w:rsidR="000D4100" w:rsidRPr="0061491F">
        <w:t xml:space="preserve"> plan</w:t>
      </w:r>
      <w:r w:rsidR="0074473E">
        <w:t xml:space="preserve">. </w:t>
      </w:r>
    </w:p>
    <w:p w14:paraId="1CB421E1" w14:textId="77777777" w:rsidR="00B06B81" w:rsidRDefault="00B06B81" w:rsidP="000D4100">
      <w:pPr>
        <w:jc w:val="both"/>
      </w:pPr>
    </w:p>
    <w:p w14:paraId="6670C737" w14:textId="2AE5BD38" w:rsidR="007C4B01" w:rsidRDefault="00B06B81" w:rsidP="000D4100">
      <w:pPr>
        <w:jc w:val="both"/>
      </w:pPr>
      <w:r>
        <w:t xml:space="preserve">A map was displayed showing the location </w:t>
      </w:r>
      <w:r w:rsidR="00F74D78">
        <w:t xml:space="preserve">of </w:t>
      </w:r>
      <w:r>
        <w:t>the NCRA and the Reserve</w:t>
      </w:r>
      <w:r w:rsidR="0074473E">
        <w:t xml:space="preserve">. </w:t>
      </w:r>
      <w:r w:rsidR="00CF708D">
        <w:t xml:space="preserve">Mr. Clark reported that </w:t>
      </w:r>
      <w:r w:rsidR="000D4100" w:rsidRPr="0061491F">
        <w:t xml:space="preserve">Zone 6 </w:t>
      </w:r>
      <w:r w:rsidR="00CF708D">
        <w:t>did not</w:t>
      </w:r>
      <w:r w:rsidR="000D4100" w:rsidRPr="0061491F">
        <w:t xml:space="preserve"> exist until a </w:t>
      </w:r>
      <w:r w:rsidR="00CF708D">
        <w:t>few years ago and goes</w:t>
      </w:r>
      <w:r w:rsidR="000D4100" w:rsidRPr="0061491F">
        <w:t xml:space="preserve"> from Red Mountain in Ivins to the </w:t>
      </w:r>
      <w:r w:rsidR="00CF708D">
        <w:t>S</w:t>
      </w:r>
      <w:r w:rsidR="000D4100" w:rsidRPr="0061491F">
        <w:t xml:space="preserve">hivwits boundary and </w:t>
      </w:r>
      <w:r w:rsidR="00CF708D">
        <w:t xml:space="preserve">Laverkin </w:t>
      </w:r>
      <w:r w:rsidR="00F74D78">
        <w:t xml:space="preserve">to </w:t>
      </w:r>
      <w:r w:rsidR="000D4100" w:rsidRPr="0061491F">
        <w:t>the east</w:t>
      </w:r>
      <w:r w:rsidR="0074473E" w:rsidRPr="0061491F">
        <w:t xml:space="preserve">. </w:t>
      </w:r>
      <w:r w:rsidR="0074473E">
        <w:t>A</w:t>
      </w:r>
      <w:r w:rsidR="00F74D78">
        <w:t xml:space="preserve"> </w:t>
      </w:r>
      <w:r w:rsidR="00CF708D">
        <w:t xml:space="preserve">large </w:t>
      </w:r>
      <w:r w:rsidR="000D4100" w:rsidRPr="0061491F">
        <w:t xml:space="preserve">area of land </w:t>
      </w:r>
      <w:r w:rsidR="00CF708D">
        <w:t xml:space="preserve">was </w:t>
      </w:r>
      <w:r w:rsidR="000D4100" w:rsidRPr="0061491F">
        <w:t xml:space="preserve">set aside </w:t>
      </w:r>
      <w:r w:rsidR="00AB7E53">
        <w:t xml:space="preserve">to allow for development </w:t>
      </w:r>
      <w:r w:rsidR="00F74D78">
        <w:t>i</w:t>
      </w:r>
      <w:r w:rsidR="00AB7E53">
        <w:t>n the area to the south</w:t>
      </w:r>
      <w:r w:rsidR="0074473E">
        <w:t xml:space="preserve">. </w:t>
      </w:r>
      <w:r w:rsidR="000D4100" w:rsidRPr="0061491F">
        <w:t xml:space="preserve">Because </w:t>
      </w:r>
      <w:r w:rsidR="00AB7E53">
        <w:t xml:space="preserve">the </w:t>
      </w:r>
      <w:r w:rsidR="000D4100" w:rsidRPr="0061491F">
        <w:t xml:space="preserve">BLM </w:t>
      </w:r>
      <w:r w:rsidR="00AB7E53">
        <w:t xml:space="preserve">had not </w:t>
      </w:r>
      <w:r w:rsidR="0074473E">
        <w:t>acted</w:t>
      </w:r>
      <w:r w:rsidR="00AB7E53">
        <w:t xml:space="preserve">, </w:t>
      </w:r>
      <w:r w:rsidR="000D4100" w:rsidRPr="0061491F">
        <w:t>in 20</w:t>
      </w:r>
      <w:r w:rsidR="00AB7E53">
        <w:t>17, th</w:t>
      </w:r>
      <w:r w:rsidR="000D4100" w:rsidRPr="0061491F">
        <w:t xml:space="preserve">e </w:t>
      </w:r>
      <w:r w:rsidR="00AB7E53">
        <w:t>S</w:t>
      </w:r>
      <w:r w:rsidR="000D4100" w:rsidRPr="0061491F">
        <w:t xml:space="preserve">tate, in partnership with the </w:t>
      </w:r>
      <w:r w:rsidR="00AB7E53">
        <w:t>C</w:t>
      </w:r>
      <w:r w:rsidR="000D4100" w:rsidRPr="0061491F">
        <w:t xml:space="preserve">ounty and </w:t>
      </w:r>
      <w:r w:rsidR="00AB7E53">
        <w:t>c</w:t>
      </w:r>
      <w:r w:rsidR="000D4100" w:rsidRPr="0061491F">
        <w:t>ities</w:t>
      </w:r>
      <w:r w:rsidR="00AB7E53">
        <w:t>, a</w:t>
      </w:r>
      <w:r w:rsidR="000D4100" w:rsidRPr="0061491F">
        <w:t xml:space="preserve">pplied for a </w:t>
      </w:r>
      <w:r w:rsidR="00AB7E53">
        <w:t>N</w:t>
      </w:r>
      <w:r w:rsidR="000D4100" w:rsidRPr="0061491F">
        <w:t xml:space="preserve">orthern </w:t>
      </w:r>
      <w:r w:rsidR="00AB7E53">
        <w:t xml:space="preserve">Corridor </w:t>
      </w:r>
      <w:r w:rsidR="000D4100" w:rsidRPr="0061491F">
        <w:t>right</w:t>
      </w:r>
      <w:r w:rsidR="00AB7E53">
        <w:t>-</w:t>
      </w:r>
      <w:r w:rsidR="000D4100" w:rsidRPr="0061491F">
        <w:t>of</w:t>
      </w:r>
      <w:r w:rsidR="00AB7E53">
        <w:t>-</w:t>
      </w:r>
      <w:r w:rsidR="000D4100" w:rsidRPr="0061491F">
        <w:t xml:space="preserve">way across </w:t>
      </w:r>
      <w:r w:rsidR="00AB7E53">
        <w:t xml:space="preserve">the </w:t>
      </w:r>
      <w:r w:rsidR="000D4100" w:rsidRPr="0061491F">
        <w:t xml:space="preserve">bottom portion of the </w:t>
      </w:r>
      <w:r w:rsidR="00AB7E53">
        <w:t>R</w:t>
      </w:r>
      <w:r w:rsidR="000D4100" w:rsidRPr="0061491F">
        <w:t>eserve</w:t>
      </w:r>
      <w:r w:rsidR="0074473E">
        <w:t xml:space="preserve">. </w:t>
      </w:r>
      <w:r w:rsidR="005B346A">
        <w:t xml:space="preserve">Different </w:t>
      </w:r>
      <w:r w:rsidR="000D4100" w:rsidRPr="0061491F">
        <w:t xml:space="preserve">possibilities were studied to move traffic from the east side to the </w:t>
      </w:r>
      <w:r w:rsidR="005B346A">
        <w:t>w</w:t>
      </w:r>
      <w:r w:rsidR="000D4100" w:rsidRPr="0061491F">
        <w:t>est side</w:t>
      </w:r>
      <w:r w:rsidR="0074473E" w:rsidRPr="0061491F">
        <w:t>.</w:t>
      </w:r>
      <w:r w:rsidR="0074473E">
        <w:t xml:space="preserve"> </w:t>
      </w:r>
      <w:r w:rsidR="004E6157">
        <w:t>The Utah School and Institutional Trust Lands Administration (“</w:t>
      </w:r>
      <w:r w:rsidR="005B346A">
        <w:t>SITLA</w:t>
      </w:r>
      <w:r w:rsidR="004E6157">
        <w:t>”)</w:t>
      </w:r>
      <w:r w:rsidR="00E74888">
        <w:t xml:space="preserve"> owns property inside the Desert R</w:t>
      </w:r>
      <w:r w:rsidR="000D4100" w:rsidRPr="0061491F">
        <w:t xml:space="preserve">eserve </w:t>
      </w:r>
      <w:r w:rsidR="00E74888">
        <w:t xml:space="preserve">that </w:t>
      </w:r>
      <w:r w:rsidR="00F74D78">
        <w:t xml:space="preserve">is used as </w:t>
      </w:r>
      <w:r w:rsidR="000D4100" w:rsidRPr="0061491F">
        <w:t>a land bank</w:t>
      </w:r>
      <w:r w:rsidR="00E74888">
        <w:t xml:space="preserve"> and </w:t>
      </w:r>
      <w:r w:rsidR="000D4100" w:rsidRPr="0061491F">
        <w:t>to equalize exchanges</w:t>
      </w:r>
      <w:r w:rsidR="0074473E">
        <w:t xml:space="preserve">. </w:t>
      </w:r>
      <w:r w:rsidR="00E74888">
        <w:t xml:space="preserve">Mr. Clark stated that the County would not have a permit if not for </w:t>
      </w:r>
      <w:r w:rsidR="0074473E">
        <w:t>SITLA,</w:t>
      </w:r>
      <w:r w:rsidR="00E74888">
        <w:t xml:space="preserve"> who is</w:t>
      </w:r>
      <w:r w:rsidR="000D4100" w:rsidRPr="0061491F">
        <w:t xml:space="preserve"> working with the </w:t>
      </w:r>
      <w:r w:rsidR="00E74888">
        <w:t>C</w:t>
      </w:r>
      <w:r w:rsidR="000D4100" w:rsidRPr="0061491F">
        <w:t>ounty</w:t>
      </w:r>
      <w:r w:rsidR="0074473E">
        <w:t xml:space="preserve">. </w:t>
      </w:r>
      <w:r w:rsidR="00191CE3">
        <w:t xml:space="preserve">They have land in Bloomington where they know </w:t>
      </w:r>
      <w:r w:rsidR="00F74D78">
        <w:t xml:space="preserve">there </w:t>
      </w:r>
      <w:r w:rsidR="00191CE3">
        <w:t>are Desert Tortoise</w:t>
      </w:r>
      <w:r w:rsidR="0074473E">
        <w:t xml:space="preserve">. </w:t>
      </w:r>
      <w:r w:rsidR="00D63C33">
        <w:t xml:space="preserve">They also </w:t>
      </w:r>
      <w:r w:rsidR="00191CE3">
        <w:t>understand that there are 100,000 bicyclists each year on Bear Claw Poppy</w:t>
      </w:r>
      <w:r w:rsidR="0074473E">
        <w:t xml:space="preserve">. </w:t>
      </w:r>
      <w:r w:rsidR="00D01761">
        <w:t xml:space="preserve">SITLA does not want public </w:t>
      </w:r>
      <w:r w:rsidR="00CE7A42">
        <w:t xml:space="preserve">backlash </w:t>
      </w:r>
      <w:r w:rsidR="00D63C33">
        <w:t xml:space="preserve">by developing the area </w:t>
      </w:r>
      <w:r w:rsidR="00CE7A42">
        <w:t xml:space="preserve">and </w:t>
      </w:r>
      <w:r w:rsidR="001D0C3E">
        <w:t>is</w:t>
      </w:r>
      <w:r w:rsidR="00CE7A42">
        <w:t xml:space="preserve"> excited </w:t>
      </w:r>
      <w:r w:rsidR="000D4100" w:rsidRPr="0061491F">
        <w:t>because</w:t>
      </w:r>
      <w:r w:rsidR="00CE7A42">
        <w:t xml:space="preserve"> where it meets </w:t>
      </w:r>
      <w:r w:rsidR="000D4100" w:rsidRPr="0061491F">
        <w:t>I-15</w:t>
      </w:r>
      <w:r w:rsidR="00D63C33">
        <w:t>,</w:t>
      </w:r>
      <w:r w:rsidR="00CE7A42">
        <w:t xml:space="preserve"> </w:t>
      </w:r>
      <w:r w:rsidR="00D63C33">
        <w:t xml:space="preserve">they are working on a </w:t>
      </w:r>
      <w:r w:rsidR="00CE7A42">
        <w:t xml:space="preserve">large </w:t>
      </w:r>
      <w:r w:rsidR="000D4100" w:rsidRPr="0061491F">
        <w:t>commercial development</w:t>
      </w:r>
      <w:r w:rsidR="0074473E">
        <w:t xml:space="preserve">. </w:t>
      </w:r>
      <w:r w:rsidR="00CE7A42">
        <w:t>SITLA would like to connect p</w:t>
      </w:r>
      <w:r w:rsidR="00133317">
        <w:t xml:space="preserve">eople </w:t>
      </w:r>
      <w:r w:rsidR="00D63C33">
        <w:t xml:space="preserve">at the commercial development, </w:t>
      </w:r>
      <w:r w:rsidR="00133317">
        <w:t>which will generate money for schools</w:t>
      </w:r>
      <w:r w:rsidR="0074473E">
        <w:t xml:space="preserve">. </w:t>
      </w:r>
      <w:r w:rsidR="003316FC">
        <w:t>The funds can be put in a reserve fund and used to offset the impact of the road</w:t>
      </w:r>
      <w:r w:rsidR="0074473E">
        <w:t xml:space="preserve">. </w:t>
      </w:r>
      <w:r w:rsidR="003316FC">
        <w:t>The result will benefit all involved</w:t>
      </w:r>
      <w:r w:rsidR="0074473E">
        <w:t xml:space="preserve">. </w:t>
      </w:r>
      <w:r w:rsidR="00E32BCC">
        <w:t xml:space="preserve">The request was processed </w:t>
      </w:r>
      <w:r w:rsidR="00D63C33">
        <w:t xml:space="preserve">in </w:t>
      </w:r>
      <w:r w:rsidR="00E32BCC">
        <w:t>the final days of the T</w:t>
      </w:r>
      <w:r w:rsidR="000D4100" w:rsidRPr="0061491F">
        <w:t xml:space="preserve">rump </w:t>
      </w:r>
      <w:r w:rsidR="00D63C33">
        <w:t>A</w:t>
      </w:r>
      <w:r w:rsidR="000D4100" w:rsidRPr="0061491F">
        <w:t>dministration</w:t>
      </w:r>
      <w:r w:rsidR="00E32BCC">
        <w:t xml:space="preserve"> and received </w:t>
      </w:r>
      <w:r w:rsidR="000D4100" w:rsidRPr="0061491F">
        <w:t>approval for th</w:t>
      </w:r>
      <w:r w:rsidR="00E32BCC">
        <w:t>e</w:t>
      </w:r>
      <w:r w:rsidR="000D4100" w:rsidRPr="0061491F">
        <w:t xml:space="preserve"> middle </w:t>
      </w:r>
      <w:r w:rsidR="00E32BCC">
        <w:t>road</w:t>
      </w:r>
      <w:r w:rsidR="000D4100" w:rsidRPr="0061491F">
        <w:t xml:space="preserve"> through the </w:t>
      </w:r>
      <w:r w:rsidR="00E32BCC">
        <w:t>R</w:t>
      </w:r>
      <w:r w:rsidR="000D4100" w:rsidRPr="0061491F">
        <w:t>eserve</w:t>
      </w:r>
      <w:r w:rsidR="0074473E" w:rsidRPr="0061491F">
        <w:t>.</w:t>
      </w:r>
      <w:r w:rsidR="0074473E">
        <w:t xml:space="preserve"> </w:t>
      </w:r>
      <w:r w:rsidR="00E32BCC">
        <w:t xml:space="preserve">The permit </w:t>
      </w:r>
      <w:r w:rsidR="00D63C33">
        <w:t>wa</w:t>
      </w:r>
      <w:r w:rsidR="00E32BCC">
        <w:t xml:space="preserve">s also updated </w:t>
      </w:r>
      <w:r w:rsidR="00D63C33">
        <w:t xml:space="preserve">to </w:t>
      </w:r>
      <w:r w:rsidR="00BE793A">
        <w:t xml:space="preserve">extend the life of the </w:t>
      </w:r>
      <w:r w:rsidR="000D4100" w:rsidRPr="0061491F">
        <w:t xml:space="preserve">permit </w:t>
      </w:r>
      <w:r w:rsidR="00452735" w:rsidRPr="0061491F">
        <w:t>by</w:t>
      </w:r>
      <w:r w:rsidR="000D4100" w:rsidRPr="0061491F">
        <w:t xml:space="preserve"> </w:t>
      </w:r>
      <w:r w:rsidR="00BE793A">
        <w:t xml:space="preserve">an additional </w:t>
      </w:r>
      <w:r w:rsidR="000D4100" w:rsidRPr="0061491F">
        <w:t>25 years</w:t>
      </w:r>
      <w:r w:rsidR="0074473E" w:rsidRPr="0061491F">
        <w:t xml:space="preserve">. </w:t>
      </w:r>
      <w:r w:rsidR="00D63C33">
        <w:t xml:space="preserve">An </w:t>
      </w:r>
      <w:r w:rsidR="007C4B01">
        <w:t xml:space="preserve">environmental </w:t>
      </w:r>
      <w:r w:rsidR="000D4100" w:rsidRPr="0061491F">
        <w:t xml:space="preserve">group sued and challenged </w:t>
      </w:r>
      <w:r w:rsidR="007C4B01">
        <w:t>every aspect of the request</w:t>
      </w:r>
      <w:r w:rsidR="0074473E">
        <w:t xml:space="preserve">. </w:t>
      </w:r>
      <w:r w:rsidR="007C4B01">
        <w:t>Even</w:t>
      </w:r>
      <w:r w:rsidR="00D63C33">
        <w:t>t</w:t>
      </w:r>
      <w:r w:rsidR="007C4B01">
        <w:t xml:space="preserve">ually, </w:t>
      </w:r>
      <w:r w:rsidR="000D4100" w:rsidRPr="0061491F">
        <w:t xml:space="preserve">the </w:t>
      </w:r>
      <w:r w:rsidR="007C4B01">
        <w:t>B</w:t>
      </w:r>
      <w:r w:rsidR="000D4100" w:rsidRPr="0061491F">
        <w:t xml:space="preserve">iden </w:t>
      </w:r>
      <w:r w:rsidR="007C4B01">
        <w:t>A</w:t>
      </w:r>
      <w:r w:rsidR="000D4100" w:rsidRPr="0061491F">
        <w:t>dministration settled out of court</w:t>
      </w:r>
      <w:r w:rsidR="007C4B01">
        <w:t xml:space="preserve"> and </w:t>
      </w:r>
      <w:r w:rsidR="000D4100" w:rsidRPr="0061491F">
        <w:t xml:space="preserve">froze the </w:t>
      </w:r>
      <w:r w:rsidR="007C4B01">
        <w:t>C</w:t>
      </w:r>
      <w:r w:rsidR="000D4100" w:rsidRPr="0061491F">
        <w:t xml:space="preserve">ounty and the </w:t>
      </w:r>
      <w:r w:rsidR="007C4B01">
        <w:t>S</w:t>
      </w:r>
      <w:r w:rsidR="000D4100" w:rsidRPr="0061491F">
        <w:t>tate out</w:t>
      </w:r>
      <w:r w:rsidR="0074473E">
        <w:t xml:space="preserve">. </w:t>
      </w:r>
      <w:r w:rsidR="007C4B01">
        <w:t xml:space="preserve">They are now </w:t>
      </w:r>
      <w:r w:rsidR="000D4100" w:rsidRPr="0061491F">
        <w:t>reconsidering those decisions</w:t>
      </w:r>
      <w:r w:rsidR="007C4B01">
        <w:t xml:space="preserve"> </w:t>
      </w:r>
      <w:r w:rsidR="000D4100" w:rsidRPr="0061491F">
        <w:t xml:space="preserve">and </w:t>
      </w:r>
      <w:r w:rsidR="007C4B01">
        <w:t xml:space="preserve">have </w:t>
      </w:r>
      <w:r w:rsidR="000D4100" w:rsidRPr="0061491F">
        <w:t xml:space="preserve">committed to </w:t>
      </w:r>
      <w:r w:rsidR="0023588C">
        <w:t xml:space="preserve">coming to </w:t>
      </w:r>
      <w:r w:rsidR="000D4100" w:rsidRPr="0061491F">
        <w:t xml:space="preserve">a final decision by November </w:t>
      </w:r>
      <w:r w:rsidR="007C4B01">
        <w:t>2024</w:t>
      </w:r>
      <w:r w:rsidR="0074473E">
        <w:t xml:space="preserve">. </w:t>
      </w:r>
    </w:p>
    <w:p w14:paraId="4234B03B" w14:textId="77777777" w:rsidR="007C4B01" w:rsidRDefault="007C4B01" w:rsidP="000D4100">
      <w:pPr>
        <w:jc w:val="both"/>
      </w:pPr>
    </w:p>
    <w:p w14:paraId="286F4928" w14:textId="38DA93FA" w:rsidR="0023588C" w:rsidRDefault="007C4B01" w:rsidP="0023588C">
      <w:pPr>
        <w:jc w:val="both"/>
      </w:pPr>
      <w:r>
        <w:t xml:space="preserve">Mr. </w:t>
      </w:r>
      <w:r w:rsidR="00366131">
        <w:t>Clark</w:t>
      </w:r>
      <w:r>
        <w:t xml:space="preserve"> stated that they are n</w:t>
      </w:r>
      <w:r w:rsidR="000D4100" w:rsidRPr="0061491F">
        <w:t xml:space="preserve">ow studying </w:t>
      </w:r>
      <w:r w:rsidR="00B17FF5">
        <w:t xml:space="preserve">the </w:t>
      </w:r>
      <w:r w:rsidR="000D4100" w:rsidRPr="0061491F">
        <w:t>options again</w:t>
      </w:r>
      <w:r w:rsidR="0074473E">
        <w:t xml:space="preserve">. </w:t>
      </w:r>
      <w:r w:rsidR="0023588C">
        <w:t xml:space="preserve">With Option </w:t>
      </w:r>
      <w:r w:rsidR="00B17FF5">
        <w:t>1</w:t>
      </w:r>
      <w:r w:rsidR="0023588C">
        <w:t xml:space="preserve"> n</w:t>
      </w:r>
      <w:r w:rsidR="00B17FF5">
        <w:t xml:space="preserve">othing </w:t>
      </w:r>
      <w:r w:rsidR="000D4100" w:rsidRPr="0061491F">
        <w:t>happens</w:t>
      </w:r>
      <w:r w:rsidR="0074473E">
        <w:t xml:space="preserve">. </w:t>
      </w:r>
      <w:r w:rsidR="0023588C">
        <w:t xml:space="preserve">Option 2 included the </w:t>
      </w:r>
      <w:r w:rsidR="000D4100" w:rsidRPr="0061491F">
        <w:t>T-bone route</w:t>
      </w:r>
      <w:r w:rsidR="0023588C">
        <w:t>,</w:t>
      </w:r>
      <w:r w:rsidR="000D4100" w:rsidRPr="0061491F">
        <w:t xml:space="preserve"> </w:t>
      </w:r>
      <w:r w:rsidR="00B17FF5">
        <w:t xml:space="preserve">which was the </w:t>
      </w:r>
      <w:r w:rsidR="000D4100" w:rsidRPr="0061491F">
        <w:t>original route</w:t>
      </w:r>
      <w:r w:rsidR="00B17FF5">
        <w:t xml:space="preserve"> the T</w:t>
      </w:r>
      <w:r w:rsidR="000D4100" w:rsidRPr="0061491F">
        <w:t xml:space="preserve">raffic </w:t>
      </w:r>
      <w:r w:rsidR="00B17FF5">
        <w:t>E</w:t>
      </w:r>
      <w:r w:rsidR="000D4100" w:rsidRPr="0061491F">
        <w:t xml:space="preserve">ngineer </w:t>
      </w:r>
      <w:r w:rsidR="00B17FF5">
        <w:t>believed ma</w:t>
      </w:r>
      <w:r w:rsidR="001D0C3E">
        <w:t>de</w:t>
      </w:r>
      <w:r w:rsidR="00B17FF5">
        <w:t xml:space="preserve"> the</w:t>
      </w:r>
      <w:r w:rsidR="000D4100" w:rsidRPr="0061491F">
        <w:t xml:space="preserve"> most sense</w:t>
      </w:r>
      <w:r w:rsidR="0074473E">
        <w:t xml:space="preserve">. </w:t>
      </w:r>
      <w:r w:rsidR="00B17FF5">
        <w:t xml:space="preserve">It will </w:t>
      </w:r>
      <w:r w:rsidR="000D4100" w:rsidRPr="0061491F">
        <w:t xml:space="preserve">carry traffic the </w:t>
      </w:r>
      <w:r w:rsidR="0023588C">
        <w:t xml:space="preserve">best </w:t>
      </w:r>
      <w:r w:rsidR="00B17FF5">
        <w:t xml:space="preserve">and is </w:t>
      </w:r>
      <w:r w:rsidR="000D4100" w:rsidRPr="0061491F">
        <w:t>the most direct</w:t>
      </w:r>
      <w:r w:rsidR="0074473E" w:rsidRPr="0061491F">
        <w:t xml:space="preserve">. </w:t>
      </w:r>
      <w:r w:rsidR="00B17FF5">
        <w:t xml:space="preserve">The County moved away from that option as a </w:t>
      </w:r>
      <w:r w:rsidR="000D4100" w:rsidRPr="0061491F">
        <w:t xml:space="preserve">compromise with the </w:t>
      </w:r>
      <w:r w:rsidR="00B17FF5">
        <w:t>B</w:t>
      </w:r>
      <w:r w:rsidR="000D4100" w:rsidRPr="0061491F">
        <w:t xml:space="preserve">iologists to not cut </w:t>
      </w:r>
      <w:r w:rsidR="00B17FF5">
        <w:t>as far into the Reserve</w:t>
      </w:r>
      <w:r w:rsidR="0074473E" w:rsidRPr="0061491F">
        <w:t xml:space="preserve">. </w:t>
      </w:r>
      <w:r w:rsidR="00B17FF5">
        <w:t xml:space="preserve">There is new </w:t>
      </w:r>
      <w:r w:rsidR="000D4100" w:rsidRPr="0061491F">
        <w:t xml:space="preserve">data </w:t>
      </w:r>
      <w:r w:rsidR="00B17FF5">
        <w:t xml:space="preserve">that shows that that </w:t>
      </w:r>
      <w:r w:rsidR="000D4100" w:rsidRPr="0061491F">
        <w:t>may be</w:t>
      </w:r>
      <w:r w:rsidR="00B17FF5">
        <w:t xml:space="preserve"> t</w:t>
      </w:r>
      <w:r w:rsidR="000D4100" w:rsidRPr="0061491F">
        <w:t>he better biological route</w:t>
      </w:r>
      <w:r w:rsidR="0074473E">
        <w:t xml:space="preserve">. </w:t>
      </w:r>
      <w:r w:rsidR="003A1732">
        <w:t>At the time they purs</w:t>
      </w:r>
      <w:r w:rsidR="0023588C">
        <w:t>u</w:t>
      </w:r>
      <w:r w:rsidR="003A1732">
        <w:t>ed R</w:t>
      </w:r>
      <w:r w:rsidR="000D4100" w:rsidRPr="0061491F">
        <w:t>oute</w:t>
      </w:r>
      <w:r w:rsidR="0023588C">
        <w:t> </w:t>
      </w:r>
      <w:r w:rsidR="000D4100" w:rsidRPr="0061491F">
        <w:t>#3</w:t>
      </w:r>
      <w:r w:rsidR="003A1732">
        <w:t>, which is what the Utah Department of Transportation (“UDOT”)</w:t>
      </w:r>
      <w:r w:rsidR="000D4100" w:rsidRPr="0061491F">
        <w:t xml:space="preserve"> currently has the right</w:t>
      </w:r>
      <w:r w:rsidR="003A1732">
        <w:t>-</w:t>
      </w:r>
      <w:r w:rsidR="000D4100" w:rsidRPr="0061491F">
        <w:t>of</w:t>
      </w:r>
      <w:r w:rsidR="003A1732">
        <w:t>-</w:t>
      </w:r>
      <w:r w:rsidR="000D4100" w:rsidRPr="0061491F">
        <w:t>way for</w:t>
      </w:r>
      <w:r w:rsidR="0074473E" w:rsidRPr="0061491F">
        <w:t xml:space="preserve">. </w:t>
      </w:r>
    </w:p>
    <w:p w14:paraId="1B0125EE" w14:textId="77777777" w:rsidR="0023588C" w:rsidRDefault="0023588C" w:rsidP="0023588C">
      <w:pPr>
        <w:jc w:val="both"/>
      </w:pPr>
    </w:p>
    <w:p w14:paraId="5B7ECFB5" w14:textId="382AE38C" w:rsidR="00C23381" w:rsidRDefault="002707FA" w:rsidP="0023588C">
      <w:pPr>
        <w:jc w:val="both"/>
      </w:pPr>
      <w:r>
        <w:t>The various routes were described</w:t>
      </w:r>
      <w:r w:rsidR="0074473E">
        <w:t xml:space="preserve">. </w:t>
      </w:r>
      <w:r>
        <w:t>Mr.</w:t>
      </w:r>
      <w:r w:rsidR="00366131">
        <w:t> Clark</w:t>
      </w:r>
      <w:r>
        <w:t xml:space="preserve"> explained that the Red</w:t>
      </w:r>
      <w:r w:rsidR="000D4100" w:rsidRPr="0061491F">
        <w:t xml:space="preserve"> Hills </w:t>
      </w:r>
      <w:r>
        <w:t xml:space="preserve">Parkway </w:t>
      </w:r>
      <w:r w:rsidR="000D4100" w:rsidRPr="0061491F">
        <w:t xml:space="preserve">Expressway would </w:t>
      </w:r>
      <w:r w:rsidR="00CC44FD">
        <w:t xml:space="preserve">make the </w:t>
      </w:r>
      <w:r w:rsidR="000D4100" w:rsidRPr="0061491F">
        <w:t>cut in the freeway</w:t>
      </w:r>
      <w:r w:rsidR="0023588C">
        <w:t xml:space="preserve"> larger, </w:t>
      </w:r>
      <w:r w:rsidR="00CC44FD">
        <w:t>p</w:t>
      </w:r>
      <w:r w:rsidR="000D4100" w:rsidRPr="0061491F">
        <w:t>ut a dedicated</w:t>
      </w:r>
      <w:r w:rsidR="00CC44FD">
        <w:t xml:space="preserve"> off-ramp just north of the St. George Boulevard exit, and create an expressway</w:t>
      </w:r>
      <w:r w:rsidR="0074473E">
        <w:t xml:space="preserve">. </w:t>
      </w:r>
      <w:r w:rsidR="00CA00F8">
        <w:t xml:space="preserve">There would be </w:t>
      </w:r>
      <w:r w:rsidR="00CA00F8" w:rsidRPr="0061491F">
        <w:t>no surface access</w:t>
      </w:r>
      <w:r w:rsidR="00CA00F8">
        <w:t xml:space="preserve"> with </w:t>
      </w:r>
      <w:r w:rsidR="00CA00F8" w:rsidRPr="0061491F">
        <w:t>an on</w:t>
      </w:r>
      <w:r w:rsidR="00CA00F8">
        <w:t>/</w:t>
      </w:r>
      <w:r w:rsidR="00CA00F8" w:rsidRPr="0061491F">
        <w:t>off ramp at 1000 or 1100 N</w:t>
      </w:r>
      <w:r w:rsidR="00CA00F8">
        <w:t>orth</w:t>
      </w:r>
      <w:r w:rsidR="00C23381">
        <w:t xml:space="preserve"> and an </w:t>
      </w:r>
      <w:r w:rsidR="00CA00F8" w:rsidRPr="0061491F">
        <w:t>off</w:t>
      </w:r>
      <w:r w:rsidR="00C23381">
        <w:t>-</w:t>
      </w:r>
      <w:r w:rsidR="00CA00F8" w:rsidRPr="0061491F">
        <w:t>ramp at Pioneer Park</w:t>
      </w:r>
      <w:r w:rsidR="0074473E" w:rsidRPr="0061491F">
        <w:t xml:space="preserve">. </w:t>
      </w:r>
      <w:r w:rsidR="00C23381">
        <w:t xml:space="preserve">It would be very expensive and </w:t>
      </w:r>
      <w:r w:rsidR="00CA00F8" w:rsidRPr="0061491F">
        <w:t>fundamentally change the look of th</w:t>
      </w:r>
      <w:r w:rsidR="00C23381">
        <w:t>e</w:t>
      </w:r>
      <w:r w:rsidR="00CA00F8" w:rsidRPr="0061491F">
        <w:t xml:space="preserve"> area. </w:t>
      </w:r>
    </w:p>
    <w:p w14:paraId="5D24474A" w14:textId="05E1A6C4" w:rsidR="00DD4335" w:rsidRDefault="00C23381" w:rsidP="0023588C">
      <w:pPr>
        <w:jc w:val="both"/>
      </w:pPr>
      <w:r>
        <w:t xml:space="preserve">Option 3 </w:t>
      </w:r>
      <w:r w:rsidR="0023588C">
        <w:t>was to t</w:t>
      </w:r>
      <w:r w:rsidR="006941B4">
        <w:t xml:space="preserve">urn </w:t>
      </w:r>
      <w:r w:rsidR="00CA00F8" w:rsidRPr="0061491F">
        <w:t>Saint George B</w:t>
      </w:r>
      <w:r w:rsidR="006941B4">
        <w:t xml:space="preserve">oulevard </w:t>
      </w:r>
      <w:r w:rsidR="00CA00F8" w:rsidRPr="0061491F">
        <w:t>into a one</w:t>
      </w:r>
      <w:r w:rsidR="006941B4">
        <w:t>-</w:t>
      </w:r>
      <w:r w:rsidR="00CA00F8" w:rsidRPr="0061491F">
        <w:t xml:space="preserve">way </w:t>
      </w:r>
      <w:r w:rsidR="006941B4">
        <w:t xml:space="preserve">street </w:t>
      </w:r>
      <w:r w:rsidR="00452735" w:rsidRPr="0061491F">
        <w:t>with</w:t>
      </w:r>
      <w:r w:rsidR="00CA00F8" w:rsidRPr="0061491F">
        <w:t xml:space="preserve"> no left</w:t>
      </w:r>
      <w:r w:rsidR="001D0C3E">
        <w:t>-</w:t>
      </w:r>
      <w:r w:rsidR="00CA00F8" w:rsidRPr="0061491F">
        <w:t xml:space="preserve">hand turns and </w:t>
      </w:r>
      <w:r w:rsidR="0023588C">
        <w:t xml:space="preserve">make </w:t>
      </w:r>
      <w:r w:rsidR="00CA00F8" w:rsidRPr="0061491F">
        <w:t>100 South</w:t>
      </w:r>
      <w:r w:rsidR="006941B4">
        <w:t xml:space="preserve"> the </w:t>
      </w:r>
      <w:r w:rsidR="00CA00F8" w:rsidRPr="0061491F">
        <w:t>other one</w:t>
      </w:r>
      <w:r w:rsidR="0023588C">
        <w:t>-</w:t>
      </w:r>
      <w:r w:rsidR="00CA00F8" w:rsidRPr="0061491F">
        <w:t xml:space="preserve">way </w:t>
      </w:r>
      <w:r w:rsidR="006941B4">
        <w:t>street</w:t>
      </w:r>
      <w:r w:rsidR="00CA00F8" w:rsidRPr="0061491F">
        <w:t xml:space="preserve"> designed to funnel as much traffic as possible with </w:t>
      </w:r>
      <w:r w:rsidR="0023588C">
        <w:t xml:space="preserve">a </w:t>
      </w:r>
      <w:r w:rsidR="00CA00F8" w:rsidRPr="0061491F">
        <w:t>dedicated on</w:t>
      </w:r>
      <w:r w:rsidR="006941B4">
        <w:t>/</w:t>
      </w:r>
      <w:r w:rsidR="00CA00F8" w:rsidRPr="0061491F">
        <w:t>off</w:t>
      </w:r>
      <w:r w:rsidR="006941B4">
        <w:t>-</w:t>
      </w:r>
      <w:r w:rsidR="00CA00F8" w:rsidRPr="0061491F">
        <w:t>ramp</w:t>
      </w:r>
      <w:r w:rsidR="00C7328D" w:rsidRPr="0061491F">
        <w:t xml:space="preserve">. </w:t>
      </w:r>
      <w:r w:rsidR="006941B4">
        <w:t xml:space="preserve">Mr. </w:t>
      </w:r>
      <w:r w:rsidR="00366131">
        <w:t>Clark</w:t>
      </w:r>
      <w:r w:rsidR="006941B4">
        <w:t xml:space="preserve"> stated that that option would be detrimental to businesses </w:t>
      </w:r>
      <w:r w:rsidR="0023588C">
        <w:t xml:space="preserve">in the area </w:t>
      </w:r>
      <w:r w:rsidR="006941B4">
        <w:t>and the community</w:t>
      </w:r>
      <w:r w:rsidR="00DD4335">
        <w:t xml:space="preserve"> and </w:t>
      </w:r>
      <w:r w:rsidR="00CA00F8" w:rsidRPr="0061491F">
        <w:t xml:space="preserve">a loss </w:t>
      </w:r>
      <w:r w:rsidR="0023588C">
        <w:t xml:space="preserve">for </w:t>
      </w:r>
      <w:r w:rsidR="00CA00F8" w:rsidRPr="0061491F">
        <w:t>the tortoise</w:t>
      </w:r>
      <w:r w:rsidR="00C7328D" w:rsidRPr="0061491F">
        <w:t xml:space="preserve">. </w:t>
      </w:r>
    </w:p>
    <w:p w14:paraId="2B92713E" w14:textId="77777777" w:rsidR="00DD4335" w:rsidRDefault="00DD4335" w:rsidP="00DD4335">
      <w:pPr>
        <w:jc w:val="both"/>
      </w:pPr>
    </w:p>
    <w:p w14:paraId="22ECABA4" w14:textId="1CE1FB8E" w:rsidR="00013EAC" w:rsidRDefault="00DD4335" w:rsidP="00CA00F8">
      <w:pPr>
        <w:jc w:val="both"/>
      </w:pPr>
      <w:r>
        <w:t>It was estimated tha</w:t>
      </w:r>
      <w:r w:rsidR="0023588C">
        <w:t>t</w:t>
      </w:r>
      <w:r>
        <w:t xml:space="preserve"> there are </w:t>
      </w:r>
      <w:r w:rsidR="00CA00F8" w:rsidRPr="0061491F">
        <w:t xml:space="preserve">300 tortoises on the </w:t>
      </w:r>
      <w:r w:rsidR="007A1D28">
        <w:t xml:space="preserve">SITLA </w:t>
      </w:r>
      <w:r w:rsidR="00CA00F8" w:rsidRPr="0061491F">
        <w:t xml:space="preserve">land alone </w:t>
      </w:r>
      <w:r>
        <w:t>and without what is proposed</w:t>
      </w:r>
      <w:r w:rsidR="0023588C">
        <w:t>,</w:t>
      </w:r>
      <w:r>
        <w:t xml:space="preserve"> it will become</w:t>
      </w:r>
      <w:r w:rsidR="00CA00F8" w:rsidRPr="0061491F">
        <w:t xml:space="preserve"> developable</w:t>
      </w:r>
      <w:r w:rsidR="00C7328D">
        <w:t xml:space="preserve">. </w:t>
      </w:r>
      <w:r w:rsidR="00F13F4C">
        <w:t xml:space="preserve">Mr. </w:t>
      </w:r>
      <w:r w:rsidR="00366131">
        <w:t>Clark</w:t>
      </w:r>
      <w:r w:rsidR="00F13F4C">
        <w:t xml:space="preserve"> explained that if the </w:t>
      </w:r>
      <w:r w:rsidR="00CA00F8" w:rsidRPr="0061491F">
        <w:t>Northern Corridor goes away</w:t>
      </w:r>
      <w:r w:rsidR="0023588C">
        <w:t>,</w:t>
      </w:r>
      <w:r w:rsidR="00F13F4C">
        <w:t xml:space="preserve"> a</w:t>
      </w:r>
      <w:r w:rsidR="00CA00F8" w:rsidRPr="0061491F">
        <w:t>l</w:t>
      </w:r>
      <w:r w:rsidR="0023588C">
        <w:t>l</w:t>
      </w:r>
      <w:r w:rsidR="00CA00F8" w:rsidRPr="0061491F">
        <w:t xml:space="preserve"> of th</w:t>
      </w:r>
      <w:r w:rsidR="0023588C">
        <w:t>e</w:t>
      </w:r>
      <w:r w:rsidR="00CA00F8" w:rsidRPr="0061491F">
        <w:t xml:space="preserve"> land</w:t>
      </w:r>
      <w:r w:rsidR="00F13F4C">
        <w:t xml:space="preserve"> loses </w:t>
      </w:r>
      <w:r w:rsidR="00CA00F8" w:rsidRPr="0061491F">
        <w:t>its protection</w:t>
      </w:r>
      <w:r w:rsidR="00F13F4C">
        <w:t xml:space="preserve"> and </w:t>
      </w:r>
      <w:r w:rsidR="00CA00F8" w:rsidRPr="0061491F">
        <w:t>300 tortoises that live in th</w:t>
      </w:r>
      <w:r w:rsidR="00F13F4C">
        <w:t>e</w:t>
      </w:r>
      <w:r w:rsidR="00CA00F8" w:rsidRPr="0061491F">
        <w:t xml:space="preserve"> area could potentially lose their habitat</w:t>
      </w:r>
      <w:r w:rsidR="0074473E">
        <w:t xml:space="preserve">. </w:t>
      </w:r>
      <w:r w:rsidR="00013EAC">
        <w:t xml:space="preserve">From a </w:t>
      </w:r>
      <w:r w:rsidR="00CA00F8" w:rsidRPr="0061491F">
        <w:t>biological perspective,</w:t>
      </w:r>
      <w:r w:rsidR="0023588C">
        <w:t xml:space="preserve"> Mr. Clark </w:t>
      </w:r>
      <w:r w:rsidR="00013EAC">
        <w:t xml:space="preserve">stated that it is difficult </w:t>
      </w:r>
      <w:r w:rsidR="00CA00F8" w:rsidRPr="0061491F">
        <w:t>to argue that taking the road</w:t>
      </w:r>
      <w:r w:rsidR="00013EAC">
        <w:t xml:space="preserve"> a</w:t>
      </w:r>
      <w:r w:rsidR="00CA00F8" w:rsidRPr="0061491F">
        <w:t xml:space="preserve">way makes sense. </w:t>
      </w:r>
    </w:p>
    <w:p w14:paraId="3E627429" w14:textId="77777777" w:rsidR="00013EAC" w:rsidRDefault="00013EAC" w:rsidP="00CA00F8">
      <w:pPr>
        <w:jc w:val="both"/>
      </w:pPr>
    </w:p>
    <w:p w14:paraId="3B5E63E8" w14:textId="5C315B57" w:rsidR="00CA00F8" w:rsidRDefault="00013EAC" w:rsidP="00FF12C0">
      <w:pPr>
        <w:jc w:val="both"/>
      </w:pPr>
      <w:r>
        <w:t xml:space="preserve">Mr. </w:t>
      </w:r>
      <w:r w:rsidR="00366131">
        <w:t>Clark</w:t>
      </w:r>
      <w:r>
        <w:t xml:space="preserve"> reported that there is a C</w:t>
      </w:r>
      <w:r w:rsidR="00CA00F8" w:rsidRPr="0061491F">
        <w:t xml:space="preserve">ooperating </w:t>
      </w:r>
      <w:r>
        <w:t>A</w:t>
      </w:r>
      <w:r w:rsidR="00CA00F8" w:rsidRPr="0061491F">
        <w:t>gency</w:t>
      </w:r>
      <w:r>
        <w:t xml:space="preserve"> meeting scheduled for </w:t>
      </w:r>
      <w:r w:rsidR="0023588C">
        <w:t>this Friday</w:t>
      </w:r>
      <w:r w:rsidR="00C7328D">
        <w:t xml:space="preserve">. </w:t>
      </w:r>
      <w:r>
        <w:t>Next week the draft plan will be presented</w:t>
      </w:r>
      <w:r w:rsidR="00091568">
        <w:t xml:space="preserve"> along with the range of </w:t>
      </w:r>
      <w:r w:rsidR="00CA00F8" w:rsidRPr="0061491F">
        <w:t>alternatives</w:t>
      </w:r>
      <w:r w:rsidR="00C7328D">
        <w:t xml:space="preserve">. </w:t>
      </w:r>
      <w:r w:rsidR="00CF1279">
        <w:t xml:space="preserve">The hope was that the City </w:t>
      </w:r>
      <w:r w:rsidR="00452735">
        <w:t>would</w:t>
      </w:r>
      <w:r w:rsidR="00CF1279">
        <w:t xml:space="preserve"> </w:t>
      </w:r>
      <w:r w:rsidR="00CF1279">
        <w:lastRenderedPageBreak/>
        <w:t xml:space="preserve">be </w:t>
      </w:r>
      <w:r w:rsidR="00CA00F8" w:rsidRPr="0061491F">
        <w:t xml:space="preserve">forceful in </w:t>
      </w:r>
      <w:r w:rsidR="0023588C">
        <w:t xml:space="preserve">its </w:t>
      </w:r>
      <w:r w:rsidR="00CA00F8" w:rsidRPr="0061491F">
        <w:t xml:space="preserve">comments </w:t>
      </w:r>
      <w:r w:rsidR="00AC3C5E">
        <w:t>and indicate that the T</w:t>
      </w:r>
      <w:r w:rsidR="00CA00F8" w:rsidRPr="0061491F">
        <w:t>-</w:t>
      </w:r>
      <w:r w:rsidR="00AC3C5E">
        <w:t>B</w:t>
      </w:r>
      <w:r w:rsidR="00CA00F8" w:rsidRPr="0061491F">
        <w:t>one M</w:t>
      </w:r>
      <w:r w:rsidR="00AC3C5E">
        <w:t>e</w:t>
      </w:r>
      <w:r w:rsidR="00CA00F8" w:rsidRPr="0061491F">
        <w:t>s</w:t>
      </w:r>
      <w:r w:rsidR="00AC3C5E">
        <w:t>a</w:t>
      </w:r>
      <w:r w:rsidR="00CA00F8" w:rsidRPr="0061491F">
        <w:t xml:space="preserve"> </w:t>
      </w:r>
      <w:r w:rsidR="00AC3C5E">
        <w:t>and N</w:t>
      </w:r>
      <w:r w:rsidR="00CA00F8" w:rsidRPr="0061491F">
        <w:t xml:space="preserve">orthern </w:t>
      </w:r>
      <w:r w:rsidR="00AC3C5E">
        <w:t xml:space="preserve">Corridor </w:t>
      </w:r>
      <w:r w:rsidR="00CA00F8" w:rsidRPr="0061491F">
        <w:t xml:space="preserve">routes are the </w:t>
      </w:r>
      <w:r w:rsidR="0023588C">
        <w:t xml:space="preserve">only </w:t>
      </w:r>
      <w:r w:rsidR="00CA00F8" w:rsidRPr="0061491F">
        <w:t>ones that make sense</w:t>
      </w:r>
      <w:r w:rsidR="00C7328D">
        <w:t xml:space="preserve">. </w:t>
      </w:r>
      <w:r w:rsidR="00AC3C5E">
        <w:t>There is also a</w:t>
      </w:r>
      <w:r w:rsidR="00CA00F8" w:rsidRPr="0061491F">
        <w:t xml:space="preserve"> traffic </w:t>
      </w:r>
      <w:r w:rsidR="00452735" w:rsidRPr="0061491F">
        <w:t>need,</w:t>
      </w:r>
      <w:r w:rsidR="00AC3C5E">
        <w:t xml:space="preserve"> and the </w:t>
      </w:r>
      <w:r w:rsidR="00CA00F8" w:rsidRPr="0061491F">
        <w:t>community likes having Zone 6 protected</w:t>
      </w:r>
      <w:r w:rsidR="00C7328D">
        <w:t xml:space="preserve">. </w:t>
      </w:r>
      <w:r w:rsidR="0023588C">
        <w:t>It was noted that t</w:t>
      </w:r>
      <w:r w:rsidR="00CA00F8" w:rsidRPr="0061491F">
        <w:t xml:space="preserve">he recreation area </w:t>
      </w:r>
      <w:r w:rsidR="007334EA">
        <w:t xml:space="preserve">was </w:t>
      </w:r>
      <w:r w:rsidR="00CA00F8" w:rsidRPr="0061491F">
        <w:t>set aside</w:t>
      </w:r>
      <w:r w:rsidR="007334EA">
        <w:t xml:space="preserve"> to </w:t>
      </w:r>
      <w:r w:rsidR="0023588C">
        <w:t xml:space="preserve">provide </w:t>
      </w:r>
      <w:r w:rsidR="00CA00F8" w:rsidRPr="0061491F">
        <w:t>protect</w:t>
      </w:r>
      <w:r w:rsidR="0023588C">
        <w:t>ion</w:t>
      </w:r>
      <w:r w:rsidR="00C7328D" w:rsidRPr="0061491F">
        <w:t xml:space="preserve">. </w:t>
      </w:r>
    </w:p>
    <w:p w14:paraId="7029750C" w14:textId="77777777" w:rsidR="00FF12C0" w:rsidRPr="0061491F" w:rsidRDefault="00FF12C0" w:rsidP="00FF12C0">
      <w:pPr>
        <w:jc w:val="both"/>
      </w:pPr>
    </w:p>
    <w:p w14:paraId="611F32D6" w14:textId="7764BC27" w:rsidR="00F60E45" w:rsidRDefault="00E55E7D" w:rsidP="007211DB">
      <w:pPr>
        <w:jc w:val="both"/>
      </w:pPr>
      <w:r>
        <w:t xml:space="preserve">Mr. </w:t>
      </w:r>
      <w:r w:rsidR="009D27EE">
        <w:t xml:space="preserve">Clark </w:t>
      </w:r>
      <w:r>
        <w:t xml:space="preserve">reported that part of the </w:t>
      </w:r>
      <w:r w:rsidR="00CA00F8" w:rsidRPr="0061491F">
        <w:t xml:space="preserve">reason </w:t>
      </w:r>
      <w:r>
        <w:t xml:space="preserve">there were </w:t>
      </w:r>
      <w:r w:rsidR="00CA00F8" w:rsidRPr="0061491F">
        <w:t>three different routes</w:t>
      </w:r>
      <w:r>
        <w:t xml:space="preserve"> is because </w:t>
      </w:r>
      <w:r w:rsidR="00452735">
        <w:t>science</w:t>
      </w:r>
      <w:r w:rsidR="00CA00F8" w:rsidRPr="0061491F">
        <w:t xml:space="preserve"> has been updated since </w:t>
      </w:r>
      <w:r w:rsidR="003D786C">
        <w:t>the process began</w:t>
      </w:r>
      <w:r w:rsidR="00C7328D">
        <w:t xml:space="preserve">. </w:t>
      </w:r>
      <w:r w:rsidR="003D786C">
        <w:t>The</w:t>
      </w:r>
      <w:r w:rsidR="00CA00F8" w:rsidRPr="0061491F">
        <w:t xml:space="preserve"> original plan was</w:t>
      </w:r>
      <w:r w:rsidR="00531182">
        <w:t xml:space="preserve"> that if the tortoise </w:t>
      </w:r>
      <w:r w:rsidR="00D446A8">
        <w:t>habitat</w:t>
      </w:r>
      <w:r w:rsidR="00531182">
        <w:t xml:space="preserve"> is</w:t>
      </w:r>
      <w:r w:rsidR="00CA00F8" w:rsidRPr="0061491F">
        <w:t xml:space="preserve"> bifurcate</w:t>
      </w:r>
      <w:r w:rsidR="0023588C">
        <w:t>d,</w:t>
      </w:r>
      <w:r w:rsidR="00531182">
        <w:t xml:space="preserve"> they </w:t>
      </w:r>
      <w:r w:rsidR="0023588C">
        <w:t xml:space="preserve">will not </w:t>
      </w:r>
      <w:r w:rsidR="00531182">
        <w:t xml:space="preserve">be able to </w:t>
      </w:r>
      <w:r w:rsidR="00CA00F8" w:rsidRPr="0061491F">
        <w:t>cross the road because of</w:t>
      </w:r>
      <w:r w:rsidR="00531182">
        <w:t xml:space="preserve"> f</w:t>
      </w:r>
      <w:r w:rsidR="00CA00F8" w:rsidRPr="0061491F">
        <w:t xml:space="preserve">encing and </w:t>
      </w:r>
      <w:r w:rsidR="0023588C">
        <w:t xml:space="preserve">they do not </w:t>
      </w:r>
      <w:r w:rsidR="00CA00F8" w:rsidRPr="0061491F">
        <w:t>use culverts</w:t>
      </w:r>
      <w:r w:rsidR="00C7328D">
        <w:t xml:space="preserve">. </w:t>
      </w:r>
      <w:r w:rsidR="00E94EB2">
        <w:t xml:space="preserve">There was </w:t>
      </w:r>
      <w:r w:rsidR="009D27EE">
        <w:t xml:space="preserve">also </w:t>
      </w:r>
      <w:r w:rsidR="00CA00F8" w:rsidRPr="0061491F">
        <w:t xml:space="preserve">data </w:t>
      </w:r>
      <w:r w:rsidR="0023588C">
        <w:t xml:space="preserve">from </w:t>
      </w:r>
      <w:r w:rsidR="00CA00F8" w:rsidRPr="0061491F">
        <w:t>California and Nevada that said</w:t>
      </w:r>
      <w:r w:rsidR="00E94EB2">
        <w:t xml:space="preserve"> that </w:t>
      </w:r>
      <w:r w:rsidR="009D27EE">
        <w:t xml:space="preserve">tortoises are afraid </w:t>
      </w:r>
      <w:r w:rsidR="00CA00F8" w:rsidRPr="0061491F">
        <w:t>of</w:t>
      </w:r>
      <w:r w:rsidR="009D27EE">
        <w:t xml:space="preserve"> culverts</w:t>
      </w:r>
      <w:r w:rsidR="00C7328D" w:rsidRPr="0061491F">
        <w:t xml:space="preserve">. </w:t>
      </w:r>
      <w:r w:rsidR="00E94EB2">
        <w:t>S</w:t>
      </w:r>
      <w:r w:rsidR="00CA00F8" w:rsidRPr="0061491F">
        <w:t xml:space="preserve">cientific studies </w:t>
      </w:r>
      <w:r w:rsidR="00E94EB2">
        <w:t xml:space="preserve">have been conducted and prove that </w:t>
      </w:r>
      <w:r w:rsidR="009D27EE">
        <w:t xml:space="preserve">tortoises </w:t>
      </w:r>
      <w:r w:rsidR="007211DB">
        <w:t xml:space="preserve">use </w:t>
      </w:r>
      <w:r w:rsidR="007211DB" w:rsidRPr="0061491F">
        <w:t xml:space="preserve">culverts </w:t>
      </w:r>
      <w:r w:rsidR="007211DB">
        <w:t xml:space="preserve">frequently and actually </w:t>
      </w:r>
      <w:r w:rsidR="007211DB" w:rsidRPr="0061491F">
        <w:t>like them</w:t>
      </w:r>
      <w:r w:rsidR="00C7328D" w:rsidRPr="0061491F">
        <w:t xml:space="preserve">. </w:t>
      </w:r>
      <w:r w:rsidR="007211DB">
        <w:t xml:space="preserve">They burrow </w:t>
      </w:r>
      <w:r w:rsidR="007211DB" w:rsidRPr="0061491F">
        <w:t xml:space="preserve">in </w:t>
      </w:r>
      <w:r w:rsidR="00452735" w:rsidRPr="0061491F">
        <w:t>them,</w:t>
      </w:r>
      <w:r w:rsidR="007211DB">
        <w:t xml:space="preserve"> and </w:t>
      </w:r>
      <w:r w:rsidR="00F0296B">
        <w:t>they have been used by</w:t>
      </w:r>
      <w:r w:rsidR="007211DB" w:rsidRPr="0061491F">
        <w:t xml:space="preserve"> hatchlings </w:t>
      </w:r>
      <w:r w:rsidR="00F0296B">
        <w:t xml:space="preserve">and </w:t>
      </w:r>
      <w:r w:rsidR="007211DB" w:rsidRPr="0061491F">
        <w:t>other animals</w:t>
      </w:r>
      <w:r w:rsidR="00C7328D" w:rsidRPr="0061491F">
        <w:t xml:space="preserve">. </w:t>
      </w:r>
      <w:r w:rsidR="00F0296B">
        <w:t>There is a lot of dat</w:t>
      </w:r>
      <w:r w:rsidR="009D27EE">
        <w:t>a</w:t>
      </w:r>
      <w:r w:rsidR="00F0296B">
        <w:t xml:space="preserve"> that shows that </w:t>
      </w:r>
      <w:r w:rsidR="007211DB" w:rsidRPr="0061491F">
        <w:t>culverts</w:t>
      </w:r>
      <w:r w:rsidR="00F0296B">
        <w:t xml:space="preserve"> </w:t>
      </w:r>
      <w:r w:rsidR="007211DB" w:rsidRPr="0061491F">
        <w:t>are not a problem</w:t>
      </w:r>
      <w:r w:rsidR="00C7328D" w:rsidRPr="0061491F">
        <w:t xml:space="preserve">. </w:t>
      </w:r>
      <w:r w:rsidR="00F0296B">
        <w:t xml:space="preserve">As a result, a </w:t>
      </w:r>
      <w:r w:rsidR="007211DB" w:rsidRPr="0061491F">
        <w:t xml:space="preserve">permeable </w:t>
      </w:r>
      <w:r w:rsidR="00F0296B">
        <w:t>road can be constructed</w:t>
      </w:r>
      <w:r w:rsidR="00F60E45">
        <w:t xml:space="preserve"> in place of a low</w:t>
      </w:r>
      <w:r w:rsidR="007211DB" w:rsidRPr="0061491F">
        <w:t xml:space="preserve"> </w:t>
      </w:r>
      <w:r w:rsidR="009D27EE">
        <w:t xml:space="preserve">road that </w:t>
      </w:r>
      <w:r w:rsidR="007211DB" w:rsidRPr="0061491F">
        <w:t>hug</w:t>
      </w:r>
      <w:r w:rsidR="00F60E45">
        <w:t>s</w:t>
      </w:r>
      <w:r w:rsidR="007211DB" w:rsidRPr="0061491F">
        <w:t xml:space="preserve"> the boundary because </w:t>
      </w:r>
      <w:r w:rsidR="00F60E45">
        <w:t>they are no longer worried about</w:t>
      </w:r>
      <w:r w:rsidR="007211DB" w:rsidRPr="0061491F">
        <w:t xml:space="preserve"> bifurcating the habitat</w:t>
      </w:r>
      <w:r w:rsidR="00C7328D">
        <w:t xml:space="preserve">. </w:t>
      </w:r>
      <w:r w:rsidR="00F60E45">
        <w:t>It can be done to the</w:t>
      </w:r>
      <w:r w:rsidR="007211DB" w:rsidRPr="0061491F">
        <w:t xml:space="preserve"> benefit of the tortoise</w:t>
      </w:r>
      <w:r w:rsidR="00C7328D">
        <w:t xml:space="preserve">. </w:t>
      </w:r>
    </w:p>
    <w:p w14:paraId="3E6833A9" w14:textId="77777777" w:rsidR="00F60E45" w:rsidRDefault="00F60E45" w:rsidP="007211DB">
      <w:pPr>
        <w:jc w:val="both"/>
      </w:pPr>
    </w:p>
    <w:p w14:paraId="28B0023D" w14:textId="7E50646A" w:rsidR="007572A5" w:rsidRDefault="007F6C85" w:rsidP="007211DB">
      <w:pPr>
        <w:jc w:val="both"/>
      </w:pPr>
      <w:r>
        <w:t xml:space="preserve">Mr. </w:t>
      </w:r>
      <w:r w:rsidR="008410ED">
        <w:t xml:space="preserve">Clark </w:t>
      </w:r>
      <w:r>
        <w:t>stated that for those who</w:t>
      </w:r>
      <w:r w:rsidR="007211DB" w:rsidRPr="0061491F">
        <w:t xml:space="preserve"> care about continu</w:t>
      </w:r>
      <w:r>
        <w:t xml:space="preserve">ing </w:t>
      </w:r>
      <w:r w:rsidR="007211DB" w:rsidRPr="0061491F">
        <w:t>to develop th</w:t>
      </w:r>
      <w:r w:rsidR="009D27EE">
        <w:t>e</w:t>
      </w:r>
      <w:r>
        <w:t xml:space="preserve"> C</w:t>
      </w:r>
      <w:r w:rsidR="007211DB" w:rsidRPr="0061491F">
        <w:t xml:space="preserve">ounty </w:t>
      </w:r>
      <w:r>
        <w:t>and the current economy</w:t>
      </w:r>
      <w:r w:rsidR="009D27EE">
        <w:t xml:space="preserve">, </w:t>
      </w:r>
      <w:r>
        <w:t>a H</w:t>
      </w:r>
      <w:r w:rsidR="007211DB" w:rsidRPr="0061491F">
        <w:t xml:space="preserve">abitat </w:t>
      </w:r>
      <w:r>
        <w:t>C</w:t>
      </w:r>
      <w:r w:rsidR="007211DB" w:rsidRPr="0061491F">
        <w:t xml:space="preserve">onservation </w:t>
      </w:r>
      <w:r>
        <w:t>P</w:t>
      </w:r>
      <w:r w:rsidR="007211DB" w:rsidRPr="0061491F">
        <w:t>lan</w:t>
      </w:r>
      <w:r w:rsidR="009D27EE">
        <w:t xml:space="preserve"> is critical</w:t>
      </w:r>
      <w:r w:rsidR="00C7328D">
        <w:t xml:space="preserve">. </w:t>
      </w:r>
      <w:r>
        <w:t>O</w:t>
      </w:r>
      <w:r w:rsidR="009D27EE">
        <w:t>t</w:t>
      </w:r>
      <w:r w:rsidR="007211DB" w:rsidRPr="0061491F">
        <w:t>herwise</w:t>
      </w:r>
      <w:r w:rsidR="009D27EE">
        <w:t>,</w:t>
      </w:r>
      <w:r w:rsidR="007211DB" w:rsidRPr="0061491F">
        <w:t xml:space="preserve"> any</w:t>
      </w:r>
      <w:r>
        <w:t xml:space="preserve">one </w:t>
      </w:r>
      <w:r w:rsidR="007211DB" w:rsidRPr="0061491F">
        <w:t>who tries to develop land below 3</w:t>
      </w:r>
      <w:r>
        <w:t>,</w:t>
      </w:r>
      <w:r w:rsidR="007211DB" w:rsidRPr="0061491F">
        <w:t xml:space="preserve">500 feet </w:t>
      </w:r>
      <w:r>
        <w:t xml:space="preserve">would </w:t>
      </w:r>
      <w:r w:rsidR="009D27EE">
        <w:t xml:space="preserve">be </w:t>
      </w:r>
      <w:r>
        <w:t>require</w:t>
      </w:r>
      <w:r w:rsidR="009D27EE">
        <w:t xml:space="preserve">d to obtain </w:t>
      </w:r>
      <w:r>
        <w:t xml:space="preserve">a separate permit from </w:t>
      </w:r>
      <w:r w:rsidR="007211DB" w:rsidRPr="0061491F">
        <w:t>the Fish and Wildlife Service</w:t>
      </w:r>
      <w:r>
        <w:t xml:space="preserve"> which is challenging</w:t>
      </w:r>
      <w:r w:rsidR="00C7328D">
        <w:t xml:space="preserve">. </w:t>
      </w:r>
      <w:r w:rsidR="007211DB" w:rsidRPr="0061491F">
        <w:t xml:space="preserve">The </w:t>
      </w:r>
      <w:r>
        <w:t>H</w:t>
      </w:r>
      <w:r w:rsidR="007211DB" w:rsidRPr="0061491F">
        <w:t xml:space="preserve">abitat Conservation Plan </w:t>
      </w:r>
      <w:r>
        <w:t xml:space="preserve">will </w:t>
      </w:r>
      <w:r w:rsidR="007211DB" w:rsidRPr="0061491F">
        <w:t>allow</w:t>
      </w:r>
      <w:r>
        <w:t xml:space="preserve"> for</w:t>
      </w:r>
      <w:r w:rsidR="007211DB" w:rsidRPr="0061491F">
        <w:t xml:space="preserve"> continue</w:t>
      </w:r>
      <w:r>
        <w:t>d</w:t>
      </w:r>
      <w:r w:rsidR="007211DB" w:rsidRPr="0061491F">
        <w:t xml:space="preserve"> develop</w:t>
      </w:r>
      <w:r>
        <w:t xml:space="preserve">ment </w:t>
      </w:r>
      <w:r w:rsidR="009D27EE">
        <w:t xml:space="preserve">in </w:t>
      </w:r>
      <w:r w:rsidR="007211DB" w:rsidRPr="0061491F">
        <w:t xml:space="preserve">the </w:t>
      </w:r>
      <w:r>
        <w:t>C</w:t>
      </w:r>
      <w:r w:rsidR="007211DB" w:rsidRPr="0061491F">
        <w:t>ounty and to grow</w:t>
      </w:r>
      <w:r>
        <w:t xml:space="preserve"> t</w:t>
      </w:r>
      <w:r w:rsidR="007211DB" w:rsidRPr="0061491F">
        <w:t xml:space="preserve">he economy without </w:t>
      </w:r>
      <w:r w:rsidR="00632D10">
        <w:t xml:space="preserve">being faced with </w:t>
      </w:r>
      <w:r w:rsidR="007211DB" w:rsidRPr="0061491F">
        <w:t>bureaucratic hurdles</w:t>
      </w:r>
      <w:r w:rsidR="00C7328D">
        <w:t xml:space="preserve">. </w:t>
      </w:r>
    </w:p>
    <w:p w14:paraId="12988128" w14:textId="77777777" w:rsidR="007572A5" w:rsidRDefault="007572A5" w:rsidP="007211DB">
      <w:pPr>
        <w:jc w:val="both"/>
      </w:pPr>
    </w:p>
    <w:p w14:paraId="5C554E3A" w14:textId="0CD439E5" w:rsidR="00FA53D5" w:rsidRDefault="008410ED" w:rsidP="007211DB">
      <w:pPr>
        <w:jc w:val="both"/>
      </w:pPr>
      <w:r>
        <w:t xml:space="preserve">Mr. Clark stated that the road is a net benefit and </w:t>
      </w:r>
      <w:r w:rsidR="007211DB" w:rsidRPr="0061491F">
        <w:t xml:space="preserve">anyone who understands biology and animal behavior </w:t>
      </w:r>
      <w:r>
        <w:t xml:space="preserve">realizes </w:t>
      </w:r>
      <w:r w:rsidR="00632D10">
        <w:t xml:space="preserve">it </w:t>
      </w:r>
      <w:r w:rsidR="007211DB" w:rsidRPr="0061491F">
        <w:t>is a net benefit for the tortoise</w:t>
      </w:r>
      <w:r>
        <w:t xml:space="preserve">, </w:t>
      </w:r>
      <w:r w:rsidR="007211DB" w:rsidRPr="0061491F">
        <w:t xml:space="preserve">the </w:t>
      </w:r>
      <w:r>
        <w:t>C</w:t>
      </w:r>
      <w:r w:rsidR="007211DB" w:rsidRPr="0061491F">
        <w:t>ounty</w:t>
      </w:r>
      <w:r>
        <w:t xml:space="preserve">, </w:t>
      </w:r>
      <w:r w:rsidR="007211DB" w:rsidRPr="0061491F">
        <w:t xml:space="preserve">transportation, air quality, </w:t>
      </w:r>
      <w:r>
        <w:t xml:space="preserve">and </w:t>
      </w:r>
      <w:r w:rsidR="007211DB" w:rsidRPr="0061491F">
        <w:t>ease of commuting</w:t>
      </w:r>
      <w:r w:rsidR="00C7328D" w:rsidRPr="0061491F">
        <w:t xml:space="preserve">. </w:t>
      </w:r>
      <w:r>
        <w:t xml:space="preserve">The lawsuit is </w:t>
      </w:r>
      <w:r w:rsidR="00452735" w:rsidRPr="0061491F">
        <w:t>disingenuous,</w:t>
      </w:r>
      <w:r>
        <w:t xml:space="preserve"> and the group involved only cares</w:t>
      </w:r>
      <w:r w:rsidR="007211DB" w:rsidRPr="0061491F">
        <w:t xml:space="preserve"> about raising funds</w:t>
      </w:r>
      <w:r>
        <w:t xml:space="preserve"> </w:t>
      </w:r>
      <w:r w:rsidR="00632D10">
        <w:t xml:space="preserve">to make a </w:t>
      </w:r>
      <w:r w:rsidR="007211DB" w:rsidRPr="0061491F">
        <w:t>political point</w:t>
      </w:r>
      <w:r>
        <w:t xml:space="preserve"> rather than </w:t>
      </w:r>
      <w:r w:rsidR="007211DB" w:rsidRPr="0061491F">
        <w:t>the interest behind it</w:t>
      </w:r>
      <w:r w:rsidR="00C7328D" w:rsidRPr="0061491F">
        <w:t xml:space="preserve">. </w:t>
      </w:r>
      <w:r w:rsidR="00EC08E0">
        <w:t xml:space="preserve">A video was prepared that would be provided to the </w:t>
      </w:r>
      <w:r w:rsidR="00632D10">
        <w:t xml:space="preserve">City </w:t>
      </w:r>
      <w:r w:rsidR="00EC08E0">
        <w:t>Council to share</w:t>
      </w:r>
      <w:r w:rsidR="00C7328D">
        <w:t xml:space="preserve">. </w:t>
      </w:r>
      <w:r w:rsidR="00594F3A">
        <w:t>The goals and objectives of SITLA were discussed</w:t>
      </w:r>
      <w:r w:rsidR="00C7328D">
        <w:t xml:space="preserve">. </w:t>
      </w:r>
      <w:r w:rsidR="00594F3A">
        <w:t>The Council was asked to help educate citizens on what is proposed</w:t>
      </w:r>
      <w:r w:rsidR="00C7328D">
        <w:t xml:space="preserve">. </w:t>
      </w:r>
      <w:r w:rsidR="00FA53D5">
        <w:t xml:space="preserve">He stated that a lot of </w:t>
      </w:r>
      <w:r w:rsidR="007211DB" w:rsidRPr="0061491F">
        <w:t xml:space="preserve">misinformation </w:t>
      </w:r>
      <w:r w:rsidR="00FA53D5">
        <w:t xml:space="preserve">is being spread </w:t>
      </w:r>
      <w:r w:rsidR="007211DB" w:rsidRPr="0061491F">
        <w:t>intentionally</w:t>
      </w:r>
      <w:r w:rsidR="00FA53D5">
        <w:t xml:space="preserve"> by </w:t>
      </w:r>
      <w:r w:rsidR="007211DB" w:rsidRPr="0061491F">
        <w:t>local environmental groups</w:t>
      </w:r>
      <w:r w:rsidR="00C7328D">
        <w:t xml:space="preserve">. </w:t>
      </w:r>
    </w:p>
    <w:p w14:paraId="501D7BAB" w14:textId="77777777" w:rsidR="00FA53D5" w:rsidRDefault="00FA53D5" w:rsidP="007211DB">
      <w:pPr>
        <w:jc w:val="both"/>
      </w:pPr>
    </w:p>
    <w:p w14:paraId="4F450B72" w14:textId="56B31F0F" w:rsidR="007211DB" w:rsidRDefault="00FA53D5" w:rsidP="007211DB">
      <w:pPr>
        <w:jc w:val="both"/>
      </w:pPr>
      <w:r>
        <w:t xml:space="preserve">Council Member Hinton asked if </w:t>
      </w:r>
      <w:r w:rsidR="004E092F">
        <w:t xml:space="preserve">there will be </w:t>
      </w:r>
      <w:r w:rsidR="007211DB" w:rsidRPr="0061491F">
        <w:t xml:space="preserve">another opportunity for </w:t>
      </w:r>
      <w:r w:rsidR="004E092F">
        <w:t xml:space="preserve">citizens to </w:t>
      </w:r>
      <w:r w:rsidR="007211DB" w:rsidRPr="0061491F">
        <w:t>comment</w:t>
      </w:r>
      <w:r w:rsidR="00C7328D">
        <w:t xml:space="preserve">. </w:t>
      </w:r>
      <w:r w:rsidR="004E092F">
        <w:t>Mr.</w:t>
      </w:r>
      <w:r w:rsidR="00632D10">
        <w:t> </w:t>
      </w:r>
      <w:r w:rsidR="004E092F">
        <w:t xml:space="preserve">Clark expects the next </w:t>
      </w:r>
      <w:r w:rsidR="007211DB" w:rsidRPr="0061491F">
        <w:t xml:space="preserve">round of public comment </w:t>
      </w:r>
      <w:r w:rsidR="004E092F">
        <w:t xml:space="preserve">to take place in April or </w:t>
      </w:r>
      <w:r w:rsidR="007211DB" w:rsidRPr="0061491F">
        <w:t>May</w:t>
      </w:r>
      <w:r w:rsidR="00B81E58">
        <w:t xml:space="preserve"> and will be allowed for </w:t>
      </w:r>
      <w:r w:rsidR="007211DB" w:rsidRPr="0061491F">
        <w:t>45 day</w:t>
      </w:r>
      <w:r w:rsidR="004E092F">
        <w:t>s</w:t>
      </w:r>
      <w:r w:rsidR="00C7328D">
        <w:t xml:space="preserve">. </w:t>
      </w:r>
      <w:r w:rsidR="004E092F">
        <w:t xml:space="preserve">While they may not </w:t>
      </w:r>
      <w:r w:rsidR="007211DB" w:rsidRPr="0061491F">
        <w:t xml:space="preserve">change the </w:t>
      </w:r>
      <w:r w:rsidR="00A72D16">
        <w:t xml:space="preserve">minds of the </w:t>
      </w:r>
      <w:r w:rsidR="007211DB" w:rsidRPr="0061491F">
        <w:t>decision</w:t>
      </w:r>
      <w:r w:rsidR="00B92D18">
        <w:t>-</w:t>
      </w:r>
      <w:r w:rsidR="007211DB" w:rsidRPr="0061491F">
        <w:t>maker</w:t>
      </w:r>
      <w:r w:rsidR="00A72D16">
        <w:t xml:space="preserve">s, they will </w:t>
      </w:r>
      <w:r w:rsidR="007211DB" w:rsidRPr="0061491F">
        <w:t>lay the groundwork</w:t>
      </w:r>
      <w:r w:rsidR="00A72D16">
        <w:t xml:space="preserve"> so that </w:t>
      </w:r>
      <w:r w:rsidR="007211DB" w:rsidRPr="0061491F">
        <w:t xml:space="preserve">when </w:t>
      </w:r>
      <w:r w:rsidR="00B81E58">
        <w:t xml:space="preserve">there is </w:t>
      </w:r>
      <w:r w:rsidR="007211DB" w:rsidRPr="0061491F">
        <w:t>a final decision</w:t>
      </w:r>
      <w:r w:rsidR="00B81E58">
        <w:t xml:space="preserve">, </w:t>
      </w:r>
      <w:r w:rsidR="00A72D16">
        <w:t xml:space="preserve">they </w:t>
      </w:r>
      <w:r w:rsidR="00B81E58">
        <w:t xml:space="preserve">will have </w:t>
      </w:r>
      <w:r w:rsidR="00A72D16">
        <w:t xml:space="preserve">a good basis </w:t>
      </w:r>
      <w:r w:rsidR="007211DB" w:rsidRPr="0061491F">
        <w:t xml:space="preserve">to overturn it </w:t>
      </w:r>
      <w:r w:rsidR="00A72D16">
        <w:t xml:space="preserve">or </w:t>
      </w:r>
      <w:r w:rsidR="00B81E58">
        <w:t xml:space="preserve">work </w:t>
      </w:r>
      <w:r w:rsidR="007211DB" w:rsidRPr="0061491F">
        <w:t xml:space="preserve">to fix </w:t>
      </w:r>
      <w:r w:rsidR="00A72D16">
        <w:t>it</w:t>
      </w:r>
      <w:r w:rsidR="00C7328D">
        <w:t xml:space="preserve">. </w:t>
      </w:r>
      <w:r w:rsidR="00A72D16">
        <w:t xml:space="preserve">The County </w:t>
      </w:r>
      <w:r w:rsidR="007211DB" w:rsidRPr="0061491F">
        <w:t xml:space="preserve">will </w:t>
      </w:r>
      <w:r w:rsidR="00B81E58">
        <w:t xml:space="preserve">provide a link on </w:t>
      </w:r>
      <w:r w:rsidR="007211DB" w:rsidRPr="0061491F">
        <w:t xml:space="preserve">its website </w:t>
      </w:r>
      <w:r w:rsidR="00A72D16">
        <w:t xml:space="preserve">for </w:t>
      </w:r>
      <w:r w:rsidR="007211DB" w:rsidRPr="0061491F">
        <w:t>people to submit</w:t>
      </w:r>
      <w:r w:rsidR="00A72D16">
        <w:t xml:space="preserve"> comments</w:t>
      </w:r>
      <w:r w:rsidR="00C7328D">
        <w:t xml:space="preserve">. </w:t>
      </w:r>
      <w:r w:rsidR="00B81E58">
        <w:t>It was noted that c</w:t>
      </w:r>
      <w:r w:rsidR="007211DB" w:rsidRPr="0061491F">
        <w:t xml:space="preserve">ities </w:t>
      </w:r>
      <w:r w:rsidR="00B81E58">
        <w:t xml:space="preserve">will be allowed to </w:t>
      </w:r>
      <w:r w:rsidR="00823153">
        <w:t xml:space="preserve">make more </w:t>
      </w:r>
      <w:r w:rsidR="007211DB" w:rsidRPr="0061491F">
        <w:t>substantive comment</w:t>
      </w:r>
      <w:r w:rsidR="00B92D18">
        <w:t>s</w:t>
      </w:r>
      <w:r w:rsidR="00C7328D">
        <w:t xml:space="preserve">. </w:t>
      </w:r>
      <w:r w:rsidR="00823153">
        <w:t>As part of the</w:t>
      </w:r>
      <w:r w:rsidR="007211DB" w:rsidRPr="0061491F">
        <w:t xml:space="preserve"> final decision</w:t>
      </w:r>
      <w:r w:rsidR="00B81E58">
        <w:t>,</w:t>
      </w:r>
      <w:r w:rsidR="007211DB" w:rsidRPr="0061491F">
        <w:t xml:space="preserve"> they </w:t>
      </w:r>
      <w:r w:rsidR="00823153">
        <w:t xml:space="preserve">will </w:t>
      </w:r>
      <w:r w:rsidR="007211DB" w:rsidRPr="0061491F">
        <w:t>have to address all of the valid substantive</w:t>
      </w:r>
      <w:r w:rsidR="00823153">
        <w:t xml:space="preserve"> p</w:t>
      </w:r>
      <w:r w:rsidR="007211DB" w:rsidRPr="0061491F">
        <w:t>oints raised</w:t>
      </w:r>
      <w:r w:rsidR="00C7328D">
        <w:t xml:space="preserve">. </w:t>
      </w:r>
      <w:r w:rsidR="00823153">
        <w:t>The County was</w:t>
      </w:r>
      <w:r w:rsidR="007211DB" w:rsidRPr="0061491F">
        <w:t xml:space="preserve"> optimistic that </w:t>
      </w:r>
      <w:r w:rsidR="00823153">
        <w:t xml:space="preserve">the </w:t>
      </w:r>
      <w:r w:rsidR="007211DB" w:rsidRPr="0061491F">
        <w:t xml:space="preserve">road </w:t>
      </w:r>
      <w:r w:rsidR="00452735">
        <w:t>would</w:t>
      </w:r>
      <w:r w:rsidR="00823153">
        <w:t xml:space="preserve"> </w:t>
      </w:r>
      <w:r w:rsidR="007211DB" w:rsidRPr="0061491F">
        <w:t xml:space="preserve">eventually </w:t>
      </w:r>
      <w:r w:rsidR="00B81E58">
        <w:t xml:space="preserve">go in </w:t>
      </w:r>
      <w:r w:rsidR="00823153">
        <w:t xml:space="preserve">but were </w:t>
      </w:r>
      <w:r w:rsidR="007211DB" w:rsidRPr="0061491F">
        <w:t>not optimistic that the right</w:t>
      </w:r>
      <w:r w:rsidR="00823153">
        <w:t>-</w:t>
      </w:r>
      <w:r w:rsidR="007211DB" w:rsidRPr="0061491F">
        <w:t>of</w:t>
      </w:r>
      <w:r w:rsidR="00823153">
        <w:t>-</w:t>
      </w:r>
      <w:r w:rsidR="007211DB" w:rsidRPr="0061491F">
        <w:t xml:space="preserve">way </w:t>
      </w:r>
      <w:r w:rsidR="0074473E">
        <w:t>would</w:t>
      </w:r>
      <w:r w:rsidR="00823153">
        <w:t xml:space="preserve"> </w:t>
      </w:r>
      <w:r w:rsidR="007211DB" w:rsidRPr="0061491F">
        <w:t>be in place in eight months</w:t>
      </w:r>
      <w:r w:rsidR="00C7328D">
        <w:t xml:space="preserve">. </w:t>
      </w:r>
    </w:p>
    <w:p w14:paraId="21DD3F3A" w14:textId="6294C76B" w:rsidR="00823153" w:rsidRDefault="00823153" w:rsidP="007211DB">
      <w:pPr>
        <w:jc w:val="both"/>
      </w:pPr>
    </w:p>
    <w:p w14:paraId="11389BBF" w14:textId="07BD7A9C" w:rsidR="009C4433" w:rsidRPr="0061491F" w:rsidRDefault="009106B0" w:rsidP="009C4433">
      <w:pPr>
        <w:jc w:val="both"/>
      </w:pPr>
      <w:r>
        <w:t>Mayor Rosenberg point</w:t>
      </w:r>
      <w:r w:rsidR="00B92D18">
        <w:t>ed</w:t>
      </w:r>
      <w:r>
        <w:t xml:space="preserve"> out that </w:t>
      </w:r>
      <w:r w:rsidR="00B81E58">
        <w:t xml:space="preserve">the County </w:t>
      </w:r>
      <w:r>
        <w:t xml:space="preserve">will </w:t>
      </w:r>
      <w:r w:rsidR="009C4433" w:rsidRPr="0061491F">
        <w:t xml:space="preserve">issue </w:t>
      </w:r>
      <w:r w:rsidR="00B81E58">
        <w:t xml:space="preserve">its </w:t>
      </w:r>
      <w:r w:rsidR="009C4433" w:rsidRPr="0061491F">
        <w:t>update without the traffic modeling</w:t>
      </w:r>
      <w:r w:rsidR="00C7328D">
        <w:t xml:space="preserve">. </w:t>
      </w:r>
      <w:r>
        <w:t xml:space="preserve">They have asked the </w:t>
      </w:r>
      <w:r w:rsidR="00E8324F">
        <w:t>MPO</w:t>
      </w:r>
      <w:r w:rsidR="00536613">
        <w:t xml:space="preserve"> to</w:t>
      </w:r>
      <w:r w:rsidR="009C4433" w:rsidRPr="0061491F">
        <w:t xml:space="preserve"> provide the updated traffic modeling </w:t>
      </w:r>
      <w:r w:rsidR="00536613">
        <w:t xml:space="preserve">to </w:t>
      </w:r>
      <w:r w:rsidR="009C4433" w:rsidRPr="0061491F">
        <w:t xml:space="preserve">rank the </w:t>
      </w:r>
      <w:r w:rsidR="00452735" w:rsidRPr="0061491F">
        <w:t>alternatives,</w:t>
      </w:r>
      <w:r w:rsidR="00536613">
        <w:t xml:space="preserve"> but</w:t>
      </w:r>
      <w:r w:rsidR="009C4433" w:rsidRPr="0061491F">
        <w:t xml:space="preserve"> it </w:t>
      </w:r>
      <w:r w:rsidR="00536613">
        <w:t xml:space="preserve">will not </w:t>
      </w:r>
      <w:r w:rsidR="009C4433" w:rsidRPr="0061491F">
        <w:t>be ready in time for their schedule</w:t>
      </w:r>
      <w:r w:rsidR="00C7328D">
        <w:t xml:space="preserve">. </w:t>
      </w:r>
      <w:r w:rsidR="00536613">
        <w:t>As a result, they plan to</w:t>
      </w:r>
      <w:r w:rsidR="009C4433" w:rsidRPr="0061491F">
        <w:t xml:space="preserve"> release </w:t>
      </w:r>
      <w:r w:rsidR="00B81E58">
        <w:t xml:space="preserve">it </w:t>
      </w:r>
      <w:r w:rsidR="009C4433" w:rsidRPr="0061491F">
        <w:t>without it</w:t>
      </w:r>
      <w:r w:rsidR="00C7328D" w:rsidRPr="0061491F">
        <w:t>.</w:t>
      </w:r>
      <w:r w:rsidR="00C7328D">
        <w:t xml:space="preserve"> </w:t>
      </w:r>
      <w:r w:rsidR="00536613">
        <w:t>Mr. Snow stated that</w:t>
      </w:r>
      <w:r w:rsidR="00050410">
        <w:t xml:space="preserve"> the </w:t>
      </w:r>
      <w:r w:rsidR="009C4433" w:rsidRPr="0061491F">
        <w:t>BLM is studying a right</w:t>
      </w:r>
      <w:r w:rsidR="00050410">
        <w:t>-</w:t>
      </w:r>
      <w:r w:rsidR="009C4433" w:rsidRPr="0061491F">
        <w:t>of</w:t>
      </w:r>
      <w:r w:rsidR="00050410">
        <w:t>-</w:t>
      </w:r>
      <w:r w:rsidR="009C4433" w:rsidRPr="0061491F">
        <w:t xml:space="preserve">way application to meet the traffic needs in </w:t>
      </w:r>
      <w:r w:rsidR="00050410">
        <w:t xml:space="preserve">the </w:t>
      </w:r>
      <w:r w:rsidR="009C4433" w:rsidRPr="0061491F">
        <w:t>area</w:t>
      </w:r>
      <w:r w:rsidR="00C7328D">
        <w:t xml:space="preserve">. </w:t>
      </w:r>
      <w:r w:rsidR="00050410">
        <w:t xml:space="preserve">They plan to put out their </w:t>
      </w:r>
      <w:r w:rsidR="009C4433" w:rsidRPr="0061491F">
        <w:t>draft plan before the updated modeling is completed</w:t>
      </w:r>
      <w:r w:rsidR="00C7328D" w:rsidRPr="0061491F">
        <w:t xml:space="preserve">. </w:t>
      </w:r>
      <w:r w:rsidR="00050410">
        <w:t>It was noted that t</w:t>
      </w:r>
      <w:r w:rsidR="009C4433" w:rsidRPr="0061491F">
        <w:t xml:space="preserve">he old modeling used 2017 population estimates. </w:t>
      </w:r>
      <w:r w:rsidR="00F45BFA">
        <w:t>He was concerned that they are making</w:t>
      </w:r>
      <w:r w:rsidR="009C4433" w:rsidRPr="0061491F">
        <w:t xml:space="preserve"> a traffic planning decision for </w:t>
      </w:r>
      <w:r w:rsidR="00F45BFA">
        <w:t xml:space="preserve">the </w:t>
      </w:r>
      <w:r w:rsidR="009C4433" w:rsidRPr="0061491F">
        <w:t>community</w:t>
      </w:r>
      <w:r w:rsidR="00F45BFA">
        <w:t xml:space="preserve"> rather than wait</w:t>
      </w:r>
      <w:r w:rsidR="00B92D18">
        <w:t>ing</w:t>
      </w:r>
      <w:r w:rsidR="00F45BFA">
        <w:t xml:space="preserve"> for data</w:t>
      </w:r>
      <w:r w:rsidR="00C7328D">
        <w:t xml:space="preserve">. </w:t>
      </w:r>
    </w:p>
    <w:p w14:paraId="038BEB57" w14:textId="77777777" w:rsidR="00F45BFA" w:rsidRDefault="00F45BFA" w:rsidP="009C4433">
      <w:pPr>
        <w:jc w:val="both"/>
      </w:pPr>
    </w:p>
    <w:p w14:paraId="7DB864D7" w14:textId="01F4204B" w:rsidR="009E4CC2" w:rsidRDefault="000D0B6D" w:rsidP="009C4433">
      <w:pPr>
        <w:jc w:val="both"/>
      </w:pPr>
      <w:r>
        <w:t xml:space="preserve">Council Member Shakespeare stated that </w:t>
      </w:r>
      <w:r w:rsidR="009C4433" w:rsidRPr="0061491F">
        <w:t xml:space="preserve">a three-year timeline </w:t>
      </w:r>
      <w:r>
        <w:t xml:space="preserve">was given </w:t>
      </w:r>
      <w:r w:rsidR="009C4433" w:rsidRPr="0061491F">
        <w:t>in 2009</w:t>
      </w:r>
      <w:r>
        <w:t xml:space="preserve"> a</w:t>
      </w:r>
      <w:r w:rsidR="009C4433" w:rsidRPr="0061491F">
        <w:t xml:space="preserve">nd </w:t>
      </w:r>
      <w:r>
        <w:t xml:space="preserve">there was </w:t>
      </w:r>
      <w:r w:rsidR="009C4433" w:rsidRPr="0061491F">
        <w:t>a favorable</w:t>
      </w:r>
      <w:r>
        <w:t xml:space="preserve"> </w:t>
      </w:r>
      <w:r w:rsidR="009C4433" w:rsidRPr="0061491F">
        <w:t>Congress in 2020</w:t>
      </w:r>
      <w:r w:rsidR="00C7328D">
        <w:t xml:space="preserve">. </w:t>
      </w:r>
      <w:r w:rsidR="00B81E58">
        <w:t xml:space="preserve">He </w:t>
      </w:r>
      <w:r>
        <w:t xml:space="preserve">asked why they have </w:t>
      </w:r>
      <w:r w:rsidR="009C4433" w:rsidRPr="0061491F">
        <w:t>been working on it since</w:t>
      </w:r>
      <w:r w:rsidR="00B14827">
        <w:t xml:space="preserve"> then</w:t>
      </w:r>
      <w:r w:rsidR="00C7328D">
        <w:t xml:space="preserve">. </w:t>
      </w:r>
      <w:r w:rsidR="00B14827">
        <w:t xml:space="preserve">He also asked if </w:t>
      </w:r>
      <w:r w:rsidR="00B14827">
        <w:lastRenderedPageBreak/>
        <w:t xml:space="preserve">they </w:t>
      </w:r>
      <w:r w:rsidR="00452735">
        <w:t>would</w:t>
      </w:r>
      <w:r w:rsidR="00B81E58">
        <w:t xml:space="preserve"> have to </w:t>
      </w:r>
      <w:r w:rsidR="009C4433" w:rsidRPr="0061491F">
        <w:t>go through th</w:t>
      </w:r>
      <w:r w:rsidR="00B81E58">
        <w:t xml:space="preserve">e same process </w:t>
      </w:r>
      <w:r w:rsidR="009C4433" w:rsidRPr="0061491F">
        <w:t xml:space="preserve">again for the Western </w:t>
      </w:r>
      <w:r w:rsidR="00B14827">
        <w:t>C</w:t>
      </w:r>
      <w:r w:rsidR="009C4433" w:rsidRPr="0061491F">
        <w:t>orridor</w:t>
      </w:r>
      <w:r w:rsidR="00C7328D">
        <w:t xml:space="preserve">. </w:t>
      </w:r>
      <w:r w:rsidR="00B14827">
        <w:t>Mr. Snow stated that they will</w:t>
      </w:r>
      <w:r w:rsidR="00C7328D">
        <w:t xml:space="preserve">. </w:t>
      </w:r>
      <w:r w:rsidR="00B81E58">
        <w:t xml:space="preserve">They </w:t>
      </w:r>
      <w:r w:rsidR="00F535EB">
        <w:t xml:space="preserve">applied to </w:t>
      </w:r>
      <w:r w:rsidR="009C4433" w:rsidRPr="0061491F">
        <w:t xml:space="preserve">renew </w:t>
      </w:r>
      <w:r w:rsidR="00F535EB">
        <w:t xml:space="preserve">the </w:t>
      </w:r>
      <w:r w:rsidR="009C4433" w:rsidRPr="0061491F">
        <w:t>permit in 2015</w:t>
      </w:r>
      <w:r w:rsidR="00C7328D">
        <w:t xml:space="preserve">. </w:t>
      </w:r>
      <w:r w:rsidR="00F535EB">
        <w:t>A</w:t>
      </w:r>
      <w:r w:rsidR="009C4433" w:rsidRPr="0061491F">
        <w:t>t that time</w:t>
      </w:r>
      <w:r w:rsidR="00B81E58">
        <w:t>,</w:t>
      </w:r>
      <w:r w:rsidR="009C4433" w:rsidRPr="0061491F">
        <w:t xml:space="preserve"> the </w:t>
      </w:r>
      <w:r w:rsidR="00F535EB">
        <w:t>intent was to get it done</w:t>
      </w:r>
      <w:r w:rsidR="00C7328D">
        <w:t xml:space="preserve">. </w:t>
      </w:r>
      <w:r w:rsidR="00F535EB">
        <w:t xml:space="preserve">At the time, Santa Clara </w:t>
      </w:r>
      <w:r w:rsidR="00B81E58">
        <w:t>r</w:t>
      </w:r>
      <w:r w:rsidR="00F535EB">
        <w:t>esident</w:t>
      </w:r>
      <w:r w:rsidR="00B81E58">
        <w:t>,</w:t>
      </w:r>
      <w:r w:rsidR="00F535EB">
        <w:t xml:space="preserve"> </w:t>
      </w:r>
      <w:r w:rsidR="009C4433" w:rsidRPr="0061491F">
        <w:t xml:space="preserve">Aaron Baker was </w:t>
      </w:r>
      <w:r w:rsidR="00B81E58">
        <w:t xml:space="preserve">an </w:t>
      </w:r>
      <w:r w:rsidR="00F535EB">
        <w:t xml:space="preserve">engineer working for </w:t>
      </w:r>
      <w:r w:rsidR="009C4433" w:rsidRPr="0061491F">
        <w:t xml:space="preserve">Horrocks </w:t>
      </w:r>
      <w:r w:rsidR="00F535EB">
        <w:t>E</w:t>
      </w:r>
      <w:r w:rsidR="009C4433" w:rsidRPr="0061491F">
        <w:t>ngineer</w:t>
      </w:r>
      <w:r w:rsidR="00F535EB">
        <w:t>ing and they discussed</w:t>
      </w:r>
      <w:r w:rsidR="009C4433" w:rsidRPr="0061491F">
        <w:t xml:space="preserve"> the Western Corridor</w:t>
      </w:r>
      <w:r w:rsidR="00C7328D">
        <w:t xml:space="preserve">. </w:t>
      </w:r>
      <w:r w:rsidR="00B81E58">
        <w:t>H</w:t>
      </w:r>
      <w:r w:rsidR="00F535EB">
        <w:t xml:space="preserve">e stated that they did not need to be talking about the </w:t>
      </w:r>
      <w:r w:rsidR="009C4433" w:rsidRPr="0061491F">
        <w:t xml:space="preserve">Western </w:t>
      </w:r>
      <w:r w:rsidR="00F535EB">
        <w:t>C</w:t>
      </w:r>
      <w:r w:rsidR="009C4433" w:rsidRPr="0061491F">
        <w:t xml:space="preserve">orridor </w:t>
      </w:r>
      <w:r w:rsidR="00452735" w:rsidRPr="0061491F">
        <w:t>yet,</w:t>
      </w:r>
      <w:r w:rsidR="00F535EB">
        <w:t xml:space="preserve"> but they </w:t>
      </w:r>
      <w:r w:rsidR="009C4433" w:rsidRPr="0061491F">
        <w:t xml:space="preserve">need the </w:t>
      </w:r>
      <w:r w:rsidR="00F535EB">
        <w:t>N</w:t>
      </w:r>
      <w:r w:rsidR="009C4433" w:rsidRPr="0061491F">
        <w:t xml:space="preserve">orthern </w:t>
      </w:r>
      <w:r w:rsidR="00F535EB">
        <w:t>C</w:t>
      </w:r>
      <w:r w:rsidR="009C4433" w:rsidRPr="0061491F">
        <w:t>orridor to be in place by 2030 at the latest</w:t>
      </w:r>
      <w:r w:rsidR="00F535EB">
        <w:t xml:space="preserve"> to avoid </w:t>
      </w:r>
      <w:r w:rsidR="009C4433" w:rsidRPr="0061491F">
        <w:t>gridlock</w:t>
      </w:r>
      <w:r w:rsidR="00C7328D" w:rsidRPr="0061491F">
        <w:t xml:space="preserve">. </w:t>
      </w:r>
      <w:r w:rsidR="002E4F07">
        <w:t xml:space="preserve">They still had time </w:t>
      </w:r>
      <w:r w:rsidR="00B81E58">
        <w:t xml:space="preserve">to work on </w:t>
      </w:r>
      <w:r w:rsidR="002E4F07">
        <w:t>the Western Corridor</w:t>
      </w:r>
      <w:r w:rsidR="00C7328D">
        <w:t xml:space="preserve">. </w:t>
      </w:r>
      <w:r w:rsidR="002E4F07">
        <w:t xml:space="preserve">The issues with the Western Corridor will be </w:t>
      </w:r>
      <w:r w:rsidR="009C4433" w:rsidRPr="0061491F">
        <w:t xml:space="preserve">different because </w:t>
      </w:r>
      <w:r w:rsidR="002E4F07">
        <w:t xml:space="preserve">it is </w:t>
      </w:r>
      <w:r w:rsidR="009C4433" w:rsidRPr="0061491F">
        <w:t xml:space="preserve">not </w:t>
      </w:r>
      <w:r w:rsidR="00B81E58">
        <w:t xml:space="preserve">going </w:t>
      </w:r>
      <w:r w:rsidR="009C4433" w:rsidRPr="0061491F">
        <w:t>through a</w:t>
      </w:r>
      <w:r w:rsidR="002E4F07">
        <w:t>n NCA, which is</w:t>
      </w:r>
      <w:r w:rsidR="009C4433" w:rsidRPr="0061491F">
        <w:t xml:space="preserve"> why the national environmental groups are opposed</w:t>
      </w:r>
      <w:r w:rsidR="00C7328D">
        <w:t xml:space="preserve">. </w:t>
      </w:r>
      <w:r w:rsidR="002E4F07">
        <w:t>P</w:t>
      </w:r>
      <w:r w:rsidR="009C4433" w:rsidRPr="0061491F">
        <w:t xml:space="preserve">otentially this </w:t>
      </w:r>
      <w:r w:rsidR="002E4F07">
        <w:t xml:space="preserve">will </w:t>
      </w:r>
      <w:r w:rsidR="009C4433" w:rsidRPr="0061491F">
        <w:t xml:space="preserve">be the first </w:t>
      </w:r>
      <w:r w:rsidR="002E4F07">
        <w:t>new</w:t>
      </w:r>
      <w:r w:rsidR="009C4433" w:rsidRPr="0061491F">
        <w:t xml:space="preserve"> road </w:t>
      </w:r>
      <w:r w:rsidR="002E4F07">
        <w:t xml:space="preserve">to </w:t>
      </w:r>
      <w:r w:rsidR="00B81E58">
        <w:t xml:space="preserve">ever </w:t>
      </w:r>
      <w:r w:rsidR="002E4F07">
        <w:t xml:space="preserve">go </w:t>
      </w:r>
      <w:r w:rsidR="009C4433" w:rsidRPr="0061491F">
        <w:t>through a</w:t>
      </w:r>
      <w:r w:rsidR="002E4F07">
        <w:t>n NCA</w:t>
      </w:r>
      <w:r w:rsidR="00C7328D">
        <w:t xml:space="preserve">. </w:t>
      </w:r>
      <w:r w:rsidR="009E4CC2">
        <w:t>The issue will be with the</w:t>
      </w:r>
      <w:r w:rsidR="009C4433" w:rsidRPr="0061491F">
        <w:t xml:space="preserve"> fact that </w:t>
      </w:r>
      <w:r w:rsidR="009E4CC2">
        <w:t xml:space="preserve">the </w:t>
      </w:r>
      <w:r w:rsidR="009C4433" w:rsidRPr="0061491F">
        <w:t xml:space="preserve">BLM has designated a </w:t>
      </w:r>
      <w:r w:rsidR="009E4CC2">
        <w:t xml:space="preserve">portion </w:t>
      </w:r>
      <w:r w:rsidR="009C4433" w:rsidRPr="0061491F">
        <w:t>as an area of critical environmental concern for protected plant species</w:t>
      </w:r>
      <w:r w:rsidR="00C7328D" w:rsidRPr="0061491F">
        <w:t xml:space="preserve">. </w:t>
      </w:r>
      <w:r w:rsidR="009E4CC2">
        <w:t>Pl</w:t>
      </w:r>
      <w:r w:rsidR="009C4433" w:rsidRPr="0061491F">
        <w:t xml:space="preserve">ants are </w:t>
      </w:r>
      <w:r w:rsidR="009E4CC2">
        <w:t xml:space="preserve">challenging </w:t>
      </w:r>
      <w:r w:rsidR="009C4433" w:rsidRPr="0061491F">
        <w:t xml:space="preserve">because </w:t>
      </w:r>
      <w:r w:rsidR="009E4CC2">
        <w:t xml:space="preserve">they do not </w:t>
      </w:r>
      <w:r w:rsidR="009C4433" w:rsidRPr="0061491F">
        <w:t xml:space="preserve">grow </w:t>
      </w:r>
      <w:r w:rsidR="009E4CC2">
        <w:t xml:space="preserve">well </w:t>
      </w:r>
      <w:r w:rsidR="009C4433" w:rsidRPr="0061491F">
        <w:t xml:space="preserve">in many </w:t>
      </w:r>
      <w:r w:rsidR="00452735" w:rsidRPr="0061491F">
        <w:t>places,</w:t>
      </w:r>
      <w:r w:rsidR="00B81E58">
        <w:t xml:space="preserve"> and t</w:t>
      </w:r>
      <w:r w:rsidR="009C4433" w:rsidRPr="0061491F">
        <w:t xml:space="preserve">hey only grow in </w:t>
      </w:r>
      <w:r w:rsidR="009E4CC2">
        <w:t>a few locations in Washington C</w:t>
      </w:r>
      <w:r w:rsidR="009C4433" w:rsidRPr="0061491F">
        <w:t>ounty</w:t>
      </w:r>
      <w:r w:rsidR="00C7328D">
        <w:t xml:space="preserve">. </w:t>
      </w:r>
    </w:p>
    <w:p w14:paraId="20FCCAE7" w14:textId="77777777" w:rsidR="009C4433" w:rsidRDefault="009C4433" w:rsidP="007211DB">
      <w:pPr>
        <w:jc w:val="both"/>
      </w:pPr>
    </w:p>
    <w:p w14:paraId="53DD9CC2" w14:textId="51C4E951" w:rsidR="003429FF" w:rsidRDefault="003429FF" w:rsidP="007211DB">
      <w:pPr>
        <w:jc w:val="both"/>
      </w:pPr>
      <w:r>
        <w:t>Council Member Shakespeare</w:t>
      </w:r>
      <w:r w:rsidR="00B92D18">
        <w:t xml:space="preserve"> recalled </w:t>
      </w:r>
      <w:r>
        <w:t>that Zone 4 was part of the negotiation and created as part of the tradeoff for the Northern Corridor</w:t>
      </w:r>
      <w:r w:rsidR="00C7328D">
        <w:t xml:space="preserve">. </w:t>
      </w:r>
      <w:r w:rsidR="00701BDB">
        <w:t>Mr. Snow was not aware of that</w:t>
      </w:r>
      <w:r w:rsidR="00C7328D">
        <w:t xml:space="preserve">. </w:t>
      </w:r>
      <w:r w:rsidR="00701BDB">
        <w:t>Council Member Shakespeare recalled that a land swap was described as being in Zone 6</w:t>
      </w:r>
      <w:r w:rsidR="00C7328D">
        <w:t xml:space="preserve">. </w:t>
      </w:r>
      <w:r w:rsidR="008E68B2">
        <w:t>Mayor Rosenberg explained that if the Northern Corridor is not done, Zone 6 will go away</w:t>
      </w:r>
      <w:r w:rsidR="00C7328D">
        <w:t xml:space="preserve">. </w:t>
      </w:r>
      <w:r w:rsidR="00B70490">
        <w:t>Mr. Snow stated that the trade is 7,000 acres for 54</w:t>
      </w:r>
      <w:r w:rsidR="00E46B5F">
        <w:t xml:space="preserve"> </w:t>
      </w:r>
      <w:r w:rsidR="00B70490">
        <w:t>acre</w:t>
      </w:r>
      <w:r w:rsidR="00E46B5F">
        <w:t xml:space="preserve">s for a </w:t>
      </w:r>
      <w:r w:rsidR="00B70490">
        <w:t>four-mile road</w:t>
      </w:r>
      <w:r w:rsidR="00C7328D">
        <w:t xml:space="preserve">. </w:t>
      </w:r>
    </w:p>
    <w:p w14:paraId="0F446209" w14:textId="77777777" w:rsidR="003429FF" w:rsidRDefault="003429FF" w:rsidP="007211DB">
      <w:pPr>
        <w:jc w:val="both"/>
      </w:pPr>
    </w:p>
    <w:p w14:paraId="318EBB2E" w14:textId="063FEF81" w:rsidR="007518CD" w:rsidRDefault="006B6497" w:rsidP="007211DB">
      <w:pPr>
        <w:jc w:val="both"/>
      </w:pPr>
      <w:r>
        <w:t xml:space="preserve">Council Member Burton appreciated the presentation and asked if there was a way to </w:t>
      </w:r>
      <w:r w:rsidR="00E46B5F">
        <w:t xml:space="preserve">report on it </w:t>
      </w:r>
      <w:r>
        <w:t>in the newspaper</w:t>
      </w:r>
      <w:r w:rsidR="00C7328D">
        <w:t xml:space="preserve">. </w:t>
      </w:r>
      <w:r>
        <w:t xml:space="preserve">Mr. Snow stated that </w:t>
      </w:r>
      <w:r>
        <w:rPr>
          <w:i/>
          <w:iCs/>
        </w:rPr>
        <w:t>St. George News</w:t>
      </w:r>
      <w:r>
        <w:t xml:space="preserve"> has done a good job of running stories on the issue</w:t>
      </w:r>
      <w:r w:rsidR="00E46B5F">
        <w:t xml:space="preserve"> but admitted that it is</w:t>
      </w:r>
      <w:r w:rsidR="007518CD">
        <w:t xml:space="preserve"> difficult for a reporter to reduce it to a 500-word story</w:t>
      </w:r>
      <w:r w:rsidR="00C7328D">
        <w:t xml:space="preserve">. </w:t>
      </w:r>
    </w:p>
    <w:p w14:paraId="2C0C7E22" w14:textId="77777777" w:rsidR="007518CD" w:rsidRDefault="007518CD" w:rsidP="007211DB">
      <w:pPr>
        <w:jc w:val="both"/>
      </w:pPr>
    </w:p>
    <w:p w14:paraId="1D6E118B" w14:textId="38EA55CE" w:rsidR="007105E3" w:rsidRPr="0061491F" w:rsidRDefault="007518CD" w:rsidP="003258A5">
      <w:pPr>
        <w:jc w:val="both"/>
      </w:pPr>
      <w:r>
        <w:t>Council Member Shakespeare asked if Red</w:t>
      </w:r>
      <w:r w:rsidR="00E46B5F">
        <w:t xml:space="preserve"> H</w:t>
      </w:r>
      <w:r>
        <w:t xml:space="preserve">ills Parkway will be expanded or </w:t>
      </w:r>
      <w:r w:rsidR="00E46B5F">
        <w:t xml:space="preserve">remain as </w:t>
      </w:r>
      <w:r>
        <w:t xml:space="preserve">two lanes in each direction where it ties </w:t>
      </w:r>
      <w:r w:rsidR="00C7328D">
        <w:t xml:space="preserve">in. </w:t>
      </w:r>
      <w:r>
        <w:t>Mr. Clark stated that it will remain two lanes</w:t>
      </w:r>
      <w:r w:rsidR="00E46B5F">
        <w:t xml:space="preserve">, </w:t>
      </w:r>
      <w:r>
        <w:t>however</w:t>
      </w:r>
      <w:r w:rsidR="00E46B5F">
        <w:t xml:space="preserve">, the easement </w:t>
      </w:r>
      <w:r>
        <w:t xml:space="preserve">could be expanded for the right-of-way </w:t>
      </w:r>
      <w:r w:rsidR="00405432">
        <w:t>if necessary</w:t>
      </w:r>
      <w:r w:rsidR="00C7328D">
        <w:t xml:space="preserve">. </w:t>
      </w:r>
      <w:r w:rsidR="007105E3">
        <w:t xml:space="preserve">Mr. Snow stated that many rock climbing and mountain biking groups have been duped </w:t>
      </w:r>
      <w:r w:rsidR="00411BEF">
        <w:t>and</w:t>
      </w:r>
      <w:r w:rsidR="003258A5">
        <w:t xml:space="preserve"> do not </w:t>
      </w:r>
      <w:r w:rsidR="00411BEF">
        <w:t xml:space="preserve">understand that </w:t>
      </w:r>
      <w:r w:rsidR="00D70395">
        <w:t xml:space="preserve">if </w:t>
      </w:r>
      <w:r w:rsidR="00D70395" w:rsidRPr="00D70395">
        <w:t xml:space="preserve">the </w:t>
      </w:r>
      <w:r w:rsidR="00D70395">
        <w:t>N</w:t>
      </w:r>
      <w:r w:rsidR="00D70395" w:rsidRPr="00D70395">
        <w:t xml:space="preserve">orthern </w:t>
      </w:r>
      <w:r w:rsidR="003258A5">
        <w:t>C</w:t>
      </w:r>
      <w:r w:rsidR="00D70395" w:rsidRPr="00D70395">
        <w:t xml:space="preserve">orridor </w:t>
      </w:r>
      <w:r w:rsidR="00D70395">
        <w:t xml:space="preserve">goes </w:t>
      </w:r>
      <w:r w:rsidR="00452735">
        <w:t>away,</w:t>
      </w:r>
      <w:r w:rsidR="00D70395">
        <w:t xml:space="preserve"> they will lose the areas they </w:t>
      </w:r>
      <w:r w:rsidR="003258A5">
        <w:t xml:space="preserve">use to </w:t>
      </w:r>
      <w:r w:rsidR="00D70395">
        <w:t>recreate</w:t>
      </w:r>
      <w:r w:rsidR="00C7328D">
        <w:t xml:space="preserve">. </w:t>
      </w:r>
    </w:p>
    <w:p w14:paraId="1F3E1F2B" w14:textId="77777777" w:rsidR="00E40E79" w:rsidRPr="00E40E79" w:rsidRDefault="00E40E79" w:rsidP="00E40E79">
      <w:pPr>
        <w:jc w:val="both"/>
      </w:pPr>
    </w:p>
    <w:p w14:paraId="7B60B74E" w14:textId="63F8E071" w:rsidR="00E40E79" w:rsidRPr="00E40E79" w:rsidRDefault="00E40E79" w:rsidP="003258A5">
      <w:pPr>
        <w:pStyle w:val="ListParagraph"/>
        <w:keepNext/>
        <w:numPr>
          <w:ilvl w:val="0"/>
          <w:numId w:val="46"/>
        </w:numPr>
        <w:jc w:val="both"/>
        <w:rPr>
          <w:b/>
          <w:bCs/>
        </w:rPr>
      </w:pPr>
      <w:r w:rsidRPr="00E40E79">
        <w:rPr>
          <w:b/>
          <w:bCs/>
        </w:rPr>
        <w:t>Art in the City Bison Statue discussion with Utah Tech University. Presented by Jordon Sharp</w:t>
      </w:r>
    </w:p>
    <w:p w14:paraId="6A4A35A4" w14:textId="77777777" w:rsidR="00E40E79" w:rsidRDefault="00E40E79" w:rsidP="003258A5">
      <w:pPr>
        <w:keepNext/>
        <w:jc w:val="both"/>
      </w:pPr>
    </w:p>
    <w:p w14:paraId="58E52692" w14:textId="2518A7A8" w:rsidR="00A37B7E" w:rsidRDefault="00015624" w:rsidP="003258A5">
      <w:pPr>
        <w:keepNext/>
        <w:jc w:val="both"/>
      </w:pPr>
      <w:r>
        <w:t xml:space="preserve">Jordan Sharp from Utah Tech University was present to discuss </w:t>
      </w:r>
      <w:r w:rsidR="003E2CB0">
        <w:t xml:space="preserve">the Trailblazer Art in the City Project </w:t>
      </w:r>
      <w:r>
        <w:t>that has</w:t>
      </w:r>
      <w:r w:rsidR="003E2CB0">
        <w:t xml:space="preserve"> been ongoing for </w:t>
      </w:r>
      <w:r>
        <w:t>several years</w:t>
      </w:r>
      <w:r w:rsidR="00C7328D">
        <w:t xml:space="preserve">. </w:t>
      </w:r>
      <w:r w:rsidR="003E2CB0">
        <w:t>He explained that h</w:t>
      </w:r>
      <w:r w:rsidR="003D2C0E">
        <w:t>aving a university and tech college in the community brings a lot of economic growth and cultural, sports</w:t>
      </w:r>
      <w:r w:rsidR="003F5BDE">
        <w:t xml:space="preserve">, and educational </w:t>
      </w:r>
      <w:r w:rsidR="003D2C0E">
        <w:t>oppo</w:t>
      </w:r>
      <w:r w:rsidR="003F5BDE">
        <w:t>rtunities</w:t>
      </w:r>
      <w:r w:rsidR="00C7328D">
        <w:t xml:space="preserve">. </w:t>
      </w:r>
      <w:r w:rsidR="00DC3F70">
        <w:t>There is a national organization called t</w:t>
      </w:r>
      <w:r w:rsidR="0099198E">
        <w:t>he Town and Gown that give</w:t>
      </w:r>
      <w:r w:rsidR="003E2CB0">
        <w:t>s</w:t>
      </w:r>
      <w:r w:rsidR="0099198E">
        <w:t xml:space="preserve"> communities a more college</w:t>
      </w:r>
      <w:r w:rsidR="00B92D18">
        <w:t>-</w:t>
      </w:r>
      <w:r w:rsidR="0099198E">
        <w:t>town feel</w:t>
      </w:r>
      <w:r w:rsidR="00C7328D">
        <w:t xml:space="preserve">. </w:t>
      </w:r>
      <w:r w:rsidR="003E2CB0">
        <w:t xml:space="preserve">Utah Tech has a </w:t>
      </w:r>
      <w:r w:rsidR="00766FA7">
        <w:t>T</w:t>
      </w:r>
      <w:r w:rsidR="008B2A75" w:rsidRPr="0061491F">
        <w:t xml:space="preserve">own and </w:t>
      </w:r>
      <w:r w:rsidR="00766FA7">
        <w:t>G</w:t>
      </w:r>
      <w:r w:rsidR="008B2A75" w:rsidRPr="0061491F">
        <w:t xml:space="preserve">own </w:t>
      </w:r>
      <w:r w:rsidR="00766FA7">
        <w:t>C</w:t>
      </w:r>
      <w:r w:rsidR="008B2A75" w:rsidRPr="0061491F">
        <w:t xml:space="preserve">ommittee and one of the ideas </w:t>
      </w:r>
      <w:r w:rsidR="00766FA7">
        <w:t>that resulted was the A</w:t>
      </w:r>
      <w:r w:rsidR="008B2A75" w:rsidRPr="0061491F">
        <w:t xml:space="preserve">rt </w:t>
      </w:r>
      <w:r w:rsidR="00766FA7">
        <w:t xml:space="preserve">in </w:t>
      </w:r>
      <w:r w:rsidR="008B2A75" w:rsidRPr="0061491F">
        <w:t xml:space="preserve">the </w:t>
      </w:r>
      <w:r w:rsidR="00766FA7">
        <w:t>C</w:t>
      </w:r>
      <w:r w:rsidR="008B2A75" w:rsidRPr="0061491F">
        <w:t xml:space="preserve">ity </w:t>
      </w:r>
      <w:r w:rsidR="00766FA7">
        <w:t>P</w:t>
      </w:r>
      <w:r w:rsidR="008B2A75" w:rsidRPr="0061491F">
        <w:t>rogram</w:t>
      </w:r>
      <w:r w:rsidR="00C7328D" w:rsidRPr="0061491F">
        <w:t xml:space="preserve">. </w:t>
      </w:r>
      <w:r w:rsidR="00766FA7">
        <w:t xml:space="preserve">They </w:t>
      </w:r>
      <w:r w:rsidR="003E2CB0">
        <w:t xml:space="preserve">purchased a </w:t>
      </w:r>
      <w:r w:rsidR="008B2A75" w:rsidRPr="0061491F">
        <w:t xml:space="preserve">few </w:t>
      </w:r>
      <w:r w:rsidR="003E2CB0">
        <w:t xml:space="preserve">life-sized </w:t>
      </w:r>
      <w:r w:rsidR="00757A59">
        <w:t xml:space="preserve">fiberglass </w:t>
      </w:r>
      <w:r w:rsidR="008B2A75" w:rsidRPr="0061491F">
        <w:t>bison to see how it would go and they quickly sold out</w:t>
      </w:r>
      <w:r w:rsidR="00C7328D" w:rsidRPr="0061491F">
        <w:t xml:space="preserve">. </w:t>
      </w:r>
      <w:r w:rsidR="00766FA7">
        <w:t xml:space="preserve">They </w:t>
      </w:r>
      <w:r w:rsidR="00757A59">
        <w:t xml:space="preserve">purchased </w:t>
      </w:r>
      <w:r w:rsidR="008B2A75" w:rsidRPr="0061491F">
        <w:t>another round</w:t>
      </w:r>
      <w:r w:rsidR="00757A59">
        <w:t xml:space="preserve"> that also </w:t>
      </w:r>
      <w:r w:rsidR="008B2A75" w:rsidRPr="0061491F">
        <w:t>sold out</w:t>
      </w:r>
      <w:r w:rsidR="00C7328D">
        <w:t xml:space="preserve">. </w:t>
      </w:r>
      <w:r w:rsidR="00766FA7">
        <w:t>From the last round</w:t>
      </w:r>
      <w:r w:rsidR="00B92D18">
        <w:t>,</w:t>
      </w:r>
      <w:r w:rsidR="00766FA7">
        <w:t xml:space="preserve"> a few </w:t>
      </w:r>
      <w:r w:rsidR="00757A59">
        <w:t xml:space="preserve">buffalo </w:t>
      </w:r>
      <w:r w:rsidR="00766FA7">
        <w:t>remain</w:t>
      </w:r>
      <w:r w:rsidR="00C7328D">
        <w:t xml:space="preserve">. </w:t>
      </w:r>
      <w:r w:rsidR="00766FA7">
        <w:t xml:space="preserve">The mission of the </w:t>
      </w:r>
      <w:r w:rsidR="008B2A75" w:rsidRPr="0061491F">
        <w:t xml:space="preserve">smaller portion of the </w:t>
      </w:r>
      <w:r w:rsidR="00766FA7">
        <w:t>A</w:t>
      </w:r>
      <w:r w:rsidR="008B2A75" w:rsidRPr="0061491F">
        <w:t xml:space="preserve">rt and the </w:t>
      </w:r>
      <w:r w:rsidR="00766FA7">
        <w:t>C</w:t>
      </w:r>
      <w:r w:rsidR="008B2A75" w:rsidRPr="0061491F">
        <w:t xml:space="preserve">ity </w:t>
      </w:r>
      <w:r w:rsidR="00766FA7">
        <w:t>P</w:t>
      </w:r>
      <w:r w:rsidR="008B2A75" w:rsidRPr="0061491F">
        <w:t>roject</w:t>
      </w:r>
      <w:r w:rsidR="00766FA7">
        <w:t xml:space="preserve"> is threefold</w:t>
      </w:r>
      <w:r w:rsidR="00C7328D">
        <w:t xml:space="preserve">. </w:t>
      </w:r>
      <w:r w:rsidR="00766FA7">
        <w:t xml:space="preserve">It </w:t>
      </w:r>
      <w:r w:rsidR="008B2A75" w:rsidRPr="0061491F">
        <w:t>promotes the University</w:t>
      </w:r>
      <w:r w:rsidR="00766FA7">
        <w:t xml:space="preserve"> and shows that they are a </w:t>
      </w:r>
      <w:r w:rsidR="008B2A75" w:rsidRPr="0061491F">
        <w:t>college community</w:t>
      </w:r>
      <w:r w:rsidR="00C7328D">
        <w:t xml:space="preserve">. </w:t>
      </w:r>
      <w:r w:rsidR="00766FA7">
        <w:t>It also</w:t>
      </w:r>
      <w:r w:rsidR="008B2A75" w:rsidRPr="0061491F">
        <w:t xml:space="preserve"> promotes </w:t>
      </w:r>
      <w:r w:rsidR="00766FA7">
        <w:t xml:space="preserve">local </w:t>
      </w:r>
      <w:r w:rsidR="008B2A75" w:rsidRPr="0061491F">
        <w:t>artist</w:t>
      </w:r>
      <w:r w:rsidR="00766FA7">
        <w:t xml:space="preserve">s with each </w:t>
      </w:r>
      <w:r w:rsidR="00C25EEC">
        <w:t xml:space="preserve">buffalo </w:t>
      </w:r>
      <w:r w:rsidR="00766FA7">
        <w:t xml:space="preserve">being </w:t>
      </w:r>
      <w:r w:rsidR="008B2A75" w:rsidRPr="0061491F">
        <w:t>hand painted by a local artist</w:t>
      </w:r>
      <w:r w:rsidR="00C7328D" w:rsidRPr="0061491F">
        <w:t xml:space="preserve">. </w:t>
      </w:r>
      <w:r w:rsidR="005F5B24">
        <w:t>It is also a way</w:t>
      </w:r>
      <w:r w:rsidR="008B2A75" w:rsidRPr="0061491F">
        <w:t xml:space="preserve"> to promote local business</w:t>
      </w:r>
      <w:r w:rsidR="005F5B24">
        <w:t>es</w:t>
      </w:r>
      <w:r w:rsidR="00C7328D" w:rsidRPr="0061491F">
        <w:t xml:space="preserve">. </w:t>
      </w:r>
      <w:r w:rsidR="005F5B24">
        <w:t xml:space="preserve">It is </w:t>
      </w:r>
      <w:r w:rsidR="008B2A75" w:rsidRPr="0061491F">
        <w:t>primarily an art project</w:t>
      </w:r>
      <w:r w:rsidR="005F5B24">
        <w:t xml:space="preserve"> </w:t>
      </w:r>
      <w:r w:rsidR="00810C80">
        <w:t xml:space="preserve">and </w:t>
      </w:r>
      <w:r w:rsidR="00C25EEC">
        <w:t xml:space="preserve">they </w:t>
      </w:r>
      <w:r w:rsidR="00810C80">
        <w:t>have been able to</w:t>
      </w:r>
      <w:r w:rsidR="008B2A75" w:rsidRPr="0061491F">
        <w:t xml:space="preserve"> build in the branding of the business </w:t>
      </w:r>
      <w:r w:rsidR="00810C80">
        <w:t xml:space="preserve">or </w:t>
      </w:r>
      <w:r w:rsidR="008B2A75" w:rsidRPr="0061491F">
        <w:t xml:space="preserve">organization </w:t>
      </w:r>
      <w:r w:rsidR="00810C80">
        <w:t xml:space="preserve">that </w:t>
      </w:r>
      <w:r w:rsidR="008B2A75" w:rsidRPr="0061491F">
        <w:t>purchase</w:t>
      </w:r>
      <w:r w:rsidR="00810C80">
        <w:t>s it</w:t>
      </w:r>
      <w:r w:rsidR="00C7328D">
        <w:t xml:space="preserve">. </w:t>
      </w:r>
      <w:r w:rsidR="00810C80">
        <w:t>Some have wanted a specific theme</w:t>
      </w:r>
      <w:r w:rsidR="00C7328D">
        <w:t xml:space="preserve">. </w:t>
      </w:r>
    </w:p>
    <w:p w14:paraId="70781BE2" w14:textId="77777777" w:rsidR="00A37B7E" w:rsidRDefault="00A37B7E" w:rsidP="008B2A75">
      <w:pPr>
        <w:jc w:val="both"/>
      </w:pPr>
    </w:p>
    <w:p w14:paraId="46455F59" w14:textId="0A4E00A0" w:rsidR="008B2A75" w:rsidRDefault="008B2A75" w:rsidP="008538C8">
      <w:pPr>
        <w:jc w:val="both"/>
      </w:pPr>
      <w:r w:rsidRPr="0061491F">
        <w:t>Currently</w:t>
      </w:r>
      <w:r w:rsidR="00A37B7E">
        <w:t xml:space="preserve">, there are </w:t>
      </w:r>
      <w:r w:rsidRPr="0061491F">
        <w:t xml:space="preserve">24 bison </w:t>
      </w:r>
      <w:r w:rsidR="00A37B7E">
        <w:t xml:space="preserve">with most being </w:t>
      </w:r>
      <w:r w:rsidRPr="0061491F">
        <w:t>in St</w:t>
      </w:r>
      <w:r w:rsidR="00C25EEC">
        <w:t>.</w:t>
      </w:r>
      <w:r w:rsidRPr="0061491F">
        <w:t xml:space="preserve"> George</w:t>
      </w:r>
      <w:r w:rsidR="00C7328D" w:rsidRPr="0061491F">
        <w:t>.</w:t>
      </w:r>
      <w:r w:rsidR="00C7328D">
        <w:t xml:space="preserve"> </w:t>
      </w:r>
      <w:r w:rsidR="00C25EEC">
        <w:t>Mr. Sha</w:t>
      </w:r>
      <w:r w:rsidR="0063049F">
        <w:t xml:space="preserve">rp </w:t>
      </w:r>
      <w:r w:rsidRPr="0061491F">
        <w:t>appreciate</w:t>
      </w:r>
      <w:r w:rsidR="00A37B7E">
        <w:t>d</w:t>
      </w:r>
      <w:r w:rsidRPr="0061491F">
        <w:t xml:space="preserve"> the Utah Tech banners </w:t>
      </w:r>
      <w:r w:rsidR="0063049F">
        <w:t xml:space="preserve">being </w:t>
      </w:r>
      <w:r w:rsidR="00A37B7E">
        <w:t xml:space="preserve">displayed on </w:t>
      </w:r>
      <w:r w:rsidRPr="0061491F">
        <w:t>Main Street</w:t>
      </w:r>
      <w:r w:rsidR="00A37B7E">
        <w:t xml:space="preserve">, which was </w:t>
      </w:r>
      <w:r w:rsidR="0063049F">
        <w:t xml:space="preserve">done by </w:t>
      </w:r>
      <w:r w:rsidRPr="0061491F">
        <w:t xml:space="preserve">the </w:t>
      </w:r>
      <w:r w:rsidR="00A37B7E">
        <w:t>T</w:t>
      </w:r>
      <w:r w:rsidRPr="0061491F">
        <w:t xml:space="preserve">own and </w:t>
      </w:r>
      <w:r w:rsidR="00A37B7E">
        <w:t>G</w:t>
      </w:r>
      <w:r w:rsidRPr="0061491F">
        <w:t xml:space="preserve">own </w:t>
      </w:r>
      <w:r w:rsidR="0063049F">
        <w:t>C</w:t>
      </w:r>
      <w:r w:rsidRPr="0061491F">
        <w:t>ommittee</w:t>
      </w:r>
      <w:r w:rsidR="00C7328D" w:rsidRPr="0061491F">
        <w:t xml:space="preserve">. </w:t>
      </w:r>
      <w:r w:rsidR="00A37B7E">
        <w:t>Mr. Sharp reported that all of the</w:t>
      </w:r>
      <w:r w:rsidRPr="0061491F">
        <w:t xml:space="preserve"> funds generate</w:t>
      </w:r>
      <w:r w:rsidR="00A37B7E">
        <w:t>d</w:t>
      </w:r>
      <w:r w:rsidRPr="0061491F">
        <w:t xml:space="preserve"> from </w:t>
      </w:r>
      <w:r w:rsidR="00A37B7E">
        <w:t xml:space="preserve">the </w:t>
      </w:r>
      <w:r w:rsidRPr="0061491F">
        <w:t xml:space="preserve">project go back into branding and </w:t>
      </w:r>
      <w:r w:rsidRPr="0061491F">
        <w:lastRenderedPageBreak/>
        <w:t>partnerships</w:t>
      </w:r>
      <w:r w:rsidR="00A37B7E">
        <w:t xml:space="preserve"> w</w:t>
      </w:r>
      <w:r w:rsidRPr="0061491F">
        <w:t>ithin the community</w:t>
      </w:r>
      <w:r w:rsidR="00C7328D">
        <w:t xml:space="preserve">. </w:t>
      </w:r>
      <w:r w:rsidR="008538C8">
        <w:t xml:space="preserve">The </w:t>
      </w:r>
      <w:r w:rsidRPr="0061491F">
        <w:t xml:space="preserve">banners </w:t>
      </w:r>
      <w:r w:rsidR="008538C8">
        <w:t>displayed along Main</w:t>
      </w:r>
      <w:r w:rsidRPr="0061491F">
        <w:t xml:space="preserve"> Street </w:t>
      </w:r>
      <w:r w:rsidR="008538C8">
        <w:t xml:space="preserve">in Santa Clara </w:t>
      </w:r>
      <w:r w:rsidR="0063049F">
        <w:t>we</w:t>
      </w:r>
      <w:r w:rsidR="008538C8">
        <w:t xml:space="preserve">re purchased </w:t>
      </w:r>
      <w:r w:rsidR="0063049F">
        <w:t xml:space="preserve">using </w:t>
      </w:r>
      <w:r w:rsidRPr="0061491F">
        <w:t xml:space="preserve">funds </w:t>
      </w:r>
      <w:r w:rsidR="008538C8">
        <w:t>from the Art and the C</w:t>
      </w:r>
      <w:r w:rsidRPr="0061491F">
        <w:t xml:space="preserve">ity </w:t>
      </w:r>
      <w:r w:rsidR="008538C8">
        <w:t>P</w:t>
      </w:r>
      <w:r w:rsidRPr="0061491F">
        <w:t>roject</w:t>
      </w:r>
      <w:r w:rsidR="00C7328D" w:rsidRPr="0061491F">
        <w:t xml:space="preserve">. </w:t>
      </w:r>
      <w:r w:rsidR="0063049F">
        <w:t xml:space="preserve">The project has </w:t>
      </w:r>
      <w:r w:rsidR="008538C8">
        <w:t>benefit</w:t>
      </w:r>
      <w:r w:rsidR="0063049F">
        <w:t>ted</w:t>
      </w:r>
      <w:r w:rsidR="008538C8">
        <w:t xml:space="preserve"> businesses, cities,</w:t>
      </w:r>
      <w:r w:rsidRPr="0061491F">
        <w:t xml:space="preserve"> the university</w:t>
      </w:r>
      <w:r w:rsidR="008538C8">
        <w:t xml:space="preserve">, and </w:t>
      </w:r>
      <w:r w:rsidRPr="0061491F">
        <w:t>local artists</w:t>
      </w:r>
      <w:r w:rsidR="00C7328D" w:rsidRPr="0061491F">
        <w:t xml:space="preserve">. </w:t>
      </w:r>
    </w:p>
    <w:p w14:paraId="7DD2302E" w14:textId="77777777" w:rsidR="008538C8" w:rsidRDefault="008538C8" w:rsidP="008538C8">
      <w:pPr>
        <w:jc w:val="both"/>
      </w:pPr>
    </w:p>
    <w:p w14:paraId="3EC1262E" w14:textId="46A84D76" w:rsidR="00C413C9" w:rsidRDefault="00D40E73" w:rsidP="00C413C9">
      <w:pPr>
        <w:jc w:val="both"/>
      </w:pPr>
      <w:r>
        <w:t xml:space="preserve">Council Member Burton asked who will be doing the </w:t>
      </w:r>
      <w:r w:rsidR="00C7328D">
        <w:t xml:space="preserve">art. </w:t>
      </w:r>
      <w:r>
        <w:t xml:space="preserve">Mr. Sharp stated that it is been done by some </w:t>
      </w:r>
      <w:r w:rsidR="00452735" w:rsidRPr="0061491F">
        <w:t>students,</w:t>
      </w:r>
      <w:r>
        <w:t xml:space="preserve"> but </w:t>
      </w:r>
      <w:r w:rsidR="0063049F">
        <w:t xml:space="preserve">artists have been </w:t>
      </w:r>
      <w:r w:rsidR="00305234" w:rsidRPr="0061491F">
        <w:t xml:space="preserve">solicited from </w:t>
      </w:r>
      <w:r>
        <w:t xml:space="preserve">throughout </w:t>
      </w:r>
      <w:r w:rsidR="00305234" w:rsidRPr="0061491F">
        <w:t>the community</w:t>
      </w:r>
      <w:r w:rsidR="0074473E">
        <w:t xml:space="preserve">. </w:t>
      </w:r>
      <w:r>
        <w:t xml:space="preserve">Those </w:t>
      </w:r>
      <w:r w:rsidR="00305234" w:rsidRPr="0061491F">
        <w:t xml:space="preserve">interested in </w:t>
      </w:r>
      <w:r w:rsidR="0063049F">
        <w:t xml:space="preserve">painting </w:t>
      </w:r>
      <w:r w:rsidR="00305234" w:rsidRPr="0061491F">
        <w:t>a bison</w:t>
      </w:r>
      <w:r>
        <w:t xml:space="preserve"> submitted a form</w:t>
      </w:r>
      <w:r w:rsidR="0074473E">
        <w:t xml:space="preserve">. </w:t>
      </w:r>
      <w:r w:rsidR="0063049F">
        <w:t xml:space="preserve">Mr. Sharp has a book </w:t>
      </w:r>
      <w:r>
        <w:t xml:space="preserve">with </w:t>
      </w:r>
      <w:r w:rsidR="00A30BC5">
        <w:t>information on</w:t>
      </w:r>
      <w:r w:rsidR="0063049F">
        <w:t xml:space="preserve"> </w:t>
      </w:r>
      <w:r>
        <w:t>25 artists who have expressed interest in participating</w:t>
      </w:r>
      <w:r w:rsidR="0074473E">
        <w:t xml:space="preserve">. </w:t>
      </w:r>
      <w:r>
        <w:t>Some are students and some are not</w:t>
      </w:r>
      <w:r w:rsidR="0074473E">
        <w:t xml:space="preserve">. </w:t>
      </w:r>
      <w:r>
        <w:t>When a bison is purchased</w:t>
      </w:r>
      <w:r w:rsidR="0063049F">
        <w:t>,</w:t>
      </w:r>
      <w:r>
        <w:t xml:space="preserve"> </w:t>
      </w:r>
      <w:r w:rsidR="003D1F45">
        <w:t xml:space="preserve">the book is used </w:t>
      </w:r>
      <w:r w:rsidR="0063049F">
        <w:t xml:space="preserve">by </w:t>
      </w:r>
      <w:r w:rsidR="0074473E">
        <w:t>the purchaser</w:t>
      </w:r>
      <w:r w:rsidR="003D1F45">
        <w:t xml:space="preserve"> to select </w:t>
      </w:r>
      <w:r w:rsidR="0063049F">
        <w:t xml:space="preserve">an </w:t>
      </w:r>
      <w:r w:rsidR="003D1F45">
        <w:t>artist</w:t>
      </w:r>
      <w:r w:rsidR="006B7394" w:rsidRPr="0061491F">
        <w:t xml:space="preserve">. </w:t>
      </w:r>
      <w:r w:rsidR="0063049F">
        <w:t>O</w:t>
      </w:r>
      <w:r w:rsidR="00955D26">
        <w:t>utside artist</w:t>
      </w:r>
      <w:r w:rsidR="0063049F">
        <w:t>s can also be used</w:t>
      </w:r>
      <w:r w:rsidR="0074473E">
        <w:t xml:space="preserve">. </w:t>
      </w:r>
      <w:r w:rsidR="0063049F">
        <w:t xml:space="preserve">The </w:t>
      </w:r>
      <w:r w:rsidR="00955D26">
        <w:t xml:space="preserve">committee </w:t>
      </w:r>
      <w:r w:rsidR="00305234" w:rsidRPr="0061491F">
        <w:t xml:space="preserve">runs </w:t>
      </w:r>
      <w:r w:rsidR="00955D26">
        <w:t xml:space="preserve">the program and will ensure </w:t>
      </w:r>
      <w:r w:rsidR="00305234" w:rsidRPr="0061491F">
        <w:t>quality control</w:t>
      </w:r>
      <w:r w:rsidR="00955D26">
        <w:t xml:space="preserve"> and </w:t>
      </w:r>
      <w:r w:rsidR="00305234" w:rsidRPr="0061491F">
        <w:t>sign off on the artist</w:t>
      </w:r>
      <w:r w:rsidR="0074473E" w:rsidRPr="0061491F">
        <w:t xml:space="preserve">. </w:t>
      </w:r>
      <w:r w:rsidR="00702CFE">
        <w:t xml:space="preserve">Once an artist is chosen, the </w:t>
      </w:r>
      <w:r w:rsidR="004C75ED">
        <w:t xml:space="preserve">artist </w:t>
      </w:r>
      <w:r w:rsidR="00702CFE">
        <w:t xml:space="preserve">meets </w:t>
      </w:r>
      <w:r w:rsidR="004C75ED">
        <w:t xml:space="preserve">with the purchaser to decide </w:t>
      </w:r>
      <w:r w:rsidR="00305234" w:rsidRPr="0061491F">
        <w:t xml:space="preserve">what </w:t>
      </w:r>
      <w:r w:rsidR="00702CFE">
        <w:t xml:space="preserve">they would </w:t>
      </w:r>
      <w:r w:rsidR="00305234" w:rsidRPr="0061491F">
        <w:t xml:space="preserve">like on </w:t>
      </w:r>
      <w:r w:rsidR="00702CFE">
        <w:t xml:space="preserve">the </w:t>
      </w:r>
      <w:r w:rsidR="00305234" w:rsidRPr="0061491F">
        <w:t>bison</w:t>
      </w:r>
      <w:r w:rsidR="0074473E" w:rsidRPr="0061491F">
        <w:t xml:space="preserve">. </w:t>
      </w:r>
      <w:r w:rsidR="00702CFE">
        <w:t xml:space="preserve">The artist then </w:t>
      </w:r>
      <w:r w:rsidR="004C75ED">
        <w:t xml:space="preserve">prepares a </w:t>
      </w:r>
      <w:r w:rsidR="00702CFE">
        <w:t>rendering</w:t>
      </w:r>
      <w:r w:rsidR="0074473E">
        <w:t xml:space="preserve">. </w:t>
      </w:r>
      <w:r w:rsidR="00A36E67">
        <w:t xml:space="preserve">Once the </w:t>
      </w:r>
      <w:r w:rsidR="00305234" w:rsidRPr="0061491F">
        <w:t>rendering</w:t>
      </w:r>
      <w:r w:rsidR="00A36E67">
        <w:t xml:space="preserve"> has been signed off on, the bison is </w:t>
      </w:r>
      <w:r w:rsidR="00452735">
        <w:t>delivered,</w:t>
      </w:r>
      <w:r w:rsidR="00A36E67">
        <w:t xml:space="preserve"> and the painting begins</w:t>
      </w:r>
      <w:r w:rsidR="0074473E">
        <w:t xml:space="preserve">. </w:t>
      </w:r>
      <w:r w:rsidR="00C413C9">
        <w:t xml:space="preserve">Some have taken a long time </w:t>
      </w:r>
      <w:r w:rsidR="004C75ED">
        <w:t xml:space="preserve">to complete </w:t>
      </w:r>
      <w:r w:rsidR="00C413C9">
        <w:t xml:space="preserve">while others have been completed in </w:t>
      </w:r>
      <w:r w:rsidR="0074473E">
        <w:t>a brief period</w:t>
      </w:r>
      <w:r w:rsidR="00C413C9">
        <w:t xml:space="preserve"> of time</w:t>
      </w:r>
      <w:r w:rsidR="0074473E">
        <w:t xml:space="preserve">. </w:t>
      </w:r>
      <w:r w:rsidR="00C413C9">
        <w:t>Mr. Sharp stated that the bison are difficult to paint on</w:t>
      </w:r>
      <w:r w:rsidR="0074473E">
        <w:t xml:space="preserve">. </w:t>
      </w:r>
      <w:r w:rsidR="004C75ED">
        <w:t>Once complete, the work</w:t>
      </w:r>
      <w:r w:rsidR="00C413C9">
        <w:t xml:space="preserve"> is taken to a</w:t>
      </w:r>
      <w:r w:rsidR="00305234" w:rsidRPr="0061491F">
        <w:t xml:space="preserve"> local auto shop </w:t>
      </w:r>
      <w:r w:rsidR="00C413C9">
        <w:t xml:space="preserve">where </w:t>
      </w:r>
      <w:r w:rsidR="004C75ED">
        <w:t xml:space="preserve">it is </w:t>
      </w:r>
      <w:r w:rsidR="00305234" w:rsidRPr="0061491F">
        <w:t>lacquer</w:t>
      </w:r>
      <w:r w:rsidR="004C75ED">
        <w:t xml:space="preserve">ed </w:t>
      </w:r>
      <w:r w:rsidR="00C413C9">
        <w:t xml:space="preserve">so </w:t>
      </w:r>
      <w:r w:rsidR="00D6018C">
        <w:t>that it l</w:t>
      </w:r>
      <w:r w:rsidR="00C413C9">
        <w:t>ast</w:t>
      </w:r>
      <w:r w:rsidR="00D6018C">
        <w:t>s</w:t>
      </w:r>
      <w:r w:rsidR="00C413C9">
        <w:t xml:space="preserve"> for years</w:t>
      </w:r>
      <w:r w:rsidR="0074473E">
        <w:t xml:space="preserve">. </w:t>
      </w:r>
      <w:r w:rsidR="00D6018C">
        <w:t xml:space="preserve">Mr. Sharp </w:t>
      </w:r>
      <w:r w:rsidR="00C413C9">
        <w:t xml:space="preserve">noted that some </w:t>
      </w:r>
      <w:r w:rsidR="00D6018C">
        <w:t xml:space="preserve">of the bison </w:t>
      </w:r>
      <w:r w:rsidR="00C413C9">
        <w:t xml:space="preserve">have been in the community for </w:t>
      </w:r>
      <w:r w:rsidR="0074473E">
        <w:t>10</w:t>
      </w:r>
      <w:r w:rsidR="00C413C9">
        <w:t xml:space="preserve"> years</w:t>
      </w:r>
      <w:r w:rsidR="0074473E">
        <w:t xml:space="preserve">. </w:t>
      </w:r>
    </w:p>
    <w:p w14:paraId="12E29458" w14:textId="687D9055" w:rsidR="00305234" w:rsidRPr="0061491F" w:rsidRDefault="00305234" w:rsidP="00305234">
      <w:pPr>
        <w:jc w:val="both"/>
      </w:pPr>
    </w:p>
    <w:p w14:paraId="7D9FB770" w14:textId="2D07DBEF" w:rsidR="00305234" w:rsidRDefault="00D6018C" w:rsidP="006D0F56">
      <w:pPr>
        <w:jc w:val="both"/>
      </w:pPr>
      <w:r>
        <w:t xml:space="preserve">Council Member </w:t>
      </w:r>
      <w:r w:rsidR="00FB3D09">
        <w:t xml:space="preserve">Shakespeare asked about the location process and how </w:t>
      </w:r>
      <w:r>
        <w:t xml:space="preserve">it </w:t>
      </w:r>
      <w:r w:rsidR="00FB3D09">
        <w:t>has worked in other cities</w:t>
      </w:r>
      <w:r w:rsidR="0074473E">
        <w:t xml:space="preserve">. </w:t>
      </w:r>
      <w:r w:rsidR="00FB3D09">
        <w:t>Mr. Sharp stated that in the case of St.</w:t>
      </w:r>
      <w:r w:rsidR="00305234" w:rsidRPr="0061491F">
        <w:t xml:space="preserve"> George</w:t>
      </w:r>
      <w:r w:rsidR="00FB3D09">
        <w:t>, the</w:t>
      </w:r>
      <w:r w:rsidR="00305234" w:rsidRPr="0061491F">
        <w:t xml:space="preserve"> </w:t>
      </w:r>
      <w:r w:rsidR="00FB3D09">
        <w:t xml:space="preserve">City </w:t>
      </w:r>
      <w:r w:rsidR="00305234" w:rsidRPr="0061491F">
        <w:t>approve</w:t>
      </w:r>
      <w:r w:rsidR="00FB3D09">
        <w:t>d</w:t>
      </w:r>
      <w:r w:rsidR="00305234" w:rsidRPr="0061491F">
        <w:t xml:space="preserve"> the location</w:t>
      </w:r>
      <w:r w:rsidR="0074473E">
        <w:t xml:space="preserve">. </w:t>
      </w:r>
      <w:r w:rsidR="00FB3D09">
        <w:t xml:space="preserve">The </w:t>
      </w:r>
      <w:r w:rsidR="00305234" w:rsidRPr="0061491F">
        <w:t xml:space="preserve">university </w:t>
      </w:r>
      <w:r w:rsidR="00FB3D09">
        <w:t xml:space="preserve">likes </w:t>
      </w:r>
      <w:r>
        <w:t xml:space="preserve">the bison </w:t>
      </w:r>
      <w:r w:rsidR="00305234" w:rsidRPr="0061491F">
        <w:t>to be visible</w:t>
      </w:r>
      <w:proofErr w:type="gramStart"/>
      <w:r w:rsidR="001079B4">
        <w:t xml:space="preserve">.  </w:t>
      </w:r>
      <w:proofErr w:type="gramEnd"/>
      <w:r w:rsidR="001079B4">
        <w:t>The</w:t>
      </w:r>
      <w:r>
        <w:t xml:space="preserve"> city and the university </w:t>
      </w:r>
      <w:r w:rsidR="001079B4">
        <w:t>work together to find the best location</w:t>
      </w:r>
      <w:r w:rsidR="0074473E">
        <w:t xml:space="preserve">. </w:t>
      </w:r>
      <w:r w:rsidR="001079B4">
        <w:t xml:space="preserve">A plaque </w:t>
      </w:r>
      <w:r w:rsidR="008504B4">
        <w:t xml:space="preserve">is placed next to the bison with the name of the artist </w:t>
      </w:r>
      <w:r w:rsidR="006D0F56">
        <w:t xml:space="preserve">and information </w:t>
      </w:r>
      <w:r>
        <w:t xml:space="preserve">on </w:t>
      </w:r>
      <w:r w:rsidR="006D0F56">
        <w:t>the project and the sponsor</w:t>
      </w:r>
      <w:r w:rsidR="006B7394">
        <w:t xml:space="preserve">. </w:t>
      </w:r>
    </w:p>
    <w:p w14:paraId="628EB495" w14:textId="77777777" w:rsidR="006D0F56" w:rsidRPr="0061491F" w:rsidRDefault="006D0F56" w:rsidP="006D0F56">
      <w:pPr>
        <w:jc w:val="both"/>
      </w:pPr>
    </w:p>
    <w:p w14:paraId="3AF52D7A" w14:textId="2B4FAE32" w:rsidR="006D0F56" w:rsidRDefault="006D0F56" w:rsidP="00305234">
      <w:pPr>
        <w:jc w:val="both"/>
      </w:pPr>
      <w:r>
        <w:t>Mayor Rosenberg joined the meeting and assumed the Chair</w:t>
      </w:r>
      <w:r w:rsidR="0074473E">
        <w:t xml:space="preserve">. </w:t>
      </w:r>
    </w:p>
    <w:p w14:paraId="7601F03A" w14:textId="77777777" w:rsidR="006D0F56" w:rsidRDefault="006D0F56" w:rsidP="00305234">
      <w:pPr>
        <w:jc w:val="both"/>
      </w:pPr>
    </w:p>
    <w:p w14:paraId="3C74161D" w14:textId="32E0723C" w:rsidR="00305234" w:rsidRDefault="00B164AD" w:rsidP="00305234">
      <w:pPr>
        <w:jc w:val="both"/>
      </w:pPr>
      <w:r>
        <w:t xml:space="preserve">Council Member Shakespeare asked about the one-time cost of $11,000 </w:t>
      </w:r>
      <w:r w:rsidR="00120A4F">
        <w:t>and if the artist’s fee is in addition</w:t>
      </w:r>
      <w:r w:rsidR="0074473E">
        <w:t xml:space="preserve">. </w:t>
      </w:r>
      <w:r w:rsidR="00120A4F">
        <w:t xml:space="preserve">Mr. Sharp stated that it includes the fee for the artist, the </w:t>
      </w:r>
      <w:r w:rsidR="00A30BC5">
        <w:t>lacquer</w:t>
      </w:r>
      <w:r w:rsidR="00120A4F">
        <w:t>, and the plaque</w:t>
      </w:r>
      <w:r w:rsidR="0074473E">
        <w:t xml:space="preserve">. </w:t>
      </w:r>
      <w:r w:rsidR="00D6018C">
        <w:t>T</w:t>
      </w:r>
      <w:r w:rsidR="00AE7DF5">
        <w:t xml:space="preserve">o get an original large art piece </w:t>
      </w:r>
      <w:r w:rsidR="00D6018C">
        <w:t xml:space="preserve">that </w:t>
      </w:r>
      <w:r w:rsidR="00AE7DF5">
        <w:t>is great for marketing</w:t>
      </w:r>
      <w:r w:rsidR="004D2E43">
        <w:t xml:space="preserve"> </w:t>
      </w:r>
      <w:r w:rsidR="00175C97">
        <w:t>and</w:t>
      </w:r>
      <w:r w:rsidR="004D2E43">
        <w:t xml:space="preserve"> will last for decades is a good value</w:t>
      </w:r>
      <w:proofErr w:type="gramStart"/>
      <w:r w:rsidR="004D2E43">
        <w:t xml:space="preserve">.  </w:t>
      </w:r>
      <w:proofErr w:type="gramEnd"/>
      <w:r w:rsidR="004D2E43">
        <w:t xml:space="preserve">The aim was not to make a lot of money but to create the Town and Gown feel within the community and have </w:t>
      </w:r>
      <w:r w:rsidR="00305234" w:rsidRPr="0061491F">
        <w:t xml:space="preserve">beautiful </w:t>
      </w:r>
      <w:r w:rsidR="0074473E" w:rsidRPr="0061491F">
        <w:t xml:space="preserve">art. </w:t>
      </w:r>
      <w:r w:rsidR="0016744F">
        <w:t>Of all of the work he has done in the M</w:t>
      </w:r>
      <w:r w:rsidR="00305234" w:rsidRPr="0061491F">
        <w:t xml:space="preserve">arketing </w:t>
      </w:r>
      <w:r w:rsidR="0016744F">
        <w:t>D</w:t>
      </w:r>
      <w:r w:rsidR="00305234" w:rsidRPr="0061491F">
        <w:t>epartment at Utah Tech, th</w:t>
      </w:r>
      <w:r w:rsidR="0016744F">
        <w:t>e</w:t>
      </w:r>
      <w:r w:rsidR="00305234" w:rsidRPr="0061491F">
        <w:t xml:space="preserve"> </w:t>
      </w:r>
      <w:r w:rsidR="0016744F">
        <w:t>B</w:t>
      </w:r>
      <w:r w:rsidR="00305234" w:rsidRPr="0061491F">
        <w:t xml:space="preserve">ison </w:t>
      </w:r>
      <w:r w:rsidR="0016744F">
        <w:t>P</w:t>
      </w:r>
      <w:r w:rsidR="00305234" w:rsidRPr="0061491F">
        <w:t xml:space="preserve">roject </w:t>
      </w:r>
      <w:r w:rsidR="0016744F">
        <w:t xml:space="preserve">has been </w:t>
      </w:r>
      <w:r w:rsidR="00305234" w:rsidRPr="0061491F">
        <w:t xml:space="preserve">by far the most </w:t>
      </w:r>
      <w:r w:rsidR="0016744F">
        <w:t>popular</w:t>
      </w:r>
      <w:r w:rsidR="00D6018C">
        <w:t xml:space="preserve"> and there has been great interest</w:t>
      </w:r>
      <w:r w:rsidR="0074473E">
        <w:t xml:space="preserve">. </w:t>
      </w:r>
      <w:r w:rsidR="005C6825">
        <w:t xml:space="preserve">The </w:t>
      </w:r>
      <w:r w:rsidR="0016744F">
        <w:t>V</w:t>
      </w:r>
      <w:r w:rsidR="00305234" w:rsidRPr="0061491F">
        <w:t>isitor</w:t>
      </w:r>
      <w:r w:rsidR="0016744F">
        <w:t>s</w:t>
      </w:r>
      <w:r w:rsidR="00305234" w:rsidRPr="0061491F">
        <w:t xml:space="preserve"> </w:t>
      </w:r>
      <w:r w:rsidR="0016744F">
        <w:t>C</w:t>
      </w:r>
      <w:r w:rsidR="00305234" w:rsidRPr="0061491F">
        <w:t xml:space="preserve">enter </w:t>
      </w:r>
      <w:r w:rsidR="0016744F">
        <w:t xml:space="preserve">in </w:t>
      </w:r>
      <w:r w:rsidR="00305234" w:rsidRPr="0061491F">
        <w:t xml:space="preserve">Saint George </w:t>
      </w:r>
      <w:r w:rsidR="005C6825">
        <w:t>provides maps on the location of the bison, which is sought out by tourists</w:t>
      </w:r>
      <w:r w:rsidR="0074473E">
        <w:t xml:space="preserve">. </w:t>
      </w:r>
      <w:r w:rsidR="005C6825">
        <w:t xml:space="preserve">Mr. Sharp stated that it has been a very successful project. </w:t>
      </w:r>
    </w:p>
    <w:p w14:paraId="723480EF" w14:textId="77777777" w:rsidR="00B214FE" w:rsidRDefault="00B214FE" w:rsidP="00305234">
      <w:pPr>
        <w:jc w:val="both"/>
      </w:pPr>
    </w:p>
    <w:p w14:paraId="6115687B" w14:textId="486C599B" w:rsidR="00BA182F" w:rsidRDefault="00FF1D6A" w:rsidP="00FF1D6A">
      <w:pPr>
        <w:jc w:val="both"/>
      </w:pPr>
      <w:r>
        <w:t>Council Member Hinton asked if it will be the City’s</w:t>
      </w:r>
      <w:r w:rsidRPr="0061491F">
        <w:t xml:space="preserve"> responsibility to place </w:t>
      </w:r>
      <w:r>
        <w:t>the bison</w:t>
      </w:r>
      <w:r w:rsidR="0074473E">
        <w:t xml:space="preserve">. </w:t>
      </w:r>
      <w:r>
        <w:t>Mr. Sharp confirmed that was the case and stated that</w:t>
      </w:r>
      <w:r w:rsidR="00FC5005">
        <w:t xml:space="preserve"> if the City would like to c</w:t>
      </w:r>
      <w:r w:rsidRPr="0061491F">
        <w:t xml:space="preserve">ommission it, </w:t>
      </w:r>
      <w:r w:rsidR="00FC5005">
        <w:t>S</w:t>
      </w:r>
      <w:r w:rsidRPr="0061491F">
        <w:t xml:space="preserve">tar </w:t>
      </w:r>
      <w:r w:rsidR="00FC5005">
        <w:t>S</w:t>
      </w:r>
      <w:r w:rsidRPr="0061491F">
        <w:t>ign has placed most of them</w:t>
      </w:r>
      <w:r w:rsidR="0074473E" w:rsidRPr="0061491F">
        <w:t xml:space="preserve">. </w:t>
      </w:r>
      <w:r w:rsidR="00FC5005">
        <w:t xml:space="preserve">The university </w:t>
      </w:r>
      <w:r w:rsidR="00ED389E">
        <w:t xml:space="preserve">only </w:t>
      </w:r>
      <w:r w:rsidRPr="0061491F">
        <w:t>deliver</w:t>
      </w:r>
      <w:r w:rsidR="00FC5005">
        <w:t>s</w:t>
      </w:r>
      <w:r w:rsidRPr="0061491F">
        <w:t xml:space="preserve"> the</w:t>
      </w:r>
      <w:r w:rsidR="00452735">
        <w:t xml:space="preserve"> </w:t>
      </w:r>
      <w:r w:rsidRPr="0061491F">
        <w:t>bison and the plaque</w:t>
      </w:r>
      <w:r w:rsidR="0074473E">
        <w:t xml:space="preserve">. </w:t>
      </w:r>
      <w:r w:rsidR="00FC5005">
        <w:t xml:space="preserve">It is then the </w:t>
      </w:r>
      <w:r w:rsidRPr="0061491F">
        <w:t xml:space="preserve">responsibility </w:t>
      </w:r>
      <w:r w:rsidR="00FC5005">
        <w:t xml:space="preserve">of the sponsor to </w:t>
      </w:r>
      <w:r w:rsidRPr="0061491F">
        <w:t>secure them</w:t>
      </w:r>
      <w:r w:rsidR="0074473E" w:rsidRPr="0061491F">
        <w:t xml:space="preserve">. </w:t>
      </w:r>
      <w:r w:rsidR="00ED389E">
        <w:t xml:space="preserve">The bison </w:t>
      </w:r>
      <w:r w:rsidR="001612D3">
        <w:t xml:space="preserve">are constructed of fiberglass </w:t>
      </w:r>
      <w:r w:rsidR="00D53571">
        <w:t xml:space="preserve">and may </w:t>
      </w:r>
      <w:r w:rsidR="00ED389E">
        <w:t>require</w:t>
      </w:r>
      <w:r w:rsidR="00D53571">
        <w:t xml:space="preserve"> maintenance over time</w:t>
      </w:r>
      <w:r w:rsidR="0074473E">
        <w:t xml:space="preserve">. </w:t>
      </w:r>
      <w:r w:rsidR="00D53571">
        <w:t xml:space="preserve">They will be involved </w:t>
      </w:r>
      <w:r w:rsidR="0074473E">
        <w:t>in helping</w:t>
      </w:r>
      <w:r w:rsidR="00D53571">
        <w:t xml:space="preserve"> with that</w:t>
      </w:r>
      <w:r w:rsidR="0074473E">
        <w:t xml:space="preserve">. </w:t>
      </w:r>
      <w:r w:rsidR="00D53571">
        <w:t>They have not yet had to repaint any</w:t>
      </w:r>
      <w:r w:rsidR="0074473E">
        <w:t xml:space="preserve">. </w:t>
      </w:r>
      <w:r w:rsidR="00D53571">
        <w:t xml:space="preserve">He noted that the City </w:t>
      </w:r>
      <w:r w:rsidR="00ED389E">
        <w:t xml:space="preserve">will </w:t>
      </w:r>
      <w:r w:rsidR="00D53571">
        <w:t>own the piece</w:t>
      </w:r>
      <w:proofErr w:type="gramStart"/>
      <w:r w:rsidR="00D53571">
        <w:t xml:space="preserve">.  </w:t>
      </w:r>
      <w:proofErr w:type="gramEnd"/>
    </w:p>
    <w:p w14:paraId="566D872D" w14:textId="77777777" w:rsidR="00BA182F" w:rsidRDefault="00BA182F" w:rsidP="00FF1D6A">
      <w:pPr>
        <w:jc w:val="both"/>
      </w:pPr>
    </w:p>
    <w:p w14:paraId="33F3E8F9" w14:textId="1F0347D9" w:rsidR="00FF1D6A" w:rsidRDefault="00BA182F" w:rsidP="004132AA">
      <w:pPr>
        <w:jc w:val="both"/>
      </w:pPr>
      <w:r>
        <w:t xml:space="preserve">Council Member Burton received an email from a resident who offered feedback </w:t>
      </w:r>
      <w:r w:rsidR="00ED389E">
        <w:t xml:space="preserve">and asked </w:t>
      </w:r>
      <w:r>
        <w:t xml:space="preserve">that art include </w:t>
      </w:r>
      <w:r w:rsidR="00FF1D6A" w:rsidRPr="0061491F">
        <w:t xml:space="preserve">a heavy emphasis on </w:t>
      </w:r>
      <w:r>
        <w:t xml:space="preserve">the </w:t>
      </w:r>
      <w:r w:rsidR="00FF1D6A" w:rsidRPr="0061491F">
        <w:t xml:space="preserve">Dixie </w:t>
      </w:r>
      <w:r>
        <w:t>P</w:t>
      </w:r>
      <w:r w:rsidR="00FF1D6A" w:rsidRPr="0061491F">
        <w:t xml:space="preserve">ioneers </w:t>
      </w:r>
      <w:r>
        <w:t xml:space="preserve">who </w:t>
      </w:r>
      <w:r w:rsidR="00FF1D6A" w:rsidRPr="0061491F">
        <w:t>established</w:t>
      </w:r>
      <w:r>
        <w:t xml:space="preserve"> </w:t>
      </w:r>
      <w:r w:rsidR="00FF1D6A" w:rsidRPr="0061491F">
        <w:t>Santa Clara</w:t>
      </w:r>
      <w:r w:rsidR="0074473E">
        <w:t xml:space="preserve">. </w:t>
      </w:r>
      <w:r>
        <w:t xml:space="preserve">The resident had </w:t>
      </w:r>
      <w:r w:rsidR="00FF1D6A" w:rsidRPr="0061491F">
        <w:t xml:space="preserve">connections to </w:t>
      </w:r>
      <w:r w:rsidR="004132AA">
        <w:t>a man who</w:t>
      </w:r>
      <w:r w:rsidR="00FF1D6A" w:rsidRPr="0061491F">
        <w:t xml:space="preserve"> survived </w:t>
      </w:r>
      <w:r w:rsidR="004132AA">
        <w:t xml:space="preserve">a </w:t>
      </w:r>
      <w:r w:rsidR="00FF1D6A" w:rsidRPr="0061491F">
        <w:t>40</w:t>
      </w:r>
      <w:r w:rsidR="00ED389E">
        <w:t>-</w:t>
      </w:r>
      <w:r w:rsidR="00FF1D6A" w:rsidRPr="0061491F">
        <w:t xml:space="preserve">day storm that </w:t>
      </w:r>
      <w:r w:rsidR="004132AA">
        <w:t>destroyed</w:t>
      </w:r>
      <w:r w:rsidR="00FF1D6A" w:rsidRPr="0061491F">
        <w:t xml:space="preserve"> Fort Santa Clara</w:t>
      </w:r>
      <w:r w:rsidR="0074473E">
        <w:t xml:space="preserve">. </w:t>
      </w:r>
      <w:r w:rsidR="00ED389E">
        <w:t xml:space="preserve">The resident </w:t>
      </w:r>
      <w:r w:rsidR="004132AA">
        <w:t xml:space="preserve">felt that the residents of </w:t>
      </w:r>
      <w:r w:rsidR="00FF1D6A" w:rsidRPr="0061491F">
        <w:t xml:space="preserve">Santa Clara </w:t>
      </w:r>
      <w:r w:rsidR="004132AA">
        <w:t xml:space="preserve">would like to have their </w:t>
      </w:r>
      <w:r w:rsidR="00FF1D6A" w:rsidRPr="0061491F">
        <w:t>heritage represented</w:t>
      </w:r>
      <w:r w:rsidR="0074473E" w:rsidRPr="0061491F">
        <w:t>.</w:t>
      </w:r>
      <w:r w:rsidR="0074473E">
        <w:t xml:space="preserve"> </w:t>
      </w:r>
      <w:r w:rsidR="004132AA">
        <w:t xml:space="preserve">Mr. Sharp stated that that is a great </w:t>
      </w:r>
      <w:r w:rsidR="0074473E">
        <w:t>idea,</w:t>
      </w:r>
      <w:r w:rsidR="004132AA">
        <w:t xml:space="preserve"> and </w:t>
      </w:r>
      <w:r w:rsidR="00ED389E">
        <w:t xml:space="preserve">it </w:t>
      </w:r>
      <w:r w:rsidR="004132AA">
        <w:t>would be up to the City Council</w:t>
      </w:r>
      <w:r w:rsidR="0074473E">
        <w:t xml:space="preserve">. </w:t>
      </w:r>
      <w:r w:rsidR="004132AA">
        <w:t xml:space="preserve">He </w:t>
      </w:r>
      <w:r w:rsidR="00ED389E">
        <w:t xml:space="preserve">reported </w:t>
      </w:r>
      <w:r w:rsidR="004132AA">
        <w:t xml:space="preserve">that there are </w:t>
      </w:r>
      <w:r w:rsidR="00FF1D6A" w:rsidRPr="0061491F">
        <w:t>several bison</w:t>
      </w:r>
      <w:r w:rsidR="004132AA">
        <w:t xml:space="preserve"> out currently that </w:t>
      </w:r>
      <w:r w:rsidR="00ED389E">
        <w:t xml:space="preserve">highlight </w:t>
      </w:r>
      <w:r w:rsidR="004132AA">
        <w:t>the area’s pioneer heritage</w:t>
      </w:r>
      <w:r w:rsidR="0074473E">
        <w:t xml:space="preserve">. </w:t>
      </w:r>
    </w:p>
    <w:p w14:paraId="75B86B30" w14:textId="77777777" w:rsidR="004132AA" w:rsidRDefault="004132AA" w:rsidP="004132AA">
      <w:pPr>
        <w:jc w:val="both"/>
      </w:pPr>
    </w:p>
    <w:p w14:paraId="45666FEB" w14:textId="3FC4F922" w:rsidR="00BB12D8" w:rsidRDefault="004132AA" w:rsidP="00FF1D6A">
      <w:pPr>
        <w:jc w:val="both"/>
      </w:pPr>
      <w:r>
        <w:lastRenderedPageBreak/>
        <w:t xml:space="preserve">Council Member Shakespeare </w:t>
      </w:r>
      <w:r w:rsidR="006453BD">
        <w:t xml:space="preserve">stated that if approved, staff </w:t>
      </w:r>
      <w:r w:rsidR="0074473E" w:rsidRPr="0061491F">
        <w:t>recommend</w:t>
      </w:r>
      <w:r w:rsidR="00FF1D6A" w:rsidRPr="0061491F">
        <w:t xml:space="preserve"> </w:t>
      </w:r>
      <w:r w:rsidR="00BB12D8">
        <w:t xml:space="preserve">that </w:t>
      </w:r>
      <w:r w:rsidR="006453BD">
        <w:t>$5,500 be budgeted this year and $5,500 next year</w:t>
      </w:r>
      <w:r w:rsidR="00BB12D8">
        <w:t xml:space="preserve"> to pay the cost</w:t>
      </w:r>
      <w:r w:rsidR="006B7394">
        <w:t xml:space="preserve">. </w:t>
      </w:r>
      <w:r w:rsidR="006453BD">
        <w:t xml:space="preserve">He asked if the university was </w:t>
      </w:r>
      <w:r w:rsidR="002A212C">
        <w:t>amenable to those terms</w:t>
      </w:r>
      <w:r w:rsidR="0074473E">
        <w:t xml:space="preserve">. </w:t>
      </w:r>
      <w:r w:rsidR="002A212C">
        <w:t xml:space="preserve">City Manager, Brock </w:t>
      </w:r>
      <w:r w:rsidR="0074473E">
        <w:t>Jacobsen,</w:t>
      </w:r>
      <w:r w:rsidR="002A212C">
        <w:t xml:space="preserve"> stated that Planning and Economic Development Manager, Jim </w:t>
      </w:r>
      <w:r w:rsidR="0074473E">
        <w:t>McNulty,</w:t>
      </w:r>
      <w:r w:rsidR="002A212C">
        <w:t xml:space="preserve"> has been working with Mr. Sharp in that regard</w:t>
      </w:r>
      <w:r w:rsidR="0074473E">
        <w:t xml:space="preserve">. </w:t>
      </w:r>
      <w:r w:rsidR="005536CB">
        <w:t xml:space="preserve">The matter was up for discussion tonight and will be voted on at the next City Council </w:t>
      </w:r>
      <w:r w:rsidR="00BB12D8">
        <w:t>M</w:t>
      </w:r>
      <w:r w:rsidR="005536CB">
        <w:t>eeting</w:t>
      </w:r>
      <w:r w:rsidR="0074473E">
        <w:t xml:space="preserve">. </w:t>
      </w:r>
    </w:p>
    <w:p w14:paraId="0E4E67D3" w14:textId="77777777" w:rsidR="00BB12D8" w:rsidRDefault="00BB12D8" w:rsidP="00FF1D6A">
      <w:pPr>
        <w:jc w:val="both"/>
      </w:pPr>
    </w:p>
    <w:p w14:paraId="4621CE15" w14:textId="6EC49F8F" w:rsidR="00545648" w:rsidRDefault="0003144D" w:rsidP="00F011FA">
      <w:pPr>
        <w:jc w:val="both"/>
      </w:pPr>
      <w:r>
        <w:t>Mr. Sharp stated that if desired, the City could create a committee where ideas could be submitted for the bison and the artist</w:t>
      </w:r>
      <w:r w:rsidR="0074473E">
        <w:t xml:space="preserve">. </w:t>
      </w:r>
      <w:r w:rsidR="009F1682">
        <w:t>Other sponsors have done something similar</w:t>
      </w:r>
      <w:r w:rsidR="0074473E">
        <w:t xml:space="preserve">. </w:t>
      </w:r>
      <w:r w:rsidR="00F011FA">
        <w:t xml:space="preserve">Council Member Shakespeare expressed his support and considered the bison to be a </w:t>
      </w:r>
      <w:r w:rsidR="00F011FA" w:rsidRPr="0061491F">
        <w:t xml:space="preserve">good tie to the </w:t>
      </w:r>
      <w:r w:rsidR="00F011FA">
        <w:t>U</w:t>
      </w:r>
      <w:r w:rsidR="00F011FA" w:rsidRPr="0061491F">
        <w:t>niversity</w:t>
      </w:r>
      <w:r w:rsidR="0074473E">
        <w:t xml:space="preserve">. </w:t>
      </w:r>
      <w:r w:rsidR="00F011FA">
        <w:t>The</w:t>
      </w:r>
      <w:r w:rsidR="00F011FA" w:rsidRPr="0061491F">
        <w:t xml:space="preserve"> creativity has been fun to see throughout the community</w:t>
      </w:r>
      <w:r w:rsidR="007E2D39">
        <w:t xml:space="preserve"> and he thought</w:t>
      </w:r>
      <w:r w:rsidR="00F011FA" w:rsidRPr="0061491F">
        <w:t xml:space="preserve"> residents would </w:t>
      </w:r>
      <w:r w:rsidR="007E2D39">
        <w:t xml:space="preserve">enjoy developing </w:t>
      </w:r>
      <w:r w:rsidR="00F011FA" w:rsidRPr="0061491F">
        <w:t xml:space="preserve">something </w:t>
      </w:r>
      <w:r w:rsidR="007E2D39">
        <w:t>that</w:t>
      </w:r>
      <w:r w:rsidR="00F011FA" w:rsidRPr="0061491F">
        <w:t xml:space="preserve"> honor</w:t>
      </w:r>
      <w:r w:rsidR="007E2D39">
        <w:t>s the</w:t>
      </w:r>
      <w:r w:rsidR="00BB12D8">
        <w:t xml:space="preserve"> City’s</w:t>
      </w:r>
      <w:r w:rsidR="007E2D39">
        <w:t xml:space="preserve"> </w:t>
      </w:r>
      <w:r w:rsidR="00F011FA" w:rsidRPr="0061491F">
        <w:t>heritage</w:t>
      </w:r>
      <w:r w:rsidR="0074473E">
        <w:t xml:space="preserve">. </w:t>
      </w:r>
      <w:r w:rsidR="007E2D39">
        <w:t xml:space="preserve">With regard to location, Mayor Rosenberg stated that there is one potential location </w:t>
      </w:r>
      <w:r w:rsidR="00F011FA" w:rsidRPr="0061491F">
        <w:t>northeast of the bronze statues</w:t>
      </w:r>
      <w:r w:rsidR="007E2D39">
        <w:t xml:space="preserve"> that would be </w:t>
      </w:r>
      <w:r w:rsidR="00545648">
        <w:t>visible coming around the corner</w:t>
      </w:r>
      <w:r w:rsidR="0074473E">
        <w:t xml:space="preserve">. </w:t>
      </w:r>
      <w:r w:rsidR="00545648">
        <w:t>It would also be out of the way for Swiss Days and other events that take place around the building</w:t>
      </w:r>
      <w:r w:rsidR="0074473E">
        <w:t xml:space="preserve">. </w:t>
      </w:r>
    </w:p>
    <w:p w14:paraId="51CA4C3C" w14:textId="77777777" w:rsidR="00545648" w:rsidRDefault="00545648" w:rsidP="00F011FA">
      <w:pPr>
        <w:jc w:val="both"/>
      </w:pPr>
    </w:p>
    <w:p w14:paraId="656B60F1" w14:textId="56CB7604" w:rsidR="00545648" w:rsidRDefault="00545648" w:rsidP="00545648">
      <w:pPr>
        <w:jc w:val="both"/>
      </w:pPr>
      <w:r>
        <w:t>Mr. McNulty was pleased that there is a list of 20</w:t>
      </w:r>
      <w:r w:rsidR="00F011FA" w:rsidRPr="0061491F">
        <w:t xml:space="preserve"> to 25 artists</w:t>
      </w:r>
      <w:r w:rsidR="00BB12D8">
        <w:t xml:space="preserve"> and stated that </w:t>
      </w:r>
      <w:r>
        <w:t>some may be Santa Clara residents</w:t>
      </w:r>
      <w:r w:rsidR="0074473E">
        <w:t xml:space="preserve">. </w:t>
      </w:r>
      <w:r w:rsidR="000947D1">
        <w:t xml:space="preserve">Council Member Hinton </w:t>
      </w:r>
      <w:r w:rsidR="00BB12D8">
        <w:t xml:space="preserve">supported having </w:t>
      </w:r>
      <w:r w:rsidR="000947D1">
        <w:t xml:space="preserve">more art in the City and she </w:t>
      </w:r>
      <w:r w:rsidR="00BB12D8">
        <w:t xml:space="preserve">appreciated </w:t>
      </w:r>
      <w:r w:rsidR="000947D1">
        <w:t>it being tied to the university</w:t>
      </w:r>
      <w:r w:rsidR="0074473E">
        <w:t xml:space="preserve">. </w:t>
      </w:r>
    </w:p>
    <w:p w14:paraId="03CA4D9A" w14:textId="77777777" w:rsidR="00334B8E" w:rsidRPr="00E44998" w:rsidRDefault="00334B8E" w:rsidP="00E40E79">
      <w:pPr>
        <w:jc w:val="both"/>
      </w:pPr>
    </w:p>
    <w:p w14:paraId="303EDB38" w14:textId="0D79ADAA" w:rsidR="00B46D29" w:rsidRDefault="00051CA9" w:rsidP="00E40E79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Staff </w:t>
      </w:r>
      <w:r w:rsidR="00D25DC1">
        <w:rPr>
          <w:b/>
          <w:bCs/>
          <w:u w:val="single"/>
        </w:rPr>
        <w:t>Reports</w:t>
      </w:r>
      <w:r w:rsidR="00B46D29">
        <w:rPr>
          <w:b/>
          <w:bCs/>
          <w:u w:val="single"/>
        </w:rPr>
        <w:t>.</w:t>
      </w:r>
    </w:p>
    <w:p w14:paraId="7726F2CB" w14:textId="77777777" w:rsidR="00B46D29" w:rsidRDefault="00B46D29" w:rsidP="00E40E79">
      <w:pPr>
        <w:jc w:val="both"/>
        <w:rPr>
          <w:b/>
          <w:bCs/>
          <w:u w:val="single"/>
        </w:rPr>
      </w:pPr>
    </w:p>
    <w:p w14:paraId="3A1E6014" w14:textId="4CFC7719" w:rsidR="00E44998" w:rsidRDefault="008E2B99" w:rsidP="00E40E79">
      <w:pPr>
        <w:jc w:val="both"/>
      </w:pPr>
      <w:r>
        <w:t>Executive Assistant</w:t>
      </w:r>
      <w:r w:rsidR="00C5566B">
        <w:t>,</w:t>
      </w:r>
      <w:r>
        <w:t xml:space="preserve"> Kristelle Hill reported on the following:</w:t>
      </w:r>
    </w:p>
    <w:p w14:paraId="02D48989" w14:textId="77777777" w:rsidR="008E2B99" w:rsidRDefault="008E2B99" w:rsidP="00E40E79">
      <w:pPr>
        <w:jc w:val="both"/>
      </w:pPr>
    </w:p>
    <w:p w14:paraId="33EE379F" w14:textId="7C77D299" w:rsidR="008E2B99" w:rsidRDefault="008E2B99" w:rsidP="008E2B99">
      <w:pPr>
        <w:pStyle w:val="ListParagraph"/>
        <w:numPr>
          <w:ilvl w:val="0"/>
          <w:numId w:val="48"/>
        </w:numPr>
        <w:jc w:val="both"/>
      </w:pPr>
      <w:r>
        <w:t xml:space="preserve">Staff plans to send out </w:t>
      </w:r>
      <w:r w:rsidR="00BB12D8">
        <w:t xml:space="preserve">the </w:t>
      </w:r>
      <w:r w:rsidR="0061128B">
        <w:t xml:space="preserve">Yopify </w:t>
      </w:r>
      <w:r w:rsidRPr="0061491F">
        <w:t xml:space="preserve">introduction message </w:t>
      </w:r>
      <w:r w:rsidR="0061128B">
        <w:t>the following day</w:t>
      </w:r>
      <w:r w:rsidR="0074473E">
        <w:t xml:space="preserve">. </w:t>
      </w:r>
      <w:r w:rsidR="0061128B">
        <w:t xml:space="preserve">A link will be provided </w:t>
      </w:r>
      <w:r w:rsidRPr="0061491F">
        <w:t xml:space="preserve">to everyone in the </w:t>
      </w:r>
      <w:r w:rsidR="0061128B">
        <w:t>C</w:t>
      </w:r>
      <w:r w:rsidRPr="0061491F">
        <w:t xml:space="preserve">ity </w:t>
      </w:r>
      <w:r w:rsidR="00BB12D8">
        <w:t xml:space="preserve">to </w:t>
      </w:r>
      <w:r w:rsidRPr="0061491F">
        <w:t>allow them to update their contact information</w:t>
      </w:r>
      <w:r w:rsidR="0074473E" w:rsidRPr="0061491F">
        <w:t xml:space="preserve">. </w:t>
      </w:r>
      <w:r w:rsidR="00BB12D8">
        <w:t xml:space="preserve">There </w:t>
      </w:r>
      <w:r w:rsidRPr="0061491F">
        <w:t xml:space="preserve">will </w:t>
      </w:r>
      <w:r w:rsidR="00BB12D8">
        <w:t xml:space="preserve">be </w:t>
      </w:r>
      <w:r w:rsidRPr="0061491F">
        <w:t xml:space="preserve">another link </w:t>
      </w:r>
      <w:r w:rsidR="0061128B">
        <w:t xml:space="preserve">to </w:t>
      </w:r>
      <w:r w:rsidRPr="0061491F">
        <w:t>subscribe to different categories</w:t>
      </w:r>
      <w:r w:rsidR="0074473E">
        <w:t xml:space="preserve">. </w:t>
      </w:r>
      <w:r w:rsidR="00687F2D">
        <w:t>She planned to meet with the Yopify representative the next morning</w:t>
      </w:r>
      <w:r w:rsidR="0074473E">
        <w:t xml:space="preserve">. </w:t>
      </w:r>
      <w:r w:rsidR="00BB12D8">
        <w:t xml:space="preserve">The message </w:t>
      </w:r>
      <w:r w:rsidR="00687F2D">
        <w:t xml:space="preserve">can be sent </w:t>
      </w:r>
      <w:r w:rsidR="00BB12D8">
        <w:t xml:space="preserve">via </w:t>
      </w:r>
      <w:r w:rsidRPr="0061491F">
        <w:t>text, phone</w:t>
      </w:r>
      <w:r w:rsidR="00687F2D">
        <w:t>, email, postcards, or letters</w:t>
      </w:r>
      <w:r w:rsidR="0074473E">
        <w:t xml:space="preserve">. </w:t>
      </w:r>
      <w:r w:rsidR="00687F2D">
        <w:t>It will, however,</w:t>
      </w:r>
      <w:r w:rsidRPr="0061491F">
        <w:t xml:space="preserve"> initially </w:t>
      </w:r>
      <w:r w:rsidR="00687F2D">
        <w:t>be sent via e</w:t>
      </w:r>
      <w:r w:rsidRPr="0061491F">
        <w:t>mail</w:t>
      </w:r>
      <w:r w:rsidR="0074473E">
        <w:t xml:space="preserve">. </w:t>
      </w:r>
      <w:r w:rsidR="00C5566B">
        <w:t xml:space="preserve">If there is no response a text will be sent followed by a </w:t>
      </w:r>
      <w:r w:rsidRPr="0061491F">
        <w:t>postcard</w:t>
      </w:r>
      <w:r w:rsidR="00BB12D8">
        <w:t>.</w:t>
      </w:r>
    </w:p>
    <w:p w14:paraId="06B6DC9D" w14:textId="77777777" w:rsidR="00C5566B" w:rsidRDefault="00C5566B" w:rsidP="00C5566B">
      <w:pPr>
        <w:jc w:val="both"/>
      </w:pPr>
    </w:p>
    <w:p w14:paraId="7BA75D92" w14:textId="064A473A" w:rsidR="00C5566B" w:rsidRDefault="00C5566B" w:rsidP="00C5566B">
      <w:pPr>
        <w:jc w:val="both"/>
      </w:pPr>
      <w:r>
        <w:t>Power Director, Gary Hall reported on the following:</w:t>
      </w:r>
    </w:p>
    <w:p w14:paraId="5E7BDF88" w14:textId="5E9F38C5" w:rsidR="00C5566B" w:rsidRDefault="00C5566B" w:rsidP="00C5566B">
      <w:pPr>
        <w:jc w:val="both"/>
      </w:pPr>
    </w:p>
    <w:p w14:paraId="626908CA" w14:textId="28AC80FA" w:rsidR="00B62553" w:rsidRDefault="00C5566B" w:rsidP="008E2B99">
      <w:pPr>
        <w:pStyle w:val="ListParagraph"/>
        <w:numPr>
          <w:ilvl w:val="0"/>
          <w:numId w:val="48"/>
        </w:numPr>
        <w:jc w:val="both"/>
      </w:pPr>
      <w:r>
        <w:t xml:space="preserve">He recently returned from a </w:t>
      </w:r>
      <w:r w:rsidR="00D37A58">
        <w:t xml:space="preserve">Utah Associated Municipal Power Systems (“UAMPS”) </w:t>
      </w:r>
      <w:r w:rsidR="00FA1D3C">
        <w:t>conference</w:t>
      </w:r>
      <w:r w:rsidR="0074473E">
        <w:t xml:space="preserve">. </w:t>
      </w:r>
    </w:p>
    <w:p w14:paraId="2F277E0B" w14:textId="7984BF48" w:rsidR="00B62553" w:rsidRDefault="00FA1D3C" w:rsidP="008E2B99">
      <w:pPr>
        <w:pStyle w:val="ListParagraph"/>
        <w:numPr>
          <w:ilvl w:val="0"/>
          <w:numId w:val="48"/>
        </w:numPr>
        <w:jc w:val="both"/>
      </w:pPr>
      <w:r>
        <w:t xml:space="preserve">They continue to work on </w:t>
      </w:r>
      <w:r w:rsidR="008E2B99" w:rsidRPr="0061491F">
        <w:t>Gen</w:t>
      </w:r>
      <w:r>
        <w:t xml:space="preserve">erator #1 and are in the process of </w:t>
      </w:r>
      <w:r w:rsidR="008E2B99" w:rsidRPr="0061491F">
        <w:t>putting it back together</w:t>
      </w:r>
      <w:r w:rsidR="0074473E" w:rsidRPr="0061491F">
        <w:t xml:space="preserve">. </w:t>
      </w:r>
      <w:r>
        <w:t>T</w:t>
      </w:r>
      <w:r w:rsidR="008E2B99" w:rsidRPr="0061491F">
        <w:t>hey clean</w:t>
      </w:r>
      <w:r>
        <w:t>ed</w:t>
      </w:r>
      <w:r w:rsidR="008E2B99" w:rsidRPr="0061491F">
        <w:t xml:space="preserve"> out the oil pan</w:t>
      </w:r>
      <w:r>
        <w:t xml:space="preserve"> to ensure </w:t>
      </w:r>
      <w:r w:rsidR="00B62553">
        <w:t xml:space="preserve">that </w:t>
      </w:r>
      <w:r w:rsidR="008E2B99" w:rsidRPr="0061491F">
        <w:t>no debris</w:t>
      </w:r>
      <w:r>
        <w:t xml:space="preserve"> </w:t>
      </w:r>
      <w:r w:rsidR="00B62553">
        <w:t xml:space="preserve">was </w:t>
      </w:r>
      <w:r>
        <w:t>inside</w:t>
      </w:r>
      <w:r w:rsidR="0074473E">
        <w:t xml:space="preserve">. </w:t>
      </w:r>
      <w:r>
        <w:t xml:space="preserve">They need to </w:t>
      </w:r>
      <w:r w:rsidR="00B62553">
        <w:t xml:space="preserve">add </w:t>
      </w:r>
      <w:r w:rsidR="008E2B99" w:rsidRPr="0061491F">
        <w:t>coolant as well</w:t>
      </w:r>
      <w:r w:rsidR="0074473E" w:rsidRPr="0061491F">
        <w:t>.</w:t>
      </w:r>
      <w:r w:rsidR="0074473E">
        <w:t xml:space="preserve"> </w:t>
      </w:r>
    </w:p>
    <w:p w14:paraId="58630AD8" w14:textId="5C2A5531" w:rsidR="00FA1D3C" w:rsidRDefault="00FA1D3C" w:rsidP="008E2B99">
      <w:pPr>
        <w:pStyle w:val="ListParagraph"/>
        <w:numPr>
          <w:ilvl w:val="0"/>
          <w:numId w:val="48"/>
        </w:numPr>
        <w:jc w:val="both"/>
      </w:pPr>
      <w:r>
        <w:t>S</w:t>
      </w:r>
      <w:r w:rsidR="008E2B99" w:rsidRPr="0061491F">
        <w:t xml:space="preserve">olar is </w:t>
      </w:r>
      <w:r w:rsidR="00B62553">
        <w:t xml:space="preserve">beginning </w:t>
      </w:r>
      <w:r w:rsidR="008E2B99" w:rsidRPr="0061491F">
        <w:t xml:space="preserve">to </w:t>
      </w:r>
      <w:r w:rsidR="0074473E" w:rsidRPr="0061491F">
        <w:t>be produced</w:t>
      </w:r>
      <w:r>
        <w:t xml:space="preserve"> but </w:t>
      </w:r>
      <w:r w:rsidR="00B62553">
        <w:t xml:space="preserve">it </w:t>
      </w:r>
      <w:r>
        <w:t xml:space="preserve">is in </w:t>
      </w:r>
      <w:r w:rsidR="00175C97">
        <w:t xml:space="preserve">the </w:t>
      </w:r>
      <w:r w:rsidR="008E2B99" w:rsidRPr="0061491F">
        <w:t>test</w:t>
      </w:r>
      <w:r w:rsidR="00B62553">
        <w:t xml:space="preserve">ing </w:t>
      </w:r>
      <w:r w:rsidR="008E2B99" w:rsidRPr="0061491F">
        <w:t>phase</w:t>
      </w:r>
      <w:r w:rsidR="006B7394" w:rsidRPr="0061491F">
        <w:t xml:space="preserve">. </w:t>
      </w:r>
      <w:r>
        <w:t xml:space="preserve">It is </w:t>
      </w:r>
      <w:r w:rsidR="008E2B99" w:rsidRPr="0061491F">
        <w:t>energized</w:t>
      </w:r>
      <w:r>
        <w:t xml:space="preserve"> and being run</w:t>
      </w:r>
      <w:r w:rsidR="0074473E">
        <w:t xml:space="preserve">. </w:t>
      </w:r>
      <w:r>
        <w:t xml:space="preserve">The </w:t>
      </w:r>
      <w:r w:rsidR="008E2B99" w:rsidRPr="0061491F">
        <w:t xml:space="preserve">official commercial operation date </w:t>
      </w:r>
      <w:r>
        <w:t xml:space="preserve">is the end of the </w:t>
      </w:r>
      <w:r w:rsidR="0074473E">
        <w:t>month,</w:t>
      </w:r>
      <w:r>
        <w:t xml:space="preserve"> but they are getting </w:t>
      </w:r>
      <w:r w:rsidR="008E2B99" w:rsidRPr="0061491F">
        <w:t>energy from it</w:t>
      </w:r>
      <w:r>
        <w:t xml:space="preserve"> currently</w:t>
      </w:r>
      <w:r w:rsidR="0074473E">
        <w:t xml:space="preserve">. </w:t>
      </w:r>
      <w:r w:rsidR="00B62553">
        <w:t xml:space="preserve">Mr. Hall </w:t>
      </w:r>
      <w:r>
        <w:t>stated that it has</w:t>
      </w:r>
      <w:r w:rsidR="008E2B99" w:rsidRPr="0061491F">
        <w:t xml:space="preserve"> made a difference in </w:t>
      </w:r>
      <w:r>
        <w:t xml:space="preserve">their </w:t>
      </w:r>
      <w:r w:rsidR="008E2B99" w:rsidRPr="0061491F">
        <w:t>market purchases already</w:t>
      </w:r>
      <w:r w:rsidR="0074473E" w:rsidRPr="0061491F">
        <w:t xml:space="preserve">. </w:t>
      </w:r>
    </w:p>
    <w:p w14:paraId="541C2900" w14:textId="2A746629" w:rsidR="00B0461C" w:rsidRDefault="008E2B99" w:rsidP="006C74B6">
      <w:pPr>
        <w:pStyle w:val="ListParagraph"/>
        <w:numPr>
          <w:ilvl w:val="0"/>
          <w:numId w:val="48"/>
        </w:numPr>
        <w:jc w:val="both"/>
      </w:pPr>
      <w:r w:rsidRPr="0061491F">
        <w:t xml:space="preserve">ICPE </w:t>
      </w:r>
      <w:r w:rsidR="00B62553">
        <w:t xml:space="preserve">was identified as </w:t>
      </w:r>
      <w:r w:rsidR="0071016D">
        <w:t xml:space="preserve">the </w:t>
      </w:r>
      <w:r w:rsidRPr="0061491F">
        <w:t>engineering firm</w:t>
      </w:r>
      <w:r w:rsidR="0071016D">
        <w:t xml:space="preserve"> </w:t>
      </w:r>
      <w:r w:rsidR="00B62553">
        <w:t xml:space="preserve">the City </w:t>
      </w:r>
      <w:r w:rsidR="00A30BC5">
        <w:t>has</w:t>
      </w:r>
      <w:r w:rsidR="00B62553">
        <w:t xml:space="preserve"> begun to </w:t>
      </w:r>
      <w:r w:rsidR="0071016D">
        <w:t xml:space="preserve">work </w:t>
      </w:r>
      <w:r w:rsidR="00B62553">
        <w:t xml:space="preserve">with </w:t>
      </w:r>
      <w:r w:rsidR="0071016D">
        <w:t xml:space="preserve">on an </w:t>
      </w:r>
      <w:r w:rsidR="008F4601">
        <w:t>I</w:t>
      </w:r>
      <w:r w:rsidRPr="0061491F">
        <w:t xml:space="preserve">mpact </w:t>
      </w:r>
      <w:r w:rsidR="008F4601">
        <w:t>F</w:t>
      </w:r>
      <w:r w:rsidRPr="0061491F">
        <w:t xml:space="preserve">ee </w:t>
      </w:r>
      <w:r w:rsidR="008F4601">
        <w:t>U</w:t>
      </w:r>
      <w:r w:rsidRPr="0061491F">
        <w:t>pdate</w:t>
      </w:r>
      <w:r w:rsidR="006C74B6">
        <w:t xml:space="preserve"> to </w:t>
      </w:r>
      <w:r w:rsidR="00B62553">
        <w:t xml:space="preserve">add </w:t>
      </w:r>
      <w:r w:rsidR="006C74B6">
        <w:t xml:space="preserve">projects </w:t>
      </w:r>
      <w:r w:rsidRPr="0061491F">
        <w:t xml:space="preserve">that are 6 to 10 years </w:t>
      </w:r>
      <w:r w:rsidR="00175C97">
        <w:t xml:space="preserve">old </w:t>
      </w:r>
      <w:r w:rsidR="008F4601">
        <w:t xml:space="preserve">for which </w:t>
      </w:r>
      <w:r w:rsidRPr="0061491F">
        <w:t>impact fees</w:t>
      </w:r>
      <w:r w:rsidR="008F4601">
        <w:t xml:space="preserve"> should be collected</w:t>
      </w:r>
      <w:r w:rsidR="0074473E">
        <w:t xml:space="preserve">. </w:t>
      </w:r>
      <w:r w:rsidR="006C74B6">
        <w:t xml:space="preserve">The pricing in the </w:t>
      </w:r>
      <w:r w:rsidR="008F4601">
        <w:t>former Im</w:t>
      </w:r>
      <w:r w:rsidRPr="0061491F">
        <w:t xml:space="preserve">pact </w:t>
      </w:r>
      <w:r w:rsidR="008F4601">
        <w:t>F</w:t>
      </w:r>
      <w:r w:rsidRPr="0061491F">
        <w:t xml:space="preserve">ee </w:t>
      </w:r>
      <w:r w:rsidR="008F4601">
        <w:t>S</w:t>
      </w:r>
      <w:r w:rsidRPr="0061491F">
        <w:t>tudy</w:t>
      </w:r>
      <w:r w:rsidR="006C74B6">
        <w:t xml:space="preserve"> </w:t>
      </w:r>
      <w:r w:rsidR="008F4601">
        <w:t>i</w:t>
      </w:r>
      <w:r w:rsidR="006C74B6">
        <w:t xml:space="preserve">s </w:t>
      </w:r>
      <w:r w:rsidR="0074473E" w:rsidRPr="0061491F">
        <w:t>outdated,</w:t>
      </w:r>
      <w:r w:rsidR="006C74B6">
        <w:t xml:space="preserve"> </w:t>
      </w:r>
      <w:r w:rsidR="00B0461C">
        <w:t xml:space="preserve">which was another reason </w:t>
      </w:r>
      <w:r w:rsidR="008F4601">
        <w:t xml:space="preserve">to do </w:t>
      </w:r>
      <w:r w:rsidR="00B0461C">
        <w:t>the updates</w:t>
      </w:r>
      <w:r w:rsidR="0074473E" w:rsidRPr="0061491F">
        <w:t xml:space="preserve">. </w:t>
      </w:r>
    </w:p>
    <w:p w14:paraId="0803AF11" w14:textId="4E0A54C8" w:rsidR="006C0158" w:rsidRDefault="00B0461C" w:rsidP="006C74B6">
      <w:pPr>
        <w:pStyle w:val="ListParagraph"/>
        <w:numPr>
          <w:ilvl w:val="0"/>
          <w:numId w:val="48"/>
        </w:numPr>
        <w:jc w:val="both"/>
      </w:pPr>
      <w:r>
        <w:t xml:space="preserve">Utility Financial </w:t>
      </w:r>
      <w:r w:rsidR="00A30BC5">
        <w:t>Solutions</w:t>
      </w:r>
      <w:r>
        <w:t xml:space="preserve"> (“UFS”) </w:t>
      </w:r>
      <w:r w:rsidR="008F4601">
        <w:t xml:space="preserve">is </w:t>
      </w:r>
      <w:r>
        <w:t>working on a</w:t>
      </w:r>
      <w:r w:rsidR="008E2B99" w:rsidRPr="0061491F">
        <w:t xml:space="preserve"> </w:t>
      </w:r>
      <w:r w:rsidR="008F4601">
        <w:t>R</w:t>
      </w:r>
      <w:r w:rsidR="008E2B99" w:rsidRPr="0061491F">
        <w:t xml:space="preserve">ate </w:t>
      </w:r>
      <w:r w:rsidR="008F4601">
        <w:t>S</w:t>
      </w:r>
      <w:r w:rsidR="008E2B99" w:rsidRPr="0061491F">
        <w:t xml:space="preserve">tudy </w:t>
      </w:r>
      <w:r w:rsidR="008F4601">
        <w:t>U</w:t>
      </w:r>
      <w:r w:rsidR="008E2B99" w:rsidRPr="0061491F">
        <w:t>pdate</w:t>
      </w:r>
      <w:r w:rsidR="0074473E" w:rsidRPr="0061491F">
        <w:t xml:space="preserve">. </w:t>
      </w:r>
      <w:r w:rsidR="008E2B99" w:rsidRPr="0061491F">
        <w:t>It</w:t>
      </w:r>
      <w:r w:rsidR="006C0158">
        <w:t xml:space="preserve"> </w:t>
      </w:r>
      <w:r w:rsidR="008F4601">
        <w:t xml:space="preserve">was reported that it </w:t>
      </w:r>
      <w:r w:rsidR="006C0158">
        <w:t xml:space="preserve">has </w:t>
      </w:r>
      <w:r w:rsidR="008E2B99" w:rsidRPr="0061491F">
        <w:t xml:space="preserve">been three years since </w:t>
      </w:r>
      <w:r w:rsidR="006C0158">
        <w:t xml:space="preserve">the </w:t>
      </w:r>
      <w:r w:rsidR="008E2B99" w:rsidRPr="0061491F">
        <w:t xml:space="preserve">rate increase </w:t>
      </w:r>
      <w:r w:rsidR="006C0158">
        <w:t>was imposed</w:t>
      </w:r>
      <w:r w:rsidR="0074473E">
        <w:t xml:space="preserve">. </w:t>
      </w:r>
    </w:p>
    <w:p w14:paraId="143F4AD9" w14:textId="168DDA97" w:rsidR="008E2B99" w:rsidRDefault="006C0158" w:rsidP="006C74B6">
      <w:pPr>
        <w:pStyle w:val="ListParagraph"/>
        <w:numPr>
          <w:ilvl w:val="0"/>
          <w:numId w:val="48"/>
        </w:numPr>
        <w:jc w:val="both"/>
      </w:pPr>
      <w:r>
        <w:lastRenderedPageBreak/>
        <w:t>L</w:t>
      </w:r>
      <w:r w:rsidR="008E2B99" w:rsidRPr="0061491F">
        <w:t xml:space="preserve">ineman Thomas Hailstone passed </w:t>
      </w:r>
      <w:r>
        <w:t>his J</w:t>
      </w:r>
      <w:r w:rsidR="008E2B99" w:rsidRPr="0061491F">
        <w:t xml:space="preserve">ourneyman </w:t>
      </w:r>
      <w:r w:rsidR="008F4601">
        <w:t>t</w:t>
      </w:r>
      <w:r w:rsidR="008E2B99" w:rsidRPr="0061491F">
        <w:t>est</w:t>
      </w:r>
      <w:r w:rsidR="0074473E" w:rsidRPr="0061491F">
        <w:t xml:space="preserve">. </w:t>
      </w:r>
      <w:r>
        <w:t>G</w:t>
      </w:r>
      <w:r w:rsidR="008E2B99" w:rsidRPr="0061491F">
        <w:t>roundman</w:t>
      </w:r>
      <w:r>
        <w:t xml:space="preserve"> </w:t>
      </w:r>
      <w:r w:rsidR="008E2B99" w:rsidRPr="0061491F">
        <w:t>Angel Guardia challenged his first</w:t>
      </w:r>
      <w:r w:rsidR="00175C97">
        <w:t>-</w:t>
      </w:r>
      <w:r w:rsidR="008E2B99" w:rsidRPr="0061491F">
        <w:t>year test and passed</w:t>
      </w:r>
      <w:r w:rsidR="008F4601">
        <w:t xml:space="preserve"> as well</w:t>
      </w:r>
      <w:r w:rsidR="0074473E">
        <w:t xml:space="preserve">. </w:t>
      </w:r>
      <w:r w:rsidR="008F4601">
        <w:t xml:space="preserve">Mr. Guardia </w:t>
      </w:r>
      <w:r w:rsidR="00315BD5">
        <w:t>is currently a second</w:t>
      </w:r>
      <w:r w:rsidR="00175C97">
        <w:t>-</w:t>
      </w:r>
      <w:r w:rsidR="00315BD5">
        <w:t>year Apprentice</w:t>
      </w:r>
      <w:r w:rsidR="0074473E">
        <w:t xml:space="preserve">. </w:t>
      </w:r>
      <w:r w:rsidR="00DC0418">
        <w:t xml:space="preserve">A </w:t>
      </w:r>
      <w:r w:rsidR="00315BD5">
        <w:t xml:space="preserve">second </w:t>
      </w:r>
      <w:r w:rsidR="00E60B8A">
        <w:t>man who was hired has been doing very well</w:t>
      </w:r>
      <w:r w:rsidR="0074473E">
        <w:t xml:space="preserve">. </w:t>
      </w:r>
      <w:r w:rsidR="00E60B8A">
        <w:t xml:space="preserve">He </w:t>
      </w:r>
      <w:r w:rsidR="00175C97">
        <w:t>fits</w:t>
      </w:r>
      <w:r w:rsidR="00E60B8A">
        <w:t xml:space="preserve"> in with the team and is </w:t>
      </w:r>
      <w:r w:rsidR="008E2B99" w:rsidRPr="0061491F">
        <w:t>very knowledgeable.</w:t>
      </w:r>
    </w:p>
    <w:p w14:paraId="2A639884" w14:textId="77777777" w:rsidR="00E60B8A" w:rsidRDefault="00E60B8A" w:rsidP="00E60B8A">
      <w:pPr>
        <w:jc w:val="both"/>
      </w:pPr>
    </w:p>
    <w:p w14:paraId="56682247" w14:textId="0428F31E" w:rsidR="00E60B8A" w:rsidRDefault="00E60B8A" w:rsidP="00E60B8A">
      <w:pPr>
        <w:jc w:val="both"/>
      </w:pPr>
      <w:r>
        <w:t xml:space="preserve">Public Works Director, Dustin </w:t>
      </w:r>
      <w:r w:rsidR="00A30BC5">
        <w:t>Mouritsen</w:t>
      </w:r>
      <w:r w:rsidR="002357B7">
        <w:t xml:space="preserve"> reported on the following</w:t>
      </w:r>
      <w:r>
        <w:t>:</w:t>
      </w:r>
    </w:p>
    <w:p w14:paraId="73F7E557" w14:textId="77777777" w:rsidR="00E60B8A" w:rsidRDefault="00E60B8A" w:rsidP="00E60B8A">
      <w:pPr>
        <w:jc w:val="both"/>
      </w:pPr>
    </w:p>
    <w:p w14:paraId="195735B3" w14:textId="4E51132A" w:rsidR="002357B7" w:rsidRDefault="008E2B99" w:rsidP="002357B7">
      <w:pPr>
        <w:pStyle w:val="ListParagraph"/>
        <w:numPr>
          <w:ilvl w:val="0"/>
          <w:numId w:val="48"/>
        </w:numPr>
        <w:jc w:val="both"/>
      </w:pPr>
      <w:r w:rsidRPr="0061491F">
        <w:t xml:space="preserve">The Santa Clara Crestview Elementary </w:t>
      </w:r>
      <w:r w:rsidR="002357B7">
        <w:t>L</w:t>
      </w:r>
      <w:r w:rsidRPr="0061491F">
        <w:t xml:space="preserve">ine </w:t>
      </w:r>
      <w:r w:rsidR="002357B7">
        <w:t>P</w:t>
      </w:r>
      <w:r w:rsidRPr="0061491F">
        <w:t xml:space="preserve">roject </w:t>
      </w:r>
      <w:r w:rsidR="002357B7">
        <w:t xml:space="preserve">was to begin </w:t>
      </w:r>
      <w:r w:rsidR="00DC0418">
        <w:t xml:space="preserve">the following </w:t>
      </w:r>
      <w:r w:rsidRPr="0061491F">
        <w:t xml:space="preserve">week with a </w:t>
      </w:r>
      <w:r w:rsidR="002357B7">
        <w:t>6</w:t>
      </w:r>
      <w:r w:rsidRPr="0061491F">
        <w:t>0 to 90</w:t>
      </w:r>
      <w:r w:rsidR="002357B7">
        <w:t>-</w:t>
      </w:r>
      <w:r w:rsidRPr="0061491F">
        <w:t>day timeline</w:t>
      </w:r>
      <w:r w:rsidR="0074473E" w:rsidRPr="0061491F">
        <w:t xml:space="preserve">. </w:t>
      </w:r>
    </w:p>
    <w:p w14:paraId="7D733C61" w14:textId="056E315F" w:rsidR="002357B7" w:rsidRDefault="008E2B99" w:rsidP="002357B7">
      <w:pPr>
        <w:pStyle w:val="ListParagraph"/>
        <w:numPr>
          <w:ilvl w:val="0"/>
          <w:numId w:val="48"/>
        </w:numPr>
        <w:jc w:val="both"/>
      </w:pPr>
      <w:r w:rsidRPr="0061491F">
        <w:t>Whittaker Construction has moved about 12,000 yards of sediment in the basin</w:t>
      </w:r>
      <w:r w:rsidR="002357B7">
        <w:t xml:space="preserve"> and will be letting it dry out </w:t>
      </w:r>
      <w:r w:rsidRPr="0061491F">
        <w:t>for three to four weeks</w:t>
      </w:r>
      <w:r w:rsidR="002357B7">
        <w:t xml:space="preserve"> b</w:t>
      </w:r>
      <w:r w:rsidRPr="0061491F">
        <w:t>efore haul</w:t>
      </w:r>
      <w:r w:rsidR="00DC0418">
        <w:t xml:space="preserve">ing </w:t>
      </w:r>
      <w:r w:rsidRPr="0061491F">
        <w:t>it</w:t>
      </w:r>
      <w:r w:rsidR="002357B7">
        <w:t xml:space="preserve"> off</w:t>
      </w:r>
      <w:r w:rsidR="00DC0418">
        <w:t>.</w:t>
      </w:r>
    </w:p>
    <w:p w14:paraId="5FFC5CB9" w14:textId="51B88425" w:rsidR="002357B7" w:rsidRDefault="002357B7" w:rsidP="002357B7">
      <w:pPr>
        <w:pStyle w:val="ListParagraph"/>
        <w:numPr>
          <w:ilvl w:val="0"/>
          <w:numId w:val="48"/>
        </w:numPr>
        <w:jc w:val="both"/>
      </w:pPr>
      <w:r>
        <w:t>S</w:t>
      </w:r>
      <w:r w:rsidR="008E2B99" w:rsidRPr="0061491F">
        <w:t xml:space="preserve">pring </w:t>
      </w:r>
      <w:r w:rsidR="00DC0418">
        <w:t>T</w:t>
      </w:r>
      <w:r w:rsidR="008E2B99" w:rsidRPr="0061491F">
        <w:t xml:space="preserve">raffic </w:t>
      </w:r>
      <w:r w:rsidR="00DC0418">
        <w:t>S</w:t>
      </w:r>
      <w:r w:rsidR="008E2B99" w:rsidRPr="0061491F">
        <w:t xml:space="preserve">ignal </w:t>
      </w:r>
      <w:r w:rsidR="00DC0418">
        <w:t>M</w:t>
      </w:r>
      <w:r w:rsidR="008E2B99" w:rsidRPr="0061491F">
        <w:t xml:space="preserve">aintenance </w:t>
      </w:r>
      <w:r>
        <w:t xml:space="preserve">will take place this </w:t>
      </w:r>
      <w:r w:rsidR="008E2B99" w:rsidRPr="0061491F">
        <w:t xml:space="preserve">month to </w:t>
      </w:r>
      <w:r>
        <w:t>en</w:t>
      </w:r>
      <w:r w:rsidR="008E2B99" w:rsidRPr="0061491F">
        <w:t xml:space="preserve">sure </w:t>
      </w:r>
      <w:r>
        <w:t xml:space="preserve">that </w:t>
      </w:r>
      <w:r w:rsidR="008E2B99" w:rsidRPr="0061491F">
        <w:t>all traffic signals are in good working order</w:t>
      </w:r>
      <w:r w:rsidR="0074473E" w:rsidRPr="0061491F">
        <w:t xml:space="preserve">. </w:t>
      </w:r>
    </w:p>
    <w:p w14:paraId="354873D4" w14:textId="5DB3FC4F" w:rsidR="002357B7" w:rsidRDefault="002357B7" w:rsidP="002357B7">
      <w:pPr>
        <w:pStyle w:val="ListParagraph"/>
        <w:numPr>
          <w:ilvl w:val="0"/>
          <w:numId w:val="48"/>
        </w:numPr>
        <w:jc w:val="both"/>
      </w:pPr>
      <w:r>
        <w:t>A</w:t>
      </w:r>
      <w:r w:rsidR="008E2B99" w:rsidRPr="0061491F">
        <w:t xml:space="preserve"> </w:t>
      </w:r>
      <w:r>
        <w:t>S</w:t>
      </w:r>
      <w:r w:rsidR="008E2B99" w:rsidRPr="0061491F">
        <w:t xml:space="preserve">lurry </w:t>
      </w:r>
      <w:r>
        <w:t>S</w:t>
      </w:r>
      <w:r w:rsidR="008E2B99" w:rsidRPr="0061491F">
        <w:t xml:space="preserve">eal </w:t>
      </w:r>
      <w:r>
        <w:t>B</w:t>
      </w:r>
      <w:r w:rsidR="008E2B99" w:rsidRPr="0061491F">
        <w:t xml:space="preserve">id </w:t>
      </w:r>
      <w:r>
        <w:t>O</w:t>
      </w:r>
      <w:r w:rsidR="008E2B99" w:rsidRPr="0061491F">
        <w:t xml:space="preserve">pening </w:t>
      </w:r>
      <w:r>
        <w:t xml:space="preserve">was to take place </w:t>
      </w:r>
      <w:r w:rsidR="008E2B99" w:rsidRPr="0061491F">
        <w:t>on March 26</w:t>
      </w:r>
      <w:r w:rsidR="0074473E">
        <w:t xml:space="preserve">. </w:t>
      </w:r>
      <w:r w:rsidR="00DC0418">
        <w:t xml:space="preserve">The bid </w:t>
      </w:r>
      <w:r>
        <w:t xml:space="preserve">will be brought to the City Council for </w:t>
      </w:r>
      <w:r w:rsidR="008E2B99" w:rsidRPr="0061491F">
        <w:t xml:space="preserve">approval on </w:t>
      </w:r>
      <w:r w:rsidR="00DC0418">
        <w:t xml:space="preserve">April </w:t>
      </w:r>
      <w:r>
        <w:t>10</w:t>
      </w:r>
      <w:r w:rsidR="0074473E" w:rsidRPr="0061491F">
        <w:t xml:space="preserve">. </w:t>
      </w:r>
      <w:r w:rsidR="00DC0418">
        <w:t xml:space="preserve">This year there </w:t>
      </w:r>
      <w:r w:rsidR="00175C97">
        <w:t>are</w:t>
      </w:r>
      <w:r w:rsidR="00DC0418">
        <w:t xml:space="preserve"> </w:t>
      </w:r>
      <w:r>
        <w:t>about 1.</w:t>
      </w:r>
      <w:r w:rsidR="008E2B99" w:rsidRPr="0061491F">
        <w:t xml:space="preserve">8 million </w:t>
      </w:r>
      <w:r w:rsidR="00DC0418">
        <w:t xml:space="preserve">feet </w:t>
      </w:r>
      <w:r w:rsidR="008E2B99" w:rsidRPr="0061491F">
        <w:t>to be slurr</w:t>
      </w:r>
      <w:r w:rsidR="00DC0418">
        <w:t>y sealed</w:t>
      </w:r>
      <w:r w:rsidR="0074473E">
        <w:t xml:space="preserve">. </w:t>
      </w:r>
    </w:p>
    <w:p w14:paraId="21014A9F" w14:textId="7C10568B" w:rsidR="002D0B24" w:rsidRDefault="002357B7" w:rsidP="002357B7">
      <w:pPr>
        <w:pStyle w:val="ListParagraph"/>
        <w:numPr>
          <w:ilvl w:val="0"/>
          <w:numId w:val="48"/>
        </w:numPr>
        <w:jc w:val="both"/>
      </w:pPr>
      <w:r>
        <w:t xml:space="preserve">The </w:t>
      </w:r>
      <w:r w:rsidR="002D0B24">
        <w:t>MyM</w:t>
      </w:r>
      <w:r w:rsidR="008E2B99" w:rsidRPr="0061491F">
        <w:t>eter cellular app for water and power usage</w:t>
      </w:r>
      <w:r w:rsidR="002D0B24">
        <w:t xml:space="preserve"> is expected to </w:t>
      </w:r>
      <w:r w:rsidR="008E2B99" w:rsidRPr="0061491F">
        <w:t xml:space="preserve">launch </w:t>
      </w:r>
      <w:r w:rsidR="002D0B24">
        <w:t xml:space="preserve">on </w:t>
      </w:r>
      <w:r w:rsidR="008E2B99" w:rsidRPr="0061491F">
        <w:t>April 1</w:t>
      </w:r>
      <w:r w:rsidR="0074473E">
        <w:t xml:space="preserve">. </w:t>
      </w:r>
      <w:r w:rsidR="002D0B24">
        <w:t>The Yo</w:t>
      </w:r>
      <w:r w:rsidR="0074473E">
        <w:t>p</w:t>
      </w:r>
      <w:r w:rsidR="002D0B24">
        <w:t>p</w:t>
      </w:r>
      <w:r w:rsidR="0074473E">
        <w:t>i</w:t>
      </w:r>
      <w:r w:rsidR="002D0B24">
        <w:t xml:space="preserve">fy </w:t>
      </w:r>
      <w:r w:rsidR="008E2B99" w:rsidRPr="0061491F">
        <w:t>website</w:t>
      </w:r>
      <w:r w:rsidR="002D0B24">
        <w:t xml:space="preserve"> will be used to</w:t>
      </w:r>
      <w:r w:rsidR="008E2B99" w:rsidRPr="0061491F">
        <w:t xml:space="preserve"> reach out to residents </w:t>
      </w:r>
      <w:r w:rsidR="002D0B24">
        <w:t xml:space="preserve">and </w:t>
      </w:r>
      <w:r w:rsidR="008E2B99" w:rsidRPr="0061491F">
        <w:t xml:space="preserve">make them aware of the </w:t>
      </w:r>
      <w:r w:rsidR="002D0B24">
        <w:t>M</w:t>
      </w:r>
      <w:r w:rsidR="008E2B99" w:rsidRPr="0061491F">
        <w:t>y</w:t>
      </w:r>
      <w:r w:rsidR="002D0B24">
        <w:t>M</w:t>
      </w:r>
      <w:r w:rsidR="008E2B99" w:rsidRPr="0061491F">
        <w:t xml:space="preserve">eter </w:t>
      </w:r>
      <w:r w:rsidR="0074473E" w:rsidRPr="0061491F">
        <w:t xml:space="preserve">app. </w:t>
      </w:r>
      <w:r w:rsidR="002D0B24">
        <w:t xml:space="preserve">Training took place earlier in the </w:t>
      </w:r>
      <w:r w:rsidR="008E2B99" w:rsidRPr="0061491F">
        <w:t xml:space="preserve">day with </w:t>
      </w:r>
      <w:r w:rsidR="002D0B24">
        <w:t xml:space="preserve">representatives </w:t>
      </w:r>
      <w:r w:rsidR="008E2B99" w:rsidRPr="0061491F">
        <w:t xml:space="preserve">from the Power and Public Works </w:t>
      </w:r>
      <w:r w:rsidR="002D0B24">
        <w:t>D</w:t>
      </w:r>
      <w:r w:rsidR="008E2B99" w:rsidRPr="0061491F">
        <w:t>epartment</w:t>
      </w:r>
      <w:r w:rsidR="002D0B24">
        <w:t>s</w:t>
      </w:r>
      <w:r w:rsidR="006B7394">
        <w:t xml:space="preserve">. </w:t>
      </w:r>
      <w:r w:rsidR="002D0B24">
        <w:t>They are</w:t>
      </w:r>
      <w:r w:rsidR="008E2B99" w:rsidRPr="0061491F">
        <w:t xml:space="preserve"> </w:t>
      </w:r>
      <w:r w:rsidR="002D0B24">
        <w:t xml:space="preserve">now </w:t>
      </w:r>
      <w:r w:rsidR="008E2B99" w:rsidRPr="0061491F">
        <w:t xml:space="preserve">trained to </w:t>
      </w:r>
      <w:r w:rsidR="002D0B24">
        <w:t xml:space="preserve">help </w:t>
      </w:r>
      <w:r w:rsidR="009956D1">
        <w:t xml:space="preserve">residents </w:t>
      </w:r>
      <w:r w:rsidR="008E2B99" w:rsidRPr="0061491F">
        <w:t>create account</w:t>
      </w:r>
      <w:r w:rsidR="009956D1">
        <w:t xml:space="preserve">s and </w:t>
      </w:r>
      <w:r w:rsidR="008E2B99" w:rsidRPr="0061491F">
        <w:t xml:space="preserve">look at usage </w:t>
      </w:r>
      <w:r w:rsidR="002D0B24">
        <w:t xml:space="preserve">and </w:t>
      </w:r>
      <w:r w:rsidR="008E2B99" w:rsidRPr="0061491F">
        <w:t>leak detection</w:t>
      </w:r>
      <w:r w:rsidR="006B7394">
        <w:t xml:space="preserve">. </w:t>
      </w:r>
    </w:p>
    <w:p w14:paraId="0F8B3883" w14:textId="06DB73E0" w:rsidR="00557AB4" w:rsidRDefault="009956D1" w:rsidP="002357B7">
      <w:pPr>
        <w:pStyle w:val="ListParagraph"/>
        <w:numPr>
          <w:ilvl w:val="0"/>
          <w:numId w:val="48"/>
        </w:numPr>
        <w:jc w:val="both"/>
      </w:pPr>
      <w:r>
        <w:t>C</w:t>
      </w:r>
      <w:r w:rsidR="002D0B24" w:rsidRPr="0061491F">
        <w:t xml:space="preserve">onstruction drawings have been signed </w:t>
      </w:r>
      <w:r w:rsidR="002D0B24">
        <w:t xml:space="preserve">for the </w:t>
      </w:r>
      <w:r w:rsidR="008E2B99" w:rsidRPr="0061491F">
        <w:t>Pioneer Point</w:t>
      </w:r>
      <w:r w:rsidR="002D0B24">
        <w:t xml:space="preserve"> </w:t>
      </w:r>
      <w:r>
        <w:t>S</w:t>
      </w:r>
      <w:r w:rsidR="008E2B99" w:rsidRPr="0061491F">
        <w:t xml:space="preserve">ubdivision </w:t>
      </w:r>
      <w:r>
        <w:t xml:space="preserve">located </w:t>
      </w:r>
      <w:r w:rsidR="008E2B99" w:rsidRPr="0061491F">
        <w:t>on the corner of Pioneer Parkway and 400 E</w:t>
      </w:r>
      <w:r w:rsidR="002D0B24">
        <w:t>ast</w:t>
      </w:r>
      <w:r w:rsidR="006B7394" w:rsidRPr="0061491F">
        <w:t>.</w:t>
      </w:r>
      <w:r w:rsidR="006B7394">
        <w:t xml:space="preserve"> </w:t>
      </w:r>
    </w:p>
    <w:p w14:paraId="7DBD166E" w14:textId="133A0C80" w:rsidR="00557AB4" w:rsidRDefault="008E2B99" w:rsidP="00557AB4">
      <w:pPr>
        <w:pStyle w:val="ListParagraph"/>
        <w:numPr>
          <w:ilvl w:val="0"/>
          <w:numId w:val="48"/>
        </w:numPr>
        <w:jc w:val="both"/>
      </w:pPr>
      <w:r w:rsidRPr="0061491F">
        <w:t xml:space="preserve">Horrocks Engineering </w:t>
      </w:r>
      <w:r w:rsidR="00557AB4">
        <w:t>continue</w:t>
      </w:r>
      <w:r w:rsidR="009956D1">
        <w:t>s</w:t>
      </w:r>
      <w:r w:rsidR="00557AB4">
        <w:t xml:space="preserve"> to </w:t>
      </w:r>
      <w:r w:rsidRPr="0061491F">
        <w:t xml:space="preserve">work on the </w:t>
      </w:r>
      <w:r w:rsidR="00557AB4">
        <w:t>T</w:t>
      </w:r>
      <w:r w:rsidRPr="0061491F">
        <w:t xml:space="preserve">raffic and </w:t>
      </w:r>
      <w:r w:rsidR="00557AB4">
        <w:t>T</w:t>
      </w:r>
      <w:r w:rsidRPr="0061491F">
        <w:t xml:space="preserve">ransportation Master Plan </w:t>
      </w:r>
      <w:r w:rsidR="00557AB4">
        <w:t>U</w:t>
      </w:r>
      <w:r w:rsidRPr="0061491F">
        <w:t>pdate</w:t>
      </w:r>
      <w:r w:rsidR="006B7394" w:rsidRPr="0061491F">
        <w:t xml:space="preserve">. </w:t>
      </w:r>
      <w:r w:rsidR="00557AB4">
        <w:t>Staff reviewed the project</w:t>
      </w:r>
      <w:r w:rsidRPr="0061491F">
        <w:t xml:space="preserve"> list and itemiz</w:t>
      </w:r>
      <w:r w:rsidR="009956D1">
        <w:t>ed</w:t>
      </w:r>
      <w:r w:rsidRPr="0061491F">
        <w:t xml:space="preserve"> the cost estimates</w:t>
      </w:r>
      <w:r w:rsidR="006B7394">
        <w:t xml:space="preserve">. </w:t>
      </w:r>
      <w:r w:rsidR="00557AB4">
        <w:t xml:space="preserve">The </w:t>
      </w:r>
      <w:r w:rsidRPr="0061491F">
        <w:t xml:space="preserve">next step </w:t>
      </w:r>
      <w:r w:rsidR="00557AB4">
        <w:t xml:space="preserve">will be to </w:t>
      </w:r>
      <w:r w:rsidRPr="0061491F">
        <w:t xml:space="preserve">look at the </w:t>
      </w:r>
      <w:r w:rsidR="009956D1">
        <w:t>Im</w:t>
      </w:r>
      <w:r w:rsidRPr="0061491F">
        <w:t xml:space="preserve">pact </w:t>
      </w:r>
      <w:r w:rsidR="009956D1">
        <w:t>F</w:t>
      </w:r>
      <w:r w:rsidRPr="0061491F">
        <w:t>ee</w:t>
      </w:r>
      <w:r w:rsidR="00557AB4">
        <w:t xml:space="preserve">, which will be discussed at a future Work </w:t>
      </w:r>
      <w:r w:rsidRPr="0061491F">
        <w:t xml:space="preserve">Meeting. </w:t>
      </w:r>
    </w:p>
    <w:p w14:paraId="601A7960" w14:textId="09109C4A" w:rsidR="0056485F" w:rsidRDefault="008E2B99" w:rsidP="008E2B99">
      <w:pPr>
        <w:pStyle w:val="ListParagraph"/>
        <w:numPr>
          <w:ilvl w:val="0"/>
          <w:numId w:val="48"/>
        </w:numPr>
        <w:jc w:val="both"/>
      </w:pPr>
      <w:r w:rsidRPr="0061491F">
        <w:t xml:space="preserve">Sunrise Engineering </w:t>
      </w:r>
      <w:r w:rsidR="00557AB4">
        <w:t xml:space="preserve">is </w:t>
      </w:r>
      <w:r w:rsidRPr="0061491F">
        <w:t xml:space="preserve">working on </w:t>
      </w:r>
      <w:r w:rsidR="00557AB4">
        <w:t>the City’s S</w:t>
      </w:r>
      <w:r w:rsidRPr="0061491F">
        <w:t xml:space="preserve">tormwater </w:t>
      </w:r>
      <w:r w:rsidR="00557AB4">
        <w:t>M</w:t>
      </w:r>
      <w:r w:rsidRPr="0061491F">
        <w:t xml:space="preserve">aster </w:t>
      </w:r>
      <w:r w:rsidR="00557AB4">
        <w:t>P</w:t>
      </w:r>
      <w:r w:rsidRPr="0061491F">
        <w:t xml:space="preserve">lan </w:t>
      </w:r>
      <w:r w:rsidR="00557AB4">
        <w:t>U</w:t>
      </w:r>
      <w:r w:rsidRPr="0061491F">
        <w:t>pdate</w:t>
      </w:r>
      <w:r w:rsidR="009956D1">
        <w:t xml:space="preserve"> and </w:t>
      </w:r>
      <w:r w:rsidRPr="0061491F">
        <w:t>model</w:t>
      </w:r>
      <w:r w:rsidR="006255C1">
        <w:t>ing</w:t>
      </w:r>
      <w:r w:rsidRPr="0061491F">
        <w:t xml:space="preserve"> it like they do </w:t>
      </w:r>
      <w:r w:rsidR="00557AB4">
        <w:t xml:space="preserve">the </w:t>
      </w:r>
      <w:r w:rsidRPr="0061491F">
        <w:t>water system</w:t>
      </w:r>
      <w:r w:rsidR="006B7394" w:rsidRPr="0061491F">
        <w:t xml:space="preserve">. </w:t>
      </w:r>
      <w:r w:rsidR="00557AB4">
        <w:t>As the C</w:t>
      </w:r>
      <w:r w:rsidRPr="0061491F">
        <w:t>ity grow</w:t>
      </w:r>
      <w:r w:rsidR="00557AB4">
        <w:t>s</w:t>
      </w:r>
      <w:r w:rsidR="009956D1">
        <w:t>,</w:t>
      </w:r>
      <w:r w:rsidR="00557AB4">
        <w:t xml:space="preserve"> they can </w:t>
      </w:r>
      <w:r w:rsidR="009956D1">
        <w:t xml:space="preserve">simply </w:t>
      </w:r>
      <w:r w:rsidRPr="0061491F">
        <w:t>add to that model</w:t>
      </w:r>
      <w:r w:rsidR="009956D1">
        <w:t xml:space="preserve">, which should </w:t>
      </w:r>
      <w:r w:rsidR="00557AB4">
        <w:t>identify</w:t>
      </w:r>
      <w:r w:rsidRPr="0061491F">
        <w:t xml:space="preserve"> any problem areas that </w:t>
      </w:r>
      <w:r w:rsidR="009956D1">
        <w:t>are</w:t>
      </w:r>
      <w:r w:rsidRPr="0061491F">
        <w:t xml:space="preserve"> prone to flooding</w:t>
      </w:r>
      <w:r w:rsidR="006B7394" w:rsidRPr="0061491F">
        <w:t xml:space="preserve">. </w:t>
      </w:r>
    </w:p>
    <w:p w14:paraId="6F756CCF" w14:textId="77777777" w:rsidR="0056485F" w:rsidRDefault="0056485F" w:rsidP="008E2B99">
      <w:pPr>
        <w:jc w:val="both"/>
      </w:pPr>
    </w:p>
    <w:p w14:paraId="025C3937" w14:textId="25AF2430" w:rsidR="0056485F" w:rsidRDefault="0056485F" w:rsidP="0056485F">
      <w:pPr>
        <w:jc w:val="both"/>
      </w:pPr>
      <w:r>
        <w:t>Fire Chief, Andrew Parker reported on the following:</w:t>
      </w:r>
    </w:p>
    <w:p w14:paraId="270B9706" w14:textId="77777777" w:rsidR="0056485F" w:rsidRDefault="0056485F" w:rsidP="0056485F">
      <w:pPr>
        <w:jc w:val="both"/>
      </w:pPr>
    </w:p>
    <w:p w14:paraId="4814586B" w14:textId="7C2141EB" w:rsidR="00C62F9E" w:rsidRDefault="009956D1" w:rsidP="0056485F">
      <w:pPr>
        <w:pStyle w:val="ListParagraph"/>
        <w:numPr>
          <w:ilvl w:val="0"/>
          <w:numId w:val="48"/>
        </w:numPr>
        <w:jc w:val="both"/>
      </w:pPr>
      <w:r>
        <w:t xml:space="preserve">He is </w:t>
      </w:r>
      <w:r w:rsidR="008E2B99" w:rsidRPr="0061491F">
        <w:t xml:space="preserve">watching </w:t>
      </w:r>
      <w:r w:rsidR="0056485F">
        <w:t xml:space="preserve">the budget </w:t>
      </w:r>
      <w:r w:rsidR="008E2B99" w:rsidRPr="0061491F">
        <w:t xml:space="preserve">closely </w:t>
      </w:r>
      <w:r w:rsidR="009C3E2C">
        <w:t xml:space="preserve">and </w:t>
      </w:r>
      <w:r w:rsidR="008E2B99" w:rsidRPr="0061491F">
        <w:t>working through the fiscal year</w:t>
      </w:r>
      <w:r w:rsidR="006255C1">
        <w:t>-</w:t>
      </w:r>
      <w:r w:rsidR="008E2B99" w:rsidRPr="0061491F">
        <w:t>end</w:t>
      </w:r>
      <w:r w:rsidR="006B7394">
        <w:t xml:space="preserve">. </w:t>
      </w:r>
      <w:r w:rsidR="009C3E2C">
        <w:t>Th</w:t>
      </w:r>
      <w:r w:rsidR="0056485F">
        <w:t xml:space="preserve">ey should </w:t>
      </w:r>
      <w:r w:rsidR="008E2B99" w:rsidRPr="0061491F">
        <w:t xml:space="preserve">be on target to meet </w:t>
      </w:r>
      <w:r w:rsidR="0056485F">
        <w:t xml:space="preserve">their </w:t>
      </w:r>
      <w:r w:rsidR="008E2B99" w:rsidRPr="0061491F">
        <w:t>budget needs</w:t>
      </w:r>
      <w:r w:rsidR="006B7394" w:rsidRPr="0061491F">
        <w:t xml:space="preserve">. </w:t>
      </w:r>
      <w:r w:rsidR="009C3E2C">
        <w:t xml:space="preserve">Chief Parker and </w:t>
      </w:r>
      <w:r w:rsidR="000B3649">
        <w:t xml:space="preserve">Fire Chief, </w:t>
      </w:r>
      <w:r w:rsidR="0056485F">
        <w:t xml:space="preserve">Con Fulde </w:t>
      </w:r>
      <w:r w:rsidR="008E2B99" w:rsidRPr="0061491F">
        <w:t xml:space="preserve">met </w:t>
      </w:r>
      <w:r w:rsidR="000B3649">
        <w:t xml:space="preserve">in Ivins </w:t>
      </w:r>
      <w:r w:rsidR="008E2B99" w:rsidRPr="0061491F">
        <w:t xml:space="preserve">with </w:t>
      </w:r>
      <w:r w:rsidR="000B3649">
        <w:t>representatives from the Professional Golf</w:t>
      </w:r>
      <w:r w:rsidR="00930FED">
        <w:t>ers’</w:t>
      </w:r>
      <w:r w:rsidR="000B3649">
        <w:t xml:space="preserve"> Association </w:t>
      </w:r>
      <w:r w:rsidR="00930FED">
        <w:t xml:space="preserve">of America </w:t>
      </w:r>
      <w:r w:rsidR="000B3649">
        <w:t>(“</w:t>
      </w:r>
      <w:r w:rsidR="008E2B99" w:rsidRPr="0061491F">
        <w:t>PGA</w:t>
      </w:r>
      <w:r w:rsidR="000B3649">
        <w:t>”)</w:t>
      </w:r>
      <w:r w:rsidR="008E2B99" w:rsidRPr="0061491F">
        <w:t xml:space="preserve"> Tour</w:t>
      </w:r>
      <w:r w:rsidR="006B7394" w:rsidRPr="0061491F">
        <w:t xml:space="preserve">. </w:t>
      </w:r>
      <w:r w:rsidR="009C3E2C">
        <w:t>T</w:t>
      </w:r>
      <w:r w:rsidR="005423F0">
        <w:t>he P</w:t>
      </w:r>
      <w:r w:rsidR="008E2B99" w:rsidRPr="0061491F">
        <w:t xml:space="preserve">ublic </w:t>
      </w:r>
      <w:r w:rsidR="005423F0">
        <w:t>S</w:t>
      </w:r>
      <w:r w:rsidR="008E2B99" w:rsidRPr="0061491F">
        <w:t xml:space="preserve">afety </w:t>
      </w:r>
      <w:r w:rsidR="009C3E2C">
        <w:t>P</w:t>
      </w:r>
      <w:r w:rsidR="005423F0">
        <w:t xml:space="preserve">lanning </w:t>
      </w:r>
      <w:r w:rsidR="008E2B99" w:rsidRPr="0061491F">
        <w:t xml:space="preserve">process </w:t>
      </w:r>
      <w:r w:rsidR="0074473E">
        <w:t>is</w:t>
      </w:r>
      <w:r w:rsidR="005423F0">
        <w:t xml:space="preserve"> </w:t>
      </w:r>
      <w:r w:rsidR="0074473E">
        <w:t>underway,</w:t>
      </w:r>
      <w:r w:rsidR="009C3E2C">
        <w:t xml:space="preserve"> and t</w:t>
      </w:r>
      <w:r w:rsidR="005423F0">
        <w:t xml:space="preserve">hey will begin </w:t>
      </w:r>
      <w:r w:rsidR="008E2B99" w:rsidRPr="0061491F">
        <w:t xml:space="preserve">moving equipment </w:t>
      </w:r>
      <w:r w:rsidR="009C3E2C">
        <w:t xml:space="preserve">to the </w:t>
      </w:r>
      <w:r w:rsidR="008E2B99" w:rsidRPr="0061491F">
        <w:t xml:space="preserve">site in </w:t>
      </w:r>
      <w:r w:rsidR="005423F0">
        <w:t xml:space="preserve">June and </w:t>
      </w:r>
      <w:r w:rsidR="008E2B99" w:rsidRPr="0061491F">
        <w:t>July</w:t>
      </w:r>
      <w:r w:rsidR="006B7394" w:rsidRPr="0061491F">
        <w:t xml:space="preserve">. </w:t>
      </w:r>
      <w:r w:rsidR="00C62F9E">
        <w:t xml:space="preserve">It was expected to be a </w:t>
      </w:r>
      <w:r w:rsidR="009C3E2C">
        <w:t xml:space="preserve">successful </w:t>
      </w:r>
      <w:r w:rsidR="00C62F9E">
        <w:t>event</w:t>
      </w:r>
      <w:r w:rsidR="009C3E2C">
        <w:t xml:space="preserve"> with </w:t>
      </w:r>
      <w:r w:rsidR="00C62F9E">
        <w:t xml:space="preserve">10,000 </w:t>
      </w:r>
      <w:r w:rsidR="008E2B99" w:rsidRPr="0061491F">
        <w:t>to 15,000 people</w:t>
      </w:r>
      <w:r w:rsidR="009C3E2C">
        <w:t xml:space="preserve"> expected to attend</w:t>
      </w:r>
      <w:r w:rsidR="006B7394">
        <w:t xml:space="preserve">. </w:t>
      </w:r>
      <w:r w:rsidR="00C62F9E">
        <w:t>The</w:t>
      </w:r>
      <w:r w:rsidR="009C3E2C">
        <w:t xml:space="preserve"> intent is to </w:t>
      </w:r>
      <w:r w:rsidR="008E2B99" w:rsidRPr="0061491F">
        <w:t>keep the numbers</w:t>
      </w:r>
      <w:r w:rsidR="00C62F9E">
        <w:t xml:space="preserve"> low so that it is a </w:t>
      </w:r>
      <w:r w:rsidR="008E2B99" w:rsidRPr="0061491F">
        <w:t>positive experience</w:t>
      </w:r>
      <w:r w:rsidR="006B7394" w:rsidRPr="0061491F">
        <w:t xml:space="preserve">. </w:t>
      </w:r>
    </w:p>
    <w:p w14:paraId="718620E2" w14:textId="5F2995E2" w:rsidR="00065713" w:rsidRDefault="008E2B99" w:rsidP="0056485F">
      <w:pPr>
        <w:pStyle w:val="ListParagraph"/>
        <w:numPr>
          <w:ilvl w:val="0"/>
          <w:numId w:val="48"/>
        </w:numPr>
        <w:jc w:val="both"/>
      </w:pPr>
      <w:r w:rsidRPr="0061491F">
        <w:t>True Grit</w:t>
      </w:r>
      <w:r w:rsidR="00C62F9E">
        <w:t xml:space="preserve"> came </w:t>
      </w:r>
      <w:r w:rsidRPr="0061491F">
        <w:t>com through</w:t>
      </w:r>
      <w:r w:rsidR="00C62F9E">
        <w:t xml:space="preserve"> the City </w:t>
      </w:r>
      <w:r w:rsidR="000F267A">
        <w:t>recently</w:t>
      </w:r>
      <w:r w:rsidR="006B7394" w:rsidRPr="0061491F">
        <w:t xml:space="preserve">. </w:t>
      </w:r>
      <w:r w:rsidR="00065713">
        <w:t>Professional Bull Riders (“</w:t>
      </w:r>
      <w:r w:rsidR="00C62F9E">
        <w:t>PBR</w:t>
      </w:r>
      <w:r w:rsidR="00065713">
        <w:t>”)</w:t>
      </w:r>
      <w:r w:rsidR="00C62F9E">
        <w:t xml:space="preserve"> </w:t>
      </w:r>
      <w:r w:rsidR="000F267A">
        <w:t xml:space="preserve">will also </w:t>
      </w:r>
      <w:r w:rsidRPr="0061491F">
        <w:t xml:space="preserve">be coming </w:t>
      </w:r>
      <w:r w:rsidR="000F267A">
        <w:t xml:space="preserve">to </w:t>
      </w:r>
      <w:r w:rsidR="00065713">
        <w:t>Tuacahn</w:t>
      </w:r>
      <w:r w:rsidR="006B7394">
        <w:t xml:space="preserve">. </w:t>
      </w:r>
      <w:r w:rsidR="000F267A">
        <w:t xml:space="preserve">Santa Clara and Ivins </w:t>
      </w:r>
      <w:r w:rsidR="00065713">
        <w:t xml:space="preserve">are working </w:t>
      </w:r>
      <w:r w:rsidRPr="0061491F">
        <w:t>collaborativ</w:t>
      </w:r>
      <w:r w:rsidR="00065713">
        <w:t xml:space="preserve">ely and </w:t>
      </w:r>
      <w:r w:rsidR="000F267A">
        <w:t xml:space="preserve">being </w:t>
      </w:r>
      <w:r w:rsidR="00065713">
        <w:t>s</w:t>
      </w:r>
      <w:r w:rsidRPr="0061491F">
        <w:t>olution</w:t>
      </w:r>
      <w:r w:rsidR="00065713">
        <w:t>-</w:t>
      </w:r>
      <w:r w:rsidRPr="0061491F">
        <w:t xml:space="preserve">oriented </w:t>
      </w:r>
      <w:r w:rsidR="000F267A">
        <w:t xml:space="preserve">regarding </w:t>
      </w:r>
      <w:r w:rsidR="006255C1">
        <w:t xml:space="preserve">the </w:t>
      </w:r>
      <w:r w:rsidRPr="0061491F">
        <w:t>next fiscal year</w:t>
      </w:r>
      <w:r w:rsidR="006B7394" w:rsidRPr="0061491F">
        <w:t xml:space="preserve">. </w:t>
      </w:r>
    </w:p>
    <w:p w14:paraId="2432D9F4" w14:textId="25E74E58" w:rsidR="00D02CE7" w:rsidRDefault="000F267A" w:rsidP="00065713">
      <w:pPr>
        <w:pStyle w:val="ListParagraph"/>
        <w:numPr>
          <w:ilvl w:val="0"/>
          <w:numId w:val="48"/>
        </w:numPr>
        <w:jc w:val="both"/>
      </w:pPr>
      <w:r>
        <w:t xml:space="preserve">Staff </w:t>
      </w:r>
      <w:r w:rsidR="0074473E">
        <w:t>are</w:t>
      </w:r>
      <w:r>
        <w:t xml:space="preserve"> </w:t>
      </w:r>
      <w:r w:rsidR="00065713">
        <w:t>preparing for w</w:t>
      </w:r>
      <w:r w:rsidR="008E2B99" w:rsidRPr="0061491F">
        <w:t xml:space="preserve">ildland </w:t>
      </w:r>
      <w:r w:rsidR="00065713">
        <w:t xml:space="preserve">season and </w:t>
      </w:r>
      <w:r>
        <w:t xml:space="preserve">obtaining </w:t>
      </w:r>
      <w:r w:rsidR="00065713">
        <w:t>the required certifications</w:t>
      </w:r>
      <w:r w:rsidR="006B7394">
        <w:t xml:space="preserve">. </w:t>
      </w:r>
      <w:r>
        <w:t>E</w:t>
      </w:r>
      <w:r w:rsidR="00065713">
        <w:t xml:space="preserve">verything </w:t>
      </w:r>
      <w:r>
        <w:t xml:space="preserve">was expected to be </w:t>
      </w:r>
      <w:r w:rsidR="00065713">
        <w:t xml:space="preserve">submitted to the State </w:t>
      </w:r>
      <w:r>
        <w:t xml:space="preserve">and </w:t>
      </w:r>
      <w:r w:rsidR="00D02CE7">
        <w:t>ready to move forward</w:t>
      </w:r>
      <w:r>
        <w:t xml:space="preserve"> soon</w:t>
      </w:r>
      <w:r w:rsidR="006B7394">
        <w:t xml:space="preserve">. </w:t>
      </w:r>
      <w:r w:rsidR="00D02CE7">
        <w:t xml:space="preserve">The rig was expected to be delivered by next </w:t>
      </w:r>
      <w:r w:rsidR="008E2B99" w:rsidRPr="0061491F">
        <w:t>month</w:t>
      </w:r>
      <w:r w:rsidR="006B7394" w:rsidRPr="0061491F">
        <w:t xml:space="preserve">. </w:t>
      </w:r>
    </w:p>
    <w:p w14:paraId="3C6524DC" w14:textId="145F8EAC" w:rsidR="00892E8E" w:rsidRDefault="00D02CE7" w:rsidP="00892E8E">
      <w:pPr>
        <w:pStyle w:val="ListParagraph"/>
        <w:numPr>
          <w:ilvl w:val="0"/>
          <w:numId w:val="48"/>
        </w:numPr>
        <w:jc w:val="both"/>
      </w:pPr>
      <w:r>
        <w:t xml:space="preserve">Mr. Jacobsen has </w:t>
      </w:r>
      <w:r w:rsidR="008E2B99" w:rsidRPr="0061491F">
        <w:t xml:space="preserve">been working on </w:t>
      </w:r>
      <w:r>
        <w:t>the C</w:t>
      </w:r>
      <w:r w:rsidR="008E2B99" w:rsidRPr="0061491F">
        <w:t xml:space="preserve">ommunity </w:t>
      </w:r>
      <w:r>
        <w:t>R</w:t>
      </w:r>
      <w:r w:rsidR="008E2B99" w:rsidRPr="0061491F">
        <w:t xml:space="preserve">isk </w:t>
      </w:r>
      <w:r>
        <w:t>A</w:t>
      </w:r>
      <w:r w:rsidR="008E2B99" w:rsidRPr="0061491F">
        <w:t xml:space="preserve">ssessment and </w:t>
      </w:r>
      <w:r>
        <w:t>S</w:t>
      </w:r>
      <w:r w:rsidR="008E2B99" w:rsidRPr="0061491F">
        <w:t xml:space="preserve">tandards to cover </w:t>
      </w:r>
      <w:r>
        <w:t xml:space="preserve">the </w:t>
      </w:r>
      <w:r w:rsidR="008E2B99" w:rsidRPr="0061491F">
        <w:t>studies</w:t>
      </w:r>
      <w:r w:rsidR="006B7394" w:rsidRPr="0061491F">
        <w:t xml:space="preserve">. </w:t>
      </w:r>
      <w:r>
        <w:t xml:space="preserve">They are </w:t>
      </w:r>
      <w:r w:rsidR="00892E8E">
        <w:t xml:space="preserve">letting the State know </w:t>
      </w:r>
      <w:r w:rsidR="000F267A">
        <w:t xml:space="preserve">which </w:t>
      </w:r>
      <w:r w:rsidR="008E2B99" w:rsidRPr="0061491F">
        <w:t>consultants are available</w:t>
      </w:r>
      <w:r w:rsidR="006B7394" w:rsidRPr="0061491F">
        <w:t xml:space="preserve">. </w:t>
      </w:r>
      <w:r w:rsidR="007F298A">
        <w:t>Council Member Shakespeare thanked Chief Parker and Mr. Jacobsen for their work on the budget</w:t>
      </w:r>
      <w:r w:rsidR="006B7394">
        <w:t xml:space="preserve">. </w:t>
      </w:r>
    </w:p>
    <w:p w14:paraId="7D115AA0" w14:textId="77777777" w:rsidR="007F298A" w:rsidRDefault="007F298A" w:rsidP="007F298A">
      <w:pPr>
        <w:jc w:val="both"/>
      </w:pPr>
    </w:p>
    <w:p w14:paraId="078158DF" w14:textId="6E39A36D" w:rsidR="002238AC" w:rsidRDefault="002238AC" w:rsidP="002238AC">
      <w:pPr>
        <w:jc w:val="both"/>
      </w:pPr>
      <w:r>
        <w:t xml:space="preserve">Building Official, Cody </w:t>
      </w:r>
      <w:r w:rsidR="002A727C">
        <w:t xml:space="preserve">Mitchell </w:t>
      </w:r>
      <w:r>
        <w:t>reported on the following:</w:t>
      </w:r>
    </w:p>
    <w:p w14:paraId="083B282D" w14:textId="77777777" w:rsidR="002238AC" w:rsidRDefault="002238AC" w:rsidP="002238AC">
      <w:pPr>
        <w:jc w:val="both"/>
      </w:pPr>
    </w:p>
    <w:p w14:paraId="7CB74A52" w14:textId="5CEE341F" w:rsidR="0073551D" w:rsidRDefault="0073551D" w:rsidP="0073551D">
      <w:pPr>
        <w:pStyle w:val="ListParagraph"/>
        <w:numPr>
          <w:ilvl w:val="0"/>
          <w:numId w:val="48"/>
        </w:numPr>
      </w:pPr>
      <w:r w:rsidRPr="0073551D">
        <w:t>60 home permits</w:t>
      </w:r>
      <w:r>
        <w:t xml:space="preserve"> </w:t>
      </w:r>
      <w:r w:rsidR="00825A48">
        <w:t>were projected</w:t>
      </w:r>
      <w:r w:rsidR="006B7394">
        <w:t xml:space="preserve">. </w:t>
      </w:r>
      <w:r w:rsidR="00825A48">
        <w:t xml:space="preserve">They are </w:t>
      </w:r>
      <w:r>
        <w:t xml:space="preserve">at </w:t>
      </w:r>
      <w:r w:rsidRPr="0073551D">
        <w:t>59</w:t>
      </w:r>
      <w:r>
        <w:t xml:space="preserve"> with three </w:t>
      </w:r>
      <w:r w:rsidRPr="0073551D">
        <w:t>in the process of review</w:t>
      </w:r>
      <w:r w:rsidR="006B7394">
        <w:t xml:space="preserve">. </w:t>
      </w:r>
    </w:p>
    <w:p w14:paraId="70EC5567" w14:textId="71B0CB24" w:rsidR="0033732D" w:rsidRDefault="0073551D" w:rsidP="00892E8E">
      <w:pPr>
        <w:pStyle w:val="ListParagraph"/>
        <w:numPr>
          <w:ilvl w:val="0"/>
          <w:numId w:val="48"/>
        </w:numPr>
        <w:jc w:val="both"/>
      </w:pPr>
      <w:r w:rsidRPr="0073551D">
        <w:t>Permits for solar continue to come on</w:t>
      </w:r>
      <w:r w:rsidR="006B7394" w:rsidRPr="0073551D">
        <w:t xml:space="preserve">. </w:t>
      </w:r>
      <w:r>
        <w:t xml:space="preserve">There are </w:t>
      </w:r>
      <w:r w:rsidRPr="0073551D">
        <w:t>five in the review process</w:t>
      </w:r>
      <w:r>
        <w:t xml:space="preserve"> and </w:t>
      </w:r>
      <w:r w:rsidRPr="0073551D">
        <w:t>23 for the year</w:t>
      </w:r>
      <w:r w:rsidR="006B7394">
        <w:t xml:space="preserve">. </w:t>
      </w:r>
      <w:r>
        <w:t>C</w:t>
      </w:r>
      <w:r w:rsidRPr="0073551D">
        <w:t xml:space="preserve">ommercial </w:t>
      </w:r>
      <w:r w:rsidR="00825A48">
        <w:t>wa</w:t>
      </w:r>
      <w:r w:rsidRPr="0073551D">
        <w:t>s wrapping up</w:t>
      </w:r>
      <w:r>
        <w:t xml:space="preserve"> </w:t>
      </w:r>
      <w:r w:rsidRPr="0073551D">
        <w:t>but there is some space</w:t>
      </w:r>
      <w:r>
        <w:t xml:space="preserve"> to fill</w:t>
      </w:r>
      <w:r w:rsidR="006B7394">
        <w:t xml:space="preserve">. </w:t>
      </w:r>
    </w:p>
    <w:p w14:paraId="67C48F17" w14:textId="25BAD0C1" w:rsidR="00892E8E" w:rsidRDefault="0073551D" w:rsidP="00892E8E">
      <w:pPr>
        <w:pStyle w:val="ListParagraph"/>
        <w:numPr>
          <w:ilvl w:val="0"/>
          <w:numId w:val="48"/>
        </w:numPr>
        <w:jc w:val="both"/>
      </w:pPr>
      <w:r>
        <w:t xml:space="preserve">The shell for </w:t>
      </w:r>
      <w:r w:rsidRPr="0073551D">
        <w:t>Country Lane</w:t>
      </w:r>
      <w:r>
        <w:t xml:space="preserve"> </w:t>
      </w:r>
      <w:r w:rsidRPr="0073551D">
        <w:t xml:space="preserve">Commons </w:t>
      </w:r>
      <w:r w:rsidR="00825A48">
        <w:t>wa</w:t>
      </w:r>
      <w:r w:rsidRPr="0073551D">
        <w:t xml:space="preserve">s near completion but Orange </w:t>
      </w:r>
      <w:r>
        <w:t xml:space="preserve">Peel </w:t>
      </w:r>
      <w:r w:rsidRPr="0073551D">
        <w:t xml:space="preserve">has pulled </w:t>
      </w:r>
      <w:r w:rsidR="00825A48">
        <w:t xml:space="preserve">its </w:t>
      </w:r>
      <w:r w:rsidRPr="0073551D">
        <w:t>tenant improvement</w:t>
      </w:r>
      <w:r w:rsidR="006B7394" w:rsidRPr="0073551D">
        <w:t xml:space="preserve">. </w:t>
      </w:r>
      <w:r w:rsidRPr="0073551D">
        <w:t xml:space="preserve">The Kidney </w:t>
      </w:r>
      <w:r w:rsidR="00825A48">
        <w:t>C</w:t>
      </w:r>
      <w:r w:rsidRPr="0073551D">
        <w:t>are facility</w:t>
      </w:r>
      <w:r>
        <w:t xml:space="preserve"> p</w:t>
      </w:r>
      <w:r w:rsidRPr="0073551D">
        <w:t xml:space="preserve">ulled </w:t>
      </w:r>
      <w:r>
        <w:t>a</w:t>
      </w:r>
      <w:r w:rsidRPr="0073551D">
        <w:t xml:space="preserve"> permit and </w:t>
      </w:r>
      <w:r>
        <w:t xml:space="preserve">staff is </w:t>
      </w:r>
      <w:r w:rsidRPr="0073551D">
        <w:t>reviewing the tenant improvement</w:t>
      </w:r>
      <w:r>
        <w:t>s</w:t>
      </w:r>
      <w:r w:rsidRPr="0073551D">
        <w:t xml:space="preserve"> for the care center</w:t>
      </w:r>
      <w:proofErr w:type="gramStart"/>
      <w:r w:rsidRPr="0073551D">
        <w:t xml:space="preserve">. </w:t>
      </w:r>
      <w:r>
        <w:t xml:space="preserve"> </w:t>
      </w:r>
      <w:proofErr w:type="gramEnd"/>
      <w:r w:rsidRPr="0073551D">
        <w:t xml:space="preserve">Dutchman's Bakery made </w:t>
      </w:r>
      <w:r w:rsidR="00825A48">
        <w:t xml:space="preserve">great progress </w:t>
      </w:r>
      <w:r w:rsidRPr="0073551D">
        <w:t>this week</w:t>
      </w:r>
      <w:r w:rsidR="00825A48">
        <w:t xml:space="preserve"> and earlier in the week staff did a four-way inspection</w:t>
      </w:r>
      <w:r w:rsidR="006B7394">
        <w:t xml:space="preserve">. </w:t>
      </w:r>
      <w:r w:rsidR="00825A48">
        <w:t xml:space="preserve">The owner was </w:t>
      </w:r>
      <w:r w:rsidRPr="0073551D">
        <w:t xml:space="preserve">anxious to </w:t>
      </w:r>
      <w:r w:rsidR="00825A48">
        <w:t xml:space="preserve">begin </w:t>
      </w:r>
      <w:r w:rsidRPr="0073551D">
        <w:t>baking</w:t>
      </w:r>
      <w:r w:rsidR="00825A48">
        <w:t xml:space="preserve"> there</w:t>
      </w:r>
      <w:r w:rsidR="006B7394" w:rsidRPr="0073551D">
        <w:t xml:space="preserve">. </w:t>
      </w:r>
      <w:r>
        <w:t>J</w:t>
      </w:r>
      <w:r w:rsidRPr="0073551D">
        <w:t>ersey Mike</w:t>
      </w:r>
      <w:r w:rsidR="00825A48">
        <w:t>’</w:t>
      </w:r>
      <w:r w:rsidRPr="0073551D">
        <w:t>s</w:t>
      </w:r>
      <w:r>
        <w:t xml:space="preserve"> </w:t>
      </w:r>
      <w:r w:rsidR="00825A48">
        <w:t xml:space="preserve">is </w:t>
      </w:r>
      <w:r w:rsidR="0074473E" w:rsidRPr="0073551D">
        <w:t>advertising,</w:t>
      </w:r>
      <w:r>
        <w:t xml:space="preserve"> but a Certificate of Occupancy </w:t>
      </w:r>
      <w:r w:rsidR="00825A48">
        <w:t xml:space="preserve">(“CO”) </w:t>
      </w:r>
      <w:r>
        <w:t xml:space="preserve">has not yet been </w:t>
      </w:r>
      <w:r w:rsidRPr="0073551D">
        <w:t>issued</w:t>
      </w:r>
      <w:r w:rsidR="006B7394" w:rsidRPr="0073551D">
        <w:t xml:space="preserve">. </w:t>
      </w:r>
      <w:r w:rsidR="00825A48">
        <w:t xml:space="preserve">The applicant has </w:t>
      </w:r>
      <w:r>
        <w:t>put</w:t>
      </w:r>
      <w:r w:rsidRPr="0073551D">
        <w:t xml:space="preserve"> a lot of money into marketing and </w:t>
      </w:r>
      <w:r w:rsidR="00191E68">
        <w:t xml:space="preserve">is </w:t>
      </w:r>
      <w:r w:rsidRPr="0073551D">
        <w:t xml:space="preserve">excited to </w:t>
      </w:r>
      <w:r>
        <w:t>open</w:t>
      </w:r>
      <w:r w:rsidR="006B7394">
        <w:t xml:space="preserve">. </w:t>
      </w:r>
    </w:p>
    <w:p w14:paraId="7A406147" w14:textId="77777777" w:rsidR="00E44998" w:rsidRDefault="00E44998" w:rsidP="00E40E79">
      <w:pPr>
        <w:jc w:val="both"/>
      </w:pPr>
    </w:p>
    <w:p w14:paraId="7FC3FA2D" w14:textId="527CD53A" w:rsidR="006A1C34" w:rsidRPr="00125DEF" w:rsidRDefault="006A1C34" w:rsidP="006A1C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34"/>
        </w:tabs>
        <w:jc w:val="both"/>
        <w:outlineLvl w:val="0"/>
      </w:pPr>
      <w:r w:rsidRPr="00125DEF">
        <w:t>Planning and Economic Development Manager</w:t>
      </w:r>
      <w:r>
        <w:t xml:space="preserve">, </w:t>
      </w:r>
      <w:r w:rsidRPr="00125DEF">
        <w:t>Jim McNulty</w:t>
      </w:r>
      <w:r>
        <w:t xml:space="preserve"> reported on the following:</w:t>
      </w:r>
    </w:p>
    <w:p w14:paraId="566C9C3F" w14:textId="77777777" w:rsidR="00E44998" w:rsidRDefault="00E44998" w:rsidP="00E40E79">
      <w:pPr>
        <w:jc w:val="both"/>
      </w:pPr>
    </w:p>
    <w:p w14:paraId="0C7E2161" w14:textId="1B53EEED" w:rsidR="00AE1EEB" w:rsidRDefault="006A1C34" w:rsidP="006A1C34">
      <w:pPr>
        <w:pStyle w:val="ListParagraph"/>
        <w:numPr>
          <w:ilvl w:val="0"/>
          <w:numId w:val="48"/>
        </w:numPr>
        <w:jc w:val="both"/>
      </w:pPr>
      <w:r w:rsidRPr="0061491F">
        <w:t>Council Member</w:t>
      </w:r>
      <w:r>
        <w:t>s</w:t>
      </w:r>
      <w:r w:rsidRPr="0061491F">
        <w:t xml:space="preserve"> Shakespeare and </w:t>
      </w:r>
      <w:r>
        <w:t xml:space="preserve">Burton </w:t>
      </w:r>
      <w:r w:rsidRPr="0061491F">
        <w:t>both attend</w:t>
      </w:r>
      <w:r>
        <w:t xml:space="preserve">ed the </w:t>
      </w:r>
      <w:r w:rsidRPr="0061491F">
        <w:t xml:space="preserve">Historic District Committee </w:t>
      </w:r>
      <w:r>
        <w:t>M</w:t>
      </w:r>
      <w:r w:rsidRPr="0061491F">
        <w:t xml:space="preserve">eeting </w:t>
      </w:r>
      <w:r>
        <w:t xml:space="preserve">held the previous </w:t>
      </w:r>
      <w:r w:rsidRPr="0061491F">
        <w:t>night</w:t>
      </w:r>
      <w:r w:rsidR="006B7394">
        <w:t xml:space="preserve">. </w:t>
      </w:r>
      <w:r w:rsidR="00191E68">
        <w:t xml:space="preserve">The Committee has been </w:t>
      </w:r>
      <w:r w:rsidRPr="0061491F">
        <w:t xml:space="preserve">tasked </w:t>
      </w:r>
      <w:r>
        <w:t xml:space="preserve">with </w:t>
      </w:r>
      <w:r w:rsidRPr="0061491F">
        <w:t>updat</w:t>
      </w:r>
      <w:r>
        <w:t>ing</w:t>
      </w:r>
      <w:r w:rsidRPr="0061491F">
        <w:t xml:space="preserve"> the </w:t>
      </w:r>
      <w:r w:rsidR="00191E68">
        <w:t xml:space="preserve">City’s </w:t>
      </w:r>
      <w:r>
        <w:t>H</w:t>
      </w:r>
      <w:r w:rsidRPr="0061491F">
        <w:t xml:space="preserve">istoric </w:t>
      </w:r>
      <w:r>
        <w:t>D</w:t>
      </w:r>
      <w:r w:rsidRPr="0061491F">
        <w:t xml:space="preserve">istrict </w:t>
      </w:r>
      <w:r>
        <w:t>D</w:t>
      </w:r>
      <w:r w:rsidRPr="0061491F">
        <w:t xml:space="preserve">esign </w:t>
      </w:r>
      <w:r>
        <w:t>G</w:t>
      </w:r>
      <w:r w:rsidRPr="0061491F">
        <w:t>uidelines</w:t>
      </w:r>
      <w:r w:rsidR="006B7394">
        <w:t xml:space="preserve">. </w:t>
      </w:r>
      <w:r w:rsidR="00407FAF">
        <w:t xml:space="preserve">They are </w:t>
      </w:r>
      <w:r w:rsidRPr="0061491F">
        <w:t>making great progress</w:t>
      </w:r>
      <w:r w:rsidR="00407FAF">
        <w:t xml:space="preserve"> and reviewed </w:t>
      </w:r>
      <w:r w:rsidRPr="0061491F">
        <w:t xml:space="preserve">images and </w:t>
      </w:r>
      <w:r w:rsidR="00407FAF">
        <w:t xml:space="preserve">photographs </w:t>
      </w:r>
      <w:r w:rsidR="00191E68">
        <w:t>at their last meeting</w:t>
      </w:r>
      <w:r w:rsidR="006B7394" w:rsidRPr="0061491F">
        <w:t xml:space="preserve">. </w:t>
      </w:r>
      <w:r w:rsidR="00407FAF">
        <w:t xml:space="preserve">They </w:t>
      </w:r>
      <w:r w:rsidRPr="0061491F">
        <w:t xml:space="preserve">put </w:t>
      </w:r>
      <w:r w:rsidR="00407FAF">
        <w:t xml:space="preserve">the </w:t>
      </w:r>
      <w:r w:rsidRPr="0061491F">
        <w:t xml:space="preserve">first draft out recently to </w:t>
      </w:r>
      <w:r w:rsidR="00191E68">
        <w:t>gather images</w:t>
      </w:r>
      <w:r w:rsidR="006B7394" w:rsidRPr="0061491F">
        <w:t xml:space="preserve">. </w:t>
      </w:r>
      <w:r w:rsidR="00407FAF">
        <w:t>U</w:t>
      </w:r>
      <w:r w:rsidRPr="0061491F">
        <w:t xml:space="preserve">pdates </w:t>
      </w:r>
      <w:r w:rsidR="00407FAF">
        <w:t xml:space="preserve">were to be made the following </w:t>
      </w:r>
      <w:r w:rsidRPr="0061491F">
        <w:t>week and shar</w:t>
      </w:r>
      <w:r w:rsidR="00407FAF">
        <w:t>ed</w:t>
      </w:r>
      <w:r w:rsidRPr="0061491F">
        <w:t xml:space="preserve"> at </w:t>
      </w:r>
      <w:r w:rsidR="00407FAF">
        <w:t xml:space="preserve">the April </w:t>
      </w:r>
      <w:r w:rsidRPr="0061491F">
        <w:t>2</w:t>
      </w:r>
      <w:r w:rsidR="00407FAF">
        <w:t xml:space="preserve"> City Council Meeting</w:t>
      </w:r>
      <w:r w:rsidR="006B7394" w:rsidRPr="0061491F">
        <w:t xml:space="preserve">. </w:t>
      </w:r>
      <w:r w:rsidR="00191E68">
        <w:t xml:space="preserve">Messrs. McNulty and </w:t>
      </w:r>
      <w:r w:rsidR="005B5815">
        <w:t xml:space="preserve">Jacobsen and the Mayor will need to </w:t>
      </w:r>
      <w:r w:rsidRPr="0061491F">
        <w:t xml:space="preserve">discuss a tentative agenda </w:t>
      </w:r>
      <w:r w:rsidR="005B5815">
        <w:t xml:space="preserve">of how to </w:t>
      </w:r>
      <w:r w:rsidRPr="0061491F">
        <w:t>mov</w:t>
      </w:r>
      <w:r w:rsidR="005B5815">
        <w:t>e</w:t>
      </w:r>
      <w:r w:rsidRPr="0061491F">
        <w:t xml:space="preserve"> forward</w:t>
      </w:r>
      <w:r w:rsidR="006B7394" w:rsidRPr="0061491F">
        <w:t xml:space="preserve">. </w:t>
      </w:r>
      <w:r w:rsidR="005B5815">
        <w:t>A W</w:t>
      </w:r>
      <w:r w:rsidRPr="0061491F">
        <w:t xml:space="preserve">ork </w:t>
      </w:r>
      <w:r w:rsidR="005B5815">
        <w:t>M</w:t>
      </w:r>
      <w:r w:rsidRPr="0061491F">
        <w:t xml:space="preserve">eeting </w:t>
      </w:r>
      <w:r w:rsidR="00191E68">
        <w:t>wa</w:t>
      </w:r>
      <w:r w:rsidR="005B5815">
        <w:t xml:space="preserve">s scheduled for </w:t>
      </w:r>
      <w:r w:rsidRPr="0061491F">
        <w:t>April 17</w:t>
      </w:r>
      <w:r w:rsidR="004C6F83">
        <w:t xml:space="preserve"> </w:t>
      </w:r>
      <w:r w:rsidR="006734E4">
        <w:t xml:space="preserve">but can </w:t>
      </w:r>
      <w:r w:rsidR="004C6F83">
        <w:t>meet on April 10 as well, if needed</w:t>
      </w:r>
      <w:r w:rsidR="006B7394">
        <w:t xml:space="preserve">. </w:t>
      </w:r>
      <w:r w:rsidR="006734E4">
        <w:t>A</w:t>
      </w:r>
      <w:r w:rsidR="004C6F83">
        <w:t>dopt</w:t>
      </w:r>
      <w:r w:rsidR="006734E4">
        <w:t>ing</w:t>
      </w:r>
      <w:r w:rsidR="004C6F83">
        <w:t xml:space="preserve"> the document will require going through a public process</w:t>
      </w:r>
      <w:r w:rsidR="006B7394">
        <w:t xml:space="preserve">. </w:t>
      </w:r>
      <w:r w:rsidR="004C6F83">
        <w:t xml:space="preserve">A public </w:t>
      </w:r>
      <w:r w:rsidRPr="0061491F">
        <w:t xml:space="preserve">meeting </w:t>
      </w:r>
      <w:r w:rsidR="006734E4">
        <w:t xml:space="preserve">with the Planning Commission </w:t>
      </w:r>
      <w:r w:rsidR="004C6F83">
        <w:t xml:space="preserve">was </w:t>
      </w:r>
      <w:r w:rsidR="006734E4">
        <w:t>scheduled for</w:t>
      </w:r>
      <w:r w:rsidRPr="0061491F">
        <w:t xml:space="preserve"> April </w:t>
      </w:r>
      <w:r w:rsidR="002158A1">
        <w:t xml:space="preserve">10 </w:t>
      </w:r>
      <w:r w:rsidR="004C6F83">
        <w:t xml:space="preserve">with a </w:t>
      </w:r>
      <w:r w:rsidRPr="0061491F">
        <w:t>recommendation to</w:t>
      </w:r>
      <w:r w:rsidR="002158A1">
        <w:t xml:space="preserve"> be made to </w:t>
      </w:r>
      <w:r w:rsidRPr="0061491F">
        <w:t xml:space="preserve">the </w:t>
      </w:r>
      <w:r w:rsidR="004C6F83">
        <w:t xml:space="preserve">City </w:t>
      </w:r>
      <w:r w:rsidRPr="0061491F">
        <w:t xml:space="preserve">Council </w:t>
      </w:r>
      <w:r w:rsidR="004C6F83">
        <w:t>on May 1</w:t>
      </w:r>
      <w:r w:rsidR="006B7394" w:rsidRPr="0061491F">
        <w:t xml:space="preserve">. </w:t>
      </w:r>
      <w:r w:rsidR="00AE1EEB">
        <w:t>The</w:t>
      </w:r>
      <w:r w:rsidRPr="0061491F">
        <w:t xml:space="preserve"> deadline </w:t>
      </w:r>
      <w:r w:rsidR="00AE1EEB">
        <w:t xml:space="preserve">is </w:t>
      </w:r>
      <w:r w:rsidRPr="0061491F">
        <w:t>May 10</w:t>
      </w:r>
      <w:r w:rsidR="00AE1EEB">
        <w:t xml:space="preserve"> </w:t>
      </w:r>
      <w:r w:rsidR="002158A1">
        <w:t xml:space="preserve">with </w:t>
      </w:r>
      <w:r w:rsidR="00AE1EEB">
        <w:t>adopt</w:t>
      </w:r>
      <w:r w:rsidR="002158A1">
        <w:t xml:space="preserve">ion anticipated for </w:t>
      </w:r>
      <w:r w:rsidRPr="0061491F">
        <w:t xml:space="preserve">May 8. </w:t>
      </w:r>
    </w:p>
    <w:p w14:paraId="6FD2BBAC" w14:textId="3294F54C" w:rsidR="00380112" w:rsidRDefault="00AE1EEB" w:rsidP="006A1C34">
      <w:pPr>
        <w:pStyle w:val="ListParagraph"/>
        <w:numPr>
          <w:ilvl w:val="0"/>
          <w:numId w:val="48"/>
        </w:numPr>
        <w:jc w:val="both"/>
      </w:pPr>
      <w:r>
        <w:t xml:space="preserve">The </w:t>
      </w:r>
      <w:r w:rsidR="006A1C34" w:rsidRPr="0061491F">
        <w:t xml:space="preserve">Planning Commission </w:t>
      </w:r>
      <w:r>
        <w:t>met the previous week</w:t>
      </w:r>
      <w:r w:rsidR="006B7394">
        <w:t xml:space="preserve">. </w:t>
      </w:r>
      <w:r>
        <w:t xml:space="preserve">Planning </w:t>
      </w:r>
      <w:r w:rsidR="006A1C34" w:rsidRPr="0061491F">
        <w:t>Commission</w:t>
      </w:r>
      <w:r>
        <w:t xml:space="preserve"> Member, </w:t>
      </w:r>
      <w:r w:rsidR="006A1C34" w:rsidRPr="0061491F">
        <w:t xml:space="preserve">Kristin Walton </w:t>
      </w:r>
      <w:r>
        <w:t>was present tonight</w:t>
      </w:r>
      <w:r w:rsidR="006B7394" w:rsidRPr="0061491F">
        <w:t>.</w:t>
      </w:r>
      <w:r w:rsidR="006B7394">
        <w:t xml:space="preserve"> </w:t>
      </w:r>
      <w:r>
        <w:t xml:space="preserve">There </w:t>
      </w:r>
      <w:r w:rsidR="002158A1">
        <w:t xml:space="preserve">were two </w:t>
      </w:r>
      <w:r>
        <w:t>P</w:t>
      </w:r>
      <w:r w:rsidR="006A1C34" w:rsidRPr="0061491F">
        <w:t xml:space="preserve">reliminary </w:t>
      </w:r>
      <w:r>
        <w:t>S</w:t>
      </w:r>
      <w:r w:rsidR="006A1C34" w:rsidRPr="0061491F">
        <w:t xml:space="preserve">ubdivision </w:t>
      </w:r>
      <w:r>
        <w:t>P</w:t>
      </w:r>
      <w:r w:rsidR="006A1C34" w:rsidRPr="0061491F">
        <w:t xml:space="preserve">lat </w:t>
      </w:r>
      <w:r>
        <w:t>R</w:t>
      </w:r>
      <w:r w:rsidR="006A1C34" w:rsidRPr="0061491F">
        <w:t>eview</w:t>
      </w:r>
      <w:r w:rsidR="002158A1">
        <w:t xml:space="preserve">s for the </w:t>
      </w:r>
      <w:r w:rsidR="006A1C34" w:rsidRPr="0061491F">
        <w:t xml:space="preserve">Red Land Estates </w:t>
      </w:r>
      <w:r>
        <w:t>S</w:t>
      </w:r>
      <w:r w:rsidR="006A1C34" w:rsidRPr="0061491F">
        <w:t>ubdivision located at 2456 Vineyard Dr</w:t>
      </w:r>
      <w:r>
        <w:t>ive</w:t>
      </w:r>
      <w:r w:rsidR="002158A1">
        <w:t xml:space="preserve"> and </w:t>
      </w:r>
      <w:r>
        <w:t xml:space="preserve">the </w:t>
      </w:r>
      <w:r w:rsidR="006A1C34" w:rsidRPr="0061491F">
        <w:t>Clara Crossing Subdivision on the corner of Gates Lane and Santa Clara Drive</w:t>
      </w:r>
      <w:r w:rsidR="006B7394" w:rsidRPr="0061491F">
        <w:t>.</w:t>
      </w:r>
      <w:r w:rsidR="006B7394">
        <w:t xml:space="preserve"> </w:t>
      </w:r>
      <w:r>
        <w:t xml:space="preserve">It was </w:t>
      </w:r>
      <w:r w:rsidR="002158A1">
        <w:t xml:space="preserve">reported that the second involved </w:t>
      </w:r>
      <w:r>
        <w:t xml:space="preserve">the </w:t>
      </w:r>
      <w:r w:rsidR="006A1C34" w:rsidRPr="0061491F">
        <w:t xml:space="preserve">Neil Walter property </w:t>
      </w:r>
      <w:r w:rsidR="002158A1">
        <w:t xml:space="preserve">that </w:t>
      </w:r>
      <w:r w:rsidR="006A1C34" w:rsidRPr="0061491F">
        <w:t>was previously discussed for commercial</w:t>
      </w:r>
      <w:r>
        <w:t xml:space="preserve"> development</w:t>
      </w:r>
      <w:r w:rsidR="006B7394" w:rsidRPr="0061491F">
        <w:t xml:space="preserve">. </w:t>
      </w:r>
      <w:r>
        <w:t xml:space="preserve">Mr. Walter </w:t>
      </w:r>
      <w:r w:rsidR="00380112">
        <w:t xml:space="preserve">has </w:t>
      </w:r>
      <w:r w:rsidR="00545CF1">
        <w:t xml:space="preserve">since </w:t>
      </w:r>
      <w:r w:rsidR="006A1C34" w:rsidRPr="0061491F">
        <w:t xml:space="preserve">decided to </w:t>
      </w:r>
      <w:r>
        <w:t xml:space="preserve">develop </w:t>
      </w:r>
      <w:r w:rsidR="00380112">
        <w:t>one-</w:t>
      </w:r>
      <w:r w:rsidR="0074473E" w:rsidRPr="0061491F">
        <w:t>half-acre</w:t>
      </w:r>
      <w:r w:rsidR="006A1C34" w:rsidRPr="0061491F">
        <w:t xml:space="preserve"> or larger</w:t>
      </w:r>
      <w:r w:rsidR="00380112">
        <w:t xml:space="preserve"> l</w:t>
      </w:r>
      <w:r w:rsidR="006A1C34" w:rsidRPr="0061491F">
        <w:t>ots</w:t>
      </w:r>
      <w:r w:rsidR="006B7394">
        <w:t xml:space="preserve">. </w:t>
      </w:r>
    </w:p>
    <w:p w14:paraId="21DC2DBE" w14:textId="57026E5E" w:rsidR="00380112" w:rsidRDefault="00380112" w:rsidP="006A1C34">
      <w:pPr>
        <w:pStyle w:val="ListParagraph"/>
        <w:numPr>
          <w:ilvl w:val="0"/>
          <w:numId w:val="48"/>
        </w:numPr>
        <w:jc w:val="both"/>
      </w:pPr>
      <w:r>
        <w:t xml:space="preserve">A wall </w:t>
      </w:r>
      <w:r w:rsidR="006A1C34" w:rsidRPr="0061491F">
        <w:t xml:space="preserve">sign </w:t>
      </w:r>
      <w:r>
        <w:t xml:space="preserve">review also took place for </w:t>
      </w:r>
      <w:r w:rsidR="006A1C34" w:rsidRPr="0061491F">
        <w:t xml:space="preserve">America First </w:t>
      </w:r>
      <w:r>
        <w:t>C</w:t>
      </w:r>
      <w:r w:rsidR="006A1C34" w:rsidRPr="0061491F">
        <w:t xml:space="preserve">redit </w:t>
      </w:r>
      <w:r>
        <w:t>U</w:t>
      </w:r>
      <w:r w:rsidR="006A1C34" w:rsidRPr="0061491F">
        <w:t>nion located at 3520 Pioneer Parkway</w:t>
      </w:r>
      <w:r>
        <w:t xml:space="preserve"> inside </w:t>
      </w:r>
      <w:r w:rsidR="006A1C34" w:rsidRPr="0061491F">
        <w:t>Harmons</w:t>
      </w:r>
      <w:r w:rsidR="006B7394">
        <w:t xml:space="preserve">. </w:t>
      </w:r>
      <w:r>
        <w:t>They are</w:t>
      </w:r>
      <w:r w:rsidR="006A1C34" w:rsidRPr="0061491F">
        <w:t xml:space="preserve"> removing the existing wall sign and putting </w:t>
      </w:r>
      <w:r w:rsidR="00545CF1">
        <w:t xml:space="preserve">up </w:t>
      </w:r>
      <w:r w:rsidR="006A1C34" w:rsidRPr="0061491F">
        <w:t xml:space="preserve">a new sign with their new branding </w:t>
      </w:r>
      <w:r>
        <w:t xml:space="preserve">and </w:t>
      </w:r>
      <w:r w:rsidR="006A1C34" w:rsidRPr="0061491F">
        <w:t>logo</w:t>
      </w:r>
      <w:r w:rsidR="006B7394" w:rsidRPr="0061491F">
        <w:t xml:space="preserve">. </w:t>
      </w:r>
      <w:r>
        <w:t xml:space="preserve">It </w:t>
      </w:r>
      <w:r w:rsidR="00545CF1">
        <w:t xml:space="preserve">was described as </w:t>
      </w:r>
      <w:r w:rsidR="006A1C34" w:rsidRPr="0061491F">
        <w:t>smaller</w:t>
      </w:r>
      <w:r>
        <w:t xml:space="preserve"> and </w:t>
      </w:r>
      <w:r w:rsidR="00A30BC5">
        <w:t>clearer</w:t>
      </w:r>
      <w:r>
        <w:t xml:space="preserve"> than the previous </w:t>
      </w:r>
      <w:r w:rsidR="006A1C34" w:rsidRPr="0061491F">
        <w:t>sign</w:t>
      </w:r>
      <w:r w:rsidR="006B7394" w:rsidRPr="0061491F">
        <w:t xml:space="preserve">. </w:t>
      </w:r>
    </w:p>
    <w:p w14:paraId="0990A2FE" w14:textId="3B560728" w:rsidR="00361192" w:rsidRDefault="00380112" w:rsidP="006A1C34">
      <w:pPr>
        <w:pStyle w:val="ListParagraph"/>
        <w:numPr>
          <w:ilvl w:val="0"/>
          <w:numId w:val="48"/>
        </w:numPr>
        <w:jc w:val="both"/>
      </w:pPr>
      <w:r>
        <w:t xml:space="preserve">A </w:t>
      </w:r>
      <w:r w:rsidR="006A1C34" w:rsidRPr="0061491F">
        <w:t xml:space="preserve">Planning Commission </w:t>
      </w:r>
      <w:r>
        <w:t>M</w:t>
      </w:r>
      <w:r w:rsidR="006A1C34" w:rsidRPr="0061491F">
        <w:t xml:space="preserve">eeting </w:t>
      </w:r>
      <w:r w:rsidR="00545CF1">
        <w:t xml:space="preserve">was scheduled for the following </w:t>
      </w:r>
      <w:r w:rsidR="006A1C34" w:rsidRPr="0061491F">
        <w:t>week</w:t>
      </w:r>
      <w:r w:rsidR="006B7394">
        <w:t xml:space="preserve">. </w:t>
      </w:r>
      <w:r>
        <w:t xml:space="preserve">The agenda includes two </w:t>
      </w:r>
      <w:r w:rsidR="00A1711D">
        <w:t>p</w:t>
      </w:r>
      <w:r w:rsidR="006A1C34" w:rsidRPr="0061491F">
        <w:t xml:space="preserve">lat </w:t>
      </w:r>
      <w:r w:rsidR="00A1711D">
        <w:t>a</w:t>
      </w:r>
      <w:r w:rsidR="006A1C34" w:rsidRPr="0061491F">
        <w:t>mendments</w:t>
      </w:r>
      <w:r w:rsidR="006B7394">
        <w:t xml:space="preserve">. </w:t>
      </w:r>
      <w:r>
        <w:t xml:space="preserve">One is </w:t>
      </w:r>
      <w:r w:rsidR="00545CF1">
        <w:t xml:space="preserve">in </w:t>
      </w:r>
      <w:r w:rsidR="006A1C34" w:rsidRPr="0061491F">
        <w:t xml:space="preserve">Snow Canyon </w:t>
      </w:r>
      <w:r>
        <w:t>E</w:t>
      </w:r>
      <w:r w:rsidR="006A1C34" w:rsidRPr="0061491F">
        <w:t>states</w:t>
      </w:r>
      <w:r>
        <w:t xml:space="preserve"> and t</w:t>
      </w:r>
      <w:r w:rsidR="006A1C34" w:rsidRPr="0061491F">
        <w:t xml:space="preserve">he other is in the </w:t>
      </w:r>
      <w:r>
        <w:t>H</w:t>
      </w:r>
      <w:r w:rsidR="006A1C34" w:rsidRPr="0061491F">
        <w:t>ills of Santa Clara</w:t>
      </w:r>
      <w:r>
        <w:t xml:space="preserve"> Phase </w:t>
      </w:r>
      <w:r w:rsidR="006A1C34" w:rsidRPr="0061491F">
        <w:t>2</w:t>
      </w:r>
      <w:r w:rsidR="006B7394" w:rsidRPr="0061491F">
        <w:t>B</w:t>
      </w:r>
      <w:r w:rsidR="006B7394">
        <w:t xml:space="preserve">. </w:t>
      </w:r>
      <w:r w:rsidR="00A1711D">
        <w:t xml:space="preserve">It was noted that </w:t>
      </w:r>
      <w:r w:rsidR="006A1C34" w:rsidRPr="0061491F">
        <w:t>plat amendments</w:t>
      </w:r>
      <w:r>
        <w:t xml:space="preserve"> are </w:t>
      </w:r>
      <w:r w:rsidR="006A1C34" w:rsidRPr="0061491F">
        <w:t xml:space="preserve">required to come </w:t>
      </w:r>
      <w:r w:rsidR="00A1711D">
        <w:t xml:space="preserve">before </w:t>
      </w:r>
      <w:r w:rsidR="006A1C34" w:rsidRPr="0061491F">
        <w:t>the City Council</w:t>
      </w:r>
      <w:proofErr w:type="gramStart"/>
      <w:r w:rsidR="006A1C34" w:rsidRPr="0061491F">
        <w:t xml:space="preserve">. </w:t>
      </w:r>
      <w:r>
        <w:t xml:space="preserve"> </w:t>
      </w:r>
      <w:proofErr w:type="gramEnd"/>
    </w:p>
    <w:p w14:paraId="4687F87C" w14:textId="0CBD6796" w:rsidR="00A1711D" w:rsidRDefault="00361192" w:rsidP="00A1711D">
      <w:pPr>
        <w:pStyle w:val="ListParagraph"/>
        <w:numPr>
          <w:ilvl w:val="0"/>
          <w:numId w:val="48"/>
        </w:numPr>
        <w:jc w:val="both"/>
      </w:pPr>
      <w:r>
        <w:t xml:space="preserve">Also at the next </w:t>
      </w:r>
      <w:r w:rsidR="00322E61">
        <w:t>Planning Commission M</w:t>
      </w:r>
      <w:r w:rsidR="006A1C34" w:rsidRPr="0061491F">
        <w:t>eeting</w:t>
      </w:r>
      <w:r>
        <w:t xml:space="preserve">, </w:t>
      </w:r>
      <w:r w:rsidR="00A1711D">
        <w:t>Mr. McNulty</w:t>
      </w:r>
      <w:r w:rsidR="00322E61">
        <w:t xml:space="preserve">, </w:t>
      </w:r>
      <w:r w:rsidR="006A1C34" w:rsidRPr="0061491F">
        <w:t xml:space="preserve">Historic District </w:t>
      </w:r>
      <w:r>
        <w:t>C</w:t>
      </w:r>
      <w:r w:rsidR="006A1C34" w:rsidRPr="0061491F">
        <w:t>ommittee</w:t>
      </w:r>
      <w:r w:rsidR="00322E61">
        <w:t xml:space="preserve"> Chair </w:t>
      </w:r>
      <w:r w:rsidR="006A1C34" w:rsidRPr="0061491F">
        <w:t>Mimi McKenna</w:t>
      </w:r>
      <w:r w:rsidR="00322E61">
        <w:t xml:space="preserve">, and </w:t>
      </w:r>
      <w:r w:rsidR="006A1C34" w:rsidRPr="0061491F">
        <w:t>Planning Commission</w:t>
      </w:r>
      <w:r w:rsidR="00322E61">
        <w:t xml:space="preserve"> Member</w:t>
      </w:r>
      <w:r w:rsidR="006A1C34" w:rsidRPr="0061491F">
        <w:t xml:space="preserve"> Shelly Harris </w:t>
      </w:r>
      <w:r w:rsidR="00322E61">
        <w:t xml:space="preserve">will </w:t>
      </w:r>
      <w:r w:rsidR="006A1C34" w:rsidRPr="0061491F">
        <w:t>provid</w:t>
      </w:r>
      <w:r w:rsidR="00322E61">
        <w:t>e</w:t>
      </w:r>
      <w:r w:rsidR="006A1C34" w:rsidRPr="0061491F">
        <w:t xml:space="preserve"> </w:t>
      </w:r>
      <w:r w:rsidR="00322E61">
        <w:t xml:space="preserve">an </w:t>
      </w:r>
      <w:r w:rsidR="006A1C34" w:rsidRPr="0061491F">
        <w:t xml:space="preserve">update on the </w:t>
      </w:r>
      <w:r w:rsidR="00322E61">
        <w:t>H</w:t>
      </w:r>
      <w:r w:rsidR="006A1C34" w:rsidRPr="0061491F">
        <w:t xml:space="preserve">istoric </w:t>
      </w:r>
      <w:r w:rsidR="00322E61">
        <w:t>D</w:t>
      </w:r>
      <w:r w:rsidR="006A1C34" w:rsidRPr="0061491F">
        <w:t>istrict</w:t>
      </w:r>
      <w:r w:rsidR="00322E61">
        <w:t xml:space="preserve"> C</w:t>
      </w:r>
      <w:r w:rsidR="006A1C34" w:rsidRPr="0061491F">
        <w:t xml:space="preserve">ommittee </w:t>
      </w:r>
      <w:r w:rsidR="00322E61">
        <w:t>D</w:t>
      </w:r>
      <w:r w:rsidR="006A1C34" w:rsidRPr="0061491F">
        <w:t xml:space="preserve">esign </w:t>
      </w:r>
      <w:r w:rsidR="00322E61">
        <w:t>G</w:t>
      </w:r>
      <w:r w:rsidR="006A1C34" w:rsidRPr="0061491F">
        <w:t xml:space="preserve">uidelines </w:t>
      </w:r>
      <w:r w:rsidR="00322E61">
        <w:t xml:space="preserve">and the </w:t>
      </w:r>
      <w:r w:rsidR="006A1C34" w:rsidRPr="0061491F">
        <w:t>process</w:t>
      </w:r>
      <w:r w:rsidR="006B7394" w:rsidRPr="0061491F">
        <w:t xml:space="preserve">. </w:t>
      </w:r>
    </w:p>
    <w:p w14:paraId="395ABB96" w14:textId="77777777" w:rsidR="00A1711D" w:rsidRDefault="00A1711D" w:rsidP="00A1711D">
      <w:pPr>
        <w:jc w:val="both"/>
      </w:pPr>
    </w:p>
    <w:p w14:paraId="3BC6B8C7" w14:textId="130633AE" w:rsidR="006A1C34" w:rsidRPr="0061491F" w:rsidRDefault="00322E61" w:rsidP="00A1711D">
      <w:pPr>
        <w:jc w:val="both"/>
      </w:pPr>
      <w:r>
        <w:t xml:space="preserve">Council Member Shakespeare </w:t>
      </w:r>
      <w:r w:rsidR="007D7F52">
        <w:t xml:space="preserve">commented on timing and </w:t>
      </w:r>
      <w:r w:rsidR="00130D81">
        <w:t xml:space="preserve">stated that </w:t>
      </w:r>
      <w:r w:rsidR="007D7F52">
        <w:t>it seemed that if they are no</w:t>
      </w:r>
      <w:r w:rsidR="00630563">
        <w:t>t</w:t>
      </w:r>
      <w:r w:rsidR="007D7F52">
        <w:t xml:space="preserve"> in agreement at the first </w:t>
      </w:r>
      <w:r w:rsidR="0074473E">
        <w:t>meeting,</w:t>
      </w:r>
      <w:r w:rsidR="007D7F52">
        <w:t xml:space="preserve"> they may not make the date</w:t>
      </w:r>
      <w:r w:rsidR="006B7394">
        <w:t xml:space="preserve">. </w:t>
      </w:r>
      <w:r w:rsidR="007D7F52">
        <w:t>Mr. McNulty stated that the dates could p</w:t>
      </w:r>
      <w:r w:rsidR="006A1C34" w:rsidRPr="0061491F">
        <w:t xml:space="preserve">otentially be April 10 </w:t>
      </w:r>
      <w:r w:rsidR="00630563">
        <w:t xml:space="preserve">and April 17 </w:t>
      </w:r>
      <w:r w:rsidR="006A1C34" w:rsidRPr="0061491F">
        <w:t xml:space="preserve">for discussion with the </w:t>
      </w:r>
      <w:r w:rsidR="007D7F52">
        <w:t xml:space="preserve">City </w:t>
      </w:r>
      <w:r w:rsidR="006A1C34" w:rsidRPr="0061491F">
        <w:t>Council</w:t>
      </w:r>
      <w:r w:rsidR="006B7394">
        <w:t xml:space="preserve">. </w:t>
      </w:r>
      <w:r w:rsidR="007D7F52">
        <w:t xml:space="preserve">They plan to present it </w:t>
      </w:r>
      <w:r w:rsidR="006A1C34" w:rsidRPr="0061491F">
        <w:t xml:space="preserve">to </w:t>
      </w:r>
      <w:r w:rsidR="007D7F52">
        <w:lastRenderedPageBreak/>
        <w:t xml:space="preserve">the Planning Commission </w:t>
      </w:r>
      <w:r w:rsidR="006A1C34" w:rsidRPr="0061491F">
        <w:t xml:space="preserve">on April 11 for discussion </w:t>
      </w:r>
      <w:r w:rsidR="007D7F52">
        <w:t xml:space="preserve">of the </w:t>
      </w:r>
      <w:r w:rsidR="006A1C34" w:rsidRPr="0061491F">
        <w:t>draft document with photos</w:t>
      </w:r>
      <w:r w:rsidR="006B7394">
        <w:t xml:space="preserve">. </w:t>
      </w:r>
      <w:r w:rsidR="007D7F52">
        <w:t>It would then</w:t>
      </w:r>
      <w:r w:rsidR="006A1C34" w:rsidRPr="0061491F">
        <w:t xml:space="preserve"> go back two weeks later for the public meeting</w:t>
      </w:r>
      <w:r w:rsidR="007D7F52">
        <w:t xml:space="preserve"> and potential </w:t>
      </w:r>
      <w:r w:rsidR="006A1C34" w:rsidRPr="0061491F">
        <w:t>recommendation</w:t>
      </w:r>
      <w:r w:rsidR="006B7394" w:rsidRPr="0061491F">
        <w:t xml:space="preserve">. </w:t>
      </w:r>
      <w:r w:rsidR="007D7F52">
        <w:t xml:space="preserve">There </w:t>
      </w:r>
      <w:r w:rsidR="004B41E9">
        <w:t xml:space="preserve">was to </w:t>
      </w:r>
      <w:r w:rsidR="007D7F52">
        <w:t xml:space="preserve">be </w:t>
      </w:r>
      <w:r w:rsidR="0074473E" w:rsidRPr="0061491F">
        <w:t>a discussion</w:t>
      </w:r>
      <w:r w:rsidR="006A1C34" w:rsidRPr="0061491F">
        <w:t xml:space="preserve"> next week</w:t>
      </w:r>
      <w:r w:rsidR="007D7F52">
        <w:t xml:space="preserve"> and </w:t>
      </w:r>
      <w:r w:rsidR="006A1C34" w:rsidRPr="0061491F">
        <w:t xml:space="preserve">two weeks later and </w:t>
      </w:r>
      <w:r w:rsidR="00BA453A">
        <w:t xml:space="preserve">then the public meeting </w:t>
      </w:r>
      <w:r w:rsidR="006A1C34" w:rsidRPr="0061491F">
        <w:t>two weeks after</w:t>
      </w:r>
      <w:r w:rsidR="006B7394">
        <w:t xml:space="preserve">. </w:t>
      </w:r>
      <w:r w:rsidR="007D7F52">
        <w:t xml:space="preserve">They can follow </w:t>
      </w:r>
      <w:r w:rsidR="006A1C34" w:rsidRPr="0061491F">
        <w:t xml:space="preserve">the same scenario with the </w:t>
      </w:r>
      <w:r w:rsidR="007D7F52">
        <w:t xml:space="preserve">City </w:t>
      </w:r>
      <w:r w:rsidR="006A1C34" w:rsidRPr="0061491F">
        <w:t xml:space="preserve">Council </w:t>
      </w:r>
      <w:r w:rsidR="007D7F52">
        <w:t xml:space="preserve">and discuss it on April 10 or </w:t>
      </w:r>
      <w:r w:rsidR="006A1C34" w:rsidRPr="0061491F">
        <w:t xml:space="preserve">17 and come before </w:t>
      </w:r>
      <w:r w:rsidR="007D7F52">
        <w:t>the City Council on May 8 f</w:t>
      </w:r>
      <w:r w:rsidR="006A1C34" w:rsidRPr="0061491F">
        <w:t>or consideration</w:t>
      </w:r>
      <w:r w:rsidR="007D7F52">
        <w:t xml:space="preserve"> and </w:t>
      </w:r>
      <w:r w:rsidR="006A1C34" w:rsidRPr="0061491F">
        <w:t>adopt</w:t>
      </w:r>
      <w:r w:rsidR="00BA453A">
        <w:t>ion</w:t>
      </w:r>
      <w:r w:rsidR="006B7394">
        <w:t xml:space="preserve">. </w:t>
      </w:r>
      <w:r w:rsidR="00BA453A">
        <w:t>Mr. McNulty stated that t</w:t>
      </w:r>
      <w:r w:rsidR="007D7F52">
        <w:t>hey have a</w:t>
      </w:r>
      <w:r w:rsidR="006A1C34" w:rsidRPr="0061491F">
        <w:t xml:space="preserve"> great group </w:t>
      </w:r>
      <w:r w:rsidR="00BA453A">
        <w:t xml:space="preserve">of </w:t>
      </w:r>
      <w:r w:rsidR="006A1C34" w:rsidRPr="0061491F">
        <w:t xml:space="preserve">people </w:t>
      </w:r>
      <w:r w:rsidR="00BA453A">
        <w:t xml:space="preserve">who </w:t>
      </w:r>
      <w:r w:rsidR="006A1C34" w:rsidRPr="0061491F">
        <w:t>are working hard</w:t>
      </w:r>
      <w:r w:rsidR="006B7394" w:rsidRPr="0061491F">
        <w:t xml:space="preserve">. </w:t>
      </w:r>
    </w:p>
    <w:p w14:paraId="619B2B83" w14:textId="77777777" w:rsidR="007D7F52" w:rsidRDefault="007D7F52" w:rsidP="006A1C34">
      <w:pPr>
        <w:jc w:val="both"/>
      </w:pPr>
    </w:p>
    <w:p w14:paraId="019FF823" w14:textId="2E7116BA" w:rsidR="006A1C34" w:rsidRDefault="007D7F52" w:rsidP="006A1C34">
      <w:pPr>
        <w:jc w:val="both"/>
      </w:pPr>
      <w:r>
        <w:t>Council Member Shakespeare stressed the need to get it right</w:t>
      </w:r>
      <w:r w:rsidR="00231A75">
        <w:t xml:space="preserve"> and asked what would happen if it move</w:t>
      </w:r>
      <w:r w:rsidR="006255C1">
        <w:t>d</w:t>
      </w:r>
      <w:r w:rsidR="00231A75">
        <w:t xml:space="preserve"> to the second meeting in May</w:t>
      </w:r>
      <w:r w:rsidR="006B7394">
        <w:t xml:space="preserve">. </w:t>
      </w:r>
      <w:r w:rsidR="00231A75">
        <w:t>Mayor Rosenberg stated that the pending ordinance will expire on May 10</w:t>
      </w:r>
      <w:r w:rsidR="006B7394">
        <w:t xml:space="preserve">. </w:t>
      </w:r>
      <w:r w:rsidR="00231A75">
        <w:t xml:space="preserve">If an application </w:t>
      </w:r>
      <w:r w:rsidR="00BA453A">
        <w:t xml:space="preserve">is </w:t>
      </w:r>
      <w:r w:rsidR="00231A75">
        <w:t xml:space="preserve">submitted that </w:t>
      </w:r>
      <w:r w:rsidR="00BA453A">
        <w:t>i</w:t>
      </w:r>
      <w:r w:rsidR="00231A75">
        <w:t>s deemed complete</w:t>
      </w:r>
      <w:r w:rsidR="00BA453A">
        <w:t>,</w:t>
      </w:r>
      <w:r w:rsidR="00231A75">
        <w:t xml:space="preserve"> it would have to be processed </w:t>
      </w:r>
      <w:r w:rsidR="006A1C34" w:rsidRPr="0061491F">
        <w:t>under the existing ordinance</w:t>
      </w:r>
      <w:r w:rsidR="006B7394" w:rsidRPr="0061491F">
        <w:t xml:space="preserve">. </w:t>
      </w:r>
      <w:r w:rsidR="00037F5C">
        <w:t xml:space="preserve">To his knowledge, there are no </w:t>
      </w:r>
      <w:r w:rsidR="006A1C34" w:rsidRPr="0061491F">
        <w:t xml:space="preserve">pending </w:t>
      </w:r>
      <w:r w:rsidR="0074473E" w:rsidRPr="0061491F">
        <w:t>applications,</w:t>
      </w:r>
      <w:r w:rsidR="00037F5C">
        <w:t xml:space="preserve"> a</w:t>
      </w:r>
      <w:r w:rsidR="006A1C34" w:rsidRPr="0061491F">
        <w:t xml:space="preserve">nd </w:t>
      </w:r>
      <w:r w:rsidR="00BA453A">
        <w:t xml:space="preserve">it </w:t>
      </w:r>
      <w:r w:rsidR="006A1C34" w:rsidRPr="0061491F">
        <w:t xml:space="preserve">typically </w:t>
      </w:r>
      <w:r w:rsidR="00BA453A">
        <w:t xml:space="preserve">takes </w:t>
      </w:r>
      <w:r w:rsidR="006A1C34" w:rsidRPr="0061491F">
        <w:t>a minimum of two weeks</w:t>
      </w:r>
      <w:r w:rsidR="00037F5C">
        <w:t xml:space="preserve"> for staff to </w:t>
      </w:r>
      <w:r w:rsidR="00BA453A">
        <w:t xml:space="preserve">conduct </w:t>
      </w:r>
      <w:r w:rsidR="00037F5C">
        <w:t xml:space="preserve">its </w:t>
      </w:r>
      <w:r w:rsidR="006A1C34" w:rsidRPr="0061491F">
        <w:t xml:space="preserve">review </w:t>
      </w:r>
      <w:r w:rsidR="00BA453A">
        <w:t xml:space="preserve">and </w:t>
      </w:r>
      <w:r w:rsidR="006A1C34" w:rsidRPr="0061491F">
        <w:t>deem an application complete</w:t>
      </w:r>
      <w:r w:rsidR="006B7394" w:rsidRPr="0061491F">
        <w:t xml:space="preserve">. </w:t>
      </w:r>
      <w:r w:rsidR="00107CA9">
        <w:t>He urged the City Council to review the document as soon as they receive it</w:t>
      </w:r>
      <w:r w:rsidR="006D5065">
        <w:t xml:space="preserve"> and prepare comments and questions</w:t>
      </w:r>
      <w:r w:rsidR="006B7394">
        <w:t xml:space="preserve">. </w:t>
      </w:r>
      <w:r w:rsidR="00107CA9">
        <w:t>Mr. McNulty stated that it should be available on April 2</w:t>
      </w:r>
      <w:r w:rsidR="006B7394">
        <w:t xml:space="preserve">. </w:t>
      </w:r>
      <w:r w:rsidR="00E05ED2">
        <w:t>It was acknowledged that the timing will be tight</w:t>
      </w:r>
      <w:r w:rsidR="006D5065">
        <w:t>.</w:t>
      </w:r>
      <w:r w:rsidR="00E05ED2">
        <w:t xml:space="preserve"> </w:t>
      </w:r>
    </w:p>
    <w:p w14:paraId="0B32BEA5" w14:textId="77777777" w:rsidR="006D5065" w:rsidRDefault="006D5065" w:rsidP="006A1C34">
      <w:pPr>
        <w:jc w:val="both"/>
      </w:pPr>
    </w:p>
    <w:p w14:paraId="0859E90C" w14:textId="5EE5312A" w:rsidR="006D5065" w:rsidRDefault="005F6A61" w:rsidP="006A1C34">
      <w:pPr>
        <w:jc w:val="both"/>
      </w:pPr>
      <w:r>
        <w:t xml:space="preserve">Council Member Burton </w:t>
      </w:r>
      <w:r w:rsidR="00BA453A">
        <w:t xml:space="preserve">reported </w:t>
      </w:r>
      <w:r>
        <w:t xml:space="preserve">that she has been attending meetings and has been very impressed </w:t>
      </w:r>
      <w:r w:rsidR="00BA453A">
        <w:t xml:space="preserve">by </w:t>
      </w:r>
      <w:r>
        <w:t>what the Committee is doing</w:t>
      </w:r>
      <w:r w:rsidR="006B7394">
        <w:t xml:space="preserve">. </w:t>
      </w:r>
    </w:p>
    <w:p w14:paraId="5192A382" w14:textId="77777777" w:rsidR="004D5D9A" w:rsidRDefault="004D5D9A" w:rsidP="006A1C34">
      <w:pPr>
        <w:jc w:val="both"/>
      </w:pPr>
    </w:p>
    <w:p w14:paraId="2EBCD026" w14:textId="34E05267" w:rsidR="004D5D9A" w:rsidRDefault="004D5D9A" w:rsidP="006A1C34">
      <w:pPr>
        <w:jc w:val="both"/>
      </w:pPr>
      <w:r>
        <w:t>Council Member Pond has attended a few meeting</w:t>
      </w:r>
      <w:r w:rsidR="008F3956">
        <w:t>s</w:t>
      </w:r>
      <w:r>
        <w:t xml:space="preserve"> since he took office and </w:t>
      </w:r>
      <w:r w:rsidR="00351C7E">
        <w:t xml:space="preserve">likes to hear public </w:t>
      </w:r>
      <w:r w:rsidR="0074473E">
        <w:t>comments</w:t>
      </w:r>
      <w:r w:rsidR="00351C7E">
        <w:t xml:space="preserve"> in person</w:t>
      </w:r>
      <w:r w:rsidR="006B7394">
        <w:t xml:space="preserve">. </w:t>
      </w:r>
      <w:r w:rsidR="00351C7E">
        <w:t>He had found it helpful to be present</w:t>
      </w:r>
      <w:r w:rsidR="006B7394">
        <w:t xml:space="preserve">. </w:t>
      </w:r>
    </w:p>
    <w:p w14:paraId="774FD714" w14:textId="77777777" w:rsidR="00351C7E" w:rsidRDefault="00351C7E" w:rsidP="006A1C34">
      <w:pPr>
        <w:jc w:val="both"/>
      </w:pPr>
    </w:p>
    <w:p w14:paraId="07941BEE" w14:textId="468CACC8" w:rsidR="00677838" w:rsidRDefault="00677838" w:rsidP="006A1C34">
      <w:pPr>
        <w:jc w:val="both"/>
      </w:pPr>
      <w:r>
        <w:t>City Manager, Brock Jacobsen reported on the following:</w:t>
      </w:r>
    </w:p>
    <w:p w14:paraId="4175A2DF" w14:textId="4812EDDD" w:rsidR="00D25DC1" w:rsidRDefault="00D25DC1" w:rsidP="00694C1A">
      <w:pPr>
        <w:jc w:val="both"/>
      </w:pPr>
    </w:p>
    <w:p w14:paraId="662D9563" w14:textId="394A071E" w:rsidR="00B8600E" w:rsidRDefault="00694C1A" w:rsidP="00B8600E">
      <w:pPr>
        <w:pStyle w:val="ListParagraph"/>
        <w:numPr>
          <w:ilvl w:val="0"/>
          <w:numId w:val="48"/>
        </w:numPr>
        <w:jc w:val="both"/>
      </w:pPr>
      <w:r>
        <w:t>The budget was presented</w:t>
      </w:r>
      <w:r w:rsidR="00BA453A">
        <w:t xml:space="preserve"> to </w:t>
      </w:r>
      <w:r w:rsidR="00434387">
        <w:t xml:space="preserve">Ivins City Manager/Attorney, Dale Coulam and </w:t>
      </w:r>
      <w:r w:rsidR="00C428CE">
        <w:t xml:space="preserve">Director of Finance, </w:t>
      </w:r>
      <w:r w:rsidR="00B40303">
        <w:t>Cade Vissar</w:t>
      </w:r>
      <w:r w:rsidR="006B7394">
        <w:t xml:space="preserve">. </w:t>
      </w:r>
      <w:r w:rsidR="00870AC0">
        <w:t>O</w:t>
      </w:r>
      <w:r w:rsidRPr="0061491F">
        <w:t>ne side of the budget</w:t>
      </w:r>
      <w:r w:rsidR="00870AC0">
        <w:t xml:space="preserve"> identifies</w:t>
      </w:r>
      <w:r w:rsidRPr="0061491F">
        <w:t xml:space="preserve"> 18 firefighters</w:t>
      </w:r>
      <w:r w:rsidR="00870AC0">
        <w:t xml:space="preserve"> on the </w:t>
      </w:r>
      <w:r w:rsidRPr="0061491F">
        <w:t>floor</w:t>
      </w:r>
      <w:r w:rsidR="006B7394" w:rsidRPr="0061491F">
        <w:t xml:space="preserve">. </w:t>
      </w:r>
      <w:r w:rsidRPr="0061491F">
        <w:t xml:space="preserve">There will </w:t>
      </w:r>
      <w:r w:rsidR="00BA453A">
        <w:t xml:space="preserve">still </w:t>
      </w:r>
      <w:r w:rsidRPr="0061491F">
        <w:t>be 21 full</w:t>
      </w:r>
      <w:r w:rsidR="00870AC0">
        <w:t>-</w:t>
      </w:r>
      <w:r w:rsidRPr="0061491F">
        <w:t>time equivalents</w:t>
      </w:r>
      <w:r w:rsidR="00870AC0">
        <w:t xml:space="preserve"> in the F</w:t>
      </w:r>
      <w:r w:rsidRPr="0061491F">
        <w:t xml:space="preserve">ire </w:t>
      </w:r>
      <w:r w:rsidR="00870AC0">
        <w:t>D</w:t>
      </w:r>
      <w:r w:rsidRPr="0061491F">
        <w:t>epartment</w:t>
      </w:r>
      <w:r w:rsidR="006B7394" w:rsidRPr="0061491F">
        <w:t xml:space="preserve">. </w:t>
      </w:r>
      <w:r w:rsidR="00DD648A">
        <w:t>T</w:t>
      </w:r>
      <w:r w:rsidRPr="0061491F">
        <w:t>he net cost after revenue is</w:t>
      </w:r>
      <w:r w:rsidR="00DD648A">
        <w:t xml:space="preserve"> just under $</w:t>
      </w:r>
      <w:r w:rsidRPr="0061491F">
        <w:t xml:space="preserve">1.1 million </w:t>
      </w:r>
      <w:r w:rsidR="00DD648A">
        <w:t xml:space="preserve">for </w:t>
      </w:r>
      <w:r w:rsidRPr="0061491F">
        <w:t>Santa Clara City and</w:t>
      </w:r>
      <w:r w:rsidR="00BA453A">
        <w:t xml:space="preserve"> </w:t>
      </w:r>
      <w:r w:rsidR="00DD648A">
        <w:t>$1</w:t>
      </w:r>
      <w:r w:rsidRPr="0061491F">
        <w:t>.35</w:t>
      </w:r>
      <w:r w:rsidR="00DD648A">
        <w:t xml:space="preserve"> million for Ivins </w:t>
      </w:r>
      <w:r w:rsidR="00BA453A">
        <w:t xml:space="preserve">with </w:t>
      </w:r>
      <w:r w:rsidRPr="0061491F">
        <w:t>18</w:t>
      </w:r>
      <w:r w:rsidR="00DD648A">
        <w:t xml:space="preserve"> firefighters </w:t>
      </w:r>
      <w:r w:rsidR="00BA453A">
        <w:t xml:space="preserve">and </w:t>
      </w:r>
      <w:r w:rsidRPr="0061491F">
        <w:t>six on per shift</w:t>
      </w:r>
      <w:r w:rsidR="006B7394" w:rsidRPr="0061491F">
        <w:t>.</w:t>
      </w:r>
      <w:r w:rsidR="006B7394">
        <w:t xml:space="preserve"> </w:t>
      </w:r>
      <w:r w:rsidR="00786A72">
        <w:t xml:space="preserve">He explained the net cost and </w:t>
      </w:r>
      <w:r w:rsidRPr="0061491F">
        <w:t>expenses</w:t>
      </w:r>
      <w:r w:rsidR="00786A72">
        <w:t xml:space="preserve"> of $</w:t>
      </w:r>
      <w:r w:rsidRPr="0061491F">
        <w:t>3.2 million</w:t>
      </w:r>
      <w:r w:rsidR="006B7394">
        <w:t xml:space="preserve">. </w:t>
      </w:r>
      <w:r w:rsidR="00786A72">
        <w:t xml:space="preserve">In terms of </w:t>
      </w:r>
      <w:r w:rsidRPr="0061491F">
        <w:t>revenue</w:t>
      </w:r>
      <w:r w:rsidR="00BA453A">
        <w:t>,</w:t>
      </w:r>
      <w:r w:rsidR="00786A72">
        <w:t xml:space="preserve"> they are projecting $330,000 in</w:t>
      </w:r>
      <w:r w:rsidR="00306226">
        <w:t xml:space="preserve"> W</w:t>
      </w:r>
      <w:r w:rsidRPr="0061491F">
        <w:t>ildland revenue</w:t>
      </w:r>
      <w:r w:rsidR="006B7394">
        <w:t xml:space="preserve">. </w:t>
      </w:r>
      <w:r w:rsidR="00306226">
        <w:t>The F</w:t>
      </w:r>
      <w:r w:rsidRPr="0061491F">
        <w:t xml:space="preserve">ire </w:t>
      </w:r>
      <w:r w:rsidR="00BA453A">
        <w:t>S</w:t>
      </w:r>
      <w:r w:rsidRPr="0061491F">
        <w:t>ervice fees</w:t>
      </w:r>
      <w:r w:rsidR="00306226">
        <w:t xml:space="preserve"> of $</w:t>
      </w:r>
      <w:r w:rsidRPr="0061491F">
        <w:t xml:space="preserve">30,000 </w:t>
      </w:r>
      <w:r w:rsidR="00306226">
        <w:t xml:space="preserve">are </w:t>
      </w:r>
      <w:r w:rsidRPr="0061491F">
        <w:t xml:space="preserve">the new fees that </w:t>
      </w:r>
      <w:r w:rsidR="00306226">
        <w:t xml:space="preserve">were </w:t>
      </w:r>
      <w:r w:rsidRPr="0061491F">
        <w:t>adopted for fire services</w:t>
      </w:r>
      <w:r w:rsidR="006B7394">
        <w:t xml:space="preserve">. </w:t>
      </w:r>
      <w:r w:rsidR="00306226">
        <w:t>They are now charging for Fire I</w:t>
      </w:r>
      <w:r w:rsidRPr="0061491F">
        <w:t>nspections</w:t>
      </w:r>
      <w:r w:rsidR="00306226">
        <w:t xml:space="preserve"> and other </w:t>
      </w:r>
      <w:r w:rsidR="00BA453A">
        <w:t xml:space="preserve">services </w:t>
      </w:r>
      <w:r w:rsidRPr="0061491F">
        <w:t>on H</w:t>
      </w:r>
      <w:r w:rsidR="00306226">
        <w:t xml:space="preserve">ighway </w:t>
      </w:r>
      <w:r w:rsidRPr="0061491F">
        <w:t>91 or else</w:t>
      </w:r>
      <w:r w:rsidR="00306226">
        <w:t xml:space="preserve">where </w:t>
      </w:r>
      <w:r w:rsidRPr="0061491F">
        <w:t xml:space="preserve">within </w:t>
      </w:r>
      <w:r w:rsidR="00BA453A">
        <w:t xml:space="preserve">the </w:t>
      </w:r>
      <w:r w:rsidRPr="0061491F">
        <w:t>service area</w:t>
      </w:r>
      <w:r w:rsidR="006B7394">
        <w:t xml:space="preserve">. </w:t>
      </w:r>
      <w:r w:rsidR="00306226">
        <w:t>There are also A</w:t>
      </w:r>
      <w:r w:rsidRPr="0061491F">
        <w:t xml:space="preserve">mbulance </w:t>
      </w:r>
      <w:r w:rsidR="00306226">
        <w:t>S</w:t>
      </w:r>
      <w:r w:rsidRPr="0061491F">
        <w:t xml:space="preserve">ervice charges of </w:t>
      </w:r>
      <w:r w:rsidR="00306226">
        <w:t>$</w:t>
      </w:r>
      <w:r w:rsidRPr="0061491F">
        <w:t>400,000</w:t>
      </w:r>
      <w:r w:rsidR="006B7394" w:rsidRPr="0061491F">
        <w:t xml:space="preserve">. </w:t>
      </w:r>
      <w:r w:rsidR="00306226">
        <w:t xml:space="preserve">The </w:t>
      </w:r>
      <w:r w:rsidRPr="0061491F">
        <w:t xml:space="preserve">revenue </w:t>
      </w:r>
      <w:r w:rsidR="00306226">
        <w:t xml:space="preserve">is </w:t>
      </w:r>
      <w:r w:rsidRPr="0061491F">
        <w:t>subtract</w:t>
      </w:r>
      <w:r w:rsidR="00306226">
        <w:t>ed f</w:t>
      </w:r>
      <w:r w:rsidRPr="0061491F">
        <w:t xml:space="preserve">rom the expenses, </w:t>
      </w:r>
      <w:r w:rsidR="00306226">
        <w:t xml:space="preserve">which </w:t>
      </w:r>
      <w:r w:rsidR="0074473E">
        <w:t>brings</w:t>
      </w:r>
      <w:r w:rsidR="00306226">
        <w:t xml:space="preserve"> them to the actual cost of $2.4 million</w:t>
      </w:r>
      <w:r w:rsidR="006B7394">
        <w:t xml:space="preserve">. </w:t>
      </w:r>
      <w:r w:rsidR="000A1CBB">
        <w:t>Of th</w:t>
      </w:r>
      <w:r w:rsidR="00BA453A">
        <w:t xml:space="preserve">at, </w:t>
      </w:r>
      <w:r w:rsidRPr="0061491F">
        <w:t xml:space="preserve">56% </w:t>
      </w:r>
      <w:r w:rsidR="000A1CBB">
        <w:t>goes to Ivins and</w:t>
      </w:r>
      <w:r w:rsidRPr="0061491F">
        <w:t xml:space="preserve"> 44% to Santa Clara, which </w:t>
      </w:r>
      <w:r w:rsidR="000A1CBB">
        <w:t xml:space="preserve">results in the </w:t>
      </w:r>
      <w:r w:rsidRPr="0061491F">
        <w:t>actual</w:t>
      </w:r>
      <w:r w:rsidR="006B7394" w:rsidRPr="0061491F">
        <w:t xml:space="preserve">. </w:t>
      </w:r>
      <w:r w:rsidR="00BA453A">
        <w:t xml:space="preserve">The budget </w:t>
      </w:r>
      <w:r w:rsidR="000A1CBB">
        <w:t xml:space="preserve">represents </w:t>
      </w:r>
      <w:r w:rsidRPr="0061491F">
        <w:t>a 3% decrease in cost</w:t>
      </w:r>
      <w:r w:rsidR="000A1CBB">
        <w:t>s</w:t>
      </w:r>
      <w:r w:rsidRPr="0061491F">
        <w:t xml:space="preserve"> </w:t>
      </w:r>
      <w:r w:rsidR="000A1CBB">
        <w:t xml:space="preserve">from the </w:t>
      </w:r>
      <w:r w:rsidRPr="0061491F">
        <w:t>current year's budget for Santa Clara and 5% for</w:t>
      </w:r>
      <w:r w:rsidR="000A1CBB">
        <w:t xml:space="preserve"> Ivins</w:t>
      </w:r>
      <w:r w:rsidR="006B7394">
        <w:t xml:space="preserve">. </w:t>
      </w:r>
      <w:r w:rsidRPr="0061491F">
        <w:t xml:space="preserve">Chief Parker mentioned standards </w:t>
      </w:r>
      <w:r w:rsidR="00B8600E">
        <w:t xml:space="preserve">that </w:t>
      </w:r>
      <w:r w:rsidRPr="0061491F">
        <w:t xml:space="preserve">cover </w:t>
      </w:r>
      <w:r w:rsidR="00B8600E">
        <w:t>the C</w:t>
      </w:r>
      <w:r w:rsidRPr="0061491F">
        <w:t xml:space="preserve">ommunity </w:t>
      </w:r>
      <w:r w:rsidR="00B8600E">
        <w:t>R</w:t>
      </w:r>
      <w:r w:rsidRPr="0061491F">
        <w:t xml:space="preserve">isk </w:t>
      </w:r>
      <w:r w:rsidR="00B8600E">
        <w:t>A</w:t>
      </w:r>
      <w:r w:rsidRPr="0061491F">
        <w:t xml:space="preserve">ssessment </w:t>
      </w:r>
      <w:r w:rsidR="00B8600E">
        <w:t>S</w:t>
      </w:r>
      <w:r w:rsidRPr="0061491F">
        <w:t>tudy</w:t>
      </w:r>
      <w:r w:rsidR="00BA453A">
        <w:t xml:space="preserve"> and stated that it</w:t>
      </w:r>
      <w:r w:rsidRPr="0061491F">
        <w:t xml:space="preserve"> </w:t>
      </w:r>
      <w:r w:rsidR="00B8600E">
        <w:t xml:space="preserve">is </w:t>
      </w:r>
      <w:r w:rsidRPr="0061491F">
        <w:t>budgeted for in the capital outlay</w:t>
      </w:r>
      <w:r w:rsidR="00B8600E">
        <w:t xml:space="preserve"> for which they </w:t>
      </w:r>
      <w:r w:rsidRPr="0061491F">
        <w:t>budgeted $75,000</w:t>
      </w:r>
      <w:r w:rsidR="006B7394" w:rsidRPr="0061491F">
        <w:t xml:space="preserve">. </w:t>
      </w:r>
      <w:r w:rsidR="00BA453A">
        <w:t xml:space="preserve">It </w:t>
      </w:r>
      <w:r w:rsidR="00B8600E">
        <w:t xml:space="preserve">is a </w:t>
      </w:r>
      <w:r w:rsidRPr="0061491F">
        <w:t>one</w:t>
      </w:r>
      <w:r w:rsidR="00B8600E">
        <w:t>-</w:t>
      </w:r>
      <w:r w:rsidRPr="0061491F">
        <w:t>time cost</w:t>
      </w:r>
      <w:r w:rsidR="006B7394">
        <w:t xml:space="preserve">. </w:t>
      </w:r>
      <w:r w:rsidR="00B8600E">
        <w:t xml:space="preserve">The study was expected to provide </w:t>
      </w:r>
      <w:r w:rsidRPr="0061491F">
        <w:t xml:space="preserve">good information on staffing, deployment, </w:t>
      </w:r>
      <w:r w:rsidR="00B8600E">
        <w:t xml:space="preserve">and </w:t>
      </w:r>
      <w:r w:rsidR="00BA453A">
        <w:t xml:space="preserve">the </w:t>
      </w:r>
      <w:r w:rsidRPr="0061491F">
        <w:t>location of fire stations</w:t>
      </w:r>
      <w:r w:rsidR="006B7394" w:rsidRPr="0061491F">
        <w:t>.</w:t>
      </w:r>
      <w:r w:rsidR="006B7394">
        <w:t xml:space="preserve"> </w:t>
      </w:r>
    </w:p>
    <w:p w14:paraId="3CD41B3E" w14:textId="1C613CF0" w:rsidR="000D3431" w:rsidRDefault="00B8600E" w:rsidP="00B8600E">
      <w:pPr>
        <w:pStyle w:val="ListParagraph"/>
        <w:numPr>
          <w:ilvl w:val="0"/>
          <w:numId w:val="48"/>
        </w:numPr>
        <w:jc w:val="both"/>
      </w:pPr>
      <w:r>
        <w:t>Adjustments were provided</w:t>
      </w:r>
      <w:r w:rsidR="006B7394">
        <w:t xml:space="preserve">. </w:t>
      </w:r>
      <w:r>
        <w:t>For</w:t>
      </w:r>
      <w:r w:rsidR="00694C1A" w:rsidRPr="0061491F">
        <w:t xml:space="preserve"> the fire stations</w:t>
      </w:r>
      <w:r>
        <w:t xml:space="preserve"> for both cities</w:t>
      </w:r>
      <w:r w:rsidR="00694C1A" w:rsidRPr="0061491F">
        <w:t xml:space="preserve">, any improvements </w:t>
      </w:r>
      <w:r>
        <w:t xml:space="preserve">are to be </w:t>
      </w:r>
      <w:r w:rsidR="00694C1A" w:rsidRPr="0061491F">
        <w:t xml:space="preserve">paid </w:t>
      </w:r>
      <w:r w:rsidR="008F3956">
        <w:t xml:space="preserve">for </w:t>
      </w:r>
      <w:r w:rsidR="00694C1A" w:rsidRPr="0061491F">
        <w:t>by each city</w:t>
      </w:r>
      <w:r w:rsidR="006B7394" w:rsidRPr="0061491F">
        <w:t xml:space="preserve">. </w:t>
      </w:r>
      <w:r w:rsidR="00A73BD1">
        <w:t xml:space="preserve">They </w:t>
      </w:r>
      <w:r w:rsidR="00BA453A">
        <w:t xml:space="preserve">would be listed </w:t>
      </w:r>
      <w:r w:rsidR="00A73BD1">
        <w:t xml:space="preserve">under the </w:t>
      </w:r>
      <w:r w:rsidR="00694C1A" w:rsidRPr="0061491F">
        <w:t xml:space="preserve">775 </w:t>
      </w:r>
      <w:r w:rsidR="00A73BD1">
        <w:t>A</w:t>
      </w:r>
      <w:r w:rsidR="00694C1A" w:rsidRPr="0061491F">
        <w:t>ccount</w:t>
      </w:r>
      <w:r w:rsidR="00A73BD1">
        <w:t>-S</w:t>
      </w:r>
      <w:r w:rsidR="00694C1A" w:rsidRPr="0061491F">
        <w:t xml:space="preserve">tation </w:t>
      </w:r>
      <w:r w:rsidR="00A73BD1">
        <w:t>O</w:t>
      </w:r>
      <w:r w:rsidR="00694C1A" w:rsidRPr="0061491F">
        <w:t>perations</w:t>
      </w:r>
      <w:r w:rsidR="006B7394" w:rsidRPr="0061491F">
        <w:t xml:space="preserve">. </w:t>
      </w:r>
      <w:r w:rsidR="00A73BD1">
        <w:t xml:space="preserve">Santa Clara has </w:t>
      </w:r>
      <w:r w:rsidR="00694C1A" w:rsidRPr="0061491F">
        <w:t>$26,000 worth of</w:t>
      </w:r>
      <w:r w:rsidR="00A73BD1">
        <w:t xml:space="preserve"> </w:t>
      </w:r>
      <w:r w:rsidR="00694C1A" w:rsidRPr="0061491F">
        <w:t xml:space="preserve">Operations at </w:t>
      </w:r>
      <w:r w:rsidR="00A73BD1">
        <w:t>the Rachel Street Station and $10,000 in C</w:t>
      </w:r>
      <w:r w:rsidR="00694C1A" w:rsidRPr="0061491F">
        <w:t xml:space="preserve">apital </w:t>
      </w:r>
      <w:r w:rsidR="00A73BD1">
        <w:t>O</w:t>
      </w:r>
      <w:r w:rsidR="00694C1A" w:rsidRPr="0061491F">
        <w:t xml:space="preserve">utlay for a generator that </w:t>
      </w:r>
      <w:r w:rsidR="00A73BD1">
        <w:t xml:space="preserve">staff </w:t>
      </w:r>
      <w:r w:rsidR="00694C1A" w:rsidRPr="0061491F">
        <w:t xml:space="preserve">will </w:t>
      </w:r>
      <w:r w:rsidR="00A73BD1">
        <w:t>install</w:t>
      </w:r>
      <w:r w:rsidR="006B7394">
        <w:t xml:space="preserve">. </w:t>
      </w:r>
      <w:r w:rsidR="00A73BD1">
        <w:t xml:space="preserve">Ivins has </w:t>
      </w:r>
      <w:r w:rsidR="00FA7A98">
        <w:t>$</w:t>
      </w:r>
      <w:r w:rsidR="00694C1A" w:rsidRPr="0061491F">
        <w:t>10,500</w:t>
      </w:r>
      <w:r w:rsidR="006B7394">
        <w:t xml:space="preserve">. </w:t>
      </w:r>
      <w:proofErr w:type="gramStart"/>
      <w:r w:rsidR="00FA7A98">
        <w:t>Some of</w:t>
      </w:r>
      <w:proofErr w:type="gramEnd"/>
      <w:r w:rsidR="00FA7A98">
        <w:t xml:space="preserve"> the money in </w:t>
      </w:r>
      <w:r w:rsidR="00694C1A" w:rsidRPr="0061491F">
        <w:t xml:space="preserve">station operations </w:t>
      </w:r>
      <w:r w:rsidR="00FA7A98">
        <w:t xml:space="preserve">involves </w:t>
      </w:r>
      <w:r w:rsidR="00694C1A" w:rsidRPr="0061491F">
        <w:t xml:space="preserve">budgeting for potential </w:t>
      </w:r>
      <w:r w:rsidR="00FA7A98">
        <w:t>a</w:t>
      </w:r>
      <w:r w:rsidR="00694C1A" w:rsidRPr="0061491F">
        <w:t xml:space="preserve">ppliance </w:t>
      </w:r>
      <w:r w:rsidR="00FA7A98">
        <w:t xml:space="preserve">or </w:t>
      </w:r>
      <w:r w:rsidR="00694C1A" w:rsidRPr="0061491F">
        <w:t>plumbing repairs</w:t>
      </w:r>
      <w:r w:rsidR="006B7394">
        <w:t xml:space="preserve">. </w:t>
      </w:r>
    </w:p>
    <w:p w14:paraId="2BD9BC75" w14:textId="221E3406" w:rsidR="00885199" w:rsidRDefault="000D3431" w:rsidP="00AC586D">
      <w:pPr>
        <w:pStyle w:val="ListParagraph"/>
        <w:numPr>
          <w:ilvl w:val="0"/>
          <w:numId w:val="48"/>
        </w:numPr>
        <w:jc w:val="both"/>
      </w:pPr>
      <w:r>
        <w:t xml:space="preserve">The Work Group discussed </w:t>
      </w:r>
      <w:r w:rsidR="00BA453A">
        <w:t xml:space="preserve">going </w:t>
      </w:r>
      <w:r w:rsidR="00694C1A" w:rsidRPr="0061491F">
        <w:t>to 15 full</w:t>
      </w:r>
      <w:r>
        <w:t>-</w:t>
      </w:r>
      <w:r w:rsidR="00694C1A" w:rsidRPr="0061491F">
        <w:t>time</w:t>
      </w:r>
      <w:r>
        <w:t xml:space="preserve"> firefighters, </w:t>
      </w:r>
      <w:r w:rsidR="00694C1A" w:rsidRPr="0061491F">
        <w:t xml:space="preserve">which is </w:t>
      </w:r>
      <w:r w:rsidR="00EE5CC7">
        <w:t xml:space="preserve">the level at which </w:t>
      </w:r>
      <w:r>
        <w:t xml:space="preserve">they are </w:t>
      </w:r>
      <w:r w:rsidR="00694C1A" w:rsidRPr="0061491F">
        <w:t>currently operating</w:t>
      </w:r>
      <w:r w:rsidR="006B7394">
        <w:t xml:space="preserve">. </w:t>
      </w:r>
      <w:r w:rsidR="0087093F">
        <w:t xml:space="preserve">There has been discussion </w:t>
      </w:r>
      <w:r w:rsidR="00EE5CC7">
        <w:t xml:space="preserve">about </w:t>
      </w:r>
      <w:r w:rsidR="0087093F">
        <w:t>staying at 15, which will result in a budget decrease from $3.221 million to $2.882 million</w:t>
      </w:r>
      <w:r w:rsidR="006B7394">
        <w:t xml:space="preserve">. </w:t>
      </w:r>
      <w:r w:rsidR="0087093F">
        <w:t xml:space="preserve">Revenue will decrease, which reduces </w:t>
      </w:r>
      <w:r w:rsidR="0087093F">
        <w:lastRenderedPageBreak/>
        <w:t xml:space="preserve">costs by $150,000 </w:t>
      </w:r>
      <w:r w:rsidR="00FA12F5">
        <w:t>to $934,000 for Santa Clara and $190</w:t>
      </w:r>
      <w:r w:rsidR="00694C1A" w:rsidRPr="0061491F">
        <w:t xml:space="preserve">,000 </w:t>
      </w:r>
      <w:r w:rsidR="00FA12F5">
        <w:t>for Ivins</w:t>
      </w:r>
      <w:r w:rsidR="00EE5CC7">
        <w:t>,</w:t>
      </w:r>
      <w:r w:rsidR="00FA12F5">
        <w:t xml:space="preserve"> </w:t>
      </w:r>
      <w:r w:rsidR="00BE3AB8">
        <w:t xml:space="preserve">which </w:t>
      </w:r>
      <w:r w:rsidR="00EE5CC7">
        <w:t xml:space="preserve">represents </w:t>
      </w:r>
      <w:r w:rsidR="00694C1A" w:rsidRPr="0061491F">
        <w:t>17 and 18</w:t>
      </w:r>
      <w:r w:rsidR="00BE3AB8">
        <w:t xml:space="preserve"> percent decrease</w:t>
      </w:r>
      <w:r w:rsidR="00EE5CC7">
        <w:t xml:space="preserve">s, </w:t>
      </w:r>
      <w:r w:rsidR="00694C1A" w:rsidRPr="0061491F">
        <w:t>respectively</w:t>
      </w:r>
      <w:r w:rsidR="006B7394" w:rsidRPr="0061491F">
        <w:t xml:space="preserve">. </w:t>
      </w:r>
      <w:r w:rsidR="00EE5CC7">
        <w:t xml:space="preserve">Three full-time employees were eliminated </w:t>
      </w:r>
      <w:r w:rsidR="00BE3AB8">
        <w:t xml:space="preserve">Under </w:t>
      </w:r>
      <w:r w:rsidR="00EE5CC7">
        <w:t>O</w:t>
      </w:r>
      <w:r w:rsidR="00694C1A" w:rsidRPr="0061491F">
        <w:t xml:space="preserve">peration </w:t>
      </w:r>
      <w:r w:rsidR="00EE5CC7">
        <w:t>E</w:t>
      </w:r>
      <w:r w:rsidR="00694C1A" w:rsidRPr="0061491F">
        <w:t>xpenses</w:t>
      </w:r>
      <w:r w:rsidR="006B7394">
        <w:t xml:space="preserve">. </w:t>
      </w:r>
      <w:r w:rsidR="00AC586D">
        <w:t xml:space="preserve">Messrs. Coulam and Vissar liked the </w:t>
      </w:r>
      <w:r w:rsidR="00694C1A" w:rsidRPr="0061491F">
        <w:t>15</w:t>
      </w:r>
      <w:r w:rsidR="00AC586D">
        <w:t xml:space="preserve"> but </w:t>
      </w:r>
      <w:r w:rsidR="00EE5CC7">
        <w:t xml:space="preserve">Mr. Jacobsen </w:t>
      </w:r>
      <w:r w:rsidR="00AC586D">
        <w:t>planned to meet with the Work G</w:t>
      </w:r>
      <w:r w:rsidR="00694C1A" w:rsidRPr="0061491F">
        <w:t xml:space="preserve">roup again </w:t>
      </w:r>
      <w:r w:rsidR="00AC586D">
        <w:t xml:space="preserve">next week and </w:t>
      </w:r>
      <w:r w:rsidR="00694C1A" w:rsidRPr="0061491F">
        <w:t xml:space="preserve">make sure </w:t>
      </w:r>
      <w:r w:rsidR="00AC586D">
        <w:t xml:space="preserve">they are </w:t>
      </w:r>
      <w:r w:rsidR="00694C1A" w:rsidRPr="0061491F">
        <w:t>all on the same page</w:t>
      </w:r>
      <w:r w:rsidR="006B7394" w:rsidRPr="0061491F">
        <w:t xml:space="preserve">. </w:t>
      </w:r>
      <w:r w:rsidR="001F6D06">
        <w:t>Council Member Shakespeare state</w:t>
      </w:r>
      <w:r w:rsidR="00EE5CC7">
        <w:t>d</w:t>
      </w:r>
      <w:r w:rsidR="001F6D06">
        <w:t xml:space="preserve"> that the committee want</w:t>
      </w:r>
      <w:r w:rsidR="00EE5CC7">
        <w:t>s</w:t>
      </w:r>
      <w:r w:rsidR="001F6D06">
        <w:t xml:space="preserve"> assurance that </w:t>
      </w:r>
      <w:r w:rsidR="00694C1A" w:rsidRPr="0061491F">
        <w:t>both cities agree</w:t>
      </w:r>
      <w:r w:rsidR="001F6D06">
        <w:t xml:space="preserve"> and have a clear </w:t>
      </w:r>
      <w:r w:rsidR="00694C1A" w:rsidRPr="0061491F">
        <w:t>understanding of the level of service</w:t>
      </w:r>
      <w:r w:rsidR="006B7394" w:rsidRPr="0061491F">
        <w:t xml:space="preserve">. </w:t>
      </w:r>
      <w:proofErr w:type="gramStart"/>
      <w:r w:rsidR="00694C1A" w:rsidRPr="0061491F">
        <w:t>15</w:t>
      </w:r>
      <w:proofErr w:type="gramEnd"/>
      <w:r w:rsidR="00694C1A" w:rsidRPr="0061491F">
        <w:t xml:space="preserve"> becomes </w:t>
      </w:r>
      <w:r w:rsidR="00A71D11">
        <w:t>a 3</w:t>
      </w:r>
      <w:r w:rsidR="00EE5CC7">
        <w:t>:</w:t>
      </w:r>
      <w:r w:rsidR="00A71D11">
        <w:t>2 model and</w:t>
      </w:r>
      <w:r w:rsidR="00694C1A" w:rsidRPr="0061491F">
        <w:t xml:space="preserve"> limit</w:t>
      </w:r>
      <w:r w:rsidR="00A71D11">
        <w:t>s</w:t>
      </w:r>
      <w:r w:rsidR="00694C1A" w:rsidRPr="0061491F">
        <w:t xml:space="preserve"> running the second ambulance</w:t>
      </w:r>
      <w:r w:rsidR="00F71FD8">
        <w:t xml:space="preserve">.  They do, however, have </w:t>
      </w:r>
      <w:r w:rsidR="00EE5CC7">
        <w:t xml:space="preserve">an </w:t>
      </w:r>
      <w:r w:rsidR="00694C1A" w:rsidRPr="0061491F">
        <w:t>engine that can</w:t>
      </w:r>
      <w:r w:rsidR="00F71FD8">
        <w:t xml:space="preserve"> d</w:t>
      </w:r>
      <w:r w:rsidR="00694C1A" w:rsidRPr="0061491F">
        <w:t>o everything but transport</w:t>
      </w:r>
      <w:r w:rsidR="006B7394" w:rsidRPr="0061491F">
        <w:t xml:space="preserve">. </w:t>
      </w:r>
      <w:r w:rsidR="00F71FD8">
        <w:t>T</w:t>
      </w:r>
      <w:r w:rsidR="00694C1A" w:rsidRPr="0061491F">
        <w:t xml:space="preserve">he purpose was to </w:t>
      </w:r>
      <w:r w:rsidR="00F71FD8">
        <w:t>specify that</w:t>
      </w:r>
      <w:r w:rsidR="00694C1A" w:rsidRPr="0061491F">
        <w:t xml:space="preserve"> until </w:t>
      </w:r>
      <w:r w:rsidR="0074473E">
        <w:t>there</w:t>
      </w:r>
      <w:r w:rsidR="00EE5CC7">
        <w:t xml:space="preserve"> are </w:t>
      </w:r>
      <w:r w:rsidR="00694C1A" w:rsidRPr="0061491F">
        <w:t>standards of coverage</w:t>
      </w:r>
      <w:r w:rsidR="00F71FD8">
        <w:t xml:space="preserve">, </w:t>
      </w:r>
      <w:r w:rsidR="00885199">
        <w:t xml:space="preserve">they should </w:t>
      </w:r>
      <w:r w:rsidR="00694C1A" w:rsidRPr="0061491F">
        <w:t xml:space="preserve">maintain what </w:t>
      </w:r>
      <w:r w:rsidR="00885199">
        <w:t xml:space="preserve">they </w:t>
      </w:r>
      <w:r w:rsidR="00694C1A" w:rsidRPr="0061491F">
        <w:t>have</w:t>
      </w:r>
      <w:r w:rsidR="006B7394" w:rsidRPr="0061491F">
        <w:t xml:space="preserve">. </w:t>
      </w:r>
      <w:r w:rsidR="00885199">
        <w:t>The 3</w:t>
      </w:r>
      <w:r w:rsidR="00EE5CC7">
        <w:t>:</w:t>
      </w:r>
      <w:r w:rsidR="00885199">
        <w:t xml:space="preserve">2 model </w:t>
      </w:r>
      <w:r w:rsidR="00EE5CC7">
        <w:t xml:space="preserve">includes </w:t>
      </w:r>
      <w:r w:rsidR="00694C1A" w:rsidRPr="0061491F">
        <w:t xml:space="preserve">two at </w:t>
      </w:r>
      <w:r w:rsidR="00885199">
        <w:t xml:space="preserve">one </w:t>
      </w:r>
      <w:r w:rsidR="00694C1A" w:rsidRPr="0061491F">
        <w:t>station and three at the other</w:t>
      </w:r>
      <w:r w:rsidR="00885199">
        <w:t xml:space="preserve"> and provides three</w:t>
      </w:r>
      <w:r w:rsidR="00694C1A" w:rsidRPr="0061491F">
        <w:t xml:space="preserve"> during the day</w:t>
      </w:r>
      <w:r w:rsidR="006B7394">
        <w:t xml:space="preserve">. </w:t>
      </w:r>
      <w:r w:rsidR="00BB0964">
        <w:t xml:space="preserve">It allows for </w:t>
      </w:r>
      <w:r w:rsidR="00694C1A" w:rsidRPr="0061491F">
        <w:t xml:space="preserve">time to get the standards of coverage and </w:t>
      </w:r>
      <w:r w:rsidR="00885199">
        <w:t>m</w:t>
      </w:r>
      <w:r w:rsidR="00694C1A" w:rsidRPr="0061491F">
        <w:t xml:space="preserve">ake a decision on </w:t>
      </w:r>
      <w:r w:rsidR="00885199">
        <w:t xml:space="preserve">what </w:t>
      </w:r>
      <w:r w:rsidR="00694C1A" w:rsidRPr="0061491F">
        <w:t>the cities do</w:t>
      </w:r>
      <w:r w:rsidR="006B7394">
        <w:t xml:space="preserve">. </w:t>
      </w:r>
      <w:r w:rsidR="00D7414D">
        <w:t>Both will be a reduction</w:t>
      </w:r>
      <w:r w:rsidR="006B7394">
        <w:t xml:space="preserve">. </w:t>
      </w:r>
    </w:p>
    <w:p w14:paraId="324660BC" w14:textId="77777777" w:rsidR="00694C1A" w:rsidRDefault="00694C1A" w:rsidP="00E40E79">
      <w:pPr>
        <w:jc w:val="both"/>
      </w:pPr>
    </w:p>
    <w:p w14:paraId="6DD92663" w14:textId="155015F2" w:rsidR="000E0560" w:rsidRPr="0061491F" w:rsidRDefault="001D64C1" w:rsidP="000E0560">
      <w:pPr>
        <w:ind w:left="720"/>
        <w:jc w:val="both"/>
      </w:pPr>
      <w:r>
        <w:t>Council Member Hinton asked if the 3</w:t>
      </w:r>
      <w:r w:rsidR="00BB0964">
        <w:t>:</w:t>
      </w:r>
      <w:r>
        <w:t>2 model is what St. George uses</w:t>
      </w:r>
      <w:r w:rsidR="006B7394">
        <w:t xml:space="preserve">. </w:t>
      </w:r>
      <w:r>
        <w:t>Mr. Jacobsen stated that St. George operates differently because they do not provide Emergency Medical Services (“EMS”)</w:t>
      </w:r>
      <w:r w:rsidR="006B7394">
        <w:t xml:space="preserve">. </w:t>
      </w:r>
      <w:r>
        <w:t xml:space="preserve">They usually have three on each engine at each station depending on what </w:t>
      </w:r>
      <w:r w:rsidR="00134A0E">
        <w:t>apparatus they are using</w:t>
      </w:r>
      <w:r w:rsidR="006B7394">
        <w:t xml:space="preserve">. </w:t>
      </w:r>
      <w:r w:rsidR="00134A0E">
        <w:t>He stated that Hurricane would be more comparable</w:t>
      </w:r>
      <w:r w:rsidR="006B7394">
        <w:t xml:space="preserve">. </w:t>
      </w:r>
      <w:r w:rsidR="007D3416">
        <w:t xml:space="preserve">Chief Parker stated that </w:t>
      </w:r>
      <w:r w:rsidR="007D3416" w:rsidRPr="007D3416">
        <w:t xml:space="preserve">they try to maintain </w:t>
      </w:r>
      <w:r w:rsidR="007D3416">
        <w:t>three</w:t>
      </w:r>
      <w:r w:rsidR="006B7394" w:rsidRPr="007D3416">
        <w:t xml:space="preserve">. </w:t>
      </w:r>
      <w:r w:rsidR="007D3416">
        <w:t xml:space="preserve">At </w:t>
      </w:r>
      <w:r w:rsidR="00933326">
        <w:t xml:space="preserve">the station Washington and Hurricane </w:t>
      </w:r>
      <w:r w:rsidR="00BB0964">
        <w:t xml:space="preserve">share, </w:t>
      </w:r>
      <w:r w:rsidR="00933326">
        <w:t xml:space="preserve">they run </w:t>
      </w:r>
      <w:r w:rsidR="0074473E">
        <w:t>there</w:t>
      </w:r>
      <w:r w:rsidR="006B7394">
        <w:t xml:space="preserve">. </w:t>
      </w:r>
      <w:r w:rsidR="00BB0964">
        <w:t xml:space="preserve">In the event of a </w:t>
      </w:r>
      <w:r w:rsidR="007D3416" w:rsidRPr="007D3416">
        <w:t>fire call</w:t>
      </w:r>
      <w:r w:rsidR="00BB0964">
        <w:t>,</w:t>
      </w:r>
      <w:r w:rsidR="00933326">
        <w:t xml:space="preserve"> they run </w:t>
      </w:r>
      <w:r w:rsidR="007D3416" w:rsidRPr="007D3416">
        <w:t>three on the engine</w:t>
      </w:r>
      <w:r w:rsidR="006B7394">
        <w:t xml:space="preserve">. </w:t>
      </w:r>
      <w:r w:rsidR="00BB0964">
        <w:t xml:space="preserve">If there is a </w:t>
      </w:r>
      <w:r w:rsidR="007D3416" w:rsidRPr="007D3416">
        <w:t>medical</w:t>
      </w:r>
      <w:r w:rsidR="00933326">
        <w:t xml:space="preserve"> </w:t>
      </w:r>
      <w:r w:rsidR="0074473E">
        <w:t>call,</w:t>
      </w:r>
      <w:r w:rsidR="00933326">
        <w:t xml:space="preserve"> they run </w:t>
      </w:r>
      <w:r w:rsidR="0074473E">
        <w:t>there</w:t>
      </w:r>
      <w:r w:rsidR="00933326">
        <w:t xml:space="preserve"> </w:t>
      </w:r>
      <w:r w:rsidR="007D3416" w:rsidRPr="007D3416">
        <w:t>on the ambulance</w:t>
      </w:r>
      <w:r w:rsidR="006B7394" w:rsidRPr="007D3416">
        <w:t xml:space="preserve">. </w:t>
      </w:r>
      <w:r w:rsidR="00933326">
        <w:t xml:space="preserve">They have other </w:t>
      </w:r>
      <w:proofErr w:type="gramStart"/>
      <w:r w:rsidR="007D3416" w:rsidRPr="007D3416">
        <w:t>resources</w:t>
      </w:r>
      <w:proofErr w:type="gramEnd"/>
      <w:r w:rsidR="00933326">
        <w:t xml:space="preserve"> so their </w:t>
      </w:r>
      <w:r w:rsidR="007D3416" w:rsidRPr="007D3416">
        <w:t xml:space="preserve">engines are always staffed. </w:t>
      </w:r>
      <w:r w:rsidR="00933326">
        <w:t xml:space="preserve"> </w:t>
      </w:r>
      <w:r w:rsidR="00BB0964">
        <w:t xml:space="preserve">Chief Parker’s </w:t>
      </w:r>
      <w:r w:rsidR="00933326">
        <w:t xml:space="preserve">understanding was that </w:t>
      </w:r>
      <w:r w:rsidR="007D3416" w:rsidRPr="007D3416">
        <w:t>St</w:t>
      </w:r>
      <w:r w:rsidR="00933326">
        <w:t>.</w:t>
      </w:r>
      <w:r w:rsidR="007D3416" w:rsidRPr="007D3416">
        <w:t xml:space="preserve"> George has three and </w:t>
      </w:r>
      <w:r w:rsidR="00933326">
        <w:t xml:space="preserve">if someone was </w:t>
      </w:r>
      <w:r w:rsidR="0074473E">
        <w:t>sick,</w:t>
      </w:r>
      <w:r w:rsidR="00933326">
        <w:t xml:space="preserve"> they </w:t>
      </w:r>
      <w:r w:rsidR="007D3416" w:rsidRPr="007D3416">
        <w:t>drop</w:t>
      </w:r>
      <w:r w:rsidR="008F3956">
        <w:t>ped</w:t>
      </w:r>
      <w:r w:rsidR="007D3416" w:rsidRPr="007D3416">
        <w:t xml:space="preserve"> </w:t>
      </w:r>
      <w:r w:rsidR="00933326">
        <w:t xml:space="preserve">to </w:t>
      </w:r>
      <w:r w:rsidR="007D3416" w:rsidRPr="007D3416">
        <w:t>two</w:t>
      </w:r>
      <w:r w:rsidR="006B7394" w:rsidRPr="007D3416">
        <w:t xml:space="preserve">. </w:t>
      </w:r>
      <w:r w:rsidR="00933326">
        <w:t xml:space="preserve">If </w:t>
      </w:r>
      <w:r w:rsidR="007D3416" w:rsidRPr="007D3416">
        <w:t>they get an extra reserve</w:t>
      </w:r>
      <w:r w:rsidR="00BB0964">
        <w:t>,</w:t>
      </w:r>
      <w:r w:rsidR="007D3416" w:rsidRPr="007D3416">
        <w:t xml:space="preserve"> </w:t>
      </w:r>
      <w:r w:rsidR="00BB0964">
        <w:t xml:space="preserve">they </w:t>
      </w:r>
      <w:r w:rsidR="007D3416" w:rsidRPr="007D3416">
        <w:t xml:space="preserve">sometimes have </w:t>
      </w:r>
      <w:r w:rsidR="00ED0984">
        <w:t>four</w:t>
      </w:r>
      <w:r w:rsidR="006B7394">
        <w:t xml:space="preserve">. </w:t>
      </w:r>
      <w:r w:rsidR="000E0560">
        <w:t>Staffing issues were discussed</w:t>
      </w:r>
      <w:r w:rsidR="006B7394">
        <w:t xml:space="preserve">. </w:t>
      </w:r>
      <w:r w:rsidR="00B43A77">
        <w:t xml:space="preserve">Chief Parker stated that the cost of staffing is where a lot of overtime comes </w:t>
      </w:r>
      <w:r w:rsidR="006B7394">
        <w:t xml:space="preserve">in. </w:t>
      </w:r>
      <w:r w:rsidR="00ED5253">
        <w:t>If they</w:t>
      </w:r>
      <w:r w:rsidR="00BB0964">
        <w:t xml:space="preserve"> </w:t>
      </w:r>
      <w:r w:rsidR="00ED5253">
        <w:t>go with 15,</w:t>
      </w:r>
      <w:r w:rsidR="000E0560" w:rsidRPr="0061491F">
        <w:t xml:space="preserve"> </w:t>
      </w:r>
      <w:r w:rsidR="00ED5253">
        <w:t xml:space="preserve">he </w:t>
      </w:r>
      <w:r w:rsidR="0074473E">
        <w:t>will</w:t>
      </w:r>
      <w:r w:rsidR="00ED5253">
        <w:t xml:space="preserve"> </w:t>
      </w:r>
      <w:r w:rsidR="000E0560" w:rsidRPr="0061491F">
        <w:t>lean toward constant staff</w:t>
      </w:r>
      <w:r w:rsidR="00ED5253">
        <w:t>ing and stay at five</w:t>
      </w:r>
      <w:r w:rsidR="006B7394">
        <w:t xml:space="preserve">. </w:t>
      </w:r>
      <w:r w:rsidR="000E0560" w:rsidRPr="0061491F">
        <w:t xml:space="preserve">If </w:t>
      </w:r>
      <w:r w:rsidR="00BF13EC">
        <w:t xml:space="preserve">they go with </w:t>
      </w:r>
      <w:r w:rsidR="000E0560" w:rsidRPr="0061491F">
        <w:t xml:space="preserve">18, </w:t>
      </w:r>
      <w:r w:rsidR="00BF13EC">
        <w:t xml:space="preserve">he </w:t>
      </w:r>
      <w:r w:rsidR="0074473E">
        <w:t>will</w:t>
      </w:r>
      <w:r w:rsidR="00BF13EC">
        <w:t xml:space="preserve"> </w:t>
      </w:r>
      <w:r w:rsidR="000E0560" w:rsidRPr="0061491F">
        <w:t xml:space="preserve">lean toward </w:t>
      </w:r>
      <w:r w:rsidR="00BF13EC">
        <w:t xml:space="preserve">having five as the </w:t>
      </w:r>
      <w:r w:rsidR="000E0560" w:rsidRPr="0061491F">
        <w:t>minimum</w:t>
      </w:r>
      <w:r w:rsidR="0074473E" w:rsidRPr="0061491F">
        <w:t xml:space="preserve">. </w:t>
      </w:r>
    </w:p>
    <w:p w14:paraId="00E164D9" w14:textId="77777777" w:rsidR="00BF13EC" w:rsidRDefault="00BF13EC" w:rsidP="000E0560">
      <w:pPr>
        <w:ind w:left="720"/>
        <w:jc w:val="both"/>
      </w:pPr>
    </w:p>
    <w:p w14:paraId="56B6EE57" w14:textId="6DB372F8" w:rsidR="000E0560" w:rsidRDefault="00A341D1" w:rsidP="006E7AC0">
      <w:pPr>
        <w:ind w:left="720"/>
        <w:jc w:val="both"/>
      </w:pPr>
      <w:r>
        <w:t xml:space="preserve">Chief Parker </w:t>
      </w:r>
      <w:r w:rsidR="00BB0964">
        <w:t xml:space="preserve">reported </w:t>
      </w:r>
      <w:r>
        <w:t>that no firefighters were</w:t>
      </w:r>
      <w:r w:rsidR="00BB0964">
        <w:t xml:space="preserve"> let go</w:t>
      </w:r>
      <w:r w:rsidR="0074473E">
        <w:t xml:space="preserve">. </w:t>
      </w:r>
      <w:r>
        <w:t xml:space="preserve">There was part-time staffing </w:t>
      </w:r>
      <w:r w:rsidR="00F9673C">
        <w:t>with officers working more than most part-time</w:t>
      </w:r>
      <w:r w:rsidR="00BB0964">
        <w:t>rs</w:t>
      </w:r>
      <w:r w:rsidR="0074473E">
        <w:t xml:space="preserve">. </w:t>
      </w:r>
      <w:r w:rsidR="00F9673C">
        <w:t xml:space="preserve">They </w:t>
      </w:r>
      <w:r w:rsidR="00BB0964">
        <w:t xml:space="preserve">reached </w:t>
      </w:r>
      <w:r w:rsidR="00F9673C">
        <w:t xml:space="preserve">their maximum </w:t>
      </w:r>
      <w:r w:rsidR="000E0560" w:rsidRPr="0061491F">
        <w:t xml:space="preserve">hours </w:t>
      </w:r>
      <w:r w:rsidR="00F9673C">
        <w:t xml:space="preserve">more </w:t>
      </w:r>
      <w:r w:rsidR="000E0560" w:rsidRPr="0061491F">
        <w:t>quick</w:t>
      </w:r>
      <w:r w:rsidR="00F9673C">
        <w:t xml:space="preserve">ly </w:t>
      </w:r>
      <w:r w:rsidR="000E0560" w:rsidRPr="0061491F">
        <w:t>than any other part</w:t>
      </w:r>
      <w:r w:rsidR="00F9673C">
        <w:t>-</w:t>
      </w:r>
      <w:r w:rsidR="000E0560" w:rsidRPr="0061491F">
        <w:t xml:space="preserve">time reserve </w:t>
      </w:r>
      <w:r w:rsidR="00F9673C">
        <w:t xml:space="preserve">firefighters </w:t>
      </w:r>
      <w:r w:rsidR="000E0560" w:rsidRPr="0061491F">
        <w:t xml:space="preserve">in the </w:t>
      </w:r>
      <w:r w:rsidR="00F9673C">
        <w:t>C</w:t>
      </w:r>
      <w:r w:rsidR="000E0560" w:rsidRPr="0061491F">
        <w:t>ounty</w:t>
      </w:r>
      <w:r w:rsidR="0074473E" w:rsidRPr="0061491F">
        <w:t xml:space="preserve">. </w:t>
      </w:r>
      <w:r w:rsidR="00F9673C">
        <w:t xml:space="preserve">Once they meet their </w:t>
      </w:r>
      <w:r w:rsidR="0074473E" w:rsidRPr="0061491F">
        <w:t>hours,</w:t>
      </w:r>
      <w:r w:rsidR="000E0560" w:rsidRPr="0061491F">
        <w:t xml:space="preserve"> </w:t>
      </w:r>
      <w:r w:rsidR="00F9673C">
        <w:t xml:space="preserve">they are </w:t>
      </w:r>
      <w:r w:rsidR="000E0560" w:rsidRPr="0061491F">
        <w:t xml:space="preserve">unable to work </w:t>
      </w:r>
      <w:r w:rsidR="00F9673C">
        <w:t xml:space="preserve">until </w:t>
      </w:r>
      <w:r w:rsidR="0074473E" w:rsidRPr="0061491F">
        <w:t>July,</w:t>
      </w:r>
      <w:r w:rsidR="00F9673C">
        <w:t xml:space="preserve"> at which time they start again</w:t>
      </w:r>
      <w:r w:rsidR="0074473E">
        <w:t xml:space="preserve">. </w:t>
      </w:r>
      <w:r w:rsidR="00BB0964">
        <w:t>T</w:t>
      </w:r>
      <w:r w:rsidR="00775ABF">
        <w:t xml:space="preserve">he budget includes </w:t>
      </w:r>
      <w:r w:rsidR="0074473E">
        <w:t>overtime,</w:t>
      </w:r>
      <w:r w:rsidR="00775ABF">
        <w:t xml:space="preserve"> but many cities reach t</w:t>
      </w:r>
      <w:r w:rsidR="000E0560" w:rsidRPr="0061491F">
        <w:t xml:space="preserve">hat cap </w:t>
      </w:r>
      <w:r w:rsidR="00775ABF">
        <w:t xml:space="preserve">and then make reductions to meet the </w:t>
      </w:r>
      <w:r w:rsidR="000E0560" w:rsidRPr="0061491F">
        <w:t>budget line item</w:t>
      </w:r>
      <w:r w:rsidR="0074473E" w:rsidRPr="0061491F">
        <w:t xml:space="preserve">. </w:t>
      </w:r>
      <w:r w:rsidR="006E7AC0">
        <w:t>Ha</w:t>
      </w:r>
      <w:r w:rsidR="00BB0964">
        <w:t>v</w:t>
      </w:r>
      <w:r w:rsidR="006E7AC0">
        <w:t xml:space="preserve">ing five per day </w:t>
      </w:r>
      <w:r w:rsidR="00BB0964">
        <w:t xml:space="preserve">provides </w:t>
      </w:r>
      <w:r w:rsidR="000E0560" w:rsidRPr="0061491F">
        <w:t xml:space="preserve">flexibility to meet </w:t>
      </w:r>
      <w:r w:rsidR="006E7AC0">
        <w:t>their</w:t>
      </w:r>
      <w:r w:rsidR="000E0560" w:rsidRPr="0061491F">
        <w:t xml:space="preserve"> budget goals</w:t>
      </w:r>
      <w:r w:rsidR="0074473E" w:rsidRPr="0061491F">
        <w:t xml:space="preserve">. </w:t>
      </w:r>
    </w:p>
    <w:p w14:paraId="3138F631" w14:textId="77777777" w:rsidR="006E7AC0" w:rsidRPr="0061491F" w:rsidRDefault="006E7AC0" w:rsidP="006E7AC0">
      <w:pPr>
        <w:ind w:left="720"/>
        <w:jc w:val="both"/>
      </w:pPr>
    </w:p>
    <w:p w14:paraId="3B305530" w14:textId="12A19E2B" w:rsidR="00D74F85" w:rsidRDefault="006E7AC0" w:rsidP="00D74F85">
      <w:pPr>
        <w:ind w:left="720"/>
        <w:jc w:val="both"/>
      </w:pPr>
      <w:r>
        <w:t xml:space="preserve">Council Member Shakespeare stated that </w:t>
      </w:r>
      <w:r w:rsidR="0074473E">
        <w:t>the</w:t>
      </w:r>
      <w:r w:rsidR="000E0560" w:rsidRPr="0061491F">
        <w:t xml:space="preserve"> hybrid </w:t>
      </w:r>
      <w:r w:rsidR="00710D4B">
        <w:t xml:space="preserve">model </w:t>
      </w:r>
      <w:r w:rsidR="000E0560" w:rsidRPr="0061491F">
        <w:t>could stay at 15</w:t>
      </w:r>
      <w:r>
        <w:t xml:space="preserve"> and </w:t>
      </w:r>
      <w:r w:rsidR="000E0560" w:rsidRPr="0061491F">
        <w:t xml:space="preserve">bring </w:t>
      </w:r>
      <w:r>
        <w:t xml:space="preserve">the </w:t>
      </w:r>
      <w:r w:rsidR="000E0560" w:rsidRPr="0061491F">
        <w:t>projected budget down</w:t>
      </w:r>
      <w:r>
        <w:t xml:space="preserve"> </w:t>
      </w:r>
      <w:r w:rsidR="000E0560" w:rsidRPr="0061491F">
        <w:t>but increase the overtime line item</w:t>
      </w:r>
      <w:r w:rsidR="0074473E">
        <w:t xml:space="preserve">. </w:t>
      </w:r>
      <w:r w:rsidR="00710D4B">
        <w:t>F</w:t>
      </w:r>
      <w:r w:rsidR="00DB76F2">
        <w:t xml:space="preserve">urther analysis </w:t>
      </w:r>
      <w:r w:rsidR="00BB0964">
        <w:t xml:space="preserve">could </w:t>
      </w:r>
      <w:r w:rsidR="00DB76F2">
        <w:t>be done o</w:t>
      </w:r>
      <w:r w:rsidR="00BB0964">
        <w:t>n</w:t>
      </w:r>
      <w:r w:rsidR="00DB76F2">
        <w:t xml:space="preserve"> how often the </w:t>
      </w:r>
      <w:r w:rsidR="000E0560" w:rsidRPr="0061491F">
        <w:t>ambulances are runnin</w:t>
      </w:r>
      <w:r w:rsidR="00DB76F2">
        <w:t>g</w:t>
      </w:r>
      <w:r w:rsidR="0074473E">
        <w:t xml:space="preserve">. </w:t>
      </w:r>
      <w:r w:rsidR="00DB76F2">
        <w:t xml:space="preserve">The issues were </w:t>
      </w:r>
      <w:r w:rsidR="0074473E">
        <w:t>reviewed,</w:t>
      </w:r>
      <w:r w:rsidR="00DB76F2">
        <w:t xml:space="preserve"> and the group </w:t>
      </w:r>
      <w:r w:rsidR="00223289">
        <w:t>came to the options presented</w:t>
      </w:r>
      <w:r w:rsidR="0074473E">
        <w:t xml:space="preserve">. </w:t>
      </w:r>
      <w:r w:rsidR="00223289">
        <w:t xml:space="preserve">The </w:t>
      </w:r>
      <w:r w:rsidR="000E0560" w:rsidRPr="0061491F">
        <w:t xml:space="preserve">standards of coverage </w:t>
      </w:r>
      <w:r w:rsidR="00223289">
        <w:t xml:space="preserve">will </w:t>
      </w:r>
      <w:r w:rsidR="006969AD">
        <w:t xml:space="preserve">provide </w:t>
      </w:r>
      <w:r w:rsidR="000E0560" w:rsidRPr="0061491F">
        <w:t>clear</w:t>
      </w:r>
      <w:r w:rsidR="00223289">
        <w:t>er</w:t>
      </w:r>
      <w:r w:rsidR="000E0560" w:rsidRPr="0061491F">
        <w:t xml:space="preserve"> direction</w:t>
      </w:r>
      <w:r w:rsidR="0074473E">
        <w:t xml:space="preserve">. </w:t>
      </w:r>
      <w:r w:rsidR="00223289">
        <w:t xml:space="preserve">He stated that they can always </w:t>
      </w:r>
      <w:r w:rsidR="000E0560" w:rsidRPr="0061491F">
        <w:t>increase</w:t>
      </w:r>
      <w:r w:rsidR="006969AD">
        <w:t xml:space="preserve"> if needed</w:t>
      </w:r>
      <w:r w:rsidR="0074473E" w:rsidRPr="0061491F">
        <w:t>.</w:t>
      </w:r>
      <w:r w:rsidR="0074473E">
        <w:t xml:space="preserve"> </w:t>
      </w:r>
      <w:r w:rsidR="00223289">
        <w:t>If the two cities continue to operate together,</w:t>
      </w:r>
      <w:r w:rsidR="000E0560" w:rsidRPr="0061491F">
        <w:t xml:space="preserve"> next </w:t>
      </w:r>
      <w:r w:rsidR="00223289">
        <w:t xml:space="preserve">year they will </w:t>
      </w:r>
      <w:r w:rsidR="000E0560" w:rsidRPr="0061491F">
        <w:t>operate under a new agreement that w</w:t>
      </w:r>
      <w:r w:rsidR="008F3956">
        <w:t>ill</w:t>
      </w:r>
      <w:r w:rsidR="000E0560" w:rsidRPr="0061491F">
        <w:t xml:space="preserve"> be brought back to </w:t>
      </w:r>
      <w:r w:rsidR="00223289">
        <w:t xml:space="preserve">the City </w:t>
      </w:r>
      <w:r w:rsidR="000E0560" w:rsidRPr="0061491F">
        <w:t xml:space="preserve">Council </w:t>
      </w:r>
      <w:r w:rsidR="00223289">
        <w:t xml:space="preserve">for </w:t>
      </w:r>
      <w:r w:rsidR="000E0560" w:rsidRPr="0061491F">
        <w:t>approv</w:t>
      </w:r>
      <w:r w:rsidR="00223289">
        <w:t>al</w:t>
      </w:r>
      <w:r w:rsidR="0074473E" w:rsidRPr="0061491F">
        <w:t>.</w:t>
      </w:r>
      <w:r w:rsidR="0074473E">
        <w:t xml:space="preserve"> </w:t>
      </w:r>
      <w:r w:rsidR="00223289">
        <w:t>It was noted that every year the agreement could be</w:t>
      </w:r>
      <w:r w:rsidR="000E0560" w:rsidRPr="0061491F">
        <w:t xml:space="preserve"> cancelled</w:t>
      </w:r>
      <w:r w:rsidR="0074473E" w:rsidRPr="0061491F">
        <w:t xml:space="preserve">. </w:t>
      </w:r>
      <w:r w:rsidR="00223289">
        <w:t>Both</w:t>
      </w:r>
      <w:r w:rsidR="000E0560" w:rsidRPr="0061491F">
        <w:t xml:space="preserve"> cities </w:t>
      </w:r>
      <w:r w:rsidR="00223289">
        <w:t xml:space="preserve">should </w:t>
      </w:r>
      <w:r w:rsidR="000E0560" w:rsidRPr="0061491F">
        <w:t>look at th</w:t>
      </w:r>
      <w:r w:rsidR="0080483B">
        <w:t>e</w:t>
      </w:r>
      <w:r w:rsidR="000E0560" w:rsidRPr="0061491F">
        <w:t xml:space="preserve"> language to give staff confidence</w:t>
      </w:r>
      <w:r w:rsidR="0074473E">
        <w:t xml:space="preserve">. </w:t>
      </w:r>
    </w:p>
    <w:p w14:paraId="7B428DA8" w14:textId="77777777" w:rsidR="00D74F85" w:rsidRDefault="00D74F85" w:rsidP="00D74F85">
      <w:pPr>
        <w:ind w:left="720"/>
        <w:jc w:val="both"/>
      </w:pPr>
    </w:p>
    <w:p w14:paraId="788A4D05" w14:textId="2BD28629" w:rsidR="00D74F85" w:rsidRPr="00D74F85" w:rsidRDefault="00D4228C" w:rsidP="00D74F85">
      <w:pPr>
        <w:ind w:left="720"/>
        <w:jc w:val="both"/>
      </w:pPr>
      <w:r>
        <w:t xml:space="preserve">Mr. Jacobsen </w:t>
      </w:r>
      <w:r w:rsidR="0080483B">
        <w:t xml:space="preserve">reported </w:t>
      </w:r>
      <w:r>
        <w:t xml:space="preserve">that </w:t>
      </w:r>
      <w:r w:rsidR="0080483B">
        <w:t xml:space="preserve">the payback for </w:t>
      </w:r>
      <w:r>
        <w:t>Ivins will be addressed as part of the upcoming quarterly accounting</w:t>
      </w:r>
      <w:r w:rsidR="0074473E">
        <w:t xml:space="preserve">. </w:t>
      </w:r>
      <w:r>
        <w:t xml:space="preserve">In the combined meeting the accounting was reviewed </w:t>
      </w:r>
      <w:r w:rsidR="0074473E">
        <w:t>and</w:t>
      </w:r>
      <w:r>
        <w:t xml:space="preserve"> showed that Santa Clara has not provided enough revenue per the agreement</w:t>
      </w:r>
      <w:r w:rsidR="0074473E">
        <w:t xml:space="preserve">. </w:t>
      </w:r>
      <w:r>
        <w:t>The Ivins City Council gave Mr. Coulam the</w:t>
      </w:r>
      <w:r w:rsidR="000E0560" w:rsidRPr="0061491F">
        <w:t xml:space="preserve"> </w:t>
      </w:r>
      <w:r>
        <w:t xml:space="preserve">authority </w:t>
      </w:r>
      <w:r w:rsidR="000E0560" w:rsidRPr="0061491F">
        <w:t>to negotiat</w:t>
      </w:r>
      <w:r>
        <w:t>e the p</w:t>
      </w:r>
      <w:r w:rsidR="000E0560" w:rsidRPr="0061491F">
        <w:t xml:space="preserve">ayment down to </w:t>
      </w:r>
      <w:r>
        <w:t>$</w:t>
      </w:r>
      <w:r w:rsidR="000E0560" w:rsidRPr="0061491F">
        <w:t>80,000</w:t>
      </w:r>
      <w:r>
        <w:t xml:space="preserve"> of the $120,000 they feel they are owed</w:t>
      </w:r>
      <w:r w:rsidR="0074473E">
        <w:t xml:space="preserve">. </w:t>
      </w:r>
      <w:r w:rsidR="0080483B">
        <w:t xml:space="preserve">It </w:t>
      </w:r>
      <w:r w:rsidR="005F3541">
        <w:t>will be adjusted as part of the quarterly billing</w:t>
      </w:r>
      <w:r w:rsidR="0074473E">
        <w:t xml:space="preserve">. </w:t>
      </w:r>
    </w:p>
    <w:p w14:paraId="6135AFC3" w14:textId="7BBEE9ED" w:rsidR="00D74F85" w:rsidRDefault="005F3541" w:rsidP="00D74F85">
      <w:pPr>
        <w:ind w:left="720"/>
        <w:jc w:val="both"/>
      </w:pPr>
      <w:r>
        <w:t xml:space="preserve"> </w:t>
      </w:r>
    </w:p>
    <w:p w14:paraId="22DB0DE5" w14:textId="1ACE9552" w:rsidR="00D74F85" w:rsidRDefault="00D74F85" w:rsidP="00D74F85">
      <w:pPr>
        <w:jc w:val="both"/>
      </w:pPr>
      <w:r>
        <w:lastRenderedPageBreak/>
        <w:t>City Attorney, Matt Ence reported on the following:</w:t>
      </w:r>
    </w:p>
    <w:p w14:paraId="64D89DC5" w14:textId="77777777" w:rsidR="00D74F85" w:rsidRDefault="00D74F85" w:rsidP="00D74F85">
      <w:pPr>
        <w:jc w:val="both"/>
      </w:pPr>
    </w:p>
    <w:p w14:paraId="46600CD5" w14:textId="494CAAD7" w:rsidR="000E0560" w:rsidRDefault="0080483B" w:rsidP="007D3416">
      <w:pPr>
        <w:pStyle w:val="ListParagraph"/>
        <w:numPr>
          <w:ilvl w:val="0"/>
          <w:numId w:val="48"/>
        </w:numPr>
        <w:jc w:val="both"/>
      </w:pPr>
      <w:r>
        <w:t>T</w:t>
      </w:r>
      <w:r w:rsidR="00DC18F4">
        <w:t xml:space="preserve">he </w:t>
      </w:r>
      <w:r w:rsidR="00DC18F4" w:rsidRPr="00DC18F4">
        <w:t xml:space="preserve">2020 program that some of </w:t>
      </w:r>
      <w:r w:rsidR="00DC18F4">
        <w:t xml:space="preserve">the City’s </w:t>
      </w:r>
      <w:r w:rsidR="00DC18F4" w:rsidRPr="00DC18F4">
        <w:t>first responders were interviewed for</w:t>
      </w:r>
      <w:r w:rsidR="00DC18F4">
        <w:t>,</w:t>
      </w:r>
      <w:r w:rsidR="00DC18F4" w:rsidRPr="00DC18F4">
        <w:t xml:space="preserve"> is scheduled to air this Friday</w:t>
      </w:r>
      <w:r w:rsidR="006B7394" w:rsidRPr="00DC18F4">
        <w:t xml:space="preserve">. </w:t>
      </w:r>
      <w:r w:rsidR="00DC18F4">
        <w:t>It pertains to the</w:t>
      </w:r>
      <w:r w:rsidR="00DC18F4" w:rsidRPr="00DC18F4">
        <w:t xml:space="preserve"> Ruby Frank</w:t>
      </w:r>
      <w:r w:rsidR="00DC18F4">
        <w:t xml:space="preserve"> child abuse case that </w:t>
      </w:r>
      <w:r>
        <w:t xml:space="preserve">took place </w:t>
      </w:r>
      <w:r w:rsidR="00DC18F4">
        <w:t>in Ivins</w:t>
      </w:r>
      <w:r w:rsidR="0074473E">
        <w:t xml:space="preserve">. </w:t>
      </w:r>
    </w:p>
    <w:p w14:paraId="25CBF66C" w14:textId="77777777" w:rsidR="00E44998" w:rsidRPr="00E44998" w:rsidRDefault="00E44998" w:rsidP="00E40E79">
      <w:pPr>
        <w:jc w:val="both"/>
      </w:pPr>
    </w:p>
    <w:p w14:paraId="0B3CE322" w14:textId="1FB2EE90" w:rsidR="00A060D5" w:rsidRPr="009771AA" w:rsidRDefault="00993BBE" w:rsidP="00E40E79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 w:rsidRPr="009771AA">
        <w:rPr>
          <w:b/>
          <w:bCs/>
          <w:u w:val="single"/>
        </w:rPr>
        <w:t>Adjournment</w:t>
      </w:r>
      <w:r w:rsidR="006A5225">
        <w:rPr>
          <w:b/>
          <w:bCs/>
          <w:u w:val="single"/>
        </w:rPr>
        <w:t>.</w:t>
      </w:r>
    </w:p>
    <w:p w14:paraId="3C83EA2F" w14:textId="77777777" w:rsidR="00B87F89" w:rsidRDefault="00B87F89" w:rsidP="00E40E79">
      <w:pPr>
        <w:jc w:val="both"/>
        <w:rPr>
          <w:b/>
          <w:bCs/>
          <w:u w:val="single"/>
        </w:rPr>
      </w:pPr>
    </w:p>
    <w:p w14:paraId="39E24A65" w14:textId="3C9AC84D" w:rsidR="00A060D5" w:rsidRPr="009771AA" w:rsidRDefault="00993BBE" w:rsidP="00E40E79">
      <w:pPr>
        <w:jc w:val="both"/>
        <w:rPr>
          <w:bCs/>
        </w:rPr>
      </w:pPr>
      <w:r w:rsidRPr="009771AA">
        <w:rPr>
          <w:bCs/>
        </w:rPr>
        <w:t xml:space="preserve">The </w:t>
      </w:r>
      <w:r w:rsidR="006A5225">
        <w:rPr>
          <w:bCs/>
        </w:rPr>
        <w:t xml:space="preserve">City Council </w:t>
      </w:r>
      <w:r w:rsidRPr="009771AA">
        <w:rPr>
          <w:bCs/>
        </w:rPr>
        <w:t>Meeting adjourned at</w:t>
      </w:r>
      <w:r w:rsidR="005624F5">
        <w:rPr>
          <w:bCs/>
        </w:rPr>
        <w:t xml:space="preserve"> </w:t>
      </w:r>
      <w:r w:rsidR="0043612F">
        <w:rPr>
          <w:bCs/>
        </w:rPr>
        <w:t>6:35 PM</w:t>
      </w:r>
      <w:r w:rsidR="00CF4787" w:rsidRPr="009771AA">
        <w:rPr>
          <w:bCs/>
        </w:rPr>
        <w:t>.</w:t>
      </w:r>
    </w:p>
    <w:p w14:paraId="1AA84A77" w14:textId="37FD6AF0" w:rsidR="009C6369" w:rsidRPr="009771AA" w:rsidRDefault="009C6369" w:rsidP="00E40E79">
      <w:pPr>
        <w:jc w:val="both"/>
        <w:rPr>
          <w:b/>
        </w:rPr>
      </w:pPr>
    </w:p>
    <w:p w14:paraId="10292B5A" w14:textId="77777777" w:rsidR="00450026" w:rsidRDefault="00450026" w:rsidP="00E40E79">
      <w:pPr>
        <w:jc w:val="both"/>
        <w:rPr>
          <w:b/>
        </w:rPr>
      </w:pPr>
    </w:p>
    <w:p w14:paraId="2CE5220C" w14:textId="6FE71BFA" w:rsidR="00A060D5" w:rsidRPr="009771AA" w:rsidRDefault="00993BBE" w:rsidP="00E40E79">
      <w:pPr>
        <w:jc w:val="both"/>
        <w:rPr>
          <w:b/>
          <w:bCs/>
        </w:rPr>
      </w:pPr>
      <w:r w:rsidRPr="009771AA">
        <w:rPr>
          <w:b/>
        </w:rPr>
        <w:t>__________________________________</w:t>
      </w:r>
    </w:p>
    <w:p w14:paraId="6D57E8D1" w14:textId="009671AB" w:rsidR="00A060D5" w:rsidRPr="009771AA" w:rsidRDefault="006A5225" w:rsidP="00E40E79">
      <w:pPr>
        <w:jc w:val="both"/>
        <w:outlineLvl w:val="0"/>
      </w:pPr>
      <w:r>
        <w:t>Chris Shelley</w:t>
      </w:r>
    </w:p>
    <w:p w14:paraId="608B9E8C" w14:textId="5441B1DB" w:rsidR="00A060D5" w:rsidRPr="009771AA" w:rsidRDefault="006A5225" w:rsidP="00E40E79">
      <w:pPr>
        <w:jc w:val="both"/>
        <w:outlineLvl w:val="0"/>
      </w:pPr>
      <w:r>
        <w:t>City Recorder</w:t>
      </w:r>
    </w:p>
    <w:p w14:paraId="674E4E2D" w14:textId="77777777" w:rsidR="00A060D5" w:rsidRPr="009771AA" w:rsidRDefault="00A060D5" w:rsidP="00E40E79">
      <w:pPr>
        <w:jc w:val="both"/>
        <w:rPr>
          <w:bCs/>
        </w:rPr>
      </w:pPr>
    </w:p>
    <w:p w14:paraId="7EC17942" w14:textId="4AF5C395" w:rsidR="00A32D30" w:rsidRPr="009771AA" w:rsidRDefault="00993BBE" w:rsidP="00E40E79">
      <w:pPr>
        <w:jc w:val="both"/>
        <w:rPr>
          <w:u w:val="single"/>
        </w:rPr>
      </w:pPr>
      <w:r w:rsidRPr="009771AA">
        <w:rPr>
          <w:bCs/>
        </w:rPr>
        <w:t>Approved</w:t>
      </w:r>
      <w:r w:rsidRPr="009771AA">
        <w:t xml:space="preserve">:  </w:t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  <w:r w:rsidRPr="009771AA">
        <w:rPr>
          <w:u w:val="single"/>
        </w:rPr>
        <w:tab/>
      </w:r>
    </w:p>
    <w:sectPr w:rsidR="00A32D30" w:rsidRPr="009771AA" w:rsidSect="00450026">
      <w:headerReference w:type="default" r:id="rId8"/>
      <w:footerReference w:type="default" r:id="rId9"/>
      <w:pgSz w:w="12240" w:h="15840" w:code="1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DC454" w14:textId="77777777" w:rsidR="00276CAF" w:rsidRDefault="00276CAF">
      <w:r>
        <w:separator/>
      </w:r>
    </w:p>
  </w:endnote>
  <w:endnote w:type="continuationSeparator" w:id="0">
    <w:p w14:paraId="21CFCB77" w14:textId="77777777" w:rsidR="00276CAF" w:rsidRDefault="00276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949A3" w14:textId="2C8A359C" w:rsidR="00D850A8" w:rsidRPr="00390E21" w:rsidRDefault="00D850A8" w:rsidP="00D850A8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810"/>
      </w:tabs>
    </w:pPr>
    <w:r w:rsidRPr="00390E21">
      <w:rPr>
        <w:sz w:val="22"/>
        <w:szCs w:val="22"/>
      </w:rPr>
      <w:t>Santa Clara City Council</w:t>
    </w:r>
    <w:r w:rsidRPr="00390E21"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0CB1A0D0" w14:textId="753FE6E9" w:rsidR="000F3923" w:rsidRPr="00EE7F60" w:rsidRDefault="00F34FE3" w:rsidP="00EE7F60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810"/>
      </w:tabs>
      <w:rPr>
        <w:sz w:val="22"/>
        <w:szCs w:val="22"/>
      </w:rPr>
    </w:pPr>
    <w:r>
      <w:rPr>
        <w:sz w:val="22"/>
        <w:szCs w:val="22"/>
      </w:rPr>
      <w:t>March 20</w:t>
    </w:r>
    <w:r w:rsidR="00EE7F60" w:rsidRPr="00EE7F60">
      <w:rPr>
        <w:sz w:val="22"/>
        <w:szCs w:val="22"/>
      </w:rPr>
      <w:t>,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2CFD4" w14:textId="77777777" w:rsidR="00276CAF" w:rsidRDefault="00276CAF">
      <w:r>
        <w:separator/>
      </w:r>
    </w:p>
  </w:footnote>
  <w:footnote w:type="continuationSeparator" w:id="0">
    <w:p w14:paraId="30AFAA19" w14:textId="77777777" w:rsidR="00276CAF" w:rsidRDefault="00276C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5204" w14:textId="3398F4CA" w:rsidR="00993BBE" w:rsidRDefault="00993B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D3896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415071"/>
    <w:multiLevelType w:val="hybridMultilevel"/>
    <w:tmpl w:val="A6EC2FC0"/>
    <w:lvl w:ilvl="0" w:tplc="7688E4F2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4078B"/>
    <w:multiLevelType w:val="hybridMultilevel"/>
    <w:tmpl w:val="FFD2B362"/>
    <w:lvl w:ilvl="0" w:tplc="69D238C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70D86BF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92BBE4">
      <w:start w:val="2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B25AC4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3ACA3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D2CF2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24AD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D25F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AAFF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7B3518"/>
    <w:multiLevelType w:val="hybridMultilevel"/>
    <w:tmpl w:val="AB1037F2"/>
    <w:lvl w:ilvl="0" w:tplc="1EE22F4C">
      <w:start w:val="2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C9EA8CAE" w:tentative="1">
      <w:start w:val="1"/>
      <w:numFmt w:val="lowerLetter"/>
      <w:lvlText w:val="%2."/>
      <w:lvlJc w:val="left"/>
      <w:pPr>
        <w:ind w:left="2520" w:hanging="360"/>
      </w:pPr>
    </w:lvl>
    <w:lvl w:ilvl="2" w:tplc="5FFC9E88" w:tentative="1">
      <w:start w:val="1"/>
      <w:numFmt w:val="lowerRoman"/>
      <w:lvlText w:val="%3."/>
      <w:lvlJc w:val="right"/>
      <w:pPr>
        <w:ind w:left="3240" w:hanging="180"/>
      </w:pPr>
    </w:lvl>
    <w:lvl w:ilvl="3" w:tplc="371A5D8C" w:tentative="1">
      <w:start w:val="1"/>
      <w:numFmt w:val="decimal"/>
      <w:lvlText w:val="%4."/>
      <w:lvlJc w:val="left"/>
      <w:pPr>
        <w:ind w:left="3960" w:hanging="360"/>
      </w:pPr>
    </w:lvl>
    <w:lvl w:ilvl="4" w:tplc="3B6A9E3C" w:tentative="1">
      <w:start w:val="1"/>
      <w:numFmt w:val="lowerLetter"/>
      <w:lvlText w:val="%5."/>
      <w:lvlJc w:val="left"/>
      <w:pPr>
        <w:ind w:left="4680" w:hanging="360"/>
      </w:pPr>
    </w:lvl>
    <w:lvl w:ilvl="5" w:tplc="00B45B0C" w:tentative="1">
      <w:start w:val="1"/>
      <w:numFmt w:val="lowerRoman"/>
      <w:lvlText w:val="%6."/>
      <w:lvlJc w:val="right"/>
      <w:pPr>
        <w:ind w:left="5400" w:hanging="180"/>
      </w:pPr>
    </w:lvl>
    <w:lvl w:ilvl="6" w:tplc="423A0E96" w:tentative="1">
      <w:start w:val="1"/>
      <w:numFmt w:val="decimal"/>
      <w:lvlText w:val="%7."/>
      <w:lvlJc w:val="left"/>
      <w:pPr>
        <w:ind w:left="6120" w:hanging="360"/>
      </w:pPr>
    </w:lvl>
    <w:lvl w:ilvl="7" w:tplc="CF00D952" w:tentative="1">
      <w:start w:val="1"/>
      <w:numFmt w:val="lowerLetter"/>
      <w:lvlText w:val="%8."/>
      <w:lvlJc w:val="left"/>
      <w:pPr>
        <w:ind w:left="6840" w:hanging="360"/>
      </w:pPr>
    </w:lvl>
    <w:lvl w:ilvl="8" w:tplc="DE643DE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7AC0630"/>
    <w:multiLevelType w:val="hybridMultilevel"/>
    <w:tmpl w:val="40EC23DC"/>
    <w:lvl w:ilvl="0" w:tplc="BDC82B8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4BA5A1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B6A50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B6F0C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31A5D9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506AA3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B8ABCF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C3860D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59051E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8A199A"/>
    <w:multiLevelType w:val="hybridMultilevel"/>
    <w:tmpl w:val="E7D46850"/>
    <w:lvl w:ilvl="0" w:tplc="60E22BB4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28081C"/>
    <w:multiLevelType w:val="hybridMultilevel"/>
    <w:tmpl w:val="947E1BA0"/>
    <w:lvl w:ilvl="0" w:tplc="56205FCE">
      <w:start w:val="1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CAA6E496" w:tentative="1">
      <w:start w:val="1"/>
      <w:numFmt w:val="lowerLetter"/>
      <w:lvlText w:val="%2."/>
      <w:lvlJc w:val="left"/>
      <w:pPr>
        <w:ind w:left="2520" w:hanging="360"/>
      </w:pPr>
    </w:lvl>
    <w:lvl w:ilvl="2" w:tplc="0A5CBE06" w:tentative="1">
      <w:start w:val="1"/>
      <w:numFmt w:val="lowerRoman"/>
      <w:lvlText w:val="%3."/>
      <w:lvlJc w:val="right"/>
      <w:pPr>
        <w:ind w:left="3240" w:hanging="180"/>
      </w:pPr>
    </w:lvl>
    <w:lvl w:ilvl="3" w:tplc="80A6FAD2" w:tentative="1">
      <w:start w:val="1"/>
      <w:numFmt w:val="decimal"/>
      <w:lvlText w:val="%4."/>
      <w:lvlJc w:val="left"/>
      <w:pPr>
        <w:ind w:left="3960" w:hanging="360"/>
      </w:pPr>
    </w:lvl>
    <w:lvl w:ilvl="4" w:tplc="14905FDE" w:tentative="1">
      <w:start w:val="1"/>
      <w:numFmt w:val="lowerLetter"/>
      <w:lvlText w:val="%5."/>
      <w:lvlJc w:val="left"/>
      <w:pPr>
        <w:ind w:left="4680" w:hanging="360"/>
      </w:pPr>
    </w:lvl>
    <w:lvl w:ilvl="5" w:tplc="5830A0D6" w:tentative="1">
      <w:start w:val="1"/>
      <w:numFmt w:val="lowerRoman"/>
      <w:lvlText w:val="%6."/>
      <w:lvlJc w:val="right"/>
      <w:pPr>
        <w:ind w:left="5400" w:hanging="180"/>
      </w:pPr>
    </w:lvl>
    <w:lvl w:ilvl="6" w:tplc="BFD84562" w:tentative="1">
      <w:start w:val="1"/>
      <w:numFmt w:val="decimal"/>
      <w:lvlText w:val="%7."/>
      <w:lvlJc w:val="left"/>
      <w:pPr>
        <w:ind w:left="6120" w:hanging="360"/>
      </w:pPr>
    </w:lvl>
    <w:lvl w:ilvl="7" w:tplc="4D1801D2" w:tentative="1">
      <w:start w:val="1"/>
      <w:numFmt w:val="lowerLetter"/>
      <w:lvlText w:val="%8."/>
      <w:lvlJc w:val="left"/>
      <w:pPr>
        <w:ind w:left="6840" w:hanging="360"/>
      </w:pPr>
    </w:lvl>
    <w:lvl w:ilvl="8" w:tplc="4EA80A7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C3F0A80"/>
    <w:multiLevelType w:val="hybridMultilevel"/>
    <w:tmpl w:val="A13AD6B8"/>
    <w:lvl w:ilvl="0" w:tplc="F724A664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0EA040BA"/>
    <w:multiLevelType w:val="hybridMultilevel"/>
    <w:tmpl w:val="03CC1FFE"/>
    <w:lvl w:ilvl="0" w:tplc="9D4027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4255D7"/>
    <w:multiLevelType w:val="hybridMultilevel"/>
    <w:tmpl w:val="6E66CF04"/>
    <w:lvl w:ilvl="0" w:tplc="1598C9E2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87B57B9"/>
    <w:multiLevelType w:val="hybridMultilevel"/>
    <w:tmpl w:val="90CAFC80"/>
    <w:lvl w:ilvl="0" w:tplc="89E8016A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8BF17DF"/>
    <w:multiLevelType w:val="hybridMultilevel"/>
    <w:tmpl w:val="48CE5B8E"/>
    <w:lvl w:ilvl="0" w:tplc="C76AC1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928E484" w:tentative="1">
      <w:start w:val="1"/>
      <w:numFmt w:val="lowerLetter"/>
      <w:lvlText w:val="%2."/>
      <w:lvlJc w:val="left"/>
      <w:pPr>
        <w:ind w:left="1800" w:hanging="360"/>
      </w:pPr>
    </w:lvl>
    <w:lvl w:ilvl="2" w:tplc="5386953A" w:tentative="1">
      <w:start w:val="1"/>
      <w:numFmt w:val="lowerRoman"/>
      <w:lvlText w:val="%3."/>
      <w:lvlJc w:val="right"/>
      <w:pPr>
        <w:ind w:left="2520" w:hanging="180"/>
      </w:pPr>
    </w:lvl>
    <w:lvl w:ilvl="3" w:tplc="54965F06" w:tentative="1">
      <w:start w:val="1"/>
      <w:numFmt w:val="decimal"/>
      <w:lvlText w:val="%4."/>
      <w:lvlJc w:val="left"/>
      <w:pPr>
        <w:ind w:left="3240" w:hanging="360"/>
      </w:pPr>
    </w:lvl>
    <w:lvl w:ilvl="4" w:tplc="DE6C8326" w:tentative="1">
      <w:start w:val="1"/>
      <w:numFmt w:val="lowerLetter"/>
      <w:lvlText w:val="%5."/>
      <w:lvlJc w:val="left"/>
      <w:pPr>
        <w:ind w:left="3960" w:hanging="360"/>
      </w:pPr>
    </w:lvl>
    <w:lvl w:ilvl="5" w:tplc="E2823F0A" w:tentative="1">
      <w:start w:val="1"/>
      <w:numFmt w:val="lowerRoman"/>
      <w:lvlText w:val="%6."/>
      <w:lvlJc w:val="right"/>
      <w:pPr>
        <w:ind w:left="4680" w:hanging="180"/>
      </w:pPr>
    </w:lvl>
    <w:lvl w:ilvl="6" w:tplc="D5C22814" w:tentative="1">
      <w:start w:val="1"/>
      <w:numFmt w:val="decimal"/>
      <w:lvlText w:val="%7."/>
      <w:lvlJc w:val="left"/>
      <w:pPr>
        <w:ind w:left="5400" w:hanging="360"/>
      </w:pPr>
    </w:lvl>
    <w:lvl w:ilvl="7" w:tplc="0B72573C" w:tentative="1">
      <w:start w:val="1"/>
      <w:numFmt w:val="lowerLetter"/>
      <w:lvlText w:val="%8."/>
      <w:lvlJc w:val="left"/>
      <w:pPr>
        <w:ind w:left="6120" w:hanging="360"/>
      </w:pPr>
    </w:lvl>
    <w:lvl w:ilvl="8" w:tplc="2D3828D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A216CA"/>
    <w:multiLevelType w:val="hybridMultilevel"/>
    <w:tmpl w:val="05921482"/>
    <w:lvl w:ilvl="0" w:tplc="3D24E14A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72D85A46" w:tentative="1">
      <w:start w:val="1"/>
      <w:numFmt w:val="lowerLetter"/>
      <w:lvlText w:val="%2."/>
      <w:lvlJc w:val="left"/>
      <w:pPr>
        <w:ind w:left="1800" w:hanging="360"/>
      </w:pPr>
    </w:lvl>
    <w:lvl w:ilvl="2" w:tplc="A7FE353E" w:tentative="1">
      <w:start w:val="1"/>
      <w:numFmt w:val="lowerRoman"/>
      <w:lvlText w:val="%3."/>
      <w:lvlJc w:val="right"/>
      <w:pPr>
        <w:ind w:left="2520" w:hanging="180"/>
      </w:pPr>
    </w:lvl>
    <w:lvl w:ilvl="3" w:tplc="1B4EBEF4" w:tentative="1">
      <w:start w:val="1"/>
      <w:numFmt w:val="decimal"/>
      <w:lvlText w:val="%4."/>
      <w:lvlJc w:val="left"/>
      <w:pPr>
        <w:ind w:left="3240" w:hanging="360"/>
      </w:pPr>
    </w:lvl>
    <w:lvl w:ilvl="4" w:tplc="4574D9F4" w:tentative="1">
      <w:start w:val="1"/>
      <w:numFmt w:val="lowerLetter"/>
      <w:lvlText w:val="%5."/>
      <w:lvlJc w:val="left"/>
      <w:pPr>
        <w:ind w:left="3960" w:hanging="360"/>
      </w:pPr>
    </w:lvl>
    <w:lvl w:ilvl="5" w:tplc="24F076AA" w:tentative="1">
      <w:start w:val="1"/>
      <w:numFmt w:val="lowerRoman"/>
      <w:lvlText w:val="%6."/>
      <w:lvlJc w:val="right"/>
      <w:pPr>
        <w:ind w:left="4680" w:hanging="180"/>
      </w:pPr>
    </w:lvl>
    <w:lvl w:ilvl="6" w:tplc="BA9C7DA0" w:tentative="1">
      <w:start w:val="1"/>
      <w:numFmt w:val="decimal"/>
      <w:lvlText w:val="%7."/>
      <w:lvlJc w:val="left"/>
      <w:pPr>
        <w:ind w:left="5400" w:hanging="360"/>
      </w:pPr>
    </w:lvl>
    <w:lvl w:ilvl="7" w:tplc="FF169AF2" w:tentative="1">
      <w:start w:val="1"/>
      <w:numFmt w:val="lowerLetter"/>
      <w:lvlText w:val="%8."/>
      <w:lvlJc w:val="left"/>
      <w:pPr>
        <w:ind w:left="6120" w:hanging="360"/>
      </w:pPr>
    </w:lvl>
    <w:lvl w:ilvl="8" w:tplc="D07CDE9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C8752E"/>
    <w:multiLevelType w:val="hybridMultilevel"/>
    <w:tmpl w:val="6BD8AFEC"/>
    <w:lvl w:ilvl="0" w:tplc="992A752A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1EEC0461"/>
    <w:multiLevelType w:val="hybridMultilevel"/>
    <w:tmpl w:val="DF9AB86A"/>
    <w:lvl w:ilvl="0" w:tplc="523650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EB5492C8" w:tentative="1">
      <w:start w:val="1"/>
      <w:numFmt w:val="lowerLetter"/>
      <w:lvlText w:val="%2."/>
      <w:lvlJc w:val="left"/>
      <w:pPr>
        <w:ind w:left="1800" w:hanging="360"/>
      </w:pPr>
    </w:lvl>
    <w:lvl w:ilvl="2" w:tplc="84ECFB62" w:tentative="1">
      <w:start w:val="1"/>
      <w:numFmt w:val="lowerRoman"/>
      <w:lvlText w:val="%3."/>
      <w:lvlJc w:val="right"/>
      <w:pPr>
        <w:ind w:left="2520" w:hanging="180"/>
      </w:pPr>
    </w:lvl>
    <w:lvl w:ilvl="3" w:tplc="9DA67A6C" w:tentative="1">
      <w:start w:val="1"/>
      <w:numFmt w:val="decimal"/>
      <w:lvlText w:val="%4."/>
      <w:lvlJc w:val="left"/>
      <w:pPr>
        <w:ind w:left="3240" w:hanging="360"/>
      </w:pPr>
    </w:lvl>
    <w:lvl w:ilvl="4" w:tplc="F8100556" w:tentative="1">
      <w:start w:val="1"/>
      <w:numFmt w:val="lowerLetter"/>
      <w:lvlText w:val="%5."/>
      <w:lvlJc w:val="left"/>
      <w:pPr>
        <w:ind w:left="3960" w:hanging="360"/>
      </w:pPr>
    </w:lvl>
    <w:lvl w:ilvl="5" w:tplc="00366494" w:tentative="1">
      <w:start w:val="1"/>
      <w:numFmt w:val="lowerRoman"/>
      <w:lvlText w:val="%6."/>
      <w:lvlJc w:val="right"/>
      <w:pPr>
        <w:ind w:left="4680" w:hanging="180"/>
      </w:pPr>
    </w:lvl>
    <w:lvl w:ilvl="6" w:tplc="077A1E7C" w:tentative="1">
      <w:start w:val="1"/>
      <w:numFmt w:val="decimal"/>
      <w:lvlText w:val="%7."/>
      <w:lvlJc w:val="left"/>
      <w:pPr>
        <w:ind w:left="5400" w:hanging="360"/>
      </w:pPr>
    </w:lvl>
    <w:lvl w:ilvl="7" w:tplc="D0782194" w:tentative="1">
      <w:start w:val="1"/>
      <w:numFmt w:val="lowerLetter"/>
      <w:lvlText w:val="%8."/>
      <w:lvlJc w:val="left"/>
      <w:pPr>
        <w:ind w:left="6120" w:hanging="360"/>
      </w:pPr>
    </w:lvl>
    <w:lvl w:ilvl="8" w:tplc="95DA349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FB94484"/>
    <w:multiLevelType w:val="hybridMultilevel"/>
    <w:tmpl w:val="BC8CD6CA"/>
    <w:lvl w:ilvl="0" w:tplc="9DFE970C">
      <w:start w:val="2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13E0B6BC" w:tentative="1">
      <w:start w:val="1"/>
      <w:numFmt w:val="lowerLetter"/>
      <w:lvlText w:val="%2."/>
      <w:lvlJc w:val="left"/>
      <w:pPr>
        <w:ind w:left="2520" w:hanging="360"/>
      </w:pPr>
    </w:lvl>
    <w:lvl w:ilvl="2" w:tplc="F30E0216" w:tentative="1">
      <w:start w:val="1"/>
      <w:numFmt w:val="lowerRoman"/>
      <w:lvlText w:val="%3."/>
      <w:lvlJc w:val="right"/>
      <w:pPr>
        <w:ind w:left="3240" w:hanging="180"/>
      </w:pPr>
    </w:lvl>
    <w:lvl w:ilvl="3" w:tplc="7D8E2D34" w:tentative="1">
      <w:start w:val="1"/>
      <w:numFmt w:val="decimal"/>
      <w:lvlText w:val="%4."/>
      <w:lvlJc w:val="left"/>
      <w:pPr>
        <w:ind w:left="3960" w:hanging="360"/>
      </w:pPr>
    </w:lvl>
    <w:lvl w:ilvl="4" w:tplc="9FF03372" w:tentative="1">
      <w:start w:val="1"/>
      <w:numFmt w:val="lowerLetter"/>
      <w:lvlText w:val="%5."/>
      <w:lvlJc w:val="left"/>
      <w:pPr>
        <w:ind w:left="4680" w:hanging="360"/>
      </w:pPr>
    </w:lvl>
    <w:lvl w:ilvl="5" w:tplc="16E0D276" w:tentative="1">
      <w:start w:val="1"/>
      <w:numFmt w:val="lowerRoman"/>
      <w:lvlText w:val="%6."/>
      <w:lvlJc w:val="right"/>
      <w:pPr>
        <w:ind w:left="5400" w:hanging="180"/>
      </w:pPr>
    </w:lvl>
    <w:lvl w:ilvl="6" w:tplc="8DD6EA48" w:tentative="1">
      <w:start w:val="1"/>
      <w:numFmt w:val="decimal"/>
      <w:lvlText w:val="%7."/>
      <w:lvlJc w:val="left"/>
      <w:pPr>
        <w:ind w:left="6120" w:hanging="360"/>
      </w:pPr>
    </w:lvl>
    <w:lvl w:ilvl="7" w:tplc="7D5E069E" w:tentative="1">
      <w:start w:val="1"/>
      <w:numFmt w:val="lowerLetter"/>
      <w:lvlText w:val="%8."/>
      <w:lvlJc w:val="left"/>
      <w:pPr>
        <w:ind w:left="6840" w:hanging="360"/>
      </w:pPr>
    </w:lvl>
    <w:lvl w:ilvl="8" w:tplc="31F85E6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0F57C3C"/>
    <w:multiLevelType w:val="hybridMultilevel"/>
    <w:tmpl w:val="67C0A898"/>
    <w:lvl w:ilvl="0" w:tplc="1F508ECA">
      <w:start w:val="9"/>
      <w:numFmt w:val="lowerLetter"/>
      <w:lvlText w:val="%1."/>
      <w:lvlJc w:val="left"/>
      <w:pPr>
        <w:ind w:left="1800" w:hanging="360"/>
      </w:pPr>
      <w:rPr>
        <w:rFonts w:hint="default"/>
        <w:u w:val="none"/>
      </w:rPr>
    </w:lvl>
    <w:lvl w:ilvl="1" w:tplc="80A0F54C" w:tentative="1">
      <w:start w:val="1"/>
      <w:numFmt w:val="lowerLetter"/>
      <w:lvlText w:val="%2."/>
      <w:lvlJc w:val="left"/>
      <w:pPr>
        <w:ind w:left="2520" w:hanging="360"/>
      </w:pPr>
    </w:lvl>
    <w:lvl w:ilvl="2" w:tplc="FE6895DE" w:tentative="1">
      <w:start w:val="1"/>
      <w:numFmt w:val="lowerRoman"/>
      <w:lvlText w:val="%3."/>
      <w:lvlJc w:val="right"/>
      <w:pPr>
        <w:ind w:left="3240" w:hanging="180"/>
      </w:pPr>
    </w:lvl>
    <w:lvl w:ilvl="3" w:tplc="F92C9360" w:tentative="1">
      <w:start w:val="1"/>
      <w:numFmt w:val="decimal"/>
      <w:lvlText w:val="%4."/>
      <w:lvlJc w:val="left"/>
      <w:pPr>
        <w:ind w:left="3960" w:hanging="360"/>
      </w:pPr>
    </w:lvl>
    <w:lvl w:ilvl="4" w:tplc="67E6599E" w:tentative="1">
      <w:start w:val="1"/>
      <w:numFmt w:val="lowerLetter"/>
      <w:lvlText w:val="%5."/>
      <w:lvlJc w:val="left"/>
      <w:pPr>
        <w:ind w:left="4680" w:hanging="360"/>
      </w:pPr>
    </w:lvl>
    <w:lvl w:ilvl="5" w:tplc="5BEC05CA" w:tentative="1">
      <w:start w:val="1"/>
      <w:numFmt w:val="lowerRoman"/>
      <w:lvlText w:val="%6."/>
      <w:lvlJc w:val="right"/>
      <w:pPr>
        <w:ind w:left="5400" w:hanging="180"/>
      </w:pPr>
    </w:lvl>
    <w:lvl w:ilvl="6" w:tplc="97344394" w:tentative="1">
      <w:start w:val="1"/>
      <w:numFmt w:val="decimal"/>
      <w:lvlText w:val="%7."/>
      <w:lvlJc w:val="left"/>
      <w:pPr>
        <w:ind w:left="6120" w:hanging="360"/>
      </w:pPr>
    </w:lvl>
    <w:lvl w:ilvl="7" w:tplc="FD1846F8" w:tentative="1">
      <w:start w:val="1"/>
      <w:numFmt w:val="lowerLetter"/>
      <w:lvlText w:val="%8."/>
      <w:lvlJc w:val="left"/>
      <w:pPr>
        <w:ind w:left="6840" w:hanging="360"/>
      </w:pPr>
    </w:lvl>
    <w:lvl w:ilvl="8" w:tplc="F4F4F70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1880740"/>
    <w:multiLevelType w:val="hybridMultilevel"/>
    <w:tmpl w:val="A38A716E"/>
    <w:lvl w:ilvl="0" w:tplc="18886F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739EE190" w:tentative="1">
      <w:start w:val="1"/>
      <w:numFmt w:val="lowerLetter"/>
      <w:lvlText w:val="%2."/>
      <w:lvlJc w:val="left"/>
      <w:pPr>
        <w:ind w:left="1800" w:hanging="360"/>
      </w:pPr>
    </w:lvl>
    <w:lvl w:ilvl="2" w:tplc="DC1A4C08" w:tentative="1">
      <w:start w:val="1"/>
      <w:numFmt w:val="lowerRoman"/>
      <w:lvlText w:val="%3."/>
      <w:lvlJc w:val="right"/>
      <w:pPr>
        <w:ind w:left="2520" w:hanging="180"/>
      </w:pPr>
    </w:lvl>
    <w:lvl w:ilvl="3" w:tplc="4AB68248" w:tentative="1">
      <w:start w:val="1"/>
      <w:numFmt w:val="decimal"/>
      <w:lvlText w:val="%4."/>
      <w:lvlJc w:val="left"/>
      <w:pPr>
        <w:ind w:left="3240" w:hanging="360"/>
      </w:pPr>
    </w:lvl>
    <w:lvl w:ilvl="4" w:tplc="AB209422" w:tentative="1">
      <w:start w:val="1"/>
      <w:numFmt w:val="lowerLetter"/>
      <w:lvlText w:val="%5."/>
      <w:lvlJc w:val="left"/>
      <w:pPr>
        <w:ind w:left="3960" w:hanging="360"/>
      </w:pPr>
    </w:lvl>
    <w:lvl w:ilvl="5" w:tplc="7720A204" w:tentative="1">
      <w:start w:val="1"/>
      <w:numFmt w:val="lowerRoman"/>
      <w:lvlText w:val="%6."/>
      <w:lvlJc w:val="right"/>
      <w:pPr>
        <w:ind w:left="4680" w:hanging="180"/>
      </w:pPr>
    </w:lvl>
    <w:lvl w:ilvl="6" w:tplc="DC14739A" w:tentative="1">
      <w:start w:val="1"/>
      <w:numFmt w:val="decimal"/>
      <w:lvlText w:val="%7."/>
      <w:lvlJc w:val="left"/>
      <w:pPr>
        <w:ind w:left="5400" w:hanging="360"/>
      </w:pPr>
    </w:lvl>
    <w:lvl w:ilvl="7" w:tplc="5DDAF1E4" w:tentative="1">
      <w:start w:val="1"/>
      <w:numFmt w:val="lowerLetter"/>
      <w:lvlText w:val="%8."/>
      <w:lvlJc w:val="left"/>
      <w:pPr>
        <w:ind w:left="6120" w:hanging="360"/>
      </w:pPr>
    </w:lvl>
    <w:lvl w:ilvl="8" w:tplc="7396D46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22A6AFC"/>
    <w:multiLevelType w:val="hybridMultilevel"/>
    <w:tmpl w:val="588C62E2"/>
    <w:lvl w:ilvl="0" w:tplc="D0F00320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7A21D3A"/>
    <w:multiLevelType w:val="hybridMultilevel"/>
    <w:tmpl w:val="8FB47AB2"/>
    <w:lvl w:ilvl="0" w:tplc="979822C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85A217D2" w:tentative="1">
      <w:start w:val="1"/>
      <w:numFmt w:val="lowerLetter"/>
      <w:lvlText w:val="%2."/>
      <w:lvlJc w:val="left"/>
      <w:pPr>
        <w:ind w:left="1440" w:hanging="360"/>
      </w:pPr>
    </w:lvl>
    <w:lvl w:ilvl="2" w:tplc="5AB08170" w:tentative="1">
      <w:start w:val="1"/>
      <w:numFmt w:val="lowerRoman"/>
      <w:lvlText w:val="%3."/>
      <w:lvlJc w:val="right"/>
      <w:pPr>
        <w:ind w:left="2160" w:hanging="180"/>
      </w:pPr>
    </w:lvl>
    <w:lvl w:ilvl="3" w:tplc="4E0A6458" w:tentative="1">
      <w:start w:val="1"/>
      <w:numFmt w:val="decimal"/>
      <w:lvlText w:val="%4."/>
      <w:lvlJc w:val="left"/>
      <w:pPr>
        <w:ind w:left="2880" w:hanging="360"/>
      </w:pPr>
    </w:lvl>
    <w:lvl w:ilvl="4" w:tplc="1CF437C0" w:tentative="1">
      <w:start w:val="1"/>
      <w:numFmt w:val="lowerLetter"/>
      <w:lvlText w:val="%5."/>
      <w:lvlJc w:val="left"/>
      <w:pPr>
        <w:ind w:left="3600" w:hanging="360"/>
      </w:pPr>
    </w:lvl>
    <w:lvl w:ilvl="5" w:tplc="1E3074C4" w:tentative="1">
      <w:start w:val="1"/>
      <w:numFmt w:val="lowerRoman"/>
      <w:lvlText w:val="%6."/>
      <w:lvlJc w:val="right"/>
      <w:pPr>
        <w:ind w:left="4320" w:hanging="180"/>
      </w:pPr>
    </w:lvl>
    <w:lvl w:ilvl="6" w:tplc="DD468902" w:tentative="1">
      <w:start w:val="1"/>
      <w:numFmt w:val="decimal"/>
      <w:lvlText w:val="%7."/>
      <w:lvlJc w:val="left"/>
      <w:pPr>
        <w:ind w:left="5040" w:hanging="360"/>
      </w:pPr>
    </w:lvl>
    <w:lvl w:ilvl="7" w:tplc="88ACB3CC" w:tentative="1">
      <w:start w:val="1"/>
      <w:numFmt w:val="lowerLetter"/>
      <w:lvlText w:val="%8."/>
      <w:lvlJc w:val="left"/>
      <w:pPr>
        <w:ind w:left="5760" w:hanging="360"/>
      </w:pPr>
    </w:lvl>
    <w:lvl w:ilvl="8" w:tplc="47A2A1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853A28"/>
    <w:multiLevelType w:val="hybridMultilevel"/>
    <w:tmpl w:val="D18683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4C63AF"/>
    <w:multiLevelType w:val="hybridMultilevel"/>
    <w:tmpl w:val="294005FE"/>
    <w:lvl w:ilvl="0" w:tplc="854ACC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EA284FE">
      <w:start w:val="1"/>
      <w:numFmt w:val="lowerLetter"/>
      <w:lvlText w:val="%2."/>
      <w:lvlJc w:val="left"/>
      <w:pPr>
        <w:ind w:left="1800" w:hanging="360"/>
      </w:pPr>
      <w:rPr>
        <w:b/>
        <w:bCs/>
      </w:rPr>
    </w:lvl>
    <w:lvl w:ilvl="2" w:tplc="421EFF44" w:tentative="1">
      <w:start w:val="1"/>
      <w:numFmt w:val="lowerRoman"/>
      <w:lvlText w:val="%3."/>
      <w:lvlJc w:val="right"/>
      <w:pPr>
        <w:ind w:left="2520" w:hanging="180"/>
      </w:pPr>
    </w:lvl>
    <w:lvl w:ilvl="3" w:tplc="73341404" w:tentative="1">
      <w:start w:val="1"/>
      <w:numFmt w:val="decimal"/>
      <w:lvlText w:val="%4."/>
      <w:lvlJc w:val="left"/>
      <w:pPr>
        <w:ind w:left="3240" w:hanging="360"/>
      </w:pPr>
    </w:lvl>
    <w:lvl w:ilvl="4" w:tplc="26BEB840" w:tentative="1">
      <w:start w:val="1"/>
      <w:numFmt w:val="lowerLetter"/>
      <w:lvlText w:val="%5."/>
      <w:lvlJc w:val="left"/>
      <w:pPr>
        <w:ind w:left="3960" w:hanging="360"/>
      </w:pPr>
    </w:lvl>
    <w:lvl w:ilvl="5" w:tplc="FAC0361E" w:tentative="1">
      <w:start w:val="1"/>
      <w:numFmt w:val="lowerRoman"/>
      <w:lvlText w:val="%6."/>
      <w:lvlJc w:val="right"/>
      <w:pPr>
        <w:ind w:left="4680" w:hanging="180"/>
      </w:pPr>
    </w:lvl>
    <w:lvl w:ilvl="6" w:tplc="A296F900" w:tentative="1">
      <w:start w:val="1"/>
      <w:numFmt w:val="decimal"/>
      <w:lvlText w:val="%7."/>
      <w:lvlJc w:val="left"/>
      <w:pPr>
        <w:ind w:left="5400" w:hanging="360"/>
      </w:pPr>
    </w:lvl>
    <w:lvl w:ilvl="7" w:tplc="2AD23184" w:tentative="1">
      <w:start w:val="1"/>
      <w:numFmt w:val="lowerLetter"/>
      <w:lvlText w:val="%8."/>
      <w:lvlJc w:val="left"/>
      <w:pPr>
        <w:ind w:left="6120" w:hanging="360"/>
      </w:pPr>
    </w:lvl>
    <w:lvl w:ilvl="8" w:tplc="F74A65A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F6169D6"/>
    <w:multiLevelType w:val="hybridMultilevel"/>
    <w:tmpl w:val="A23A18D6"/>
    <w:lvl w:ilvl="0" w:tplc="1E3E8D2E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0C64DE1"/>
    <w:multiLevelType w:val="hybridMultilevel"/>
    <w:tmpl w:val="B2D65B42"/>
    <w:lvl w:ilvl="0" w:tplc="DC7AE14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669E5BC4" w:tentative="1">
      <w:start w:val="1"/>
      <w:numFmt w:val="lowerLetter"/>
      <w:lvlText w:val="%2."/>
      <w:lvlJc w:val="left"/>
      <w:pPr>
        <w:ind w:left="1800" w:hanging="360"/>
      </w:pPr>
    </w:lvl>
    <w:lvl w:ilvl="2" w:tplc="F864A904" w:tentative="1">
      <w:start w:val="1"/>
      <w:numFmt w:val="lowerRoman"/>
      <w:lvlText w:val="%3."/>
      <w:lvlJc w:val="right"/>
      <w:pPr>
        <w:ind w:left="2520" w:hanging="180"/>
      </w:pPr>
    </w:lvl>
    <w:lvl w:ilvl="3" w:tplc="6BFAD7F2" w:tentative="1">
      <w:start w:val="1"/>
      <w:numFmt w:val="decimal"/>
      <w:lvlText w:val="%4."/>
      <w:lvlJc w:val="left"/>
      <w:pPr>
        <w:ind w:left="3240" w:hanging="360"/>
      </w:pPr>
    </w:lvl>
    <w:lvl w:ilvl="4" w:tplc="03A0879A" w:tentative="1">
      <w:start w:val="1"/>
      <w:numFmt w:val="lowerLetter"/>
      <w:lvlText w:val="%5."/>
      <w:lvlJc w:val="left"/>
      <w:pPr>
        <w:ind w:left="3960" w:hanging="360"/>
      </w:pPr>
    </w:lvl>
    <w:lvl w:ilvl="5" w:tplc="A38C997A" w:tentative="1">
      <w:start w:val="1"/>
      <w:numFmt w:val="lowerRoman"/>
      <w:lvlText w:val="%6."/>
      <w:lvlJc w:val="right"/>
      <w:pPr>
        <w:ind w:left="4680" w:hanging="180"/>
      </w:pPr>
    </w:lvl>
    <w:lvl w:ilvl="6" w:tplc="7FCE9354" w:tentative="1">
      <w:start w:val="1"/>
      <w:numFmt w:val="decimal"/>
      <w:lvlText w:val="%7."/>
      <w:lvlJc w:val="left"/>
      <w:pPr>
        <w:ind w:left="5400" w:hanging="360"/>
      </w:pPr>
    </w:lvl>
    <w:lvl w:ilvl="7" w:tplc="992EEA1A" w:tentative="1">
      <w:start w:val="1"/>
      <w:numFmt w:val="lowerLetter"/>
      <w:lvlText w:val="%8."/>
      <w:lvlJc w:val="left"/>
      <w:pPr>
        <w:ind w:left="6120" w:hanging="360"/>
      </w:pPr>
    </w:lvl>
    <w:lvl w:ilvl="8" w:tplc="993E667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FD0B51"/>
    <w:multiLevelType w:val="hybridMultilevel"/>
    <w:tmpl w:val="2796328A"/>
    <w:lvl w:ilvl="0" w:tplc="3020AB26">
      <w:start w:val="9"/>
      <w:numFmt w:val="lowerLetter"/>
      <w:lvlText w:val="%1."/>
      <w:lvlJc w:val="left"/>
      <w:pPr>
        <w:ind w:left="1800" w:hanging="360"/>
      </w:pPr>
      <w:rPr>
        <w:rFonts w:hint="default"/>
        <w:b/>
        <w:bCs/>
        <w:u w:val="none"/>
      </w:rPr>
    </w:lvl>
    <w:lvl w:ilvl="1" w:tplc="9E5803C8" w:tentative="1">
      <w:start w:val="1"/>
      <w:numFmt w:val="lowerLetter"/>
      <w:lvlText w:val="%2."/>
      <w:lvlJc w:val="left"/>
      <w:pPr>
        <w:ind w:left="2520" w:hanging="360"/>
      </w:pPr>
    </w:lvl>
    <w:lvl w:ilvl="2" w:tplc="76BED51A" w:tentative="1">
      <w:start w:val="1"/>
      <w:numFmt w:val="lowerRoman"/>
      <w:lvlText w:val="%3."/>
      <w:lvlJc w:val="right"/>
      <w:pPr>
        <w:ind w:left="3240" w:hanging="180"/>
      </w:pPr>
    </w:lvl>
    <w:lvl w:ilvl="3" w:tplc="D31448A2" w:tentative="1">
      <w:start w:val="1"/>
      <w:numFmt w:val="decimal"/>
      <w:lvlText w:val="%4."/>
      <w:lvlJc w:val="left"/>
      <w:pPr>
        <w:ind w:left="3960" w:hanging="360"/>
      </w:pPr>
    </w:lvl>
    <w:lvl w:ilvl="4" w:tplc="CF64AD8A" w:tentative="1">
      <w:start w:val="1"/>
      <w:numFmt w:val="lowerLetter"/>
      <w:lvlText w:val="%5."/>
      <w:lvlJc w:val="left"/>
      <w:pPr>
        <w:ind w:left="4680" w:hanging="360"/>
      </w:pPr>
    </w:lvl>
    <w:lvl w:ilvl="5" w:tplc="3A984766" w:tentative="1">
      <w:start w:val="1"/>
      <w:numFmt w:val="lowerRoman"/>
      <w:lvlText w:val="%6."/>
      <w:lvlJc w:val="right"/>
      <w:pPr>
        <w:ind w:left="5400" w:hanging="180"/>
      </w:pPr>
    </w:lvl>
    <w:lvl w:ilvl="6" w:tplc="9934F70C" w:tentative="1">
      <w:start w:val="1"/>
      <w:numFmt w:val="decimal"/>
      <w:lvlText w:val="%7."/>
      <w:lvlJc w:val="left"/>
      <w:pPr>
        <w:ind w:left="6120" w:hanging="360"/>
      </w:pPr>
    </w:lvl>
    <w:lvl w:ilvl="7" w:tplc="350EA3F4" w:tentative="1">
      <w:start w:val="1"/>
      <w:numFmt w:val="lowerLetter"/>
      <w:lvlText w:val="%8."/>
      <w:lvlJc w:val="left"/>
      <w:pPr>
        <w:ind w:left="6840" w:hanging="360"/>
      </w:pPr>
    </w:lvl>
    <w:lvl w:ilvl="8" w:tplc="5498C5AA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37B40F9"/>
    <w:multiLevelType w:val="hybridMultilevel"/>
    <w:tmpl w:val="FC6C50E6"/>
    <w:lvl w:ilvl="0" w:tplc="F5F211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AE5634" w:tentative="1">
      <w:start w:val="1"/>
      <w:numFmt w:val="lowerLetter"/>
      <w:lvlText w:val="%2."/>
      <w:lvlJc w:val="left"/>
      <w:pPr>
        <w:ind w:left="1440" w:hanging="360"/>
      </w:pPr>
    </w:lvl>
    <w:lvl w:ilvl="2" w:tplc="8F66A40C" w:tentative="1">
      <w:start w:val="1"/>
      <w:numFmt w:val="lowerRoman"/>
      <w:lvlText w:val="%3."/>
      <w:lvlJc w:val="right"/>
      <w:pPr>
        <w:ind w:left="2160" w:hanging="180"/>
      </w:pPr>
    </w:lvl>
    <w:lvl w:ilvl="3" w:tplc="D3945070" w:tentative="1">
      <w:start w:val="1"/>
      <w:numFmt w:val="decimal"/>
      <w:lvlText w:val="%4."/>
      <w:lvlJc w:val="left"/>
      <w:pPr>
        <w:ind w:left="2880" w:hanging="360"/>
      </w:pPr>
    </w:lvl>
    <w:lvl w:ilvl="4" w:tplc="3BC8AFF8" w:tentative="1">
      <w:start w:val="1"/>
      <w:numFmt w:val="lowerLetter"/>
      <w:lvlText w:val="%5."/>
      <w:lvlJc w:val="left"/>
      <w:pPr>
        <w:ind w:left="3600" w:hanging="360"/>
      </w:pPr>
    </w:lvl>
    <w:lvl w:ilvl="5" w:tplc="3BC6A25A" w:tentative="1">
      <w:start w:val="1"/>
      <w:numFmt w:val="lowerRoman"/>
      <w:lvlText w:val="%6."/>
      <w:lvlJc w:val="right"/>
      <w:pPr>
        <w:ind w:left="4320" w:hanging="180"/>
      </w:pPr>
    </w:lvl>
    <w:lvl w:ilvl="6" w:tplc="C92AF902" w:tentative="1">
      <w:start w:val="1"/>
      <w:numFmt w:val="decimal"/>
      <w:lvlText w:val="%7."/>
      <w:lvlJc w:val="left"/>
      <w:pPr>
        <w:ind w:left="5040" w:hanging="360"/>
      </w:pPr>
    </w:lvl>
    <w:lvl w:ilvl="7" w:tplc="6C463394" w:tentative="1">
      <w:start w:val="1"/>
      <w:numFmt w:val="lowerLetter"/>
      <w:lvlText w:val="%8."/>
      <w:lvlJc w:val="left"/>
      <w:pPr>
        <w:ind w:left="5760" w:hanging="360"/>
      </w:pPr>
    </w:lvl>
    <w:lvl w:ilvl="8" w:tplc="40F440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4D3BD6"/>
    <w:multiLevelType w:val="hybridMultilevel"/>
    <w:tmpl w:val="999807F0"/>
    <w:lvl w:ilvl="0" w:tplc="EB20DBB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4C94252"/>
    <w:multiLevelType w:val="hybridMultilevel"/>
    <w:tmpl w:val="631ECC5A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B47A11"/>
    <w:multiLevelType w:val="hybridMultilevel"/>
    <w:tmpl w:val="D9B0AD6C"/>
    <w:lvl w:ilvl="0" w:tplc="BA9EE392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3D570035"/>
    <w:multiLevelType w:val="hybridMultilevel"/>
    <w:tmpl w:val="75A6F10C"/>
    <w:lvl w:ilvl="0" w:tplc="3F286718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85063E"/>
    <w:multiLevelType w:val="hybridMultilevel"/>
    <w:tmpl w:val="3E328A66"/>
    <w:lvl w:ilvl="0" w:tplc="EE26D3DC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3F86341A"/>
    <w:multiLevelType w:val="hybridMultilevel"/>
    <w:tmpl w:val="93F801CE"/>
    <w:lvl w:ilvl="0" w:tplc="04090001">
      <w:start w:val="2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A43E4D"/>
    <w:multiLevelType w:val="hybridMultilevel"/>
    <w:tmpl w:val="60E6E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B86C62"/>
    <w:multiLevelType w:val="hybridMultilevel"/>
    <w:tmpl w:val="E7D46850"/>
    <w:lvl w:ilvl="0" w:tplc="FFFFFFFF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4798493E"/>
    <w:multiLevelType w:val="hybridMultilevel"/>
    <w:tmpl w:val="A13AD6B8"/>
    <w:lvl w:ilvl="0" w:tplc="FFFFFFFF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4B553691"/>
    <w:multiLevelType w:val="hybridMultilevel"/>
    <w:tmpl w:val="5DE810CA"/>
    <w:lvl w:ilvl="0" w:tplc="9B020E3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BC929A5"/>
    <w:multiLevelType w:val="hybridMultilevel"/>
    <w:tmpl w:val="2D36C056"/>
    <w:lvl w:ilvl="0" w:tplc="D3D08896">
      <w:start w:val="1"/>
      <w:numFmt w:val="lowerRoman"/>
      <w:lvlText w:val="%1."/>
      <w:lvlJc w:val="right"/>
      <w:pPr>
        <w:ind w:left="2160" w:hanging="180"/>
      </w:pPr>
      <w:rPr>
        <w:sz w:val="24"/>
        <w:szCs w:val="24"/>
      </w:rPr>
    </w:lvl>
    <w:lvl w:ilvl="1" w:tplc="41ACEF3A" w:tentative="1">
      <w:start w:val="1"/>
      <w:numFmt w:val="lowerLetter"/>
      <w:lvlText w:val="%2."/>
      <w:lvlJc w:val="left"/>
      <w:pPr>
        <w:ind w:left="1440" w:hanging="360"/>
      </w:pPr>
    </w:lvl>
    <w:lvl w:ilvl="2" w:tplc="25CC5C32" w:tentative="1">
      <w:start w:val="1"/>
      <w:numFmt w:val="lowerRoman"/>
      <w:lvlText w:val="%3."/>
      <w:lvlJc w:val="right"/>
      <w:pPr>
        <w:ind w:left="2160" w:hanging="180"/>
      </w:pPr>
    </w:lvl>
    <w:lvl w:ilvl="3" w:tplc="814810EA" w:tentative="1">
      <w:start w:val="1"/>
      <w:numFmt w:val="decimal"/>
      <w:lvlText w:val="%4."/>
      <w:lvlJc w:val="left"/>
      <w:pPr>
        <w:ind w:left="2880" w:hanging="360"/>
      </w:pPr>
    </w:lvl>
    <w:lvl w:ilvl="4" w:tplc="5D609B98" w:tentative="1">
      <w:start w:val="1"/>
      <w:numFmt w:val="lowerLetter"/>
      <w:lvlText w:val="%5."/>
      <w:lvlJc w:val="left"/>
      <w:pPr>
        <w:ind w:left="3600" w:hanging="360"/>
      </w:pPr>
    </w:lvl>
    <w:lvl w:ilvl="5" w:tplc="B31A629E" w:tentative="1">
      <w:start w:val="1"/>
      <w:numFmt w:val="lowerRoman"/>
      <w:lvlText w:val="%6."/>
      <w:lvlJc w:val="right"/>
      <w:pPr>
        <w:ind w:left="4320" w:hanging="180"/>
      </w:pPr>
    </w:lvl>
    <w:lvl w:ilvl="6" w:tplc="E5385C96" w:tentative="1">
      <w:start w:val="1"/>
      <w:numFmt w:val="decimal"/>
      <w:lvlText w:val="%7."/>
      <w:lvlJc w:val="left"/>
      <w:pPr>
        <w:ind w:left="5040" w:hanging="360"/>
      </w:pPr>
    </w:lvl>
    <w:lvl w:ilvl="7" w:tplc="75804B06" w:tentative="1">
      <w:start w:val="1"/>
      <w:numFmt w:val="lowerLetter"/>
      <w:lvlText w:val="%8."/>
      <w:lvlJc w:val="left"/>
      <w:pPr>
        <w:ind w:left="5760" w:hanging="360"/>
      </w:pPr>
    </w:lvl>
    <w:lvl w:ilvl="8" w:tplc="BB8682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371C0B"/>
    <w:multiLevelType w:val="hybridMultilevel"/>
    <w:tmpl w:val="DC60FC18"/>
    <w:lvl w:ilvl="0" w:tplc="0CDCCF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E002982"/>
    <w:multiLevelType w:val="hybridMultilevel"/>
    <w:tmpl w:val="8DD492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EC103AE"/>
    <w:multiLevelType w:val="hybridMultilevel"/>
    <w:tmpl w:val="F6F83FB8"/>
    <w:lvl w:ilvl="0" w:tplc="D2AA77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4875FA" w:tentative="1">
      <w:start w:val="1"/>
      <w:numFmt w:val="lowerLetter"/>
      <w:lvlText w:val="%2."/>
      <w:lvlJc w:val="left"/>
      <w:pPr>
        <w:ind w:left="1440" w:hanging="360"/>
      </w:pPr>
    </w:lvl>
    <w:lvl w:ilvl="2" w:tplc="5F440A84" w:tentative="1">
      <w:start w:val="1"/>
      <w:numFmt w:val="lowerRoman"/>
      <w:lvlText w:val="%3."/>
      <w:lvlJc w:val="right"/>
      <w:pPr>
        <w:ind w:left="2160" w:hanging="180"/>
      </w:pPr>
    </w:lvl>
    <w:lvl w:ilvl="3" w:tplc="D8DC169C" w:tentative="1">
      <w:start w:val="1"/>
      <w:numFmt w:val="decimal"/>
      <w:lvlText w:val="%4."/>
      <w:lvlJc w:val="left"/>
      <w:pPr>
        <w:ind w:left="2880" w:hanging="360"/>
      </w:pPr>
    </w:lvl>
    <w:lvl w:ilvl="4" w:tplc="B1047F18" w:tentative="1">
      <w:start w:val="1"/>
      <w:numFmt w:val="lowerLetter"/>
      <w:lvlText w:val="%5."/>
      <w:lvlJc w:val="left"/>
      <w:pPr>
        <w:ind w:left="3600" w:hanging="360"/>
      </w:pPr>
    </w:lvl>
    <w:lvl w:ilvl="5" w:tplc="5EFC839E" w:tentative="1">
      <w:start w:val="1"/>
      <w:numFmt w:val="lowerRoman"/>
      <w:lvlText w:val="%6."/>
      <w:lvlJc w:val="right"/>
      <w:pPr>
        <w:ind w:left="4320" w:hanging="180"/>
      </w:pPr>
    </w:lvl>
    <w:lvl w:ilvl="6" w:tplc="DCCC22B8" w:tentative="1">
      <w:start w:val="1"/>
      <w:numFmt w:val="decimal"/>
      <w:lvlText w:val="%7."/>
      <w:lvlJc w:val="left"/>
      <w:pPr>
        <w:ind w:left="5040" w:hanging="360"/>
      </w:pPr>
    </w:lvl>
    <w:lvl w:ilvl="7" w:tplc="551A4214" w:tentative="1">
      <w:start w:val="1"/>
      <w:numFmt w:val="lowerLetter"/>
      <w:lvlText w:val="%8."/>
      <w:lvlJc w:val="left"/>
      <w:pPr>
        <w:ind w:left="5760" w:hanging="360"/>
      </w:pPr>
    </w:lvl>
    <w:lvl w:ilvl="8" w:tplc="61E649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3702EA2"/>
    <w:multiLevelType w:val="hybridMultilevel"/>
    <w:tmpl w:val="2A1CE20C"/>
    <w:lvl w:ilvl="0" w:tplc="2FBEE3FE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6907077F"/>
    <w:multiLevelType w:val="hybridMultilevel"/>
    <w:tmpl w:val="D5B637BE"/>
    <w:lvl w:ilvl="0" w:tplc="0BBC8710">
      <w:start w:val="1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0C84715C" w:tentative="1">
      <w:start w:val="1"/>
      <w:numFmt w:val="lowerLetter"/>
      <w:lvlText w:val="%2."/>
      <w:lvlJc w:val="left"/>
      <w:pPr>
        <w:ind w:left="2520" w:hanging="360"/>
      </w:pPr>
    </w:lvl>
    <w:lvl w:ilvl="2" w:tplc="64520CF2" w:tentative="1">
      <w:start w:val="1"/>
      <w:numFmt w:val="lowerRoman"/>
      <w:lvlText w:val="%3."/>
      <w:lvlJc w:val="right"/>
      <w:pPr>
        <w:ind w:left="3240" w:hanging="180"/>
      </w:pPr>
    </w:lvl>
    <w:lvl w:ilvl="3" w:tplc="205A78E8" w:tentative="1">
      <w:start w:val="1"/>
      <w:numFmt w:val="decimal"/>
      <w:lvlText w:val="%4."/>
      <w:lvlJc w:val="left"/>
      <w:pPr>
        <w:ind w:left="3960" w:hanging="360"/>
      </w:pPr>
    </w:lvl>
    <w:lvl w:ilvl="4" w:tplc="E1C86BFC" w:tentative="1">
      <w:start w:val="1"/>
      <w:numFmt w:val="lowerLetter"/>
      <w:lvlText w:val="%5."/>
      <w:lvlJc w:val="left"/>
      <w:pPr>
        <w:ind w:left="4680" w:hanging="360"/>
      </w:pPr>
    </w:lvl>
    <w:lvl w:ilvl="5" w:tplc="3D5EA238" w:tentative="1">
      <w:start w:val="1"/>
      <w:numFmt w:val="lowerRoman"/>
      <w:lvlText w:val="%6."/>
      <w:lvlJc w:val="right"/>
      <w:pPr>
        <w:ind w:left="5400" w:hanging="180"/>
      </w:pPr>
    </w:lvl>
    <w:lvl w:ilvl="6" w:tplc="ECDAF95C" w:tentative="1">
      <w:start w:val="1"/>
      <w:numFmt w:val="decimal"/>
      <w:lvlText w:val="%7."/>
      <w:lvlJc w:val="left"/>
      <w:pPr>
        <w:ind w:left="6120" w:hanging="360"/>
      </w:pPr>
    </w:lvl>
    <w:lvl w:ilvl="7" w:tplc="FAECCC4C" w:tentative="1">
      <w:start w:val="1"/>
      <w:numFmt w:val="lowerLetter"/>
      <w:lvlText w:val="%8."/>
      <w:lvlJc w:val="left"/>
      <w:pPr>
        <w:ind w:left="6840" w:hanging="360"/>
      </w:pPr>
    </w:lvl>
    <w:lvl w:ilvl="8" w:tplc="03402C7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A6458A3"/>
    <w:multiLevelType w:val="hybridMultilevel"/>
    <w:tmpl w:val="CD024DC6"/>
    <w:lvl w:ilvl="0" w:tplc="4978FD5C">
      <w:start w:val="1"/>
      <w:numFmt w:val="decimal"/>
      <w:lvlText w:val="%1."/>
      <w:lvlJc w:val="left"/>
      <w:pPr>
        <w:ind w:left="720" w:hanging="360"/>
      </w:pPr>
    </w:lvl>
    <w:lvl w:ilvl="1" w:tplc="6E648FE6">
      <w:start w:val="1"/>
      <w:numFmt w:val="decimal"/>
      <w:lvlText w:val="%2."/>
      <w:lvlJc w:val="left"/>
      <w:pPr>
        <w:ind w:left="1440" w:hanging="360"/>
      </w:pPr>
    </w:lvl>
    <w:lvl w:ilvl="2" w:tplc="E24E514C">
      <w:start w:val="1"/>
      <w:numFmt w:val="lowerRoman"/>
      <w:lvlText w:val="%3."/>
      <w:lvlJc w:val="right"/>
      <w:pPr>
        <w:ind w:left="2160" w:hanging="180"/>
      </w:pPr>
      <w:rPr>
        <w:sz w:val="24"/>
        <w:szCs w:val="24"/>
      </w:rPr>
    </w:lvl>
    <w:lvl w:ilvl="3" w:tplc="4A3C52B4">
      <w:start w:val="1"/>
      <w:numFmt w:val="decimal"/>
      <w:lvlText w:val="%4."/>
      <w:lvlJc w:val="left"/>
      <w:pPr>
        <w:ind w:left="2880" w:hanging="360"/>
      </w:pPr>
    </w:lvl>
    <w:lvl w:ilvl="4" w:tplc="3088470A" w:tentative="1">
      <w:start w:val="1"/>
      <w:numFmt w:val="lowerLetter"/>
      <w:lvlText w:val="%5."/>
      <w:lvlJc w:val="left"/>
      <w:pPr>
        <w:ind w:left="3600" w:hanging="360"/>
      </w:pPr>
    </w:lvl>
    <w:lvl w:ilvl="5" w:tplc="AAAAE4FA" w:tentative="1">
      <w:start w:val="1"/>
      <w:numFmt w:val="lowerRoman"/>
      <w:lvlText w:val="%6."/>
      <w:lvlJc w:val="right"/>
      <w:pPr>
        <w:ind w:left="4320" w:hanging="180"/>
      </w:pPr>
    </w:lvl>
    <w:lvl w:ilvl="6" w:tplc="E8F8FD0E" w:tentative="1">
      <w:start w:val="1"/>
      <w:numFmt w:val="decimal"/>
      <w:lvlText w:val="%7."/>
      <w:lvlJc w:val="left"/>
      <w:pPr>
        <w:ind w:left="5040" w:hanging="360"/>
      </w:pPr>
    </w:lvl>
    <w:lvl w:ilvl="7" w:tplc="A378D70E" w:tentative="1">
      <w:start w:val="1"/>
      <w:numFmt w:val="lowerLetter"/>
      <w:lvlText w:val="%8."/>
      <w:lvlJc w:val="left"/>
      <w:pPr>
        <w:ind w:left="5760" w:hanging="360"/>
      </w:pPr>
    </w:lvl>
    <w:lvl w:ilvl="8" w:tplc="CB10A9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843A85"/>
    <w:multiLevelType w:val="hybridMultilevel"/>
    <w:tmpl w:val="F6BAC6C0"/>
    <w:lvl w:ilvl="0" w:tplc="7AFC8EF0">
      <w:start w:val="2"/>
      <w:numFmt w:val="lowerRoman"/>
      <w:lvlText w:val="%1."/>
      <w:lvlJc w:val="left"/>
      <w:pPr>
        <w:ind w:left="216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4" w15:restartNumberingAfterBreak="0">
    <w:nsid w:val="6ED77B61"/>
    <w:multiLevelType w:val="hybridMultilevel"/>
    <w:tmpl w:val="F1B424F2"/>
    <w:lvl w:ilvl="0" w:tplc="5B122068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AA389372" w:tentative="1">
      <w:start w:val="1"/>
      <w:numFmt w:val="lowerLetter"/>
      <w:lvlText w:val="%2."/>
      <w:lvlJc w:val="left"/>
      <w:pPr>
        <w:ind w:left="1800" w:hanging="360"/>
      </w:pPr>
    </w:lvl>
    <w:lvl w:ilvl="2" w:tplc="01D6BD80" w:tentative="1">
      <w:start w:val="1"/>
      <w:numFmt w:val="lowerRoman"/>
      <w:lvlText w:val="%3."/>
      <w:lvlJc w:val="right"/>
      <w:pPr>
        <w:ind w:left="2520" w:hanging="180"/>
      </w:pPr>
    </w:lvl>
    <w:lvl w:ilvl="3" w:tplc="6608A784" w:tentative="1">
      <w:start w:val="1"/>
      <w:numFmt w:val="decimal"/>
      <w:lvlText w:val="%4."/>
      <w:lvlJc w:val="left"/>
      <w:pPr>
        <w:ind w:left="3240" w:hanging="360"/>
      </w:pPr>
    </w:lvl>
    <w:lvl w:ilvl="4" w:tplc="EE20D604" w:tentative="1">
      <w:start w:val="1"/>
      <w:numFmt w:val="lowerLetter"/>
      <w:lvlText w:val="%5."/>
      <w:lvlJc w:val="left"/>
      <w:pPr>
        <w:ind w:left="3960" w:hanging="360"/>
      </w:pPr>
    </w:lvl>
    <w:lvl w:ilvl="5" w:tplc="D7BE3FA8" w:tentative="1">
      <w:start w:val="1"/>
      <w:numFmt w:val="lowerRoman"/>
      <w:lvlText w:val="%6."/>
      <w:lvlJc w:val="right"/>
      <w:pPr>
        <w:ind w:left="4680" w:hanging="180"/>
      </w:pPr>
    </w:lvl>
    <w:lvl w:ilvl="6" w:tplc="662C2A3E" w:tentative="1">
      <w:start w:val="1"/>
      <w:numFmt w:val="decimal"/>
      <w:lvlText w:val="%7."/>
      <w:lvlJc w:val="left"/>
      <w:pPr>
        <w:ind w:left="5400" w:hanging="360"/>
      </w:pPr>
    </w:lvl>
    <w:lvl w:ilvl="7" w:tplc="1302BC18" w:tentative="1">
      <w:start w:val="1"/>
      <w:numFmt w:val="lowerLetter"/>
      <w:lvlText w:val="%8."/>
      <w:lvlJc w:val="left"/>
      <w:pPr>
        <w:ind w:left="6120" w:hanging="360"/>
      </w:pPr>
    </w:lvl>
    <w:lvl w:ilvl="8" w:tplc="7A707F4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677313"/>
    <w:multiLevelType w:val="hybridMultilevel"/>
    <w:tmpl w:val="F2F8A608"/>
    <w:lvl w:ilvl="0" w:tplc="11BE0BDE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741B7344"/>
    <w:multiLevelType w:val="hybridMultilevel"/>
    <w:tmpl w:val="87400F7E"/>
    <w:lvl w:ilvl="0" w:tplc="C988EA3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25AD15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CF86F6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D7C22A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3F2C2C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7F03E2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EA2070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BA294F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E84E7B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6DF08DF"/>
    <w:multiLevelType w:val="hybridMultilevel"/>
    <w:tmpl w:val="88A6D280"/>
    <w:lvl w:ilvl="0" w:tplc="763EB3F0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98952F8"/>
    <w:multiLevelType w:val="hybridMultilevel"/>
    <w:tmpl w:val="3942E054"/>
    <w:lvl w:ilvl="0" w:tplc="523890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C65089A"/>
    <w:multiLevelType w:val="hybridMultilevel"/>
    <w:tmpl w:val="2B40A650"/>
    <w:lvl w:ilvl="0" w:tplc="B824F6E0">
      <w:start w:val="9"/>
      <w:numFmt w:val="lowerLetter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29085613">
    <w:abstractNumId w:val="2"/>
  </w:num>
  <w:num w:numId="2" w16cid:durableId="1440299485">
    <w:abstractNumId w:val="0"/>
  </w:num>
  <w:num w:numId="3" w16cid:durableId="2075859719">
    <w:abstractNumId w:val="19"/>
  </w:num>
  <w:num w:numId="4" w16cid:durableId="1429540037">
    <w:abstractNumId w:val="42"/>
  </w:num>
  <w:num w:numId="5" w16cid:durableId="2089495504">
    <w:abstractNumId w:val="17"/>
  </w:num>
  <w:num w:numId="6" w16cid:durableId="789665175">
    <w:abstractNumId w:val="12"/>
  </w:num>
  <w:num w:numId="7" w16cid:durableId="2046441020">
    <w:abstractNumId w:val="21"/>
  </w:num>
  <w:num w:numId="8" w16cid:durableId="297027501">
    <w:abstractNumId w:val="24"/>
  </w:num>
  <w:num w:numId="9" w16cid:durableId="129178099">
    <w:abstractNumId w:val="16"/>
  </w:num>
  <w:num w:numId="10" w16cid:durableId="67966209">
    <w:abstractNumId w:val="3"/>
  </w:num>
  <w:num w:numId="11" w16cid:durableId="455686120">
    <w:abstractNumId w:val="14"/>
  </w:num>
  <w:num w:numId="12" w16cid:durableId="1994140625">
    <w:abstractNumId w:val="36"/>
  </w:num>
  <w:num w:numId="13" w16cid:durableId="1833986373">
    <w:abstractNumId w:val="6"/>
  </w:num>
  <w:num w:numId="14" w16cid:durableId="1736661750">
    <w:abstractNumId w:val="41"/>
  </w:num>
  <w:num w:numId="15" w16cid:durableId="578953211">
    <w:abstractNumId w:val="15"/>
  </w:num>
  <w:num w:numId="16" w16cid:durableId="1609269012">
    <w:abstractNumId w:val="39"/>
  </w:num>
  <w:num w:numId="17" w16cid:durableId="2116441686">
    <w:abstractNumId w:val="11"/>
  </w:num>
  <w:num w:numId="18" w16cid:durableId="1044257573">
    <w:abstractNumId w:val="23"/>
  </w:num>
  <w:num w:numId="19" w16cid:durableId="1475029217">
    <w:abstractNumId w:val="44"/>
  </w:num>
  <w:num w:numId="20" w16cid:durableId="1166432940">
    <w:abstractNumId w:val="4"/>
  </w:num>
  <w:num w:numId="21" w16cid:durableId="1139103718">
    <w:abstractNumId w:val="46"/>
  </w:num>
  <w:num w:numId="22" w16cid:durableId="1002591033">
    <w:abstractNumId w:val="25"/>
  </w:num>
  <w:num w:numId="23" w16cid:durableId="2129422547">
    <w:abstractNumId w:val="5"/>
  </w:num>
  <w:num w:numId="24" w16cid:durableId="1401753089">
    <w:abstractNumId w:val="28"/>
  </w:num>
  <w:num w:numId="25" w16cid:durableId="1151366072">
    <w:abstractNumId w:val="33"/>
  </w:num>
  <w:num w:numId="26" w16cid:durableId="1025521972">
    <w:abstractNumId w:val="43"/>
  </w:num>
  <w:num w:numId="27" w16cid:durableId="770927678">
    <w:abstractNumId w:val="49"/>
  </w:num>
  <w:num w:numId="28" w16cid:durableId="987442140">
    <w:abstractNumId w:val="13"/>
  </w:num>
  <w:num w:numId="29" w16cid:durableId="507260416">
    <w:abstractNumId w:val="30"/>
  </w:num>
  <w:num w:numId="30" w16cid:durableId="1405101684">
    <w:abstractNumId w:val="18"/>
  </w:num>
  <w:num w:numId="31" w16cid:durableId="1230072816">
    <w:abstractNumId w:val="35"/>
  </w:num>
  <w:num w:numId="32" w16cid:durableId="1907716771">
    <w:abstractNumId w:val="29"/>
  </w:num>
  <w:num w:numId="33" w16cid:durableId="956567374">
    <w:abstractNumId w:val="10"/>
  </w:num>
  <w:num w:numId="34" w16cid:durableId="1859149510">
    <w:abstractNumId w:val="9"/>
  </w:num>
  <w:num w:numId="35" w16cid:durableId="2056585473">
    <w:abstractNumId w:val="32"/>
  </w:num>
  <w:num w:numId="36" w16cid:durableId="1198349759">
    <w:abstractNumId w:val="48"/>
  </w:num>
  <w:num w:numId="37" w16cid:durableId="74280901">
    <w:abstractNumId w:val="47"/>
  </w:num>
  <w:num w:numId="38" w16cid:durableId="970327412">
    <w:abstractNumId w:val="22"/>
  </w:num>
  <w:num w:numId="39" w16cid:durableId="347221426">
    <w:abstractNumId w:val="27"/>
  </w:num>
  <w:num w:numId="40" w16cid:durableId="464660488">
    <w:abstractNumId w:val="26"/>
  </w:num>
  <w:num w:numId="41" w16cid:durableId="1018779611">
    <w:abstractNumId w:val="7"/>
  </w:num>
  <w:num w:numId="42" w16cid:durableId="1120807419">
    <w:abstractNumId w:val="8"/>
  </w:num>
  <w:num w:numId="43" w16cid:durableId="1177648149">
    <w:abstractNumId w:val="40"/>
  </w:num>
  <w:num w:numId="44" w16cid:durableId="629212841">
    <w:abstractNumId w:val="34"/>
  </w:num>
  <w:num w:numId="45" w16cid:durableId="2032795734">
    <w:abstractNumId w:val="37"/>
  </w:num>
  <w:num w:numId="46" w16cid:durableId="1730423491">
    <w:abstractNumId w:val="45"/>
  </w:num>
  <w:num w:numId="47" w16cid:durableId="2013678555">
    <w:abstractNumId w:val="38"/>
  </w:num>
  <w:num w:numId="48" w16cid:durableId="38363170">
    <w:abstractNumId w:val="31"/>
  </w:num>
  <w:num w:numId="49" w16cid:durableId="526986314">
    <w:abstractNumId w:val="1"/>
  </w:num>
  <w:num w:numId="50" w16cid:durableId="110591677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NDAwtTAwMzcxNLBU0lEKTi0uzszPAykwsagFANKtWpEtAAAA"/>
  </w:docVars>
  <w:rsids>
    <w:rsidRoot w:val="00AA2C4F"/>
    <w:rsid w:val="0000012A"/>
    <w:rsid w:val="0000079F"/>
    <w:rsid w:val="00000810"/>
    <w:rsid w:val="000008D7"/>
    <w:rsid w:val="00000922"/>
    <w:rsid w:val="0000094E"/>
    <w:rsid w:val="00000990"/>
    <w:rsid w:val="00000A43"/>
    <w:rsid w:val="00000A5D"/>
    <w:rsid w:val="00000E3B"/>
    <w:rsid w:val="00000EF1"/>
    <w:rsid w:val="00000F87"/>
    <w:rsid w:val="00001007"/>
    <w:rsid w:val="00001335"/>
    <w:rsid w:val="00001394"/>
    <w:rsid w:val="000013F1"/>
    <w:rsid w:val="00001735"/>
    <w:rsid w:val="000017BC"/>
    <w:rsid w:val="0000185F"/>
    <w:rsid w:val="0000195C"/>
    <w:rsid w:val="000019F0"/>
    <w:rsid w:val="00001A51"/>
    <w:rsid w:val="00001C54"/>
    <w:rsid w:val="00001D85"/>
    <w:rsid w:val="00001E94"/>
    <w:rsid w:val="00001F9E"/>
    <w:rsid w:val="000021BC"/>
    <w:rsid w:val="00002291"/>
    <w:rsid w:val="000022D5"/>
    <w:rsid w:val="000022F4"/>
    <w:rsid w:val="0000233C"/>
    <w:rsid w:val="000025C3"/>
    <w:rsid w:val="000025FC"/>
    <w:rsid w:val="0000263F"/>
    <w:rsid w:val="00002713"/>
    <w:rsid w:val="000027B2"/>
    <w:rsid w:val="00002866"/>
    <w:rsid w:val="00002960"/>
    <w:rsid w:val="00002B9F"/>
    <w:rsid w:val="00002D07"/>
    <w:rsid w:val="00002E81"/>
    <w:rsid w:val="00002ED3"/>
    <w:rsid w:val="00002FE0"/>
    <w:rsid w:val="0000300C"/>
    <w:rsid w:val="0000301C"/>
    <w:rsid w:val="00003087"/>
    <w:rsid w:val="0000308D"/>
    <w:rsid w:val="00003123"/>
    <w:rsid w:val="0000331D"/>
    <w:rsid w:val="000033D3"/>
    <w:rsid w:val="00003404"/>
    <w:rsid w:val="000035CB"/>
    <w:rsid w:val="00003617"/>
    <w:rsid w:val="00003806"/>
    <w:rsid w:val="0000389E"/>
    <w:rsid w:val="000038AC"/>
    <w:rsid w:val="000039E4"/>
    <w:rsid w:val="00003D62"/>
    <w:rsid w:val="00003E32"/>
    <w:rsid w:val="00003E93"/>
    <w:rsid w:val="00003F84"/>
    <w:rsid w:val="000041F5"/>
    <w:rsid w:val="000044E7"/>
    <w:rsid w:val="00004E12"/>
    <w:rsid w:val="00004EA1"/>
    <w:rsid w:val="00005384"/>
    <w:rsid w:val="00005506"/>
    <w:rsid w:val="000055C4"/>
    <w:rsid w:val="000055CC"/>
    <w:rsid w:val="000056EA"/>
    <w:rsid w:val="00005D8E"/>
    <w:rsid w:val="00005E42"/>
    <w:rsid w:val="00005E68"/>
    <w:rsid w:val="00005F27"/>
    <w:rsid w:val="00005FFC"/>
    <w:rsid w:val="000063B3"/>
    <w:rsid w:val="0000644F"/>
    <w:rsid w:val="000065D5"/>
    <w:rsid w:val="00006615"/>
    <w:rsid w:val="00006637"/>
    <w:rsid w:val="00006815"/>
    <w:rsid w:val="000069A6"/>
    <w:rsid w:val="000069D2"/>
    <w:rsid w:val="00006B24"/>
    <w:rsid w:val="00006BCF"/>
    <w:rsid w:val="00006C11"/>
    <w:rsid w:val="00006CCA"/>
    <w:rsid w:val="00006DB8"/>
    <w:rsid w:val="00006ECB"/>
    <w:rsid w:val="00006F16"/>
    <w:rsid w:val="00006F38"/>
    <w:rsid w:val="00006F80"/>
    <w:rsid w:val="000070A4"/>
    <w:rsid w:val="000070FD"/>
    <w:rsid w:val="00007206"/>
    <w:rsid w:val="00007471"/>
    <w:rsid w:val="00007562"/>
    <w:rsid w:val="000077C3"/>
    <w:rsid w:val="000077E4"/>
    <w:rsid w:val="000078A6"/>
    <w:rsid w:val="000078B7"/>
    <w:rsid w:val="000078C4"/>
    <w:rsid w:val="00007998"/>
    <w:rsid w:val="00007A83"/>
    <w:rsid w:val="00007B91"/>
    <w:rsid w:val="00007F7B"/>
    <w:rsid w:val="00007F7F"/>
    <w:rsid w:val="0001003C"/>
    <w:rsid w:val="0001010C"/>
    <w:rsid w:val="000101A7"/>
    <w:rsid w:val="00010301"/>
    <w:rsid w:val="0001036F"/>
    <w:rsid w:val="0001057B"/>
    <w:rsid w:val="00010612"/>
    <w:rsid w:val="0001066C"/>
    <w:rsid w:val="0001076F"/>
    <w:rsid w:val="00010CE2"/>
    <w:rsid w:val="00011208"/>
    <w:rsid w:val="00011245"/>
    <w:rsid w:val="00011877"/>
    <w:rsid w:val="0001193D"/>
    <w:rsid w:val="00011B75"/>
    <w:rsid w:val="00011CFE"/>
    <w:rsid w:val="00011D92"/>
    <w:rsid w:val="00011E0D"/>
    <w:rsid w:val="00011FF2"/>
    <w:rsid w:val="0001270B"/>
    <w:rsid w:val="000127AA"/>
    <w:rsid w:val="00012805"/>
    <w:rsid w:val="0001298C"/>
    <w:rsid w:val="00012A0C"/>
    <w:rsid w:val="00013471"/>
    <w:rsid w:val="000134E7"/>
    <w:rsid w:val="00013656"/>
    <w:rsid w:val="00013727"/>
    <w:rsid w:val="0001379B"/>
    <w:rsid w:val="00013A06"/>
    <w:rsid w:val="00013A27"/>
    <w:rsid w:val="00013A71"/>
    <w:rsid w:val="00013CA7"/>
    <w:rsid w:val="00013D45"/>
    <w:rsid w:val="00013EAA"/>
    <w:rsid w:val="00013EAC"/>
    <w:rsid w:val="00013EBF"/>
    <w:rsid w:val="00013FB2"/>
    <w:rsid w:val="0001404D"/>
    <w:rsid w:val="0001409C"/>
    <w:rsid w:val="000140A6"/>
    <w:rsid w:val="000142C7"/>
    <w:rsid w:val="00014313"/>
    <w:rsid w:val="000143B9"/>
    <w:rsid w:val="0001453C"/>
    <w:rsid w:val="00014605"/>
    <w:rsid w:val="00014672"/>
    <w:rsid w:val="0001471B"/>
    <w:rsid w:val="00014724"/>
    <w:rsid w:val="0001476F"/>
    <w:rsid w:val="000147A2"/>
    <w:rsid w:val="000148A7"/>
    <w:rsid w:val="00014B4C"/>
    <w:rsid w:val="00014CB5"/>
    <w:rsid w:val="00014E7F"/>
    <w:rsid w:val="000150A4"/>
    <w:rsid w:val="000150BF"/>
    <w:rsid w:val="00015232"/>
    <w:rsid w:val="00015335"/>
    <w:rsid w:val="0001533B"/>
    <w:rsid w:val="00015391"/>
    <w:rsid w:val="000154C8"/>
    <w:rsid w:val="0001558A"/>
    <w:rsid w:val="00015624"/>
    <w:rsid w:val="0001562F"/>
    <w:rsid w:val="00015850"/>
    <w:rsid w:val="00015913"/>
    <w:rsid w:val="00015949"/>
    <w:rsid w:val="00015B1C"/>
    <w:rsid w:val="00015B4C"/>
    <w:rsid w:val="00015DC4"/>
    <w:rsid w:val="000160E8"/>
    <w:rsid w:val="00016109"/>
    <w:rsid w:val="00016322"/>
    <w:rsid w:val="000164B2"/>
    <w:rsid w:val="000165D6"/>
    <w:rsid w:val="000166B8"/>
    <w:rsid w:val="0001685A"/>
    <w:rsid w:val="00016884"/>
    <w:rsid w:val="00016954"/>
    <w:rsid w:val="00016C78"/>
    <w:rsid w:val="00016DE5"/>
    <w:rsid w:val="00016E72"/>
    <w:rsid w:val="00017066"/>
    <w:rsid w:val="0001716C"/>
    <w:rsid w:val="00017385"/>
    <w:rsid w:val="000173D7"/>
    <w:rsid w:val="000175C9"/>
    <w:rsid w:val="000177A0"/>
    <w:rsid w:val="0001797F"/>
    <w:rsid w:val="00017ACA"/>
    <w:rsid w:val="00017CC0"/>
    <w:rsid w:val="00017DBF"/>
    <w:rsid w:val="00017F07"/>
    <w:rsid w:val="000203C3"/>
    <w:rsid w:val="000203E3"/>
    <w:rsid w:val="0002042C"/>
    <w:rsid w:val="00020451"/>
    <w:rsid w:val="000207FD"/>
    <w:rsid w:val="000209F4"/>
    <w:rsid w:val="00020C3C"/>
    <w:rsid w:val="00020CC9"/>
    <w:rsid w:val="00020D30"/>
    <w:rsid w:val="00020D7A"/>
    <w:rsid w:val="00020ECB"/>
    <w:rsid w:val="00021300"/>
    <w:rsid w:val="000213BD"/>
    <w:rsid w:val="0002140D"/>
    <w:rsid w:val="00021672"/>
    <w:rsid w:val="000218F9"/>
    <w:rsid w:val="00021AAE"/>
    <w:rsid w:val="00021B09"/>
    <w:rsid w:val="00021B54"/>
    <w:rsid w:val="00021BE9"/>
    <w:rsid w:val="00021CC8"/>
    <w:rsid w:val="00021E60"/>
    <w:rsid w:val="00021F23"/>
    <w:rsid w:val="00022013"/>
    <w:rsid w:val="0002211B"/>
    <w:rsid w:val="0002226A"/>
    <w:rsid w:val="000222AD"/>
    <w:rsid w:val="0002236D"/>
    <w:rsid w:val="0002259D"/>
    <w:rsid w:val="00022639"/>
    <w:rsid w:val="000226DF"/>
    <w:rsid w:val="00022A66"/>
    <w:rsid w:val="00022AE2"/>
    <w:rsid w:val="00022B9E"/>
    <w:rsid w:val="00022F36"/>
    <w:rsid w:val="00023102"/>
    <w:rsid w:val="0002340B"/>
    <w:rsid w:val="00023414"/>
    <w:rsid w:val="0002344F"/>
    <w:rsid w:val="00023546"/>
    <w:rsid w:val="0002357C"/>
    <w:rsid w:val="000235F4"/>
    <w:rsid w:val="000237B9"/>
    <w:rsid w:val="00023B87"/>
    <w:rsid w:val="00023C56"/>
    <w:rsid w:val="00023D37"/>
    <w:rsid w:val="00023DEE"/>
    <w:rsid w:val="00023F92"/>
    <w:rsid w:val="00023FC3"/>
    <w:rsid w:val="000242D2"/>
    <w:rsid w:val="0002435B"/>
    <w:rsid w:val="00024423"/>
    <w:rsid w:val="000245A4"/>
    <w:rsid w:val="00024659"/>
    <w:rsid w:val="000246F2"/>
    <w:rsid w:val="00024730"/>
    <w:rsid w:val="000247AD"/>
    <w:rsid w:val="000248D3"/>
    <w:rsid w:val="00024915"/>
    <w:rsid w:val="0002498D"/>
    <w:rsid w:val="00024BD0"/>
    <w:rsid w:val="00024C9B"/>
    <w:rsid w:val="00024CFF"/>
    <w:rsid w:val="00024FEF"/>
    <w:rsid w:val="000253F0"/>
    <w:rsid w:val="000254DC"/>
    <w:rsid w:val="000254E2"/>
    <w:rsid w:val="0002562C"/>
    <w:rsid w:val="00025634"/>
    <w:rsid w:val="0002588E"/>
    <w:rsid w:val="000258A1"/>
    <w:rsid w:val="00025A3A"/>
    <w:rsid w:val="00025AA0"/>
    <w:rsid w:val="00025ACD"/>
    <w:rsid w:val="00025C41"/>
    <w:rsid w:val="00025F37"/>
    <w:rsid w:val="00025FC4"/>
    <w:rsid w:val="0002616A"/>
    <w:rsid w:val="0002632A"/>
    <w:rsid w:val="0002646A"/>
    <w:rsid w:val="000266C0"/>
    <w:rsid w:val="00026824"/>
    <w:rsid w:val="000268C8"/>
    <w:rsid w:val="00026A1E"/>
    <w:rsid w:val="00026AFA"/>
    <w:rsid w:val="00026CAE"/>
    <w:rsid w:val="00026E30"/>
    <w:rsid w:val="00026E4A"/>
    <w:rsid w:val="00026E8F"/>
    <w:rsid w:val="00026F8E"/>
    <w:rsid w:val="00027092"/>
    <w:rsid w:val="00027139"/>
    <w:rsid w:val="00027363"/>
    <w:rsid w:val="00027401"/>
    <w:rsid w:val="00027461"/>
    <w:rsid w:val="0002788B"/>
    <w:rsid w:val="000278B9"/>
    <w:rsid w:val="00027987"/>
    <w:rsid w:val="00027AB4"/>
    <w:rsid w:val="00027AEA"/>
    <w:rsid w:val="00027C4C"/>
    <w:rsid w:val="00027D6A"/>
    <w:rsid w:val="00027FC0"/>
    <w:rsid w:val="00027FEA"/>
    <w:rsid w:val="00027FF0"/>
    <w:rsid w:val="00027FF5"/>
    <w:rsid w:val="00030014"/>
    <w:rsid w:val="000307CC"/>
    <w:rsid w:val="00030864"/>
    <w:rsid w:val="000309E5"/>
    <w:rsid w:val="00030A99"/>
    <w:rsid w:val="00030B2E"/>
    <w:rsid w:val="00030B4E"/>
    <w:rsid w:val="00030D12"/>
    <w:rsid w:val="00030E53"/>
    <w:rsid w:val="00030EF7"/>
    <w:rsid w:val="00030F0C"/>
    <w:rsid w:val="00030F13"/>
    <w:rsid w:val="00031038"/>
    <w:rsid w:val="00031120"/>
    <w:rsid w:val="00031166"/>
    <w:rsid w:val="00031169"/>
    <w:rsid w:val="0003144D"/>
    <w:rsid w:val="00031945"/>
    <w:rsid w:val="00031C58"/>
    <w:rsid w:val="00031D09"/>
    <w:rsid w:val="00031DD1"/>
    <w:rsid w:val="00032040"/>
    <w:rsid w:val="00032050"/>
    <w:rsid w:val="000320D5"/>
    <w:rsid w:val="000321AE"/>
    <w:rsid w:val="00032241"/>
    <w:rsid w:val="000322C1"/>
    <w:rsid w:val="0003246C"/>
    <w:rsid w:val="000325BB"/>
    <w:rsid w:val="000329B5"/>
    <w:rsid w:val="00032B0C"/>
    <w:rsid w:val="00032D28"/>
    <w:rsid w:val="00032FC6"/>
    <w:rsid w:val="00033020"/>
    <w:rsid w:val="0003303F"/>
    <w:rsid w:val="00033143"/>
    <w:rsid w:val="000332AE"/>
    <w:rsid w:val="00033477"/>
    <w:rsid w:val="00033568"/>
    <w:rsid w:val="0003373C"/>
    <w:rsid w:val="000337BB"/>
    <w:rsid w:val="00033BF9"/>
    <w:rsid w:val="00033DAE"/>
    <w:rsid w:val="00033E66"/>
    <w:rsid w:val="00033F23"/>
    <w:rsid w:val="000340B3"/>
    <w:rsid w:val="000341CD"/>
    <w:rsid w:val="0003433C"/>
    <w:rsid w:val="000343B5"/>
    <w:rsid w:val="00034631"/>
    <w:rsid w:val="000347AE"/>
    <w:rsid w:val="0003485A"/>
    <w:rsid w:val="00034873"/>
    <w:rsid w:val="000348C0"/>
    <w:rsid w:val="00034947"/>
    <w:rsid w:val="000349C4"/>
    <w:rsid w:val="00034B69"/>
    <w:rsid w:val="00034E58"/>
    <w:rsid w:val="00034E90"/>
    <w:rsid w:val="00034ED5"/>
    <w:rsid w:val="00034F25"/>
    <w:rsid w:val="00035019"/>
    <w:rsid w:val="00035141"/>
    <w:rsid w:val="00035356"/>
    <w:rsid w:val="0003558F"/>
    <w:rsid w:val="000355C6"/>
    <w:rsid w:val="00035855"/>
    <w:rsid w:val="000358F3"/>
    <w:rsid w:val="00035933"/>
    <w:rsid w:val="00035996"/>
    <w:rsid w:val="00035B54"/>
    <w:rsid w:val="00035BBE"/>
    <w:rsid w:val="00035C7A"/>
    <w:rsid w:val="00035E29"/>
    <w:rsid w:val="0003611A"/>
    <w:rsid w:val="000361C4"/>
    <w:rsid w:val="00036227"/>
    <w:rsid w:val="00036266"/>
    <w:rsid w:val="00036334"/>
    <w:rsid w:val="00036956"/>
    <w:rsid w:val="000369FE"/>
    <w:rsid w:val="00036B1E"/>
    <w:rsid w:val="00036B39"/>
    <w:rsid w:val="00036B47"/>
    <w:rsid w:val="00036E48"/>
    <w:rsid w:val="000370A5"/>
    <w:rsid w:val="00037105"/>
    <w:rsid w:val="0003724F"/>
    <w:rsid w:val="0003731A"/>
    <w:rsid w:val="00037748"/>
    <w:rsid w:val="00037804"/>
    <w:rsid w:val="000378A1"/>
    <w:rsid w:val="00037A33"/>
    <w:rsid w:val="00037B57"/>
    <w:rsid w:val="00037B72"/>
    <w:rsid w:val="00037BA1"/>
    <w:rsid w:val="00037BCA"/>
    <w:rsid w:val="00037DD3"/>
    <w:rsid w:val="00037F5C"/>
    <w:rsid w:val="000401B7"/>
    <w:rsid w:val="0004020C"/>
    <w:rsid w:val="000406BE"/>
    <w:rsid w:val="00040761"/>
    <w:rsid w:val="000407E7"/>
    <w:rsid w:val="00040B4D"/>
    <w:rsid w:val="00040BE8"/>
    <w:rsid w:val="00040C25"/>
    <w:rsid w:val="00040C4B"/>
    <w:rsid w:val="00040DE5"/>
    <w:rsid w:val="00040F31"/>
    <w:rsid w:val="00040F57"/>
    <w:rsid w:val="00041003"/>
    <w:rsid w:val="0004110B"/>
    <w:rsid w:val="0004110D"/>
    <w:rsid w:val="0004112E"/>
    <w:rsid w:val="00041190"/>
    <w:rsid w:val="000412A8"/>
    <w:rsid w:val="000412D0"/>
    <w:rsid w:val="00041492"/>
    <w:rsid w:val="000414F6"/>
    <w:rsid w:val="000415F5"/>
    <w:rsid w:val="0004162A"/>
    <w:rsid w:val="00041771"/>
    <w:rsid w:val="0004181A"/>
    <w:rsid w:val="00041BEE"/>
    <w:rsid w:val="00041C71"/>
    <w:rsid w:val="00041D77"/>
    <w:rsid w:val="00041F81"/>
    <w:rsid w:val="00041FFF"/>
    <w:rsid w:val="0004208D"/>
    <w:rsid w:val="0004209B"/>
    <w:rsid w:val="000420D9"/>
    <w:rsid w:val="00042312"/>
    <w:rsid w:val="000424BD"/>
    <w:rsid w:val="0004251B"/>
    <w:rsid w:val="0004266B"/>
    <w:rsid w:val="000426A9"/>
    <w:rsid w:val="000427E2"/>
    <w:rsid w:val="000429E7"/>
    <w:rsid w:val="000430A2"/>
    <w:rsid w:val="00043154"/>
    <w:rsid w:val="000431EB"/>
    <w:rsid w:val="00043286"/>
    <w:rsid w:val="000432BA"/>
    <w:rsid w:val="00043301"/>
    <w:rsid w:val="000433CC"/>
    <w:rsid w:val="000434F6"/>
    <w:rsid w:val="000434F9"/>
    <w:rsid w:val="00043752"/>
    <w:rsid w:val="00043955"/>
    <w:rsid w:val="00043ACB"/>
    <w:rsid w:val="00043BD2"/>
    <w:rsid w:val="00043CAE"/>
    <w:rsid w:val="00043D58"/>
    <w:rsid w:val="00043D7A"/>
    <w:rsid w:val="00043DB1"/>
    <w:rsid w:val="0004409F"/>
    <w:rsid w:val="000442C2"/>
    <w:rsid w:val="00044300"/>
    <w:rsid w:val="0004435D"/>
    <w:rsid w:val="00044458"/>
    <w:rsid w:val="0004452E"/>
    <w:rsid w:val="00044638"/>
    <w:rsid w:val="0004471C"/>
    <w:rsid w:val="000447DA"/>
    <w:rsid w:val="0004492E"/>
    <w:rsid w:val="0004497F"/>
    <w:rsid w:val="000449CD"/>
    <w:rsid w:val="00045033"/>
    <w:rsid w:val="00045092"/>
    <w:rsid w:val="000451AB"/>
    <w:rsid w:val="0004577B"/>
    <w:rsid w:val="00045BA3"/>
    <w:rsid w:val="00045C99"/>
    <w:rsid w:val="00045CFA"/>
    <w:rsid w:val="00045E05"/>
    <w:rsid w:val="00045E22"/>
    <w:rsid w:val="00045E25"/>
    <w:rsid w:val="00045F40"/>
    <w:rsid w:val="00045F47"/>
    <w:rsid w:val="00046003"/>
    <w:rsid w:val="0004625E"/>
    <w:rsid w:val="00046460"/>
    <w:rsid w:val="000466FF"/>
    <w:rsid w:val="000467EC"/>
    <w:rsid w:val="000468B2"/>
    <w:rsid w:val="00046975"/>
    <w:rsid w:val="00046AA8"/>
    <w:rsid w:val="00046B0E"/>
    <w:rsid w:val="00046E3E"/>
    <w:rsid w:val="00046E62"/>
    <w:rsid w:val="00046E7E"/>
    <w:rsid w:val="00046F36"/>
    <w:rsid w:val="00047148"/>
    <w:rsid w:val="000474A3"/>
    <w:rsid w:val="00047506"/>
    <w:rsid w:val="0004754D"/>
    <w:rsid w:val="00047559"/>
    <w:rsid w:val="00047585"/>
    <w:rsid w:val="000475D5"/>
    <w:rsid w:val="0004760A"/>
    <w:rsid w:val="000476DB"/>
    <w:rsid w:val="000478E1"/>
    <w:rsid w:val="000500D7"/>
    <w:rsid w:val="00050410"/>
    <w:rsid w:val="000504C1"/>
    <w:rsid w:val="00050558"/>
    <w:rsid w:val="00050710"/>
    <w:rsid w:val="000507DD"/>
    <w:rsid w:val="0005080D"/>
    <w:rsid w:val="00050A34"/>
    <w:rsid w:val="00050A9A"/>
    <w:rsid w:val="00050C53"/>
    <w:rsid w:val="00050D40"/>
    <w:rsid w:val="00050DDF"/>
    <w:rsid w:val="00050E94"/>
    <w:rsid w:val="00050F02"/>
    <w:rsid w:val="00050FD8"/>
    <w:rsid w:val="0005100C"/>
    <w:rsid w:val="00051092"/>
    <w:rsid w:val="000510D2"/>
    <w:rsid w:val="0005113E"/>
    <w:rsid w:val="0005115A"/>
    <w:rsid w:val="0005117E"/>
    <w:rsid w:val="0005143E"/>
    <w:rsid w:val="00051516"/>
    <w:rsid w:val="0005156D"/>
    <w:rsid w:val="00051709"/>
    <w:rsid w:val="00051752"/>
    <w:rsid w:val="0005197B"/>
    <w:rsid w:val="00051996"/>
    <w:rsid w:val="000519C1"/>
    <w:rsid w:val="00051A42"/>
    <w:rsid w:val="00051A46"/>
    <w:rsid w:val="00051B72"/>
    <w:rsid w:val="00051C3C"/>
    <w:rsid w:val="00051CA9"/>
    <w:rsid w:val="00052022"/>
    <w:rsid w:val="00052113"/>
    <w:rsid w:val="000523B7"/>
    <w:rsid w:val="000523EF"/>
    <w:rsid w:val="000524CB"/>
    <w:rsid w:val="00052678"/>
    <w:rsid w:val="0005285F"/>
    <w:rsid w:val="000529F0"/>
    <w:rsid w:val="00052A7A"/>
    <w:rsid w:val="00052B9A"/>
    <w:rsid w:val="00052D23"/>
    <w:rsid w:val="00053112"/>
    <w:rsid w:val="000532F7"/>
    <w:rsid w:val="00053359"/>
    <w:rsid w:val="000533F8"/>
    <w:rsid w:val="000534C0"/>
    <w:rsid w:val="000535E5"/>
    <w:rsid w:val="00053638"/>
    <w:rsid w:val="00053742"/>
    <w:rsid w:val="0005379A"/>
    <w:rsid w:val="000539B6"/>
    <w:rsid w:val="00053A2B"/>
    <w:rsid w:val="00053B29"/>
    <w:rsid w:val="00053B6C"/>
    <w:rsid w:val="00053B8C"/>
    <w:rsid w:val="00053BA1"/>
    <w:rsid w:val="00053BA8"/>
    <w:rsid w:val="00053D2E"/>
    <w:rsid w:val="00053E52"/>
    <w:rsid w:val="00053F68"/>
    <w:rsid w:val="00053FF1"/>
    <w:rsid w:val="000542CE"/>
    <w:rsid w:val="000544CC"/>
    <w:rsid w:val="0005455B"/>
    <w:rsid w:val="00054745"/>
    <w:rsid w:val="00054749"/>
    <w:rsid w:val="00054757"/>
    <w:rsid w:val="000547D4"/>
    <w:rsid w:val="00054855"/>
    <w:rsid w:val="00054AA6"/>
    <w:rsid w:val="00054AA7"/>
    <w:rsid w:val="00054B3F"/>
    <w:rsid w:val="00054C95"/>
    <w:rsid w:val="00054CE8"/>
    <w:rsid w:val="00054D02"/>
    <w:rsid w:val="00054D19"/>
    <w:rsid w:val="00054DCB"/>
    <w:rsid w:val="00054F24"/>
    <w:rsid w:val="00054F80"/>
    <w:rsid w:val="000550FF"/>
    <w:rsid w:val="000551C1"/>
    <w:rsid w:val="00055373"/>
    <w:rsid w:val="000557CC"/>
    <w:rsid w:val="000559AE"/>
    <w:rsid w:val="00055BE4"/>
    <w:rsid w:val="00055C4B"/>
    <w:rsid w:val="0005605C"/>
    <w:rsid w:val="000560E3"/>
    <w:rsid w:val="000561F0"/>
    <w:rsid w:val="00056270"/>
    <w:rsid w:val="00056420"/>
    <w:rsid w:val="000564DB"/>
    <w:rsid w:val="000566D7"/>
    <w:rsid w:val="0005673D"/>
    <w:rsid w:val="000567E3"/>
    <w:rsid w:val="000567F3"/>
    <w:rsid w:val="000568EB"/>
    <w:rsid w:val="00056A5D"/>
    <w:rsid w:val="00056A80"/>
    <w:rsid w:val="00056B20"/>
    <w:rsid w:val="00056C77"/>
    <w:rsid w:val="00056D2C"/>
    <w:rsid w:val="0005704C"/>
    <w:rsid w:val="00057191"/>
    <w:rsid w:val="000572DD"/>
    <w:rsid w:val="000574AD"/>
    <w:rsid w:val="000578C6"/>
    <w:rsid w:val="00057BC8"/>
    <w:rsid w:val="00057CC9"/>
    <w:rsid w:val="00057F41"/>
    <w:rsid w:val="00057FAC"/>
    <w:rsid w:val="00057FC9"/>
    <w:rsid w:val="00060170"/>
    <w:rsid w:val="0006048D"/>
    <w:rsid w:val="00060494"/>
    <w:rsid w:val="000605C8"/>
    <w:rsid w:val="00060918"/>
    <w:rsid w:val="00060A8B"/>
    <w:rsid w:val="00060B17"/>
    <w:rsid w:val="00060B38"/>
    <w:rsid w:val="00060B92"/>
    <w:rsid w:val="00060BF1"/>
    <w:rsid w:val="00060DAC"/>
    <w:rsid w:val="00060DEB"/>
    <w:rsid w:val="00060FBB"/>
    <w:rsid w:val="00061177"/>
    <w:rsid w:val="00061197"/>
    <w:rsid w:val="000612E0"/>
    <w:rsid w:val="0006136D"/>
    <w:rsid w:val="000614B0"/>
    <w:rsid w:val="0006154F"/>
    <w:rsid w:val="000615AF"/>
    <w:rsid w:val="000618F0"/>
    <w:rsid w:val="000619C9"/>
    <w:rsid w:val="000619F9"/>
    <w:rsid w:val="00061ACB"/>
    <w:rsid w:val="00061ADF"/>
    <w:rsid w:val="00061D9F"/>
    <w:rsid w:val="00061EDB"/>
    <w:rsid w:val="00061F52"/>
    <w:rsid w:val="000620D8"/>
    <w:rsid w:val="00062145"/>
    <w:rsid w:val="000621F1"/>
    <w:rsid w:val="00062257"/>
    <w:rsid w:val="000624B4"/>
    <w:rsid w:val="000625C8"/>
    <w:rsid w:val="00062620"/>
    <w:rsid w:val="0006267E"/>
    <w:rsid w:val="00062A00"/>
    <w:rsid w:val="00062A09"/>
    <w:rsid w:val="00062A6D"/>
    <w:rsid w:val="00062B22"/>
    <w:rsid w:val="00062B6E"/>
    <w:rsid w:val="00062DD6"/>
    <w:rsid w:val="00063041"/>
    <w:rsid w:val="000631C7"/>
    <w:rsid w:val="000634A6"/>
    <w:rsid w:val="000635CA"/>
    <w:rsid w:val="0006391D"/>
    <w:rsid w:val="0006394D"/>
    <w:rsid w:val="00063971"/>
    <w:rsid w:val="00063B5B"/>
    <w:rsid w:val="00063B88"/>
    <w:rsid w:val="00063D70"/>
    <w:rsid w:val="00063D96"/>
    <w:rsid w:val="00063DB7"/>
    <w:rsid w:val="0006404E"/>
    <w:rsid w:val="000640E2"/>
    <w:rsid w:val="00064447"/>
    <w:rsid w:val="000647BD"/>
    <w:rsid w:val="000647D4"/>
    <w:rsid w:val="000648B7"/>
    <w:rsid w:val="00064AFB"/>
    <w:rsid w:val="00064D28"/>
    <w:rsid w:val="00064DA3"/>
    <w:rsid w:val="00064FC6"/>
    <w:rsid w:val="00065219"/>
    <w:rsid w:val="00065240"/>
    <w:rsid w:val="00065378"/>
    <w:rsid w:val="0006549B"/>
    <w:rsid w:val="00065525"/>
    <w:rsid w:val="000655F0"/>
    <w:rsid w:val="00065662"/>
    <w:rsid w:val="0006569C"/>
    <w:rsid w:val="00065713"/>
    <w:rsid w:val="00065789"/>
    <w:rsid w:val="00065927"/>
    <w:rsid w:val="00065ABC"/>
    <w:rsid w:val="00065ADA"/>
    <w:rsid w:val="00065DB7"/>
    <w:rsid w:val="00065E0D"/>
    <w:rsid w:val="00065ED2"/>
    <w:rsid w:val="00065FAE"/>
    <w:rsid w:val="000660B6"/>
    <w:rsid w:val="0006610B"/>
    <w:rsid w:val="00066124"/>
    <w:rsid w:val="00066399"/>
    <w:rsid w:val="00066697"/>
    <w:rsid w:val="000668BC"/>
    <w:rsid w:val="00066A89"/>
    <w:rsid w:val="00066ACB"/>
    <w:rsid w:val="00066CB7"/>
    <w:rsid w:val="00066DD3"/>
    <w:rsid w:val="00066DD5"/>
    <w:rsid w:val="00066E82"/>
    <w:rsid w:val="00067038"/>
    <w:rsid w:val="00067051"/>
    <w:rsid w:val="000670D8"/>
    <w:rsid w:val="0006725C"/>
    <w:rsid w:val="000674D4"/>
    <w:rsid w:val="000677E0"/>
    <w:rsid w:val="000677E8"/>
    <w:rsid w:val="000678CB"/>
    <w:rsid w:val="000678D1"/>
    <w:rsid w:val="000678DA"/>
    <w:rsid w:val="00067916"/>
    <w:rsid w:val="0006794C"/>
    <w:rsid w:val="00067BC8"/>
    <w:rsid w:val="00067C86"/>
    <w:rsid w:val="00067E2F"/>
    <w:rsid w:val="00067F5A"/>
    <w:rsid w:val="00070385"/>
    <w:rsid w:val="00070475"/>
    <w:rsid w:val="000705F8"/>
    <w:rsid w:val="0007087D"/>
    <w:rsid w:val="000709E7"/>
    <w:rsid w:val="00070C45"/>
    <w:rsid w:val="00070E5C"/>
    <w:rsid w:val="00071051"/>
    <w:rsid w:val="00071093"/>
    <w:rsid w:val="00071151"/>
    <w:rsid w:val="000711C2"/>
    <w:rsid w:val="0007136E"/>
    <w:rsid w:val="00071467"/>
    <w:rsid w:val="000714BA"/>
    <w:rsid w:val="0007156F"/>
    <w:rsid w:val="0007157D"/>
    <w:rsid w:val="000715BF"/>
    <w:rsid w:val="00071650"/>
    <w:rsid w:val="0007178A"/>
    <w:rsid w:val="0007190A"/>
    <w:rsid w:val="00071980"/>
    <w:rsid w:val="00071AC0"/>
    <w:rsid w:val="00071C98"/>
    <w:rsid w:val="0007238C"/>
    <w:rsid w:val="00072406"/>
    <w:rsid w:val="00072650"/>
    <w:rsid w:val="000727F3"/>
    <w:rsid w:val="00072808"/>
    <w:rsid w:val="000729AF"/>
    <w:rsid w:val="00072A22"/>
    <w:rsid w:val="00072BB0"/>
    <w:rsid w:val="00072D32"/>
    <w:rsid w:val="00072EC4"/>
    <w:rsid w:val="00073154"/>
    <w:rsid w:val="0007319F"/>
    <w:rsid w:val="00073219"/>
    <w:rsid w:val="0007347B"/>
    <w:rsid w:val="00073747"/>
    <w:rsid w:val="00073967"/>
    <w:rsid w:val="00073A24"/>
    <w:rsid w:val="00073AC8"/>
    <w:rsid w:val="00073B04"/>
    <w:rsid w:val="00073CCF"/>
    <w:rsid w:val="00073D5A"/>
    <w:rsid w:val="00073D9C"/>
    <w:rsid w:val="0007412C"/>
    <w:rsid w:val="000742F8"/>
    <w:rsid w:val="0007432F"/>
    <w:rsid w:val="0007466F"/>
    <w:rsid w:val="000747F0"/>
    <w:rsid w:val="00074936"/>
    <w:rsid w:val="00074B7E"/>
    <w:rsid w:val="00074C85"/>
    <w:rsid w:val="00074D07"/>
    <w:rsid w:val="00074E4C"/>
    <w:rsid w:val="00074E6D"/>
    <w:rsid w:val="00074E9A"/>
    <w:rsid w:val="00074ECB"/>
    <w:rsid w:val="00074EDC"/>
    <w:rsid w:val="0007507B"/>
    <w:rsid w:val="000750A0"/>
    <w:rsid w:val="000750DF"/>
    <w:rsid w:val="000751BE"/>
    <w:rsid w:val="0007523F"/>
    <w:rsid w:val="000752A9"/>
    <w:rsid w:val="0007546B"/>
    <w:rsid w:val="000758CD"/>
    <w:rsid w:val="000759D2"/>
    <w:rsid w:val="00075B03"/>
    <w:rsid w:val="00075B87"/>
    <w:rsid w:val="00075D12"/>
    <w:rsid w:val="00075D8C"/>
    <w:rsid w:val="00075E9B"/>
    <w:rsid w:val="00076321"/>
    <w:rsid w:val="000764B5"/>
    <w:rsid w:val="00076588"/>
    <w:rsid w:val="000765F3"/>
    <w:rsid w:val="0007671F"/>
    <w:rsid w:val="00076771"/>
    <w:rsid w:val="000767DC"/>
    <w:rsid w:val="000768C8"/>
    <w:rsid w:val="00076966"/>
    <w:rsid w:val="00076DF4"/>
    <w:rsid w:val="00076E23"/>
    <w:rsid w:val="00076E48"/>
    <w:rsid w:val="00076F1A"/>
    <w:rsid w:val="00077261"/>
    <w:rsid w:val="00077364"/>
    <w:rsid w:val="000774F5"/>
    <w:rsid w:val="00077576"/>
    <w:rsid w:val="0007758F"/>
    <w:rsid w:val="000775E5"/>
    <w:rsid w:val="00077625"/>
    <w:rsid w:val="00077A38"/>
    <w:rsid w:val="00077A67"/>
    <w:rsid w:val="00077D87"/>
    <w:rsid w:val="00077DED"/>
    <w:rsid w:val="00077ED0"/>
    <w:rsid w:val="00077F09"/>
    <w:rsid w:val="00077F29"/>
    <w:rsid w:val="00077F57"/>
    <w:rsid w:val="00080214"/>
    <w:rsid w:val="00080254"/>
    <w:rsid w:val="0008026D"/>
    <w:rsid w:val="00080372"/>
    <w:rsid w:val="00080542"/>
    <w:rsid w:val="000806E0"/>
    <w:rsid w:val="000807ED"/>
    <w:rsid w:val="0008088E"/>
    <w:rsid w:val="00080B1A"/>
    <w:rsid w:val="00080B2F"/>
    <w:rsid w:val="00080D6B"/>
    <w:rsid w:val="00080F8B"/>
    <w:rsid w:val="00080FC2"/>
    <w:rsid w:val="000812BF"/>
    <w:rsid w:val="00081354"/>
    <w:rsid w:val="000816F5"/>
    <w:rsid w:val="0008176B"/>
    <w:rsid w:val="000817A1"/>
    <w:rsid w:val="00081A4C"/>
    <w:rsid w:val="00081B68"/>
    <w:rsid w:val="00081C42"/>
    <w:rsid w:val="00081CC0"/>
    <w:rsid w:val="00081EBA"/>
    <w:rsid w:val="00081FB5"/>
    <w:rsid w:val="00082143"/>
    <w:rsid w:val="000821A7"/>
    <w:rsid w:val="000822C7"/>
    <w:rsid w:val="000822F5"/>
    <w:rsid w:val="00082390"/>
    <w:rsid w:val="000824CA"/>
    <w:rsid w:val="00082537"/>
    <w:rsid w:val="00082864"/>
    <w:rsid w:val="000828BD"/>
    <w:rsid w:val="00082929"/>
    <w:rsid w:val="00082B75"/>
    <w:rsid w:val="00082B95"/>
    <w:rsid w:val="00082C1A"/>
    <w:rsid w:val="00082C86"/>
    <w:rsid w:val="00082DC2"/>
    <w:rsid w:val="00082F58"/>
    <w:rsid w:val="00083098"/>
    <w:rsid w:val="000832D8"/>
    <w:rsid w:val="00083403"/>
    <w:rsid w:val="0008355E"/>
    <w:rsid w:val="0008370C"/>
    <w:rsid w:val="000839E8"/>
    <w:rsid w:val="00083EFF"/>
    <w:rsid w:val="00084126"/>
    <w:rsid w:val="000841AD"/>
    <w:rsid w:val="000843AF"/>
    <w:rsid w:val="000843D7"/>
    <w:rsid w:val="000845FC"/>
    <w:rsid w:val="00084695"/>
    <w:rsid w:val="0008472E"/>
    <w:rsid w:val="00084AA5"/>
    <w:rsid w:val="00084B53"/>
    <w:rsid w:val="00084BEE"/>
    <w:rsid w:val="00084C13"/>
    <w:rsid w:val="00084F30"/>
    <w:rsid w:val="000851B8"/>
    <w:rsid w:val="000851BF"/>
    <w:rsid w:val="00085258"/>
    <w:rsid w:val="00085263"/>
    <w:rsid w:val="00085275"/>
    <w:rsid w:val="000852A2"/>
    <w:rsid w:val="00085452"/>
    <w:rsid w:val="0008545E"/>
    <w:rsid w:val="0008552A"/>
    <w:rsid w:val="0008570C"/>
    <w:rsid w:val="0008585A"/>
    <w:rsid w:val="000858E9"/>
    <w:rsid w:val="00085AB9"/>
    <w:rsid w:val="00085AF3"/>
    <w:rsid w:val="00085B4A"/>
    <w:rsid w:val="00085CE8"/>
    <w:rsid w:val="00085E11"/>
    <w:rsid w:val="00085FB1"/>
    <w:rsid w:val="000862FF"/>
    <w:rsid w:val="0008636F"/>
    <w:rsid w:val="000864F7"/>
    <w:rsid w:val="0008655F"/>
    <w:rsid w:val="000865F6"/>
    <w:rsid w:val="00086690"/>
    <w:rsid w:val="000868BF"/>
    <w:rsid w:val="00086981"/>
    <w:rsid w:val="00086A74"/>
    <w:rsid w:val="00086AA8"/>
    <w:rsid w:val="00086D8A"/>
    <w:rsid w:val="00086DBE"/>
    <w:rsid w:val="00086DD3"/>
    <w:rsid w:val="00086DDB"/>
    <w:rsid w:val="00086E8B"/>
    <w:rsid w:val="0008710F"/>
    <w:rsid w:val="0008717A"/>
    <w:rsid w:val="00087187"/>
    <w:rsid w:val="000872C6"/>
    <w:rsid w:val="00087429"/>
    <w:rsid w:val="000874C5"/>
    <w:rsid w:val="0008755D"/>
    <w:rsid w:val="0008764F"/>
    <w:rsid w:val="0008777F"/>
    <w:rsid w:val="000878E2"/>
    <w:rsid w:val="00087B6E"/>
    <w:rsid w:val="00087D63"/>
    <w:rsid w:val="00087D85"/>
    <w:rsid w:val="00087EF2"/>
    <w:rsid w:val="00087EFC"/>
    <w:rsid w:val="00087F63"/>
    <w:rsid w:val="00087FF7"/>
    <w:rsid w:val="000900B6"/>
    <w:rsid w:val="000901D9"/>
    <w:rsid w:val="0009034D"/>
    <w:rsid w:val="00090350"/>
    <w:rsid w:val="00090380"/>
    <w:rsid w:val="000903E5"/>
    <w:rsid w:val="00090440"/>
    <w:rsid w:val="0009050F"/>
    <w:rsid w:val="00090549"/>
    <w:rsid w:val="00090766"/>
    <w:rsid w:val="0009079F"/>
    <w:rsid w:val="00090960"/>
    <w:rsid w:val="00090D05"/>
    <w:rsid w:val="00090D4D"/>
    <w:rsid w:val="00090E47"/>
    <w:rsid w:val="00090F53"/>
    <w:rsid w:val="00091013"/>
    <w:rsid w:val="0009102D"/>
    <w:rsid w:val="00091041"/>
    <w:rsid w:val="00091096"/>
    <w:rsid w:val="000911FF"/>
    <w:rsid w:val="000912DE"/>
    <w:rsid w:val="00091364"/>
    <w:rsid w:val="00091568"/>
    <w:rsid w:val="000915C2"/>
    <w:rsid w:val="00091834"/>
    <w:rsid w:val="000918C3"/>
    <w:rsid w:val="00091BD6"/>
    <w:rsid w:val="00091C56"/>
    <w:rsid w:val="00091D0E"/>
    <w:rsid w:val="00091E2F"/>
    <w:rsid w:val="00091E68"/>
    <w:rsid w:val="00091F5D"/>
    <w:rsid w:val="00091FF3"/>
    <w:rsid w:val="0009239D"/>
    <w:rsid w:val="000923F8"/>
    <w:rsid w:val="00092587"/>
    <w:rsid w:val="000929FA"/>
    <w:rsid w:val="00092B01"/>
    <w:rsid w:val="00092B16"/>
    <w:rsid w:val="00092CE2"/>
    <w:rsid w:val="00092D03"/>
    <w:rsid w:val="00092EA7"/>
    <w:rsid w:val="00092ED7"/>
    <w:rsid w:val="00092F19"/>
    <w:rsid w:val="00092FEE"/>
    <w:rsid w:val="00092FFA"/>
    <w:rsid w:val="00093079"/>
    <w:rsid w:val="000930B4"/>
    <w:rsid w:val="000930E5"/>
    <w:rsid w:val="0009338B"/>
    <w:rsid w:val="000934E0"/>
    <w:rsid w:val="00093502"/>
    <w:rsid w:val="00093515"/>
    <w:rsid w:val="0009389E"/>
    <w:rsid w:val="000938EA"/>
    <w:rsid w:val="000938F4"/>
    <w:rsid w:val="00093A77"/>
    <w:rsid w:val="00093B0A"/>
    <w:rsid w:val="00093C64"/>
    <w:rsid w:val="00093C99"/>
    <w:rsid w:val="00093CE2"/>
    <w:rsid w:val="00093F70"/>
    <w:rsid w:val="000940A7"/>
    <w:rsid w:val="000940EE"/>
    <w:rsid w:val="000942B8"/>
    <w:rsid w:val="00094334"/>
    <w:rsid w:val="00094423"/>
    <w:rsid w:val="0009467A"/>
    <w:rsid w:val="000947D1"/>
    <w:rsid w:val="00094960"/>
    <w:rsid w:val="000949BE"/>
    <w:rsid w:val="00094A06"/>
    <w:rsid w:val="00094A3B"/>
    <w:rsid w:val="00094B68"/>
    <w:rsid w:val="00094BD0"/>
    <w:rsid w:val="00094D35"/>
    <w:rsid w:val="00095128"/>
    <w:rsid w:val="000952BE"/>
    <w:rsid w:val="000954E5"/>
    <w:rsid w:val="000955C7"/>
    <w:rsid w:val="000956BF"/>
    <w:rsid w:val="000958BD"/>
    <w:rsid w:val="00095A6D"/>
    <w:rsid w:val="00095B9C"/>
    <w:rsid w:val="00095D67"/>
    <w:rsid w:val="00095D6F"/>
    <w:rsid w:val="00095DB0"/>
    <w:rsid w:val="00095E99"/>
    <w:rsid w:val="00095FCA"/>
    <w:rsid w:val="0009604B"/>
    <w:rsid w:val="000963A8"/>
    <w:rsid w:val="0009648B"/>
    <w:rsid w:val="00096756"/>
    <w:rsid w:val="00096A3B"/>
    <w:rsid w:val="00096A9C"/>
    <w:rsid w:val="00097033"/>
    <w:rsid w:val="0009708C"/>
    <w:rsid w:val="00097180"/>
    <w:rsid w:val="0009727C"/>
    <w:rsid w:val="000972C3"/>
    <w:rsid w:val="0009730E"/>
    <w:rsid w:val="000976D4"/>
    <w:rsid w:val="000979E6"/>
    <w:rsid w:val="000979F0"/>
    <w:rsid w:val="00097C3C"/>
    <w:rsid w:val="00097EE1"/>
    <w:rsid w:val="00097F89"/>
    <w:rsid w:val="000A001F"/>
    <w:rsid w:val="000A01DD"/>
    <w:rsid w:val="000A01F3"/>
    <w:rsid w:val="000A021D"/>
    <w:rsid w:val="000A03E6"/>
    <w:rsid w:val="000A0486"/>
    <w:rsid w:val="000A051E"/>
    <w:rsid w:val="000A0548"/>
    <w:rsid w:val="000A0848"/>
    <w:rsid w:val="000A084D"/>
    <w:rsid w:val="000A0A0E"/>
    <w:rsid w:val="000A0B87"/>
    <w:rsid w:val="000A0C14"/>
    <w:rsid w:val="000A0C79"/>
    <w:rsid w:val="000A0F06"/>
    <w:rsid w:val="000A129D"/>
    <w:rsid w:val="000A1433"/>
    <w:rsid w:val="000A15D2"/>
    <w:rsid w:val="000A16D6"/>
    <w:rsid w:val="000A19B8"/>
    <w:rsid w:val="000A19E0"/>
    <w:rsid w:val="000A1A01"/>
    <w:rsid w:val="000A1C09"/>
    <w:rsid w:val="000A1C39"/>
    <w:rsid w:val="000A1CBB"/>
    <w:rsid w:val="000A1DD1"/>
    <w:rsid w:val="000A1EBC"/>
    <w:rsid w:val="000A1F8D"/>
    <w:rsid w:val="000A2020"/>
    <w:rsid w:val="000A20BE"/>
    <w:rsid w:val="000A20E6"/>
    <w:rsid w:val="000A227F"/>
    <w:rsid w:val="000A22BE"/>
    <w:rsid w:val="000A2465"/>
    <w:rsid w:val="000A24CF"/>
    <w:rsid w:val="000A2640"/>
    <w:rsid w:val="000A2832"/>
    <w:rsid w:val="000A2993"/>
    <w:rsid w:val="000A2AA0"/>
    <w:rsid w:val="000A2CFC"/>
    <w:rsid w:val="000A3116"/>
    <w:rsid w:val="000A3152"/>
    <w:rsid w:val="000A34F7"/>
    <w:rsid w:val="000A3555"/>
    <w:rsid w:val="000A3565"/>
    <w:rsid w:val="000A384F"/>
    <w:rsid w:val="000A39F0"/>
    <w:rsid w:val="000A3AE2"/>
    <w:rsid w:val="000A3AE8"/>
    <w:rsid w:val="000A3BB2"/>
    <w:rsid w:val="000A3BFE"/>
    <w:rsid w:val="000A3C6F"/>
    <w:rsid w:val="000A3D20"/>
    <w:rsid w:val="000A3DB5"/>
    <w:rsid w:val="000A3E31"/>
    <w:rsid w:val="000A3E85"/>
    <w:rsid w:val="000A3EC4"/>
    <w:rsid w:val="000A3FED"/>
    <w:rsid w:val="000A4177"/>
    <w:rsid w:val="000A428C"/>
    <w:rsid w:val="000A437C"/>
    <w:rsid w:val="000A43AA"/>
    <w:rsid w:val="000A4418"/>
    <w:rsid w:val="000A4469"/>
    <w:rsid w:val="000A4645"/>
    <w:rsid w:val="000A4697"/>
    <w:rsid w:val="000A47C4"/>
    <w:rsid w:val="000A47D2"/>
    <w:rsid w:val="000A4873"/>
    <w:rsid w:val="000A4A59"/>
    <w:rsid w:val="000A4B3E"/>
    <w:rsid w:val="000A4B6A"/>
    <w:rsid w:val="000A4B75"/>
    <w:rsid w:val="000A4CB1"/>
    <w:rsid w:val="000A4CC3"/>
    <w:rsid w:val="000A4D71"/>
    <w:rsid w:val="000A4E22"/>
    <w:rsid w:val="000A4E68"/>
    <w:rsid w:val="000A4E8E"/>
    <w:rsid w:val="000A4FDB"/>
    <w:rsid w:val="000A5093"/>
    <w:rsid w:val="000A5128"/>
    <w:rsid w:val="000A5304"/>
    <w:rsid w:val="000A542A"/>
    <w:rsid w:val="000A54D6"/>
    <w:rsid w:val="000A5518"/>
    <w:rsid w:val="000A553C"/>
    <w:rsid w:val="000A559D"/>
    <w:rsid w:val="000A5618"/>
    <w:rsid w:val="000A56D7"/>
    <w:rsid w:val="000A56F6"/>
    <w:rsid w:val="000A5784"/>
    <w:rsid w:val="000A59A3"/>
    <w:rsid w:val="000A5AB4"/>
    <w:rsid w:val="000A5BA5"/>
    <w:rsid w:val="000A5CC9"/>
    <w:rsid w:val="000A5CCE"/>
    <w:rsid w:val="000A5D2C"/>
    <w:rsid w:val="000A5F05"/>
    <w:rsid w:val="000A6076"/>
    <w:rsid w:val="000A60AC"/>
    <w:rsid w:val="000A6138"/>
    <w:rsid w:val="000A615C"/>
    <w:rsid w:val="000A62D3"/>
    <w:rsid w:val="000A65D4"/>
    <w:rsid w:val="000A6632"/>
    <w:rsid w:val="000A66A1"/>
    <w:rsid w:val="000A680D"/>
    <w:rsid w:val="000A6C4C"/>
    <w:rsid w:val="000A6F14"/>
    <w:rsid w:val="000A7134"/>
    <w:rsid w:val="000A7206"/>
    <w:rsid w:val="000A73EF"/>
    <w:rsid w:val="000A7414"/>
    <w:rsid w:val="000A767E"/>
    <w:rsid w:val="000A786F"/>
    <w:rsid w:val="000A7899"/>
    <w:rsid w:val="000A797E"/>
    <w:rsid w:val="000A7AC8"/>
    <w:rsid w:val="000A7B9E"/>
    <w:rsid w:val="000A7DA0"/>
    <w:rsid w:val="000A7DCF"/>
    <w:rsid w:val="000A7E62"/>
    <w:rsid w:val="000A7F0E"/>
    <w:rsid w:val="000A7FF9"/>
    <w:rsid w:val="000B008D"/>
    <w:rsid w:val="000B0132"/>
    <w:rsid w:val="000B02CB"/>
    <w:rsid w:val="000B03F6"/>
    <w:rsid w:val="000B0629"/>
    <w:rsid w:val="000B0760"/>
    <w:rsid w:val="000B08CC"/>
    <w:rsid w:val="000B09BD"/>
    <w:rsid w:val="000B0AF2"/>
    <w:rsid w:val="000B0BF5"/>
    <w:rsid w:val="000B0D0A"/>
    <w:rsid w:val="000B0E88"/>
    <w:rsid w:val="000B0ED7"/>
    <w:rsid w:val="000B1033"/>
    <w:rsid w:val="000B1061"/>
    <w:rsid w:val="000B11E7"/>
    <w:rsid w:val="000B14AC"/>
    <w:rsid w:val="000B1824"/>
    <w:rsid w:val="000B1AA3"/>
    <w:rsid w:val="000B1AE6"/>
    <w:rsid w:val="000B1D43"/>
    <w:rsid w:val="000B1D67"/>
    <w:rsid w:val="000B1E0F"/>
    <w:rsid w:val="000B1EBD"/>
    <w:rsid w:val="000B1EF5"/>
    <w:rsid w:val="000B1F69"/>
    <w:rsid w:val="000B217D"/>
    <w:rsid w:val="000B21D9"/>
    <w:rsid w:val="000B23C6"/>
    <w:rsid w:val="000B2571"/>
    <w:rsid w:val="000B2875"/>
    <w:rsid w:val="000B289C"/>
    <w:rsid w:val="000B28BB"/>
    <w:rsid w:val="000B28C4"/>
    <w:rsid w:val="000B28DF"/>
    <w:rsid w:val="000B290D"/>
    <w:rsid w:val="000B2A1A"/>
    <w:rsid w:val="000B2EB0"/>
    <w:rsid w:val="000B2FDA"/>
    <w:rsid w:val="000B314A"/>
    <w:rsid w:val="000B31D5"/>
    <w:rsid w:val="000B35B0"/>
    <w:rsid w:val="000B35C0"/>
    <w:rsid w:val="000B3603"/>
    <w:rsid w:val="000B3649"/>
    <w:rsid w:val="000B36D6"/>
    <w:rsid w:val="000B36F2"/>
    <w:rsid w:val="000B3793"/>
    <w:rsid w:val="000B3939"/>
    <w:rsid w:val="000B393F"/>
    <w:rsid w:val="000B3B33"/>
    <w:rsid w:val="000B3B72"/>
    <w:rsid w:val="000B3C0A"/>
    <w:rsid w:val="000B3CF9"/>
    <w:rsid w:val="000B3D25"/>
    <w:rsid w:val="000B3D72"/>
    <w:rsid w:val="000B3DC1"/>
    <w:rsid w:val="000B3DD8"/>
    <w:rsid w:val="000B3E5C"/>
    <w:rsid w:val="000B3F4E"/>
    <w:rsid w:val="000B408D"/>
    <w:rsid w:val="000B4309"/>
    <w:rsid w:val="000B43C1"/>
    <w:rsid w:val="000B443C"/>
    <w:rsid w:val="000B44C6"/>
    <w:rsid w:val="000B4808"/>
    <w:rsid w:val="000B48DB"/>
    <w:rsid w:val="000B4A81"/>
    <w:rsid w:val="000B4B00"/>
    <w:rsid w:val="000B4B16"/>
    <w:rsid w:val="000B4D77"/>
    <w:rsid w:val="000B4DAB"/>
    <w:rsid w:val="000B506D"/>
    <w:rsid w:val="000B522F"/>
    <w:rsid w:val="000B5252"/>
    <w:rsid w:val="000B5399"/>
    <w:rsid w:val="000B54AE"/>
    <w:rsid w:val="000B5553"/>
    <w:rsid w:val="000B55C2"/>
    <w:rsid w:val="000B564E"/>
    <w:rsid w:val="000B56BE"/>
    <w:rsid w:val="000B57B6"/>
    <w:rsid w:val="000B5841"/>
    <w:rsid w:val="000B5925"/>
    <w:rsid w:val="000B59BC"/>
    <w:rsid w:val="000B5A8E"/>
    <w:rsid w:val="000B5AEF"/>
    <w:rsid w:val="000B5DF9"/>
    <w:rsid w:val="000B5EF3"/>
    <w:rsid w:val="000B5F39"/>
    <w:rsid w:val="000B600C"/>
    <w:rsid w:val="000B6083"/>
    <w:rsid w:val="000B61D7"/>
    <w:rsid w:val="000B621A"/>
    <w:rsid w:val="000B6879"/>
    <w:rsid w:val="000B6AE6"/>
    <w:rsid w:val="000B6F8E"/>
    <w:rsid w:val="000B6FCC"/>
    <w:rsid w:val="000B70EC"/>
    <w:rsid w:val="000B720E"/>
    <w:rsid w:val="000B74E5"/>
    <w:rsid w:val="000B7585"/>
    <w:rsid w:val="000B7594"/>
    <w:rsid w:val="000B75EA"/>
    <w:rsid w:val="000B76BD"/>
    <w:rsid w:val="000B7936"/>
    <w:rsid w:val="000B7977"/>
    <w:rsid w:val="000B7D87"/>
    <w:rsid w:val="000B7E05"/>
    <w:rsid w:val="000B7E2E"/>
    <w:rsid w:val="000B7E34"/>
    <w:rsid w:val="000B7E87"/>
    <w:rsid w:val="000B7EA5"/>
    <w:rsid w:val="000B7F0B"/>
    <w:rsid w:val="000C014C"/>
    <w:rsid w:val="000C01CB"/>
    <w:rsid w:val="000C02EF"/>
    <w:rsid w:val="000C0407"/>
    <w:rsid w:val="000C0502"/>
    <w:rsid w:val="000C0574"/>
    <w:rsid w:val="000C0634"/>
    <w:rsid w:val="000C0684"/>
    <w:rsid w:val="000C06CE"/>
    <w:rsid w:val="000C0707"/>
    <w:rsid w:val="000C08A0"/>
    <w:rsid w:val="000C0920"/>
    <w:rsid w:val="000C09ED"/>
    <w:rsid w:val="000C0A09"/>
    <w:rsid w:val="000C0B2A"/>
    <w:rsid w:val="000C0C3D"/>
    <w:rsid w:val="000C0CC8"/>
    <w:rsid w:val="000C0D05"/>
    <w:rsid w:val="000C0D5D"/>
    <w:rsid w:val="000C0EA4"/>
    <w:rsid w:val="000C1020"/>
    <w:rsid w:val="000C10D2"/>
    <w:rsid w:val="000C12A5"/>
    <w:rsid w:val="000C14CE"/>
    <w:rsid w:val="000C1554"/>
    <w:rsid w:val="000C1610"/>
    <w:rsid w:val="000C1642"/>
    <w:rsid w:val="000C1723"/>
    <w:rsid w:val="000C1729"/>
    <w:rsid w:val="000C17F5"/>
    <w:rsid w:val="000C1868"/>
    <w:rsid w:val="000C18D2"/>
    <w:rsid w:val="000C19A6"/>
    <w:rsid w:val="000C1F30"/>
    <w:rsid w:val="000C1F79"/>
    <w:rsid w:val="000C2228"/>
    <w:rsid w:val="000C2248"/>
    <w:rsid w:val="000C226D"/>
    <w:rsid w:val="000C22C2"/>
    <w:rsid w:val="000C22E7"/>
    <w:rsid w:val="000C26B5"/>
    <w:rsid w:val="000C29E6"/>
    <w:rsid w:val="000C2A7D"/>
    <w:rsid w:val="000C2AC4"/>
    <w:rsid w:val="000C2AD8"/>
    <w:rsid w:val="000C2B50"/>
    <w:rsid w:val="000C2C7A"/>
    <w:rsid w:val="000C2D83"/>
    <w:rsid w:val="000C2DD7"/>
    <w:rsid w:val="000C2E78"/>
    <w:rsid w:val="000C2F72"/>
    <w:rsid w:val="000C2FDD"/>
    <w:rsid w:val="000C30DF"/>
    <w:rsid w:val="000C30FB"/>
    <w:rsid w:val="000C3179"/>
    <w:rsid w:val="000C3295"/>
    <w:rsid w:val="000C341C"/>
    <w:rsid w:val="000C3768"/>
    <w:rsid w:val="000C3C7E"/>
    <w:rsid w:val="000C3CEF"/>
    <w:rsid w:val="000C3D3F"/>
    <w:rsid w:val="000C4078"/>
    <w:rsid w:val="000C44F3"/>
    <w:rsid w:val="000C4569"/>
    <w:rsid w:val="000C4764"/>
    <w:rsid w:val="000C47DC"/>
    <w:rsid w:val="000C489A"/>
    <w:rsid w:val="000C49ED"/>
    <w:rsid w:val="000C49F0"/>
    <w:rsid w:val="000C4B7A"/>
    <w:rsid w:val="000C4D4C"/>
    <w:rsid w:val="000C4E62"/>
    <w:rsid w:val="000C509D"/>
    <w:rsid w:val="000C510E"/>
    <w:rsid w:val="000C5346"/>
    <w:rsid w:val="000C55EA"/>
    <w:rsid w:val="000C5667"/>
    <w:rsid w:val="000C5677"/>
    <w:rsid w:val="000C56B2"/>
    <w:rsid w:val="000C56E5"/>
    <w:rsid w:val="000C5707"/>
    <w:rsid w:val="000C5752"/>
    <w:rsid w:val="000C5A11"/>
    <w:rsid w:val="000C5A6A"/>
    <w:rsid w:val="000C5AE9"/>
    <w:rsid w:val="000C5C18"/>
    <w:rsid w:val="000C5D2F"/>
    <w:rsid w:val="000C5E85"/>
    <w:rsid w:val="000C5F45"/>
    <w:rsid w:val="000C5FCB"/>
    <w:rsid w:val="000C60C6"/>
    <w:rsid w:val="000C60E3"/>
    <w:rsid w:val="000C61F6"/>
    <w:rsid w:val="000C624C"/>
    <w:rsid w:val="000C635E"/>
    <w:rsid w:val="000C659F"/>
    <w:rsid w:val="000C6700"/>
    <w:rsid w:val="000C6701"/>
    <w:rsid w:val="000C6763"/>
    <w:rsid w:val="000C67D4"/>
    <w:rsid w:val="000C6B73"/>
    <w:rsid w:val="000C6CF6"/>
    <w:rsid w:val="000C6D6F"/>
    <w:rsid w:val="000C6D92"/>
    <w:rsid w:val="000C6FF4"/>
    <w:rsid w:val="000C71AD"/>
    <w:rsid w:val="000C7433"/>
    <w:rsid w:val="000C7449"/>
    <w:rsid w:val="000C74D6"/>
    <w:rsid w:val="000C77A3"/>
    <w:rsid w:val="000C7824"/>
    <w:rsid w:val="000C78F6"/>
    <w:rsid w:val="000C7D8A"/>
    <w:rsid w:val="000C7F3E"/>
    <w:rsid w:val="000D0042"/>
    <w:rsid w:val="000D008E"/>
    <w:rsid w:val="000D0183"/>
    <w:rsid w:val="000D063B"/>
    <w:rsid w:val="000D06C0"/>
    <w:rsid w:val="000D0734"/>
    <w:rsid w:val="000D08DA"/>
    <w:rsid w:val="000D0960"/>
    <w:rsid w:val="000D0B6D"/>
    <w:rsid w:val="000D0D65"/>
    <w:rsid w:val="000D0D90"/>
    <w:rsid w:val="000D0DA2"/>
    <w:rsid w:val="000D0FE3"/>
    <w:rsid w:val="000D1251"/>
    <w:rsid w:val="000D18F8"/>
    <w:rsid w:val="000D1936"/>
    <w:rsid w:val="000D1C1A"/>
    <w:rsid w:val="000D1C6E"/>
    <w:rsid w:val="000D1CC1"/>
    <w:rsid w:val="000D1D9A"/>
    <w:rsid w:val="000D1F2C"/>
    <w:rsid w:val="000D21D4"/>
    <w:rsid w:val="000D226D"/>
    <w:rsid w:val="000D22FF"/>
    <w:rsid w:val="000D2358"/>
    <w:rsid w:val="000D250B"/>
    <w:rsid w:val="000D26EA"/>
    <w:rsid w:val="000D2843"/>
    <w:rsid w:val="000D2A1C"/>
    <w:rsid w:val="000D2A2F"/>
    <w:rsid w:val="000D2AB9"/>
    <w:rsid w:val="000D2B0D"/>
    <w:rsid w:val="000D2B9B"/>
    <w:rsid w:val="000D2D26"/>
    <w:rsid w:val="000D2E94"/>
    <w:rsid w:val="000D3023"/>
    <w:rsid w:val="000D3030"/>
    <w:rsid w:val="000D3216"/>
    <w:rsid w:val="000D3431"/>
    <w:rsid w:val="000D34F3"/>
    <w:rsid w:val="000D36AF"/>
    <w:rsid w:val="000D374A"/>
    <w:rsid w:val="000D3881"/>
    <w:rsid w:val="000D3923"/>
    <w:rsid w:val="000D3A82"/>
    <w:rsid w:val="000D3BBD"/>
    <w:rsid w:val="000D3BD0"/>
    <w:rsid w:val="000D3C81"/>
    <w:rsid w:val="000D3CA8"/>
    <w:rsid w:val="000D3FCF"/>
    <w:rsid w:val="000D3FEB"/>
    <w:rsid w:val="000D4011"/>
    <w:rsid w:val="000D4100"/>
    <w:rsid w:val="000D41B9"/>
    <w:rsid w:val="000D42CD"/>
    <w:rsid w:val="000D4315"/>
    <w:rsid w:val="000D4532"/>
    <w:rsid w:val="000D45EE"/>
    <w:rsid w:val="000D4694"/>
    <w:rsid w:val="000D490D"/>
    <w:rsid w:val="000D4AD1"/>
    <w:rsid w:val="000D4BB1"/>
    <w:rsid w:val="000D4D00"/>
    <w:rsid w:val="000D4D16"/>
    <w:rsid w:val="000D501A"/>
    <w:rsid w:val="000D51DB"/>
    <w:rsid w:val="000D534F"/>
    <w:rsid w:val="000D5354"/>
    <w:rsid w:val="000D53F6"/>
    <w:rsid w:val="000D56B2"/>
    <w:rsid w:val="000D579D"/>
    <w:rsid w:val="000D593A"/>
    <w:rsid w:val="000D5965"/>
    <w:rsid w:val="000D59C5"/>
    <w:rsid w:val="000D5B2C"/>
    <w:rsid w:val="000D5B50"/>
    <w:rsid w:val="000D5BFB"/>
    <w:rsid w:val="000D5C60"/>
    <w:rsid w:val="000D5F98"/>
    <w:rsid w:val="000D62B5"/>
    <w:rsid w:val="000D6381"/>
    <w:rsid w:val="000D63CB"/>
    <w:rsid w:val="000D65BC"/>
    <w:rsid w:val="000D65F9"/>
    <w:rsid w:val="000D67F4"/>
    <w:rsid w:val="000D692F"/>
    <w:rsid w:val="000D70FE"/>
    <w:rsid w:val="000D7175"/>
    <w:rsid w:val="000D718E"/>
    <w:rsid w:val="000D7483"/>
    <w:rsid w:val="000D75E4"/>
    <w:rsid w:val="000D7632"/>
    <w:rsid w:val="000D7713"/>
    <w:rsid w:val="000D77FE"/>
    <w:rsid w:val="000D7927"/>
    <w:rsid w:val="000D7957"/>
    <w:rsid w:val="000D7A51"/>
    <w:rsid w:val="000D7A8A"/>
    <w:rsid w:val="000D7E2C"/>
    <w:rsid w:val="000D7EAF"/>
    <w:rsid w:val="000D7F8E"/>
    <w:rsid w:val="000D7FFB"/>
    <w:rsid w:val="000E0263"/>
    <w:rsid w:val="000E032B"/>
    <w:rsid w:val="000E0560"/>
    <w:rsid w:val="000E0816"/>
    <w:rsid w:val="000E0897"/>
    <w:rsid w:val="000E0B38"/>
    <w:rsid w:val="000E0B5A"/>
    <w:rsid w:val="000E0C0E"/>
    <w:rsid w:val="000E0C59"/>
    <w:rsid w:val="000E0D3B"/>
    <w:rsid w:val="000E1155"/>
    <w:rsid w:val="000E13B9"/>
    <w:rsid w:val="000E13CD"/>
    <w:rsid w:val="000E13DD"/>
    <w:rsid w:val="000E1438"/>
    <w:rsid w:val="000E16AE"/>
    <w:rsid w:val="000E16D1"/>
    <w:rsid w:val="000E177D"/>
    <w:rsid w:val="000E19D3"/>
    <w:rsid w:val="000E1B08"/>
    <w:rsid w:val="000E1B3B"/>
    <w:rsid w:val="000E1B7D"/>
    <w:rsid w:val="000E1C45"/>
    <w:rsid w:val="000E1CA2"/>
    <w:rsid w:val="000E1CA6"/>
    <w:rsid w:val="000E1DF0"/>
    <w:rsid w:val="000E1F52"/>
    <w:rsid w:val="000E1F9C"/>
    <w:rsid w:val="000E2087"/>
    <w:rsid w:val="000E2342"/>
    <w:rsid w:val="000E23CF"/>
    <w:rsid w:val="000E23F3"/>
    <w:rsid w:val="000E2492"/>
    <w:rsid w:val="000E24E2"/>
    <w:rsid w:val="000E25C0"/>
    <w:rsid w:val="000E270C"/>
    <w:rsid w:val="000E2783"/>
    <w:rsid w:val="000E2B5B"/>
    <w:rsid w:val="000E2C16"/>
    <w:rsid w:val="000E2D48"/>
    <w:rsid w:val="000E2E56"/>
    <w:rsid w:val="000E2F3D"/>
    <w:rsid w:val="000E3130"/>
    <w:rsid w:val="000E31FF"/>
    <w:rsid w:val="000E32ED"/>
    <w:rsid w:val="000E3367"/>
    <w:rsid w:val="000E346D"/>
    <w:rsid w:val="000E35AF"/>
    <w:rsid w:val="000E36E1"/>
    <w:rsid w:val="000E37E3"/>
    <w:rsid w:val="000E3928"/>
    <w:rsid w:val="000E3AF2"/>
    <w:rsid w:val="000E3CD0"/>
    <w:rsid w:val="000E3D2D"/>
    <w:rsid w:val="000E40F2"/>
    <w:rsid w:val="000E41E9"/>
    <w:rsid w:val="000E430B"/>
    <w:rsid w:val="000E43F4"/>
    <w:rsid w:val="000E458B"/>
    <w:rsid w:val="000E4615"/>
    <w:rsid w:val="000E484F"/>
    <w:rsid w:val="000E4914"/>
    <w:rsid w:val="000E4A3A"/>
    <w:rsid w:val="000E4AF2"/>
    <w:rsid w:val="000E4B3E"/>
    <w:rsid w:val="000E4EAC"/>
    <w:rsid w:val="000E4F8B"/>
    <w:rsid w:val="000E4FB5"/>
    <w:rsid w:val="000E502E"/>
    <w:rsid w:val="000E521A"/>
    <w:rsid w:val="000E521C"/>
    <w:rsid w:val="000E5287"/>
    <w:rsid w:val="000E5543"/>
    <w:rsid w:val="000E5675"/>
    <w:rsid w:val="000E57F2"/>
    <w:rsid w:val="000E5967"/>
    <w:rsid w:val="000E5CA4"/>
    <w:rsid w:val="000E5D0E"/>
    <w:rsid w:val="000E5D35"/>
    <w:rsid w:val="000E5D9C"/>
    <w:rsid w:val="000E5E59"/>
    <w:rsid w:val="000E5F58"/>
    <w:rsid w:val="000E618C"/>
    <w:rsid w:val="000E6251"/>
    <w:rsid w:val="000E6361"/>
    <w:rsid w:val="000E63F2"/>
    <w:rsid w:val="000E66C1"/>
    <w:rsid w:val="000E678F"/>
    <w:rsid w:val="000E6910"/>
    <w:rsid w:val="000E6945"/>
    <w:rsid w:val="000E697D"/>
    <w:rsid w:val="000E6A6F"/>
    <w:rsid w:val="000E6B55"/>
    <w:rsid w:val="000E6C66"/>
    <w:rsid w:val="000E6DAF"/>
    <w:rsid w:val="000E6DBC"/>
    <w:rsid w:val="000E70B4"/>
    <w:rsid w:val="000E74CB"/>
    <w:rsid w:val="000E758D"/>
    <w:rsid w:val="000E77C5"/>
    <w:rsid w:val="000E789F"/>
    <w:rsid w:val="000E7961"/>
    <w:rsid w:val="000E7A04"/>
    <w:rsid w:val="000E7BC9"/>
    <w:rsid w:val="000E7CD3"/>
    <w:rsid w:val="000F006C"/>
    <w:rsid w:val="000F00FD"/>
    <w:rsid w:val="000F0148"/>
    <w:rsid w:val="000F0204"/>
    <w:rsid w:val="000F0328"/>
    <w:rsid w:val="000F0449"/>
    <w:rsid w:val="000F07A1"/>
    <w:rsid w:val="000F08AD"/>
    <w:rsid w:val="000F09F2"/>
    <w:rsid w:val="000F0A54"/>
    <w:rsid w:val="000F0A63"/>
    <w:rsid w:val="000F0AD7"/>
    <w:rsid w:val="000F0B0F"/>
    <w:rsid w:val="000F0E25"/>
    <w:rsid w:val="000F1038"/>
    <w:rsid w:val="000F113C"/>
    <w:rsid w:val="000F12C5"/>
    <w:rsid w:val="000F12FA"/>
    <w:rsid w:val="000F132E"/>
    <w:rsid w:val="000F145B"/>
    <w:rsid w:val="000F14F2"/>
    <w:rsid w:val="000F1601"/>
    <w:rsid w:val="000F16C1"/>
    <w:rsid w:val="000F176C"/>
    <w:rsid w:val="000F17C5"/>
    <w:rsid w:val="000F182C"/>
    <w:rsid w:val="000F187A"/>
    <w:rsid w:val="000F19E8"/>
    <w:rsid w:val="000F1BA3"/>
    <w:rsid w:val="000F1BE4"/>
    <w:rsid w:val="000F1C57"/>
    <w:rsid w:val="000F1D24"/>
    <w:rsid w:val="000F1E5A"/>
    <w:rsid w:val="000F1EFD"/>
    <w:rsid w:val="000F1F00"/>
    <w:rsid w:val="000F1FB9"/>
    <w:rsid w:val="000F1FEB"/>
    <w:rsid w:val="000F224C"/>
    <w:rsid w:val="000F24CE"/>
    <w:rsid w:val="000F25FC"/>
    <w:rsid w:val="000F267A"/>
    <w:rsid w:val="000F268B"/>
    <w:rsid w:val="000F298F"/>
    <w:rsid w:val="000F29E6"/>
    <w:rsid w:val="000F2A2C"/>
    <w:rsid w:val="000F2C80"/>
    <w:rsid w:val="000F2CD1"/>
    <w:rsid w:val="000F2D52"/>
    <w:rsid w:val="000F2F6A"/>
    <w:rsid w:val="000F3261"/>
    <w:rsid w:val="000F3426"/>
    <w:rsid w:val="000F3497"/>
    <w:rsid w:val="000F356F"/>
    <w:rsid w:val="000F35DF"/>
    <w:rsid w:val="000F3923"/>
    <w:rsid w:val="000F39D2"/>
    <w:rsid w:val="000F3D71"/>
    <w:rsid w:val="000F3D9A"/>
    <w:rsid w:val="000F3E3F"/>
    <w:rsid w:val="000F4083"/>
    <w:rsid w:val="000F409F"/>
    <w:rsid w:val="000F4153"/>
    <w:rsid w:val="000F422C"/>
    <w:rsid w:val="000F4238"/>
    <w:rsid w:val="000F42A6"/>
    <w:rsid w:val="000F4325"/>
    <w:rsid w:val="000F43E5"/>
    <w:rsid w:val="000F45F5"/>
    <w:rsid w:val="000F4626"/>
    <w:rsid w:val="000F4691"/>
    <w:rsid w:val="000F47EC"/>
    <w:rsid w:val="000F49E6"/>
    <w:rsid w:val="000F4A69"/>
    <w:rsid w:val="000F4BA6"/>
    <w:rsid w:val="000F4C7A"/>
    <w:rsid w:val="000F4D5F"/>
    <w:rsid w:val="000F4DCD"/>
    <w:rsid w:val="000F4E74"/>
    <w:rsid w:val="000F5115"/>
    <w:rsid w:val="000F512F"/>
    <w:rsid w:val="000F5179"/>
    <w:rsid w:val="000F517B"/>
    <w:rsid w:val="000F52CC"/>
    <w:rsid w:val="000F52EC"/>
    <w:rsid w:val="000F537B"/>
    <w:rsid w:val="000F5404"/>
    <w:rsid w:val="000F563E"/>
    <w:rsid w:val="000F5775"/>
    <w:rsid w:val="000F57C1"/>
    <w:rsid w:val="000F57D1"/>
    <w:rsid w:val="000F5B2D"/>
    <w:rsid w:val="000F5C37"/>
    <w:rsid w:val="000F5D76"/>
    <w:rsid w:val="000F5F8A"/>
    <w:rsid w:val="000F6008"/>
    <w:rsid w:val="000F600D"/>
    <w:rsid w:val="000F619D"/>
    <w:rsid w:val="000F63EB"/>
    <w:rsid w:val="000F6410"/>
    <w:rsid w:val="000F64C5"/>
    <w:rsid w:val="000F658E"/>
    <w:rsid w:val="000F65BC"/>
    <w:rsid w:val="000F6815"/>
    <w:rsid w:val="000F6851"/>
    <w:rsid w:val="000F697E"/>
    <w:rsid w:val="000F6A11"/>
    <w:rsid w:val="000F6A1E"/>
    <w:rsid w:val="000F6AB8"/>
    <w:rsid w:val="000F6B87"/>
    <w:rsid w:val="000F6BE5"/>
    <w:rsid w:val="000F6BFF"/>
    <w:rsid w:val="000F6C37"/>
    <w:rsid w:val="000F6CE1"/>
    <w:rsid w:val="000F6DC4"/>
    <w:rsid w:val="000F6DDE"/>
    <w:rsid w:val="000F6EAE"/>
    <w:rsid w:val="000F6EB4"/>
    <w:rsid w:val="000F6F0E"/>
    <w:rsid w:val="000F7114"/>
    <w:rsid w:val="000F74A9"/>
    <w:rsid w:val="000F76BA"/>
    <w:rsid w:val="000F79CB"/>
    <w:rsid w:val="000F7A4C"/>
    <w:rsid w:val="000F7BBD"/>
    <w:rsid w:val="000F7C8C"/>
    <w:rsid w:val="000F7D18"/>
    <w:rsid w:val="000F7DB0"/>
    <w:rsid w:val="001002F5"/>
    <w:rsid w:val="0010040E"/>
    <w:rsid w:val="00100856"/>
    <w:rsid w:val="00100B1F"/>
    <w:rsid w:val="00100BDF"/>
    <w:rsid w:val="00100E74"/>
    <w:rsid w:val="00100F04"/>
    <w:rsid w:val="00101123"/>
    <w:rsid w:val="001012FA"/>
    <w:rsid w:val="001013ED"/>
    <w:rsid w:val="00101498"/>
    <w:rsid w:val="00101501"/>
    <w:rsid w:val="00101536"/>
    <w:rsid w:val="0010169F"/>
    <w:rsid w:val="0010175E"/>
    <w:rsid w:val="00101B07"/>
    <w:rsid w:val="00101B4A"/>
    <w:rsid w:val="00101B50"/>
    <w:rsid w:val="00101BCF"/>
    <w:rsid w:val="00101C4F"/>
    <w:rsid w:val="00101ED2"/>
    <w:rsid w:val="00102071"/>
    <w:rsid w:val="001020C2"/>
    <w:rsid w:val="00102100"/>
    <w:rsid w:val="001025D8"/>
    <w:rsid w:val="001026DC"/>
    <w:rsid w:val="001026ED"/>
    <w:rsid w:val="00102714"/>
    <w:rsid w:val="00102808"/>
    <w:rsid w:val="001028B4"/>
    <w:rsid w:val="00102A94"/>
    <w:rsid w:val="00102BB7"/>
    <w:rsid w:val="00102DEA"/>
    <w:rsid w:val="00102F53"/>
    <w:rsid w:val="00102FA0"/>
    <w:rsid w:val="00103001"/>
    <w:rsid w:val="001032D8"/>
    <w:rsid w:val="00103586"/>
    <w:rsid w:val="0010365B"/>
    <w:rsid w:val="00103695"/>
    <w:rsid w:val="001036CF"/>
    <w:rsid w:val="001036E1"/>
    <w:rsid w:val="00103936"/>
    <w:rsid w:val="00103BF7"/>
    <w:rsid w:val="00103E05"/>
    <w:rsid w:val="00103E7F"/>
    <w:rsid w:val="00103F76"/>
    <w:rsid w:val="00103FFA"/>
    <w:rsid w:val="0010405B"/>
    <w:rsid w:val="00104192"/>
    <w:rsid w:val="00104213"/>
    <w:rsid w:val="0010422E"/>
    <w:rsid w:val="00104296"/>
    <w:rsid w:val="001042B7"/>
    <w:rsid w:val="001043D8"/>
    <w:rsid w:val="001043F4"/>
    <w:rsid w:val="001046D0"/>
    <w:rsid w:val="0010481C"/>
    <w:rsid w:val="00104973"/>
    <w:rsid w:val="00104A12"/>
    <w:rsid w:val="00104A7D"/>
    <w:rsid w:val="00104B07"/>
    <w:rsid w:val="00104BBA"/>
    <w:rsid w:val="0010509B"/>
    <w:rsid w:val="001050A8"/>
    <w:rsid w:val="001050CD"/>
    <w:rsid w:val="001050FD"/>
    <w:rsid w:val="00105345"/>
    <w:rsid w:val="00105470"/>
    <w:rsid w:val="001054BC"/>
    <w:rsid w:val="00105537"/>
    <w:rsid w:val="001055D7"/>
    <w:rsid w:val="00105717"/>
    <w:rsid w:val="00105735"/>
    <w:rsid w:val="0010585C"/>
    <w:rsid w:val="001058F1"/>
    <w:rsid w:val="00105D95"/>
    <w:rsid w:val="00106086"/>
    <w:rsid w:val="001060BD"/>
    <w:rsid w:val="0010610F"/>
    <w:rsid w:val="001063D2"/>
    <w:rsid w:val="00106469"/>
    <w:rsid w:val="00106532"/>
    <w:rsid w:val="0010657E"/>
    <w:rsid w:val="001065E2"/>
    <w:rsid w:val="001065F7"/>
    <w:rsid w:val="001066C5"/>
    <w:rsid w:val="001067AF"/>
    <w:rsid w:val="00106880"/>
    <w:rsid w:val="001069EB"/>
    <w:rsid w:val="001069FB"/>
    <w:rsid w:val="00106A28"/>
    <w:rsid w:val="00106A45"/>
    <w:rsid w:val="00106AE3"/>
    <w:rsid w:val="00106B1B"/>
    <w:rsid w:val="00106CE0"/>
    <w:rsid w:val="0010742F"/>
    <w:rsid w:val="00107508"/>
    <w:rsid w:val="0010752D"/>
    <w:rsid w:val="00107598"/>
    <w:rsid w:val="0010764C"/>
    <w:rsid w:val="00107691"/>
    <w:rsid w:val="001079A9"/>
    <w:rsid w:val="001079B4"/>
    <w:rsid w:val="00107A17"/>
    <w:rsid w:val="00107A8F"/>
    <w:rsid w:val="00107BF2"/>
    <w:rsid w:val="00107C00"/>
    <w:rsid w:val="00107CA9"/>
    <w:rsid w:val="00107DC5"/>
    <w:rsid w:val="00107E52"/>
    <w:rsid w:val="001100DB"/>
    <w:rsid w:val="0011040D"/>
    <w:rsid w:val="00110551"/>
    <w:rsid w:val="00110597"/>
    <w:rsid w:val="00110729"/>
    <w:rsid w:val="00110772"/>
    <w:rsid w:val="001107F6"/>
    <w:rsid w:val="0011086F"/>
    <w:rsid w:val="00110940"/>
    <w:rsid w:val="001109A6"/>
    <w:rsid w:val="00110A5B"/>
    <w:rsid w:val="00110AE9"/>
    <w:rsid w:val="00110BF9"/>
    <w:rsid w:val="00110CA8"/>
    <w:rsid w:val="00110D9B"/>
    <w:rsid w:val="00110F71"/>
    <w:rsid w:val="00111036"/>
    <w:rsid w:val="0011106D"/>
    <w:rsid w:val="00111363"/>
    <w:rsid w:val="001114B9"/>
    <w:rsid w:val="00111535"/>
    <w:rsid w:val="00111555"/>
    <w:rsid w:val="00111583"/>
    <w:rsid w:val="0011174C"/>
    <w:rsid w:val="00111796"/>
    <w:rsid w:val="001117C9"/>
    <w:rsid w:val="00111858"/>
    <w:rsid w:val="00111C77"/>
    <w:rsid w:val="00111F9F"/>
    <w:rsid w:val="00111FF5"/>
    <w:rsid w:val="0011204B"/>
    <w:rsid w:val="001120BC"/>
    <w:rsid w:val="0011212D"/>
    <w:rsid w:val="0011222A"/>
    <w:rsid w:val="00112271"/>
    <w:rsid w:val="0011233D"/>
    <w:rsid w:val="0011240C"/>
    <w:rsid w:val="00112499"/>
    <w:rsid w:val="00112691"/>
    <w:rsid w:val="00112932"/>
    <w:rsid w:val="0011295B"/>
    <w:rsid w:val="00112ACB"/>
    <w:rsid w:val="00112BA1"/>
    <w:rsid w:val="00112BFF"/>
    <w:rsid w:val="00112D73"/>
    <w:rsid w:val="00112E65"/>
    <w:rsid w:val="00112E73"/>
    <w:rsid w:val="00112F95"/>
    <w:rsid w:val="00113200"/>
    <w:rsid w:val="0011331F"/>
    <w:rsid w:val="00113603"/>
    <w:rsid w:val="0011360A"/>
    <w:rsid w:val="001137B9"/>
    <w:rsid w:val="001138C9"/>
    <w:rsid w:val="001139B2"/>
    <w:rsid w:val="00113A93"/>
    <w:rsid w:val="00113D7E"/>
    <w:rsid w:val="00113D86"/>
    <w:rsid w:val="00113FB8"/>
    <w:rsid w:val="00114019"/>
    <w:rsid w:val="00114021"/>
    <w:rsid w:val="00114261"/>
    <w:rsid w:val="00114507"/>
    <w:rsid w:val="0011465B"/>
    <w:rsid w:val="001148BB"/>
    <w:rsid w:val="001149BF"/>
    <w:rsid w:val="00114A7B"/>
    <w:rsid w:val="00114C74"/>
    <w:rsid w:val="00114FCC"/>
    <w:rsid w:val="0011516E"/>
    <w:rsid w:val="001154E8"/>
    <w:rsid w:val="00115568"/>
    <w:rsid w:val="00115639"/>
    <w:rsid w:val="00115707"/>
    <w:rsid w:val="00115729"/>
    <w:rsid w:val="0011577C"/>
    <w:rsid w:val="00115875"/>
    <w:rsid w:val="0011596C"/>
    <w:rsid w:val="00115A16"/>
    <w:rsid w:val="00115A52"/>
    <w:rsid w:val="00115AAC"/>
    <w:rsid w:val="00115CA7"/>
    <w:rsid w:val="001161CF"/>
    <w:rsid w:val="00116269"/>
    <w:rsid w:val="0011631B"/>
    <w:rsid w:val="00116500"/>
    <w:rsid w:val="0011671C"/>
    <w:rsid w:val="001167EA"/>
    <w:rsid w:val="00116AD4"/>
    <w:rsid w:val="00116B44"/>
    <w:rsid w:val="00116B9B"/>
    <w:rsid w:val="00116DBE"/>
    <w:rsid w:val="00117254"/>
    <w:rsid w:val="001173E5"/>
    <w:rsid w:val="00117434"/>
    <w:rsid w:val="00117A3B"/>
    <w:rsid w:val="00117A6B"/>
    <w:rsid w:val="00117BD4"/>
    <w:rsid w:val="00117BF1"/>
    <w:rsid w:val="00117C3F"/>
    <w:rsid w:val="00117D2E"/>
    <w:rsid w:val="00117E06"/>
    <w:rsid w:val="00117E84"/>
    <w:rsid w:val="00117ED4"/>
    <w:rsid w:val="001201E8"/>
    <w:rsid w:val="001201F4"/>
    <w:rsid w:val="001201FB"/>
    <w:rsid w:val="001204E5"/>
    <w:rsid w:val="0012072C"/>
    <w:rsid w:val="0012086E"/>
    <w:rsid w:val="001208EB"/>
    <w:rsid w:val="001209B9"/>
    <w:rsid w:val="001209D7"/>
    <w:rsid w:val="001209FA"/>
    <w:rsid w:val="00120A4F"/>
    <w:rsid w:val="00120A65"/>
    <w:rsid w:val="00120C71"/>
    <w:rsid w:val="00120C7D"/>
    <w:rsid w:val="001212C0"/>
    <w:rsid w:val="001213DB"/>
    <w:rsid w:val="0012168D"/>
    <w:rsid w:val="00121B72"/>
    <w:rsid w:val="00121C2D"/>
    <w:rsid w:val="00121C37"/>
    <w:rsid w:val="00121C4E"/>
    <w:rsid w:val="00121C8D"/>
    <w:rsid w:val="00122160"/>
    <w:rsid w:val="001222B2"/>
    <w:rsid w:val="0012238D"/>
    <w:rsid w:val="001225FE"/>
    <w:rsid w:val="00122660"/>
    <w:rsid w:val="0012275C"/>
    <w:rsid w:val="00122776"/>
    <w:rsid w:val="0012279A"/>
    <w:rsid w:val="00122995"/>
    <w:rsid w:val="00122B22"/>
    <w:rsid w:val="00122BC2"/>
    <w:rsid w:val="00122C60"/>
    <w:rsid w:val="00122D31"/>
    <w:rsid w:val="00122F2C"/>
    <w:rsid w:val="001235CF"/>
    <w:rsid w:val="001237F3"/>
    <w:rsid w:val="00123823"/>
    <w:rsid w:val="0012384D"/>
    <w:rsid w:val="001239E2"/>
    <w:rsid w:val="00123A1C"/>
    <w:rsid w:val="00123A99"/>
    <w:rsid w:val="00123AC9"/>
    <w:rsid w:val="00123AD9"/>
    <w:rsid w:val="00123B68"/>
    <w:rsid w:val="00123BB8"/>
    <w:rsid w:val="00123C42"/>
    <w:rsid w:val="00123DEA"/>
    <w:rsid w:val="00123E50"/>
    <w:rsid w:val="00123ED6"/>
    <w:rsid w:val="00123EF6"/>
    <w:rsid w:val="00123F16"/>
    <w:rsid w:val="00123F77"/>
    <w:rsid w:val="00124074"/>
    <w:rsid w:val="00124142"/>
    <w:rsid w:val="00124328"/>
    <w:rsid w:val="00124375"/>
    <w:rsid w:val="00124455"/>
    <w:rsid w:val="00124488"/>
    <w:rsid w:val="0012468F"/>
    <w:rsid w:val="00124871"/>
    <w:rsid w:val="00124893"/>
    <w:rsid w:val="00124A1A"/>
    <w:rsid w:val="00124A24"/>
    <w:rsid w:val="00124B54"/>
    <w:rsid w:val="00124B5D"/>
    <w:rsid w:val="00124B6E"/>
    <w:rsid w:val="00124D49"/>
    <w:rsid w:val="00124D73"/>
    <w:rsid w:val="00124DAB"/>
    <w:rsid w:val="00124E96"/>
    <w:rsid w:val="00124F12"/>
    <w:rsid w:val="00124FD8"/>
    <w:rsid w:val="00125024"/>
    <w:rsid w:val="001250F8"/>
    <w:rsid w:val="00125212"/>
    <w:rsid w:val="00125288"/>
    <w:rsid w:val="001253D5"/>
    <w:rsid w:val="001253F3"/>
    <w:rsid w:val="0012549F"/>
    <w:rsid w:val="001254E0"/>
    <w:rsid w:val="00125523"/>
    <w:rsid w:val="00125722"/>
    <w:rsid w:val="001257AE"/>
    <w:rsid w:val="00125954"/>
    <w:rsid w:val="00125A87"/>
    <w:rsid w:val="00125C91"/>
    <w:rsid w:val="00125CD0"/>
    <w:rsid w:val="00125DEF"/>
    <w:rsid w:val="00125EB4"/>
    <w:rsid w:val="00125F40"/>
    <w:rsid w:val="00126099"/>
    <w:rsid w:val="00126201"/>
    <w:rsid w:val="00126209"/>
    <w:rsid w:val="001262BF"/>
    <w:rsid w:val="00126505"/>
    <w:rsid w:val="00126591"/>
    <w:rsid w:val="0012681C"/>
    <w:rsid w:val="001268BF"/>
    <w:rsid w:val="00126913"/>
    <w:rsid w:val="0012694C"/>
    <w:rsid w:val="001269A9"/>
    <w:rsid w:val="00126A05"/>
    <w:rsid w:val="00126E13"/>
    <w:rsid w:val="00126F9B"/>
    <w:rsid w:val="0012707B"/>
    <w:rsid w:val="0012708F"/>
    <w:rsid w:val="001270EA"/>
    <w:rsid w:val="0012711F"/>
    <w:rsid w:val="00127125"/>
    <w:rsid w:val="001271DF"/>
    <w:rsid w:val="0012727B"/>
    <w:rsid w:val="00127372"/>
    <w:rsid w:val="001275F0"/>
    <w:rsid w:val="00127783"/>
    <w:rsid w:val="001279F1"/>
    <w:rsid w:val="00127AF2"/>
    <w:rsid w:val="00127BC2"/>
    <w:rsid w:val="00127BEB"/>
    <w:rsid w:val="00127C7A"/>
    <w:rsid w:val="00127DC8"/>
    <w:rsid w:val="00127DEF"/>
    <w:rsid w:val="00127EE6"/>
    <w:rsid w:val="001300DA"/>
    <w:rsid w:val="0013010C"/>
    <w:rsid w:val="001303BA"/>
    <w:rsid w:val="00130472"/>
    <w:rsid w:val="001307A5"/>
    <w:rsid w:val="00130837"/>
    <w:rsid w:val="00130ABC"/>
    <w:rsid w:val="00130BC7"/>
    <w:rsid w:val="00130BC8"/>
    <w:rsid w:val="00130CF2"/>
    <w:rsid w:val="00130D81"/>
    <w:rsid w:val="00130FBB"/>
    <w:rsid w:val="00131111"/>
    <w:rsid w:val="001311CE"/>
    <w:rsid w:val="001314C7"/>
    <w:rsid w:val="001316A8"/>
    <w:rsid w:val="00131768"/>
    <w:rsid w:val="00131799"/>
    <w:rsid w:val="00131810"/>
    <w:rsid w:val="0013187C"/>
    <w:rsid w:val="00131B43"/>
    <w:rsid w:val="00131DFA"/>
    <w:rsid w:val="00131EC6"/>
    <w:rsid w:val="001321C1"/>
    <w:rsid w:val="001321EE"/>
    <w:rsid w:val="001323E7"/>
    <w:rsid w:val="001324E9"/>
    <w:rsid w:val="001325AD"/>
    <w:rsid w:val="001325CA"/>
    <w:rsid w:val="00132796"/>
    <w:rsid w:val="00132AFE"/>
    <w:rsid w:val="00132C89"/>
    <w:rsid w:val="00132FF0"/>
    <w:rsid w:val="001330DA"/>
    <w:rsid w:val="001332E4"/>
    <w:rsid w:val="0013330B"/>
    <w:rsid w:val="00133317"/>
    <w:rsid w:val="00133378"/>
    <w:rsid w:val="00133439"/>
    <w:rsid w:val="00133524"/>
    <w:rsid w:val="0013356E"/>
    <w:rsid w:val="00133625"/>
    <w:rsid w:val="0013385C"/>
    <w:rsid w:val="00133A71"/>
    <w:rsid w:val="00133B6A"/>
    <w:rsid w:val="00133C30"/>
    <w:rsid w:val="00133E68"/>
    <w:rsid w:val="00133E6C"/>
    <w:rsid w:val="00133E96"/>
    <w:rsid w:val="00133EB7"/>
    <w:rsid w:val="00133EC2"/>
    <w:rsid w:val="00133FD4"/>
    <w:rsid w:val="00134111"/>
    <w:rsid w:val="0013418A"/>
    <w:rsid w:val="001341A2"/>
    <w:rsid w:val="0013429B"/>
    <w:rsid w:val="00134399"/>
    <w:rsid w:val="0013439A"/>
    <w:rsid w:val="00134423"/>
    <w:rsid w:val="0013444C"/>
    <w:rsid w:val="00134494"/>
    <w:rsid w:val="0013449C"/>
    <w:rsid w:val="0013464C"/>
    <w:rsid w:val="0013474D"/>
    <w:rsid w:val="001347CC"/>
    <w:rsid w:val="0013482C"/>
    <w:rsid w:val="00134A0E"/>
    <w:rsid w:val="00134C17"/>
    <w:rsid w:val="00134CCA"/>
    <w:rsid w:val="00134D07"/>
    <w:rsid w:val="00134D1C"/>
    <w:rsid w:val="00134E05"/>
    <w:rsid w:val="0013508E"/>
    <w:rsid w:val="00135135"/>
    <w:rsid w:val="001352C6"/>
    <w:rsid w:val="0013559D"/>
    <w:rsid w:val="00135659"/>
    <w:rsid w:val="0013581B"/>
    <w:rsid w:val="001358C0"/>
    <w:rsid w:val="00135954"/>
    <w:rsid w:val="00135EDF"/>
    <w:rsid w:val="00135EF6"/>
    <w:rsid w:val="00136031"/>
    <w:rsid w:val="001360A4"/>
    <w:rsid w:val="0013623D"/>
    <w:rsid w:val="001362E5"/>
    <w:rsid w:val="00136324"/>
    <w:rsid w:val="0013664D"/>
    <w:rsid w:val="0013676A"/>
    <w:rsid w:val="00136A47"/>
    <w:rsid w:val="00136BD2"/>
    <w:rsid w:val="00136DE9"/>
    <w:rsid w:val="00136E89"/>
    <w:rsid w:val="00136EA3"/>
    <w:rsid w:val="00136FAD"/>
    <w:rsid w:val="00137577"/>
    <w:rsid w:val="001376D2"/>
    <w:rsid w:val="00137754"/>
    <w:rsid w:val="001378F9"/>
    <w:rsid w:val="00137AB8"/>
    <w:rsid w:val="00137D71"/>
    <w:rsid w:val="00137D7B"/>
    <w:rsid w:val="00137E9C"/>
    <w:rsid w:val="00137EBE"/>
    <w:rsid w:val="00140114"/>
    <w:rsid w:val="001401A4"/>
    <w:rsid w:val="001401D0"/>
    <w:rsid w:val="001405B5"/>
    <w:rsid w:val="00140668"/>
    <w:rsid w:val="001407C6"/>
    <w:rsid w:val="001407E4"/>
    <w:rsid w:val="001409BD"/>
    <w:rsid w:val="00140A52"/>
    <w:rsid w:val="00140BF8"/>
    <w:rsid w:val="00140D2A"/>
    <w:rsid w:val="00140D7B"/>
    <w:rsid w:val="00140EEE"/>
    <w:rsid w:val="00141107"/>
    <w:rsid w:val="0014118F"/>
    <w:rsid w:val="0014123C"/>
    <w:rsid w:val="00141292"/>
    <w:rsid w:val="001412FD"/>
    <w:rsid w:val="001414B6"/>
    <w:rsid w:val="001414C2"/>
    <w:rsid w:val="0014155B"/>
    <w:rsid w:val="00141647"/>
    <w:rsid w:val="00141732"/>
    <w:rsid w:val="00141917"/>
    <w:rsid w:val="0014192A"/>
    <w:rsid w:val="00141BEB"/>
    <w:rsid w:val="00141C5B"/>
    <w:rsid w:val="00141C85"/>
    <w:rsid w:val="00141E82"/>
    <w:rsid w:val="00141EED"/>
    <w:rsid w:val="00141F44"/>
    <w:rsid w:val="00141FF8"/>
    <w:rsid w:val="00142120"/>
    <w:rsid w:val="00142196"/>
    <w:rsid w:val="00142221"/>
    <w:rsid w:val="0014225C"/>
    <w:rsid w:val="0014247C"/>
    <w:rsid w:val="00142561"/>
    <w:rsid w:val="001425F9"/>
    <w:rsid w:val="0014299C"/>
    <w:rsid w:val="00142AE9"/>
    <w:rsid w:val="00142C27"/>
    <w:rsid w:val="00142CE6"/>
    <w:rsid w:val="00142D58"/>
    <w:rsid w:val="00142DF9"/>
    <w:rsid w:val="00142EA1"/>
    <w:rsid w:val="00143136"/>
    <w:rsid w:val="001431B5"/>
    <w:rsid w:val="00143333"/>
    <w:rsid w:val="001433EC"/>
    <w:rsid w:val="00143404"/>
    <w:rsid w:val="0014347B"/>
    <w:rsid w:val="00143662"/>
    <w:rsid w:val="001437D8"/>
    <w:rsid w:val="00143849"/>
    <w:rsid w:val="00143880"/>
    <w:rsid w:val="0014388E"/>
    <w:rsid w:val="001438CF"/>
    <w:rsid w:val="00143A70"/>
    <w:rsid w:val="00143D56"/>
    <w:rsid w:val="00143D85"/>
    <w:rsid w:val="00143EE3"/>
    <w:rsid w:val="00143FAA"/>
    <w:rsid w:val="00144027"/>
    <w:rsid w:val="00144374"/>
    <w:rsid w:val="001443F2"/>
    <w:rsid w:val="001444C7"/>
    <w:rsid w:val="00144517"/>
    <w:rsid w:val="00144575"/>
    <w:rsid w:val="0014466B"/>
    <w:rsid w:val="0014493D"/>
    <w:rsid w:val="001449A0"/>
    <w:rsid w:val="00144A5E"/>
    <w:rsid w:val="00144AB9"/>
    <w:rsid w:val="00144AC8"/>
    <w:rsid w:val="00144AFD"/>
    <w:rsid w:val="00144B3D"/>
    <w:rsid w:val="00144C95"/>
    <w:rsid w:val="00144CA1"/>
    <w:rsid w:val="00144D0B"/>
    <w:rsid w:val="00144E2F"/>
    <w:rsid w:val="00144EC2"/>
    <w:rsid w:val="00144FF7"/>
    <w:rsid w:val="00145001"/>
    <w:rsid w:val="00145079"/>
    <w:rsid w:val="00145205"/>
    <w:rsid w:val="0014520E"/>
    <w:rsid w:val="0014541A"/>
    <w:rsid w:val="001456D3"/>
    <w:rsid w:val="001458C3"/>
    <w:rsid w:val="00145949"/>
    <w:rsid w:val="00145D46"/>
    <w:rsid w:val="00145D54"/>
    <w:rsid w:val="00145F1D"/>
    <w:rsid w:val="00145F6E"/>
    <w:rsid w:val="001460C9"/>
    <w:rsid w:val="00146339"/>
    <w:rsid w:val="001463CA"/>
    <w:rsid w:val="0014643B"/>
    <w:rsid w:val="001464B3"/>
    <w:rsid w:val="00146623"/>
    <w:rsid w:val="001467EB"/>
    <w:rsid w:val="001468BC"/>
    <w:rsid w:val="001469E6"/>
    <w:rsid w:val="00146A7B"/>
    <w:rsid w:val="00146B4C"/>
    <w:rsid w:val="00146B69"/>
    <w:rsid w:val="00146BBC"/>
    <w:rsid w:val="00146C07"/>
    <w:rsid w:val="00146C68"/>
    <w:rsid w:val="00146CB7"/>
    <w:rsid w:val="00146E23"/>
    <w:rsid w:val="00146FF4"/>
    <w:rsid w:val="00147024"/>
    <w:rsid w:val="001470AF"/>
    <w:rsid w:val="001471F9"/>
    <w:rsid w:val="0014729F"/>
    <w:rsid w:val="00147346"/>
    <w:rsid w:val="001473D4"/>
    <w:rsid w:val="001474F4"/>
    <w:rsid w:val="001475AA"/>
    <w:rsid w:val="00147728"/>
    <w:rsid w:val="001478C6"/>
    <w:rsid w:val="0014791E"/>
    <w:rsid w:val="00147F80"/>
    <w:rsid w:val="00147FDC"/>
    <w:rsid w:val="001501BF"/>
    <w:rsid w:val="00150230"/>
    <w:rsid w:val="001502C7"/>
    <w:rsid w:val="00150329"/>
    <w:rsid w:val="001504BA"/>
    <w:rsid w:val="001505D3"/>
    <w:rsid w:val="00150749"/>
    <w:rsid w:val="00150919"/>
    <w:rsid w:val="0015092D"/>
    <w:rsid w:val="00150A6F"/>
    <w:rsid w:val="00150AA1"/>
    <w:rsid w:val="00150C1D"/>
    <w:rsid w:val="00150EAC"/>
    <w:rsid w:val="001511B7"/>
    <w:rsid w:val="00151368"/>
    <w:rsid w:val="00151666"/>
    <w:rsid w:val="00151777"/>
    <w:rsid w:val="0015182F"/>
    <w:rsid w:val="0015183E"/>
    <w:rsid w:val="001519EE"/>
    <w:rsid w:val="00151A65"/>
    <w:rsid w:val="00151A75"/>
    <w:rsid w:val="0015227E"/>
    <w:rsid w:val="001523C5"/>
    <w:rsid w:val="001526FD"/>
    <w:rsid w:val="00152762"/>
    <w:rsid w:val="0015281B"/>
    <w:rsid w:val="00152CD4"/>
    <w:rsid w:val="00152ED1"/>
    <w:rsid w:val="00152F1A"/>
    <w:rsid w:val="00152FCA"/>
    <w:rsid w:val="001532FF"/>
    <w:rsid w:val="001533E5"/>
    <w:rsid w:val="001535F9"/>
    <w:rsid w:val="00153607"/>
    <w:rsid w:val="001538C7"/>
    <w:rsid w:val="00153916"/>
    <w:rsid w:val="00153A61"/>
    <w:rsid w:val="00153BBF"/>
    <w:rsid w:val="00153C6A"/>
    <w:rsid w:val="00153EA9"/>
    <w:rsid w:val="00153ECD"/>
    <w:rsid w:val="0015417F"/>
    <w:rsid w:val="0015425E"/>
    <w:rsid w:val="001544C1"/>
    <w:rsid w:val="00154772"/>
    <w:rsid w:val="0015495E"/>
    <w:rsid w:val="001549E4"/>
    <w:rsid w:val="00154A9C"/>
    <w:rsid w:val="00154AD3"/>
    <w:rsid w:val="00154BAB"/>
    <w:rsid w:val="00154D0A"/>
    <w:rsid w:val="00154DE6"/>
    <w:rsid w:val="00154E36"/>
    <w:rsid w:val="00154E43"/>
    <w:rsid w:val="00154FBD"/>
    <w:rsid w:val="0015507A"/>
    <w:rsid w:val="001551AA"/>
    <w:rsid w:val="00155388"/>
    <w:rsid w:val="00155467"/>
    <w:rsid w:val="00155508"/>
    <w:rsid w:val="0015565D"/>
    <w:rsid w:val="00155839"/>
    <w:rsid w:val="00155861"/>
    <w:rsid w:val="001559BC"/>
    <w:rsid w:val="00155D4D"/>
    <w:rsid w:val="00155D87"/>
    <w:rsid w:val="00155F15"/>
    <w:rsid w:val="00156059"/>
    <w:rsid w:val="00156093"/>
    <w:rsid w:val="0015626A"/>
    <w:rsid w:val="00156453"/>
    <w:rsid w:val="0015645B"/>
    <w:rsid w:val="0015661C"/>
    <w:rsid w:val="001567E3"/>
    <w:rsid w:val="001567ED"/>
    <w:rsid w:val="00156B97"/>
    <w:rsid w:val="00156BA9"/>
    <w:rsid w:val="00156F56"/>
    <w:rsid w:val="00157094"/>
    <w:rsid w:val="001570C4"/>
    <w:rsid w:val="0015756E"/>
    <w:rsid w:val="00157618"/>
    <w:rsid w:val="00157726"/>
    <w:rsid w:val="00157844"/>
    <w:rsid w:val="001578BC"/>
    <w:rsid w:val="001578E7"/>
    <w:rsid w:val="00157AD5"/>
    <w:rsid w:val="00157FD2"/>
    <w:rsid w:val="00157FFA"/>
    <w:rsid w:val="0016001B"/>
    <w:rsid w:val="001600B9"/>
    <w:rsid w:val="0016031D"/>
    <w:rsid w:val="00160362"/>
    <w:rsid w:val="00160397"/>
    <w:rsid w:val="001603A2"/>
    <w:rsid w:val="001603DC"/>
    <w:rsid w:val="001603EC"/>
    <w:rsid w:val="00160592"/>
    <w:rsid w:val="0016082B"/>
    <w:rsid w:val="00160875"/>
    <w:rsid w:val="001608D8"/>
    <w:rsid w:val="00160AC2"/>
    <w:rsid w:val="00160B0B"/>
    <w:rsid w:val="00160BC7"/>
    <w:rsid w:val="00160C3F"/>
    <w:rsid w:val="00160FFA"/>
    <w:rsid w:val="00161148"/>
    <w:rsid w:val="001612D3"/>
    <w:rsid w:val="00161302"/>
    <w:rsid w:val="00161489"/>
    <w:rsid w:val="001616DF"/>
    <w:rsid w:val="001618E3"/>
    <w:rsid w:val="0016192B"/>
    <w:rsid w:val="00161CD4"/>
    <w:rsid w:val="00161D0E"/>
    <w:rsid w:val="00161D8F"/>
    <w:rsid w:val="00161F6D"/>
    <w:rsid w:val="00162046"/>
    <w:rsid w:val="001620F1"/>
    <w:rsid w:val="001621FA"/>
    <w:rsid w:val="00162375"/>
    <w:rsid w:val="001623AF"/>
    <w:rsid w:val="001623DC"/>
    <w:rsid w:val="001625B9"/>
    <w:rsid w:val="00162658"/>
    <w:rsid w:val="001627FA"/>
    <w:rsid w:val="0016280D"/>
    <w:rsid w:val="001629CB"/>
    <w:rsid w:val="00162B14"/>
    <w:rsid w:val="00162B3E"/>
    <w:rsid w:val="00162C65"/>
    <w:rsid w:val="00162CD6"/>
    <w:rsid w:val="00162E07"/>
    <w:rsid w:val="00162E4E"/>
    <w:rsid w:val="00162EA7"/>
    <w:rsid w:val="00162EEA"/>
    <w:rsid w:val="00163439"/>
    <w:rsid w:val="0016347D"/>
    <w:rsid w:val="001635E9"/>
    <w:rsid w:val="00163782"/>
    <w:rsid w:val="00163A46"/>
    <w:rsid w:val="00163B21"/>
    <w:rsid w:val="00163DC3"/>
    <w:rsid w:val="00163E08"/>
    <w:rsid w:val="00163EEF"/>
    <w:rsid w:val="00163F13"/>
    <w:rsid w:val="00163F42"/>
    <w:rsid w:val="00163F70"/>
    <w:rsid w:val="0016407C"/>
    <w:rsid w:val="0016430B"/>
    <w:rsid w:val="001643F1"/>
    <w:rsid w:val="0016449A"/>
    <w:rsid w:val="00164564"/>
    <w:rsid w:val="001647F8"/>
    <w:rsid w:val="00164827"/>
    <w:rsid w:val="00164BFA"/>
    <w:rsid w:val="00164CA9"/>
    <w:rsid w:val="00164D2D"/>
    <w:rsid w:val="00164D49"/>
    <w:rsid w:val="00164FE8"/>
    <w:rsid w:val="001652C6"/>
    <w:rsid w:val="001653BE"/>
    <w:rsid w:val="0016550B"/>
    <w:rsid w:val="001656A6"/>
    <w:rsid w:val="001657BB"/>
    <w:rsid w:val="00165AA1"/>
    <w:rsid w:val="00165AA4"/>
    <w:rsid w:val="00165CBA"/>
    <w:rsid w:val="00165D67"/>
    <w:rsid w:val="00165E60"/>
    <w:rsid w:val="00166107"/>
    <w:rsid w:val="00166168"/>
    <w:rsid w:val="00166182"/>
    <w:rsid w:val="001661B4"/>
    <w:rsid w:val="001663BF"/>
    <w:rsid w:val="001663FB"/>
    <w:rsid w:val="001664D5"/>
    <w:rsid w:val="00166536"/>
    <w:rsid w:val="0016665F"/>
    <w:rsid w:val="00166697"/>
    <w:rsid w:val="001666D6"/>
    <w:rsid w:val="00166746"/>
    <w:rsid w:val="00166847"/>
    <w:rsid w:val="001668CC"/>
    <w:rsid w:val="00166A74"/>
    <w:rsid w:val="00166D2E"/>
    <w:rsid w:val="00166E26"/>
    <w:rsid w:val="00166E28"/>
    <w:rsid w:val="00166E8F"/>
    <w:rsid w:val="00166F0E"/>
    <w:rsid w:val="00166F85"/>
    <w:rsid w:val="001672A2"/>
    <w:rsid w:val="001672A7"/>
    <w:rsid w:val="001672FF"/>
    <w:rsid w:val="001673FD"/>
    <w:rsid w:val="0016744F"/>
    <w:rsid w:val="0016753D"/>
    <w:rsid w:val="0016757F"/>
    <w:rsid w:val="001677DD"/>
    <w:rsid w:val="001678E7"/>
    <w:rsid w:val="0016795A"/>
    <w:rsid w:val="001679E7"/>
    <w:rsid w:val="00167AF3"/>
    <w:rsid w:val="00167B80"/>
    <w:rsid w:val="00167BD3"/>
    <w:rsid w:val="00167CDA"/>
    <w:rsid w:val="0017004B"/>
    <w:rsid w:val="0017013E"/>
    <w:rsid w:val="0017018E"/>
    <w:rsid w:val="0017025E"/>
    <w:rsid w:val="00170404"/>
    <w:rsid w:val="00170482"/>
    <w:rsid w:val="001704C2"/>
    <w:rsid w:val="00170738"/>
    <w:rsid w:val="0017084E"/>
    <w:rsid w:val="0017099B"/>
    <w:rsid w:val="00170B81"/>
    <w:rsid w:val="00170DB6"/>
    <w:rsid w:val="00170E59"/>
    <w:rsid w:val="00170ED1"/>
    <w:rsid w:val="00170F70"/>
    <w:rsid w:val="00171097"/>
    <w:rsid w:val="001710CC"/>
    <w:rsid w:val="0017115B"/>
    <w:rsid w:val="001711C8"/>
    <w:rsid w:val="001712C7"/>
    <w:rsid w:val="00171467"/>
    <w:rsid w:val="00171471"/>
    <w:rsid w:val="001714D2"/>
    <w:rsid w:val="001719ED"/>
    <w:rsid w:val="00171A1B"/>
    <w:rsid w:val="00171AFB"/>
    <w:rsid w:val="00171BE1"/>
    <w:rsid w:val="00171C0F"/>
    <w:rsid w:val="00171D70"/>
    <w:rsid w:val="00171E9F"/>
    <w:rsid w:val="00171F2E"/>
    <w:rsid w:val="00171F95"/>
    <w:rsid w:val="00172038"/>
    <w:rsid w:val="00172299"/>
    <w:rsid w:val="00172348"/>
    <w:rsid w:val="00172444"/>
    <w:rsid w:val="00172998"/>
    <w:rsid w:val="00172A7D"/>
    <w:rsid w:val="00172AFC"/>
    <w:rsid w:val="00173162"/>
    <w:rsid w:val="001731CB"/>
    <w:rsid w:val="0017322A"/>
    <w:rsid w:val="001732FA"/>
    <w:rsid w:val="00173558"/>
    <w:rsid w:val="0017357D"/>
    <w:rsid w:val="00173774"/>
    <w:rsid w:val="00173783"/>
    <w:rsid w:val="00173805"/>
    <w:rsid w:val="00173AAA"/>
    <w:rsid w:val="00173C56"/>
    <w:rsid w:val="00174087"/>
    <w:rsid w:val="0017408C"/>
    <w:rsid w:val="0017414B"/>
    <w:rsid w:val="0017416F"/>
    <w:rsid w:val="001741BB"/>
    <w:rsid w:val="00174263"/>
    <w:rsid w:val="001743BF"/>
    <w:rsid w:val="00174436"/>
    <w:rsid w:val="001747A6"/>
    <w:rsid w:val="00174812"/>
    <w:rsid w:val="001748D9"/>
    <w:rsid w:val="00174BF3"/>
    <w:rsid w:val="00174C09"/>
    <w:rsid w:val="00174C0D"/>
    <w:rsid w:val="00174C4D"/>
    <w:rsid w:val="00174C7A"/>
    <w:rsid w:val="00174CE0"/>
    <w:rsid w:val="00174DFC"/>
    <w:rsid w:val="00174F18"/>
    <w:rsid w:val="00175015"/>
    <w:rsid w:val="001750C0"/>
    <w:rsid w:val="00175122"/>
    <w:rsid w:val="0017523D"/>
    <w:rsid w:val="0017526C"/>
    <w:rsid w:val="0017538A"/>
    <w:rsid w:val="001755E1"/>
    <w:rsid w:val="001756C2"/>
    <w:rsid w:val="001757F2"/>
    <w:rsid w:val="00175977"/>
    <w:rsid w:val="00175A66"/>
    <w:rsid w:val="00175B0F"/>
    <w:rsid w:val="00175B1F"/>
    <w:rsid w:val="00175B85"/>
    <w:rsid w:val="00175C97"/>
    <w:rsid w:val="00175F56"/>
    <w:rsid w:val="0017601E"/>
    <w:rsid w:val="0017622A"/>
    <w:rsid w:val="001765AA"/>
    <w:rsid w:val="00176629"/>
    <w:rsid w:val="001767BE"/>
    <w:rsid w:val="001769C4"/>
    <w:rsid w:val="00176AD1"/>
    <w:rsid w:val="00176AE7"/>
    <w:rsid w:val="00176B7C"/>
    <w:rsid w:val="00176C09"/>
    <w:rsid w:val="00176C83"/>
    <w:rsid w:val="00176F45"/>
    <w:rsid w:val="00176F5D"/>
    <w:rsid w:val="00176F61"/>
    <w:rsid w:val="00177157"/>
    <w:rsid w:val="00177239"/>
    <w:rsid w:val="0017724D"/>
    <w:rsid w:val="00177605"/>
    <w:rsid w:val="001777D8"/>
    <w:rsid w:val="00177954"/>
    <w:rsid w:val="001779F2"/>
    <w:rsid w:val="00177A61"/>
    <w:rsid w:val="00177BF4"/>
    <w:rsid w:val="00177CFA"/>
    <w:rsid w:val="00177D71"/>
    <w:rsid w:val="00177E8F"/>
    <w:rsid w:val="00180059"/>
    <w:rsid w:val="00180284"/>
    <w:rsid w:val="001803E1"/>
    <w:rsid w:val="001804E0"/>
    <w:rsid w:val="0018059D"/>
    <w:rsid w:val="001805D9"/>
    <w:rsid w:val="00180819"/>
    <w:rsid w:val="00180CB3"/>
    <w:rsid w:val="00180D65"/>
    <w:rsid w:val="00180EF7"/>
    <w:rsid w:val="00180F2E"/>
    <w:rsid w:val="001810FA"/>
    <w:rsid w:val="0018113E"/>
    <w:rsid w:val="001811A8"/>
    <w:rsid w:val="00181221"/>
    <w:rsid w:val="0018132B"/>
    <w:rsid w:val="0018137B"/>
    <w:rsid w:val="0018155F"/>
    <w:rsid w:val="001815C2"/>
    <w:rsid w:val="001815D0"/>
    <w:rsid w:val="00181614"/>
    <w:rsid w:val="00181758"/>
    <w:rsid w:val="001817A2"/>
    <w:rsid w:val="00181929"/>
    <w:rsid w:val="001819C1"/>
    <w:rsid w:val="00181A23"/>
    <w:rsid w:val="00181A52"/>
    <w:rsid w:val="00181D40"/>
    <w:rsid w:val="00181EB2"/>
    <w:rsid w:val="0018206E"/>
    <w:rsid w:val="001821E1"/>
    <w:rsid w:val="0018236F"/>
    <w:rsid w:val="0018244B"/>
    <w:rsid w:val="00182488"/>
    <w:rsid w:val="00182491"/>
    <w:rsid w:val="00182692"/>
    <w:rsid w:val="0018270F"/>
    <w:rsid w:val="00182716"/>
    <w:rsid w:val="00182784"/>
    <w:rsid w:val="001827F7"/>
    <w:rsid w:val="001829B1"/>
    <w:rsid w:val="001829BA"/>
    <w:rsid w:val="001829ED"/>
    <w:rsid w:val="00182AD3"/>
    <w:rsid w:val="00183239"/>
    <w:rsid w:val="00183350"/>
    <w:rsid w:val="001833B1"/>
    <w:rsid w:val="0018343C"/>
    <w:rsid w:val="0018343E"/>
    <w:rsid w:val="001834CB"/>
    <w:rsid w:val="001837D1"/>
    <w:rsid w:val="0018381B"/>
    <w:rsid w:val="00183823"/>
    <w:rsid w:val="00183824"/>
    <w:rsid w:val="00183BFC"/>
    <w:rsid w:val="00183EF5"/>
    <w:rsid w:val="00183F90"/>
    <w:rsid w:val="0018413B"/>
    <w:rsid w:val="001843D6"/>
    <w:rsid w:val="001845B4"/>
    <w:rsid w:val="00184B64"/>
    <w:rsid w:val="00184C09"/>
    <w:rsid w:val="00184C66"/>
    <w:rsid w:val="00184D7F"/>
    <w:rsid w:val="00184DF5"/>
    <w:rsid w:val="00184FF3"/>
    <w:rsid w:val="00185008"/>
    <w:rsid w:val="00185071"/>
    <w:rsid w:val="001853B7"/>
    <w:rsid w:val="00185580"/>
    <w:rsid w:val="00185864"/>
    <w:rsid w:val="001858A1"/>
    <w:rsid w:val="00185BEC"/>
    <w:rsid w:val="00185CF1"/>
    <w:rsid w:val="00185D22"/>
    <w:rsid w:val="00185DA5"/>
    <w:rsid w:val="00185EF1"/>
    <w:rsid w:val="00185F1C"/>
    <w:rsid w:val="00185FCB"/>
    <w:rsid w:val="00186315"/>
    <w:rsid w:val="0018642B"/>
    <w:rsid w:val="00186496"/>
    <w:rsid w:val="00186520"/>
    <w:rsid w:val="001868EC"/>
    <w:rsid w:val="00186A96"/>
    <w:rsid w:val="00186AE9"/>
    <w:rsid w:val="00186CDC"/>
    <w:rsid w:val="00186FA2"/>
    <w:rsid w:val="001870AF"/>
    <w:rsid w:val="00187137"/>
    <w:rsid w:val="0018721D"/>
    <w:rsid w:val="0018726A"/>
    <w:rsid w:val="00187324"/>
    <w:rsid w:val="00187325"/>
    <w:rsid w:val="00187367"/>
    <w:rsid w:val="0018747C"/>
    <w:rsid w:val="001875F2"/>
    <w:rsid w:val="0018765C"/>
    <w:rsid w:val="001876AB"/>
    <w:rsid w:val="0018790B"/>
    <w:rsid w:val="001879F4"/>
    <w:rsid w:val="00187A2E"/>
    <w:rsid w:val="00187C44"/>
    <w:rsid w:val="00187CDA"/>
    <w:rsid w:val="001900C1"/>
    <w:rsid w:val="00190112"/>
    <w:rsid w:val="0019012C"/>
    <w:rsid w:val="001901AC"/>
    <w:rsid w:val="00190305"/>
    <w:rsid w:val="00190324"/>
    <w:rsid w:val="0019048E"/>
    <w:rsid w:val="00190492"/>
    <w:rsid w:val="00190610"/>
    <w:rsid w:val="001906EB"/>
    <w:rsid w:val="00190829"/>
    <w:rsid w:val="001909A1"/>
    <w:rsid w:val="001909F4"/>
    <w:rsid w:val="00190B93"/>
    <w:rsid w:val="00190D76"/>
    <w:rsid w:val="00190EC5"/>
    <w:rsid w:val="00190F31"/>
    <w:rsid w:val="001911CD"/>
    <w:rsid w:val="00191471"/>
    <w:rsid w:val="001914CB"/>
    <w:rsid w:val="001915B6"/>
    <w:rsid w:val="001915B9"/>
    <w:rsid w:val="001915E8"/>
    <w:rsid w:val="001916C0"/>
    <w:rsid w:val="0019189D"/>
    <w:rsid w:val="001919AE"/>
    <w:rsid w:val="00191B4E"/>
    <w:rsid w:val="00191CE3"/>
    <w:rsid w:val="00191D86"/>
    <w:rsid w:val="00191DE5"/>
    <w:rsid w:val="00191E68"/>
    <w:rsid w:val="001921CA"/>
    <w:rsid w:val="001923DD"/>
    <w:rsid w:val="0019255D"/>
    <w:rsid w:val="0019274C"/>
    <w:rsid w:val="0019274F"/>
    <w:rsid w:val="001928E2"/>
    <w:rsid w:val="00192A01"/>
    <w:rsid w:val="00192BDF"/>
    <w:rsid w:val="001930E5"/>
    <w:rsid w:val="0019344D"/>
    <w:rsid w:val="00193775"/>
    <w:rsid w:val="001937FC"/>
    <w:rsid w:val="001938DE"/>
    <w:rsid w:val="00193938"/>
    <w:rsid w:val="001939C5"/>
    <w:rsid w:val="00193CBF"/>
    <w:rsid w:val="00193D2D"/>
    <w:rsid w:val="00193DA9"/>
    <w:rsid w:val="00193F80"/>
    <w:rsid w:val="001940E2"/>
    <w:rsid w:val="00194128"/>
    <w:rsid w:val="00194611"/>
    <w:rsid w:val="001946CF"/>
    <w:rsid w:val="001946DC"/>
    <w:rsid w:val="0019498B"/>
    <w:rsid w:val="00194A39"/>
    <w:rsid w:val="00194AF4"/>
    <w:rsid w:val="00194BC6"/>
    <w:rsid w:val="00194EA2"/>
    <w:rsid w:val="00194EAE"/>
    <w:rsid w:val="00194ECE"/>
    <w:rsid w:val="00194FE6"/>
    <w:rsid w:val="001952F7"/>
    <w:rsid w:val="0019536B"/>
    <w:rsid w:val="00195498"/>
    <w:rsid w:val="00195640"/>
    <w:rsid w:val="001956AA"/>
    <w:rsid w:val="0019573D"/>
    <w:rsid w:val="0019585E"/>
    <w:rsid w:val="001958BF"/>
    <w:rsid w:val="0019599B"/>
    <w:rsid w:val="001959B5"/>
    <w:rsid w:val="00195C72"/>
    <w:rsid w:val="00196152"/>
    <w:rsid w:val="001961FE"/>
    <w:rsid w:val="00196420"/>
    <w:rsid w:val="00196437"/>
    <w:rsid w:val="001965B0"/>
    <w:rsid w:val="001965BF"/>
    <w:rsid w:val="0019663D"/>
    <w:rsid w:val="0019674E"/>
    <w:rsid w:val="0019699B"/>
    <w:rsid w:val="001969CE"/>
    <w:rsid w:val="001969FA"/>
    <w:rsid w:val="00196A80"/>
    <w:rsid w:val="00196A88"/>
    <w:rsid w:val="00196D96"/>
    <w:rsid w:val="00196E29"/>
    <w:rsid w:val="00196EDD"/>
    <w:rsid w:val="00197152"/>
    <w:rsid w:val="00197156"/>
    <w:rsid w:val="00197165"/>
    <w:rsid w:val="001971A6"/>
    <w:rsid w:val="00197205"/>
    <w:rsid w:val="001972AF"/>
    <w:rsid w:val="001972F2"/>
    <w:rsid w:val="001973B1"/>
    <w:rsid w:val="001973D2"/>
    <w:rsid w:val="0019746E"/>
    <w:rsid w:val="00197567"/>
    <w:rsid w:val="00197576"/>
    <w:rsid w:val="00197635"/>
    <w:rsid w:val="001976D1"/>
    <w:rsid w:val="0019778A"/>
    <w:rsid w:val="00197C96"/>
    <w:rsid w:val="00197DB4"/>
    <w:rsid w:val="00197F43"/>
    <w:rsid w:val="00197FC5"/>
    <w:rsid w:val="001A0002"/>
    <w:rsid w:val="001A0074"/>
    <w:rsid w:val="001A01D4"/>
    <w:rsid w:val="001A02EA"/>
    <w:rsid w:val="001A0424"/>
    <w:rsid w:val="001A0620"/>
    <w:rsid w:val="001A0709"/>
    <w:rsid w:val="001A085E"/>
    <w:rsid w:val="001A091D"/>
    <w:rsid w:val="001A0950"/>
    <w:rsid w:val="001A0A17"/>
    <w:rsid w:val="001A0CE7"/>
    <w:rsid w:val="001A0D02"/>
    <w:rsid w:val="001A0EB3"/>
    <w:rsid w:val="001A0F7C"/>
    <w:rsid w:val="001A0FB0"/>
    <w:rsid w:val="001A12E0"/>
    <w:rsid w:val="001A1353"/>
    <w:rsid w:val="001A156E"/>
    <w:rsid w:val="001A15B0"/>
    <w:rsid w:val="001A15BE"/>
    <w:rsid w:val="001A1620"/>
    <w:rsid w:val="001A1AE6"/>
    <w:rsid w:val="001A1B3B"/>
    <w:rsid w:val="001A1C8F"/>
    <w:rsid w:val="001A1D88"/>
    <w:rsid w:val="001A1F3B"/>
    <w:rsid w:val="001A1F7F"/>
    <w:rsid w:val="001A20FF"/>
    <w:rsid w:val="001A210C"/>
    <w:rsid w:val="001A248A"/>
    <w:rsid w:val="001A249E"/>
    <w:rsid w:val="001A2509"/>
    <w:rsid w:val="001A2697"/>
    <w:rsid w:val="001A26A1"/>
    <w:rsid w:val="001A26DD"/>
    <w:rsid w:val="001A27A9"/>
    <w:rsid w:val="001A27DD"/>
    <w:rsid w:val="001A27DF"/>
    <w:rsid w:val="001A2819"/>
    <w:rsid w:val="001A29E0"/>
    <w:rsid w:val="001A2AA6"/>
    <w:rsid w:val="001A2C30"/>
    <w:rsid w:val="001A2E20"/>
    <w:rsid w:val="001A2E81"/>
    <w:rsid w:val="001A30FD"/>
    <w:rsid w:val="001A3278"/>
    <w:rsid w:val="001A32C6"/>
    <w:rsid w:val="001A341F"/>
    <w:rsid w:val="001A34D0"/>
    <w:rsid w:val="001A360A"/>
    <w:rsid w:val="001A365F"/>
    <w:rsid w:val="001A3831"/>
    <w:rsid w:val="001A390B"/>
    <w:rsid w:val="001A3A3C"/>
    <w:rsid w:val="001A3AC0"/>
    <w:rsid w:val="001A3BB8"/>
    <w:rsid w:val="001A3C35"/>
    <w:rsid w:val="001A3CEB"/>
    <w:rsid w:val="001A3D45"/>
    <w:rsid w:val="001A3F09"/>
    <w:rsid w:val="001A3F53"/>
    <w:rsid w:val="001A3F85"/>
    <w:rsid w:val="001A3F8A"/>
    <w:rsid w:val="001A405A"/>
    <w:rsid w:val="001A4120"/>
    <w:rsid w:val="001A4213"/>
    <w:rsid w:val="001A437C"/>
    <w:rsid w:val="001A468A"/>
    <w:rsid w:val="001A46AB"/>
    <w:rsid w:val="001A4985"/>
    <w:rsid w:val="001A49B4"/>
    <w:rsid w:val="001A4A23"/>
    <w:rsid w:val="001A4B67"/>
    <w:rsid w:val="001A4B68"/>
    <w:rsid w:val="001A4D12"/>
    <w:rsid w:val="001A4E94"/>
    <w:rsid w:val="001A4F70"/>
    <w:rsid w:val="001A506D"/>
    <w:rsid w:val="001A527C"/>
    <w:rsid w:val="001A5369"/>
    <w:rsid w:val="001A554A"/>
    <w:rsid w:val="001A55BC"/>
    <w:rsid w:val="001A5693"/>
    <w:rsid w:val="001A5714"/>
    <w:rsid w:val="001A5954"/>
    <w:rsid w:val="001A5964"/>
    <w:rsid w:val="001A59C1"/>
    <w:rsid w:val="001A5A76"/>
    <w:rsid w:val="001A5BC7"/>
    <w:rsid w:val="001A5D64"/>
    <w:rsid w:val="001A5E9F"/>
    <w:rsid w:val="001A6492"/>
    <w:rsid w:val="001A6659"/>
    <w:rsid w:val="001A6676"/>
    <w:rsid w:val="001A67F9"/>
    <w:rsid w:val="001A6837"/>
    <w:rsid w:val="001A6975"/>
    <w:rsid w:val="001A6986"/>
    <w:rsid w:val="001A6A28"/>
    <w:rsid w:val="001A6D0E"/>
    <w:rsid w:val="001A6ED9"/>
    <w:rsid w:val="001A6F46"/>
    <w:rsid w:val="001A6FEE"/>
    <w:rsid w:val="001A70B5"/>
    <w:rsid w:val="001A711D"/>
    <w:rsid w:val="001A7290"/>
    <w:rsid w:val="001A73AB"/>
    <w:rsid w:val="001A73B4"/>
    <w:rsid w:val="001A73BB"/>
    <w:rsid w:val="001A73F3"/>
    <w:rsid w:val="001A75B3"/>
    <w:rsid w:val="001A7690"/>
    <w:rsid w:val="001A777B"/>
    <w:rsid w:val="001A7805"/>
    <w:rsid w:val="001A7F16"/>
    <w:rsid w:val="001A7F81"/>
    <w:rsid w:val="001A7FEC"/>
    <w:rsid w:val="001B00DA"/>
    <w:rsid w:val="001B01EF"/>
    <w:rsid w:val="001B026C"/>
    <w:rsid w:val="001B02CA"/>
    <w:rsid w:val="001B041E"/>
    <w:rsid w:val="001B04A4"/>
    <w:rsid w:val="001B0A21"/>
    <w:rsid w:val="001B0BBF"/>
    <w:rsid w:val="001B0D7A"/>
    <w:rsid w:val="001B0DDB"/>
    <w:rsid w:val="001B0F1B"/>
    <w:rsid w:val="001B1229"/>
    <w:rsid w:val="001B122B"/>
    <w:rsid w:val="001B12B4"/>
    <w:rsid w:val="001B12C6"/>
    <w:rsid w:val="001B1340"/>
    <w:rsid w:val="001B149B"/>
    <w:rsid w:val="001B14E2"/>
    <w:rsid w:val="001B162D"/>
    <w:rsid w:val="001B1694"/>
    <w:rsid w:val="001B179A"/>
    <w:rsid w:val="001B1A07"/>
    <w:rsid w:val="001B1AC2"/>
    <w:rsid w:val="001B1B4D"/>
    <w:rsid w:val="001B1B59"/>
    <w:rsid w:val="001B1C48"/>
    <w:rsid w:val="001B2279"/>
    <w:rsid w:val="001B22A6"/>
    <w:rsid w:val="001B244B"/>
    <w:rsid w:val="001B255A"/>
    <w:rsid w:val="001B2735"/>
    <w:rsid w:val="001B27C8"/>
    <w:rsid w:val="001B287F"/>
    <w:rsid w:val="001B29FB"/>
    <w:rsid w:val="001B2B92"/>
    <w:rsid w:val="001B2DA9"/>
    <w:rsid w:val="001B2F5B"/>
    <w:rsid w:val="001B3052"/>
    <w:rsid w:val="001B312C"/>
    <w:rsid w:val="001B31A8"/>
    <w:rsid w:val="001B31B7"/>
    <w:rsid w:val="001B329A"/>
    <w:rsid w:val="001B32B1"/>
    <w:rsid w:val="001B3472"/>
    <w:rsid w:val="001B3633"/>
    <w:rsid w:val="001B37D3"/>
    <w:rsid w:val="001B3913"/>
    <w:rsid w:val="001B3914"/>
    <w:rsid w:val="001B39DB"/>
    <w:rsid w:val="001B3A73"/>
    <w:rsid w:val="001B3C21"/>
    <w:rsid w:val="001B3D27"/>
    <w:rsid w:val="001B3EA4"/>
    <w:rsid w:val="001B40DC"/>
    <w:rsid w:val="001B416F"/>
    <w:rsid w:val="001B41C2"/>
    <w:rsid w:val="001B427A"/>
    <w:rsid w:val="001B43EE"/>
    <w:rsid w:val="001B4496"/>
    <w:rsid w:val="001B4735"/>
    <w:rsid w:val="001B4855"/>
    <w:rsid w:val="001B49F1"/>
    <w:rsid w:val="001B4AF5"/>
    <w:rsid w:val="001B4C4D"/>
    <w:rsid w:val="001B4CCD"/>
    <w:rsid w:val="001B4D28"/>
    <w:rsid w:val="001B4D32"/>
    <w:rsid w:val="001B4DEE"/>
    <w:rsid w:val="001B4E37"/>
    <w:rsid w:val="001B50F4"/>
    <w:rsid w:val="001B5281"/>
    <w:rsid w:val="001B528D"/>
    <w:rsid w:val="001B530E"/>
    <w:rsid w:val="001B5355"/>
    <w:rsid w:val="001B55C3"/>
    <w:rsid w:val="001B574C"/>
    <w:rsid w:val="001B57EC"/>
    <w:rsid w:val="001B593B"/>
    <w:rsid w:val="001B59DE"/>
    <w:rsid w:val="001B5C0A"/>
    <w:rsid w:val="001B5C10"/>
    <w:rsid w:val="001B5CAD"/>
    <w:rsid w:val="001B5D1B"/>
    <w:rsid w:val="001B5D48"/>
    <w:rsid w:val="001B5D56"/>
    <w:rsid w:val="001B5E05"/>
    <w:rsid w:val="001B5E72"/>
    <w:rsid w:val="001B609F"/>
    <w:rsid w:val="001B60EC"/>
    <w:rsid w:val="001B61F8"/>
    <w:rsid w:val="001B6570"/>
    <w:rsid w:val="001B66BC"/>
    <w:rsid w:val="001B66E0"/>
    <w:rsid w:val="001B699F"/>
    <w:rsid w:val="001B6A3D"/>
    <w:rsid w:val="001B6AC8"/>
    <w:rsid w:val="001B6C30"/>
    <w:rsid w:val="001B6C80"/>
    <w:rsid w:val="001B6C90"/>
    <w:rsid w:val="001B6E16"/>
    <w:rsid w:val="001B6EA5"/>
    <w:rsid w:val="001B6F70"/>
    <w:rsid w:val="001B7204"/>
    <w:rsid w:val="001B7264"/>
    <w:rsid w:val="001B743C"/>
    <w:rsid w:val="001B747C"/>
    <w:rsid w:val="001B76F8"/>
    <w:rsid w:val="001B77EF"/>
    <w:rsid w:val="001B7F6F"/>
    <w:rsid w:val="001B7F7E"/>
    <w:rsid w:val="001C01DB"/>
    <w:rsid w:val="001C0459"/>
    <w:rsid w:val="001C05D2"/>
    <w:rsid w:val="001C062D"/>
    <w:rsid w:val="001C06C7"/>
    <w:rsid w:val="001C06E1"/>
    <w:rsid w:val="001C0779"/>
    <w:rsid w:val="001C07D5"/>
    <w:rsid w:val="001C0807"/>
    <w:rsid w:val="001C0932"/>
    <w:rsid w:val="001C0971"/>
    <w:rsid w:val="001C09D8"/>
    <w:rsid w:val="001C0A53"/>
    <w:rsid w:val="001C0B5A"/>
    <w:rsid w:val="001C0ED9"/>
    <w:rsid w:val="001C1074"/>
    <w:rsid w:val="001C1130"/>
    <w:rsid w:val="001C1187"/>
    <w:rsid w:val="001C12F8"/>
    <w:rsid w:val="001C13FA"/>
    <w:rsid w:val="001C148F"/>
    <w:rsid w:val="001C14B5"/>
    <w:rsid w:val="001C159B"/>
    <w:rsid w:val="001C1974"/>
    <w:rsid w:val="001C1A78"/>
    <w:rsid w:val="001C1AC9"/>
    <w:rsid w:val="001C1B8E"/>
    <w:rsid w:val="001C1CA5"/>
    <w:rsid w:val="001C1D69"/>
    <w:rsid w:val="001C1EC3"/>
    <w:rsid w:val="001C207F"/>
    <w:rsid w:val="001C22DC"/>
    <w:rsid w:val="001C22E2"/>
    <w:rsid w:val="001C2318"/>
    <w:rsid w:val="001C2E23"/>
    <w:rsid w:val="001C2E70"/>
    <w:rsid w:val="001C3070"/>
    <w:rsid w:val="001C3080"/>
    <w:rsid w:val="001C3116"/>
    <w:rsid w:val="001C316F"/>
    <w:rsid w:val="001C3364"/>
    <w:rsid w:val="001C34CD"/>
    <w:rsid w:val="001C36A0"/>
    <w:rsid w:val="001C3710"/>
    <w:rsid w:val="001C38AF"/>
    <w:rsid w:val="001C39A8"/>
    <w:rsid w:val="001C3AFD"/>
    <w:rsid w:val="001C3C9E"/>
    <w:rsid w:val="001C3E53"/>
    <w:rsid w:val="001C3EA2"/>
    <w:rsid w:val="001C3F15"/>
    <w:rsid w:val="001C409D"/>
    <w:rsid w:val="001C4111"/>
    <w:rsid w:val="001C4242"/>
    <w:rsid w:val="001C42C5"/>
    <w:rsid w:val="001C42CE"/>
    <w:rsid w:val="001C4664"/>
    <w:rsid w:val="001C47E0"/>
    <w:rsid w:val="001C4815"/>
    <w:rsid w:val="001C492B"/>
    <w:rsid w:val="001C4DB5"/>
    <w:rsid w:val="001C5461"/>
    <w:rsid w:val="001C5733"/>
    <w:rsid w:val="001C588C"/>
    <w:rsid w:val="001C59E1"/>
    <w:rsid w:val="001C5ADA"/>
    <w:rsid w:val="001C5BC7"/>
    <w:rsid w:val="001C5BCE"/>
    <w:rsid w:val="001C5BE8"/>
    <w:rsid w:val="001C5C71"/>
    <w:rsid w:val="001C5CED"/>
    <w:rsid w:val="001C5DDF"/>
    <w:rsid w:val="001C5E20"/>
    <w:rsid w:val="001C5F66"/>
    <w:rsid w:val="001C6697"/>
    <w:rsid w:val="001C671E"/>
    <w:rsid w:val="001C6823"/>
    <w:rsid w:val="001C687B"/>
    <w:rsid w:val="001C6942"/>
    <w:rsid w:val="001C6961"/>
    <w:rsid w:val="001C69A9"/>
    <w:rsid w:val="001C6AA6"/>
    <w:rsid w:val="001C6DFD"/>
    <w:rsid w:val="001C6EE1"/>
    <w:rsid w:val="001C6F27"/>
    <w:rsid w:val="001C716F"/>
    <w:rsid w:val="001C7173"/>
    <w:rsid w:val="001C73F2"/>
    <w:rsid w:val="001C741D"/>
    <w:rsid w:val="001C74E2"/>
    <w:rsid w:val="001C74EC"/>
    <w:rsid w:val="001C773C"/>
    <w:rsid w:val="001C7766"/>
    <w:rsid w:val="001C7836"/>
    <w:rsid w:val="001C7A12"/>
    <w:rsid w:val="001C7AED"/>
    <w:rsid w:val="001C7BB9"/>
    <w:rsid w:val="001C7C01"/>
    <w:rsid w:val="001C7F64"/>
    <w:rsid w:val="001D014B"/>
    <w:rsid w:val="001D0227"/>
    <w:rsid w:val="001D024A"/>
    <w:rsid w:val="001D0253"/>
    <w:rsid w:val="001D03D3"/>
    <w:rsid w:val="001D05DC"/>
    <w:rsid w:val="001D0655"/>
    <w:rsid w:val="001D0694"/>
    <w:rsid w:val="001D0837"/>
    <w:rsid w:val="001D088D"/>
    <w:rsid w:val="001D08DA"/>
    <w:rsid w:val="001D0A4A"/>
    <w:rsid w:val="001D0AD5"/>
    <w:rsid w:val="001D0B4E"/>
    <w:rsid w:val="001D0B61"/>
    <w:rsid w:val="001D0C2C"/>
    <w:rsid w:val="001D0C3E"/>
    <w:rsid w:val="001D0CF6"/>
    <w:rsid w:val="001D0D21"/>
    <w:rsid w:val="001D0D9D"/>
    <w:rsid w:val="001D0DD0"/>
    <w:rsid w:val="001D0DF9"/>
    <w:rsid w:val="001D1016"/>
    <w:rsid w:val="001D10B5"/>
    <w:rsid w:val="001D11D6"/>
    <w:rsid w:val="001D1348"/>
    <w:rsid w:val="001D1411"/>
    <w:rsid w:val="001D1612"/>
    <w:rsid w:val="001D187D"/>
    <w:rsid w:val="001D1950"/>
    <w:rsid w:val="001D1ABC"/>
    <w:rsid w:val="001D1C96"/>
    <w:rsid w:val="001D1D70"/>
    <w:rsid w:val="001D1E12"/>
    <w:rsid w:val="001D202B"/>
    <w:rsid w:val="001D2100"/>
    <w:rsid w:val="001D25FE"/>
    <w:rsid w:val="001D273A"/>
    <w:rsid w:val="001D2B07"/>
    <w:rsid w:val="001D2C20"/>
    <w:rsid w:val="001D30B2"/>
    <w:rsid w:val="001D30F6"/>
    <w:rsid w:val="001D318C"/>
    <w:rsid w:val="001D3229"/>
    <w:rsid w:val="001D3249"/>
    <w:rsid w:val="001D3270"/>
    <w:rsid w:val="001D3424"/>
    <w:rsid w:val="001D34EB"/>
    <w:rsid w:val="001D35BB"/>
    <w:rsid w:val="001D35E8"/>
    <w:rsid w:val="001D37FB"/>
    <w:rsid w:val="001D3986"/>
    <w:rsid w:val="001D398D"/>
    <w:rsid w:val="001D3C60"/>
    <w:rsid w:val="001D3D16"/>
    <w:rsid w:val="001D4068"/>
    <w:rsid w:val="001D406D"/>
    <w:rsid w:val="001D4109"/>
    <w:rsid w:val="001D425A"/>
    <w:rsid w:val="001D42C5"/>
    <w:rsid w:val="001D4496"/>
    <w:rsid w:val="001D44FC"/>
    <w:rsid w:val="001D472B"/>
    <w:rsid w:val="001D47A8"/>
    <w:rsid w:val="001D4A6F"/>
    <w:rsid w:val="001D4B49"/>
    <w:rsid w:val="001D4B9B"/>
    <w:rsid w:val="001D4BE0"/>
    <w:rsid w:val="001D4D9E"/>
    <w:rsid w:val="001D4F6E"/>
    <w:rsid w:val="001D4F72"/>
    <w:rsid w:val="001D505E"/>
    <w:rsid w:val="001D5298"/>
    <w:rsid w:val="001D5699"/>
    <w:rsid w:val="001D56D9"/>
    <w:rsid w:val="001D57DF"/>
    <w:rsid w:val="001D591C"/>
    <w:rsid w:val="001D5B90"/>
    <w:rsid w:val="001D5DE7"/>
    <w:rsid w:val="001D5E50"/>
    <w:rsid w:val="001D5E69"/>
    <w:rsid w:val="001D5F94"/>
    <w:rsid w:val="001D6293"/>
    <w:rsid w:val="001D6312"/>
    <w:rsid w:val="001D63E2"/>
    <w:rsid w:val="001D63FE"/>
    <w:rsid w:val="001D64C1"/>
    <w:rsid w:val="001D68A6"/>
    <w:rsid w:val="001D68C0"/>
    <w:rsid w:val="001D6948"/>
    <w:rsid w:val="001D6ACE"/>
    <w:rsid w:val="001D6C58"/>
    <w:rsid w:val="001D6D73"/>
    <w:rsid w:val="001D6E5B"/>
    <w:rsid w:val="001D7092"/>
    <w:rsid w:val="001D7465"/>
    <w:rsid w:val="001D7500"/>
    <w:rsid w:val="001D7508"/>
    <w:rsid w:val="001D756D"/>
    <w:rsid w:val="001D7683"/>
    <w:rsid w:val="001D771C"/>
    <w:rsid w:val="001D7B1E"/>
    <w:rsid w:val="001D7C54"/>
    <w:rsid w:val="001E04D0"/>
    <w:rsid w:val="001E0516"/>
    <w:rsid w:val="001E0586"/>
    <w:rsid w:val="001E0702"/>
    <w:rsid w:val="001E0BB5"/>
    <w:rsid w:val="001E0C32"/>
    <w:rsid w:val="001E0C9A"/>
    <w:rsid w:val="001E0D07"/>
    <w:rsid w:val="001E0D2F"/>
    <w:rsid w:val="001E0E42"/>
    <w:rsid w:val="001E0EA7"/>
    <w:rsid w:val="001E103D"/>
    <w:rsid w:val="001E1064"/>
    <w:rsid w:val="001E106C"/>
    <w:rsid w:val="001E118E"/>
    <w:rsid w:val="001E11B6"/>
    <w:rsid w:val="001E13DE"/>
    <w:rsid w:val="001E1467"/>
    <w:rsid w:val="001E1682"/>
    <w:rsid w:val="001E178D"/>
    <w:rsid w:val="001E1831"/>
    <w:rsid w:val="001E1903"/>
    <w:rsid w:val="001E1A3B"/>
    <w:rsid w:val="001E1A7D"/>
    <w:rsid w:val="001E1D46"/>
    <w:rsid w:val="001E1D89"/>
    <w:rsid w:val="001E1EF9"/>
    <w:rsid w:val="001E1F4F"/>
    <w:rsid w:val="001E23B5"/>
    <w:rsid w:val="001E23D3"/>
    <w:rsid w:val="001E2508"/>
    <w:rsid w:val="001E25B7"/>
    <w:rsid w:val="001E2723"/>
    <w:rsid w:val="001E293F"/>
    <w:rsid w:val="001E29C8"/>
    <w:rsid w:val="001E2C07"/>
    <w:rsid w:val="001E2C72"/>
    <w:rsid w:val="001E2CD4"/>
    <w:rsid w:val="001E2D8C"/>
    <w:rsid w:val="001E2DBF"/>
    <w:rsid w:val="001E2FD3"/>
    <w:rsid w:val="001E3293"/>
    <w:rsid w:val="001E3295"/>
    <w:rsid w:val="001E3394"/>
    <w:rsid w:val="001E3463"/>
    <w:rsid w:val="001E356F"/>
    <w:rsid w:val="001E3654"/>
    <w:rsid w:val="001E365E"/>
    <w:rsid w:val="001E3672"/>
    <w:rsid w:val="001E3681"/>
    <w:rsid w:val="001E36DB"/>
    <w:rsid w:val="001E3749"/>
    <w:rsid w:val="001E388B"/>
    <w:rsid w:val="001E3972"/>
    <w:rsid w:val="001E3BF3"/>
    <w:rsid w:val="001E3FD5"/>
    <w:rsid w:val="001E3FE4"/>
    <w:rsid w:val="001E40FC"/>
    <w:rsid w:val="001E414C"/>
    <w:rsid w:val="001E4187"/>
    <w:rsid w:val="001E4323"/>
    <w:rsid w:val="001E43B2"/>
    <w:rsid w:val="001E43F0"/>
    <w:rsid w:val="001E44BA"/>
    <w:rsid w:val="001E48A3"/>
    <w:rsid w:val="001E4B7D"/>
    <w:rsid w:val="001E4BA0"/>
    <w:rsid w:val="001E4E78"/>
    <w:rsid w:val="001E4F0C"/>
    <w:rsid w:val="001E4FC0"/>
    <w:rsid w:val="001E4FF3"/>
    <w:rsid w:val="001E50AE"/>
    <w:rsid w:val="001E51B1"/>
    <w:rsid w:val="001E53B4"/>
    <w:rsid w:val="001E5473"/>
    <w:rsid w:val="001E555D"/>
    <w:rsid w:val="001E5560"/>
    <w:rsid w:val="001E5591"/>
    <w:rsid w:val="001E592A"/>
    <w:rsid w:val="001E613B"/>
    <w:rsid w:val="001E6475"/>
    <w:rsid w:val="001E657C"/>
    <w:rsid w:val="001E6619"/>
    <w:rsid w:val="001E663B"/>
    <w:rsid w:val="001E679B"/>
    <w:rsid w:val="001E6A2A"/>
    <w:rsid w:val="001E6AFE"/>
    <w:rsid w:val="001E6B1D"/>
    <w:rsid w:val="001E6B73"/>
    <w:rsid w:val="001E6C02"/>
    <w:rsid w:val="001E6D8B"/>
    <w:rsid w:val="001E6DE4"/>
    <w:rsid w:val="001E6EB3"/>
    <w:rsid w:val="001E6ED2"/>
    <w:rsid w:val="001E6F51"/>
    <w:rsid w:val="001E70A3"/>
    <w:rsid w:val="001E7168"/>
    <w:rsid w:val="001E71A1"/>
    <w:rsid w:val="001E73DB"/>
    <w:rsid w:val="001E7441"/>
    <w:rsid w:val="001E74B6"/>
    <w:rsid w:val="001E74C5"/>
    <w:rsid w:val="001E74E3"/>
    <w:rsid w:val="001E755F"/>
    <w:rsid w:val="001E7A62"/>
    <w:rsid w:val="001E7AAE"/>
    <w:rsid w:val="001E7B7D"/>
    <w:rsid w:val="001E7BAE"/>
    <w:rsid w:val="001E7D05"/>
    <w:rsid w:val="001E7E38"/>
    <w:rsid w:val="001E7EA4"/>
    <w:rsid w:val="001E7ECE"/>
    <w:rsid w:val="001F0117"/>
    <w:rsid w:val="001F0189"/>
    <w:rsid w:val="001F0228"/>
    <w:rsid w:val="001F0368"/>
    <w:rsid w:val="001F04CB"/>
    <w:rsid w:val="001F0516"/>
    <w:rsid w:val="001F0741"/>
    <w:rsid w:val="001F094A"/>
    <w:rsid w:val="001F0A9F"/>
    <w:rsid w:val="001F0B09"/>
    <w:rsid w:val="001F0DF8"/>
    <w:rsid w:val="001F0E86"/>
    <w:rsid w:val="001F10EA"/>
    <w:rsid w:val="001F10EF"/>
    <w:rsid w:val="001F121B"/>
    <w:rsid w:val="001F138E"/>
    <w:rsid w:val="001F14BA"/>
    <w:rsid w:val="001F158F"/>
    <w:rsid w:val="001F162D"/>
    <w:rsid w:val="001F16B3"/>
    <w:rsid w:val="001F1785"/>
    <w:rsid w:val="001F1994"/>
    <w:rsid w:val="001F19A6"/>
    <w:rsid w:val="001F1D0F"/>
    <w:rsid w:val="001F1D65"/>
    <w:rsid w:val="001F1E28"/>
    <w:rsid w:val="001F1E70"/>
    <w:rsid w:val="001F1EC5"/>
    <w:rsid w:val="001F22B4"/>
    <w:rsid w:val="001F26C8"/>
    <w:rsid w:val="001F26CE"/>
    <w:rsid w:val="001F26E0"/>
    <w:rsid w:val="001F27AB"/>
    <w:rsid w:val="001F27E2"/>
    <w:rsid w:val="001F28AE"/>
    <w:rsid w:val="001F29F6"/>
    <w:rsid w:val="001F2B98"/>
    <w:rsid w:val="001F2BE9"/>
    <w:rsid w:val="001F2C8C"/>
    <w:rsid w:val="001F2D03"/>
    <w:rsid w:val="001F2DD6"/>
    <w:rsid w:val="001F2DDA"/>
    <w:rsid w:val="001F3047"/>
    <w:rsid w:val="001F3337"/>
    <w:rsid w:val="001F33E7"/>
    <w:rsid w:val="001F33F7"/>
    <w:rsid w:val="001F3470"/>
    <w:rsid w:val="001F3561"/>
    <w:rsid w:val="001F35C6"/>
    <w:rsid w:val="001F36BF"/>
    <w:rsid w:val="001F37AF"/>
    <w:rsid w:val="001F38B2"/>
    <w:rsid w:val="001F38EC"/>
    <w:rsid w:val="001F3988"/>
    <w:rsid w:val="001F3A04"/>
    <w:rsid w:val="001F3D65"/>
    <w:rsid w:val="001F3D8D"/>
    <w:rsid w:val="001F3F2E"/>
    <w:rsid w:val="001F3F36"/>
    <w:rsid w:val="001F403A"/>
    <w:rsid w:val="001F412C"/>
    <w:rsid w:val="001F4329"/>
    <w:rsid w:val="001F437C"/>
    <w:rsid w:val="001F4413"/>
    <w:rsid w:val="001F44C1"/>
    <w:rsid w:val="001F4B96"/>
    <w:rsid w:val="001F4F8F"/>
    <w:rsid w:val="001F5016"/>
    <w:rsid w:val="001F5036"/>
    <w:rsid w:val="001F513C"/>
    <w:rsid w:val="001F524C"/>
    <w:rsid w:val="001F540E"/>
    <w:rsid w:val="001F5466"/>
    <w:rsid w:val="001F558C"/>
    <w:rsid w:val="001F562D"/>
    <w:rsid w:val="001F582E"/>
    <w:rsid w:val="001F5838"/>
    <w:rsid w:val="001F58B3"/>
    <w:rsid w:val="001F59D0"/>
    <w:rsid w:val="001F5B30"/>
    <w:rsid w:val="001F5BAD"/>
    <w:rsid w:val="001F5EE1"/>
    <w:rsid w:val="001F5F76"/>
    <w:rsid w:val="001F5F78"/>
    <w:rsid w:val="001F603E"/>
    <w:rsid w:val="001F6044"/>
    <w:rsid w:val="001F6278"/>
    <w:rsid w:val="001F62B2"/>
    <w:rsid w:val="001F62B5"/>
    <w:rsid w:val="001F6436"/>
    <w:rsid w:val="001F6743"/>
    <w:rsid w:val="001F67D6"/>
    <w:rsid w:val="001F67DA"/>
    <w:rsid w:val="001F67DE"/>
    <w:rsid w:val="001F67E0"/>
    <w:rsid w:val="001F68B8"/>
    <w:rsid w:val="001F6934"/>
    <w:rsid w:val="001F6D06"/>
    <w:rsid w:val="001F6D48"/>
    <w:rsid w:val="001F6EB1"/>
    <w:rsid w:val="001F70C0"/>
    <w:rsid w:val="001F7409"/>
    <w:rsid w:val="001F7414"/>
    <w:rsid w:val="001F7634"/>
    <w:rsid w:val="001F76F8"/>
    <w:rsid w:val="001F77C1"/>
    <w:rsid w:val="001F7851"/>
    <w:rsid w:val="001F7935"/>
    <w:rsid w:val="001F79C3"/>
    <w:rsid w:val="001F7C21"/>
    <w:rsid w:val="001F7D23"/>
    <w:rsid w:val="001F7E76"/>
    <w:rsid w:val="0020014D"/>
    <w:rsid w:val="002001DC"/>
    <w:rsid w:val="0020025A"/>
    <w:rsid w:val="00200347"/>
    <w:rsid w:val="00200507"/>
    <w:rsid w:val="00200566"/>
    <w:rsid w:val="0020077E"/>
    <w:rsid w:val="0020084F"/>
    <w:rsid w:val="00200A65"/>
    <w:rsid w:val="00200B5A"/>
    <w:rsid w:val="00200CA0"/>
    <w:rsid w:val="00200CD3"/>
    <w:rsid w:val="00200D2A"/>
    <w:rsid w:val="00200FFD"/>
    <w:rsid w:val="002012CA"/>
    <w:rsid w:val="00201306"/>
    <w:rsid w:val="002013F5"/>
    <w:rsid w:val="00201400"/>
    <w:rsid w:val="00201473"/>
    <w:rsid w:val="0020163A"/>
    <w:rsid w:val="00201696"/>
    <w:rsid w:val="002017A2"/>
    <w:rsid w:val="002017F3"/>
    <w:rsid w:val="00201956"/>
    <w:rsid w:val="00201A98"/>
    <w:rsid w:val="00201BE1"/>
    <w:rsid w:val="00201DB2"/>
    <w:rsid w:val="00201E09"/>
    <w:rsid w:val="00201EEC"/>
    <w:rsid w:val="002020D1"/>
    <w:rsid w:val="00202230"/>
    <w:rsid w:val="002022D8"/>
    <w:rsid w:val="0020255A"/>
    <w:rsid w:val="00202578"/>
    <w:rsid w:val="002026F4"/>
    <w:rsid w:val="0020274D"/>
    <w:rsid w:val="0020297F"/>
    <w:rsid w:val="00202BE6"/>
    <w:rsid w:val="00202EE3"/>
    <w:rsid w:val="00202FB2"/>
    <w:rsid w:val="00203113"/>
    <w:rsid w:val="0020315F"/>
    <w:rsid w:val="002032F4"/>
    <w:rsid w:val="002034A2"/>
    <w:rsid w:val="00203593"/>
    <w:rsid w:val="002038CB"/>
    <w:rsid w:val="00203A75"/>
    <w:rsid w:val="00203C3A"/>
    <w:rsid w:val="00203C50"/>
    <w:rsid w:val="00203D58"/>
    <w:rsid w:val="00203DF8"/>
    <w:rsid w:val="00203F47"/>
    <w:rsid w:val="00204026"/>
    <w:rsid w:val="00204075"/>
    <w:rsid w:val="002040C4"/>
    <w:rsid w:val="002040D5"/>
    <w:rsid w:val="002041AB"/>
    <w:rsid w:val="002042AE"/>
    <w:rsid w:val="0020442A"/>
    <w:rsid w:val="00204746"/>
    <w:rsid w:val="00204763"/>
    <w:rsid w:val="002049DF"/>
    <w:rsid w:val="00204A04"/>
    <w:rsid w:val="00204A7C"/>
    <w:rsid w:val="00204A85"/>
    <w:rsid w:val="00204B22"/>
    <w:rsid w:val="00204B52"/>
    <w:rsid w:val="00204B94"/>
    <w:rsid w:val="00204BFE"/>
    <w:rsid w:val="00204D8F"/>
    <w:rsid w:val="00205021"/>
    <w:rsid w:val="0020504F"/>
    <w:rsid w:val="002050A6"/>
    <w:rsid w:val="002050C2"/>
    <w:rsid w:val="002050F7"/>
    <w:rsid w:val="0020512D"/>
    <w:rsid w:val="002051C3"/>
    <w:rsid w:val="0020547C"/>
    <w:rsid w:val="002054E1"/>
    <w:rsid w:val="00205636"/>
    <w:rsid w:val="00205642"/>
    <w:rsid w:val="00205675"/>
    <w:rsid w:val="00205781"/>
    <w:rsid w:val="002057EF"/>
    <w:rsid w:val="0020584F"/>
    <w:rsid w:val="00205C6F"/>
    <w:rsid w:val="00205C94"/>
    <w:rsid w:val="00205DF3"/>
    <w:rsid w:val="0020616D"/>
    <w:rsid w:val="002061D0"/>
    <w:rsid w:val="00206266"/>
    <w:rsid w:val="002062BE"/>
    <w:rsid w:val="002062F3"/>
    <w:rsid w:val="002063BB"/>
    <w:rsid w:val="002063DE"/>
    <w:rsid w:val="00206578"/>
    <w:rsid w:val="002065C3"/>
    <w:rsid w:val="00206A67"/>
    <w:rsid w:val="00206AB6"/>
    <w:rsid w:val="00206B9F"/>
    <w:rsid w:val="00206D42"/>
    <w:rsid w:val="00206E3E"/>
    <w:rsid w:val="00207396"/>
    <w:rsid w:val="002074CC"/>
    <w:rsid w:val="0020774B"/>
    <w:rsid w:val="00207826"/>
    <w:rsid w:val="0020799E"/>
    <w:rsid w:val="00207DBD"/>
    <w:rsid w:val="00207EB6"/>
    <w:rsid w:val="00210055"/>
    <w:rsid w:val="0021006C"/>
    <w:rsid w:val="00210250"/>
    <w:rsid w:val="00210446"/>
    <w:rsid w:val="00210640"/>
    <w:rsid w:val="00210690"/>
    <w:rsid w:val="00210816"/>
    <w:rsid w:val="0021081E"/>
    <w:rsid w:val="002108E7"/>
    <w:rsid w:val="0021099B"/>
    <w:rsid w:val="00210C19"/>
    <w:rsid w:val="00210CFA"/>
    <w:rsid w:val="00210D48"/>
    <w:rsid w:val="00210D77"/>
    <w:rsid w:val="00210D97"/>
    <w:rsid w:val="00210FE6"/>
    <w:rsid w:val="00211063"/>
    <w:rsid w:val="002110C2"/>
    <w:rsid w:val="00211270"/>
    <w:rsid w:val="00211281"/>
    <w:rsid w:val="002112ED"/>
    <w:rsid w:val="00211545"/>
    <w:rsid w:val="00211EE7"/>
    <w:rsid w:val="00212151"/>
    <w:rsid w:val="002121E2"/>
    <w:rsid w:val="00212264"/>
    <w:rsid w:val="002122D5"/>
    <w:rsid w:val="00212392"/>
    <w:rsid w:val="002124B5"/>
    <w:rsid w:val="002127DA"/>
    <w:rsid w:val="002129DD"/>
    <w:rsid w:val="00212C71"/>
    <w:rsid w:val="00212D67"/>
    <w:rsid w:val="00212D83"/>
    <w:rsid w:val="00212E7D"/>
    <w:rsid w:val="0021320D"/>
    <w:rsid w:val="00213235"/>
    <w:rsid w:val="002133EF"/>
    <w:rsid w:val="0021365A"/>
    <w:rsid w:val="002138C3"/>
    <w:rsid w:val="00213C07"/>
    <w:rsid w:val="00213F32"/>
    <w:rsid w:val="00214009"/>
    <w:rsid w:val="0021402E"/>
    <w:rsid w:val="002140ED"/>
    <w:rsid w:val="002141B2"/>
    <w:rsid w:val="002141DD"/>
    <w:rsid w:val="002142A2"/>
    <w:rsid w:val="002147D7"/>
    <w:rsid w:val="00214874"/>
    <w:rsid w:val="00214B53"/>
    <w:rsid w:val="00214BDE"/>
    <w:rsid w:val="00214D39"/>
    <w:rsid w:val="00214DBD"/>
    <w:rsid w:val="00214E4F"/>
    <w:rsid w:val="00214EF9"/>
    <w:rsid w:val="0021501D"/>
    <w:rsid w:val="00215124"/>
    <w:rsid w:val="002152D6"/>
    <w:rsid w:val="002156B7"/>
    <w:rsid w:val="002156CA"/>
    <w:rsid w:val="0021571E"/>
    <w:rsid w:val="002157D8"/>
    <w:rsid w:val="002158A1"/>
    <w:rsid w:val="00215927"/>
    <w:rsid w:val="00215E71"/>
    <w:rsid w:val="00215F67"/>
    <w:rsid w:val="00215FA3"/>
    <w:rsid w:val="00216169"/>
    <w:rsid w:val="0021631C"/>
    <w:rsid w:val="0021632B"/>
    <w:rsid w:val="002163BD"/>
    <w:rsid w:val="00216445"/>
    <w:rsid w:val="00216526"/>
    <w:rsid w:val="00216551"/>
    <w:rsid w:val="00216679"/>
    <w:rsid w:val="002167E4"/>
    <w:rsid w:val="0021692F"/>
    <w:rsid w:val="0021695F"/>
    <w:rsid w:val="00216990"/>
    <w:rsid w:val="00216A26"/>
    <w:rsid w:val="00216A69"/>
    <w:rsid w:val="00216A6C"/>
    <w:rsid w:val="00216AA6"/>
    <w:rsid w:val="00216BBC"/>
    <w:rsid w:val="00216C60"/>
    <w:rsid w:val="00216CA9"/>
    <w:rsid w:val="00216D49"/>
    <w:rsid w:val="00216D5A"/>
    <w:rsid w:val="00216D5C"/>
    <w:rsid w:val="00216E73"/>
    <w:rsid w:val="00217396"/>
    <w:rsid w:val="002173A9"/>
    <w:rsid w:val="002174E9"/>
    <w:rsid w:val="0021753F"/>
    <w:rsid w:val="00217706"/>
    <w:rsid w:val="002177B6"/>
    <w:rsid w:val="00217AC8"/>
    <w:rsid w:val="00217D5A"/>
    <w:rsid w:val="00217FB1"/>
    <w:rsid w:val="00217FB8"/>
    <w:rsid w:val="0022007D"/>
    <w:rsid w:val="00220246"/>
    <w:rsid w:val="0022064A"/>
    <w:rsid w:val="002206C4"/>
    <w:rsid w:val="00220884"/>
    <w:rsid w:val="00220BE0"/>
    <w:rsid w:val="00220C9B"/>
    <w:rsid w:val="00220CDB"/>
    <w:rsid w:val="00220E43"/>
    <w:rsid w:val="0022110B"/>
    <w:rsid w:val="00221250"/>
    <w:rsid w:val="0022132B"/>
    <w:rsid w:val="002213B6"/>
    <w:rsid w:val="002213B8"/>
    <w:rsid w:val="0022151B"/>
    <w:rsid w:val="00221605"/>
    <w:rsid w:val="0022175F"/>
    <w:rsid w:val="00221777"/>
    <w:rsid w:val="00221859"/>
    <w:rsid w:val="00221A37"/>
    <w:rsid w:val="00221E72"/>
    <w:rsid w:val="00221EE0"/>
    <w:rsid w:val="0022214C"/>
    <w:rsid w:val="00222253"/>
    <w:rsid w:val="00222465"/>
    <w:rsid w:val="002226E4"/>
    <w:rsid w:val="0022270C"/>
    <w:rsid w:val="0022275B"/>
    <w:rsid w:val="002228F2"/>
    <w:rsid w:val="0022297B"/>
    <w:rsid w:val="00222A60"/>
    <w:rsid w:val="00222DC0"/>
    <w:rsid w:val="00222E63"/>
    <w:rsid w:val="00222EB2"/>
    <w:rsid w:val="00222EB7"/>
    <w:rsid w:val="00222FE0"/>
    <w:rsid w:val="00223289"/>
    <w:rsid w:val="0022357C"/>
    <w:rsid w:val="002235F4"/>
    <w:rsid w:val="002236BB"/>
    <w:rsid w:val="00223839"/>
    <w:rsid w:val="002238AC"/>
    <w:rsid w:val="002238CD"/>
    <w:rsid w:val="00223967"/>
    <w:rsid w:val="002239AA"/>
    <w:rsid w:val="002239BF"/>
    <w:rsid w:val="00223A83"/>
    <w:rsid w:val="00223AC5"/>
    <w:rsid w:val="00223AD0"/>
    <w:rsid w:val="00223B08"/>
    <w:rsid w:val="00223EA6"/>
    <w:rsid w:val="002240C3"/>
    <w:rsid w:val="0022421A"/>
    <w:rsid w:val="002243EC"/>
    <w:rsid w:val="00224406"/>
    <w:rsid w:val="00224439"/>
    <w:rsid w:val="002244BC"/>
    <w:rsid w:val="002245F0"/>
    <w:rsid w:val="002246DF"/>
    <w:rsid w:val="00224906"/>
    <w:rsid w:val="00224C4C"/>
    <w:rsid w:val="00224FA2"/>
    <w:rsid w:val="00224FF1"/>
    <w:rsid w:val="00225037"/>
    <w:rsid w:val="00225232"/>
    <w:rsid w:val="00225425"/>
    <w:rsid w:val="0022550F"/>
    <w:rsid w:val="0022563D"/>
    <w:rsid w:val="002256BE"/>
    <w:rsid w:val="00225ACD"/>
    <w:rsid w:val="00225B49"/>
    <w:rsid w:val="00225B51"/>
    <w:rsid w:val="00225BE6"/>
    <w:rsid w:val="00225D42"/>
    <w:rsid w:val="00225D67"/>
    <w:rsid w:val="00225DCC"/>
    <w:rsid w:val="0022616A"/>
    <w:rsid w:val="0022617C"/>
    <w:rsid w:val="00226205"/>
    <w:rsid w:val="002262A0"/>
    <w:rsid w:val="0022641F"/>
    <w:rsid w:val="0022653B"/>
    <w:rsid w:val="0022659E"/>
    <w:rsid w:val="00226632"/>
    <w:rsid w:val="00226673"/>
    <w:rsid w:val="002267EE"/>
    <w:rsid w:val="00226815"/>
    <w:rsid w:val="002268CE"/>
    <w:rsid w:val="002269E9"/>
    <w:rsid w:val="00226AA3"/>
    <w:rsid w:val="00226B46"/>
    <w:rsid w:val="00227014"/>
    <w:rsid w:val="0022707C"/>
    <w:rsid w:val="002270AF"/>
    <w:rsid w:val="002270DC"/>
    <w:rsid w:val="0022720D"/>
    <w:rsid w:val="00227513"/>
    <w:rsid w:val="002275FD"/>
    <w:rsid w:val="00227A48"/>
    <w:rsid w:val="00227BC4"/>
    <w:rsid w:val="00227BFF"/>
    <w:rsid w:val="00227CD5"/>
    <w:rsid w:val="002300D5"/>
    <w:rsid w:val="00230161"/>
    <w:rsid w:val="002306C9"/>
    <w:rsid w:val="00230767"/>
    <w:rsid w:val="002309B0"/>
    <w:rsid w:val="00230A4F"/>
    <w:rsid w:val="00230A5B"/>
    <w:rsid w:val="00230DC9"/>
    <w:rsid w:val="00230F3E"/>
    <w:rsid w:val="002310C4"/>
    <w:rsid w:val="00231183"/>
    <w:rsid w:val="002311E8"/>
    <w:rsid w:val="0023126B"/>
    <w:rsid w:val="002315A6"/>
    <w:rsid w:val="00231649"/>
    <w:rsid w:val="00231A75"/>
    <w:rsid w:val="00231AB9"/>
    <w:rsid w:val="00231B27"/>
    <w:rsid w:val="00231BBF"/>
    <w:rsid w:val="00231C6F"/>
    <w:rsid w:val="00231CD3"/>
    <w:rsid w:val="00231DF2"/>
    <w:rsid w:val="00231DF6"/>
    <w:rsid w:val="0023210D"/>
    <w:rsid w:val="002321DA"/>
    <w:rsid w:val="0023220E"/>
    <w:rsid w:val="00232521"/>
    <w:rsid w:val="00232595"/>
    <w:rsid w:val="002328D1"/>
    <w:rsid w:val="00232B67"/>
    <w:rsid w:val="00232B98"/>
    <w:rsid w:val="00232C8D"/>
    <w:rsid w:val="00232CAA"/>
    <w:rsid w:val="00232D6E"/>
    <w:rsid w:val="00232E48"/>
    <w:rsid w:val="00232E92"/>
    <w:rsid w:val="00232FD8"/>
    <w:rsid w:val="00233055"/>
    <w:rsid w:val="00233277"/>
    <w:rsid w:val="0023329A"/>
    <w:rsid w:val="00233301"/>
    <w:rsid w:val="00233478"/>
    <w:rsid w:val="002334F8"/>
    <w:rsid w:val="002337BB"/>
    <w:rsid w:val="0023380E"/>
    <w:rsid w:val="0023397F"/>
    <w:rsid w:val="00233D95"/>
    <w:rsid w:val="00233F8B"/>
    <w:rsid w:val="00234246"/>
    <w:rsid w:val="00234335"/>
    <w:rsid w:val="0023433B"/>
    <w:rsid w:val="00234543"/>
    <w:rsid w:val="0023462D"/>
    <w:rsid w:val="002346FE"/>
    <w:rsid w:val="00234833"/>
    <w:rsid w:val="00234978"/>
    <w:rsid w:val="0023498C"/>
    <w:rsid w:val="002349B0"/>
    <w:rsid w:val="00234A46"/>
    <w:rsid w:val="00234D27"/>
    <w:rsid w:val="00234F28"/>
    <w:rsid w:val="00234F50"/>
    <w:rsid w:val="002350A7"/>
    <w:rsid w:val="002350B7"/>
    <w:rsid w:val="002350CC"/>
    <w:rsid w:val="00235418"/>
    <w:rsid w:val="002357B7"/>
    <w:rsid w:val="0023588C"/>
    <w:rsid w:val="002358DE"/>
    <w:rsid w:val="00235AF4"/>
    <w:rsid w:val="00235B02"/>
    <w:rsid w:val="00235ECD"/>
    <w:rsid w:val="00235EEE"/>
    <w:rsid w:val="00236158"/>
    <w:rsid w:val="00236159"/>
    <w:rsid w:val="00236248"/>
    <w:rsid w:val="002362EB"/>
    <w:rsid w:val="002366B7"/>
    <w:rsid w:val="002367C9"/>
    <w:rsid w:val="002368CF"/>
    <w:rsid w:val="00236BB7"/>
    <w:rsid w:val="00236D2C"/>
    <w:rsid w:val="00236F21"/>
    <w:rsid w:val="00236FB9"/>
    <w:rsid w:val="00237101"/>
    <w:rsid w:val="00237251"/>
    <w:rsid w:val="0023729E"/>
    <w:rsid w:val="002372F4"/>
    <w:rsid w:val="002373DE"/>
    <w:rsid w:val="0023751D"/>
    <w:rsid w:val="00237531"/>
    <w:rsid w:val="002375D9"/>
    <w:rsid w:val="0023760C"/>
    <w:rsid w:val="00237678"/>
    <w:rsid w:val="00237767"/>
    <w:rsid w:val="0023781F"/>
    <w:rsid w:val="00237893"/>
    <w:rsid w:val="002378C1"/>
    <w:rsid w:val="00237B91"/>
    <w:rsid w:val="00237BC8"/>
    <w:rsid w:val="00237BDC"/>
    <w:rsid w:val="00237FCB"/>
    <w:rsid w:val="0024024D"/>
    <w:rsid w:val="0024068D"/>
    <w:rsid w:val="002406A6"/>
    <w:rsid w:val="00240A0C"/>
    <w:rsid w:val="00240A7A"/>
    <w:rsid w:val="00240D07"/>
    <w:rsid w:val="00240D22"/>
    <w:rsid w:val="00240E1C"/>
    <w:rsid w:val="00240F12"/>
    <w:rsid w:val="00240F74"/>
    <w:rsid w:val="00240FB8"/>
    <w:rsid w:val="002410E8"/>
    <w:rsid w:val="002412E4"/>
    <w:rsid w:val="00241454"/>
    <w:rsid w:val="002415D7"/>
    <w:rsid w:val="00241696"/>
    <w:rsid w:val="00241698"/>
    <w:rsid w:val="002417B6"/>
    <w:rsid w:val="00241941"/>
    <w:rsid w:val="00241A60"/>
    <w:rsid w:val="00241BC0"/>
    <w:rsid w:val="00241CB9"/>
    <w:rsid w:val="00241CED"/>
    <w:rsid w:val="00241D08"/>
    <w:rsid w:val="00241D74"/>
    <w:rsid w:val="0024201A"/>
    <w:rsid w:val="002421DF"/>
    <w:rsid w:val="0024222C"/>
    <w:rsid w:val="00242263"/>
    <w:rsid w:val="0024231A"/>
    <w:rsid w:val="00242342"/>
    <w:rsid w:val="002424C1"/>
    <w:rsid w:val="002425C8"/>
    <w:rsid w:val="00242611"/>
    <w:rsid w:val="00242699"/>
    <w:rsid w:val="002426FB"/>
    <w:rsid w:val="002428F2"/>
    <w:rsid w:val="00242A0F"/>
    <w:rsid w:val="00242A45"/>
    <w:rsid w:val="00242B9D"/>
    <w:rsid w:val="00242DE6"/>
    <w:rsid w:val="00242E07"/>
    <w:rsid w:val="00242F19"/>
    <w:rsid w:val="00242F5D"/>
    <w:rsid w:val="00242FA7"/>
    <w:rsid w:val="00243057"/>
    <w:rsid w:val="002430B4"/>
    <w:rsid w:val="0024335C"/>
    <w:rsid w:val="002433AF"/>
    <w:rsid w:val="002433F5"/>
    <w:rsid w:val="002433F8"/>
    <w:rsid w:val="002434A1"/>
    <w:rsid w:val="00243634"/>
    <w:rsid w:val="002437A9"/>
    <w:rsid w:val="0024381F"/>
    <w:rsid w:val="002439D2"/>
    <w:rsid w:val="00243B2C"/>
    <w:rsid w:val="00243E37"/>
    <w:rsid w:val="00243E7B"/>
    <w:rsid w:val="00243F3E"/>
    <w:rsid w:val="0024403C"/>
    <w:rsid w:val="002440FB"/>
    <w:rsid w:val="002441C1"/>
    <w:rsid w:val="002441F6"/>
    <w:rsid w:val="00244224"/>
    <w:rsid w:val="0024444B"/>
    <w:rsid w:val="0024449E"/>
    <w:rsid w:val="00244530"/>
    <w:rsid w:val="0024460D"/>
    <w:rsid w:val="002446EF"/>
    <w:rsid w:val="002447B2"/>
    <w:rsid w:val="00244869"/>
    <w:rsid w:val="00244B2C"/>
    <w:rsid w:val="00244BBD"/>
    <w:rsid w:val="00244C1A"/>
    <w:rsid w:val="00244E18"/>
    <w:rsid w:val="00244E85"/>
    <w:rsid w:val="00244F19"/>
    <w:rsid w:val="00244F7C"/>
    <w:rsid w:val="00245088"/>
    <w:rsid w:val="002450D8"/>
    <w:rsid w:val="002450F9"/>
    <w:rsid w:val="002453FD"/>
    <w:rsid w:val="002457BC"/>
    <w:rsid w:val="002458A8"/>
    <w:rsid w:val="002458F3"/>
    <w:rsid w:val="0024596C"/>
    <w:rsid w:val="00245997"/>
    <w:rsid w:val="00245FBB"/>
    <w:rsid w:val="00246013"/>
    <w:rsid w:val="002460AC"/>
    <w:rsid w:val="002460F5"/>
    <w:rsid w:val="0024638E"/>
    <w:rsid w:val="0024642D"/>
    <w:rsid w:val="002464FC"/>
    <w:rsid w:val="002465E7"/>
    <w:rsid w:val="002465E8"/>
    <w:rsid w:val="002466F2"/>
    <w:rsid w:val="00246956"/>
    <w:rsid w:val="00246BD1"/>
    <w:rsid w:val="00246FBF"/>
    <w:rsid w:val="00246FD1"/>
    <w:rsid w:val="00247051"/>
    <w:rsid w:val="002470EF"/>
    <w:rsid w:val="00247156"/>
    <w:rsid w:val="00247914"/>
    <w:rsid w:val="0024792A"/>
    <w:rsid w:val="0024797B"/>
    <w:rsid w:val="002479A3"/>
    <w:rsid w:val="00247C9A"/>
    <w:rsid w:val="00247C9F"/>
    <w:rsid w:val="00247DDA"/>
    <w:rsid w:val="00247EEA"/>
    <w:rsid w:val="0025000D"/>
    <w:rsid w:val="00250387"/>
    <w:rsid w:val="002503CC"/>
    <w:rsid w:val="0025042A"/>
    <w:rsid w:val="0025042F"/>
    <w:rsid w:val="00250449"/>
    <w:rsid w:val="0025048F"/>
    <w:rsid w:val="002504C5"/>
    <w:rsid w:val="00250585"/>
    <w:rsid w:val="00250BD8"/>
    <w:rsid w:val="00250C3A"/>
    <w:rsid w:val="00250CAD"/>
    <w:rsid w:val="00250F5F"/>
    <w:rsid w:val="00251091"/>
    <w:rsid w:val="002512B2"/>
    <w:rsid w:val="002512E5"/>
    <w:rsid w:val="002513A3"/>
    <w:rsid w:val="00251418"/>
    <w:rsid w:val="0025141E"/>
    <w:rsid w:val="0025166A"/>
    <w:rsid w:val="0025193E"/>
    <w:rsid w:val="00251A42"/>
    <w:rsid w:val="00251A9C"/>
    <w:rsid w:val="00251C1E"/>
    <w:rsid w:val="00251D39"/>
    <w:rsid w:val="00251D3E"/>
    <w:rsid w:val="00251D54"/>
    <w:rsid w:val="00251D60"/>
    <w:rsid w:val="00251DEB"/>
    <w:rsid w:val="00251F62"/>
    <w:rsid w:val="002520B8"/>
    <w:rsid w:val="002521D0"/>
    <w:rsid w:val="00252292"/>
    <w:rsid w:val="0025233D"/>
    <w:rsid w:val="00252350"/>
    <w:rsid w:val="002523B2"/>
    <w:rsid w:val="00252414"/>
    <w:rsid w:val="0025259D"/>
    <w:rsid w:val="00252713"/>
    <w:rsid w:val="002527B6"/>
    <w:rsid w:val="002527D0"/>
    <w:rsid w:val="0025288B"/>
    <w:rsid w:val="0025290C"/>
    <w:rsid w:val="00252954"/>
    <w:rsid w:val="00252C79"/>
    <w:rsid w:val="00252C98"/>
    <w:rsid w:val="00252DD2"/>
    <w:rsid w:val="002530D0"/>
    <w:rsid w:val="002530E2"/>
    <w:rsid w:val="002533E6"/>
    <w:rsid w:val="00253531"/>
    <w:rsid w:val="00253622"/>
    <w:rsid w:val="00253727"/>
    <w:rsid w:val="002539CD"/>
    <w:rsid w:val="00253B67"/>
    <w:rsid w:val="00253BD4"/>
    <w:rsid w:val="00253C87"/>
    <w:rsid w:val="00253D2A"/>
    <w:rsid w:val="00253F0B"/>
    <w:rsid w:val="0025400D"/>
    <w:rsid w:val="002542D4"/>
    <w:rsid w:val="002545B6"/>
    <w:rsid w:val="002545CC"/>
    <w:rsid w:val="002546D4"/>
    <w:rsid w:val="0025493E"/>
    <w:rsid w:val="0025494A"/>
    <w:rsid w:val="002549D4"/>
    <w:rsid w:val="00254BFF"/>
    <w:rsid w:val="00254C9D"/>
    <w:rsid w:val="00254D47"/>
    <w:rsid w:val="00254EBD"/>
    <w:rsid w:val="00254EE2"/>
    <w:rsid w:val="00254F7D"/>
    <w:rsid w:val="00255217"/>
    <w:rsid w:val="00255255"/>
    <w:rsid w:val="0025536A"/>
    <w:rsid w:val="0025545B"/>
    <w:rsid w:val="002554E1"/>
    <w:rsid w:val="002555BD"/>
    <w:rsid w:val="0025575E"/>
    <w:rsid w:val="002557E8"/>
    <w:rsid w:val="0025580D"/>
    <w:rsid w:val="0025590F"/>
    <w:rsid w:val="002559C3"/>
    <w:rsid w:val="00255B59"/>
    <w:rsid w:val="00255BE1"/>
    <w:rsid w:val="00255C55"/>
    <w:rsid w:val="00255D49"/>
    <w:rsid w:val="00255E3D"/>
    <w:rsid w:val="00255EBB"/>
    <w:rsid w:val="00255F6D"/>
    <w:rsid w:val="00255FA3"/>
    <w:rsid w:val="0025603B"/>
    <w:rsid w:val="00256140"/>
    <w:rsid w:val="0025615D"/>
    <w:rsid w:val="0025623B"/>
    <w:rsid w:val="002562F0"/>
    <w:rsid w:val="002563E3"/>
    <w:rsid w:val="002564B7"/>
    <w:rsid w:val="00256532"/>
    <w:rsid w:val="00256849"/>
    <w:rsid w:val="002568C4"/>
    <w:rsid w:val="002568F7"/>
    <w:rsid w:val="002568FC"/>
    <w:rsid w:val="00256CE4"/>
    <w:rsid w:val="00256F21"/>
    <w:rsid w:val="00256FC7"/>
    <w:rsid w:val="00256FEB"/>
    <w:rsid w:val="002570B1"/>
    <w:rsid w:val="002575BF"/>
    <w:rsid w:val="00257609"/>
    <w:rsid w:val="00257614"/>
    <w:rsid w:val="002579D9"/>
    <w:rsid w:val="00257AAA"/>
    <w:rsid w:val="00257B3E"/>
    <w:rsid w:val="00257C33"/>
    <w:rsid w:val="00257C9F"/>
    <w:rsid w:val="00257CFD"/>
    <w:rsid w:val="00257F14"/>
    <w:rsid w:val="00257F55"/>
    <w:rsid w:val="002600C1"/>
    <w:rsid w:val="002601A1"/>
    <w:rsid w:val="002601BF"/>
    <w:rsid w:val="0026042F"/>
    <w:rsid w:val="00260479"/>
    <w:rsid w:val="002604F0"/>
    <w:rsid w:val="00260501"/>
    <w:rsid w:val="0026065D"/>
    <w:rsid w:val="00260A1F"/>
    <w:rsid w:val="00260A2B"/>
    <w:rsid w:val="00260C47"/>
    <w:rsid w:val="00260D0A"/>
    <w:rsid w:val="00260D3A"/>
    <w:rsid w:val="00260E11"/>
    <w:rsid w:val="00260EB5"/>
    <w:rsid w:val="00260ECA"/>
    <w:rsid w:val="002610D5"/>
    <w:rsid w:val="00261255"/>
    <w:rsid w:val="00261395"/>
    <w:rsid w:val="0026151F"/>
    <w:rsid w:val="00261673"/>
    <w:rsid w:val="002617B7"/>
    <w:rsid w:val="0026194F"/>
    <w:rsid w:val="00261A6E"/>
    <w:rsid w:val="00261DB0"/>
    <w:rsid w:val="00261E6F"/>
    <w:rsid w:val="00261FFB"/>
    <w:rsid w:val="00262155"/>
    <w:rsid w:val="0026237F"/>
    <w:rsid w:val="002623B5"/>
    <w:rsid w:val="00262633"/>
    <w:rsid w:val="002627EE"/>
    <w:rsid w:val="00262876"/>
    <w:rsid w:val="00262919"/>
    <w:rsid w:val="002629A2"/>
    <w:rsid w:val="002629C4"/>
    <w:rsid w:val="00262B31"/>
    <w:rsid w:val="00262BBC"/>
    <w:rsid w:val="00262C6C"/>
    <w:rsid w:val="00262C8B"/>
    <w:rsid w:val="00262DBC"/>
    <w:rsid w:val="00262F7C"/>
    <w:rsid w:val="00262FA3"/>
    <w:rsid w:val="002631DE"/>
    <w:rsid w:val="00263400"/>
    <w:rsid w:val="0026360B"/>
    <w:rsid w:val="0026366B"/>
    <w:rsid w:val="002636A5"/>
    <w:rsid w:val="00263763"/>
    <w:rsid w:val="0026376B"/>
    <w:rsid w:val="00263808"/>
    <w:rsid w:val="002639B8"/>
    <w:rsid w:val="00263A77"/>
    <w:rsid w:val="00263A95"/>
    <w:rsid w:val="00263AB5"/>
    <w:rsid w:val="00263B45"/>
    <w:rsid w:val="00263D9A"/>
    <w:rsid w:val="00263DA0"/>
    <w:rsid w:val="00263FBE"/>
    <w:rsid w:val="0026413A"/>
    <w:rsid w:val="0026418C"/>
    <w:rsid w:val="002641DD"/>
    <w:rsid w:val="00264267"/>
    <w:rsid w:val="00264386"/>
    <w:rsid w:val="0026448A"/>
    <w:rsid w:val="0026451A"/>
    <w:rsid w:val="00264604"/>
    <w:rsid w:val="002646CB"/>
    <w:rsid w:val="0026473E"/>
    <w:rsid w:val="002647C1"/>
    <w:rsid w:val="00264BDB"/>
    <w:rsid w:val="00264C18"/>
    <w:rsid w:val="00264D28"/>
    <w:rsid w:val="002651C8"/>
    <w:rsid w:val="00265329"/>
    <w:rsid w:val="002653B1"/>
    <w:rsid w:val="0026540E"/>
    <w:rsid w:val="002654D1"/>
    <w:rsid w:val="00265822"/>
    <w:rsid w:val="00265890"/>
    <w:rsid w:val="00265895"/>
    <w:rsid w:val="00265B76"/>
    <w:rsid w:val="00265CAE"/>
    <w:rsid w:val="00265DF8"/>
    <w:rsid w:val="00265E96"/>
    <w:rsid w:val="00265EAE"/>
    <w:rsid w:val="00265F68"/>
    <w:rsid w:val="00265FC6"/>
    <w:rsid w:val="00266082"/>
    <w:rsid w:val="002661F2"/>
    <w:rsid w:val="00266218"/>
    <w:rsid w:val="002666A3"/>
    <w:rsid w:val="002666D2"/>
    <w:rsid w:val="00266708"/>
    <w:rsid w:val="00266758"/>
    <w:rsid w:val="002669E1"/>
    <w:rsid w:val="00266A15"/>
    <w:rsid w:val="00266AD6"/>
    <w:rsid w:val="00266B1B"/>
    <w:rsid w:val="00266CCE"/>
    <w:rsid w:val="00266E86"/>
    <w:rsid w:val="00266FD0"/>
    <w:rsid w:val="00267091"/>
    <w:rsid w:val="002670F6"/>
    <w:rsid w:val="00267206"/>
    <w:rsid w:val="0026724C"/>
    <w:rsid w:val="002672AA"/>
    <w:rsid w:val="002673BC"/>
    <w:rsid w:val="002673EB"/>
    <w:rsid w:val="002675C2"/>
    <w:rsid w:val="00267619"/>
    <w:rsid w:val="0026764D"/>
    <w:rsid w:val="002676F9"/>
    <w:rsid w:val="002677AD"/>
    <w:rsid w:val="00267800"/>
    <w:rsid w:val="00267861"/>
    <w:rsid w:val="00267880"/>
    <w:rsid w:val="00267C62"/>
    <w:rsid w:val="00267D7F"/>
    <w:rsid w:val="00267DBC"/>
    <w:rsid w:val="00267DF8"/>
    <w:rsid w:val="00267ECD"/>
    <w:rsid w:val="00267F0C"/>
    <w:rsid w:val="00270021"/>
    <w:rsid w:val="0027023F"/>
    <w:rsid w:val="00270355"/>
    <w:rsid w:val="00270374"/>
    <w:rsid w:val="002703C7"/>
    <w:rsid w:val="002704CC"/>
    <w:rsid w:val="00270508"/>
    <w:rsid w:val="00270580"/>
    <w:rsid w:val="0027074B"/>
    <w:rsid w:val="002707FA"/>
    <w:rsid w:val="002708A7"/>
    <w:rsid w:val="002708B9"/>
    <w:rsid w:val="002709BC"/>
    <w:rsid w:val="00270B0E"/>
    <w:rsid w:val="00270C9C"/>
    <w:rsid w:val="00270EF2"/>
    <w:rsid w:val="0027105E"/>
    <w:rsid w:val="0027113A"/>
    <w:rsid w:val="00271157"/>
    <w:rsid w:val="00271482"/>
    <w:rsid w:val="0027171A"/>
    <w:rsid w:val="00271753"/>
    <w:rsid w:val="00271965"/>
    <w:rsid w:val="00271A27"/>
    <w:rsid w:val="00271B4A"/>
    <w:rsid w:val="00271B77"/>
    <w:rsid w:val="00271C35"/>
    <w:rsid w:val="00271DBB"/>
    <w:rsid w:val="00271EAA"/>
    <w:rsid w:val="00271F21"/>
    <w:rsid w:val="00271FBE"/>
    <w:rsid w:val="00271FE2"/>
    <w:rsid w:val="002720B2"/>
    <w:rsid w:val="00272251"/>
    <w:rsid w:val="00272265"/>
    <w:rsid w:val="00272276"/>
    <w:rsid w:val="00272495"/>
    <w:rsid w:val="002724A9"/>
    <w:rsid w:val="002724FC"/>
    <w:rsid w:val="0027261E"/>
    <w:rsid w:val="00272666"/>
    <w:rsid w:val="002727E0"/>
    <w:rsid w:val="00272843"/>
    <w:rsid w:val="002728C0"/>
    <w:rsid w:val="00272BE9"/>
    <w:rsid w:val="00272EF5"/>
    <w:rsid w:val="0027302A"/>
    <w:rsid w:val="00273195"/>
    <w:rsid w:val="00273201"/>
    <w:rsid w:val="002734B8"/>
    <w:rsid w:val="0027374D"/>
    <w:rsid w:val="0027377C"/>
    <w:rsid w:val="0027379E"/>
    <w:rsid w:val="002737A8"/>
    <w:rsid w:val="0027380F"/>
    <w:rsid w:val="00273DA0"/>
    <w:rsid w:val="00273DD1"/>
    <w:rsid w:val="00273E04"/>
    <w:rsid w:val="00273F1C"/>
    <w:rsid w:val="00274068"/>
    <w:rsid w:val="002742AF"/>
    <w:rsid w:val="0027433F"/>
    <w:rsid w:val="00274393"/>
    <w:rsid w:val="002745FA"/>
    <w:rsid w:val="0027468E"/>
    <w:rsid w:val="002747D0"/>
    <w:rsid w:val="0027493F"/>
    <w:rsid w:val="00274A87"/>
    <w:rsid w:val="00274B77"/>
    <w:rsid w:val="00274D8B"/>
    <w:rsid w:val="00274FB7"/>
    <w:rsid w:val="002752AD"/>
    <w:rsid w:val="00275339"/>
    <w:rsid w:val="0027536F"/>
    <w:rsid w:val="00275600"/>
    <w:rsid w:val="00275664"/>
    <w:rsid w:val="00275899"/>
    <w:rsid w:val="00275B5D"/>
    <w:rsid w:val="00275B77"/>
    <w:rsid w:val="00275E16"/>
    <w:rsid w:val="00275F90"/>
    <w:rsid w:val="0027608C"/>
    <w:rsid w:val="002760E2"/>
    <w:rsid w:val="002761F3"/>
    <w:rsid w:val="00276262"/>
    <w:rsid w:val="0027634B"/>
    <w:rsid w:val="00276512"/>
    <w:rsid w:val="0027673A"/>
    <w:rsid w:val="002768F8"/>
    <w:rsid w:val="00276A50"/>
    <w:rsid w:val="00276B42"/>
    <w:rsid w:val="00276BCC"/>
    <w:rsid w:val="00276C8D"/>
    <w:rsid w:val="00276CAF"/>
    <w:rsid w:val="00276CED"/>
    <w:rsid w:val="00276F44"/>
    <w:rsid w:val="002770A2"/>
    <w:rsid w:val="002770CF"/>
    <w:rsid w:val="0027725A"/>
    <w:rsid w:val="00277284"/>
    <w:rsid w:val="00277529"/>
    <w:rsid w:val="0027768F"/>
    <w:rsid w:val="002776EE"/>
    <w:rsid w:val="00277719"/>
    <w:rsid w:val="00277835"/>
    <w:rsid w:val="00277B46"/>
    <w:rsid w:val="00277BBB"/>
    <w:rsid w:val="00277C73"/>
    <w:rsid w:val="00277D2F"/>
    <w:rsid w:val="00280003"/>
    <w:rsid w:val="00280027"/>
    <w:rsid w:val="00280033"/>
    <w:rsid w:val="00280065"/>
    <w:rsid w:val="002800B7"/>
    <w:rsid w:val="00280254"/>
    <w:rsid w:val="002802A3"/>
    <w:rsid w:val="0028040C"/>
    <w:rsid w:val="00280538"/>
    <w:rsid w:val="0028053D"/>
    <w:rsid w:val="00280678"/>
    <w:rsid w:val="00280691"/>
    <w:rsid w:val="002809DE"/>
    <w:rsid w:val="00280C35"/>
    <w:rsid w:val="00280CDD"/>
    <w:rsid w:val="00280D62"/>
    <w:rsid w:val="00280D7B"/>
    <w:rsid w:val="00280DD8"/>
    <w:rsid w:val="00280E37"/>
    <w:rsid w:val="00280FD7"/>
    <w:rsid w:val="00280FF2"/>
    <w:rsid w:val="002810E9"/>
    <w:rsid w:val="00281108"/>
    <w:rsid w:val="0028124A"/>
    <w:rsid w:val="00281367"/>
    <w:rsid w:val="002814C0"/>
    <w:rsid w:val="00281572"/>
    <w:rsid w:val="002815BD"/>
    <w:rsid w:val="00281798"/>
    <w:rsid w:val="00281956"/>
    <w:rsid w:val="00281B0F"/>
    <w:rsid w:val="00281B15"/>
    <w:rsid w:val="00281DC0"/>
    <w:rsid w:val="00281E6F"/>
    <w:rsid w:val="00281F0C"/>
    <w:rsid w:val="002820C7"/>
    <w:rsid w:val="00282100"/>
    <w:rsid w:val="002824A6"/>
    <w:rsid w:val="002824D9"/>
    <w:rsid w:val="0028260E"/>
    <w:rsid w:val="002827C1"/>
    <w:rsid w:val="00282804"/>
    <w:rsid w:val="0028286A"/>
    <w:rsid w:val="00282901"/>
    <w:rsid w:val="00282964"/>
    <w:rsid w:val="00282A1B"/>
    <w:rsid w:val="00282AD0"/>
    <w:rsid w:val="00282B1D"/>
    <w:rsid w:val="00282C96"/>
    <w:rsid w:val="00282E62"/>
    <w:rsid w:val="00282EA8"/>
    <w:rsid w:val="00282EDC"/>
    <w:rsid w:val="00282F22"/>
    <w:rsid w:val="00283212"/>
    <w:rsid w:val="0028322F"/>
    <w:rsid w:val="00283245"/>
    <w:rsid w:val="0028332F"/>
    <w:rsid w:val="00283466"/>
    <w:rsid w:val="00283506"/>
    <w:rsid w:val="0028353E"/>
    <w:rsid w:val="00283685"/>
    <w:rsid w:val="002836EE"/>
    <w:rsid w:val="00283870"/>
    <w:rsid w:val="00283919"/>
    <w:rsid w:val="00283A59"/>
    <w:rsid w:val="002842E4"/>
    <w:rsid w:val="0028433F"/>
    <w:rsid w:val="002844AD"/>
    <w:rsid w:val="00284564"/>
    <w:rsid w:val="00284729"/>
    <w:rsid w:val="00284970"/>
    <w:rsid w:val="00284D0B"/>
    <w:rsid w:val="00284D9C"/>
    <w:rsid w:val="00284E71"/>
    <w:rsid w:val="00284EDF"/>
    <w:rsid w:val="00284F36"/>
    <w:rsid w:val="00284F45"/>
    <w:rsid w:val="00284F4D"/>
    <w:rsid w:val="00284F6D"/>
    <w:rsid w:val="00285031"/>
    <w:rsid w:val="0028509F"/>
    <w:rsid w:val="002850B3"/>
    <w:rsid w:val="002850EC"/>
    <w:rsid w:val="002851DE"/>
    <w:rsid w:val="002852D2"/>
    <w:rsid w:val="002853BD"/>
    <w:rsid w:val="00285419"/>
    <w:rsid w:val="0028550D"/>
    <w:rsid w:val="0028586E"/>
    <w:rsid w:val="00285FBB"/>
    <w:rsid w:val="0028609E"/>
    <w:rsid w:val="0028619E"/>
    <w:rsid w:val="00286359"/>
    <w:rsid w:val="002865C8"/>
    <w:rsid w:val="002865D0"/>
    <w:rsid w:val="00286609"/>
    <w:rsid w:val="00286619"/>
    <w:rsid w:val="0028687D"/>
    <w:rsid w:val="002868AD"/>
    <w:rsid w:val="00286976"/>
    <w:rsid w:val="002869A9"/>
    <w:rsid w:val="002869C4"/>
    <w:rsid w:val="00286A12"/>
    <w:rsid w:val="00286B85"/>
    <w:rsid w:val="00286BF4"/>
    <w:rsid w:val="00286C7A"/>
    <w:rsid w:val="00286D36"/>
    <w:rsid w:val="00286DDF"/>
    <w:rsid w:val="00286E75"/>
    <w:rsid w:val="00286FE3"/>
    <w:rsid w:val="002870FF"/>
    <w:rsid w:val="00287292"/>
    <w:rsid w:val="00287293"/>
    <w:rsid w:val="002872D0"/>
    <w:rsid w:val="0028730B"/>
    <w:rsid w:val="0028744A"/>
    <w:rsid w:val="002875C1"/>
    <w:rsid w:val="00287720"/>
    <w:rsid w:val="002877A3"/>
    <w:rsid w:val="002877CA"/>
    <w:rsid w:val="00287838"/>
    <w:rsid w:val="002878E7"/>
    <w:rsid w:val="0028799F"/>
    <w:rsid w:val="00287BD5"/>
    <w:rsid w:val="00287BEC"/>
    <w:rsid w:val="00287D56"/>
    <w:rsid w:val="00287DBA"/>
    <w:rsid w:val="00287E61"/>
    <w:rsid w:val="00287EB5"/>
    <w:rsid w:val="00287F64"/>
    <w:rsid w:val="00287FB7"/>
    <w:rsid w:val="00287FCD"/>
    <w:rsid w:val="002901A9"/>
    <w:rsid w:val="00290206"/>
    <w:rsid w:val="0029029D"/>
    <w:rsid w:val="002902BA"/>
    <w:rsid w:val="00290401"/>
    <w:rsid w:val="0029049C"/>
    <w:rsid w:val="002904FB"/>
    <w:rsid w:val="002905E6"/>
    <w:rsid w:val="002906C5"/>
    <w:rsid w:val="002907D5"/>
    <w:rsid w:val="002909EC"/>
    <w:rsid w:val="00290A6B"/>
    <w:rsid w:val="00290CB7"/>
    <w:rsid w:val="00290CC1"/>
    <w:rsid w:val="00290CFC"/>
    <w:rsid w:val="00290D5A"/>
    <w:rsid w:val="00291103"/>
    <w:rsid w:val="0029121D"/>
    <w:rsid w:val="002912DE"/>
    <w:rsid w:val="00291444"/>
    <w:rsid w:val="00291488"/>
    <w:rsid w:val="0029166E"/>
    <w:rsid w:val="00291828"/>
    <w:rsid w:val="00291994"/>
    <w:rsid w:val="002919E5"/>
    <w:rsid w:val="00291A19"/>
    <w:rsid w:val="00291C75"/>
    <w:rsid w:val="00291E10"/>
    <w:rsid w:val="00291E6D"/>
    <w:rsid w:val="00291E98"/>
    <w:rsid w:val="00291F62"/>
    <w:rsid w:val="00292013"/>
    <w:rsid w:val="00292139"/>
    <w:rsid w:val="002921EB"/>
    <w:rsid w:val="00292C6C"/>
    <w:rsid w:val="00292DB1"/>
    <w:rsid w:val="0029307A"/>
    <w:rsid w:val="00293178"/>
    <w:rsid w:val="0029320C"/>
    <w:rsid w:val="00293318"/>
    <w:rsid w:val="00293326"/>
    <w:rsid w:val="0029336F"/>
    <w:rsid w:val="00293551"/>
    <w:rsid w:val="002935E5"/>
    <w:rsid w:val="00293763"/>
    <w:rsid w:val="0029378D"/>
    <w:rsid w:val="002937B1"/>
    <w:rsid w:val="0029382F"/>
    <w:rsid w:val="00293BE1"/>
    <w:rsid w:val="00293CBD"/>
    <w:rsid w:val="00293CCE"/>
    <w:rsid w:val="00293D32"/>
    <w:rsid w:val="00293D6D"/>
    <w:rsid w:val="00293F70"/>
    <w:rsid w:val="00293F7F"/>
    <w:rsid w:val="00293F93"/>
    <w:rsid w:val="002940BA"/>
    <w:rsid w:val="00294127"/>
    <w:rsid w:val="00294211"/>
    <w:rsid w:val="00294350"/>
    <w:rsid w:val="002943BC"/>
    <w:rsid w:val="00294493"/>
    <w:rsid w:val="0029453E"/>
    <w:rsid w:val="00294673"/>
    <w:rsid w:val="002946A4"/>
    <w:rsid w:val="00294817"/>
    <w:rsid w:val="00294A10"/>
    <w:rsid w:val="00294A3A"/>
    <w:rsid w:val="00294CD6"/>
    <w:rsid w:val="00294D81"/>
    <w:rsid w:val="00294E71"/>
    <w:rsid w:val="00294EB3"/>
    <w:rsid w:val="00294F9E"/>
    <w:rsid w:val="00294FBD"/>
    <w:rsid w:val="00295354"/>
    <w:rsid w:val="00295381"/>
    <w:rsid w:val="00295428"/>
    <w:rsid w:val="00295592"/>
    <w:rsid w:val="002956CF"/>
    <w:rsid w:val="00295770"/>
    <w:rsid w:val="002957C4"/>
    <w:rsid w:val="0029584D"/>
    <w:rsid w:val="00295A50"/>
    <w:rsid w:val="00295A57"/>
    <w:rsid w:val="00295AAE"/>
    <w:rsid w:val="00295B0E"/>
    <w:rsid w:val="00295BC2"/>
    <w:rsid w:val="00295DDA"/>
    <w:rsid w:val="00295E88"/>
    <w:rsid w:val="00295EDC"/>
    <w:rsid w:val="00295F7B"/>
    <w:rsid w:val="00295FE8"/>
    <w:rsid w:val="00296297"/>
    <w:rsid w:val="00296465"/>
    <w:rsid w:val="00296513"/>
    <w:rsid w:val="00296579"/>
    <w:rsid w:val="002965F0"/>
    <w:rsid w:val="002965F2"/>
    <w:rsid w:val="0029688A"/>
    <w:rsid w:val="002968D2"/>
    <w:rsid w:val="0029699C"/>
    <w:rsid w:val="002969B9"/>
    <w:rsid w:val="00296A9F"/>
    <w:rsid w:val="0029707C"/>
    <w:rsid w:val="002972A2"/>
    <w:rsid w:val="00297601"/>
    <w:rsid w:val="00297682"/>
    <w:rsid w:val="002979EF"/>
    <w:rsid w:val="00297B9E"/>
    <w:rsid w:val="00297F89"/>
    <w:rsid w:val="00297FC4"/>
    <w:rsid w:val="002A00EC"/>
    <w:rsid w:val="002A0128"/>
    <w:rsid w:val="002A0338"/>
    <w:rsid w:val="002A0458"/>
    <w:rsid w:val="002A04A7"/>
    <w:rsid w:val="002A0674"/>
    <w:rsid w:val="002A073B"/>
    <w:rsid w:val="002A0848"/>
    <w:rsid w:val="002A0A9C"/>
    <w:rsid w:val="002A0BDC"/>
    <w:rsid w:val="002A0C29"/>
    <w:rsid w:val="002A0D10"/>
    <w:rsid w:val="002A0D27"/>
    <w:rsid w:val="002A0D9A"/>
    <w:rsid w:val="002A0E33"/>
    <w:rsid w:val="002A1063"/>
    <w:rsid w:val="002A1095"/>
    <w:rsid w:val="002A14D4"/>
    <w:rsid w:val="002A161C"/>
    <w:rsid w:val="002A16FB"/>
    <w:rsid w:val="002A17CB"/>
    <w:rsid w:val="002A18BF"/>
    <w:rsid w:val="002A1A21"/>
    <w:rsid w:val="002A1CC8"/>
    <w:rsid w:val="002A1DCD"/>
    <w:rsid w:val="002A1FF1"/>
    <w:rsid w:val="002A2062"/>
    <w:rsid w:val="002A212C"/>
    <w:rsid w:val="002A21EB"/>
    <w:rsid w:val="002A2593"/>
    <w:rsid w:val="002A2724"/>
    <w:rsid w:val="002A27E8"/>
    <w:rsid w:val="002A2815"/>
    <w:rsid w:val="002A28BA"/>
    <w:rsid w:val="002A2A82"/>
    <w:rsid w:val="002A2AA4"/>
    <w:rsid w:val="002A2C4F"/>
    <w:rsid w:val="002A2C7A"/>
    <w:rsid w:val="002A2C92"/>
    <w:rsid w:val="002A2DDE"/>
    <w:rsid w:val="002A2E3B"/>
    <w:rsid w:val="002A2E97"/>
    <w:rsid w:val="002A2F19"/>
    <w:rsid w:val="002A2F4C"/>
    <w:rsid w:val="002A2FC0"/>
    <w:rsid w:val="002A2FDA"/>
    <w:rsid w:val="002A3360"/>
    <w:rsid w:val="002A33E0"/>
    <w:rsid w:val="002A34EA"/>
    <w:rsid w:val="002A35D6"/>
    <w:rsid w:val="002A37C5"/>
    <w:rsid w:val="002A37CE"/>
    <w:rsid w:val="002A3814"/>
    <w:rsid w:val="002A3B04"/>
    <w:rsid w:val="002A3BCD"/>
    <w:rsid w:val="002A3C7C"/>
    <w:rsid w:val="002A3D9B"/>
    <w:rsid w:val="002A3D9C"/>
    <w:rsid w:val="002A3DBB"/>
    <w:rsid w:val="002A3E42"/>
    <w:rsid w:val="002A3E5F"/>
    <w:rsid w:val="002A4055"/>
    <w:rsid w:val="002A428A"/>
    <w:rsid w:val="002A4470"/>
    <w:rsid w:val="002A44A4"/>
    <w:rsid w:val="002A44E7"/>
    <w:rsid w:val="002A4884"/>
    <w:rsid w:val="002A49AA"/>
    <w:rsid w:val="002A4A5A"/>
    <w:rsid w:val="002A4BA4"/>
    <w:rsid w:val="002A4C60"/>
    <w:rsid w:val="002A4DB3"/>
    <w:rsid w:val="002A52A2"/>
    <w:rsid w:val="002A5629"/>
    <w:rsid w:val="002A570F"/>
    <w:rsid w:val="002A5878"/>
    <w:rsid w:val="002A5BFB"/>
    <w:rsid w:val="002A5C64"/>
    <w:rsid w:val="002A5D49"/>
    <w:rsid w:val="002A5D83"/>
    <w:rsid w:val="002A5E24"/>
    <w:rsid w:val="002A600D"/>
    <w:rsid w:val="002A6025"/>
    <w:rsid w:val="002A610B"/>
    <w:rsid w:val="002A6154"/>
    <w:rsid w:val="002A62B5"/>
    <w:rsid w:val="002A6473"/>
    <w:rsid w:val="002A64AA"/>
    <w:rsid w:val="002A6591"/>
    <w:rsid w:val="002A6766"/>
    <w:rsid w:val="002A6771"/>
    <w:rsid w:val="002A6918"/>
    <w:rsid w:val="002A6B5B"/>
    <w:rsid w:val="002A6B70"/>
    <w:rsid w:val="002A6BAF"/>
    <w:rsid w:val="002A6E1A"/>
    <w:rsid w:val="002A70C2"/>
    <w:rsid w:val="002A71B9"/>
    <w:rsid w:val="002A7262"/>
    <w:rsid w:val="002A7265"/>
    <w:rsid w:val="002A727C"/>
    <w:rsid w:val="002A72C6"/>
    <w:rsid w:val="002A74BA"/>
    <w:rsid w:val="002A7793"/>
    <w:rsid w:val="002A7863"/>
    <w:rsid w:val="002A79A9"/>
    <w:rsid w:val="002A7ADF"/>
    <w:rsid w:val="002A7E79"/>
    <w:rsid w:val="002A7EC9"/>
    <w:rsid w:val="002A7F0D"/>
    <w:rsid w:val="002B0067"/>
    <w:rsid w:val="002B0071"/>
    <w:rsid w:val="002B00B9"/>
    <w:rsid w:val="002B01BB"/>
    <w:rsid w:val="002B021C"/>
    <w:rsid w:val="002B02B3"/>
    <w:rsid w:val="002B0477"/>
    <w:rsid w:val="002B08B4"/>
    <w:rsid w:val="002B0A70"/>
    <w:rsid w:val="002B0C91"/>
    <w:rsid w:val="002B0D09"/>
    <w:rsid w:val="002B0D13"/>
    <w:rsid w:val="002B0FBE"/>
    <w:rsid w:val="002B0FF0"/>
    <w:rsid w:val="002B10B0"/>
    <w:rsid w:val="002B12A5"/>
    <w:rsid w:val="002B1465"/>
    <w:rsid w:val="002B1470"/>
    <w:rsid w:val="002B15AF"/>
    <w:rsid w:val="002B15CA"/>
    <w:rsid w:val="002B1625"/>
    <w:rsid w:val="002B193D"/>
    <w:rsid w:val="002B1A94"/>
    <w:rsid w:val="002B1B2D"/>
    <w:rsid w:val="002B1E51"/>
    <w:rsid w:val="002B1F81"/>
    <w:rsid w:val="002B1F88"/>
    <w:rsid w:val="002B2022"/>
    <w:rsid w:val="002B203E"/>
    <w:rsid w:val="002B2079"/>
    <w:rsid w:val="002B219A"/>
    <w:rsid w:val="002B2272"/>
    <w:rsid w:val="002B22FC"/>
    <w:rsid w:val="002B246F"/>
    <w:rsid w:val="002B24B9"/>
    <w:rsid w:val="002B24F6"/>
    <w:rsid w:val="002B254D"/>
    <w:rsid w:val="002B2716"/>
    <w:rsid w:val="002B27B7"/>
    <w:rsid w:val="002B27C3"/>
    <w:rsid w:val="002B28B2"/>
    <w:rsid w:val="002B28D3"/>
    <w:rsid w:val="002B29A2"/>
    <w:rsid w:val="002B2A27"/>
    <w:rsid w:val="002B2A85"/>
    <w:rsid w:val="002B2AE6"/>
    <w:rsid w:val="002B2F88"/>
    <w:rsid w:val="002B30C3"/>
    <w:rsid w:val="002B31DB"/>
    <w:rsid w:val="002B3353"/>
    <w:rsid w:val="002B3469"/>
    <w:rsid w:val="002B34D7"/>
    <w:rsid w:val="002B3522"/>
    <w:rsid w:val="002B38CB"/>
    <w:rsid w:val="002B3A94"/>
    <w:rsid w:val="002B3BE7"/>
    <w:rsid w:val="002B3D67"/>
    <w:rsid w:val="002B3D76"/>
    <w:rsid w:val="002B3FD1"/>
    <w:rsid w:val="002B4616"/>
    <w:rsid w:val="002B47EB"/>
    <w:rsid w:val="002B486B"/>
    <w:rsid w:val="002B4A08"/>
    <w:rsid w:val="002B4CA6"/>
    <w:rsid w:val="002B4D9B"/>
    <w:rsid w:val="002B4EEB"/>
    <w:rsid w:val="002B4EF3"/>
    <w:rsid w:val="002B507C"/>
    <w:rsid w:val="002B5150"/>
    <w:rsid w:val="002B5237"/>
    <w:rsid w:val="002B5354"/>
    <w:rsid w:val="002B5482"/>
    <w:rsid w:val="002B548D"/>
    <w:rsid w:val="002B54E6"/>
    <w:rsid w:val="002B54F4"/>
    <w:rsid w:val="002B560B"/>
    <w:rsid w:val="002B5745"/>
    <w:rsid w:val="002B5842"/>
    <w:rsid w:val="002B5859"/>
    <w:rsid w:val="002B59BA"/>
    <w:rsid w:val="002B5AC2"/>
    <w:rsid w:val="002B5B31"/>
    <w:rsid w:val="002B5DCD"/>
    <w:rsid w:val="002B5DE6"/>
    <w:rsid w:val="002B5DE8"/>
    <w:rsid w:val="002B5E66"/>
    <w:rsid w:val="002B5F75"/>
    <w:rsid w:val="002B611F"/>
    <w:rsid w:val="002B6206"/>
    <w:rsid w:val="002B643C"/>
    <w:rsid w:val="002B6521"/>
    <w:rsid w:val="002B6594"/>
    <w:rsid w:val="002B65A0"/>
    <w:rsid w:val="002B65CD"/>
    <w:rsid w:val="002B6769"/>
    <w:rsid w:val="002B6788"/>
    <w:rsid w:val="002B69C0"/>
    <w:rsid w:val="002B6B3E"/>
    <w:rsid w:val="002B6B68"/>
    <w:rsid w:val="002B6B89"/>
    <w:rsid w:val="002B6BB0"/>
    <w:rsid w:val="002B6C0F"/>
    <w:rsid w:val="002B6E0B"/>
    <w:rsid w:val="002B72A8"/>
    <w:rsid w:val="002B742C"/>
    <w:rsid w:val="002B755E"/>
    <w:rsid w:val="002B7604"/>
    <w:rsid w:val="002B777E"/>
    <w:rsid w:val="002B78B6"/>
    <w:rsid w:val="002B792F"/>
    <w:rsid w:val="002B7950"/>
    <w:rsid w:val="002B7AB7"/>
    <w:rsid w:val="002B7D07"/>
    <w:rsid w:val="002B7DFC"/>
    <w:rsid w:val="002B7FD2"/>
    <w:rsid w:val="002C005C"/>
    <w:rsid w:val="002C019B"/>
    <w:rsid w:val="002C0252"/>
    <w:rsid w:val="002C0468"/>
    <w:rsid w:val="002C048A"/>
    <w:rsid w:val="002C094E"/>
    <w:rsid w:val="002C09B4"/>
    <w:rsid w:val="002C0AB0"/>
    <w:rsid w:val="002C0C05"/>
    <w:rsid w:val="002C0F43"/>
    <w:rsid w:val="002C1036"/>
    <w:rsid w:val="002C104E"/>
    <w:rsid w:val="002C104F"/>
    <w:rsid w:val="002C1103"/>
    <w:rsid w:val="002C1125"/>
    <w:rsid w:val="002C1166"/>
    <w:rsid w:val="002C1255"/>
    <w:rsid w:val="002C1422"/>
    <w:rsid w:val="002C1515"/>
    <w:rsid w:val="002C1536"/>
    <w:rsid w:val="002C157C"/>
    <w:rsid w:val="002C1811"/>
    <w:rsid w:val="002C1912"/>
    <w:rsid w:val="002C1937"/>
    <w:rsid w:val="002C1D7F"/>
    <w:rsid w:val="002C1E20"/>
    <w:rsid w:val="002C1EAE"/>
    <w:rsid w:val="002C2392"/>
    <w:rsid w:val="002C23E6"/>
    <w:rsid w:val="002C2442"/>
    <w:rsid w:val="002C265C"/>
    <w:rsid w:val="002C2943"/>
    <w:rsid w:val="002C29CD"/>
    <w:rsid w:val="002C2C6B"/>
    <w:rsid w:val="002C2DED"/>
    <w:rsid w:val="002C2F2B"/>
    <w:rsid w:val="002C3056"/>
    <w:rsid w:val="002C3187"/>
    <w:rsid w:val="002C3530"/>
    <w:rsid w:val="002C3564"/>
    <w:rsid w:val="002C36D7"/>
    <w:rsid w:val="002C3703"/>
    <w:rsid w:val="002C37DF"/>
    <w:rsid w:val="002C38BB"/>
    <w:rsid w:val="002C3955"/>
    <w:rsid w:val="002C3996"/>
    <w:rsid w:val="002C39DA"/>
    <w:rsid w:val="002C3A58"/>
    <w:rsid w:val="002C3B31"/>
    <w:rsid w:val="002C3B52"/>
    <w:rsid w:val="002C3B56"/>
    <w:rsid w:val="002C3C98"/>
    <w:rsid w:val="002C3D9C"/>
    <w:rsid w:val="002C3E0A"/>
    <w:rsid w:val="002C3E1A"/>
    <w:rsid w:val="002C3F8C"/>
    <w:rsid w:val="002C403B"/>
    <w:rsid w:val="002C40AE"/>
    <w:rsid w:val="002C40B5"/>
    <w:rsid w:val="002C41D1"/>
    <w:rsid w:val="002C4232"/>
    <w:rsid w:val="002C42D9"/>
    <w:rsid w:val="002C42E9"/>
    <w:rsid w:val="002C43DC"/>
    <w:rsid w:val="002C4441"/>
    <w:rsid w:val="002C44C7"/>
    <w:rsid w:val="002C46C9"/>
    <w:rsid w:val="002C47FA"/>
    <w:rsid w:val="002C4B6A"/>
    <w:rsid w:val="002C4B89"/>
    <w:rsid w:val="002C4D77"/>
    <w:rsid w:val="002C5172"/>
    <w:rsid w:val="002C52F3"/>
    <w:rsid w:val="002C53D9"/>
    <w:rsid w:val="002C5583"/>
    <w:rsid w:val="002C56CA"/>
    <w:rsid w:val="002C57D2"/>
    <w:rsid w:val="002C5A77"/>
    <w:rsid w:val="002C5A8A"/>
    <w:rsid w:val="002C5B87"/>
    <w:rsid w:val="002C5C6D"/>
    <w:rsid w:val="002C5DF0"/>
    <w:rsid w:val="002C5DFE"/>
    <w:rsid w:val="002C6039"/>
    <w:rsid w:val="002C605F"/>
    <w:rsid w:val="002C615F"/>
    <w:rsid w:val="002C63BE"/>
    <w:rsid w:val="002C650F"/>
    <w:rsid w:val="002C65B1"/>
    <w:rsid w:val="002C65DF"/>
    <w:rsid w:val="002C67F6"/>
    <w:rsid w:val="002C6A26"/>
    <w:rsid w:val="002C6A3A"/>
    <w:rsid w:val="002C6BAA"/>
    <w:rsid w:val="002C6BC0"/>
    <w:rsid w:val="002C6C11"/>
    <w:rsid w:val="002C6D02"/>
    <w:rsid w:val="002C6F0C"/>
    <w:rsid w:val="002C6FE7"/>
    <w:rsid w:val="002C7067"/>
    <w:rsid w:val="002C71D7"/>
    <w:rsid w:val="002C72F0"/>
    <w:rsid w:val="002C7385"/>
    <w:rsid w:val="002C7465"/>
    <w:rsid w:val="002C74B3"/>
    <w:rsid w:val="002C766E"/>
    <w:rsid w:val="002C76FE"/>
    <w:rsid w:val="002C7B99"/>
    <w:rsid w:val="002C7BB7"/>
    <w:rsid w:val="002C7C0E"/>
    <w:rsid w:val="002C7E7E"/>
    <w:rsid w:val="002C7EE4"/>
    <w:rsid w:val="002C7EF8"/>
    <w:rsid w:val="002D0131"/>
    <w:rsid w:val="002D0136"/>
    <w:rsid w:val="002D01FA"/>
    <w:rsid w:val="002D023E"/>
    <w:rsid w:val="002D033D"/>
    <w:rsid w:val="002D0383"/>
    <w:rsid w:val="002D0423"/>
    <w:rsid w:val="002D059C"/>
    <w:rsid w:val="002D0754"/>
    <w:rsid w:val="002D075A"/>
    <w:rsid w:val="002D093B"/>
    <w:rsid w:val="002D0947"/>
    <w:rsid w:val="002D0B08"/>
    <w:rsid w:val="002D0B24"/>
    <w:rsid w:val="002D0BA4"/>
    <w:rsid w:val="002D0CF2"/>
    <w:rsid w:val="002D0FF4"/>
    <w:rsid w:val="002D1355"/>
    <w:rsid w:val="002D139F"/>
    <w:rsid w:val="002D1504"/>
    <w:rsid w:val="002D16E1"/>
    <w:rsid w:val="002D1783"/>
    <w:rsid w:val="002D17D4"/>
    <w:rsid w:val="002D1834"/>
    <w:rsid w:val="002D1873"/>
    <w:rsid w:val="002D196C"/>
    <w:rsid w:val="002D19B0"/>
    <w:rsid w:val="002D19C2"/>
    <w:rsid w:val="002D1A0C"/>
    <w:rsid w:val="002D1CC0"/>
    <w:rsid w:val="002D1D04"/>
    <w:rsid w:val="002D1D3A"/>
    <w:rsid w:val="002D1E3A"/>
    <w:rsid w:val="002D205E"/>
    <w:rsid w:val="002D2267"/>
    <w:rsid w:val="002D237F"/>
    <w:rsid w:val="002D245B"/>
    <w:rsid w:val="002D2655"/>
    <w:rsid w:val="002D26A5"/>
    <w:rsid w:val="002D29F4"/>
    <w:rsid w:val="002D2D42"/>
    <w:rsid w:val="002D2DA0"/>
    <w:rsid w:val="002D2E72"/>
    <w:rsid w:val="002D2F72"/>
    <w:rsid w:val="002D32B5"/>
    <w:rsid w:val="002D330A"/>
    <w:rsid w:val="002D3395"/>
    <w:rsid w:val="002D3522"/>
    <w:rsid w:val="002D3550"/>
    <w:rsid w:val="002D3587"/>
    <w:rsid w:val="002D35D8"/>
    <w:rsid w:val="002D36FF"/>
    <w:rsid w:val="002D385A"/>
    <w:rsid w:val="002D3899"/>
    <w:rsid w:val="002D393F"/>
    <w:rsid w:val="002D3952"/>
    <w:rsid w:val="002D39FC"/>
    <w:rsid w:val="002D3A49"/>
    <w:rsid w:val="002D3CE4"/>
    <w:rsid w:val="002D3D82"/>
    <w:rsid w:val="002D3DA9"/>
    <w:rsid w:val="002D3E38"/>
    <w:rsid w:val="002D3FC7"/>
    <w:rsid w:val="002D4020"/>
    <w:rsid w:val="002D415A"/>
    <w:rsid w:val="002D416E"/>
    <w:rsid w:val="002D42CF"/>
    <w:rsid w:val="002D4587"/>
    <w:rsid w:val="002D461D"/>
    <w:rsid w:val="002D4671"/>
    <w:rsid w:val="002D4850"/>
    <w:rsid w:val="002D4B64"/>
    <w:rsid w:val="002D4C4F"/>
    <w:rsid w:val="002D4C94"/>
    <w:rsid w:val="002D4DBF"/>
    <w:rsid w:val="002D4E85"/>
    <w:rsid w:val="002D4E87"/>
    <w:rsid w:val="002D4FD2"/>
    <w:rsid w:val="002D5073"/>
    <w:rsid w:val="002D509A"/>
    <w:rsid w:val="002D5163"/>
    <w:rsid w:val="002D5287"/>
    <w:rsid w:val="002D5481"/>
    <w:rsid w:val="002D5D30"/>
    <w:rsid w:val="002D5F33"/>
    <w:rsid w:val="002D601A"/>
    <w:rsid w:val="002D6030"/>
    <w:rsid w:val="002D6248"/>
    <w:rsid w:val="002D6312"/>
    <w:rsid w:val="002D63BC"/>
    <w:rsid w:val="002D646A"/>
    <w:rsid w:val="002D66DF"/>
    <w:rsid w:val="002D6C96"/>
    <w:rsid w:val="002D6D5F"/>
    <w:rsid w:val="002D6D65"/>
    <w:rsid w:val="002D6E2F"/>
    <w:rsid w:val="002D6FAF"/>
    <w:rsid w:val="002D704A"/>
    <w:rsid w:val="002D7063"/>
    <w:rsid w:val="002D7382"/>
    <w:rsid w:val="002D7389"/>
    <w:rsid w:val="002D7535"/>
    <w:rsid w:val="002D757F"/>
    <w:rsid w:val="002D75A1"/>
    <w:rsid w:val="002D7726"/>
    <w:rsid w:val="002D7969"/>
    <w:rsid w:val="002D7A3C"/>
    <w:rsid w:val="002D7A88"/>
    <w:rsid w:val="002D7AD3"/>
    <w:rsid w:val="002D7B21"/>
    <w:rsid w:val="002D7D46"/>
    <w:rsid w:val="002D7EFD"/>
    <w:rsid w:val="002D7FE1"/>
    <w:rsid w:val="002E012C"/>
    <w:rsid w:val="002E058B"/>
    <w:rsid w:val="002E0936"/>
    <w:rsid w:val="002E09C0"/>
    <w:rsid w:val="002E0B40"/>
    <w:rsid w:val="002E0C4E"/>
    <w:rsid w:val="002E0CBA"/>
    <w:rsid w:val="002E0DE6"/>
    <w:rsid w:val="002E1097"/>
    <w:rsid w:val="002E1152"/>
    <w:rsid w:val="002E1154"/>
    <w:rsid w:val="002E1800"/>
    <w:rsid w:val="002E19ED"/>
    <w:rsid w:val="002E1BC1"/>
    <w:rsid w:val="002E1C5B"/>
    <w:rsid w:val="002E1D51"/>
    <w:rsid w:val="002E1FF0"/>
    <w:rsid w:val="002E21E5"/>
    <w:rsid w:val="002E220F"/>
    <w:rsid w:val="002E2334"/>
    <w:rsid w:val="002E23AE"/>
    <w:rsid w:val="002E24FF"/>
    <w:rsid w:val="002E250C"/>
    <w:rsid w:val="002E258A"/>
    <w:rsid w:val="002E2626"/>
    <w:rsid w:val="002E2715"/>
    <w:rsid w:val="002E278A"/>
    <w:rsid w:val="002E2B34"/>
    <w:rsid w:val="002E2BE5"/>
    <w:rsid w:val="002E2BFD"/>
    <w:rsid w:val="002E2D7D"/>
    <w:rsid w:val="002E3214"/>
    <w:rsid w:val="002E322D"/>
    <w:rsid w:val="002E33DA"/>
    <w:rsid w:val="002E358E"/>
    <w:rsid w:val="002E361C"/>
    <w:rsid w:val="002E3679"/>
    <w:rsid w:val="002E3700"/>
    <w:rsid w:val="002E3945"/>
    <w:rsid w:val="002E396B"/>
    <w:rsid w:val="002E3D79"/>
    <w:rsid w:val="002E3D9B"/>
    <w:rsid w:val="002E3DB7"/>
    <w:rsid w:val="002E4112"/>
    <w:rsid w:val="002E42DE"/>
    <w:rsid w:val="002E44B9"/>
    <w:rsid w:val="002E4587"/>
    <w:rsid w:val="002E45B3"/>
    <w:rsid w:val="002E4653"/>
    <w:rsid w:val="002E46CF"/>
    <w:rsid w:val="002E4788"/>
    <w:rsid w:val="002E4B8C"/>
    <w:rsid w:val="002E4BEB"/>
    <w:rsid w:val="002E4C9C"/>
    <w:rsid w:val="002E4F07"/>
    <w:rsid w:val="002E5094"/>
    <w:rsid w:val="002E5117"/>
    <w:rsid w:val="002E5366"/>
    <w:rsid w:val="002E53BF"/>
    <w:rsid w:val="002E5745"/>
    <w:rsid w:val="002E59F4"/>
    <w:rsid w:val="002E5BB7"/>
    <w:rsid w:val="002E5CEB"/>
    <w:rsid w:val="002E5EA7"/>
    <w:rsid w:val="002E611B"/>
    <w:rsid w:val="002E6176"/>
    <w:rsid w:val="002E6232"/>
    <w:rsid w:val="002E623B"/>
    <w:rsid w:val="002E62B3"/>
    <w:rsid w:val="002E63D5"/>
    <w:rsid w:val="002E6400"/>
    <w:rsid w:val="002E65E6"/>
    <w:rsid w:val="002E66FE"/>
    <w:rsid w:val="002E6861"/>
    <w:rsid w:val="002E6D40"/>
    <w:rsid w:val="002E6F7C"/>
    <w:rsid w:val="002E712C"/>
    <w:rsid w:val="002E7131"/>
    <w:rsid w:val="002E71C9"/>
    <w:rsid w:val="002E724B"/>
    <w:rsid w:val="002E7371"/>
    <w:rsid w:val="002E7740"/>
    <w:rsid w:val="002E777C"/>
    <w:rsid w:val="002E77CE"/>
    <w:rsid w:val="002E799D"/>
    <w:rsid w:val="002E7B2E"/>
    <w:rsid w:val="002E7CBF"/>
    <w:rsid w:val="002E7D43"/>
    <w:rsid w:val="002E7E9D"/>
    <w:rsid w:val="002E7F29"/>
    <w:rsid w:val="002E7FF5"/>
    <w:rsid w:val="002F00A5"/>
    <w:rsid w:val="002F00E7"/>
    <w:rsid w:val="002F00E8"/>
    <w:rsid w:val="002F0190"/>
    <w:rsid w:val="002F01C9"/>
    <w:rsid w:val="002F0252"/>
    <w:rsid w:val="002F02AC"/>
    <w:rsid w:val="002F04DE"/>
    <w:rsid w:val="002F0568"/>
    <w:rsid w:val="002F070E"/>
    <w:rsid w:val="002F078C"/>
    <w:rsid w:val="002F0987"/>
    <w:rsid w:val="002F0CE4"/>
    <w:rsid w:val="002F0D55"/>
    <w:rsid w:val="002F0F11"/>
    <w:rsid w:val="002F0F9E"/>
    <w:rsid w:val="002F101F"/>
    <w:rsid w:val="002F10A0"/>
    <w:rsid w:val="002F10A2"/>
    <w:rsid w:val="002F1288"/>
    <w:rsid w:val="002F12B0"/>
    <w:rsid w:val="002F1573"/>
    <w:rsid w:val="002F1595"/>
    <w:rsid w:val="002F1671"/>
    <w:rsid w:val="002F1697"/>
    <w:rsid w:val="002F16D1"/>
    <w:rsid w:val="002F185E"/>
    <w:rsid w:val="002F1948"/>
    <w:rsid w:val="002F1963"/>
    <w:rsid w:val="002F1ADD"/>
    <w:rsid w:val="002F1B24"/>
    <w:rsid w:val="002F1C42"/>
    <w:rsid w:val="002F1CFE"/>
    <w:rsid w:val="002F1EA2"/>
    <w:rsid w:val="002F1EA9"/>
    <w:rsid w:val="002F2122"/>
    <w:rsid w:val="002F2225"/>
    <w:rsid w:val="002F2427"/>
    <w:rsid w:val="002F25D5"/>
    <w:rsid w:val="002F272A"/>
    <w:rsid w:val="002F27FE"/>
    <w:rsid w:val="002F2892"/>
    <w:rsid w:val="002F299B"/>
    <w:rsid w:val="002F2AF6"/>
    <w:rsid w:val="002F2B47"/>
    <w:rsid w:val="002F30B5"/>
    <w:rsid w:val="002F30E8"/>
    <w:rsid w:val="002F31B7"/>
    <w:rsid w:val="002F3229"/>
    <w:rsid w:val="002F32F2"/>
    <w:rsid w:val="002F3354"/>
    <w:rsid w:val="002F34B5"/>
    <w:rsid w:val="002F353F"/>
    <w:rsid w:val="002F3603"/>
    <w:rsid w:val="002F3744"/>
    <w:rsid w:val="002F3772"/>
    <w:rsid w:val="002F3861"/>
    <w:rsid w:val="002F39B1"/>
    <w:rsid w:val="002F39E7"/>
    <w:rsid w:val="002F3A70"/>
    <w:rsid w:val="002F3AE5"/>
    <w:rsid w:val="002F3B90"/>
    <w:rsid w:val="002F3B9D"/>
    <w:rsid w:val="002F3C0B"/>
    <w:rsid w:val="002F3C27"/>
    <w:rsid w:val="002F3C5B"/>
    <w:rsid w:val="002F3DDB"/>
    <w:rsid w:val="002F4063"/>
    <w:rsid w:val="002F4067"/>
    <w:rsid w:val="002F4110"/>
    <w:rsid w:val="002F413B"/>
    <w:rsid w:val="002F429E"/>
    <w:rsid w:val="002F4321"/>
    <w:rsid w:val="002F436A"/>
    <w:rsid w:val="002F4409"/>
    <w:rsid w:val="002F4492"/>
    <w:rsid w:val="002F4588"/>
    <w:rsid w:val="002F45A3"/>
    <w:rsid w:val="002F46A4"/>
    <w:rsid w:val="002F46B9"/>
    <w:rsid w:val="002F4927"/>
    <w:rsid w:val="002F4A2A"/>
    <w:rsid w:val="002F4A7C"/>
    <w:rsid w:val="002F4B82"/>
    <w:rsid w:val="002F4B94"/>
    <w:rsid w:val="002F4BEF"/>
    <w:rsid w:val="002F4BFB"/>
    <w:rsid w:val="002F4C4D"/>
    <w:rsid w:val="002F4E0E"/>
    <w:rsid w:val="002F4FFB"/>
    <w:rsid w:val="002F513A"/>
    <w:rsid w:val="002F51E8"/>
    <w:rsid w:val="002F51FB"/>
    <w:rsid w:val="002F5385"/>
    <w:rsid w:val="002F542F"/>
    <w:rsid w:val="002F5459"/>
    <w:rsid w:val="002F55E4"/>
    <w:rsid w:val="002F5677"/>
    <w:rsid w:val="002F574A"/>
    <w:rsid w:val="002F58DE"/>
    <w:rsid w:val="002F5A94"/>
    <w:rsid w:val="002F5B3E"/>
    <w:rsid w:val="002F5DE4"/>
    <w:rsid w:val="002F600B"/>
    <w:rsid w:val="002F6140"/>
    <w:rsid w:val="002F6196"/>
    <w:rsid w:val="002F6252"/>
    <w:rsid w:val="002F625E"/>
    <w:rsid w:val="002F6317"/>
    <w:rsid w:val="002F634A"/>
    <w:rsid w:val="002F6421"/>
    <w:rsid w:val="002F669C"/>
    <w:rsid w:val="002F66A2"/>
    <w:rsid w:val="002F6776"/>
    <w:rsid w:val="002F6796"/>
    <w:rsid w:val="002F6A9F"/>
    <w:rsid w:val="002F6AB6"/>
    <w:rsid w:val="002F6C34"/>
    <w:rsid w:val="002F6D2C"/>
    <w:rsid w:val="002F6DE9"/>
    <w:rsid w:val="002F70D8"/>
    <w:rsid w:val="002F72D1"/>
    <w:rsid w:val="002F72E3"/>
    <w:rsid w:val="002F7300"/>
    <w:rsid w:val="002F7783"/>
    <w:rsid w:val="002F789D"/>
    <w:rsid w:val="002F78B0"/>
    <w:rsid w:val="002F7AE5"/>
    <w:rsid w:val="002F7B2F"/>
    <w:rsid w:val="002F7B9D"/>
    <w:rsid w:val="002F7C01"/>
    <w:rsid w:val="002F7EBE"/>
    <w:rsid w:val="002F7FCC"/>
    <w:rsid w:val="003003EF"/>
    <w:rsid w:val="0030054B"/>
    <w:rsid w:val="0030056E"/>
    <w:rsid w:val="00300831"/>
    <w:rsid w:val="003009D5"/>
    <w:rsid w:val="00300A11"/>
    <w:rsid w:val="00300B01"/>
    <w:rsid w:val="00300B9E"/>
    <w:rsid w:val="00300C94"/>
    <w:rsid w:val="00300CE0"/>
    <w:rsid w:val="00300E06"/>
    <w:rsid w:val="00300F0D"/>
    <w:rsid w:val="00300F12"/>
    <w:rsid w:val="0030100D"/>
    <w:rsid w:val="003012F8"/>
    <w:rsid w:val="003014CA"/>
    <w:rsid w:val="003016A5"/>
    <w:rsid w:val="0030182C"/>
    <w:rsid w:val="00301978"/>
    <w:rsid w:val="003019E4"/>
    <w:rsid w:val="00301B0E"/>
    <w:rsid w:val="00301D4E"/>
    <w:rsid w:val="00301D75"/>
    <w:rsid w:val="00301E80"/>
    <w:rsid w:val="00301EA6"/>
    <w:rsid w:val="00302084"/>
    <w:rsid w:val="00302136"/>
    <w:rsid w:val="0030216D"/>
    <w:rsid w:val="00302172"/>
    <w:rsid w:val="0030225A"/>
    <w:rsid w:val="003022BD"/>
    <w:rsid w:val="00302650"/>
    <w:rsid w:val="00302726"/>
    <w:rsid w:val="00302925"/>
    <w:rsid w:val="00302A1F"/>
    <w:rsid w:val="00302EF4"/>
    <w:rsid w:val="003030FF"/>
    <w:rsid w:val="00303103"/>
    <w:rsid w:val="003032B8"/>
    <w:rsid w:val="003034FF"/>
    <w:rsid w:val="00303866"/>
    <w:rsid w:val="0030397C"/>
    <w:rsid w:val="00303F4C"/>
    <w:rsid w:val="00303F89"/>
    <w:rsid w:val="003041C4"/>
    <w:rsid w:val="0030428B"/>
    <w:rsid w:val="00304352"/>
    <w:rsid w:val="0030451E"/>
    <w:rsid w:val="0030459A"/>
    <w:rsid w:val="003045BE"/>
    <w:rsid w:val="0030474A"/>
    <w:rsid w:val="00304970"/>
    <w:rsid w:val="003049FC"/>
    <w:rsid w:val="00304A38"/>
    <w:rsid w:val="00304A91"/>
    <w:rsid w:val="00304AE7"/>
    <w:rsid w:val="00304BF2"/>
    <w:rsid w:val="00304D4E"/>
    <w:rsid w:val="00304E7B"/>
    <w:rsid w:val="00305151"/>
    <w:rsid w:val="0030517B"/>
    <w:rsid w:val="00305234"/>
    <w:rsid w:val="003052D9"/>
    <w:rsid w:val="00305541"/>
    <w:rsid w:val="00305884"/>
    <w:rsid w:val="00305976"/>
    <w:rsid w:val="00305A08"/>
    <w:rsid w:val="00305A3F"/>
    <w:rsid w:val="00305CDC"/>
    <w:rsid w:val="00305D13"/>
    <w:rsid w:val="00305E2A"/>
    <w:rsid w:val="00305EB9"/>
    <w:rsid w:val="00306072"/>
    <w:rsid w:val="00306160"/>
    <w:rsid w:val="003061E4"/>
    <w:rsid w:val="00306226"/>
    <w:rsid w:val="003062BC"/>
    <w:rsid w:val="003064FC"/>
    <w:rsid w:val="0030650E"/>
    <w:rsid w:val="0030651B"/>
    <w:rsid w:val="0030653B"/>
    <w:rsid w:val="003065F9"/>
    <w:rsid w:val="00306649"/>
    <w:rsid w:val="0030679E"/>
    <w:rsid w:val="003067FB"/>
    <w:rsid w:val="0030682A"/>
    <w:rsid w:val="00306856"/>
    <w:rsid w:val="00306921"/>
    <w:rsid w:val="00306BC3"/>
    <w:rsid w:val="00306D2B"/>
    <w:rsid w:val="00306D75"/>
    <w:rsid w:val="00306E44"/>
    <w:rsid w:val="00306EBF"/>
    <w:rsid w:val="0030705D"/>
    <w:rsid w:val="003077C5"/>
    <w:rsid w:val="00307B34"/>
    <w:rsid w:val="00307B77"/>
    <w:rsid w:val="00307D40"/>
    <w:rsid w:val="00307ED6"/>
    <w:rsid w:val="00307EF0"/>
    <w:rsid w:val="00310317"/>
    <w:rsid w:val="00310340"/>
    <w:rsid w:val="00310449"/>
    <w:rsid w:val="003104AF"/>
    <w:rsid w:val="00310503"/>
    <w:rsid w:val="00310750"/>
    <w:rsid w:val="00310A39"/>
    <w:rsid w:val="00310A5F"/>
    <w:rsid w:val="00310C04"/>
    <w:rsid w:val="00310CE3"/>
    <w:rsid w:val="00310E0E"/>
    <w:rsid w:val="00310E7C"/>
    <w:rsid w:val="00310EB6"/>
    <w:rsid w:val="00310ECD"/>
    <w:rsid w:val="00310F01"/>
    <w:rsid w:val="00310FE5"/>
    <w:rsid w:val="0031103E"/>
    <w:rsid w:val="0031146A"/>
    <w:rsid w:val="00311581"/>
    <w:rsid w:val="003115EC"/>
    <w:rsid w:val="0031175B"/>
    <w:rsid w:val="0031193D"/>
    <w:rsid w:val="00311B04"/>
    <w:rsid w:val="00311B80"/>
    <w:rsid w:val="00311D8F"/>
    <w:rsid w:val="00311E84"/>
    <w:rsid w:val="00311F1A"/>
    <w:rsid w:val="00312065"/>
    <w:rsid w:val="003120AE"/>
    <w:rsid w:val="003121E7"/>
    <w:rsid w:val="00312326"/>
    <w:rsid w:val="003123BE"/>
    <w:rsid w:val="003124DD"/>
    <w:rsid w:val="003125A7"/>
    <w:rsid w:val="003125F0"/>
    <w:rsid w:val="0031261C"/>
    <w:rsid w:val="00312BA7"/>
    <w:rsid w:val="00312F4D"/>
    <w:rsid w:val="00312FB0"/>
    <w:rsid w:val="003130F4"/>
    <w:rsid w:val="00313230"/>
    <w:rsid w:val="003133BE"/>
    <w:rsid w:val="00313514"/>
    <w:rsid w:val="00313572"/>
    <w:rsid w:val="00313629"/>
    <w:rsid w:val="0031367D"/>
    <w:rsid w:val="003136AD"/>
    <w:rsid w:val="00313719"/>
    <w:rsid w:val="003137E3"/>
    <w:rsid w:val="00313818"/>
    <w:rsid w:val="00313951"/>
    <w:rsid w:val="00313A88"/>
    <w:rsid w:val="00313D93"/>
    <w:rsid w:val="00313E12"/>
    <w:rsid w:val="00313FDC"/>
    <w:rsid w:val="003140E6"/>
    <w:rsid w:val="00314293"/>
    <w:rsid w:val="003142DD"/>
    <w:rsid w:val="00314315"/>
    <w:rsid w:val="0031437C"/>
    <w:rsid w:val="003143CE"/>
    <w:rsid w:val="003143EF"/>
    <w:rsid w:val="003143FA"/>
    <w:rsid w:val="00314441"/>
    <w:rsid w:val="00314497"/>
    <w:rsid w:val="00314643"/>
    <w:rsid w:val="00314784"/>
    <w:rsid w:val="00314829"/>
    <w:rsid w:val="0031493F"/>
    <w:rsid w:val="0031495B"/>
    <w:rsid w:val="003149EB"/>
    <w:rsid w:val="00314B9A"/>
    <w:rsid w:val="00314BC4"/>
    <w:rsid w:val="00314CF4"/>
    <w:rsid w:val="00314DE1"/>
    <w:rsid w:val="00314E10"/>
    <w:rsid w:val="00314F9B"/>
    <w:rsid w:val="00315077"/>
    <w:rsid w:val="0031507D"/>
    <w:rsid w:val="003150BE"/>
    <w:rsid w:val="003150C7"/>
    <w:rsid w:val="00315212"/>
    <w:rsid w:val="00315390"/>
    <w:rsid w:val="0031554A"/>
    <w:rsid w:val="0031560E"/>
    <w:rsid w:val="003156E1"/>
    <w:rsid w:val="003159D9"/>
    <w:rsid w:val="003159EE"/>
    <w:rsid w:val="00315BD5"/>
    <w:rsid w:val="00315C9B"/>
    <w:rsid w:val="00315D7E"/>
    <w:rsid w:val="00315DDF"/>
    <w:rsid w:val="00315F45"/>
    <w:rsid w:val="00315FB3"/>
    <w:rsid w:val="0031614A"/>
    <w:rsid w:val="003161D2"/>
    <w:rsid w:val="00316290"/>
    <w:rsid w:val="003163D6"/>
    <w:rsid w:val="00316460"/>
    <w:rsid w:val="003164C3"/>
    <w:rsid w:val="0031656E"/>
    <w:rsid w:val="0031667E"/>
    <w:rsid w:val="003166C1"/>
    <w:rsid w:val="00316768"/>
    <w:rsid w:val="00316769"/>
    <w:rsid w:val="0031688C"/>
    <w:rsid w:val="0031689E"/>
    <w:rsid w:val="0031692A"/>
    <w:rsid w:val="0031694B"/>
    <w:rsid w:val="00316BC8"/>
    <w:rsid w:val="00316CB5"/>
    <w:rsid w:val="00316D48"/>
    <w:rsid w:val="00316D6D"/>
    <w:rsid w:val="00316F42"/>
    <w:rsid w:val="0031702A"/>
    <w:rsid w:val="0031708D"/>
    <w:rsid w:val="00317090"/>
    <w:rsid w:val="0031713B"/>
    <w:rsid w:val="00317279"/>
    <w:rsid w:val="00317366"/>
    <w:rsid w:val="003175C3"/>
    <w:rsid w:val="0031773E"/>
    <w:rsid w:val="00317748"/>
    <w:rsid w:val="00317831"/>
    <w:rsid w:val="003178A4"/>
    <w:rsid w:val="003178AD"/>
    <w:rsid w:val="00317CAD"/>
    <w:rsid w:val="00317DD6"/>
    <w:rsid w:val="003200C1"/>
    <w:rsid w:val="00320223"/>
    <w:rsid w:val="00320274"/>
    <w:rsid w:val="00320450"/>
    <w:rsid w:val="0032054A"/>
    <w:rsid w:val="00320598"/>
    <w:rsid w:val="00320616"/>
    <w:rsid w:val="003206B2"/>
    <w:rsid w:val="00320844"/>
    <w:rsid w:val="00320C65"/>
    <w:rsid w:val="00320E7A"/>
    <w:rsid w:val="00320EA2"/>
    <w:rsid w:val="00321000"/>
    <w:rsid w:val="00321023"/>
    <w:rsid w:val="003212F0"/>
    <w:rsid w:val="003213CC"/>
    <w:rsid w:val="0032143F"/>
    <w:rsid w:val="003214CC"/>
    <w:rsid w:val="00321550"/>
    <w:rsid w:val="003215F9"/>
    <w:rsid w:val="00321825"/>
    <w:rsid w:val="003218B8"/>
    <w:rsid w:val="003219B2"/>
    <w:rsid w:val="00321AA6"/>
    <w:rsid w:val="00322586"/>
    <w:rsid w:val="003225F4"/>
    <w:rsid w:val="00322602"/>
    <w:rsid w:val="00322AE4"/>
    <w:rsid w:val="00322BA6"/>
    <w:rsid w:val="00322C54"/>
    <w:rsid w:val="00322E43"/>
    <w:rsid w:val="00322E61"/>
    <w:rsid w:val="00322ECE"/>
    <w:rsid w:val="00322F85"/>
    <w:rsid w:val="00322F90"/>
    <w:rsid w:val="0032306F"/>
    <w:rsid w:val="003230EC"/>
    <w:rsid w:val="003231AA"/>
    <w:rsid w:val="00323786"/>
    <w:rsid w:val="00323936"/>
    <w:rsid w:val="003239A8"/>
    <w:rsid w:val="00323A73"/>
    <w:rsid w:val="00323A8B"/>
    <w:rsid w:val="00323BBB"/>
    <w:rsid w:val="00323F44"/>
    <w:rsid w:val="003241DE"/>
    <w:rsid w:val="003241EE"/>
    <w:rsid w:val="0032454D"/>
    <w:rsid w:val="0032478D"/>
    <w:rsid w:val="00324837"/>
    <w:rsid w:val="00324BB3"/>
    <w:rsid w:val="00324C0A"/>
    <w:rsid w:val="00324CB6"/>
    <w:rsid w:val="00324DDF"/>
    <w:rsid w:val="0032533D"/>
    <w:rsid w:val="00325563"/>
    <w:rsid w:val="003258A5"/>
    <w:rsid w:val="00325904"/>
    <w:rsid w:val="00325912"/>
    <w:rsid w:val="003259B3"/>
    <w:rsid w:val="00325ACD"/>
    <w:rsid w:val="00325B08"/>
    <w:rsid w:val="00325DFF"/>
    <w:rsid w:val="00325F86"/>
    <w:rsid w:val="00326149"/>
    <w:rsid w:val="0032618C"/>
    <w:rsid w:val="00326480"/>
    <w:rsid w:val="00326512"/>
    <w:rsid w:val="0032651E"/>
    <w:rsid w:val="0032657F"/>
    <w:rsid w:val="00326615"/>
    <w:rsid w:val="003266C4"/>
    <w:rsid w:val="00326712"/>
    <w:rsid w:val="0032672C"/>
    <w:rsid w:val="00326948"/>
    <w:rsid w:val="0032697A"/>
    <w:rsid w:val="0032699E"/>
    <w:rsid w:val="00326A45"/>
    <w:rsid w:val="00326AF3"/>
    <w:rsid w:val="00326B1D"/>
    <w:rsid w:val="00326C06"/>
    <w:rsid w:val="00326C17"/>
    <w:rsid w:val="00326D54"/>
    <w:rsid w:val="00326FF4"/>
    <w:rsid w:val="00327654"/>
    <w:rsid w:val="00327717"/>
    <w:rsid w:val="00327730"/>
    <w:rsid w:val="00327964"/>
    <w:rsid w:val="0032796A"/>
    <w:rsid w:val="00327984"/>
    <w:rsid w:val="003279CD"/>
    <w:rsid w:val="00327A7C"/>
    <w:rsid w:val="00327B86"/>
    <w:rsid w:val="00327B9A"/>
    <w:rsid w:val="00327D21"/>
    <w:rsid w:val="00327DD3"/>
    <w:rsid w:val="00327E44"/>
    <w:rsid w:val="00327F9F"/>
    <w:rsid w:val="00330333"/>
    <w:rsid w:val="00330672"/>
    <w:rsid w:val="0033069C"/>
    <w:rsid w:val="0033077F"/>
    <w:rsid w:val="00330866"/>
    <w:rsid w:val="00330A9A"/>
    <w:rsid w:val="00330B44"/>
    <w:rsid w:val="00330BD1"/>
    <w:rsid w:val="00330BD2"/>
    <w:rsid w:val="00330CC6"/>
    <w:rsid w:val="00330DBD"/>
    <w:rsid w:val="00330E6C"/>
    <w:rsid w:val="00330EC4"/>
    <w:rsid w:val="0033114E"/>
    <w:rsid w:val="00331151"/>
    <w:rsid w:val="003316FC"/>
    <w:rsid w:val="003318F9"/>
    <w:rsid w:val="00331916"/>
    <w:rsid w:val="0033197A"/>
    <w:rsid w:val="00331A05"/>
    <w:rsid w:val="00331AA4"/>
    <w:rsid w:val="00331AF2"/>
    <w:rsid w:val="00331B16"/>
    <w:rsid w:val="00331B96"/>
    <w:rsid w:val="00331CBE"/>
    <w:rsid w:val="00331E63"/>
    <w:rsid w:val="00331E6A"/>
    <w:rsid w:val="00331F42"/>
    <w:rsid w:val="00331F9F"/>
    <w:rsid w:val="00332072"/>
    <w:rsid w:val="0033219B"/>
    <w:rsid w:val="00332231"/>
    <w:rsid w:val="003322FA"/>
    <w:rsid w:val="003323F0"/>
    <w:rsid w:val="003324D0"/>
    <w:rsid w:val="003325F4"/>
    <w:rsid w:val="00332807"/>
    <w:rsid w:val="00332A17"/>
    <w:rsid w:val="00332A2E"/>
    <w:rsid w:val="00332AD7"/>
    <w:rsid w:val="00332C36"/>
    <w:rsid w:val="00333065"/>
    <w:rsid w:val="0033316E"/>
    <w:rsid w:val="00333266"/>
    <w:rsid w:val="003332A9"/>
    <w:rsid w:val="003332D9"/>
    <w:rsid w:val="00333395"/>
    <w:rsid w:val="00333401"/>
    <w:rsid w:val="003334E5"/>
    <w:rsid w:val="003336CA"/>
    <w:rsid w:val="00333941"/>
    <w:rsid w:val="0033395B"/>
    <w:rsid w:val="003339EF"/>
    <w:rsid w:val="00333B3F"/>
    <w:rsid w:val="00333C1D"/>
    <w:rsid w:val="00333C4A"/>
    <w:rsid w:val="00333F79"/>
    <w:rsid w:val="00333F85"/>
    <w:rsid w:val="003340A7"/>
    <w:rsid w:val="003340D3"/>
    <w:rsid w:val="00334240"/>
    <w:rsid w:val="0033445D"/>
    <w:rsid w:val="00334554"/>
    <w:rsid w:val="0033477D"/>
    <w:rsid w:val="003349DF"/>
    <w:rsid w:val="00334AC0"/>
    <w:rsid w:val="00334AFD"/>
    <w:rsid w:val="00334B8E"/>
    <w:rsid w:val="00334BED"/>
    <w:rsid w:val="00334CC8"/>
    <w:rsid w:val="00334E77"/>
    <w:rsid w:val="00335402"/>
    <w:rsid w:val="00335425"/>
    <w:rsid w:val="003354E6"/>
    <w:rsid w:val="003355FF"/>
    <w:rsid w:val="00335600"/>
    <w:rsid w:val="003356B1"/>
    <w:rsid w:val="003356DF"/>
    <w:rsid w:val="003358C2"/>
    <w:rsid w:val="00335A13"/>
    <w:rsid w:val="00335B2D"/>
    <w:rsid w:val="00335BFB"/>
    <w:rsid w:val="00335CA7"/>
    <w:rsid w:val="00335CC3"/>
    <w:rsid w:val="00335E27"/>
    <w:rsid w:val="00335ECE"/>
    <w:rsid w:val="00335FED"/>
    <w:rsid w:val="003360C1"/>
    <w:rsid w:val="003362E7"/>
    <w:rsid w:val="00336348"/>
    <w:rsid w:val="003365AA"/>
    <w:rsid w:val="003365DA"/>
    <w:rsid w:val="003366D0"/>
    <w:rsid w:val="003367BC"/>
    <w:rsid w:val="00336825"/>
    <w:rsid w:val="00336830"/>
    <w:rsid w:val="003368E2"/>
    <w:rsid w:val="00336A06"/>
    <w:rsid w:val="00336DE3"/>
    <w:rsid w:val="00336E19"/>
    <w:rsid w:val="00336EE4"/>
    <w:rsid w:val="00336F39"/>
    <w:rsid w:val="0033714E"/>
    <w:rsid w:val="0033715B"/>
    <w:rsid w:val="0033723B"/>
    <w:rsid w:val="0033728F"/>
    <w:rsid w:val="003372DF"/>
    <w:rsid w:val="0033732D"/>
    <w:rsid w:val="0033736E"/>
    <w:rsid w:val="003373A4"/>
    <w:rsid w:val="00337583"/>
    <w:rsid w:val="0033758B"/>
    <w:rsid w:val="003375A7"/>
    <w:rsid w:val="003379CD"/>
    <w:rsid w:val="00337ACF"/>
    <w:rsid w:val="00337D14"/>
    <w:rsid w:val="00337EDB"/>
    <w:rsid w:val="00337F44"/>
    <w:rsid w:val="003401CC"/>
    <w:rsid w:val="0034022C"/>
    <w:rsid w:val="003402A8"/>
    <w:rsid w:val="00340311"/>
    <w:rsid w:val="0034031B"/>
    <w:rsid w:val="00340353"/>
    <w:rsid w:val="00340668"/>
    <w:rsid w:val="003406C9"/>
    <w:rsid w:val="0034071F"/>
    <w:rsid w:val="00340737"/>
    <w:rsid w:val="0034083C"/>
    <w:rsid w:val="0034084A"/>
    <w:rsid w:val="003409D1"/>
    <w:rsid w:val="00340A3C"/>
    <w:rsid w:val="00340F1B"/>
    <w:rsid w:val="00340F6D"/>
    <w:rsid w:val="00340FA1"/>
    <w:rsid w:val="00340FB5"/>
    <w:rsid w:val="00341043"/>
    <w:rsid w:val="0034133D"/>
    <w:rsid w:val="0034158D"/>
    <w:rsid w:val="003415B8"/>
    <w:rsid w:val="0034176A"/>
    <w:rsid w:val="00341822"/>
    <w:rsid w:val="003418DA"/>
    <w:rsid w:val="00341984"/>
    <w:rsid w:val="003419D6"/>
    <w:rsid w:val="00341A2A"/>
    <w:rsid w:val="00341CCB"/>
    <w:rsid w:val="00341CD2"/>
    <w:rsid w:val="00341E80"/>
    <w:rsid w:val="00341FDE"/>
    <w:rsid w:val="00342001"/>
    <w:rsid w:val="003421DB"/>
    <w:rsid w:val="00342297"/>
    <w:rsid w:val="003422EA"/>
    <w:rsid w:val="003423B3"/>
    <w:rsid w:val="00342751"/>
    <w:rsid w:val="00342778"/>
    <w:rsid w:val="0034280C"/>
    <w:rsid w:val="003429FF"/>
    <w:rsid w:val="00342B1F"/>
    <w:rsid w:val="00342D01"/>
    <w:rsid w:val="00342D71"/>
    <w:rsid w:val="00342FD5"/>
    <w:rsid w:val="00343030"/>
    <w:rsid w:val="00343166"/>
    <w:rsid w:val="0034348C"/>
    <w:rsid w:val="003434AB"/>
    <w:rsid w:val="0034361C"/>
    <w:rsid w:val="003436DB"/>
    <w:rsid w:val="0034370D"/>
    <w:rsid w:val="0034375E"/>
    <w:rsid w:val="00343932"/>
    <w:rsid w:val="00343BAC"/>
    <w:rsid w:val="00343DC7"/>
    <w:rsid w:val="0034403F"/>
    <w:rsid w:val="00344245"/>
    <w:rsid w:val="003442AF"/>
    <w:rsid w:val="00344338"/>
    <w:rsid w:val="00344617"/>
    <w:rsid w:val="0034479A"/>
    <w:rsid w:val="00344D42"/>
    <w:rsid w:val="00344D8B"/>
    <w:rsid w:val="00344FE9"/>
    <w:rsid w:val="00345036"/>
    <w:rsid w:val="003451D1"/>
    <w:rsid w:val="0034523F"/>
    <w:rsid w:val="00345390"/>
    <w:rsid w:val="00345466"/>
    <w:rsid w:val="003457A7"/>
    <w:rsid w:val="003457E6"/>
    <w:rsid w:val="00345A07"/>
    <w:rsid w:val="00345C0F"/>
    <w:rsid w:val="00345CDB"/>
    <w:rsid w:val="00345D33"/>
    <w:rsid w:val="00345E66"/>
    <w:rsid w:val="00345FAF"/>
    <w:rsid w:val="0034616A"/>
    <w:rsid w:val="003464B8"/>
    <w:rsid w:val="003464E4"/>
    <w:rsid w:val="0034651E"/>
    <w:rsid w:val="00346541"/>
    <w:rsid w:val="00346544"/>
    <w:rsid w:val="0034655E"/>
    <w:rsid w:val="00346844"/>
    <w:rsid w:val="0034692B"/>
    <w:rsid w:val="00346A42"/>
    <w:rsid w:val="00346A8C"/>
    <w:rsid w:val="00346BE9"/>
    <w:rsid w:val="00346D5B"/>
    <w:rsid w:val="00346F62"/>
    <w:rsid w:val="00346FD1"/>
    <w:rsid w:val="0034759C"/>
    <w:rsid w:val="003477C8"/>
    <w:rsid w:val="0034786B"/>
    <w:rsid w:val="00347924"/>
    <w:rsid w:val="00347A18"/>
    <w:rsid w:val="00347AE7"/>
    <w:rsid w:val="00347C0A"/>
    <w:rsid w:val="00347EDF"/>
    <w:rsid w:val="0035009D"/>
    <w:rsid w:val="003500AF"/>
    <w:rsid w:val="003500F2"/>
    <w:rsid w:val="00350275"/>
    <w:rsid w:val="003503A8"/>
    <w:rsid w:val="00350401"/>
    <w:rsid w:val="003504DB"/>
    <w:rsid w:val="00350503"/>
    <w:rsid w:val="00350573"/>
    <w:rsid w:val="0035063D"/>
    <w:rsid w:val="003506FF"/>
    <w:rsid w:val="00350833"/>
    <w:rsid w:val="003508DB"/>
    <w:rsid w:val="0035094B"/>
    <w:rsid w:val="003509E2"/>
    <w:rsid w:val="00350D3B"/>
    <w:rsid w:val="00350D4F"/>
    <w:rsid w:val="00350D60"/>
    <w:rsid w:val="00350D81"/>
    <w:rsid w:val="00350DC1"/>
    <w:rsid w:val="00350F42"/>
    <w:rsid w:val="00350FD1"/>
    <w:rsid w:val="003514DB"/>
    <w:rsid w:val="00351664"/>
    <w:rsid w:val="0035184C"/>
    <w:rsid w:val="003518F8"/>
    <w:rsid w:val="00351953"/>
    <w:rsid w:val="00351BD7"/>
    <w:rsid w:val="00351C69"/>
    <w:rsid w:val="00351C7E"/>
    <w:rsid w:val="00351EE4"/>
    <w:rsid w:val="0035204D"/>
    <w:rsid w:val="0035206C"/>
    <w:rsid w:val="003520B8"/>
    <w:rsid w:val="00352109"/>
    <w:rsid w:val="00352159"/>
    <w:rsid w:val="00352284"/>
    <w:rsid w:val="0035228D"/>
    <w:rsid w:val="00352679"/>
    <w:rsid w:val="00352765"/>
    <w:rsid w:val="00352827"/>
    <w:rsid w:val="00352876"/>
    <w:rsid w:val="003528CD"/>
    <w:rsid w:val="00352A14"/>
    <w:rsid w:val="00352A51"/>
    <w:rsid w:val="00352B0C"/>
    <w:rsid w:val="00352B1D"/>
    <w:rsid w:val="00352BD4"/>
    <w:rsid w:val="00352C00"/>
    <w:rsid w:val="00352C2A"/>
    <w:rsid w:val="00352C3C"/>
    <w:rsid w:val="00352CC2"/>
    <w:rsid w:val="00352E1F"/>
    <w:rsid w:val="003532E3"/>
    <w:rsid w:val="003536B4"/>
    <w:rsid w:val="003536B7"/>
    <w:rsid w:val="00353905"/>
    <w:rsid w:val="00353A5D"/>
    <w:rsid w:val="00353B14"/>
    <w:rsid w:val="00353C0A"/>
    <w:rsid w:val="00353C1B"/>
    <w:rsid w:val="00353C65"/>
    <w:rsid w:val="00353DB0"/>
    <w:rsid w:val="00353F64"/>
    <w:rsid w:val="00353F79"/>
    <w:rsid w:val="00354122"/>
    <w:rsid w:val="0035413A"/>
    <w:rsid w:val="003543C4"/>
    <w:rsid w:val="00354618"/>
    <w:rsid w:val="003546F4"/>
    <w:rsid w:val="00354761"/>
    <w:rsid w:val="00354A1B"/>
    <w:rsid w:val="00354BE5"/>
    <w:rsid w:val="00354C7B"/>
    <w:rsid w:val="00354D1C"/>
    <w:rsid w:val="00354E06"/>
    <w:rsid w:val="003552F6"/>
    <w:rsid w:val="00355471"/>
    <w:rsid w:val="00355719"/>
    <w:rsid w:val="003557C8"/>
    <w:rsid w:val="003558AB"/>
    <w:rsid w:val="00355927"/>
    <w:rsid w:val="00355B15"/>
    <w:rsid w:val="00355B51"/>
    <w:rsid w:val="00355B8C"/>
    <w:rsid w:val="00355BB6"/>
    <w:rsid w:val="00355DB3"/>
    <w:rsid w:val="00355DF0"/>
    <w:rsid w:val="00355F67"/>
    <w:rsid w:val="00356008"/>
    <w:rsid w:val="0035603F"/>
    <w:rsid w:val="0035616B"/>
    <w:rsid w:val="003561B3"/>
    <w:rsid w:val="00356229"/>
    <w:rsid w:val="00356346"/>
    <w:rsid w:val="0035638F"/>
    <w:rsid w:val="003563F9"/>
    <w:rsid w:val="00356465"/>
    <w:rsid w:val="00356893"/>
    <w:rsid w:val="00356933"/>
    <w:rsid w:val="00356A8F"/>
    <w:rsid w:val="00356B19"/>
    <w:rsid w:val="00356B82"/>
    <w:rsid w:val="00356C0B"/>
    <w:rsid w:val="00356C89"/>
    <w:rsid w:val="00356F20"/>
    <w:rsid w:val="0035704A"/>
    <w:rsid w:val="003570F0"/>
    <w:rsid w:val="0035712C"/>
    <w:rsid w:val="00357281"/>
    <w:rsid w:val="003572E1"/>
    <w:rsid w:val="003573F9"/>
    <w:rsid w:val="00357896"/>
    <w:rsid w:val="00357C10"/>
    <w:rsid w:val="00357CFE"/>
    <w:rsid w:val="00357D9D"/>
    <w:rsid w:val="0036068E"/>
    <w:rsid w:val="0036092B"/>
    <w:rsid w:val="00360965"/>
    <w:rsid w:val="003609D9"/>
    <w:rsid w:val="00360D30"/>
    <w:rsid w:val="00360E2A"/>
    <w:rsid w:val="0036105B"/>
    <w:rsid w:val="00361091"/>
    <w:rsid w:val="003610CD"/>
    <w:rsid w:val="00361148"/>
    <w:rsid w:val="00361192"/>
    <w:rsid w:val="00361346"/>
    <w:rsid w:val="003615FB"/>
    <w:rsid w:val="003617D9"/>
    <w:rsid w:val="00361865"/>
    <w:rsid w:val="00361BC2"/>
    <w:rsid w:val="00361C5B"/>
    <w:rsid w:val="00361CBB"/>
    <w:rsid w:val="00361E0A"/>
    <w:rsid w:val="00361FF0"/>
    <w:rsid w:val="00362073"/>
    <w:rsid w:val="00362203"/>
    <w:rsid w:val="00362253"/>
    <w:rsid w:val="0036239E"/>
    <w:rsid w:val="0036245D"/>
    <w:rsid w:val="003625FB"/>
    <w:rsid w:val="0036263C"/>
    <w:rsid w:val="003626CC"/>
    <w:rsid w:val="00362809"/>
    <w:rsid w:val="003628C2"/>
    <w:rsid w:val="003628D2"/>
    <w:rsid w:val="00362990"/>
    <w:rsid w:val="00362AF7"/>
    <w:rsid w:val="00362B0C"/>
    <w:rsid w:val="00362B3E"/>
    <w:rsid w:val="00362BFD"/>
    <w:rsid w:val="00362C52"/>
    <w:rsid w:val="00362F2E"/>
    <w:rsid w:val="00363062"/>
    <w:rsid w:val="003630F6"/>
    <w:rsid w:val="00363142"/>
    <w:rsid w:val="00363326"/>
    <w:rsid w:val="00363463"/>
    <w:rsid w:val="003635BA"/>
    <w:rsid w:val="003636F1"/>
    <w:rsid w:val="00363AE8"/>
    <w:rsid w:val="00363D46"/>
    <w:rsid w:val="00363F00"/>
    <w:rsid w:val="00363F29"/>
    <w:rsid w:val="00363F4E"/>
    <w:rsid w:val="003640DC"/>
    <w:rsid w:val="00364106"/>
    <w:rsid w:val="00364260"/>
    <w:rsid w:val="003645D1"/>
    <w:rsid w:val="003647BC"/>
    <w:rsid w:val="003649BA"/>
    <w:rsid w:val="00364A64"/>
    <w:rsid w:val="00364EF1"/>
    <w:rsid w:val="00364EFB"/>
    <w:rsid w:val="00364F73"/>
    <w:rsid w:val="00365136"/>
    <w:rsid w:val="003651FF"/>
    <w:rsid w:val="003652B5"/>
    <w:rsid w:val="0036531A"/>
    <w:rsid w:val="003653E0"/>
    <w:rsid w:val="0036542C"/>
    <w:rsid w:val="0036557F"/>
    <w:rsid w:val="00365617"/>
    <w:rsid w:val="00365669"/>
    <w:rsid w:val="0036589F"/>
    <w:rsid w:val="003659D4"/>
    <w:rsid w:val="00365AAF"/>
    <w:rsid w:val="00365DEF"/>
    <w:rsid w:val="00365E24"/>
    <w:rsid w:val="0036607A"/>
    <w:rsid w:val="003660CB"/>
    <w:rsid w:val="00366131"/>
    <w:rsid w:val="003661CE"/>
    <w:rsid w:val="003664A8"/>
    <w:rsid w:val="0036672D"/>
    <w:rsid w:val="003668B9"/>
    <w:rsid w:val="00366904"/>
    <w:rsid w:val="00366BE4"/>
    <w:rsid w:val="00366C4C"/>
    <w:rsid w:val="00366D57"/>
    <w:rsid w:val="00366EAF"/>
    <w:rsid w:val="00366EDF"/>
    <w:rsid w:val="00366F1E"/>
    <w:rsid w:val="00366F91"/>
    <w:rsid w:val="00366FDA"/>
    <w:rsid w:val="00367126"/>
    <w:rsid w:val="00367157"/>
    <w:rsid w:val="00367187"/>
    <w:rsid w:val="003671C6"/>
    <w:rsid w:val="0036731F"/>
    <w:rsid w:val="0036740C"/>
    <w:rsid w:val="00367492"/>
    <w:rsid w:val="0036752A"/>
    <w:rsid w:val="0036785F"/>
    <w:rsid w:val="00367950"/>
    <w:rsid w:val="00367965"/>
    <w:rsid w:val="00367969"/>
    <w:rsid w:val="003679D3"/>
    <w:rsid w:val="003679E5"/>
    <w:rsid w:val="00367ACA"/>
    <w:rsid w:val="00367C01"/>
    <w:rsid w:val="00367C7D"/>
    <w:rsid w:val="003700BC"/>
    <w:rsid w:val="003700C1"/>
    <w:rsid w:val="00370826"/>
    <w:rsid w:val="003708B9"/>
    <w:rsid w:val="003708FF"/>
    <w:rsid w:val="0037091E"/>
    <w:rsid w:val="0037096D"/>
    <w:rsid w:val="003709B6"/>
    <w:rsid w:val="003709F0"/>
    <w:rsid w:val="00370B40"/>
    <w:rsid w:val="00370B7D"/>
    <w:rsid w:val="00370C55"/>
    <w:rsid w:val="00370DF7"/>
    <w:rsid w:val="00370E08"/>
    <w:rsid w:val="0037104A"/>
    <w:rsid w:val="0037109D"/>
    <w:rsid w:val="0037113D"/>
    <w:rsid w:val="0037134D"/>
    <w:rsid w:val="003713D7"/>
    <w:rsid w:val="003713D9"/>
    <w:rsid w:val="00371690"/>
    <w:rsid w:val="0037181F"/>
    <w:rsid w:val="00371976"/>
    <w:rsid w:val="00371B32"/>
    <w:rsid w:val="00371D40"/>
    <w:rsid w:val="00372139"/>
    <w:rsid w:val="003723A9"/>
    <w:rsid w:val="00372731"/>
    <w:rsid w:val="003727B9"/>
    <w:rsid w:val="003728E5"/>
    <w:rsid w:val="00372980"/>
    <w:rsid w:val="003729C5"/>
    <w:rsid w:val="00372CFC"/>
    <w:rsid w:val="00372D03"/>
    <w:rsid w:val="00372EFA"/>
    <w:rsid w:val="00373207"/>
    <w:rsid w:val="0037335C"/>
    <w:rsid w:val="003734ED"/>
    <w:rsid w:val="00373501"/>
    <w:rsid w:val="00373570"/>
    <w:rsid w:val="003735D7"/>
    <w:rsid w:val="003735E8"/>
    <w:rsid w:val="00373606"/>
    <w:rsid w:val="0037360E"/>
    <w:rsid w:val="00373660"/>
    <w:rsid w:val="00373673"/>
    <w:rsid w:val="003737C4"/>
    <w:rsid w:val="00373911"/>
    <w:rsid w:val="00373C99"/>
    <w:rsid w:val="00373E5F"/>
    <w:rsid w:val="00373FC1"/>
    <w:rsid w:val="00374021"/>
    <w:rsid w:val="0037420E"/>
    <w:rsid w:val="00374285"/>
    <w:rsid w:val="00374369"/>
    <w:rsid w:val="003743CB"/>
    <w:rsid w:val="00374617"/>
    <w:rsid w:val="00374629"/>
    <w:rsid w:val="00374746"/>
    <w:rsid w:val="00374752"/>
    <w:rsid w:val="00374831"/>
    <w:rsid w:val="0037485D"/>
    <w:rsid w:val="003748CD"/>
    <w:rsid w:val="00374B0F"/>
    <w:rsid w:val="00374D9D"/>
    <w:rsid w:val="00374F73"/>
    <w:rsid w:val="00374F98"/>
    <w:rsid w:val="00374FCA"/>
    <w:rsid w:val="0037508C"/>
    <w:rsid w:val="0037510E"/>
    <w:rsid w:val="00375197"/>
    <w:rsid w:val="00375629"/>
    <w:rsid w:val="0037563B"/>
    <w:rsid w:val="00375849"/>
    <w:rsid w:val="003758F0"/>
    <w:rsid w:val="00375B0D"/>
    <w:rsid w:val="00375BAA"/>
    <w:rsid w:val="00375BB2"/>
    <w:rsid w:val="00375C25"/>
    <w:rsid w:val="00375D6E"/>
    <w:rsid w:val="00375FA2"/>
    <w:rsid w:val="00375FAD"/>
    <w:rsid w:val="00376034"/>
    <w:rsid w:val="0037603D"/>
    <w:rsid w:val="00376058"/>
    <w:rsid w:val="00376106"/>
    <w:rsid w:val="0037626A"/>
    <w:rsid w:val="00376690"/>
    <w:rsid w:val="0037669A"/>
    <w:rsid w:val="00376790"/>
    <w:rsid w:val="00376843"/>
    <w:rsid w:val="003768BD"/>
    <w:rsid w:val="00376AB3"/>
    <w:rsid w:val="00376B4D"/>
    <w:rsid w:val="00376BF9"/>
    <w:rsid w:val="0037710C"/>
    <w:rsid w:val="0037715F"/>
    <w:rsid w:val="00377281"/>
    <w:rsid w:val="00377392"/>
    <w:rsid w:val="003773CE"/>
    <w:rsid w:val="0037746F"/>
    <w:rsid w:val="00377475"/>
    <w:rsid w:val="00377851"/>
    <w:rsid w:val="00377929"/>
    <w:rsid w:val="00377973"/>
    <w:rsid w:val="003779C4"/>
    <w:rsid w:val="00377A93"/>
    <w:rsid w:val="00377B28"/>
    <w:rsid w:val="00377C67"/>
    <w:rsid w:val="00377EC3"/>
    <w:rsid w:val="00377FC6"/>
    <w:rsid w:val="0038003F"/>
    <w:rsid w:val="00380091"/>
    <w:rsid w:val="00380094"/>
    <w:rsid w:val="00380112"/>
    <w:rsid w:val="003801F2"/>
    <w:rsid w:val="0038024C"/>
    <w:rsid w:val="00380454"/>
    <w:rsid w:val="0038050A"/>
    <w:rsid w:val="003807C5"/>
    <w:rsid w:val="003807E6"/>
    <w:rsid w:val="00380A06"/>
    <w:rsid w:val="00380AA9"/>
    <w:rsid w:val="00380B40"/>
    <w:rsid w:val="00380C71"/>
    <w:rsid w:val="00380CEF"/>
    <w:rsid w:val="00380F14"/>
    <w:rsid w:val="00380F4E"/>
    <w:rsid w:val="003811A2"/>
    <w:rsid w:val="00381318"/>
    <w:rsid w:val="003814F9"/>
    <w:rsid w:val="0038154A"/>
    <w:rsid w:val="0038159B"/>
    <w:rsid w:val="0038177C"/>
    <w:rsid w:val="0038177D"/>
    <w:rsid w:val="003817DA"/>
    <w:rsid w:val="0038188A"/>
    <w:rsid w:val="00381B83"/>
    <w:rsid w:val="00381C5B"/>
    <w:rsid w:val="00381DD7"/>
    <w:rsid w:val="00381E02"/>
    <w:rsid w:val="00381E11"/>
    <w:rsid w:val="00381F8E"/>
    <w:rsid w:val="00382002"/>
    <w:rsid w:val="003820EF"/>
    <w:rsid w:val="003821EC"/>
    <w:rsid w:val="0038232F"/>
    <w:rsid w:val="00382488"/>
    <w:rsid w:val="00382661"/>
    <w:rsid w:val="003829B4"/>
    <w:rsid w:val="003831E0"/>
    <w:rsid w:val="00383416"/>
    <w:rsid w:val="00383581"/>
    <w:rsid w:val="0038366E"/>
    <w:rsid w:val="0038374F"/>
    <w:rsid w:val="0038388E"/>
    <w:rsid w:val="003838CF"/>
    <w:rsid w:val="00383942"/>
    <w:rsid w:val="00383A2C"/>
    <w:rsid w:val="00383D47"/>
    <w:rsid w:val="00383D8B"/>
    <w:rsid w:val="00383EC1"/>
    <w:rsid w:val="00383F3E"/>
    <w:rsid w:val="00384A1C"/>
    <w:rsid w:val="00384A4B"/>
    <w:rsid w:val="00384A55"/>
    <w:rsid w:val="00384BC2"/>
    <w:rsid w:val="00384C2D"/>
    <w:rsid w:val="00384D50"/>
    <w:rsid w:val="00384F9F"/>
    <w:rsid w:val="00384FBF"/>
    <w:rsid w:val="003850DF"/>
    <w:rsid w:val="003850F4"/>
    <w:rsid w:val="00385217"/>
    <w:rsid w:val="00385240"/>
    <w:rsid w:val="00385360"/>
    <w:rsid w:val="003853DB"/>
    <w:rsid w:val="003855C3"/>
    <w:rsid w:val="00385633"/>
    <w:rsid w:val="003856B4"/>
    <w:rsid w:val="00385752"/>
    <w:rsid w:val="00385838"/>
    <w:rsid w:val="003858C0"/>
    <w:rsid w:val="00385956"/>
    <w:rsid w:val="00385A22"/>
    <w:rsid w:val="00385AC0"/>
    <w:rsid w:val="00385D6E"/>
    <w:rsid w:val="00385E2E"/>
    <w:rsid w:val="00386161"/>
    <w:rsid w:val="003861B5"/>
    <w:rsid w:val="00386265"/>
    <w:rsid w:val="003863E6"/>
    <w:rsid w:val="003864E7"/>
    <w:rsid w:val="003865F2"/>
    <w:rsid w:val="003866F4"/>
    <w:rsid w:val="003868E0"/>
    <w:rsid w:val="003869CD"/>
    <w:rsid w:val="00386A58"/>
    <w:rsid w:val="00386BB3"/>
    <w:rsid w:val="00386C46"/>
    <w:rsid w:val="00386C4A"/>
    <w:rsid w:val="00386CB2"/>
    <w:rsid w:val="00386D57"/>
    <w:rsid w:val="00386FE4"/>
    <w:rsid w:val="0038713E"/>
    <w:rsid w:val="0038736A"/>
    <w:rsid w:val="003873DD"/>
    <w:rsid w:val="003874B9"/>
    <w:rsid w:val="0038752B"/>
    <w:rsid w:val="003875CB"/>
    <w:rsid w:val="003876CA"/>
    <w:rsid w:val="003878AA"/>
    <w:rsid w:val="00387959"/>
    <w:rsid w:val="00387ACF"/>
    <w:rsid w:val="00387B55"/>
    <w:rsid w:val="00387CF6"/>
    <w:rsid w:val="00387DFD"/>
    <w:rsid w:val="00387EC0"/>
    <w:rsid w:val="00387F0E"/>
    <w:rsid w:val="00387FFC"/>
    <w:rsid w:val="003904BF"/>
    <w:rsid w:val="00390569"/>
    <w:rsid w:val="00390650"/>
    <w:rsid w:val="003906E3"/>
    <w:rsid w:val="003908C6"/>
    <w:rsid w:val="003908D7"/>
    <w:rsid w:val="003908FD"/>
    <w:rsid w:val="003909AA"/>
    <w:rsid w:val="00390AAE"/>
    <w:rsid w:val="00390ABB"/>
    <w:rsid w:val="00390C63"/>
    <w:rsid w:val="00390D54"/>
    <w:rsid w:val="00390E97"/>
    <w:rsid w:val="00390EF7"/>
    <w:rsid w:val="00390FEF"/>
    <w:rsid w:val="00391007"/>
    <w:rsid w:val="00391064"/>
    <w:rsid w:val="003910EC"/>
    <w:rsid w:val="00391156"/>
    <w:rsid w:val="0039131C"/>
    <w:rsid w:val="00391322"/>
    <w:rsid w:val="00391367"/>
    <w:rsid w:val="003914AF"/>
    <w:rsid w:val="00391573"/>
    <w:rsid w:val="00391710"/>
    <w:rsid w:val="003917C4"/>
    <w:rsid w:val="00391896"/>
    <w:rsid w:val="00391A22"/>
    <w:rsid w:val="00391C34"/>
    <w:rsid w:val="00391CC0"/>
    <w:rsid w:val="00391DA9"/>
    <w:rsid w:val="00391EF1"/>
    <w:rsid w:val="00391F3B"/>
    <w:rsid w:val="00391FCC"/>
    <w:rsid w:val="00392055"/>
    <w:rsid w:val="00392087"/>
    <w:rsid w:val="003925F4"/>
    <w:rsid w:val="00392624"/>
    <w:rsid w:val="003927DC"/>
    <w:rsid w:val="00392874"/>
    <w:rsid w:val="00392902"/>
    <w:rsid w:val="0039298F"/>
    <w:rsid w:val="003929CF"/>
    <w:rsid w:val="00392DF3"/>
    <w:rsid w:val="00392E86"/>
    <w:rsid w:val="00392F6C"/>
    <w:rsid w:val="00392FA2"/>
    <w:rsid w:val="0039302F"/>
    <w:rsid w:val="003930FE"/>
    <w:rsid w:val="0039319E"/>
    <w:rsid w:val="00393201"/>
    <w:rsid w:val="00393402"/>
    <w:rsid w:val="00393697"/>
    <w:rsid w:val="003936C3"/>
    <w:rsid w:val="0039385A"/>
    <w:rsid w:val="00393874"/>
    <w:rsid w:val="00393A4C"/>
    <w:rsid w:val="00393C7A"/>
    <w:rsid w:val="00393C7B"/>
    <w:rsid w:val="00393CC9"/>
    <w:rsid w:val="00393DC5"/>
    <w:rsid w:val="00393DCE"/>
    <w:rsid w:val="00393E6B"/>
    <w:rsid w:val="00393F36"/>
    <w:rsid w:val="0039404C"/>
    <w:rsid w:val="003940D9"/>
    <w:rsid w:val="003942B3"/>
    <w:rsid w:val="003942BF"/>
    <w:rsid w:val="003942FA"/>
    <w:rsid w:val="00394451"/>
    <w:rsid w:val="003944E2"/>
    <w:rsid w:val="00394572"/>
    <w:rsid w:val="0039464F"/>
    <w:rsid w:val="003947C2"/>
    <w:rsid w:val="00394809"/>
    <w:rsid w:val="00394878"/>
    <w:rsid w:val="00394A7D"/>
    <w:rsid w:val="00394AEE"/>
    <w:rsid w:val="00394FC7"/>
    <w:rsid w:val="0039522A"/>
    <w:rsid w:val="003952B0"/>
    <w:rsid w:val="0039543B"/>
    <w:rsid w:val="003955EC"/>
    <w:rsid w:val="003956B2"/>
    <w:rsid w:val="003957B7"/>
    <w:rsid w:val="003958CD"/>
    <w:rsid w:val="003959E5"/>
    <w:rsid w:val="00395A32"/>
    <w:rsid w:val="00395D41"/>
    <w:rsid w:val="00395E0D"/>
    <w:rsid w:val="00395FD9"/>
    <w:rsid w:val="00396303"/>
    <w:rsid w:val="00396376"/>
    <w:rsid w:val="00396591"/>
    <w:rsid w:val="00396741"/>
    <w:rsid w:val="00396977"/>
    <w:rsid w:val="00396C26"/>
    <w:rsid w:val="00396DE3"/>
    <w:rsid w:val="00396F4F"/>
    <w:rsid w:val="003971A7"/>
    <w:rsid w:val="003971EA"/>
    <w:rsid w:val="00397573"/>
    <w:rsid w:val="0039764A"/>
    <w:rsid w:val="0039770A"/>
    <w:rsid w:val="0039771D"/>
    <w:rsid w:val="003977C8"/>
    <w:rsid w:val="003977E1"/>
    <w:rsid w:val="003978A9"/>
    <w:rsid w:val="00397AD8"/>
    <w:rsid w:val="00397D5E"/>
    <w:rsid w:val="00397FD6"/>
    <w:rsid w:val="003A012E"/>
    <w:rsid w:val="003A0248"/>
    <w:rsid w:val="003A02D8"/>
    <w:rsid w:val="003A0337"/>
    <w:rsid w:val="003A071D"/>
    <w:rsid w:val="003A0891"/>
    <w:rsid w:val="003A08F6"/>
    <w:rsid w:val="003A0E7E"/>
    <w:rsid w:val="003A0F9D"/>
    <w:rsid w:val="003A0FC2"/>
    <w:rsid w:val="003A10F5"/>
    <w:rsid w:val="003A11B6"/>
    <w:rsid w:val="003A1206"/>
    <w:rsid w:val="003A1217"/>
    <w:rsid w:val="003A1293"/>
    <w:rsid w:val="003A1547"/>
    <w:rsid w:val="003A1592"/>
    <w:rsid w:val="003A1732"/>
    <w:rsid w:val="003A180B"/>
    <w:rsid w:val="003A18D3"/>
    <w:rsid w:val="003A1A31"/>
    <w:rsid w:val="003A1A7D"/>
    <w:rsid w:val="003A1B79"/>
    <w:rsid w:val="003A1BB3"/>
    <w:rsid w:val="003A1C6B"/>
    <w:rsid w:val="003A1DCE"/>
    <w:rsid w:val="003A1F2F"/>
    <w:rsid w:val="003A21C7"/>
    <w:rsid w:val="003A2223"/>
    <w:rsid w:val="003A2228"/>
    <w:rsid w:val="003A223A"/>
    <w:rsid w:val="003A2267"/>
    <w:rsid w:val="003A234F"/>
    <w:rsid w:val="003A23BD"/>
    <w:rsid w:val="003A243C"/>
    <w:rsid w:val="003A2917"/>
    <w:rsid w:val="003A2AAB"/>
    <w:rsid w:val="003A2B5E"/>
    <w:rsid w:val="003A2C26"/>
    <w:rsid w:val="003A2E6E"/>
    <w:rsid w:val="003A2EA2"/>
    <w:rsid w:val="003A3078"/>
    <w:rsid w:val="003A307E"/>
    <w:rsid w:val="003A30BB"/>
    <w:rsid w:val="003A30FB"/>
    <w:rsid w:val="003A3163"/>
    <w:rsid w:val="003A3352"/>
    <w:rsid w:val="003A347D"/>
    <w:rsid w:val="003A35AE"/>
    <w:rsid w:val="003A35BE"/>
    <w:rsid w:val="003A3604"/>
    <w:rsid w:val="003A3762"/>
    <w:rsid w:val="003A38F4"/>
    <w:rsid w:val="003A39AB"/>
    <w:rsid w:val="003A3A5D"/>
    <w:rsid w:val="003A3A9E"/>
    <w:rsid w:val="003A3AFF"/>
    <w:rsid w:val="003A3B3E"/>
    <w:rsid w:val="003A3EFC"/>
    <w:rsid w:val="003A3FD5"/>
    <w:rsid w:val="003A408F"/>
    <w:rsid w:val="003A41F1"/>
    <w:rsid w:val="003A4297"/>
    <w:rsid w:val="003A42D2"/>
    <w:rsid w:val="003A450C"/>
    <w:rsid w:val="003A466F"/>
    <w:rsid w:val="003A4742"/>
    <w:rsid w:val="003A47BB"/>
    <w:rsid w:val="003A4932"/>
    <w:rsid w:val="003A498F"/>
    <w:rsid w:val="003A49DB"/>
    <w:rsid w:val="003A4A88"/>
    <w:rsid w:val="003A4E69"/>
    <w:rsid w:val="003A4E6B"/>
    <w:rsid w:val="003A4E71"/>
    <w:rsid w:val="003A4F85"/>
    <w:rsid w:val="003A530B"/>
    <w:rsid w:val="003A544E"/>
    <w:rsid w:val="003A54C7"/>
    <w:rsid w:val="003A55B4"/>
    <w:rsid w:val="003A5734"/>
    <w:rsid w:val="003A57B8"/>
    <w:rsid w:val="003A5895"/>
    <w:rsid w:val="003A5964"/>
    <w:rsid w:val="003A5B51"/>
    <w:rsid w:val="003A5C0E"/>
    <w:rsid w:val="003A5C8D"/>
    <w:rsid w:val="003A5D24"/>
    <w:rsid w:val="003A5F10"/>
    <w:rsid w:val="003A5F54"/>
    <w:rsid w:val="003A6001"/>
    <w:rsid w:val="003A6146"/>
    <w:rsid w:val="003A615B"/>
    <w:rsid w:val="003A62C7"/>
    <w:rsid w:val="003A6309"/>
    <w:rsid w:val="003A6537"/>
    <w:rsid w:val="003A6547"/>
    <w:rsid w:val="003A65BE"/>
    <w:rsid w:val="003A6634"/>
    <w:rsid w:val="003A6829"/>
    <w:rsid w:val="003A685D"/>
    <w:rsid w:val="003A6D56"/>
    <w:rsid w:val="003A6D69"/>
    <w:rsid w:val="003A6E0E"/>
    <w:rsid w:val="003A70D9"/>
    <w:rsid w:val="003A7234"/>
    <w:rsid w:val="003A78BB"/>
    <w:rsid w:val="003A792C"/>
    <w:rsid w:val="003A7989"/>
    <w:rsid w:val="003A7C42"/>
    <w:rsid w:val="003A7C9E"/>
    <w:rsid w:val="003A7D2B"/>
    <w:rsid w:val="003A7D5D"/>
    <w:rsid w:val="003B000B"/>
    <w:rsid w:val="003B0016"/>
    <w:rsid w:val="003B005B"/>
    <w:rsid w:val="003B0305"/>
    <w:rsid w:val="003B0311"/>
    <w:rsid w:val="003B0396"/>
    <w:rsid w:val="003B04CF"/>
    <w:rsid w:val="003B053D"/>
    <w:rsid w:val="003B065D"/>
    <w:rsid w:val="003B06A2"/>
    <w:rsid w:val="003B077C"/>
    <w:rsid w:val="003B0A7B"/>
    <w:rsid w:val="003B0AD7"/>
    <w:rsid w:val="003B0BA5"/>
    <w:rsid w:val="003B0BF7"/>
    <w:rsid w:val="003B0D79"/>
    <w:rsid w:val="003B0D9F"/>
    <w:rsid w:val="003B0E2C"/>
    <w:rsid w:val="003B1153"/>
    <w:rsid w:val="003B117C"/>
    <w:rsid w:val="003B118C"/>
    <w:rsid w:val="003B1385"/>
    <w:rsid w:val="003B14BC"/>
    <w:rsid w:val="003B19D8"/>
    <w:rsid w:val="003B1E03"/>
    <w:rsid w:val="003B1F3A"/>
    <w:rsid w:val="003B202D"/>
    <w:rsid w:val="003B20C0"/>
    <w:rsid w:val="003B2213"/>
    <w:rsid w:val="003B241A"/>
    <w:rsid w:val="003B24D5"/>
    <w:rsid w:val="003B2564"/>
    <w:rsid w:val="003B2588"/>
    <w:rsid w:val="003B26C4"/>
    <w:rsid w:val="003B2832"/>
    <w:rsid w:val="003B289B"/>
    <w:rsid w:val="003B2BAC"/>
    <w:rsid w:val="003B2D40"/>
    <w:rsid w:val="003B2D9C"/>
    <w:rsid w:val="003B2D9D"/>
    <w:rsid w:val="003B3321"/>
    <w:rsid w:val="003B3330"/>
    <w:rsid w:val="003B33B3"/>
    <w:rsid w:val="003B358B"/>
    <w:rsid w:val="003B36FA"/>
    <w:rsid w:val="003B370F"/>
    <w:rsid w:val="003B3782"/>
    <w:rsid w:val="003B3897"/>
    <w:rsid w:val="003B39BA"/>
    <w:rsid w:val="003B39CE"/>
    <w:rsid w:val="003B3B3B"/>
    <w:rsid w:val="003B3C3F"/>
    <w:rsid w:val="003B3E82"/>
    <w:rsid w:val="003B3E95"/>
    <w:rsid w:val="003B4001"/>
    <w:rsid w:val="003B425E"/>
    <w:rsid w:val="003B4392"/>
    <w:rsid w:val="003B4421"/>
    <w:rsid w:val="003B4469"/>
    <w:rsid w:val="003B4868"/>
    <w:rsid w:val="003B4A41"/>
    <w:rsid w:val="003B4A9D"/>
    <w:rsid w:val="003B4BD2"/>
    <w:rsid w:val="003B4C64"/>
    <w:rsid w:val="003B4CAC"/>
    <w:rsid w:val="003B4D23"/>
    <w:rsid w:val="003B4D53"/>
    <w:rsid w:val="003B4F22"/>
    <w:rsid w:val="003B4F39"/>
    <w:rsid w:val="003B5140"/>
    <w:rsid w:val="003B5407"/>
    <w:rsid w:val="003B552A"/>
    <w:rsid w:val="003B5552"/>
    <w:rsid w:val="003B5616"/>
    <w:rsid w:val="003B57BA"/>
    <w:rsid w:val="003B5834"/>
    <w:rsid w:val="003B58C3"/>
    <w:rsid w:val="003B59AD"/>
    <w:rsid w:val="003B5BF8"/>
    <w:rsid w:val="003B5CE8"/>
    <w:rsid w:val="003B5D78"/>
    <w:rsid w:val="003B5DAB"/>
    <w:rsid w:val="003B5E00"/>
    <w:rsid w:val="003B5F4D"/>
    <w:rsid w:val="003B5F8F"/>
    <w:rsid w:val="003B5FC7"/>
    <w:rsid w:val="003B6084"/>
    <w:rsid w:val="003B60E2"/>
    <w:rsid w:val="003B63D9"/>
    <w:rsid w:val="003B6400"/>
    <w:rsid w:val="003B6414"/>
    <w:rsid w:val="003B68BE"/>
    <w:rsid w:val="003B697E"/>
    <w:rsid w:val="003B6B52"/>
    <w:rsid w:val="003B6BBE"/>
    <w:rsid w:val="003B6CD2"/>
    <w:rsid w:val="003B6E8F"/>
    <w:rsid w:val="003B6EF3"/>
    <w:rsid w:val="003B70CF"/>
    <w:rsid w:val="003B70FA"/>
    <w:rsid w:val="003B71B1"/>
    <w:rsid w:val="003B726D"/>
    <w:rsid w:val="003B7419"/>
    <w:rsid w:val="003B74EE"/>
    <w:rsid w:val="003B758A"/>
    <w:rsid w:val="003B75F8"/>
    <w:rsid w:val="003B7772"/>
    <w:rsid w:val="003B779F"/>
    <w:rsid w:val="003B7816"/>
    <w:rsid w:val="003B79DC"/>
    <w:rsid w:val="003B7CE9"/>
    <w:rsid w:val="003C02A8"/>
    <w:rsid w:val="003C03AB"/>
    <w:rsid w:val="003C0579"/>
    <w:rsid w:val="003C06C7"/>
    <w:rsid w:val="003C0704"/>
    <w:rsid w:val="003C07E2"/>
    <w:rsid w:val="003C0AAD"/>
    <w:rsid w:val="003C0B33"/>
    <w:rsid w:val="003C0D08"/>
    <w:rsid w:val="003C1234"/>
    <w:rsid w:val="003C1443"/>
    <w:rsid w:val="003C14E6"/>
    <w:rsid w:val="003C1644"/>
    <w:rsid w:val="003C1877"/>
    <w:rsid w:val="003C188F"/>
    <w:rsid w:val="003C194C"/>
    <w:rsid w:val="003C1B85"/>
    <w:rsid w:val="003C1C4D"/>
    <w:rsid w:val="003C1C75"/>
    <w:rsid w:val="003C224B"/>
    <w:rsid w:val="003C2315"/>
    <w:rsid w:val="003C244A"/>
    <w:rsid w:val="003C2473"/>
    <w:rsid w:val="003C248B"/>
    <w:rsid w:val="003C24F4"/>
    <w:rsid w:val="003C2586"/>
    <w:rsid w:val="003C2A9E"/>
    <w:rsid w:val="003C2BDB"/>
    <w:rsid w:val="003C2E21"/>
    <w:rsid w:val="003C2E73"/>
    <w:rsid w:val="003C2F6F"/>
    <w:rsid w:val="003C2FCC"/>
    <w:rsid w:val="003C30CC"/>
    <w:rsid w:val="003C3122"/>
    <w:rsid w:val="003C323D"/>
    <w:rsid w:val="003C3283"/>
    <w:rsid w:val="003C3307"/>
    <w:rsid w:val="003C36D9"/>
    <w:rsid w:val="003C36E2"/>
    <w:rsid w:val="003C373B"/>
    <w:rsid w:val="003C388C"/>
    <w:rsid w:val="003C3991"/>
    <w:rsid w:val="003C3A12"/>
    <w:rsid w:val="003C3DC3"/>
    <w:rsid w:val="003C3E75"/>
    <w:rsid w:val="003C40D4"/>
    <w:rsid w:val="003C4161"/>
    <w:rsid w:val="003C41AA"/>
    <w:rsid w:val="003C41D3"/>
    <w:rsid w:val="003C43DF"/>
    <w:rsid w:val="003C44CA"/>
    <w:rsid w:val="003C4603"/>
    <w:rsid w:val="003C4A43"/>
    <w:rsid w:val="003C4AB9"/>
    <w:rsid w:val="003C4C0C"/>
    <w:rsid w:val="003C4CC7"/>
    <w:rsid w:val="003C4D80"/>
    <w:rsid w:val="003C4DCB"/>
    <w:rsid w:val="003C4DFB"/>
    <w:rsid w:val="003C4E0E"/>
    <w:rsid w:val="003C50D6"/>
    <w:rsid w:val="003C534E"/>
    <w:rsid w:val="003C53B1"/>
    <w:rsid w:val="003C547B"/>
    <w:rsid w:val="003C547E"/>
    <w:rsid w:val="003C5511"/>
    <w:rsid w:val="003C554A"/>
    <w:rsid w:val="003C5585"/>
    <w:rsid w:val="003C560F"/>
    <w:rsid w:val="003C57A8"/>
    <w:rsid w:val="003C5885"/>
    <w:rsid w:val="003C58EA"/>
    <w:rsid w:val="003C5A4A"/>
    <w:rsid w:val="003C5A92"/>
    <w:rsid w:val="003C5BFC"/>
    <w:rsid w:val="003C5D36"/>
    <w:rsid w:val="003C603C"/>
    <w:rsid w:val="003C6376"/>
    <w:rsid w:val="003C656A"/>
    <w:rsid w:val="003C6806"/>
    <w:rsid w:val="003C6AEA"/>
    <w:rsid w:val="003C6B77"/>
    <w:rsid w:val="003C6C16"/>
    <w:rsid w:val="003C6D07"/>
    <w:rsid w:val="003C6D97"/>
    <w:rsid w:val="003C6E55"/>
    <w:rsid w:val="003C6F72"/>
    <w:rsid w:val="003C7541"/>
    <w:rsid w:val="003C75A5"/>
    <w:rsid w:val="003C7646"/>
    <w:rsid w:val="003C7657"/>
    <w:rsid w:val="003C788E"/>
    <w:rsid w:val="003C7918"/>
    <w:rsid w:val="003C79C8"/>
    <w:rsid w:val="003C7ABB"/>
    <w:rsid w:val="003C7D1C"/>
    <w:rsid w:val="003C7D74"/>
    <w:rsid w:val="003C7D9A"/>
    <w:rsid w:val="003C7F24"/>
    <w:rsid w:val="003D0077"/>
    <w:rsid w:val="003D008F"/>
    <w:rsid w:val="003D00DF"/>
    <w:rsid w:val="003D040F"/>
    <w:rsid w:val="003D05F0"/>
    <w:rsid w:val="003D06B5"/>
    <w:rsid w:val="003D06C8"/>
    <w:rsid w:val="003D0708"/>
    <w:rsid w:val="003D074F"/>
    <w:rsid w:val="003D085B"/>
    <w:rsid w:val="003D08A6"/>
    <w:rsid w:val="003D08CB"/>
    <w:rsid w:val="003D08F4"/>
    <w:rsid w:val="003D0921"/>
    <w:rsid w:val="003D0944"/>
    <w:rsid w:val="003D0B4B"/>
    <w:rsid w:val="003D0B53"/>
    <w:rsid w:val="003D0C5D"/>
    <w:rsid w:val="003D0DC5"/>
    <w:rsid w:val="003D0FAA"/>
    <w:rsid w:val="003D105D"/>
    <w:rsid w:val="003D1076"/>
    <w:rsid w:val="003D1145"/>
    <w:rsid w:val="003D11C8"/>
    <w:rsid w:val="003D13B6"/>
    <w:rsid w:val="003D15DB"/>
    <w:rsid w:val="003D15F0"/>
    <w:rsid w:val="003D1857"/>
    <w:rsid w:val="003D1D12"/>
    <w:rsid w:val="003D1E10"/>
    <w:rsid w:val="003D1EFE"/>
    <w:rsid w:val="003D1F45"/>
    <w:rsid w:val="003D1FC4"/>
    <w:rsid w:val="003D203E"/>
    <w:rsid w:val="003D2257"/>
    <w:rsid w:val="003D22D2"/>
    <w:rsid w:val="003D2521"/>
    <w:rsid w:val="003D25A7"/>
    <w:rsid w:val="003D25F2"/>
    <w:rsid w:val="003D268A"/>
    <w:rsid w:val="003D29CB"/>
    <w:rsid w:val="003D2BFE"/>
    <w:rsid w:val="003D2C0E"/>
    <w:rsid w:val="003D2DB3"/>
    <w:rsid w:val="003D2DE5"/>
    <w:rsid w:val="003D2E99"/>
    <w:rsid w:val="003D2F63"/>
    <w:rsid w:val="003D3068"/>
    <w:rsid w:val="003D3093"/>
    <w:rsid w:val="003D3162"/>
    <w:rsid w:val="003D3194"/>
    <w:rsid w:val="003D3381"/>
    <w:rsid w:val="003D3451"/>
    <w:rsid w:val="003D357C"/>
    <w:rsid w:val="003D36A4"/>
    <w:rsid w:val="003D3CB1"/>
    <w:rsid w:val="003D3E95"/>
    <w:rsid w:val="003D3F62"/>
    <w:rsid w:val="003D3FFA"/>
    <w:rsid w:val="003D4017"/>
    <w:rsid w:val="003D43A1"/>
    <w:rsid w:val="003D43FE"/>
    <w:rsid w:val="003D4488"/>
    <w:rsid w:val="003D4523"/>
    <w:rsid w:val="003D45C1"/>
    <w:rsid w:val="003D48A6"/>
    <w:rsid w:val="003D491A"/>
    <w:rsid w:val="003D4935"/>
    <w:rsid w:val="003D4959"/>
    <w:rsid w:val="003D4C35"/>
    <w:rsid w:val="003D4D30"/>
    <w:rsid w:val="003D4DD4"/>
    <w:rsid w:val="003D4DEE"/>
    <w:rsid w:val="003D4E6F"/>
    <w:rsid w:val="003D4F64"/>
    <w:rsid w:val="003D516C"/>
    <w:rsid w:val="003D534E"/>
    <w:rsid w:val="003D5533"/>
    <w:rsid w:val="003D556B"/>
    <w:rsid w:val="003D564F"/>
    <w:rsid w:val="003D56BF"/>
    <w:rsid w:val="003D5728"/>
    <w:rsid w:val="003D5910"/>
    <w:rsid w:val="003D5A7C"/>
    <w:rsid w:val="003D5BAF"/>
    <w:rsid w:val="003D5E2E"/>
    <w:rsid w:val="003D5EF0"/>
    <w:rsid w:val="003D606A"/>
    <w:rsid w:val="003D627C"/>
    <w:rsid w:val="003D62F1"/>
    <w:rsid w:val="003D643E"/>
    <w:rsid w:val="003D6599"/>
    <w:rsid w:val="003D6664"/>
    <w:rsid w:val="003D696F"/>
    <w:rsid w:val="003D6A7E"/>
    <w:rsid w:val="003D6A89"/>
    <w:rsid w:val="003D6BC8"/>
    <w:rsid w:val="003D6BE5"/>
    <w:rsid w:val="003D6C2A"/>
    <w:rsid w:val="003D6CA5"/>
    <w:rsid w:val="003D6D2C"/>
    <w:rsid w:val="003D6D75"/>
    <w:rsid w:val="003D6E5D"/>
    <w:rsid w:val="003D6F29"/>
    <w:rsid w:val="003D6FCA"/>
    <w:rsid w:val="003D6FFF"/>
    <w:rsid w:val="003D71AF"/>
    <w:rsid w:val="003D7234"/>
    <w:rsid w:val="003D728F"/>
    <w:rsid w:val="003D73FD"/>
    <w:rsid w:val="003D7569"/>
    <w:rsid w:val="003D7719"/>
    <w:rsid w:val="003D77EF"/>
    <w:rsid w:val="003D786C"/>
    <w:rsid w:val="003D797E"/>
    <w:rsid w:val="003D79BF"/>
    <w:rsid w:val="003D7A2A"/>
    <w:rsid w:val="003D7A90"/>
    <w:rsid w:val="003D7ABC"/>
    <w:rsid w:val="003E04F5"/>
    <w:rsid w:val="003E05E0"/>
    <w:rsid w:val="003E0640"/>
    <w:rsid w:val="003E06C6"/>
    <w:rsid w:val="003E083B"/>
    <w:rsid w:val="003E083D"/>
    <w:rsid w:val="003E08F5"/>
    <w:rsid w:val="003E09B6"/>
    <w:rsid w:val="003E0A8B"/>
    <w:rsid w:val="003E0C25"/>
    <w:rsid w:val="003E0C52"/>
    <w:rsid w:val="003E0CD0"/>
    <w:rsid w:val="003E0FAD"/>
    <w:rsid w:val="003E11AC"/>
    <w:rsid w:val="003E12AF"/>
    <w:rsid w:val="003E1466"/>
    <w:rsid w:val="003E17B8"/>
    <w:rsid w:val="003E18CA"/>
    <w:rsid w:val="003E18E7"/>
    <w:rsid w:val="003E1942"/>
    <w:rsid w:val="003E1B77"/>
    <w:rsid w:val="003E236D"/>
    <w:rsid w:val="003E2695"/>
    <w:rsid w:val="003E27EE"/>
    <w:rsid w:val="003E2AC4"/>
    <w:rsid w:val="003E2BA0"/>
    <w:rsid w:val="003E2BF9"/>
    <w:rsid w:val="003E2CB0"/>
    <w:rsid w:val="003E2D58"/>
    <w:rsid w:val="003E3023"/>
    <w:rsid w:val="003E3250"/>
    <w:rsid w:val="003E3415"/>
    <w:rsid w:val="003E341A"/>
    <w:rsid w:val="003E3423"/>
    <w:rsid w:val="003E3534"/>
    <w:rsid w:val="003E35CB"/>
    <w:rsid w:val="003E3602"/>
    <w:rsid w:val="003E3626"/>
    <w:rsid w:val="003E3672"/>
    <w:rsid w:val="003E3896"/>
    <w:rsid w:val="003E3980"/>
    <w:rsid w:val="003E39EF"/>
    <w:rsid w:val="003E3B8B"/>
    <w:rsid w:val="003E3C7C"/>
    <w:rsid w:val="003E3C90"/>
    <w:rsid w:val="003E3EF3"/>
    <w:rsid w:val="003E41AA"/>
    <w:rsid w:val="003E41C6"/>
    <w:rsid w:val="003E4302"/>
    <w:rsid w:val="003E43EC"/>
    <w:rsid w:val="003E451D"/>
    <w:rsid w:val="003E4547"/>
    <w:rsid w:val="003E4697"/>
    <w:rsid w:val="003E4749"/>
    <w:rsid w:val="003E47DF"/>
    <w:rsid w:val="003E481D"/>
    <w:rsid w:val="003E48A2"/>
    <w:rsid w:val="003E48C3"/>
    <w:rsid w:val="003E48F1"/>
    <w:rsid w:val="003E49AA"/>
    <w:rsid w:val="003E4AD2"/>
    <w:rsid w:val="003E4FF0"/>
    <w:rsid w:val="003E504E"/>
    <w:rsid w:val="003E5093"/>
    <w:rsid w:val="003E51D4"/>
    <w:rsid w:val="003E52CD"/>
    <w:rsid w:val="003E5750"/>
    <w:rsid w:val="003E58F6"/>
    <w:rsid w:val="003E5973"/>
    <w:rsid w:val="003E5A27"/>
    <w:rsid w:val="003E5A3F"/>
    <w:rsid w:val="003E5B86"/>
    <w:rsid w:val="003E5CC8"/>
    <w:rsid w:val="003E5D09"/>
    <w:rsid w:val="003E601D"/>
    <w:rsid w:val="003E62EC"/>
    <w:rsid w:val="003E63F6"/>
    <w:rsid w:val="003E6844"/>
    <w:rsid w:val="003E6882"/>
    <w:rsid w:val="003E690C"/>
    <w:rsid w:val="003E69A6"/>
    <w:rsid w:val="003E6B09"/>
    <w:rsid w:val="003E6D6E"/>
    <w:rsid w:val="003E6EBA"/>
    <w:rsid w:val="003E6ED6"/>
    <w:rsid w:val="003E736B"/>
    <w:rsid w:val="003E738E"/>
    <w:rsid w:val="003E73BC"/>
    <w:rsid w:val="003E743F"/>
    <w:rsid w:val="003E74EE"/>
    <w:rsid w:val="003E76F7"/>
    <w:rsid w:val="003E78DE"/>
    <w:rsid w:val="003E7957"/>
    <w:rsid w:val="003E79A7"/>
    <w:rsid w:val="003E7A3C"/>
    <w:rsid w:val="003E7B1B"/>
    <w:rsid w:val="003E7BDB"/>
    <w:rsid w:val="003E7BF0"/>
    <w:rsid w:val="003E7D43"/>
    <w:rsid w:val="003E7E5F"/>
    <w:rsid w:val="003E7EA9"/>
    <w:rsid w:val="003F0061"/>
    <w:rsid w:val="003F014D"/>
    <w:rsid w:val="003F0226"/>
    <w:rsid w:val="003F0295"/>
    <w:rsid w:val="003F05EE"/>
    <w:rsid w:val="003F05F2"/>
    <w:rsid w:val="003F0665"/>
    <w:rsid w:val="003F0715"/>
    <w:rsid w:val="003F07DA"/>
    <w:rsid w:val="003F07F0"/>
    <w:rsid w:val="003F08DE"/>
    <w:rsid w:val="003F0B59"/>
    <w:rsid w:val="003F0CC4"/>
    <w:rsid w:val="003F0EA1"/>
    <w:rsid w:val="003F0EEF"/>
    <w:rsid w:val="003F0F62"/>
    <w:rsid w:val="003F0F69"/>
    <w:rsid w:val="003F1024"/>
    <w:rsid w:val="003F1081"/>
    <w:rsid w:val="003F1156"/>
    <w:rsid w:val="003F121A"/>
    <w:rsid w:val="003F14B9"/>
    <w:rsid w:val="003F15FD"/>
    <w:rsid w:val="003F162C"/>
    <w:rsid w:val="003F16BB"/>
    <w:rsid w:val="003F16FB"/>
    <w:rsid w:val="003F18E6"/>
    <w:rsid w:val="003F19CC"/>
    <w:rsid w:val="003F19FD"/>
    <w:rsid w:val="003F1A01"/>
    <w:rsid w:val="003F1C5B"/>
    <w:rsid w:val="003F1FD8"/>
    <w:rsid w:val="003F20D5"/>
    <w:rsid w:val="003F210F"/>
    <w:rsid w:val="003F2504"/>
    <w:rsid w:val="003F252E"/>
    <w:rsid w:val="003F274D"/>
    <w:rsid w:val="003F279D"/>
    <w:rsid w:val="003F284E"/>
    <w:rsid w:val="003F29D3"/>
    <w:rsid w:val="003F2A6A"/>
    <w:rsid w:val="003F2BE9"/>
    <w:rsid w:val="003F2EA0"/>
    <w:rsid w:val="003F30C0"/>
    <w:rsid w:val="003F31F9"/>
    <w:rsid w:val="003F3271"/>
    <w:rsid w:val="003F3309"/>
    <w:rsid w:val="003F382F"/>
    <w:rsid w:val="003F3884"/>
    <w:rsid w:val="003F38D8"/>
    <w:rsid w:val="003F3A84"/>
    <w:rsid w:val="003F3AC4"/>
    <w:rsid w:val="003F3B55"/>
    <w:rsid w:val="003F3B81"/>
    <w:rsid w:val="003F3E67"/>
    <w:rsid w:val="003F3FE3"/>
    <w:rsid w:val="003F4086"/>
    <w:rsid w:val="003F422F"/>
    <w:rsid w:val="003F42F1"/>
    <w:rsid w:val="003F457F"/>
    <w:rsid w:val="003F48A7"/>
    <w:rsid w:val="003F4AAC"/>
    <w:rsid w:val="003F4B04"/>
    <w:rsid w:val="003F4B54"/>
    <w:rsid w:val="003F4B5C"/>
    <w:rsid w:val="003F4B66"/>
    <w:rsid w:val="003F4C41"/>
    <w:rsid w:val="003F4C5D"/>
    <w:rsid w:val="003F4D23"/>
    <w:rsid w:val="003F4DD0"/>
    <w:rsid w:val="003F4DDF"/>
    <w:rsid w:val="003F4E11"/>
    <w:rsid w:val="003F4F73"/>
    <w:rsid w:val="003F515A"/>
    <w:rsid w:val="003F5359"/>
    <w:rsid w:val="003F5615"/>
    <w:rsid w:val="003F57EF"/>
    <w:rsid w:val="003F5870"/>
    <w:rsid w:val="003F595B"/>
    <w:rsid w:val="003F59E2"/>
    <w:rsid w:val="003F5A27"/>
    <w:rsid w:val="003F5ADF"/>
    <w:rsid w:val="003F5BDE"/>
    <w:rsid w:val="003F5D5E"/>
    <w:rsid w:val="003F5DE8"/>
    <w:rsid w:val="003F5EDB"/>
    <w:rsid w:val="003F5EDC"/>
    <w:rsid w:val="003F5FAE"/>
    <w:rsid w:val="003F5FF8"/>
    <w:rsid w:val="003F615E"/>
    <w:rsid w:val="003F6336"/>
    <w:rsid w:val="003F64E1"/>
    <w:rsid w:val="003F66C3"/>
    <w:rsid w:val="003F681A"/>
    <w:rsid w:val="003F6833"/>
    <w:rsid w:val="003F6860"/>
    <w:rsid w:val="003F6A61"/>
    <w:rsid w:val="003F6B89"/>
    <w:rsid w:val="003F6E01"/>
    <w:rsid w:val="003F7354"/>
    <w:rsid w:val="003F74A4"/>
    <w:rsid w:val="003F7746"/>
    <w:rsid w:val="003F782E"/>
    <w:rsid w:val="003F7B78"/>
    <w:rsid w:val="003F7BBE"/>
    <w:rsid w:val="003F7C77"/>
    <w:rsid w:val="003F7CAA"/>
    <w:rsid w:val="003F7D54"/>
    <w:rsid w:val="0040012F"/>
    <w:rsid w:val="0040045A"/>
    <w:rsid w:val="0040072A"/>
    <w:rsid w:val="004009A7"/>
    <w:rsid w:val="00400A43"/>
    <w:rsid w:val="00400BD9"/>
    <w:rsid w:val="00400D79"/>
    <w:rsid w:val="00400EDB"/>
    <w:rsid w:val="00400F05"/>
    <w:rsid w:val="00400F06"/>
    <w:rsid w:val="00400F46"/>
    <w:rsid w:val="004011BB"/>
    <w:rsid w:val="00401284"/>
    <w:rsid w:val="00401363"/>
    <w:rsid w:val="00401364"/>
    <w:rsid w:val="004013A7"/>
    <w:rsid w:val="00401701"/>
    <w:rsid w:val="0040184E"/>
    <w:rsid w:val="0040199C"/>
    <w:rsid w:val="00401ABF"/>
    <w:rsid w:val="00401AEF"/>
    <w:rsid w:val="00401C13"/>
    <w:rsid w:val="00401E79"/>
    <w:rsid w:val="00401ECF"/>
    <w:rsid w:val="00401F07"/>
    <w:rsid w:val="00401F46"/>
    <w:rsid w:val="00402143"/>
    <w:rsid w:val="004023F0"/>
    <w:rsid w:val="0040246A"/>
    <w:rsid w:val="00402629"/>
    <w:rsid w:val="0040266C"/>
    <w:rsid w:val="004027A1"/>
    <w:rsid w:val="00402864"/>
    <w:rsid w:val="004028E1"/>
    <w:rsid w:val="00402A0C"/>
    <w:rsid w:val="00402A4A"/>
    <w:rsid w:val="00402C2C"/>
    <w:rsid w:val="00402C98"/>
    <w:rsid w:val="00402E67"/>
    <w:rsid w:val="00403069"/>
    <w:rsid w:val="004031D4"/>
    <w:rsid w:val="004031EA"/>
    <w:rsid w:val="004032AB"/>
    <w:rsid w:val="004032D2"/>
    <w:rsid w:val="00403373"/>
    <w:rsid w:val="004034F5"/>
    <w:rsid w:val="00403524"/>
    <w:rsid w:val="00403550"/>
    <w:rsid w:val="0040382D"/>
    <w:rsid w:val="00403BF7"/>
    <w:rsid w:val="004041F0"/>
    <w:rsid w:val="004043FE"/>
    <w:rsid w:val="0040459E"/>
    <w:rsid w:val="004045FE"/>
    <w:rsid w:val="00404791"/>
    <w:rsid w:val="0040483F"/>
    <w:rsid w:val="004048DB"/>
    <w:rsid w:val="004048ED"/>
    <w:rsid w:val="00404A1B"/>
    <w:rsid w:val="00404B69"/>
    <w:rsid w:val="00404D41"/>
    <w:rsid w:val="00405090"/>
    <w:rsid w:val="004050B7"/>
    <w:rsid w:val="004051E7"/>
    <w:rsid w:val="00405363"/>
    <w:rsid w:val="00405432"/>
    <w:rsid w:val="00405458"/>
    <w:rsid w:val="004056AA"/>
    <w:rsid w:val="0040584F"/>
    <w:rsid w:val="004058C6"/>
    <w:rsid w:val="00405AC1"/>
    <w:rsid w:val="00405AC4"/>
    <w:rsid w:val="00405BE3"/>
    <w:rsid w:val="00405D08"/>
    <w:rsid w:val="00405DF5"/>
    <w:rsid w:val="0040602E"/>
    <w:rsid w:val="00406128"/>
    <w:rsid w:val="00406247"/>
    <w:rsid w:val="004063CB"/>
    <w:rsid w:val="00406540"/>
    <w:rsid w:val="00406567"/>
    <w:rsid w:val="00406640"/>
    <w:rsid w:val="004066F8"/>
    <w:rsid w:val="004067F7"/>
    <w:rsid w:val="004069BB"/>
    <w:rsid w:val="00406AC1"/>
    <w:rsid w:val="00406C80"/>
    <w:rsid w:val="00406DA8"/>
    <w:rsid w:val="00406E37"/>
    <w:rsid w:val="00406E9E"/>
    <w:rsid w:val="0040702C"/>
    <w:rsid w:val="0040719E"/>
    <w:rsid w:val="004075AC"/>
    <w:rsid w:val="004075C1"/>
    <w:rsid w:val="004078F7"/>
    <w:rsid w:val="00407BD5"/>
    <w:rsid w:val="00407E72"/>
    <w:rsid w:val="00407F44"/>
    <w:rsid w:val="00407FAF"/>
    <w:rsid w:val="00407FE0"/>
    <w:rsid w:val="004101C4"/>
    <w:rsid w:val="004103C4"/>
    <w:rsid w:val="00410432"/>
    <w:rsid w:val="0041075C"/>
    <w:rsid w:val="0041089E"/>
    <w:rsid w:val="00410929"/>
    <w:rsid w:val="00410FC5"/>
    <w:rsid w:val="00411028"/>
    <w:rsid w:val="0041150E"/>
    <w:rsid w:val="00411551"/>
    <w:rsid w:val="0041165A"/>
    <w:rsid w:val="004116FE"/>
    <w:rsid w:val="004117FD"/>
    <w:rsid w:val="00411A05"/>
    <w:rsid w:val="00411A7F"/>
    <w:rsid w:val="00411BEF"/>
    <w:rsid w:val="00411C2D"/>
    <w:rsid w:val="00411E25"/>
    <w:rsid w:val="0041213A"/>
    <w:rsid w:val="004122A2"/>
    <w:rsid w:val="00412652"/>
    <w:rsid w:val="00412756"/>
    <w:rsid w:val="00412A54"/>
    <w:rsid w:val="00412AE5"/>
    <w:rsid w:val="00412B4C"/>
    <w:rsid w:val="00412C51"/>
    <w:rsid w:val="00412CD6"/>
    <w:rsid w:val="00412EE8"/>
    <w:rsid w:val="00412EFB"/>
    <w:rsid w:val="00413036"/>
    <w:rsid w:val="00413182"/>
    <w:rsid w:val="004132AA"/>
    <w:rsid w:val="004134AD"/>
    <w:rsid w:val="00413638"/>
    <w:rsid w:val="00413673"/>
    <w:rsid w:val="004136FC"/>
    <w:rsid w:val="00413763"/>
    <w:rsid w:val="004138AE"/>
    <w:rsid w:val="00413961"/>
    <w:rsid w:val="00413973"/>
    <w:rsid w:val="0041399C"/>
    <w:rsid w:val="00413DE4"/>
    <w:rsid w:val="0041410F"/>
    <w:rsid w:val="004141A9"/>
    <w:rsid w:val="0041421F"/>
    <w:rsid w:val="004142AE"/>
    <w:rsid w:val="004142D0"/>
    <w:rsid w:val="004144DD"/>
    <w:rsid w:val="004146F1"/>
    <w:rsid w:val="004147D1"/>
    <w:rsid w:val="00414831"/>
    <w:rsid w:val="00414865"/>
    <w:rsid w:val="00414A5D"/>
    <w:rsid w:val="00414A78"/>
    <w:rsid w:val="00414C8A"/>
    <w:rsid w:val="00414CAE"/>
    <w:rsid w:val="00414E4B"/>
    <w:rsid w:val="00414FF7"/>
    <w:rsid w:val="004151EB"/>
    <w:rsid w:val="004152A3"/>
    <w:rsid w:val="004154B1"/>
    <w:rsid w:val="004154ED"/>
    <w:rsid w:val="00415514"/>
    <w:rsid w:val="004155F7"/>
    <w:rsid w:val="00415600"/>
    <w:rsid w:val="004156B4"/>
    <w:rsid w:val="00415745"/>
    <w:rsid w:val="00415B90"/>
    <w:rsid w:val="00415CC0"/>
    <w:rsid w:val="00415E57"/>
    <w:rsid w:val="00415FC8"/>
    <w:rsid w:val="00415FF8"/>
    <w:rsid w:val="004161F1"/>
    <w:rsid w:val="004161F5"/>
    <w:rsid w:val="0041628F"/>
    <w:rsid w:val="004163F0"/>
    <w:rsid w:val="004165DF"/>
    <w:rsid w:val="00416618"/>
    <w:rsid w:val="0041665A"/>
    <w:rsid w:val="004167C5"/>
    <w:rsid w:val="0041684A"/>
    <w:rsid w:val="00416AEF"/>
    <w:rsid w:val="00416B1D"/>
    <w:rsid w:val="00416C1A"/>
    <w:rsid w:val="00416DDF"/>
    <w:rsid w:val="00416FAA"/>
    <w:rsid w:val="004172A5"/>
    <w:rsid w:val="0041739E"/>
    <w:rsid w:val="004173B2"/>
    <w:rsid w:val="00417450"/>
    <w:rsid w:val="00417498"/>
    <w:rsid w:val="0041766A"/>
    <w:rsid w:val="0041771E"/>
    <w:rsid w:val="0041773A"/>
    <w:rsid w:val="004178B7"/>
    <w:rsid w:val="00417A4A"/>
    <w:rsid w:val="00417A6E"/>
    <w:rsid w:val="00417B19"/>
    <w:rsid w:val="00417C14"/>
    <w:rsid w:val="00417C71"/>
    <w:rsid w:val="00417D5E"/>
    <w:rsid w:val="00417ED9"/>
    <w:rsid w:val="00417EFA"/>
    <w:rsid w:val="00417F4C"/>
    <w:rsid w:val="004200A4"/>
    <w:rsid w:val="0042026F"/>
    <w:rsid w:val="0042028B"/>
    <w:rsid w:val="004203C9"/>
    <w:rsid w:val="004203D6"/>
    <w:rsid w:val="004205CE"/>
    <w:rsid w:val="00420C7D"/>
    <w:rsid w:val="00421584"/>
    <w:rsid w:val="0042159E"/>
    <w:rsid w:val="00421707"/>
    <w:rsid w:val="0042190F"/>
    <w:rsid w:val="00421926"/>
    <w:rsid w:val="00421B30"/>
    <w:rsid w:val="00421B66"/>
    <w:rsid w:val="00421C83"/>
    <w:rsid w:val="00421CD9"/>
    <w:rsid w:val="00421F62"/>
    <w:rsid w:val="0042213F"/>
    <w:rsid w:val="004222A8"/>
    <w:rsid w:val="0042237A"/>
    <w:rsid w:val="00422620"/>
    <w:rsid w:val="00422623"/>
    <w:rsid w:val="00422B01"/>
    <w:rsid w:val="00422C85"/>
    <w:rsid w:val="00422D0A"/>
    <w:rsid w:val="00422E90"/>
    <w:rsid w:val="00422FB1"/>
    <w:rsid w:val="0042303F"/>
    <w:rsid w:val="00423178"/>
    <w:rsid w:val="0042318C"/>
    <w:rsid w:val="00423228"/>
    <w:rsid w:val="00423313"/>
    <w:rsid w:val="0042340D"/>
    <w:rsid w:val="00423611"/>
    <w:rsid w:val="00423696"/>
    <w:rsid w:val="00423744"/>
    <w:rsid w:val="00423982"/>
    <w:rsid w:val="00423997"/>
    <w:rsid w:val="00423A09"/>
    <w:rsid w:val="00423CBE"/>
    <w:rsid w:val="00423E9D"/>
    <w:rsid w:val="00423EAF"/>
    <w:rsid w:val="00424012"/>
    <w:rsid w:val="00424019"/>
    <w:rsid w:val="00424624"/>
    <w:rsid w:val="00424698"/>
    <w:rsid w:val="00424A5F"/>
    <w:rsid w:val="00424AF4"/>
    <w:rsid w:val="00424B43"/>
    <w:rsid w:val="00424C16"/>
    <w:rsid w:val="00424D31"/>
    <w:rsid w:val="00424FF0"/>
    <w:rsid w:val="004250BD"/>
    <w:rsid w:val="00425231"/>
    <w:rsid w:val="00425429"/>
    <w:rsid w:val="004254F9"/>
    <w:rsid w:val="00425559"/>
    <w:rsid w:val="00425636"/>
    <w:rsid w:val="00425797"/>
    <w:rsid w:val="00425861"/>
    <w:rsid w:val="004259A2"/>
    <w:rsid w:val="004259A7"/>
    <w:rsid w:val="00425CF3"/>
    <w:rsid w:val="00425E32"/>
    <w:rsid w:val="00425F69"/>
    <w:rsid w:val="00425FCC"/>
    <w:rsid w:val="0042601B"/>
    <w:rsid w:val="0042610C"/>
    <w:rsid w:val="0042612C"/>
    <w:rsid w:val="0042630F"/>
    <w:rsid w:val="004263FC"/>
    <w:rsid w:val="00426442"/>
    <w:rsid w:val="004264E2"/>
    <w:rsid w:val="004265C6"/>
    <w:rsid w:val="004265EF"/>
    <w:rsid w:val="00426760"/>
    <w:rsid w:val="0042693E"/>
    <w:rsid w:val="00426A13"/>
    <w:rsid w:val="00426C56"/>
    <w:rsid w:val="00426CE3"/>
    <w:rsid w:val="00426DDF"/>
    <w:rsid w:val="00426F5B"/>
    <w:rsid w:val="004270EC"/>
    <w:rsid w:val="004271BA"/>
    <w:rsid w:val="004271BE"/>
    <w:rsid w:val="00427347"/>
    <w:rsid w:val="00427678"/>
    <w:rsid w:val="004276C7"/>
    <w:rsid w:val="004279D6"/>
    <w:rsid w:val="00427A44"/>
    <w:rsid w:val="00427D21"/>
    <w:rsid w:val="00427D52"/>
    <w:rsid w:val="00427E97"/>
    <w:rsid w:val="00427EB4"/>
    <w:rsid w:val="00430127"/>
    <w:rsid w:val="00430281"/>
    <w:rsid w:val="004303A5"/>
    <w:rsid w:val="004303C1"/>
    <w:rsid w:val="004304ED"/>
    <w:rsid w:val="00430530"/>
    <w:rsid w:val="004305FB"/>
    <w:rsid w:val="00430663"/>
    <w:rsid w:val="004307A2"/>
    <w:rsid w:val="004309DC"/>
    <w:rsid w:val="00430A35"/>
    <w:rsid w:val="00430BC6"/>
    <w:rsid w:val="00430D82"/>
    <w:rsid w:val="00430E1D"/>
    <w:rsid w:val="00430F39"/>
    <w:rsid w:val="00430FB1"/>
    <w:rsid w:val="0043123B"/>
    <w:rsid w:val="0043133E"/>
    <w:rsid w:val="00431376"/>
    <w:rsid w:val="00431592"/>
    <w:rsid w:val="0043173A"/>
    <w:rsid w:val="0043176C"/>
    <w:rsid w:val="004317D0"/>
    <w:rsid w:val="004317EE"/>
    <w:rsid w:val="00431804"/>
    <w:rsid w:val="00431842"/>
    <w:rsid w:val="004319DE"/>
    <w:rsid w:val="00431C68"/>
    <w:rsid w:val="00431D1E"/>
    <w:rsid w:val="00431ECB"/>
    <w:rsid w:val="00432050"/>
    <w:rsid w:val="004320EA"/>
    <w:rsid w:val="00432330"/>
    <w:rsid w:val="004324E7"/>
    <w:rsid w:val="00432637"/>
    <w:rsid w:val="00432B3C"/>
    <w:rsid w:val="00432CEB"/>
    <w:rsid w:val="00432D67"/>
    <w:rsid w:val="00432D77"/>
    <w:rsid w:val="00432FCA"/>
    <w:rsid w:val="0043318D"/>
    <w:rsid w:val="004332C8"/>
    <w:rsid w:val="0043366A"/>
    <w:rsid w:val="0043366B"/>
    <w:rsid w:val="00433694"/>
    <w:rsid w:val="00433BCD"/>
    <w:rsid w:val="00433BF4"/>
    <w:rsid w:val="00433C85"/>
    <w:rsid w:val="00433F9F"/>
    <w:rsid w:val="0043402B"/>
    <w:rsid w:val="0043423F"/>
    <w:rsid w:val="004342DF"/>
    <w:rsid w:val="00434387"/>
    <w:rsid w:val="0043469A"/>
    <w:rsid w:val="00434AE8"/>
    <w:rsid w:val="00434BC3"/>
    <w:rsid w:val="00434DC4"/>
    <w:rsid w:val="0043587F"/>
    <w:rsid w:val="0043593F"/>
    <w:rsid w:val="0043612F"/>
    <w:rsid w:val="004363D1"/>
    <w:rsid w:val="00436492"/>
    <w:rsid w:val="00436533"/>
    <w:rsid w:val="00436606"/>
    <w:rsid w:val="00436652"/>
    <w:rsid w:val="004367AE"/>
    <w:rsid w:val="004367CD"/>
    <w:rsid w:val="00436801"/>
    <w:rsid w:val="0043681A"/>
    <w:rsid w:val="00436876"/>
    <w:rsid w:val="00436880"/>
    <w:rsid w:val="004368AC"/>
    <w:rsid w:val="004368E2"/>
    <w:rsid w:val="004368EB"/>
    <w:rsid w:val="0043691E"/>
    <w:rsid w:val="004369C6"/>
    <w:rsid w:val="00436E91"/>
    <w:rsid w:val="00436F2C"/>
    <w:rsid w:val="00436FB4"/>
    <w:rsid w:val="004371D9"/>
    <w:rsid w:val="0043738A"/>
    <w:rsid w:val="004374FF"/>
    <w:rsid w:val="00437630"/>
    <w:rsid w:val="00437814"/>
    <w:rsid w:val="00437B8A"/>
    <w:rsid w:val="00437CD6"/>
    <w:rsid w:val="0044040C"/>
    <w:rsid w:val="00440529"/>
    <w:rsid w:val="00440641"/>
    <w:rsid w:val="0044083E"/>
    <w:rsid w:val="0044086D"/>
    <w:rsid w:val="00440A28"/>
    <w:rsid w:val="00440AD0"/>
    <w:rsid w:val="00440B68"/>
    <w:rsid w:val="00440E06"/>
    <w:rsid w:val="00440FA1"/>
    <w:rsid w:val="00440FC4"/>
    <w:rsid w:val="004410B5"/>
    <w:rsid w:val="004410B6"/>
    <w:rsid w:val="00441517"/>
    <w:rsid w:val="00441666"/>
    <w:rsid w:val="00442069"/>
    <w:rsid w:val="00442122"/>
    <w:rsid w:val="004421C6"/>
    <w:rsid w:val="00442262"/>
    <w:rsid w:val="0044226C"/>
    <w:rsid w:val="0044227E"/>
    <w:rsid w:val="00442468"/>
    <w:rsid w:val="0044263F"/>
    <w:rsid w:val="0044280C"/>
    <w:rsid w:val="004428C7"/>
    <w:rsid w:val="0044290F"/>
    <w:rsid w:val="00442955"/>
    <w:rsid w:val="00442B02"/>
    <w:rsid w:val="00442D04"/>
    <w:rsid w:val="00442E25"/>
    <w:rsid w:val="00442F68"/>
    <w:rsid w:val="00443066"/>
    <w:rsid w:val="00443067"/>
    <w:rsid w:val="00443127"/>
    <w:rsid w:val="004431CC"/>
    <w:rsid w:val="00443211"/>
    <w:rsid w:val="00443273"/>
    <w:rsid w:val="00443404"/>
    <w:rsid w:val="0044344C"/>
    <w:rsid w:val="00443516"/>
    <w:rsid w:val="00443559"/>
    <w:rsid w:val="004437C5"/>
    <w:rsid w:val="004437CE"/>
    <w:rsid w:val="004437CF"/>
    <w:rsid w:val="00443ADD"/>
    <w:rsid w:val="00443BAD"/>
    <w:rsid w:val="00443BC2"/>
    <w:rsid w:val="00443DDF"/>
    <w:rsid w:val="00443E09"/>
    <w:rsid w:val="00443EB2"/>
    <w:rsid w:val="00443F9A"/>
    <w:rsid w:val="00444030"/>
    <w:rsid w:val="0044429A"/>
    <w:rsid w:val="004444A7"/>
    <w:rsid w:val="004444EB"/>
    <w:rsid w:val="00444576"/>
    <w:rsid w:val="004446D4"/>
    <w:rsid w:val="00444739"/>
    <w:rsid w:val="0044487F"/>
    <w:rsid w:val="004449A8"/>
    <w:rsid w:val="004449FB"/>
    <w:rsid w:val="00444AD0"/>
    <w:rsid w:val="00444B0D"/>
    <w:rsid w:val="00444C09"/>
    <w:rsid w:val="00444D71"/>
    <w:rsid w:val="00444D7A"/>
    <w:rsid w:val="00444EF4"/>
    <w:rsid w:val="00444EF8"/>
    <w:rsid w:val="00444F18"/>
    <w:rsid w:val="00444F5D"/>
    <w:rsid w:val="0044503D"/>
    <w:rsid w:val="004451EB"/>
    <w:rsid w:val="00445258"/>
    <w:rsid w:val="004453C4"/>
    <w:rsid w:val="0044544D"/>
    <w:rsid w:val="00445457"/>
    <w:rsid w:val="004457B0"/>
    <w:rsid w:val="00445883"/>
    <w:rsid w:val="00445A86"/>
    <w:rsid w:val="00445C5B"/>
    <w:rsid w:val="00445D8F"/>
    <w:rsid w:val="00445F76"/>
    <w:rsid w:val="004460B7"/>
    <w:rsid w:val="004460BF"/>
    <w:rsid w:val="00446149"/>
    <w:rsid w:val="0044629F"/>
    <w:rsid w:val="00446390"/>
    <w:rsid w:val="004463BC"/>
    <w:rsid w:val="004463D8"/>
    <w:rsid w:val="004464D3"/>
    <w:rsid w:val="00446537"/>
    <w:rsid w:val="00446549"/>
    <w:rsid w:val="004467C0"/>
    <w:rsid w:val="004467DE"/>
    <w:rsid w:val="00446994"/>
    <w:rsid w:val="00446A33"/>
    <w:rsid w:val="00446DEB"/>
    <w:rsid w:val="00447056"/>
    <w:rsid w:val="0044724B"/>
    <w:rsid w:val="00447260"/>
    <w:rsid w:val="00447361"/>
    <w:rsid w:val="00447414"/>
    <w:rsid w:val="00447614"/>
    <w:rsid w:val="00447771"/>
    <w:rsid w:val="00447784"/>
    <w:rsid w:val="00447842"/>
    <w:rsid w:val="00447868"/>
    <w:rsid w:val="00447CA3"/>
    <w:rsid w:val="00447FAA"/>
    <w:rsid w:val="0045001B"/>
    <w:rsid w:val="00450026"/>
    <w:rsid w:val="0045009D"/>
    <w:rsid w:val="00450214"/>
    <w:rsid w:val="004503BC"/>
    <w:rsid w:val="004506AB"/>
    <w:rsid w:val="0045079A"/>
    <w:rsid w:val="004507E4"/>
    <w:rsid w:val="0045081D"/>
    <w:rsid w:val="004508FD"/>
    <w:rsid w:val="00450956"/>
    <w:rsid w:val="00450BD6"/>
    <w:rsid w:val="00450CE4"/>
    <w:rsid w:val="00450E4C"/>
    <w:rsid w:val="00450FDC"/>
    <w:rsid w:val="0045111A"/>
    <w:rsid w:val="00451164"/>
    <w:rsid w:val="004511BC"/>
    <w:rsid w:val="004514FF"/>
    <w:rsid w:val="00451660"/>
    <w:rsid w:val="004516F6"/>
    <w:rsid w:val="004517F7"/>
    <w:rsid w:val="0045183B"/>
    <w:rsid w:val="004518F3"/>
    <w:rsid w:val="00451934"/>
    <w:rsid w:val="00451947"/>
    <w:rsid w:val="00451E50"/>
    <w:rsid w:val="00452108"/>
    <w:rsid w:val="0045210D"/>
    <w:rsid w:val="0045218A"/>
    <w:rsid w:val="00452297"/>
    <w:rsid w:val="00452299"/>
    <w:rsid w:val="0045232B"/>
    <w:rsid w:val="00452735"/>
    <w:rsid w:val="004528CF"/>
    <w:rsid w:val="00452997"/>
    <w:rsid w:val="004529A8"/>
    <w:rsid w:val="00452A0E"/>
    <w:rsid w:val="00452AC1"/>
    <w:rsid w:val="00452B62"/>
    <w:rsid w:val="00452D16"/>
    <w:rsid w:val="00452D46"/>
    <w:rsid w:val="00452EED"/>
    <w:rsid w:val="00453029"/>
    <w:rsid w:val="004530C2"/>
    <w:rsid w:val="00453161"/>
    <w:rsid w:val="00453323"/>
    <w:rsid w:val="004533F3"/>
    <w:rsid w:val="0045341A"/>
    <w:rsid w:val="0045347B"/>
    <w:rsid w:val="004535E1"/>
    <w:rsid w:val="004535F2"/>
    <w:rsid w:val="0045378A"/>
    <w:rsid w:val="004537B1"/>
    <w:rsid w:val="004538DE"/>
    <w:rsid w:val="004539B1"/>
    <w:rsid w:val="004539D4"/>
    <w:rsid w:val="00453A93"/>
    <w:rsid w:val="00453ACE"/>
    <w:rsid w:val="00453B0E"/>
    <w:rsid w:val="00453B67"/>
    <w:rsid w:val="00453C7B"/>
    <w:rsid w:val="00453CA8"/>
    <w:rsid w:val="00453D08"/>
    <w:rsid w:val="00453F09"/>
    <w:rsid w:val="00453F28"/>
    <w:rsid w:val="00453F38"/>
    <w:rsid w:val="00453FD0"/>
    <w:rsid w:val="004541F6"/>
    <w:rsid w:val="004542EC"/>
    <w:rsid w:val="00454438"/>
    <w:rsid w:val="004545B6"/>
    <w:rsid w:val="00454651"/>
    <w:rsid w:val="00454777"/>
    <w:rsid w:val="004548E0"/>
    <w:rsid w:val="00454AAF"/>
    <w:rsid w:val="00454AE7"/>
    <w:rsid w:val="00454AFA"/>
    <w:rsid w:val="00454B4E"/>
    <w:rsid w:val="00454C18"/>
    <w:rsid w:val="00454C1D"/>
    <w:rsid w:val="00454EBB"/>
    <w:rsid w:val="00454EFD"/>
    <w:rsid w:val="00454FD8"/>
    <w:rsid w:val="00455002"/>
    <w:rsid w:val="004552D0"/>
    <w:rsid w:val="0045556E"/>
    <w:rsid w:val="00455664"/>
    <w:rsid w:val="004557CF"/>
    <w:rsid w:val="00455A20"/>
    <w:rsid w:val="00455BBC"/>
    <w:rsid w:val="00455DD5"/>
    <w:rsid w:val="00456024"/>
    <w:rsid w:val="004560C5"/>
    <w:rsid w:val="00456198"/>
    <w:rsid w:val="004561D4"/>
    <w:rsid w:val="00456542"/>
    <w:rsid w:val="004566A8"/>
    <w:rsid w:val="00456834"/>
    <w:rsid w:val="0045689A"/>
    <w:rsid w:val="004568D3"/>
    <w:rsid w:val="004569EC"/>
    <w:rsid w:val="00456A98"/>
    <w:rsid w:val="00456C3B"/>
    <w:rsid w:val="00456CEE"/>
    <w:rsid w:val="00456D66"/>
    <w:rsid w:val="00456E57"/>
    <w:rsid w:val="00456E61"/>
    <w:rsid w:val="00456EA9"/>
    <w:rsid w:val="00457145"/>
    <w:rsid w:val="00457152"/>
    <w:rsid w:val="004573C1"/>
    <w:rsid w:val="004573DB"/>
    <w:rsid w:val="00457487"/>
    <w:rsid w:val="004576CA"/>
    <w:rsid w:val="0045771B"/>
    <w:rsid w:val="004577D1"/>
    <w:rsid w:val="00457822"/>
    <w:rsid w:val="004578B6"/>
    <w:rsid w:val="00457AA4"/>
    <w:rsid w:val="00457DA4"/>
    <w:rsid w:val="00457E70"/>
    <w:rsid w:val="00460034"/>
    <w:rsid w:val="004600E4"/>
    <w:rsid w:val="00460143"/>
    <w:rsid w:val="0046016A"/>
    <w:rsid w:val="00460327"/>
    <w:rsid w:val="00460338"/>
    <w:rsid w:val="004603CD"/>
    <w:rsid w:val="0046047E"/>
    <w:rsid w:val="00460576"/>
    <w:rsid w:val="00460596"/>
    <w:rsid w:val="00460856"/>
    <w:rsid w:val="004608AE"/>
    <w:rsid w:val="00460AEA"/>
    <w:rsid w:val="00460C47"/>
    <w:rsid w:val="00460C98"/>
    <w:rsid w:val="00460D19"/>
    <w:rsid w:val="00461064"/>
    <w:rsid w:val="00461203"/>
    <w:rsid w:val="0046122F"/>
    <w:rsid w:val="00461347"/>
    <w:rsid w:val="0046143F"/>
    <w:rsid w:val="00461786"/>
    <w:rsid w:val="004617FE"/>
    <w:rsid w:val="00461950"/>
    <w:rsid w:val="00461A46"/>
    <w:rsid w:val="00461D7E"/>
    <w:rsid w:val="00461EFE"/>
    <w:rsid w:val="00462302"/>
    <w:rsid w:val="0046234C"/>
    <w:rsid w:val="004623E4"/>
    <w:rsid w:val="00462567"/>
    <w:rsid w:val="00462C70"/>
    <w:rsid w:val="0046305D"/>
    <w:rsid w:val="00463299"/>
    <w:rsid w:val="004632A1"/>
    <w:rsid w:val="0046344D"/>
    <w:rsid w:val="004634F5"/>
    <w:rsid w:val="00463910"/>
    <w:rsid w:val="004639F9"/>
    <w:rsid w:val="00463A87"/>
    <w:rsid w:val="00463B14"/>
    <w:rsid w:val="00463C8B"/>
    <w:rsid w:val="00463CA7"/>
    <w:rsid w:val="00463CB6"/>
    <w:rsid w:val="00463CF4"/>
    <w:rsid w:val="00463D06"/>
    <w:rsid w:val="00463D0B"/>
    <w:rsid w:val="00463D4A"/>
    <w:rsid w:val="00463D5F"/>
    <w:rsid w:val="00463D98"/>
    <w:rsid w:val="0046422B"/>
    <w:rsid w:val="00464287"/>
    <w:rsid w:val="0046481B"/>
    <w:rsid w:val="00464863"/>
    <w:rsid w:val="004648AC"/>
    <w:rsid w:val="00464947"/>
    <w:rsid w:val="00464C23"/>
    <w:rsid w:val="00464D2D"/>
    <w:rsid w:val="004651DA"/>
    <w:rsid w:val="00465297"/>
    <w:rsid w:val="00465436"/>
    <w:rsid w:val="004654CA"/>
    <w:rsid w:val="004654FB"/>
    <w:rsid w:val="004657A4"/>
    <w:rsid w:val="00465BB6"/>
    <w:rsid w:val="00465BF9"/>
    <w:rsid w:val="00465F9F"/>
    <w:rsid w:val="00465FD6"/>
    <w:rsid w:val="00465FE4"/>
    <w:rsid w:val="0046604A"/>
    <w:rsid w:val="0046608C"/>
    <w:rsid w:val="004660F4"/>
    <w:rsid w:val="004662BD"/>
    <w:rsid w:val="00466371"/>
    <w:rsid w:val="00466459"/>
    <w:rsid w:val="004664E4"/>
    <w:rsid w:val="004665B5"/>
    <w:rsid w:val="004665FE"/>
    <w:rsid w:val="0046663D"/>
    <w:rsid w:val="004666C7"/>
    <w:rsid w:val="00466A04"/>
    <w:rsid w:val="00466A43"/>
    <w:rsid w:val="00466A5A"/>
    <w:rsid w:val="00466B55"/>
    <w:rsid w:val="00466CFE"/>
    <w:rsid w:val="00466E5D"/>
    <w:rsid w:val="00466E79"/>
    <w:rsid w:val="00466EDF"/>
    <w:rsid w:val="00466F03"/>
    <w:rsid w:val="00466F8C"/>
    <w:rsid w:val="00467385"/>
    <w:rsid w:val="004673DF"/>
    <w:rsid w:val="004675B6"/>
    <w:rsid w:val="00467807"/>
    <w:rsid w:val="00467811"/>
    <w:rsid w:val="00467971"/>
    <w:rsid w:val="00467A49"/>
    <w:rsid w:val="00467B81"/>
    <w:rsid w:val="00467BCD"/>
    <w:rsid w:val="00467BE4"/>
    <w:rsid w:val="00467C6B"/>
    <w:rsid w:val="00467CEB"/>
    <w:rsid w:val="00467D4D"/>
    <w:rsid w:val="00467DF4"/>
    <w:rsid w:val="00467F8A"/>
    <w:rsid w:val="00467F8C"/>
    <w:rsid w:val="00470272"/>
    <w:rsid w:val="004704C9"/>
    <w:rsid w:val="00470674"/>
    <w:rsid w:val="004706E4"/>
    <w:rsid w:val="004706F0"/>
    <w:rsid w:val="004707FD"/>
    <w:rsid w:val="00470809"/>
    <w:rsid w:val="00470A3E"/>
    <w:rsid w:val="00470C86"/>
    <w:rsid w:val="004710B2"/>
    <w:rsid w:val="004711C1"/>
    <w:rsid w:val="0047149E"/>
    <w:rsid w:val="00471521"/>
    <w:rsid w:val="004716E5"/>
    <w:rsid w:val="0047185B"/>
    <w:rsid w:val="00471969"/>
    <w:rsid w:val="00471A4A"/>
    <w:rsid w:val="00471AB2"/>
    <w:rsid w:val="00471C01"/>
    <w:rsid w:val="00471D22"/>
    <w:rsid w:val="00472099"/>
    <w:rsid w:val="0047229A"/>
    <w:rsid w:val="0047235D"/>
    <w:rsid w:val="004723A5"/>
    <w:rsid w:val="00472664"/>
    <w:rsid w:val="00472BD9"/>
    <w:rsid w:val="00472DA5"/>
    <w:rsid w:val="00472F0A"/>
    <w:rsid w:val="00473092"/>
    <w:rsid w:val="004730B3"/>
    <w:rsid w:val="004730C9"/>
    <w:rsid w:val="00473146"/>
    <w:rsid w:val="004731CD"/>
    <w:rsid w:val="00473336"/>
    <w:rsid w:val="00473469"/>
    <w:rsid w:val="0047361E"/>
    <w:rsid w:val="00473891"/>
    <w:rsid w:val="00473AE5"/>
    <w:rsid w:val="00473B3A"/>
    <w:rsid w:val="00473C6C"/>
    <w:rsid w:val="00473D0A"/>
    <w:rsid w:val="0047400B"/>
    <w:rsid w:val="00474355"/>
    <w:rsid w:val="0047441B"/>
    <w:rsid w:val="0047495F"/>
    <w:rsid w:val="0047499A"/>
    <w:rsid w:val="004749D4"/>
    <w:rsid w:val="00474CAE"/>
    <w:rsid w:val="004751C1"/>
    <w:rsid w:val="00475206"/>
    <w:rsid w:val="0047546C"/>
    <w:rsid w:val="00475707"/>
    <w:rsid w:val="00475773"/>
    <w:rsid w:val="00475869"/>
    <w:rsid w:val="00475DDC"/>
    <w:rsid w:val="00475ED7"/>
    <w:rsid w:val="00475FF6"/>
    <w:rsid w:val="00476221"/>
    <w:rsid w:val="00476295"/>
    <w:rsid w:val="00476422"/>
    <w:rsid w:val="004764AE"/>
    <w:rsid w:val="004764EA"/>
    <w:rsid w:val="0047655E"/>
    <w:rsid w:val="00476560"/>
    <w:rsid w:val="00476756"/>
    <w:rsid w:val="0047677E"/>
    <w:rsid w:val="004767F2"/>
    <w:rsid w:val="0047689A"/>
    <w:rsid w:val="004768E4"/>
    <w:rsid w:val="00476C3B"/>
    <w:rsid w:val="00476D41"/>
    <w:rsid w:val="00476DD5"/>
    <w:rsid w:val="0047708E"/>
    <w:rsid w:val="00477113"/>
    <w:rsid w:val="004772B9"/>
    <w:rsid w:val="004772BE"/>
    <w:rsid w:val="004772D2"/>
    <w:rsid w:val="0047741D"/>
    <w:rsid w:val="0047783C"/>
    <w:rsid w:val="00477B37"/>
    <w:rsid w:val="00477B73"/>
    <w:rsid w:val="00477BE0"/>
    <w:rsid w:val="00477D08"/>
    <w:rsid w:val="00477E09"/>
    <w:rsid w:val="00480111"/>
    <w:rsid w:val="0048026C"/>
    <w:rsid w:val="004802A3"/>
    <w:rsid w:val="004803C7"/>
    <w:rsid w:val="00480584"/>
    <w:rsid w:val="004806A5"/>
    <w:rsid w:val="0048077C"/>
    <w:rsid w:val="004807AA"/>
    <w:rsid w:val="00480869"/>
    <w:rsid w:val="00480AB1"/>
    <w:rsid w:val="00480BEA"/>
    <w:rsid w:val="00480D94"/>
    <w:rsid w:val="00480F2D"/>
    <w:rsid w:val="00481029"/>
    <w:rsid w:val="004814D6"/>
    <w:rsid w:val="004815F4"/>
    <w:rsid w:val="004816F5"/>
    <w:rsid w:val="00481780"/>
    <w:rsid w:val="00481819"/>
    <w:rsid w:val="00481AA4"/>
    <w:rsid w:val="00481DF1"/>
    <w:rsid w:val="004820A4"/>
    <w:rsid w:val="00482149"/>
    <w:rsid w:val="00482215"/>
    <w:rsid w:val="0048234B"/>
    <w:rsid w:val="00482369"/>
    <w:rsid w:val="00482607"/>
    <w:rsid w:val="004826A0"/>
    <w:rsid w:val="004826BF"/>
    <w:rsid w:val="0048270B"/>
    <w:rsid w:val="0048296D"/>
    <w:rsid w:val="00482A7B"/>
    <w:rsid w:val="00482AAB"/>
    <w:rsid w:val="00482BE3"/>
    <w:rsid w:val="00482D46"/>
    <w:rsid w:val="00482E30"/>
    <w:rsid w:val="00482F70"/>
    <w:rsid w:val="004830AD"/>
    <w:rsid w:val="0048311D"/>
    <w:rsid w:val="00483136"/>
    <w:rsid w:val="00483222"/>
    <w:rsid w:val="004832D6"/>
    <w:rsid w:val="004833B9"/>
    <w:rsid w:val="004833E2"/>
    <w:rsid w:val="004834ED"/>
    <w:rsid w:val="00483652"/>
    <w:rsid w:val="00483680"/>
    <w:rsid w:val="00483840"/>
    <w:rsid w:val="00483B49"/>
    <w:rsid w:val="00483C03"/>
    <w:rsid w:val="00483C67"/>
    <w:rsid w:val="00483F48"/>
    <w:rsid w:val="00483F94"/>
    <w:rsid w:val="0048403D"/>
    <w:rsid w:val="00484066"/>
    <w:rsid w:val="00484166"/>
    <w:rsid w:val="00484179"/>
    <w:rsid w:val="004842CC"/>
    <w:rsid w:val="00484435"/>
    <w:rsid w:val="004844D0"/>
    <w:rsid w:val="004847B6"/>
    <w:rsid w:val="004849E0"/>
    <w:rsid w:val="00484A8B"/>
    <w:rsid w:val="00484D99"/>
    <w:rsid w:val="00484DB5"/>
    <w:rsid w:val="00484F3E"/>
    <w:rsid w:val="00484F4A"/>
    <w:rsid w:val="004851E7"/>
    <w:rsid w:val="00485241"/>
    <w:rsid w:val="00485263"/>
    <w:rsid w:val="0048526A"/>
    <w:rsid w:val="0048534B"/>
    <w:rsid w:val="004853A4"/>
    <w:rsid w:val="00485602"/>
    <w:rsid w:val="00485743"/>
    <w:rsid w:val="004857D4"/>
    <w:rsid w:val="004858C7"/>
    <w:rsid w:val="00485A1F"/>
    <w:rsid w:val="00485AB3"/>
    <w:rsid w:val="00485C04"/>
    <w:rsid w:val="00485CC2"/>
    <w:rsid w:val="00485EB6"/>
    <w:rsid w:val="00485F73"/>
    <w:rsid w:val="004860AE"/>
    <w:rsid w:val="00486493"/>
    <w:rsid w:val="0048652F"/>
    <w:rsid w:val="0048655C"/>
    <w:rsid w:val="004865DA"/>
    <w:rsid w:val="004866DC"/>
    <w:rsid w:val="00486A15"/>
    <w:rsid w:val="00486A3C"/>
    <w:rsid w:val="00486E5D"/>
    <w:rsid w:val="00486E89"/>
    <w:rsid w:val="0048702F"/>
    <w:rsid w:val="00487735"/>
    <w:rsid w:val="00487744"/>
    <w:rsid w:val="00487768"/>
    <w:rsid w:val="004877E0"/>
    <w:rsid w:val="004878C6"/>
    <w:rsid w:val="00487AB0"/>
    <w:rsid w:val="00487AEC"/>
    <w:rsid w:val="0049004C"/>
    <w:rsid w:val="00490132"/>
    <w:rsid w:val="004901E8"/>
    <w:rsid w:val="00490231"/>
    <w:rsid w:val="00490457"/>
    <w:rsid w:val="00490553"/>
    <w:rsid w:val="00490561"/>
    <w:rsid w:val="004905C8"/>
    <w:rsid w:val="00490779"/>
    <w:rsid w:val="00490A73"/>
    <w:rsid w:val="00490ACC"/>
    <w:rsid w:val="00490AD3"/>
    <w:rsid w:val="00490B5F"/>
    <w:rsid w:val="00490BE3"/>
    <w:rsid w:val="00490CD4"/>
    <w:rsid w:val="00490CF4"/>
    <w:rsid w:val="00490D7B"/>
    <w:rsid w:val="004910EB"/>
    <w:rsid w:val="0049120F"/>
    <w:rsid w:val="0049126C"/>
    <w:rsid w:val="0049136E"/>
    <w:rsid w:val="00491413"/>
    <w:rsid w:val="00491435"/>
    <w:rsid w:val="0049151E"/>
    <w:rsid w:val="00491597"/>
    <w:rsid w:val="004918CC"/>
    <w:rsid w:val="00491A0D"/>
    <w:rsid w:val="00491BBD"/>
    <w:rsid w:val="0049205A"/>
    <w:rsid w:val="004921CA"/>
    <w:rsid w:val="00492772"/>
    <w:rsid w:val="00492788"/>
    <w:rsid w:val="004929BE"/>
    <w:rsid w:val="00492C04"/>
    <w:rsid w:val="00492D71"/>
    <w:rsid w:val="00492E1C"/>
    <w:rsid w:val="00493002"/>
    <w:rsid w:val="0049306F"/>
    <w:rsid w:val="00493159"/>
    <w:rsid w:val="004933C6"/>
    <w:rsid w:val="0049343A"/>
    <w:rsid w:val="004936CF"/>
    <w:rsid w:val="0049374D"/>
    <w:rsid w:val="0049398A"/>
    <w:rsid w:val="00493A87"/>
    <w:rsid w:val="00493AC2"/>
    <w:rsid w:val="00493BAA"/>
    <w:rsid w:val="00493CD3"/>
    <w:rsid w:val="00493D58"/>
    <w:rsid w:val="00493DC5"/>
    <w:rsid w:val="004941E7"/>
    <w:rsid w:val="0049421E"/>
    <w:rsid w:val="004943FB"/>
    <w:rsid w:val="00494946"/>
    <w:rsid w:val="00494962"/>
    <w:rsid w:val="00494A70"/>
    <w:rsid w:val="00494C9E"/>
    <w:rsid w:val="00494E6F"/>
    <w:rsid w:val="00494F43"/>
    <w:rsid w:val="0049503A"/>
    <w:rsid w:val="004950FF"/>
    <w:rsid w:val="0049513E"/>
    <w:rsid w:val="004951EF"/>
    <w:rsid w:val="004952F1"/>
    <w:rsid w:val="0049531B"/>
    <w:rsid w:val="00495462"/>
    <w:rsid w:val="004954A4"/>
    <w:rsid w:val="0049592C"/>
    <w:rsid w:val="00495CDE"/>
    <w:rsid w:val="00495D27"/>
    <w:rsid w:val="004960B5"/>
    <w:rsid w:val="00496166"/>
    <w:rsid w:val="0049616E"/>
    <w:rsid w:val="00496174"/>
    <w:rsid w:val="004961DF"/>
    <w:rsid w:val="00496286"/>
    <w:rsid w:val="00496322"/>
    <w:rsid w:val="00496418"/>
    <w:rsid w:val="004965BA"/>
    <w:rsid w:val="00496838"/>
    <w:rsid w:val="00496ACD"/>
    <w:rsid w:val="00496AEF"/>
    <w:rsid w:val="00496C0C"/>
    <w:rsid w:val="00496CA8"/>
    <w:rsid w:val="00496CFA"/>
    <w:rsid w:val="00496D0F"/>
    <w:rsid w:val="00497019"/>
    <w:rsid w:val="004979AD"/>
    <w:rsid w:val="004979C0"/>
    <w:rsid w:val="00497A86"/>
    <w:rsid w:val="00497AB7"/>
    <w:rsid w:val="00497C57"/>
    <w:rsid w:val="00497DA5"/>
    <w:rsid w:val="00497EEF"/>
    <w:rsid w:val="00497F4A"/>
    <w:rsid w:val="00497F7D"/>
    <w:rsid w:val="004A00AB"/>
    <w:rsid w:val="004A01E9"/>
    <w:rsid w:val="004A0254"/>
    <w:rsid w:val="004A02B9"/>
    <w:rsid w:val="004A030A"/>
    <w:rsid w:val="004A0823"/>
    <w:rsid w:val="004A0AD4"/>
    <w:rsid w:val="004A0B04"/>
    <w:rsid w:val="004A0E72"/>
    <w:rsid w:val="004A111F"/>
    <w:rsid w:val="004A1336"/>
    <w:rsid w:val="004A14E4"/>
    <w:rsid w:val="004A170E"/>
    <w:rsid w:val="004A171D"/>
    <w:rsid w:val="004A189B"/>
    <w:rsid w:val="004A18A3"/>
    <w:rsid w:val="004A1996"/>
    <w:rsid w:val="004A1B0F"/>
    <w:rsid w:val="004A1DEE"/>
    <w:rsid w:val="004A1F9A"/>
    <w:rsid w:val="004A21AC"/>
    <w:rsid w:val="004A21DF"/>
    <w:rsid w:val="004A22C7"/>
    <w:rsid w:val="004A23C8"/>
    <w:rsid w:val="004A25CD"/>
    <w:rsid w:val="004A2665"/>
    <w:rsid w:val="004A2744"/>
    <w:rsid w:val="004A28CE"/>
    <w:rsid w:val="004A29AD"/>
    <w:rsid w:val="004A2A05"/>
    <w:rsid w:val="004A2D08"/>
    <w:rsid w:val="004A2DDE"/>
    <w:rsid w:val="004A2EF3"/>
    <w:rsid w:val="004A2F10"/>
    <w:rsid w:val="004A2F50"/>
    <w:rsid w:val="004A2FFD"/>
    <w:rsid w:val="004A31E8"/>
    <w:rsid w:val="004A3247"/>
    <w:rsid w:val="004A3507"/>
    <w:rsid w:val="004A35C0"/>
    <w:rsid w:val="004A3757"/>
    <w:rsid w:val="004A38A9"/>
    <w:rsid w:val="004A38C3"/>
    <w:rsid w:val="004A3AA9"/>
    <w:rsid w:val="004A3C1D"/>
    <w:rsid w:val="004A3C22"/>
    <w:rsid w:val="004A3C49"/>
    <w:rsid w:val="004A3C69"/>
    <w:rsid w:val="004A3CA5"/>
    <w:rsid w:val="004A3D4B"/>
    <w:rsid w:val="004A3E14"/>
    <w:rsid w:val="004A3E5C"/>
    <w:rsid w:val="004A4133"/>
    <w:rsid w:val="004A42DA"/>
    <w:rsid w:val="004A4357"/>
    <w:rsid w:val="004A4387"/>
    <w:rsid w:val="004A463B"/>
    <w:rsid w:val="004A478F"/>
    <w:rsid w:val="004A47C2"/>
    <w:rsid w:val="004A4A3A"/>
    <w:rsid w:val="004A4A52"/>
    <w:rsid w:val="004A4B63"/>
    <w:rsid w:val="004A4BDB"/>
    <w:rsid w:val="004A4C49"/>
    <w:rsid w:val="004A4C69"/>
    <w:rsid w:val="004A4C87"/>
    <w:rsid w:val="004A4CD1"/>
    <w:rsid w:val="004A4DEB"/>
    <w:rsid w:val="004A50BD"/>
    <w:rsid w:val="004A5218"/>
    <w:rsid w:val="004A528E"/>
    <w:rsid w:val="004A557D"/>
    <w:rsid w:val="004A55A1"/>
    <w:rsid w:val="004A5A79"/>
    <w:rsid w:val="004A5AC6"/>
    <w:rsid w:val="004A5BE6"/>
    <w:rsid w:val="004A5C07"/>
    <w:rsid w:val="004A5E68"/>
    <w:rsid w:val="004A5EAE"/>
    <w:rsid w:val="004A5EB4"/>
    <w:rsid w:val="004A620A"/>
    <w:rsid w:val="004A6240"/>
    <w:rsid w:val="004A62AC"/>
    <w:rsid w:val="004A62F8"/>
    <w:rsid w:val="004A64AE"/>
    <w:rsid w:val="004A6517"/>
    <w:rsid w:val="004A6705"/>
    <w:rsid w:val="004A6904"/>
    <w:rsid w:val="004A692C"/>
    <w:rsid w:val="004A6A61"/>
    <w:rsid w:val="004A6A9F"/>
    <w:rsid w:val="004A6AF2"/>
    <w:rsid w:val="004A6F44"/>
    <w:rsid w:val="004A72CA"/>
    <w:rsid w:val="004A73A4"/>
    <w:rsid w:val="004A73CD"/>
    <w:rsid w:val="004A7407"/>
    <w:rsid w:val="004A74F1"/>
    <w:rsid w:val="004A765C"/>
    <w:rsid w:val="004A7663"/>
    <w:rsid w:val="004A78A1"/>
    <w:rsid w:val="004A7BBA"/>
    <w:rsid w:val="004A7DEA"/>
    <w:rsid w:val="004A7EB6"/>
    <w:rsid w:val="004A7EE9"/>
    <w:rsid w:val="004A7EF2"/>
    <w:rsid w:val="004B002F"/>
    <w:rsid w:val="004B00B9"/>
    <w:rsid w:val="004B03F4"/>
    <w:rsid w:val="004B044A"/>
    <w:rsid w:val="004B0461"/>
    <w:rsid w:val="004B0A00"/>
    <w:rsid w:val="004B0BD9"/>
    <w:rsid w:val="004B0DC6"/>
    <w:rsid w:val="004B1458"/>
    <w:rsid w:val="004B1473"/>
    <w:rsid w:val="004B1497"/>
    <w:rsid w:val="004B14CF"/>
    <w:rsid w:val="004B1515"/>
    <w:rsid w:val="004B152B"/>
    <w:rsid w:val="004B15B7"/>
    <w:rsid w:val="004B16AE"/>
    <w:rsid w:val="004B1826"/>
    <w:rsid w:val="004B187A"/>
    <w:rsid w:val="004B1882"/>
    <w:rsid w:val="004B1926"/>
    <w:rsid w:val="004B1A01"/>
    <w:rsid w:val="004B1C2F"/>
    <w:rsid w:val="004B1C55"/>
    <w:rsid w:val="004B1D2C"/>
    <w:rsid w:val="004B1D8D"/>
    <w:rsid w:val="004B1FEB"/>
    <w:rsid w:val="004B2187"/>
    <w:rsid w:val="004B2246"/>
    <w:rsid w:val="004B2380"/>
    <w:rsid w:val="004B2398"/>
    <w:rsid w:val="004B24E1"/>
    <w:rsid w:val="004B24F9"/>
    <w:rsid w:val="004B2722"/>
    <w:rsid w:val="004B297D"/>
    <w:rsid w:val="004B2A13"/>
    <w:rsid w:val="004B2A6D"/>
    <w:rsid w:val="004B2B32"/>
    <w:rsid w:val="004B2BCF"/>
    <w:rsid w:val="004B2C60"/>
    <w:rsid w:val="004B2D72"/>
    <w:rsid w:val="004B2E0A"/>
    <w:rsid w:val="004B2FC4"/>
    <w:rsid w:val="004B3055"/>
    <w:rsid w:val="004B30F6"/>
    <w:rsid w:val="004B3114"/>
    <w:rsid w:val="004B31BF"/>
    <w:rsid w:val="004B31CF"/>
    <w:rsid w:val="004B33B0"/>
    <w:rsid w:val="004B3514"/>
    <w:rsid w:val="004B35F7"/>
    <w:rsid w:val="004B3706"/>
    <w:rsid w:val="004B378C"/>
    <w:rsid w:val="004B3BF6"/>
    <w:rsid w:val="004B3C2C"/>
    <w:rsid w:val="004B3C68"/>
    <w:rsid w:val="004B3D21"/>
    <w:rsid w:val="004B3D59"/>
    <w:rsid w:val="004B3EB0"/>
    <w:rsid w:val="004B3EC7"/>
    <w:rsid w:val="004B3F18"/>
    <w:rsid w:val="004B41C0"/>
    <w:rsid w:val="004B41E9"/>
    <w:rsid w:val="004B44AA"/>
    <w:rsid w:val="004B44D3"/>
    <w:rsid w:val="004B46C6"/>
    <w:rsid w:val="004B4B09"/>
    <w:rsid w:val="004B4B4F"/>
    <w:rsid w:val="004B4B68"/>
    <w:rsid w:val="004B4C87"/>
    <w:rsid w:val="004B4DB6"/>
    <w:rsid w:val="004B4EFD"/>
    <w:rsid w:val="004B4F39"/>
    <w:rsid w:val="004B4FC9"/>
    <w:rsid w:val="004B50C9"/>
    <w:rsid w:val="004B5225"/>
    <w:rsid w:val="004B5388"/>
    <w:rsid w:val="004B546D"/>
    <w:rsid w:val="004B5708"/>
    <w:rsid w:val="004B5738"/>
    <w:rsid w:val="004B5A32"/>
    <w:rsid w:val="004B5C77"/>
    <w:rsid w:val="004B5D9F"/>
    <w:rsid w:val="004B6060"/>
    <w:rsid w:val="004B60B2"/>
    <w:rsid w:val="004B60C4"/>
    <w:rsid w:val="004B6135"/>
    <w:rsid w:val="004B62A2"/>
    <w:rsid w:val="004B66F6"/>
    <w:rsid w:val="004B6781"/>
    <w:rsid w:val="004B6830"/>
    <w:rsid w:val="004B695E"/>
    <w:rsid w:val="004B69D0"/>
    <w:rsid w:val="004B69E5"/>
    <w:rsid w:val="004B6B0E"/>
    <w:rsid w:val="004B6D65"/>
    <w:rsid w:val="004B6DDD"/>
    <w:rsid w:val="004B6F00"/>
    <w:rsid w:val="004B6F21"/>
    <w:rsid w:val="004B7033"/>
    <w:rsid w:val="004B7822"/>
    <w:rsid w:val="004B78B8"/>
    <w:rsid w:val="004B78F1"/>
    <w:rsid w:val="004B7A50"/>
    <w:rsid w:val="004B7C29"/>
    <w:rsid w:val="004B7C49"/>
    <w:rsid w:val="004B7C52"/>
    <w:rsid w:val="004B7FBE"/>
    <w:rsid w:val="004C00AB"/>
    <w:rsid w:val="004C00BB"/>
    <w:rsid w:val="004C01A4"/>
    <w:rsid w:val="004C0303"/>
    <w:rsid w:val="004C0555"/>
    <w:rsid w:val="004C0678"/>
    <w:rsid w:val="004C06A5"/>
    <w:rsid w:val="004C06E8"/>
    <w:rsid w:val="004C0E39"/>
    <w:rsid w:val="004C0F1F"/>
    <w:rsid w:val="004C0FB5"/>
    <w:rsid w:val="004C1077"/>
    <w:rsid w:val="004C12C9"/>
    <w:rsid w:val="004C12E9"/>
    <w:rsid w:val="004C12F5"/>
    <w:rsid w:val="004C132D"/>
    <w:rsid w:val="004C1390"/>
    <w:rsid w:val="004C1490"/>
    <w:rsid w:val="004C1496"/>
    <w:rsid w:val="004C1524"/>
    <w:rsid w:val="004C15D8"/>
    <w:rsid w:val="004C1679"/>
    <w:rsid w:val="004C1751"/>
    <w:rsid w:val="004C17AC"/>
    <w:rsid w:val="004C1895"/>
    <w:rsid w:val="004C1955"/>
    <w:rsid w:val="004C199B"/>
    <w:rsid w:val="004C1A45"/>
    <w:rsid w:val="004C1AA4"/>
    <w:rsid w:val="004C1B30"/>
    <w:rsid w:val="004C1B7A"/>
    <w:rsid w:val="004C1D11"/>
    <w:rsid w:val="004C1D33"/>
    <w:rsid w:val="004C1E13"/>
    <w:rsid w:val="004C2041"/>
    <w:rsid w:val="004C2171"/>
    <w:rsid w:val="004C22D2"/>
    <w:rsid w:val="004C2331"/>
    <w:rsid w:val="004C2334"/>
    <w:rsid w:val="004C2382"/>
    <w:rsid w:val="004C245C"/>
    <w:rsid w:val="004C2739"/>
    <w:rsid w:val="004C2749"/>
    <w:rsid w:val="004C2863"/>
    <w:rsid w:val="004C2930"/>
    <w:rsid w:val="004C2B7C"/>
    <w:rsid w:val="004C2BFF"/>
    <w:rsid w:val="004C2C61"/>
    <w:rsid w:val="004C2CD6"/>
    <w:rsid w:val="004C2E05"/>
    <w:rsid w:val="004C2E9E"/>
    <w:rsid w:val="004C2ED1"/>
    <w:rsid w:val="004C2F1C"/>
    <w:rsid w:val="004C2FA8"/>
    <w:rsid w:val="004C324F"/>
    <w:rsid w:val="004C3270"/>
    <w:rsid w:val="004C32B0"/>
    <w:rsid w:val="004C3404"/>
    <w:rsid w:val="004C3955"/>
    <w:rsid w:val="004C3A36"/>
    <w:rsid w:val="004C3B60"/>
    <w:rsid w:val="004C3BBE"/>
    <w:rsid w:val="004C3BFC"/>
    <w:rsid w:val="004C3D28"/>
    <w:rsid w:val="004C3D2D"/>
    <w:rsid w:val="004C3FC1"/>
    <w:rsid w:val="004C3FC8"/>
    <w:rsid w:val="004C409A"/>
    <w:rsid w:val="004C410F"/>
    <w:rsid w:val="004C421D"/>
    <w:rsid w:val="004C4333"/>
    <w:rsid w:val="004C4448"/>
    <w:rsid w:val="004C4554"/>
    <w:rsid w:val="004C4655"/>
    <w:rsid w:val="004C465D"/>
    <w:rsid w:val="004C486B"/>
    <w:rsid w:val="004C4999"/>
    <w:rsid w:val="004C4B0F"/>
    <w:rsid w:val="004C4C44"/>
    <w:rsid w:val="004C4E35"/>
    <w:rsid w:val="004C4F3E"/>
    <w:rsid w:val="004C5110"/>
    <w:rsid w:val="004C5178"/>
    <w:rsid w:val="004C51BE"/>
    <w:rsid w:val="004C524E"/>
    <w:rsid w:val="004C5251"/>
    <w:rsid w:val="004C52BF"/>
    <w:rsid w:val="004C56C6"/>
    <w:rsid w:val="004C581F"/>
    <w:rsid w:val="004C58A3"/>
    <w:rsid w:val="004C58D2"/>
    <w:rsid w:val="004C594A"/>
    <w:rsid w:val="004C5BF5"/>
    <w:rsid w:val="004C5D9C"/>
    <w:rsid w:val="004C5DCF"/>
    <w:rsid w:val="004C5F85"/>
    <w:rsid w:val="004C5FEC"/>
    <w:rsid w:val="004C60C1"/>
    <w:rsid w:val="004C6195"/>
    <w:rsid w:val="004C62CE"/>
    <w:rsid w:val="004C660C"/>
    <w:rsid w:val="004C6618"/>
    <w:rsid w:val="004C6750"/>
    <w:rsid w:val="004C6989"/>
    <w:rsid w:val="004C6A29"/>
    <w:rsid w:val="004C6AAB"/>
    <w:rsid w:val="004C6C72"/>
    <w:rsid w:val="004C6DEC"/>
    <w:rsid w:val="004C6E1E"/>
    <w:rsid w:val="004C6E9C"/>
    <w:rsid w:val="004C6F83"/>
    <w:rsid w:val="004C7107"/>
    <w:rsid w:val="004C7122"/>
    <w:rsid w:val="004C71B6"/>
    <w:rsid w:val="004C7202"/>
    <w:rsid w:val="004C7236"/>
    <w:rsid w:val="004C7272"/>
    <w:rsid w:val="004C72E5"/>
    <w:rsid w:val="004C7314"/>
    <w:rsid w:val="004C75ED"/>
    <w:rsid w:val="004C76BD"/>
    <w:rsid w:val="004C7883"/>
    <w:rsid w:val="004C7D26"/>
    <w:rsid w:val="004C7E4E"/>
    <w:rsid w:val="004C7FB2"/>
    <w:rsid w:val="004D0088"/>
    <w:rsid w:val="004D01C4"/>
    <w:rsid w:val="004D02DF"/>
    <w:rsid w:val="004D0372"/>
    <w:rsid w:val="004D03BE"/>
    <w:rsid w:val="004D042B"/>
    <w:rsid w:val="004D043C"/>
    <w:rsid w:val="004D06DC"/>
    <w:rsid w:val="004D0708"/>
    <w:rsid w:val="004D082F"/>
    <w:rsid w:val="004D0973"/>
    <w:rsid w:val="004D0CFA"/>
    <w:rsid w:val="004D10ED"/>
    <w:rsid w:val="004D1455"/>
    <w:rsid w:val="004D1479"/>
    <w:rsid w:val="004D15A4"/>
    <w:rsid w:val="004D16D5"/>
    <w:rsid w:val="004D1730"/>
    <w:rsid w:val="004D1752"/>
    <w:rsid w:val="004D1799"/>
    <w:rsid w:val="004D1835"/>
    <w:rsid w:val="004D1996"/>
    <w:rsid w:val="004D19E0"/>
    <w:rsid w:val="004D1AE4"/>
    <w:rsid w:val="004D1C39"/>
    <w:rsid w:val="004D1C43"/>
    <w:rsid w:val="004D1D1C"/>
    <w:rsid w:val="004D1E28"/>
    <w:rsid w:val="004D1FDF"/>
    <w:rsid w:val="004D206E"/>
    <w:rsid w:val="004D216C"/>
    <w:rsid w:val="004D228D"/>
    <w:rsid w:val="004D244C"/>
    <w:rsid w:val="004D2596"/>
    <w:rsid w:val="004D273E"/>
    <w:rsid w:val="004D27FA"/>
    <w:rsid w:val="004D280D"/>
    <w:rsid w:val="004D2A4F"/>
    <w:rsid w:val="004D2AAC"/>
    <w:rsid w:val="004D2B80"/>
    <w:rsid w:val="004D2D36"/>
    <w:rsid w:val="004D2D51"/>
    <w:rsid w:val="004D2E43"/>
    <w:rsid w:val="004D30CA"/>
    <w:rsid w:val="004D30D4"/>
    <w:rsid w:val="004D3190"/>
    <w:rsid w:val="004D31A4"/>
    <w:rsid w:val="004D327C"/>
    <w:rsid w:val="004D32BC"/>
    <w:rsid w:val="004D3310"/>
    <w:rsid w:val="004D361C"/>
    <w:rsid w:val="004D370F"/>
    <w:rsid w:val="004D3750"/>
    <w:rsid w:val="004D3752"/>
    <w:rsid w:val="004D3773"/>
    <w:rsid w:val="004D37B1"/>
    <w:rsid w:val="004D37CE"/>
    <w:rsid w:val="004D3824"/>
    <w:rsid w:val="004D3912"/>
    <w:rsid w:val="004D3A43"/>
    <w:rsid w:val="004D3BAE"/>
    <w:rsid w:val="004D3C83"/>
    <w:rsid w:val="004D3C91"/>
    <w:rsid w:val="004D40E8"/>
    <w:rsid w:val="004D4113"/>
    <w:rsid w:val="004D4345"/>
    <w:rsid w:val="004D44DE"/>
    <w:rsid w:val="004D46A2"/>
    <w:rsid w:val="004D47CF"/>
    <w:rsid w:val="004D47E5"/>
    <w:rsid w:val="004D4985"/>
    <w:rsid w:val="004D4C09"/>
    <w:rsid w:val="004D4C38"/>
    <w:rsid w:val="004D4E8D"/>
    <w:rsid w:val="004D4E95"/>
    <w:rsid w:val="004D4EA0"/>
    <w:rsid w:val="004D501F"/>
    <w:rsid w:val="004D5056"/>
    <w:rsid w:val="004D50FC"/>
    <w:rsid w:val="004D5189"/>
    <w:rsid w:val="004D559E"/>
    <w:rsid w:val="004D569C"/>
    <w:rsid w:val="004D5954"/>
    <w:rsid w:val="004D5B54"/>
    <w:rsid w:val="004D5D9A"/>
    <w:rsid w:val="004D5E83"/>
    <w:rsid w:val="004D5FFB"/>
    <w:rsid w:val="004D6012"/>
    <w:rsid w:val="004D6057"/>
    <w:rsid w:val="004D608D"/>
    <w:rsid w:val="004D60BC"/>
    <w:rsid w:val="004D623C"/>
    <w:rsid w:val="004D62D1"/>
    <w:rsid w:val="004D633C"/>
    <w:rsid w:val="004D63B2"/>
    <w:rsid w:val="004D63D7"/>
    <w:rsid w:val="004D6511"/>
    <w:rsid w:val="004D6528"/>
    <w:rsid w:val="004D658A"/>
    <w:rsid w:val="004D6591"/>
    <w:rsid w:val="004D679C"/>
    <w:rsid w:val="004D68BE"/>
    <w:rsid w:val="004D6911"/>
    <w:rsid w:val="004D69C0"/>
    <w:rsid w:val="004D6B64"/>
    <w:rsid w:val="004D6C49"/>
    <w:rsid w:val="004D6CE6"/>
    <w:rsid w:val="004D6D71"/>
    <w:rsid w:val="004D717A"/>
    <w:rsid w:val="004D71AB"/>
    <w:rsid w:val="004D73E6"/>
    <w:rsid w:val="004D757C"/>
    <w:rsid w:val="004D76EE"/>
    <w:rsid w:val="004D7781"/>
    <w:rsid w:val="004D77CB"/>
    <w:rsid w:val="004D7967"/>
    <w:rsid w:val="004D7A0D"/>
    <w:rsid w:val="004D7A59"/>
    <w:rsid w:val="004D7A5E"/>
    <w:rsid w:val="004D7A9B"/>
    <w:rsid w:val="004D7C69"/>
    <w:rsid w:val="004D7F33"/>
    <w:rsid w:val="004D7F53"/>
    <w:rsid w:val="004D7F7B"/>
    <w:rsid w:val="004E01F7"/>
    <w:rsid w:val="004E021D"/>
    <w:rsid w:val="004E0227"/>
    <w:rsid w:val="004E0278"/>
    <w:rsid w:val="004E03E6"/>
    <w:rsid w:val="004E050F"/>
    <w:rsid w:val="004E054B"/>
    <w:rsid w:val="004E063E"/>
    <w:rsid w:val="004E0664"/>
    <w:rsid w:val="004E074A"/>
    <w:rsid w:val="004E077B"/>
    <w:rsid w:val="004E092C"/>
    <w:rsid w:val="004E092F"/>
    <w:rsid w:val="004E093B"/>
    <w:rsid w:val="004E09D2"/>
    <w:rsid w:val="004E0A29"/>
    <w:rsid w:val="004E0A9A"/>
    <w:rsid w:val="004E0B38"/>
    <w:rsid w:val="004E0B45"/>
    <w:rsid w:val="004E0F6F"/>
    <w:rsid w:val="004E119D"/>
    <w:rsid w:val="004E119E"/>
    <w:rsid w:val="004E11A8"/>
    <w:rsid w:val="004E12AF"/>
    <w:rsid w:val="004E1614"/>
    <w:rsid w:val="004E163A"/>
    <w:rsid w:val="004E171A"/>
    <w:rsid w:val="004E17CC"/>
    <w:rsid w:val="004E17D4"/>
    <w:rsid w:val="004E1AAE"/>
    <w:rsid w:val="004E1B64"/>
    <w:rsid w:val="004E1C2A"/>
    <w:rsid w:val="004E1C69"/>
    <w:rsid w:val="004E1D2E"/>
    <w:rsid w:val="004E1D78"/>
    <w:rsid w:val="004E1E10"/>
    <w:rsid w:val="004E1F4D"/>
    <w:rsid w:val="004E2062"/>
    <w:rsid w:val="004E2101"/>
    <w:rsid w:val="004E2436"/>
    <w:rsid w:val="004E257B"/>
    <w:rsid w:val="004E263F"/>
    <w:rsid w:val="004E27C4"/>
    <w:rsid w:val="004E2A7F"/>
    <w:rsid w:val="004E2CAB"/>
    <w:rsid w:val="004E2D3C"/>
    <w:rsid w:val="004E3050"/>
    <w:rsid w:val="004E30A5"/>
    <w:rsid w:val="004E315B"/>
    <w:rsid w:val="004E31EA"/>
    <w:rsid w:val="004E340D"/>
    <w:rsid w:val="004E34BC"/>
    <w:rsid w:val="004E36C1"/>
    <w:rsid w:val="004E3733"/>
    <w:rsid w:val="004E3914"/>
    <w:rsid w:val="004E39FD"/>
    <w:rsid w:val="004E3D39"/>
    <w:rsid w:val="004E40D9"/>
    <w:rsid w:val="004E410E"/>
    <w:rsid w:val="004E42DF"/>
    <w:rsid w:val="004E433D"/>
    <w:rsid w:val="004E43EB"/>
    <w:rsid w:val="004E44A8"/>
    <w:rsid w:val="004E4713"/>
    <w:rsid w:val="004E47B7"/>
    <w:rsid w:val="004E4814"/>
    <w:rsid w:val="004E4854"/>
    <w:rsid w:val="004E48E0"/>
    <w:rsid w:val="004E4A74"/>
    <w:rsid w:val="004E4B70"/>
    <w:rsid w:val="004E4B7F"/>
    <w:rsid w:val="004E4BBC"/>
    <w:rsid w:val="004E4E55"/>
    <w:rsid w:val="004E4F9A"/>
    <w:rsid w:val="004E50B7"/>
    <w:rsid w:val="004E50D7"/>
    <w:rsid w:val="004E50FC"/>
    <w:rsid w:val="004E521F"/>
    <w:rsid w:val="004E5413"/>
    <w:rsid w:val="004E5659"/>
    <w:rsid w:val="004E5708"/>
    <w:rsid w:val="004E5749"/>
    <w:rsid w:val="004E5BB5"/>
    <w:rsid w:val="004E608C"/>
    <w:rsid w:val="004E6157"/>
    <w:rsid w:val="004E6243"/>
    <w:rsid w:val="004E6266"/>
    <w:rsid w:val="004E635B"/>
    <w:rsid w:val="004E6470"/>
    <w:rsid w:val="004E64CE"/>
    <w:rsid w:val="004E6513"/>
    <w:rsid w:val="004E65F9"/>
    <w:rsid w:val="004E665C"/>
    <w:rsid w:val="004E668C"/>
    <w:rsid w:val="004E693C"/>
    <w:rsid w:val="004E696B"/>
    <w:rsid w:val="004E6A66"/>
    <w:rsid w:val="004E6D0A"/>
    <w:rsid w:val="004E6F45"/>
    <w:rsid w:val="004E714C"/>
    <w:rsid w:val="004E745B"/>
    <w:rsid w:val="004E74A6"/>
    <w:rsid w:val="004E7621"/>
    <w:rsid w:val="004E7855"/>
    <w:rsid w:val="004E7A75"/>
    <w:rsid w:val="004E7A9A"/>
    <w:rsid w:val="004E7B42"/>
    <w:rsid w:val="004E7D24"/>
    <w:rsid w:val="004E7DD5"/>
    <w:rsid w:val="004E7F64"/>
    <w:rsid w:val="004F0013"/>
    <w:rsid w:val="004F01FD"/>
    <w:rsid w:val="004F0409"/>
    <w:rsid w:val="004F0521"/>
    <w:rsid w:val="004F0529"/>
    <w:rsid w:val="004F05FB"/>
    <w:rsid w:val="004F0643"/>
    <w:rsid w:val="004F065B"/>
    <w:rsid w:val="004F0713"/>
    <w:rsid w:val="004F0782"/>
    <w:rsid w:val="004F0884"/>
    <w:rsid w:val="004F0995"/>
    <w:rsid w:val="004F09CC"/>
    <w:rsid w:val="004F0D3E"/>
    <w:rsid w:val="004F0DD8"/>
    <w:rsid w:val="004F0E05"/>
    <w:rsid w:val="004F125A"/>
    <w:rsid w:val="004F1403"/>
    <w:rsid w:val="004F1627"/>
    <w:rsid w:val="004F1974"/>
    <w:rsid w:val="004F19CF"/>
    <w:rsid w:val="004F1A86"/>
    <w:rsid w:val="004F1B00"/>
    <w:rsid w:val="004F1B28"/>
    <w:rsid w:val="004F1B78"/>
    <w:rsid w:val="004F1B7F"/>
    <w:rsid w:val="004F1BDD"/>
    <w:rsid w:val="004F1C5C"/>
    <w:rsid w:val="004F1CB8"/>
    <w:rsid w:val="004F1D49"/>
    <w:rsid w:val="004F1E90"/>
    <w:rsid w:val="004F2042"/>
    <w:rsid w:val="004F2388"/>
    <w:rsid w:val="004F2497"/>
    <w:rsid w:val="004F24CD"/>
    <w:rsid w:val="004F2599"/>
    <w:rsid w:val="004F2689"/>
    <w:rsid w:val="004F269C"/>
    <w:rsid w:val="004F26DB"/>
    <w:rsid w:val="004F27F0"/>
    <w:rsid w:val="004F2A21"/>
    <w:rsid w:val="004F2A3F"/>
    <w:rsid w:val="004F2B96"/>
    <w:rsid w:val="004F2C6B"/>
    <w:rsid w:val="004F2CC9"/>
    <w:rsid w:val="004F2CE9"/>
    <w:rsid w:val="004F2D0D"/>
    <w:rsid w:val="004F2DCD"/>
    <w:rsid w:val="004F2E25"/>
    <w:rsid w:val="004F2F10"/>
    <w:rsid w:val="004F2FEF"/>
    <w:rsid w:val="004F302A"/>
    <w:rsid w:val="004F303A"/>
    <w:rsid w:val="004F31CC"/>
    <w:rsid w:val="004F32C5"/>
    <w:rsid w:val="004F347F"/>
    <w:rsid w:val="004F3678"/>
    <w:rsid w:val="004F37B1"/>
    <w:rsid w:val="004F37D2"/>
    <w:rsid w:val="004F380D"/>
    <w:rsid w:val="004F38B3"/>
    <w:rsid w:val="004F38D7"/>
    <w:rsid w:val="004F3937"/>
    <w:rsid w:val="004F3A93"/>
    <w:rsid w:val="004F3EB7"/>
    <w:rsid w:val="004F3EF4"/>
    <w:rsid w:val="004F4120"/>
    <w:rsid w:val="004F415F"/>
    <w:rsid w:val="004F44CC"/>
    <w:rsid w:val="004F4671"/>
    <w:rsid w:val="004F4945"/>
    <w:rsid w:val="004F49F9"/>
    <w:rsid w:val="004F4C80"/>
    <w:rsid w:val="004F4DAC"/>
    <w:rsid w:val="004F4F26"/>
    <w:rsid w:val="004F4F3E"/>
    <w:rsid w:val="004F4FBF"/>
    <w:rsid w:val="004F518A"/>
    <w:rsid w:val="004F5264"/>
    <w:rsid w:val="004F5367"/>
    <w:rsid w:val="004F541E"/>
    <w:rsid w:val="004F58C7"/>
    <w:rsid w:val="004F5996"/>
    <w:rsid w:val="004F59BA"/>
    <w:rsid w:val="004F5D57"/>
    <w:rsid w:val="004F5FBE"/>
    <w:rsid w:val="004F638B"/>
    <w:rsid w:val="004F63CF"/>
    <w:rsid w:val="004F640D"/>
    <w:rsid w:val="004F6438"/>
    <w:rsid w:val="004F64B3"/>
    <w:rsid w:val="004F6501"/>
    <w:rsid w:val="004F6515"/>
    <w:rsid w:val="004F661A"/>
    <w:rsid w:val="004F68F4"/>
    <w:rsid w:val="004F69E8"/>
    <w:rsid w:val="004F6A7E"/>
    <w:rsid w:val="004F6AAE"/>
    <w:rsid w:val="004F6B5B"/>
    <w:rsid w:val="004F6DB9"/>
    <w:rsid w:val="004F6DF3"/>
    <w:rsid w:val="004F6E29"/>
    <w:rsid w:val="004F6EBF"/>
    <w:rsid w:val="004F7642"/>
    <w:rsid w:val="004F76AE"/>
    <w:rsid w:val="004F7B9A"/>
    <w:rsid w:val="004F7CE6"/>
    <w:rsid w:val="004F7CE7"/>
    <w:rsid w:val="00500145"/>
    <w:rsid w:val="0050022D"/>
    <w:rsid w:val="005002B8"/>
    <w:rsid w:val="00500318"/>
    <w:rsid w:val="00500484"/>
    <w:rsid w:val="00500505"/>
    <w:rsid w:val="0050066C"/>
    <w:rsid w:val="005006C8"/>
    <w:rsid w:val="005008D8"/>
    <w:rsid w:val="00500AA1"/>
    <w:rsid w:val="00500C5C"/>
    <w:rsid w:val="00500C8A"/>
    <w:rsid w:val="00500DFE"/>
    <w:rsid w:val="00500E13"/>
    <w:rsid w:val="00500E48"/>
    <w:rsid w:val="0050104D"/>
    <w:rsid w:val="0050106A"/>
    <w:rsid w:val="0050108A"/>
    <w:rsid w:val="00501115"/>
    <w:rsid w:val="0050119B"/>
    <w:rsid w:val="00501538"/>
    <w:rsid w:val="00501559"/>
    <w:rsid w:val="005015CD"/>
    <w:rsid w:val="005017B7"/>
    <w:rsid w:val="00501A38"/>
    <w:rsid w:val="00501A67"/>
    <w:rsid w:val="00501C1A"/>
    <w:rsid w:val="00501C21"/>
    <w:rsid w:val="00501D31"/>
    <w:rsid w:val="00501FA2"/>
    <w:rsid w:val="00502090"/>
    <w:rsid w:val="005020EE"/>
    <w:rsid w:val="005020FC"/>
    <w:rsid w:val="0050216C"/>
    <w:rsid w:val="005022CD"/>
    <w:rsid w:val="00502840"/>
    <w:rsid w:val="0050284B"/>
    <w:rsid w:val="00502875"/>
    <w:rsid w:val="0050289A"/>
    <w:rsid w:val="00502B01"/>
    <w:rsid w:val="00502D2A"/>
    <w:rsid w:val="00502D2C"/>
    <w:rsid w:val="00502EAB"/>
    <w:rsid w:val="00502EB0"/>
    <w:rsid w:val="0050305B"/>
    <w:rsid w:val="00503185"/>
    <w:rsid w:val="005032FB"/>
    <w:rsid w:val="005034E4"/>
    <w:rsid w:val="00503577"/>
    <w:rsid w:val="005035F2"/>
    <w:rsid w:val="00503986"/>
    <w:rsid w:val="005039D8"/>
    <w:rsid w:val="005039EB"/>
    <w:rsid w:val="00503B3C"/>
    <w:rsid w:val="00503BA3"/>
    <w:rsid w:val="00503BEB"/>
    <w:rsid w:val="00503D4D"/>
    <w:rsid w:val="00503F20"/>
    <w:rsid w:val="00503FCD"/>
    <w:rsid w:val="00504001"/>
    <w:rsid w:val="00504225"/>
    <w:rsid w:val="00504247"/>
    <w:rsid w:val="005042EE"/>
    <w:rsid w:val="0050436B"/>
    <w:rsid w:val="005045B8"/>
    <w:rsid w:val="0050475D"/>
    <w:rsid w:val="00504AC7"/>
    <w:rsid w:val="00504B47"/>
    <w:rsid w:val="005050A8"/>
    <w:rsid w:val="005051E7"/>
    <w:rsid w:val="0050522F"/>
    <w:rsid w:val="0050525A"/>
    <w:rsid w:val="0050544C"/>
    <w:rsid w:val="005054EF"/>
    <w:rsid w:val="005055DF"/>
    <w:rsid w:val="00505710"/>
    <w:rsid w:val="00505979"/>
    <w:rsid w:val="00505A06"/>
    <w:rsid w:val="00505C30"/>
    <w:rsid w:val="00505DA3"/>
    <w:rsid w:val="00505E60"/>
    <w:rsid w:val="00505F1F"/>
    <w:rsid w:val="005060FF"/>
    <w:rsid w:val="00506167"/>
    <w:rsid w:val="0050636B"/>
    <w:rsid w:val="00506454"/>
    <w:rsid w:val="005064A3"/>
    <w:rsid w:val="00506530"/>
    <w:rsid w:val="0050657F"/>
    <w:rsid w:val="00506674"/>
    <w:rsid w:val="005068A4"/>
    <w:rsid w:val="005068FE"/>
    <w:rsid w:val="00506A40"/>
    <w:rsid w:val="00506B08"/>
    <w:rsid w:val="00506C12"/>
    <w:rsid w:val="00506CC0"/>
    <w:rsid w:val="00507039"/>
    <w:rsid w:val="0050706A"/>
    <w:rsid w:val="005070E5"/>
    <w:rsid w:val="00507185"/>
    <w:rsid w:val="005071AD"/>
    <w:rsid w:val="005073C1"/>
    <w:rsid w:val="0050746E"/>
    <w:rsid w:val="005074C3"/>
    <w:rsid w:val="00507786"/>
    <w:rsid w:val="0050790E"/>
    <w:rsid w:val="00507A6F"/>
    <w:rsid w:val="00507B63"/>
    <w:rsid w:val="00507D68"/>
    <w:rsid w:val="00507DF8"/>
    <w:rsid w:val="00507F0E"/>
    <w:rsid w:val="00510097"/>
    <w:rsid w:val="00510277"/>
    <w:rsid w:val="0051057F"/>
    <w:rsid w:val="0051058B"/>
    <w:rsid w:val="005109D4"/>
    <w:rsid w:val="00510B98"/>
    <w:rsid w:val="00510C9F"/>
    <w:rsid w:val="00510CFC"/>
    <w:rsid w:val="00510DDC"/>
    <w:rsid w:val="00510F0B"/>
    <w:rsid w:val="00510F31"/>
    <w:rsid w:val="00511044"/>
    <w:rsid w:val="0051122B"/>
    <w:rsid w:val="005112DA"/>
    <w:rsid w:val="005112E5"/>
    <w:rsid w:val="00511562"/>
    <w:rsid w:val="0051171C"/>
    <w:rsid w:val="00511ACF"/>
    <w:rsid w:val="00511AF5"/>
    <w:rsid w:val="00511B52"/>
    <w:rsid w:val="00511D45"/>
    <w:rsid w:val="00511EBA"/>
    <w:rsid w:val="00511F83"/>
    <w:rsid w:val="005122EF"/>
    <w:rsid w:val="00512367"/>
    <w:rsid w:val="0051242E"/>
    <w:rsid w:val="00512559"/>
    <w:rsid w:val="0051268F"/>
    <w:rsid w:val="00512780"/>
    <w:rsid w:val="00512831"/>
    <w:rsid w:val="0051284A"/>
    <w:rsid w:val="00512865"/>
    <w:rsid w:val="005128A1"/>
    <w:rsid w:val="005128EC"/>
    <w:rsid w:val="00512AE5"/>
    <w:rsid w:val="00512BBA"/>
    <w:rsid w:val="00512C0A"/>
    <w:rsid w:val="00512C31"/>
    <w:rsid w:val="00512C37"/>
    <w:rsid w:val="00512F11"/>
    <w:rsid w:val="00512FA4"/>
    <w:rsid w:val="005133D0"/>
    <w:rsid w:val="005134CA"/>
    <w:rsid w:val="00513592"/>
    <w:rsid w:val="005136D6"/>
    <w:rsid w:val="00513AC6"/>
    <w:rsid w:val="00513BAB"/>
    <w:rsid w:val="00513E30"/>
    <w:rsid w:val="00513E51"/>
    <w:rsid w:val="005140CD"/>
    <w:rsid w:val="00514146"/>
    <w:rsid w:val="0051418D"/>
    <w:rsid w:val="0051422F"/>
    <w:rsid w:val="005144E9"/>
    <w:rsid w:val="0051451F"/>
    <w:rsid w:val="00514568"/>
    <w:rsid w:val="0051465D"/>
    <w:rsid w:val="0051466B"/>
    <w:rsid w:val="00514790"/>
    <w:rsid w:val="005147B4"/>
    <w:rsid w:val="00514AE3"/>
    <w:rsid w:val="00514CDB"/>
    <w:rsid w:val="00514D28"/>
    <w:rsid w:val="00515108"/>
    <w:rsid w:val="00515231"/>
    <w:rsid w:val="00515460"/>
    <w:rsid w:val="00515546"/>
    <w:rsid w:val="005155D7"/>
    <w:rsid w:val="005155FC"/>
    <w:rsid w:val="0051562A"/>
    <w:rsid w:val="00515AF6"/>
    <w:rsid w:val="00515AFE"/>
    <w:rsid w:val="00515B99"/>
    <w:rsid w:val="00515BAC"/>
    <w:rsid w:val="00515E61"/>
    <w:rsid w:val="00515F51"/>
    <w:rsid w:val="00515F87"/>
    <w:rsid w:val="00515F96"/>
    <w:rsid w:val="00515FF7"/>
    <w:rsid w:val="00516006"/>
    <w:rsid w:val="0051634C"/>
    <w:rsid w:val="0051639E"/>
    <w:rsid w:val="005164D6"/>
    <w:rsid w:val="00516548"/>
    <w:rsid w:val="00516627"/>
    <w:rsid w:val="0051666B"/>
    <w:rsid w:val="00516A0E"/>
    <w:rsid w:val="00516AD8"/>
    <w:rsid w:val="00516C14"/>
    <w:rsid w:val="00516C4C"/>
    <w:rsid w:val="00516D85"/>
    <w:rsid w:val="0051700F"/>
    <w:rsid w:val="00517038"/>
    <w:rsid w:val="0051704D"/>
    <w:rsid w:val="0051706D"/>
    <w:rsid w:val="005171EB"/>
    <w:rsid w:val="00517368"/>
    <w:rsid w:val="0051743E"/>
    <w:rsid w:val="005174D7"/>
    <w:rsid w:val="0051759A"/>
    <w:rsid w:val="00517653"/>
    <w:rsid w:val="00517674"/>
    <w:rsid w:val="00517997"/>
    <w:rsid w:val="00517ADC"/>
    <w:rsid w:val="00517AED"/>
    <w:rsid w:val="00517C0C"/>
    <w:rsid w:val="00517CA3"/>
    <w:rsid w:val="00517D75"/>
    <w:rsid w:val="00517D8A"/>
    <w:rsid w:val="00517E6E"/>
    <w:rsid w:val="00517F46"/>
    <w:rsid w:val="00517F86"/>
    <w:rsid w:val="00520048"/>
    <w:rsid w:val="00520060"/>
    <w:rsid w:val="00520356"/>
    <w:rsid w:val="00520401"/>
    <w:rsid w:val="005205FA"/>
    <w:rsid w:val="005208B2"/>
    <w:rsid w:val="00520A81"/>
    <w:rsid w:val="00520B20"/>
    <w:rsid w:val="00520CD3"/>
    <w:rsid w:val="00520E80"/>
    <w:rsid w:val="00520ECF"/>
    <w:rsid w:val="00520F19"/>
    <w:rsid w:val="0052106F"/>
    <w:rsid w:val="005210D0"/>
    <w:rsid w:val="005211DF"/>
    <w:rsid w:val="005211E0"/>
    <w:rsid w:val="0052129F"/>
    <w:rsid w:val="0052142E"/>
    <w:rsid w:val="005214FD"/>
    <w:rsid w:val="0052154D"/>
    <w:rsid w:val="005215A0"/>
    <w:rsid w:val="005216EB"/>
    <w:rsid w:val="005219D9"/>
    <w:rsid w:val="00521C6D"/>
    <w:rsid w:val="00521D1B"/>
    <w:rsid w:val="00521D3F"/>
    <w:rsid w:val="00521D8B"/>
    <w:rsid w:val="00521FB8"/>
    <w:rsid w:val="00522061"/>
    <w:rsid w:val="005220CD"/>
    <w:rsid w:val="00522118"/>
    <w:rsid w:val="00522602"/>
    <w:rsid w:val="0052277A"/>
    <w:rsid w:val="0052293F"/>
    <w:rsid w:val="0052299F"/>
    <w:rsid w:val="005229DA"/>
    <w:rsid w:val="00522A3C"/>
    <w:rsid w:val="00522AC1"/>
    <w:rsid w:val="00522AF1"/>
    <w:rsid w:val="00522CD9"/>
    <w:rsid w:val="00522D5B"/>
    <w:rsid w:val="00522E18"/>
    <w:rsid w:val="00522E60"/>
    <w:rsid w:val="00522EB5"/>
    <w:rsid w:val="00522F88"/>
    <w:rsid w:val="00523094"/>
    <w:rsid w:val="00523177"/>
    <w:rsid w:val="005232ED"/>
    <w:rsid w:val="005233C7"/>
    <w:rsid w:val="0052386B"/>
    <w:rsid w:val="0052399B"/>
    <w:rsid w:val="00523B1D"/>
    <w:rsid w:val="00523D39"/>
    <w:rsid w:val="00524062"/>
    <w:rsid w:val="005242FA"/>
    <w:rsid w:val="00524363"/>
    <w:rsid w:val="005243CE"/>
    <w:rsid w:val="005243D8"/>
    <w:rsid w:val="0052444B"/>
    <w:rsid w:val="005245FA"/>
    <w:rsid w:val="0052460D"/>
    <w:rsid w:val="00524893"/>
    <w:rsid w:val="005248A3"/>
    <w:rsid w:val="0052495E"/>
    <w:rsid w:val="00524981"/>
    <w:rsid w:val="00524995"/>
    <w:rsid w:val="00524B79"/>
    <w:rsid w:val="00524F57"/>
    <w:rsid w:val="00525267"/>
    <w:rsid w:val="0052547D"/>
    <w:rsid w:val="005255D5"/>
    <w:rsid w:val="0052573F"/>
    <w:rsid w:val="00525A86"/>
    <w:rsid w:val="00525E23"/>
    <w:rsid w:val="00525EE6"/>
    <w:rsid w:val="00525EE9"/>
    <w:rsid w:val="005261C4"/>
    <w:rsid w:val="0052638C"/>
    <w:rsid w:val="00526442"/>
    <w:rsid w:val="0052647C"/>
    <w:rsid w:val="0052649B"/>
    <w:rsid w:val="005264AA"/>
    <w:rsid w:val="00526807"/>
    <w:rsid w:val="005269DC"/>
    <w:rsid w:val="00526ECB"/>
    <w:rsid w:val="00526EF7"/>
    <w:rsid w:val="00526F11"/>
    <w:rsid w:val="00526FD0"/>
    <w:rsid w:val="0052716E"/>
    <w:rsid w:val="00527390"/>
    <w:rsid w:val="005273D4"/>
    <w:rsid w:val="005275EA"/>
    <w:rsid w:val="00527621"/>
    <w:rsid w:val="005276C7"/>
    <w:rsid w:val="00527751"/>
    <w:rsid w:val="0052779A"/>
    <w:rsid w:val="00527939"/>
    <w:rsid w:val="00527B59"/>
    <w:rsid w:val="00527C41"/>
    <w:rsid w:val="00527DE9"/>
    <w:rsid w:val="00527DFE"/>
    <w:rsid w:val="00527E6A"/>
    <w:rsid w:val="00530069"/>
    <w:rsid w:val="005305C5"/>
    <w:rsid w:val="0053065D"/>
    <w:rsid w:val="00530875"/>
    <w:rsid w:val="00530D62"/>
    <w:rsid w:val="00530E37"/>
    <w:rsid w:val="00530FC5"/>
    <w:rsid w:val="0053105C"/>
    <w:rsid w:val="005310C0"/>
    <w:rsid w:val="00531130"/>
    <w:rsid w:val="00531182"/>
    <w:rsid w:val="005311B8"/>
    <w:rsid w:val="005314E9"/>
    <w:rsid w:val="00531833"/>
    <w:rsid w:val="00531869"/>
    <w:rsid w:val="005318F4"/>
    <w:rsid w:val="00531973"/>
    <w:rsid w:val="00531986"/>
    <w:rsid w:val="00531D3C"/>
    <w:rsid w:val="00531D5F"/>
    <w:rsid w:val="00531DAD"/>
    <w:rsid w:val="00531E99"/>
    <w:rsid w:val="00531EFE"/>
    <w:rsid w:val="005325C1"/>
    <w:rsid w:val="005326EE"/>
    <w:rsid w:val="0053272A"/>
    <w:rsid w:val="0053287F"/>
    <w:rsid w:val="005328BD"/>
    <w:rsid w:val="0053290D"/>
    <w:rsid w:val="0053296D"/>
    <w:rsid w:val="00532989"/>
    <w:rsid w:val="0053299C"/>
    <w:rsid w:val="00532A47"/>
    <w:rsid w:val="00532A66"/>
    <w:rsid w:val="00532C42"/>
    <w:rsid w:val="00532C93"/>
    <w:rsid w:val="00533196"/>
    <w:rsid w:val="005331C0"/>
    <w:rsid w:val="005331EB"/>
    <w:rsid w:val="0053320C"/>
    <w:rsid w:val="005332FA"/>
    <w:rsid w:val="00533436"/>
    <w:rsid w:val="005335E0"/>
    <w:rsid w:val="005336F6"/>
    <w:rsid w:val="00533975"/>
    <w:rsid w:val="00533BE6"/>
    <w:rsid w:val="005344FE"/>
    <w:rsid w:val="00534618"/>
    <w:rsid w:val="00534632"/>
    <w:rsid w:val="00534694"/>
    <w:rsid w:val="00534741"/>
    <w:rsid w:val="0053482C"/>
    <w:rsid w:val="005348E8"/>
    <w:rsid w:val="005349CE"/>
    <w:rsid w:val="00534A13"/>
    <w:rsid w:val="00534C05"/>
    <w:rsid w:val="00534CD0"/>
    <w:rsid w:val="00534DB7"/>
    <w:rsid w:val="00534F43"/>
    <w:rsid w:val="00534FBB"/>
    <w:rsid w:val="0053509B"/>
    <w:rsid w:val="005350A4"/>
    <w:rsid w:val="005350E7"/>
    <w:rsid w:val="0053522A"/>
    <w:rsid w:val="00535455"/>
    <w:rsid w:val="005354BE"/>
    <w:rsid w:val="00535817"/>
    <w:rsid w:val="005359DF"/>
    <w:rsid w:val="00535A86"/>
    <w:rsid w:val="00535A88"/>
    <w:rsid w:val="00535BCD"/>
    <w:rsid w:val="00535C36"/>
    <w:rsid w:val="00535D5A"/>
    <w:rsid w:val="00535DCA"/>
    <w:rsid w:val="00535EB0"/>
    <w:rsid w:val="005360C3"/>
    <w:rsid w:val="00536230"/>
    <w:rsid w:val="005365D0"/>
    <w:rsid w:val="00536609"/>
    <w:rsid w:val="00536613"/>
    <w:rsid w:val="00536687"/>
    <w:rsid w:val="005368B0"/>
    <w:rsid w:val="005368E8"/>
    <w:rsid w:val="00536B2D"/>
    <w:rsid w:val="00536BCC"/>
    <w:rsid w:val="00536C2F"/>
    <w:rsid w:val="00536C86"/>
    <w:rsid w:val="00536DB7"/>
    <w:rsid w:val="00536DED"/>
    <w:rsid w:val="0053710A"/>
    <w:rsid w:val="0053713D"/>
    <w:rsid w:val="00537269"/>
    <w:rsid w:val="00537299"/>
    <w:rsid w:val="00537498"/>
    <w:rsid w:val="005376BE"/>
    <w:rsid w:val="0053773F"/>
    <w:rsid w:val="00537878"/>
    <w:rsid w:val="005379BD"/>
    <w:rsid w:val="00537A5F"/>
    <w:rsid w:val="00537ABB"/>
    <w:rsid w:val="00537B62"/>
    <w:rsid w:val="00537D8C"/>
    <w:rsid w:val="005401D3"/>
    <w:rsid w:val="005401F6"/>
    <w:rsid w:val="005403D0"/>
    <w:rsid w:val="005403DA"/>
    <w:rsid w:val="00540412"/>
    <w:rsid w:val="00540427"/>
    <w:rsid w:val="00540728"/>
    <w:rsid w:val="0054083E"/>
    <w:rsid w:val="00540963"/>
    <w:rsid w:val="00541165"/>
    <w:rsid w:val="0054127E"/>
    <w:rsid w:val="00541438"/>
    <w:rsid w:val="005415C5"/>
    <w:rsid w:val="005416A7"/>
    <w:rsid w:val="0054173B"/>
    <w:rsid w:val="0054182D"/>
    <w:rsid w:val="005418AA"/>
    <w:rsid w:val="00541A5B"/>
    <w:rsid w:val="00541BC4"/>
    <w:rsid w:val="00541BC7"/>
    <w:rsid w:val="00541C09"/>
    <w:rsid w:val="00541CA8"/>
    <w:rsid w:val="00541CD2"/>
    <w:rsid w:val="00541D01"/>
    <w:rsid w:val="00541DA9"/>
    <w:rsid w:val="00541FB3"/>
    <w:rsid w:val="0054203D"/>
    <w:rsid w:val="00542394"/>
    <w:rsid w:val="005423F0"/>
    <w:rsid w:val="00542796"/>
    <w:rsid w:val="005427DE"/>
    <w:rsid w:val="00542880"/>
    <w:rsid w:val="005428BA"/>
    <w:rsid w:val="00542A67"/>
    <w:rsid w:val="00542B51"/>
    <w:rsid w:val="00542E4F"/>
    <w:rsid w:val="00542F1D"/>
    <w:rsid w:val="00542F35"/>
    <w:rsid w:val="00542F5D"/>
    <w:rsid w:val="00543063"/>
    <w:rsid w:val="00543148"/>
    <w:rsid w:val="005431FC"/>
    <w:rsid w:val="00543231"/>
    <w:rsid w:val="0054328B"/>
    <w:rsid w:val="00543480"/>
    <w:rsid w:val="00543519"/>
    <w:rsid w:val="005437CD"/>
    <w:rsid w:val="005438EF"/>
    <w:rsid w:val="0054395F"/>
    <w:rsid w:val="005439E6"/>
    <w:rsid w:val="00543A07"/>
    <w:rsid w:val="00543A85"/>
    <w:rsid w:val="00543C1E"/>
    <w:rsid w:val="00543DB2"/>
    <w:rsid w:val="00544101"/>
    <w:rsid w:val="005441CF"/>
    <w:rsid w:val="00544202"/>
    <w:rsid w:val="0054421C"/>
    <w:rsid w:val="0054421F"/>
    <w:rsid w:val="0054433E"/>
    <w:rsid w:val="005443CA"/>
    <w:rsid w:val="00544695"/>
    <w:rsid w:val="00544A28"/>
    <w:rsid w:val="00544A4C"/>
    <w:rsid w:val="00544A67"/>
    <w:rsid w:val="00544C0B"/>
    <w:rsid w:val="00544CFF"/>
    <w:rsid w:val="00544D0A"/>
    <w:rsid w:val="00544DF6"/>
    <w:rsid w:val="00544E44"/>
    <w:rsid w:val="005451A3"/>
    <w:rsid w:val="00545212"/>
    <w:rsid w:val="0054528A"/>
    <w:rsid w:val="005453D1"/>
    <w:rsid w:val="005453D4"/>
    <w:rsid w:val="005453E6"/>
    <w:rsid w:val="00545648"/>
    <w:rsid w:val="00545717"/>
    <w:rsid w:val="00545773"/>
    <w:rsid w:val="00545AE6"/>
    <w:rsid w:val="00545BC8"/>
    <w:rsid w:val="00545C55"/>
    <w:rsid w:val="00545CF1"/>
    <w:rsid w:val="00545E21"/>
    <w:rsid w:val="00545E54"/>
    <w:rsid w:val="00546032"/>
    <w:rsid w:val="005460B1"/>
    <w:rsid w:val="005461DA"/>
    <w:rsid w:val="00546281"/>
    <w:rsid w:val="00546307"/>
    <w:rsid w:val="00546310"/>
    <w:rsid w:val="00546481"/>
    <w:rsid w:val="00546681"/>
    <w:rsid w:val="005468E8"/>
    <w:rsid w:val="00546AD2"/>
    <w:rsid w:val="00546B71"/>
    <w:rsid w:val="00546B8A"/>
    <w:rsid w:val="00546B9D"/>
    <w:rsid w:val="00546DAE"/>
    <w:rsid w:val="00546E0F"/>
    <w:rsid w:val="00546E82"/>
    <w:rsid w:val="00546F31"/>
    <w:rsid w:val="00546F3B"/>
    <w:rsid w:val="00546F85"/>
    <w:rsid w:val="0054700E"/>
    <w:rsid w:val="00547026"/>
    <w:rsid w:val="005470D6"/>
    <w:rsid w:val="00547435"/>
    <w:rsid w:val="00547509"/>
    <w:rsid w:val="005478FB"/>
    <w:rsid w:val="00547C71"/>
    <w:rsid w:val="00547D4D"/>
    <w:rsid w:val="00547E9A"/>
    <w:rsid w:val="005500DC"/>
    <w:rsid w:val="00550276"/>
    <w:rsid w:val="00550469"/>
    <w:rsid w:val="005504F7"/>
    <w:rsid w:val="0055067C"/>
    <w:rsid w:val="005506E3"/>
    <w:rsid w:val="0055078F"/>
    <w:rsid w:val="00550952"/>
    <w:rsid w:val="00550A58"/>
    <w:rsid w:val="00550BC1"/>
    <w:rsid w:val="00550C09"/>
    <w:rsid w:val="00550E77"/>
    <w:rsid w:val="00550F59"/>
    <w:rsid w:val="00550F9E"/>
    <w:rsid w:val="005511A5"/>
    <w:rsid w:val="00551710"/>
    <w:rsid w:val="00551760"/>
    <w:rsid w:val="0055188E"/>
    <w:rsid w:val="005518F1"/>
    <w:rsid w:val="0055191D"/>
    <w:rsid w:val="00551B2A"/>
    <w:rsid w:val="00551C0A"/>
    <w:rsid w:val="00551E59"/>
    <w:rsid w:val="00551F8F"/>
    <w:rsid w:val="00551FA4"/>
    <w:rsid w:val="0055211B"/>
    <w:rsid w:val="00552144"/>
    <w:rsid w:val="005522B5"/>
    <w:rsid w:val="005525A7"/>
    <w:rsid w:val="0055261D"/>
    <w:rsid w:val="005527C0"/>
    <w:rsid w:val="00552800"/>
    <w:rsid w:val="00552813"/>
    <w:rsid w:val="0055282A"/>
    <w:rsid w:val="00552BB0"/>
    <w:rsid w:val="00552CAC"/>
    <w:rsid w:val="00552D40"/>
    <w:rsid w:val="00552E84"/>
    <w:rsid w:val="00552E91"/>
    <w:rsid w:val="005530CE"/>
    <w:rsid w:val="0055325E"/>
    <w:rsid w:val="0055329D"/>
    <w:rsid w:val="0055348E"/>
    <w:rsid w:val="00553617"/>
    <w:rsid w:val="005536CB"/>
    <w:rsid w:val="0055380B"/>
    <w:rsid w:val="00553AE7"/>
    <w:rsid w:val="00553BC4"/>
    <w:rsid w:val="00553C3C"/>
    <w:rsid w:val="00553D54"/>
    <w:rsid w:val="00553F25"/>
    <w:rsid w:val="00554239"/>
    <w:rsid w:val="00554283"/>
    <w:rsid w:val="00554454"/>
    <w:rsid w:val="005544BA"/>
    <w:rsid w:val="00554614"/>
    <w:rsid w:val="00554717"/>
    <w:rsid w:val="005549FD"/>
    <w:rsid w:val="00554A52"/>
    <w:rsid w:val="00554B77"/>
    <w:rsid w:val="00554B7F"/>
    <w:rsid w:val="00554C79"/>
    <w:rsid w:val="00554CCA"/>
    <w:rsid w:val="00554EAF"/>
    <w:rsid w:val="00554F5A"/>
    <w:rsid w:val="00554FFA"/>
    <w:rsid w:val="00555133"/>
    <w:rsid w:val="00555279"/>
    <w:rsid w:val="00555443"/>
    <w:rsid w:val="005554BA"/>
    <w:rsid w:val="00555524"/>
    <w:rsid w:val="00555545"/>
    <w:rsid w:val="00555599"/>
    <w:rsid w:val="005555E2"/>
    <w:rsid w:val="0055568B"/>
    <w:rsid w:val="005558C8"/>
    <w:rsid w:val="005558ED"/>
    <w:rsid w:val="00555A90"/>
    <w:rsid w:val="00555BF4"/>
    <w:rsid w:val="00555C86"/>
    <w:rsid w:val="00555CA5"/>
    <w:rsid w:val="00555E18"/>
    <w:rsid w:val="00555F49"/>
    <w:rsid w:val="00555FCF"/>
    <w:rsid w:val="0055608E"/>
    <w:rsid w:val="0055609A"/>
    <w:rsid w:val="00556163"/>
    <w:rsid w:val="00556194"/>
    <w:rsid w:val="00556241"/>
    <w:rsid w:val="005563F2"/>
    <w:rsid w:val="00556471"/>
    <w:rsid w:val="00556846"/>
    <w:rsid w:val="00556921"/>
    <w:rsid w:val="00556957"/>
    <w:rsid w:val="00556BE4"/>
    <w:rsid w:val="00556E8D"/>
    <w:rsid w:val="00556F03"/>
    <w:rsid w:val="00557076"/>
    <w:rsid w:val="00557417"/>
    <w:rsid w:val="005574B7"/>
    <w:rsid w:val="00557523"/>
    <w:rsid w:val="00557AB4"/>
    <w:rsid w:val="00557B42"/>
    <w:rsid w:val="00557C58"/>
    <w:rsid w:val="00557DFB"/>
    <w:rsid w:val="00557E7E"/>
    <w:rsid w:val="00557ECA"/>
    <w:rsid w:val="00557ECE"/>
    <w:rsid w:val="00557F98"/>
    <w:rsid w:val="00560037"/>
    <w:rsid w:val="00560077"/>
    <w:rsid w:val="005602A4"/>
    <w:rsid w:val="00560308"/>
    <w:rsid w:val="00560473"/>
    <w:rsid w:val="00560571"/>
    <w:rsid w:val="005605AD"/>
    <w:rsid w:val="00560602"/>
    <w:rsid w:val="0056068E"/>
    <w:rsid w:val="005606BD"/>
    <w:rsid w:val="005607B7"/>
    <w:rsid w:val="005607DE"/>
    <w:rsid w:val="00560837"/>
    <w:rsid w:val="0056090C"/>
    <w:rsid w:val="00560A30"/>
    <w:rsid w:val="00560AE8"/>
    <w:rsid w:val="00560C96"/>
    <w:rsid w:val="00560DD5"/>
    <w:rsid w:val="00560EA4"/>
    <w:rsid w:val="00560F49"/>
    <w:rsid w:val="00560F60"/>
    <w:rsid w:val="00561004"/>
    <w:rsid w:val="005610F8"/>
    <w:rsid w:val="0056127D"/>
    <w:rsid w:val="0056151A"/>
    <w:rsid w:val="00561615"/>
    <w:rsid w:val="005616F3"/>
    <w:rsid w:val="0056183A"/>
    <w:rsid w:val="0056189F"/>
    <w:rsid w:val="00561A3D"/>
    <w:rsid w:val="00561B74"/>
    <w:rsid w:val="00561C84"/>
    <w:rsid w:val="00561D7F"/>
    <w:rsid w:val="00561FDC"/>
    <w:rsid w:val="005620A5"/>
    <w:rsid w:val="005620C8"/>
    <w:rsid w:val="00562102"/>
    <w:rsid w:val="0056218D"/>
    <w:rsid w:val="0056219B"/>
    <w:rsid w:val="005621CA"/>
    <w:rsid w:val="005621E7"/>
    <w:rsid w:val="005624D2"/>
    <w:rsid w:val="005624E3"/>
    <w:rsid w:val="005624F5"/>
    <w:rsid w:val="00562708"/>
    <w:rsid w:val="00562715"/>
    <w:rsid w:val="0056272A"/>
    <w:rsid w:val="00562923"/>
    <w:rsid w:val="00562A11"/>
    <w:rsid w:val="00562C47"/>
    <w:rsid w:val="00562D57"/>
    <w:rsid w:val="00562D83"/>
    <w:rsid w:val="00562ED1"/>
    <w:rsid w:val="00562EF8"/>
    <w:rsid w:val="00563168"/>
    <w:rsid w:val="005631E5"/>
    <w:rsid w:val="005631F7"/>
    <w:rsid w:val="0056323E"/>
    <w:rsid w:val="00563350"/>
    <w:rsid w:val="00563398"/>
    <w:rsid w:val="0056376A"/>
    <w:rsid w:val="00563903"/>
    <w:rsid w:val="005639F4"/>
    <w:rsid w:val="00563A86"/>
    <w:rsid w:val="00563AE5"/>
    <w:rsid w:val="00563BB6"/>
    <w:rsid w:val="00563D0A"/>
    <w:rsid w:val="00563DCF"/>
    <w:rsid w:val="00563E64"/>
    <w:rsid w:val="00563F43"/>
    <w:rsid w:val="00563FC4"/>
    <w:rsid w:val="00564126"/>
    <w:rsid w:val="00564397"/>
    <w:rsid w:val="005645E1"/>
    <w:rsid w:val="0056473C"/>
    <w:rsid w:val="0056485F"/>
    <w:rsid w:val="005648C9"/>
    <w:rsid w:val="005648E7"/>
    <w:rsid w:val="00564A37"/>
    <w:rsid w:val="00564B40"/>
    <w:rsid w:val="00564B9A"/>
    <w:rsid w:val="00564C37"/>
    <w:rsid w:val="00564C42"/>
    <w:rsid w:val="00564DCF"/>
    <w:rsid w:val="00564F41"/>
    <w:rsid w:val="00564F42"/>
    <w:rsid w:val="00564FEA"/>
    <w:rsid w:val="0056513A"/>
    <w:rsid w:val="0056533D"/>
    <w:rsid w:val="00565425"/>
    <w:rsid w:val="0056551C"/>
    <w:rsid w:val="00565583"/>
    <w:rsid w:val="005658C1"/>
    <w:rsid w:val="00566498"/>
    <w:rsid w:val="00566606"/>
    <w:rsid w:val="00566785"/>
    <w:rsid w:val="005669DD"/>
    <w:rsid w:val="00566A95"/>
    <w:rsid w:val="00566C10"/>
    <w:rsid w:val="00566D9A"/>
    <w:rsid w:val="00566DAF"/>
    <w:rsid w:val="00567308"/>
    <w:rsid w:val="00567396"/>
    <w:rsid w:val="00567513"/>
    <w:rsid w:val="00567656"/>
    <w:rsid w:val="005679DB"/>
    <w:rsid w:val="00567B6F"/>
    <w:rsid w:val="00567D12"/>
    <w:rsid w:val="00567D5D"/>
    <w:rsid w:val="00567D9E"/>
    <w:rsid w:val="00567DC7"/>
    <w:rsid w:val="00567E08"/>
    <w:rsid w:val="00567E61"/>
    <w:rsid w:val="00567F42"/>
    <w:rsid w:val="00567F4C"/>
    <w:rsid w:val="0057008F"/>
    <w:rsid w:val="005703C1"/>
    <w:rsid w:val="005706BE"/>
    <w:rsid w:val="00570A64"/>
    <w:rsid w:val="00570A8E"/>
    <w:rsid w:val="00570AF5"/>
    <w:rsid w:val="00570B70"/>
    <w:rsid w:val="00570C2A"/>
    <w:rsid w:val="00570DEB"/>
    <w:rsid w:val="00570F5A"/>
    <w:rsid w:val="00570FB5"/>
    <w:rsid w:val="00571075"/>
    <w:rsid w:val="00571128"/>
    <w:rsid w:val="00571137"/>
    <w:rsid w:val="00571140"/>
    <w:rsid w:val="0057144A"/>
    <w:rsid w:val="00571458"/>
    <w:rsid w:val="00571517"/>
    <w:rsid w:val="00571577"/>
    <w:rsid w:val="00571613"/>
    <w:rsid w:val="005717B5"/>
    <w:rsid w:val="00571B76"/>
    <w:rsid w:val="00571D56"/>
    <w:rsid w:val="005720BB"/>
    <w:rsid w:val="005721AC"/>
    <w:rsid w:val="005721C3"/>
    <w:rsid w:val="005722A4"/>
    <w:rsid w:val="00572332"/>
    <w:rsid w:val="005723C8"/>
    <w:rsid w:val="005724D4"/>
    <w:rsid w:val="0057257D"/>
    <w:rsid w:val="005727DA"/>
    <w:rsid w:val="0057282C"/>
    <w:rsid w:val="005728D5"/>
    <w:rsid w:val="00572A41"/>
    <w:rsid w:val="00572C2B"/>
    <w:rsid w:val="00572EFC"/>
    <w:rsid w:val="00572F32"/>
    <w:rsid w:val="00572FF6"/>
    <w:rsid w:val="005730BF"/>
    <w:rsid w:val="0057313D"/>
    <w:rsid w:val="00573309"/>
    <w:rsid w:val="0057333E"/>
    <w:rsid w:val="00573370"/>
    <w:rsid w:val="005735A8"/>
    <w:rsid w:val="005737A0"/>
    <w:rsid w:val="00573C00"/>
    <w:rsid w:val="00573DAB"/>
    <w:rsid w:val="00573EC7"/>
    <w:rsid w:val="005741C4"/>
    <w:rsid w:val="00574223"/>
    <w:rsid w:val="005743E4"/>
    <w:rsid w:val="005747BE"/>
    <w:rsid w:val="0057493C"/>
    <w:rsid w:val="00574A0A"/>
    <w:rsid w:val="00574B27"/>
    <w:rsid w:val="00574FB8"/>
    <w:rsid w:val="005750A6"/>
    <w:rsid w:val="0057510B"/>
    <w:rsid w:val="0057515E"/>
    <w:rsid w:val="00575177"/>
    <w:rsid w:val="00575501"/>
    <w:rsid w:val="005755ED"/>
    <w:rsid w:val="00575768"/>
    <w:rsid w:val="005759B5"/>
    <w:rsid w:val="00575A74"/>
    <w:rsid w:val="00575BD6"/>
    <w:rsid w:val="00575DF1"/>
    <w:rsid w:val="00575E9E"/>
    <w:rsid w:val="0057626A"/>
    <w:rsid w:val="00576416"/>
    <w:rsid w:val="005768C7"/>
    <w:rsid w:val="00576B2A"/>
    <w:rsid w:val="00576E41"/>
    <w:rsid w:val="00576E68"/>
    <w:rsid w:val="0057705C"/>
    <w:rsid w:val="005770B8"/>
    <w:rsid w:val="005771B4"/>
    <w:rsid w:val="005771CB"/>
    <w:rsid w:val="00577204"/>
    <w:rsid w:val="00577217"/>
    <w:rsid w:val="00577331"/>
    <w:rsid w:val="005773FD"/>
    <w:rsid w:val="005774A0"/>
    <w:rsid w:val="005775F0"/>
    <w:rsid w:val="005776EC"/>
    <w:rsid w:val="005778CA"/>
    <w:rsid w:val="00577B19"/>
    <w:rsid w:val="00577C63"/>
    <w:rsid w:val="00577FBD"/>
    <w:rsid w:val="00580290"/>
    <w:rsid w:val="005802ED"/>
    <w:rsid w:val="00580554"/>
    <w:rsid w:val="005805CF"/>
    <w:rsid w:val="0058071C"/>
    <w:rsid w:val="0058088B"/>
    <w:rsid w:val="00580A5C"/>
    <w:rsid w:val="00580A7A"/>
    <w:rsid w:val="00580B1C"/>
    <w:rsid w:val="00580CA9"/>
    <w:rsid w:val="00580CFC"/>
    <w:rsid w:val="00580D59"/>
    <w:rsid w:val="00580E6C"/>
    <w:rsid w:val="00580F90"/>
    <w:rsid w:val="005811C0"/>
    <w:rsid w:val="005812E1"/>
    <w:rsid w:val="00581304"/>
    <w:rsid w:val="0058142A"/>
    <w:rsid w:val="00581431"/>
    <w:rsid w:val="0058166A"/>
    <w:rsid w:val="0058170F"/>
    <w:rsid w:val="00581B87"/>
    <w:rsid w:val="00581C8C"/>
    <w:rsid w:val="00581D26"/>
    <w:rsid w:val="00581EF0"/>
    <w:rsid w:val="00581F82"/>
    <w:rsid w:val="005820B5"/>
    <w:rsid w:val="005820C9"/>
    <w:rsid w:val="005820CD"/>
    <w:rsid w:val="0058212E"/>
    <w:rsid w:val="00582141"/>
    <w:rsid w:val="005821C4"/>
    <w:rsid w:val="005821CC"/>
    <w:rsid w:val="005822DF"/>
    <w:rsid w:val="00582455"/>
    <w:rsid w:val="00582482"/>
    <w:rsid w:val="005824A4"/>
    <w:rsid w:val="005824C1"/>
    <w:rsid w:val="005826CE"/>
    <w:rsid w:val="00582970"/>
    <w:rsid w:val="00582A61"/>
    <w:rsid w:val="00582B6B"/>
    <w:rsid w:val="00582C0A"/>
    <w:rsid w:val="00582DDF"/>
    <w:rsid w:val="00582E61"/>
    <w:rsid w:val="00582F2A"/>
    <w:rsid w:val="00582F33"/>
    <w:rsid w:val="00582F9D"/>
    <w:rsid w:val="005830A9"/>
    <w:rsid w:val="0058312E"/>
    <w:rsid w:val="005832EA"/>
    <w:rsid w:val="0058344D"/>
    <w:rsid w:val="00583482"/>
    <w:rsid w:val="0058366E"/>
    <w:rsid w:val="0058385D"/>
    <w:rsid w:val="005838CA"/>
    <w:rsid w:val="0058396D"/>
    <w:rsid w:val="00583AD5"/>
    <w:rsid w:val="00583BC9"/>
    <w:rsid w:val="00583BD8"/>
    <w:rsid w:val="00583C9C"/>
    <w:rsid w:val="00583DE4"/>
    <w:rsid w:val="00583EC0"/>
    <w:rsid w:val="005841EC"/>
    <w:rsid w:val="005842FB"/>
    <w:rsid w:val="005846F0"/>
    <w:rsid w:val="0058486D"/>
    <w:rsid w:val="00584911"/>
    <w:rsid w:val="005849A2"/>
    <w:rsid w:val="00584C97"/>
    <w:rsid w:val="00584D5B"/>
    <w:rsid w:val="00584FE4"/>
    <w:rsid w:val="0058506B"/>
    <w:rsid w:val="00585280"/>
    <w:rsid w:val="00585469"/>
    <w:rsid w:val="00585851"/>
    <w:rsid w:val="0058588C"/>
    <w:rsid w:val="005858B6"/>
    <w:rsid w:val="00585935"/>
    <w:rsid w:val="00585974"/>
    <w:rsid w:val="005859DD"/>
    <w:rsid w:val="00585AAB"/>
    <w:rsid w:val="00585BC4"/>
    <w:rsid w:val="00585BEB"/>
    <w:rsid w:val="00585C2E"/>
    <w:rsid w:val="005860B3"/>
    <w:rsid w:val="005863D3"/>
    <w:rsid w:val="005864C3"/>
    <w:rsid w:val="00586717"/>
    <w:rsid w:val="0058674B"/>
    <w:rsid w:val="00586974"/>
    <w:rsid w:val="00586C42"/>
    <w:rsid w:val="0058723F"/>
    <w:rsid w:val="00587269"/>
    <w:rsid w:val="00587412"/>
    <w:rsid w:val="00587626"/>
    <w:rsid w:val="00587856"/>
    <w:rsid w:val="00587C57"/>
    <w:rsid w:val="00587D41"/>
    <w:rsid w:val="00590090"/>
    <w:rsid w:val="00590113"/>
    <w:rsid w:val="005901C2"/>
    <w:rsid w:val="005901D9"/>
    <w:rsid w:val="005903EF"/>
    <w:rsid w:val="005905FF"/>
    <w:rsid w:val="005906EE"/>
    <w:rsid w:val="005906F8"/>
    <w:rsid w:val="00590881"/>
    <w:rsid w:val="005909E2"/>
    <w:rsid w:val="00590A53"/>
    <w:rsid w:val="00590A5F"/>
    <w:rsid w:val="00590AA0"/>
    <w:rsid w:val="00590AD1"/>
    <w:rsid w:val="00590E77"/>
    <w:rsid w:val="00590EA8"/>
    <w:rsid w:val="0059105E"/>
    <w:rsid w:val="00591172"/>
    <w:rsid w:val="00591173"/>
    <w:rsid w:val="00591230"/>
    <w:rsid w:val="0059126F"/>
    <w:rsid w:val="00591288"/>
    <w:rsid w:val="005912A0"/>
    <w:rsid w:val="0059140E"/>
    <w:rsid w:val="0059142C"/>
    <w:rsid w:val="005914A3"/>
    <w:rsid w:val="0059168B"/>
    <w:rsid w:val="005917F1"/>
    <w:rsid w:val="005918CB"/>
    <w:rsid w:val="00591969"/>
    <w:rsid w:val="00591AEB"/>
    <w:rsid w:val="005920DE"/>
    <w:rsid w:val="0059224C"/>
    <w:rsid w:val="00592266"/>
    <w:rsid w:val="00592271"/>
    <w:rsid w:val="00592422"/>
    <w:rsid w:val="005927F8"/>
    <w:rsid w:val="00592959"/>
    <w:rsid w:val="005929F4"/>
    <w:rsid w:val="00592D4A"/>
    <w:rsid w:val="00592E87"/>
    <w:rsid w:val="00592F87"/>
    <w:rsid w:val="005931EE"/>
    <w:rsid w:val="0059336A"/>
    <w:rsid w:val="005939B0"/>
    <w:rsid w:val="00593AFF"/>
    <w:rsid w:val="00593B6C"/>
    <w:rsid w:val="00593E5F"/>
    <w:rsid w:val="00593E7D"/>
    <w:rsid w:val="00593EB0"/>
    <w:rsid w:val="00593F3D"/>
    <w:rsid w:val="00593F99"/>
    <w:rsid w:val="00593FE8"/>
    <w:rsid w:val="005941D9"/>
    <w:rsid w:val="005941EB"/>
    <w:rsid w:val="005942E3"/>
    <w:rsid w:val="0059446D"/>
    <w:rsid w:val="005948F9"/>
    <w:rsid w:val="00594A10"/>
    <w:rsid w:val="00594B38"/>
    <w:rsid w:val="00594EB4"/>
    <w:rsid w:val="00594F3A"/>
    <w:rsid w:val="00594F79"/>
    <w:rsid w:val="0059528D"/>
    <w:rsid w:val="00595663"/>
    <w:rsid w:val="00595889"/>
    <w:rsid w:val="00595B07"/>
    <w:rsid w:val="00595B11"/>
    <w:rsid w:val="00595CAB"/>
    <w:rsid w:val="00595CBB"/>
    <w:rsid w:val="00595D2E"/>
    <w:rsid w:val="00595D7F"/>
    <w:rsid w:val="00595F18"/>
    <w:rsid w:val="00595FD5"/>
    <w:rsid w:val="005960BD"/>
    <w:rsid w:val="00596273"/>
    <w:rsid w:val="00596302"/>
    <w:rsid w:val="0059661D"/>
    <w:rsid w:val="0059666A"/>
    <w:rsid w:val="005966F8"/>
    <w:rsid w:val="00596712"/>
    <w:rsid w:val="0059676F"/>
    <w:rsid w:val="00596967"/>
    <w:rsid w:val="00596D5A"/>
    <w:rsid w:val="00596D60"/>
    <w:rsid w:val="00596E47"/>
    <w:rsid w:val="005973CA"/>
    <w:rsid w:val="00597450"/>
    <w:rsid w:val="00597487"/>
    <w:rsid w:val="0059758B"/>
    <w:rsid w:val="005975D3"/>
    <w:rsid w:val="005976E4"/>
    <w:rsid w:val="00597792"/>
    <w:rsid w:val="00597998"/>
    <w:rsid w:val="005979C7"/>
    <w:rsid w:val="005979D4"/>
    <w:rsid w:val="00597A26"/>
    <w:rsid w:val="00597A33"/>
    <w:rsid w:val="00597A87"/>
    <w:rsid w:val="00597AAB"/>
    <w:rsid w:val="00597AC4"/>
    <w:rsid w:val="00597CCE"/>
    <w:rsid w:val="00597E4E"/>
    <w:rsid w:val="00597F01"/>
    <w:rsid w:val="00597FF9"/>
    <w:rsid w:val="005A00BB"/>
    <w:rsid w:val="005A0319"/>
    <w:rsid w:val="005A0525"/>
    <w:rsid w:val="005A06B6"/>
    <w:rsid w:val="005A06F9"/>
    <w:rsid w:val="005A073E"/>
    <w:rsid w:val="005A0A4F"/>
    <w:rsid w:val="005A0C02"/>
    <w:rsid w:val="005A0F0A"/>
    <w:rsid w:val="005A0F28"/>
    <w:rsid w:val="005A0F61"/>
    <w:rsid w:val="005A0FE5"/>
    <w:rsid w:val="005A1015"/>
    <w:rsid w:val="005A1020"/>
    <w:rsid w:val="005A10D6"/>
    <w:rsid w:val="005A11A1"/>
    <w:rsid w:val="005A127B"/>
    <w:rsid w:val="005A14A8"/>
    <w:rsid w:val="005A1603"/>
    <w:rsid w:val="005A168E"/>
    <w:rsid w:val="005A1B2E"/>
    <w:rsid w:val="005A1E50"/>
    <w:rsid w:val="005A2022"/>
    <w:rsid w:val="005A23BF"/>
    <w:rsid w:val="005A2443"/>
    <w:rsid w:val="005A264C"/>
    <w:rsid w:val="005A2759"/>
    <w:rsid w:val="005A27BD"/>
    <w:rsid w:val="005A2A2D"/>
    <w:rsid w:val="005A2C8E"/>
    <w:rsid w:val="005A3187"/>
    <w:rsid w:val="005A3198"/>
    <w:rsid w:val="005A319B"/>
    <w:rsid w:val="005A31CD"/>
    <w:rsid w:val="005A3512"/>
    <w:rsid w:val="005A3668"/>
    <w:rsid w:val="005A37BE"/>
    <w:rsid w:val="005A3806"/>
    <w:rsid w:val="005A3ABB"/>
    <w:rsid w:val="005A3B9F"/>
    <w:rsid w:val="005A3CAE"/>
    <w:rsid w:val="005A3DAE"/>
    <w:rsid w:val="005A3DFC"/>
    <w:rsid w:val="005A3FD8"/>
    <w:rsid w:val="005A40BD"/>
    <w:rsid w:val="005A421F"/>
    <w:rsid w:val="005A42B3"/>
    <w:rsid w:val="005A42F9"/>
    <w:rsid w:val="005A4329"/>
    <w:rsid w:val="005A44CF"/>
    <w:rsid w:val="005A455F"/>
    <w:rsid w:val="005A467A"/>
    <w:rsid w:val="005A485B"/>
    <w:rsid w:val="005A4890"/>
    <w:rsid w:val="005A48E1"/>
    <w:rsid w:val="005A49B0"/>
    <w:rsid w:val="005A49CE"/>
    <w:rsid w:val="005A4B58"/>
    <w:rsid w:val="005A4E05"/>
    <w:rsid w:val="005A4FD8"/>
    <w:rsid w:val="005A5134"/>
    <w:rsid w:val="005A5196"/>
    <w:rsid w:val="005A531F"/>
    <w:rsid w:val="005A55A3"/>
    <w:rsid w:val="005A577F"/>
    <w:rsid w:val="005A5C21"/>
    <w:rsid w:val="005A603B"/>
    <w:rsid w:val="005A6049"/>
    <w:rsid w:val="005A6234"/>
    <w:rsid w:val="005A6658"/>
    <w:rsid w:val="005A6728"/>
    <w:rsid w:val="005A6783"/>
    <w:rsid w:val="005A67FE"/>
    <w:rsid w:val="005A6A93"/>
    <w:rsid w:val="005A6D77"/>
    <w:rsid w:val="005A6D8B"/>
    <w:rsid w:val="005A6DA8"/>
    <w:rsid w:val="005A6E6D"/>
    <w:rsid w:val="005A6F94"/>
    <w:rsid w:val="005A7009"/>
    <w:rsid w:val="005A7166"/>
    <w:rsid w:val="005A721E"/>
    <w:rsid w:val="005A73CA"/>
    <w:rsid w:val="005A7494"/>
    <w:rsid w:val="005A756D"/>
    <w:rsid w:val="005A7698"/>
    <w:rsid w:val="005A7778"/>
    <w:rsid w:val="005A77CA"/>
    <w:rsid w:val="005A79AE"/>
    <w:rsid w:val="005A7D8E"/>
    <w:rsid w:val="005A7E11"/>
    <w:rsid w:val="005B024C"/>
    <w:rsid w:val="005B0292"/>
    <w:rsid w:val="005B04AB"/>
    <w:rsid w:val="005B0544"/>
    <w:rsid w:val="005B0807"/>
    <w:rsid w:val="005B0B67"/>
    <w:rsid w:val="005B0DF4"/>
    <w:rsid w:val="005B0E6F"/>
    <w:rsid w:val="005B12A5"/>
    <w:rsid w:val="005B131F"/>
    <w:rsid w:val="005B1409"/>
    <w:rsid w:val="005B15A9"/>
    <w:rsid w:val="005B162D"/>
    <w:rsid w:val="005B16A7"/>
    <w:rsid w:val="005B1749"/>
    <w:rsid w:val="005B1C86"/>
    <w:rsid w:val="005B1FD0"/>
    <w:rsid w:val="005B20DA"/>
    <w:rsid w:val="005B216D"/>
    <w:rsid w:val="005B2305"/>
    <w:rsid w:val="005B2493"/>
    <w:rsid w:val="005B24C4"/>
    <w:rsid w:val="005B2674"/>
    <w:rsid w:val="005B270C"/>
    <w:rsid w:val="005B27DB"/>
    <w:rsid w:val="005B2AE0"/>
    <w:rsid w:val="005B2BE8"/>
    <w:rsid w:val="005B2BE9"/>
    <w:rsid w:val="005B2DDA"/>
    <w:rsid w:val="005B307D"/>
    <w:rsid w:val="005B32EE"/>
    <w:rsid w:val="005B3316"/>
    <w:rsid w:val="005B339D"/>
    <w:rsid w:val="005B346A"/>
    <w:rsid w:val="005B361F"/>
    <w:rsid w:val="005B36AC"/>
    <w:rsid w:val="005B36BE"/>
    <w:rsid w:val="005B379C"/>
    <w:rsid w:val="005B398D"/>
    <w:rsid w:val="005B3A34"/>
    <w:rsid w:val="005B3A7E"/>
    <w:rsid w:val="005B3A80"/>
    <w:rsid w:val="005B3B54"/>
    <w:rsid w:val="005B3B75"/>
    <w:rsid w:val="005B3BDC"/>
    <w:rsid w:val="005B3D7F"/>
    <w:rsid w:val="005B3DF2"/>
    <w:rsid w:val="005B3F4F"/>
    <w:rsid w:val="005B415A"/>
    <w:rsid w:val="005B4732"/>
    <w:rsid w:val="005B47F5"/>
    <w:rsid w:val="005B4834"/>
    <w:rsid w:val="005B484C"/>
    <w:rsid w:val="005B496A"/>
    <w:rsid w:val="005B4B81"/>
    <w:rsid w:val="005B4BA2"/>
    <w:rsid w:val="005B4C90"/>
    <w:rsid w:val="005B4EA5"/>
    <w:rsid w:val="005B4F7C"/>
    <w:rsid w:val="005B53D1"/>
    <w:rsid w:val="005B540D"/>
    <w:rsid w:val="005B574E"/>
    <w:rsid w:val="005B57E4"/>
    <w:rsid w:val="005B5815"/>
    <w:rsid w:val="005B592D"/>
    <w:rsid w:val="005B5989"/>
    <w:rsid w:val="005B5ADF"/>
    <w:rsid w:val="005B5BCD"/>
    <w:rsid w:val="005B5C8E"/>
    <w:rsid w:val="005B5CF8"/>
    <w:rsid w:val="005B5D09"/>
    <w:rsid w:val="005B6079"/>
    <w:rsid w:val="005B6155"/>
    <w:rsid w:val="005B6361"/>
    <w:rsid w:val="005B64A9"/>
    <w:rsid w:val="005B64BC"/>
    <w:rsid w:val="005B6514"/>
    <w:rsid w:val="005B6747"/>
    <w:rsid w:val="005B6A76"/>
    <w:rsid w:val="005B6AA7"/>
    <w:rsid w:val="005B6B89"/>
    <w:rsid w:val="005B6BC6"/>
    <w:rsid w:val="005B6C4D"/>
    <w:rsid w:val="005B6EC1"/>
    <w:rsid w:val="005B6EF0"/>
    <w:rsid w:val="005B6F1A"/>
    <w:rsid w:val="005B6FAA"/>
    <w:rsid w:val="005B7089"/>
    <w:rsid w:val="005B70E8"/>
    <w:rsid w:val="005B7153"/>
    <w:rsid w:val="005B7200"/>
    <w:rsid w:val="005B7209"/>
    <w:rsid w:val="005B7277"/>
    <w:rsid w:val="005B730B"/>
    <w:rsid w:val="005B7546"/>
    <w:rsid w:val="005B75F7"/>
    <w:rsid w:val="005B76A6"/>
    <w:rsid w:val="005B778B"/>
    <w:rsid w:val="005B77E2"/>
    <w:rsid w:val="005B788C"/>
    <w:rsid w:val="005B79BB"/>
    <w:rsid w:val="005B7C7A"/>
    <w:rsid w:val="005B7CD5"/>
    <w:rsid w:val="005B7F63"/>
    <w:rsid w:val="005C0329"/>
    <w:rsid w:val="005C04E0"/>
    <w:rsid w:val="005C05B5"/>
    <w:rsid w:val="005C05CE"/>
    <w:rsid w:val="005C0742"/>
    <w:rsid w:val="005C0759"/>
    <w:rsid w:val="005C0875"/>
    <w:rsid w:val="005C1089"/>
    <w:rsid w:val="005C109B"/>
    <w:rsid w:val="005C1658"/>
    <w:rsid w:val="005C178B"/>
    <w:rsid w:val="005C183E"/>
    <w:rsid w:val="005C195A"/>
    <w:rsid w:val="005C1CBB"/>
    <w:rsid w:val="005C1E45"/>
    <w:rsid w:val="005C20E5"/>
    <w:rsid w:val="005C211B"/>
    <w:rsid w:val="005C214B"/>
    <w:rsid w:val="005C219C"/>
    <w:rsid w:val="005C21EE"/>
    <w:rsid w:val="005C22C0"/>
    <w:rsid w:val="005C237A"/>
    <w:rsid w:val="005C2411"/>
    <w:rsid w:val="005C25F1"/>
    <w:rsid w:val="005C2663"/>
    <w:rsid w:val="005C26CD"/>
    <w:rsid w:val="005C2BB0"/>
    <w:rsid w:val="005C2DE0"/>
    <w:rsid w:val="005C2E16"/>
    <w:rsid w:val="005C2E6C"/>
    <w:rsid w:val="005C2EFF"/>
    <w:rsid w:val="005C2F36"/>
    <w:rsid w:val="005C3009"/>
    <w:rsid w:val="005C30F4"/>
    <w:rsid w:val="005C3108"/>
    <w:rsid w:val="005C31AC"/>
    <w:rsid w:val="005C322F"/>
    <w:rsid w:val="005C32A0"/>
    <w:rsid w:val="005C344C"/>
    <w:rsid w:val="005C34F1"/>
    <w:rsid w:val="005C3501"/>
    <w:rsid w:val="005C3545"/>
    <w:rsid w:val="005C3745"/>
    <w:rsid w:val="005C391A"/>
    <w:rsid w:val="005C399B"/>
    <w:rsid w:val="005C3B10"/>
    <w:rsid w:val="005C3EA3"/>
    <w:rsid w:val="005C3F44"/>
    <w:rsid w:val="005C4162"/>
    <w:rsid w:val="005C419B"/>
    <w:rsid w:val="005C41C7"/>
    <w:rsid w:val="005C41DF"/>
    <w:rsid w:val="005C4251"/>
    <w:rsid w:val="005C4268"/>
    <w:rsid w:val="005C42DB"/>
    <w:rsid w:val="005C4452"/>
    <w:rsid w:val="005C44D4"/>
    <w:rsid w:val="005C45F2"/>
    <w:rsid w:val="005C465E"/>
    <w:rsid w:val="005C46D3"/>
    <w:rsid w:val="005C48CD"/>
    <w:rsid w:val="005C499D"/>
    <w:rsid w:val="005C4B56"/>
    <w:rsid w:val="005C4C91"/>
    <w:rsid w:val="005C4CA4"/>
    <w:rsid w:val="005C4CF0"/>
    <w:rsid w:val="005C4D0F"/>
    <w:rsid w:val="005C4DC8"/>
    <w:rsid w:val="005C5079"/>
    <w:rsid w:val="005C50B9"/>
    <w:rsid w:val="005C50C2"/>
    <w:rsid w:val="005C5207"/>
    <w:rsid w:val="005C530A"/>
    <w:rsid w:val="005C534E"/>
    <w:rsid w:val="005C540D"/>
    <w:rsid w:val="005C56A9"/>
    <w:rsid w:val="005C56EC"/>
    <w:rsid w:val="005C58B8"/>
    <w:rsid w:val="005C58E5"/>
    <w:rsid w:val="005C5995"/>
    <w:rsid w:val="005C5A31"/>
    <w:rsid w:val="005C5C47"/>
    <w:rsid w:val="005C5E34"/>
    <w:rsid w:val="005C5E7D"/>
    <w:rsid w:val="005C605C"/>
    <w:rsid w:val="005C6123"/>
    <w:rsid w:val="005C6199"/>
    <w:rsid w:val="005C62B0"/>
    <w:rsid w:val="005C6360"/>
    <w:rsid w:val="005C665D"/>
    <w:rsid w:val="005C6724"/>
    <w:rsid w:val="005C677F"/>
    <w:rsid w:val="005C6825"/>
    <w:rsid w:val="005C6962"/>
    <w:rsid w:val="005C69EF"/>
    <w:rsid w:val="005C6B12"/>
    <w:rsid w:val="005C6C12"/>
    <w:rsid w:val="005C6CF4"/>
    <w:rsid w:val="005C6EF8"/>
    <w:rsid w:val="005C6F1D"/>
    <w:rsid w:val="005C71EB"/>
    <w:rsid w:val="005C71F7"/>
    <w:rsid w:val="005C7212"/>
    <w:rsid w:val="005C7362"/>
    <w:rsid w:val="005C7440"/>
    <w:rsid w:val="005C751B"/>
    <w:rsid w:val="005C7633"/>
    <w:rsid w:val="005C79E2"/>
    <w:rsid w:val="005C7D10"/>
    <w:rsid w:val="005C7D2D"/>
    <w:rsid w:val="005C7D61"/>
    <w:rsid w:val="005C7F0F"/>
    <w:rsid w:val="005D00CC"/>
    <w:rsid w:val="005D02FB"/>
    <w:rsid w:val="005D0355"/>
    <w:rsid w:val="005D04BE"/>
    <w:rsid w:val="005D06F8"/>
    <w:rsid w:val="005D09AC"/>
    <w:rsid w:val="005D0B55"/>
    <w:rsid w:val="005D0BF2"/>
    <w:rsid w:val="005D0DDE"/>
    <w:rsid w:val="005D0DFA"/>
    <w:rsid w:val="005D0E03"/>
    <w:rsid w:val="005D0E8C"/>
    <w:rsid w:val="005D1009"/>
    <w:rsid w:val="005D105B"/>
    <w:rsid w:val="005D11EF"/>
    <w:rsid w:val="005D15B1"/>
    <w:rsid w:val="005D176E"/>
    <w:rsid w:val="005D1842"/>
    <w:rsid w:val="005D198C"/>
    <w:rsid w:val="005D1A11"/>
    <w:rsid w:val="005D1B3E"/>
    <w:rsid w:val="005D1B91"/>
    <w:rsid w:val="005D1B99"/>
    <w:rsid w:val="005D1C31"/>
    <w:rsid w:val="005D1CD9"/>
    <w:rsid w:val="005D1DAE"/>
    <w:rsid w:val="005D1E9C"/>
    <w:rsid w:val="005D1EAF"/>
    <w:rsid w:val="005D1FA1"/>
    <w:rsid w:val="005D1FC8"/>
    <w:rsid w:val="005D2116"/>
    <w:rsid w:val="005D21CF"/>
    <w:rsid w:val="005D221E"/>
    <w:rsid w:val="005D2406"/>
    <w:rsid w:val="005D2664"/>
    <w:rsid w:val="005D2698"/>
    <w:rsid w:val="005D2748"/>
    <w:rsid w:val="005D286D"/>
    <w:rsid w:val="005D290D"/>
    <w:rsid w:val="005D298C"/>
    <w:rsid w:val="005D298E"/>
    <w:rsid w:val="005D29BF"/>
    <w:rsid w:val="005D2A71"/>
    <w:rsid w:val="005D2C66"/>
    <w:rsid w:val="005D2D16"/>
    <w:rsid w:val="005D2D5E"/>
    <w:rsid w:val="005D2D84"/>
    <w:rsid w:val="005D2DF9"/>
    <w:rsid w:val="005D2E09"/>
    <w:rsid w:val="005D2F0D"/>
    <w:rsid w:val="005D2FAD"/>
    <w:rsid w:val="005D31BF"/>
    <w:rsid w:val="005D3375"/>
    <w:rsid w:val="005D3387"/>
    <w:rsid w:val="005D3457"/>
    <w:rsid w:val="005D3578"/>
    <w:rsid w:val="005D35D4"/>
    <w:rsid w:val="005D37EA"/>
    <w:rsid w:val="005D3870"/>
    <w:rsid w:val="005D39E9"/>
    <w:rsid w:val="005D3AE2"/>
    <w:rsid w:val="005D3DDE"/>
    <w:rsid w:val="005D3F67"/>
    <w:rsid w:val="005D3F78"/>
    <w:rsid w:val="005D3F88"/>
    <w:rsid w:val="005D3FD7"/>
    <w:rsid w:val="005D403A"/>
    <w:rsid w:val="005D4157"/>
    <w:rsid w:val="005D431B"/>
    <w:rsid w:val="005D440E"/>
    <w:rsid w:val="005D44EF"/>
    <w:rsid w:val="005D46E4"/>
    <w:rsid w:val="005D489D"/>
    <w:rsid w:val="005D496E"/>
    <w:rsid w:val="005D4C54"/>
    <w:rsid w:val="005D4D52"/>
    <w:rsid w:val="005D4E43"/>
    <w:rsid w:val="005D5169"/>
    <w:rsid w:val="005D51A7"/>
    <w:rsid w:val="005D523A"/>
    <w:rsid w:val="005D57DE"/>
    <w:rsid w:val="005D58EB"/>
    <w:rsid w:val="005D5942"/>
    <w:rsid w:val="005D5981"/>
    <w:rsid w:val="005D5C9D"/>
    <w:rsid w:val="005D5CF2"/>
    <w:rsid w:val="005D5D01"/>
    <w:rsid w:val="005D5D83"/>
    <w:rsid w:val="005D5D88"/>
    <w:rsid w:val="005D5E2C"/>
    <w:rsid w:val="005D5EEA"/>
    <w:rsid w:val="005D5F5B"/>
    <w:rsid w:val="005D5F73"/>
    <w:rsid w:val="005D6419"/>
    <w:rsid w:val="005D6472"/>
    <w:rsid w:val="005D667B"/>
    <w:rsid w:val="005D668C"/>
    <w:rsid w:val="005D688D"/>
    <w:rsid w:val="005D6D9B"/>
    <w:rsid w:val="005D6E82"/>
    <w:rsid w:val="005D7179"/>
    <w:rsid w:val="005D71D9"/>
    <w:rsid w:val="005D7261"/>
    <w:rsid w:val="005D7270"/>
    <w:rsid w:val="005D7657"/>
    <w:rsid w:val="005D765A"/>
    <w:rsid w:val="005D76E3"/>
    <w:rsid w:val="005D7819"/>
    <w:rsid w:val="005D78E8"/>
    <w:rsid w:val="005D7952"/>
    <w:rsid w:val="005D79AF"/>
    <w:rsid w:val="005D7A4B"/>
    <w:rsid w:val="005D7B67"/>
    <w:rsid w:val="005D7BD9"/>
    <w:rsid w:val="005D7C30"/>
    <w:rsid w:val="005D7EE0"/>
    <w:rsid w:val="005D7F5E"/>
    <w:rsid w:val="005E0019"/>
    <w:rsid w:val="005E014E"/>
    <w:rsid w:val="005E02F9"/>
    <w:rsid w:val="005E0473"/>
    <w:rsid w:val="005E05C5"/>
    <w:rsid w:val="005E05EB"/>
    <w:rsid w:val="005E068B"/>
    <w:rsid w:val="005E06FA"/>
    <w:rsid w:val="005E0756"/>
    <w:rsid w:val="005E0763"/>
    <w:rsid w:val="005E07FF"/>
    <w:rsid w:val="005E0838"/>
    <w:rsid w:val="005E1059"/>
    <w:rsid w:val="005E120B"/>
    <w:rsid w:val="005E121B"/>
    <w:rsid w:val="005E1292"/>
    <w:rsid w:val="005E14BE"/>
    <w:rsid w:val="005E157B"/>
    <w:rsid w:val="005E1B25"/>
    <w:rsid w:val="005E1BC5"/>
    <w:rsid w:val="005E1DBF"/>
    <w:rsid w:val="005E2284"/>
    <w:rsid w:val="005E22A3"/>
    <w:rsid w:val="005E22E1"/>
    <w:rsid w:val="005E22F0"/>
    <w:rsid w:val="005E23B8"/>
    <w:rsid w:val="005E2403"/>
    <w:rsid w:val="005E242F"/>
    <w:rsid w:val="005E2605"/>
    <w:rsid w:val="005E2768"/>
    <w:rsid w:val="005E286F"/>
    <w:rsid w:val="005E2D5F"/>
    <w:rsid w:val="005E2E30"/>
    <w:rsid w:val="005E2F42"/>
    <w:rsid w:val="005E3065"/>
    <w:rsid w:val="005E3150"/>
    <w:rsid w:val="005E33CA"/>
    <w:rsid w:val="005E34C6"/>
    <w:rsid w:val="005E36EB"/>
    <w:rsid w:val="005E3721"/>
    <w:rsid w:val="005E3855"/>
    <w:rsid w:val="005E38AC"/>
    <w:rsid w:val="005E3B54"/>
    <w:rsid w:val="005E3B6F"/>
    <w:rsid w:val="005E4074"/>
    <w:rsid w:val="005E4088"/>
    <w:rsid w:val="005E40DC"/>
    <w:rsid w:val="005E43A6"/>
    <w:rsid w:val="005E4469"/>
    <w:rsid w:val="005E453D"/>
    <w:rsid w:val="005E4617"/>
    <w:rsid w:val="005E4657"/>
    <w:rsid w:val="005E4B29"/>
    <w:rsid w:val="005E4D16"/>
    <w:rsid w:val="005E4D92"/>
    <w:rsid w:val="005E4E22"/>
    <w:rsid w:val="005E4E97"/>
    <w:rsid w:val="005E4F9A"/>
    <w:rsid w:val="005E511B"/>
    <w:rsid w:val="005E5394"/>
    <w:rsid w:val="005E5520"/>
    <w:rsid w:val="005E5693"/>
    <w:rsid w:val="005E56EA"/>
    <w:rsid w:val="005E57BE"/>
    <w:rsid w:val="005E5931"/>
    <w:rsid w:val="005E5986"/>
    <w:rsid w:val="005E59A5"/>
    <w:rsid w:val="005E5A47"/>
    <w:rsid w:val="005E5B61"/>
    <w:rsid w:val="005E5D43"/>
    <w:rsid w:val="005E5ED7"/>
    <w:rsid w:val="005E5F00"/>
    <w:rsid w:val="005E5F39"/>
    <w:rsid w:val="005E60CE"/>
    <w:rsid w:val="005E62A9"/>
    <w:rsid w:val="005E6363"/>
    <w:rsid w:val="005E64EB"/>
    <w:rsid w:val="005E65C3"/>
    <w:rsid w:val="005E65C8"/>
    <w:rsid w:val="005E65F4"/>
    <w:rsid w:val="005E6646"/>
    <w:rsid w:val="005E68AF"/>
    <w:rsid w:val="005E6AD3"/>
    <w:rsid w:val="005E6B07"/>
    <w:rsid w:val="005E6B3A"/>
    <w:rsid w:val="005E6C6F"/>
    <w:rsid w:val="005E6CE6"/>
    <w:rsid w:val="005E6F65"/>
    <w:rsid w:val="005E7098"/>
    <w:rsid w:val="005E7240"/>
    <w:rsid w:val="005E72EF"/>
    <w:rsid w:val="005E741B"/>
    <w:rsid w:val="005E76D0"/>
    <w:rsid w:val="005E7833"/>
    <w:rsid w:val="005E79D2"/>
    <w:rsid w:val="005E7B66"/>
    <w:rsid w:val="005E7C8F"/>
    <w:rsid w:val="005E7DEE"/>
    <w:rsid w:val="005F00D4"/>
    <w:rsid w:val="005F023A"/>
    <w:rsid w:val="005F025C"/>
    <w:rsid w:val="005F0265"/>
    <w:rsid w:val="005F02EF"/>
    <w:rsid w:val="005F036C"/>
    <w:rsid w:val="005F037A"/>
    <w:rsid w:val="005F04E9"/>
    <w:rsid w:val="005F0821"/>
    <w:rsid w:val="005F0958"/>
    <w:rsid w:val="005F09F3"/>
    <w:rsid w:val="005F0BB8"/>
    <w:rsid w:val="005F0CA2"/>
    <w:rsid w:val="005F0EC5"/>
    <w:rsid w:val="005F0F2C"/>
    <w:rsid w:val="005F12C3"/>
    <w:rsid w:val="005F135B"/>
    <w:rsid w:val="005F13D8"/>
    <w:rsid w:val="005F1431"/>
    <w:rsid w:val="005F1678"/>
    <w:rsid w:val="005F172B"/>
    <w:rsid w:val="005F179B"/>
    <w:rsid w:val="005F18A1"/>
    <w:rsid w:val="005F1A38"/>
    <w:rsid w:val="005F1A99"/>
    <w:rsid w:val="005F1AAD"/>
    <w:rsid w:val="005F1C4B"/>
    <w:rsid w:val="005F1D26"/>
    <w:rsid w:val="005F1F66"/>
    <w:rsid w:val="005F20C4"/>
    <w:rsid w:val="005F225C"/>
    <w:rsid w:val="005F2621"/>
    <w:rsid w:val="005F26C7"/>
    <w:rsid w:val="005F2837"/>
    <w:rsid w:val="005F2C7A"/>
    <w:rsid w:val="005F2CB6"/>
    <w:rsid w:val="005F2FF0"/>
    <w:rsid w:val="005F323F"/>
    <w:rsid w:val="005F3428"/>
    <w:rsid w:val="005F34B3"/>
    <w:rsid w:val="005F3541"/>
    <w:rsid w:val="005F3587"/>
    <w:rsid w:val="005F37BB"/>
    <w:rsid w:val="005F391D"/>
    <w:rsid w:val="005F3935"/>
    <w:rsid w:val="005F3B94"/>
    <w:rsid w:val="005F3CA2"/>
    <w:rsid w:val="005F3CBD"/>
    <w:rsid w:val="005F3D65"/>
    <w:rsid w:val="005F3EB2"/>
    <w:rsid w:val="005F3F87"/>
    <w:rsid w:val="005F3FA5"/>
    <w:rsid w:val="005F4102"/>
    <w:rsid w:val="005F4210"/>
    <w:rsid w:val="005F4218"/>
    <w:rsid w:val="005F4240"/>
    <w:rsid w:val="005F428F"/>
    <w:rsid w:val="005F47C1"/>
    <w:rsid w:val="005F48C1"/>
    <w:rsid w:val="005F49B3"/>
    <w:rsid w:val="005F4B2E"/>
    <w:rsid w:val="005F4B9A"/>
    <w:rsid w:val="005F4D91"/>
    <w:rsid w:val="005F4E72"/>
    <w:rsid w:val="005F4F44"/>
    <w:rsid w:val="005F4FDA"/>
    <w:rsid w:val="005F51C3"/>
    <w:rsid w:val="005F5216"/>
    <w:rsid w:val="005F53D3"/>
    <w:rsid w:val="005F54C1"/>
    <w:rsid w:val="005F583F"/>
    <w:rsid w:val="005F5949"/>
    <w:rsid w:val="005F5B03"/>
    <w:rsid w:val="005F5B24"/>
    <w:rsid w:val="005F5B71"/>
    <w:rsid w:val="005F5C51"/>
    <w:rsid w:val="005F5DEC"/>
    <w:rsid w:val="005F5F57"/>
    <w:rsid w:val="005F5FEB"/>
    <w:rsid w:val="005F6053"/>
    <w:rsid w:val="005F61A3"/>
    <w:rsid w:val="005F62CC"/>
    <w:rsid w:val="005F63EA"/>
    <w:rsid w:val="005F642B"/>
    <w:rsid w:val="005F6590"/>
    <w:rsid w:val="005F67E3"/>
    <w:rsid w:val="005F6921"/>
    <w:rsid w:val="005F6A61"/>
    <w:rsid w:val="005F6B34"/>
    <w:rsid w:val="005F6C9C"/>
    <w:rsid w:val="005F6F42"/>
    <w:rsid w:val="005F6F70"/>
    <w:rsid w:val="005F6FC1"/>
    <w:rsid w:val="005F70D0"/>
    <w:rsid w:val="005F710C"/>
    <w:rsid w:val="005F72B0"/>
    <w:rsid w:val="005F72F9"/>
    <w:rsid w:val="005F730B"/>
    <w:rsid w:val="005F752D"/>
    <w:rsid w:val="005F757D"/>
    <w:rsid w:val="005F75A4"/>
    <w:rsid w:val="005F76A1"/>
    <w:rsid w:val="005F76E3"/>
    <w:rsid w:val="005F76F6"/>
    <w:rsid w:val="005F770E"/>
    <w:rsid w:val="005F7850"/>
    <w:rsid w:val="005F78C1"/>
    <w:rsid w:val="005F7A1F"/>
    <w:rsid w:val="005F7A85"/>
    <w:rsid w:val="005F7F23"/>
    <w:rsid w:val="00600011"/>
    <w:rsid w:val="006004A5"/>
    <w:rsid w:val="00600692"/>
    <w:rsid w:val="0060078E"/>
    <w:rsid w:val="00600790"/>
    <w:rsid w:val="006007B0"/>
    <w:rsid w:val="006009B2"/>
    <w:rsid w:val="00600A9F"/>
    <w:rsid w:val="00600B16"/>
    <w:rsid w:val="00600B75"/>
    <w:rsid w:val="00600E5D"/>
    <w:rsid w:val="00600E8A"/>
    <w:rsid w:val="00601108"/>
    <w:rsid w:val="0060130B"/>
    <w:rsid w:val="006015D0"/>
    <w:rsid w:val="00601684"/>
    <w:rsid w:val="006019CC"/>
    <w:rsid w:val="00601B40"/>
    <w:rsid w:val="00601B52"/>
    <w:rsid w:val="00601E1E"/>
    <w:rsid w:val="00601E78"/>
    <w:rsid w:val="00601E7B"/>
    <w:rsid w:val="00601FD3"/>
    <w:rsid w:val="00601FEC"/>
    <w:rsid w:val="00602002"/>
    <w:rsid w:val="00602104"/>
    <w:rsid w:val="00602232"/>
    <w:rsid w:val="006022D8"/>
    <w:rsid w:val="00602451"/>
    <w:rsid w:val="006024AB"/>
    <w:rsid w:val="006024D7"/>
    <w:rsid w:val="0060286A"/>
    <w:rsid w:val="00602A2D"/>
    <w:rsid w:val="00602BF0"/>
    <w:rsid w:val="00602C87"/>
    <w:rsid w:val="00602CFA"/>
    <w:rsid w:val="00602D6F"/>
    <w:rsid w:val="0060326C"/>
    <w:rsid w:val="00603325"/>
    <w:rsid w:val="00603725"/>
    <w:rsid w:val="006037C3"/>
    <w:rsid w:val="006038A1"/>
    <w:rsid w:val="00603A24"/>
    <w:rsid w:val="00603AEF"/>
    <w:rsid w:val="00603B27"/>
    <w:rsid w:val="00603B88"/>
    <w:rsid w:val="00603BB1"/>
    <w:rsid w:val="00603C27"/>
    <w:rsid w:val="00603F9A"/>
    <w:rsid w:val="00603FA7"/>
    <w:rsid w:val="00604111"/>
    <w:rsid w:val="006042E6"/>
    <w:rsid w:val="006043C0"/>
    <w:rsid w:val="0060440B"/>
    <w:rsid w:val="00604519"/>
    <w:rsid w:val="0060468E"/>
    <w:rsid w:val="00604BB5"/>
    <w:rsid w:val="00604C95"/>
    <w:rsid w:val="00604E95"/>
    <w:rsid w:val="00605543"/>
    <w:rsid w:val="0060554A"/>
    <w:rsid w:val="006055E6"/>
    <w:rsid w:val="006056CF"/>
    <w:rsid w:val="00605853"/>
    <w:rsid w:val="006058E7"/>
    <w:rsid w:val="00605A62"/>
    <w:rsid w:val="00605B21"/>
    <w:rsid w:val="00605B86"/>
    <w:rsid w:val="00605BFB"/>
    <w:rsid w:val="00605CB6"/>
    <w:rsid w:val="00605CDE"/>
    <w:rsid w:val="00605EB4"/>
    <w:rsid w:val="00605F33"/>
    <w:rsid w:val="0060612A"/>
    <w:rsid w:val="006062B4"/>
    <w:rsid w:val="006062BF"/>
    <w:rsid w:val="006062E1"/>
    <w:rsid w:val="006064BA"/>
    <w:rsid w:val="00606561"/>
    <w:rsid w:val="00606760"/>
    <w:rsid w:val="00606842"/>
    <w:rsid w:val="00606AAE"/>
    <w:rsid w:val="00606AE6"/>
    <w:rsid w:val="00606B0D"/>
    <w:rsid w:val="00606B1C"/>
    <w:rsid w:val="00606CF0"/>
    <w:rsid w:val="00606D06"/>
    <w:rsid w:val="00606D5F"/>
    <w:rsid w:val="00606DF3"/>
    <w:rsid w:val="00606F08"/>
    <w:rsid w:val="00606F3D"/>
    <w:rsid w:val="00606F45"/>
    <w:rsid w:val="006070DB"/>
    <w:rsid w:val="006071E5"/>
    <w:rsid w:val="00607404"/>
    <w:rsid w:val="00607503"/>
    <w:rsid w:val="00607529"/>
    <w:rsid w:val="006076E8"/>
    <w:rsid w:val="006076F2"/>
    <w:rsid w:val="00607830"/>
    <w:rsid w:val="0060796F"/>
    <w:rsid w:val="006079EA"/>
    <w:rsid w:val="00607BCC"/>
    <w:rsid w:val="00607C40"/>
    <w:rsid w:val="00607EBD"/>
    <w:rsid w:val="006102B2"/>
    <w:rsid w:val="006103F4"/>
    <w:rsid w:val="006104A4"/>
    <w:rsid w:val="006104A7"/>
    <w:rsid w:val="0061074F"/>
    <w:rsid w:val="006108EA"/>
    <w:rsid w:val="0061099F"/>
    <w:rsid w:val="006109D7"/>
    <w:rsid w:val="00610A10"/>
    <w:rsid w:val="00610C8D"/>
    <w:rsid w:val="00610D49"/>
    <w:rsid w:val="00610DD7"/>
    <w:rsid w:val="00610E1E"/>
    <w:rsid w:val="0061111C"/>
    <w:rsid w:val="00611211"/>
    <w:rsid w:val="0061128B"/>
    <w:rsid w:val="006113C8"/>
    <w:rsid w:val="006113CB"/>
    <w:rsid w:val="006113FA"/>
    <w:rsid w:val="00611477"/>
    <w:rsid w:val="0061148B"/>
    <w:rsid w:val="006115FC"/>
    <w:rsid w:val="00611696"/>
    <w:rsid w:val="006117BD"/>
    <w:rsid w:val="00611A73"/>
    <w:rsid w:val="00611C16"/>
    <w:rsid w:val="00611DBA"/>
    <w:rsid w:val="006122DE"/>
    <w:rsid w:val="006123FC"/>
    <w:rsid w:val="0061240F"/>
    <w:rsid w:val="006124AD"/>
    <w:rsid w:val="0061255D"/>
    <w:rsid w:val="00612601"/>
    <w:rsid w:val="0061260C"/>
    <w:rsid w:val="0061273E"/>
    <w:rsid w:val="00612A71"/>
    <w:rsid w:val="00612A9A"/>
    <w:rsid w:val="00612AD0"/>
    <w:rsid w:val="00612B9E"/>
    <w:rsid w:val="00612BAE"/>
    <w:rsid w:val="00612CB5"/>
    <w:rsid w:val="00612CF6"/>
    <w:rsid w:val="00612DB0"/>
    <w:rsid w:val="00612EBD"/>
    <w:rsid w:val="00613180"/>
    <w:rsid w:val="0061320A"/>
    <w:rsid w:val="006132B8"/>
    <w:rsid w:val="00613325"/>
    <w:rsid w:val="00613407"/>
    <w:rsid w:val="0061357D"/>
    <w:rsid w:val="006135C2"/>
    <w:rsid w:val="00613770"/>
    <w:rsid w:val="00613915"/>
    <w:rsid w:val="0061391C"/>
    <w:rsid w:val="00613ACA"/>
    <w:rsid w:val="00613AF8"/>
    <w:rsid w:val="00613BB2"/>
    <w:rsid w:val="00613C2C"/>
    <w:rsid w:val="00613D68"/>
    <w:rsid w:val="00613D9A"/>
    <w:rsid w:val="00613DA8"/>
    <w:rsid w:val="00613DDD"/>
    <w:rsid w:val="00613DE5"/>
    <w:rsid w:val="0061422B"/>
    <w:rsid w:val="0061430A"/>
    <w:rsid w:val="006145D3"/>
    <w:rsid w:val="006146D1"/>
    <w:rsid w:val="006146D9"/>
    <w:rsid w:val="00614757"/>
    <w:rsid w:val="00614A42"/>
    <w:rsid w:val="00614BF1"/>
    <w:rsid w:val="00614C94"/>
    <w:rsid w:val="00614D3B"/>
    <w:rsid w:val="00614F64"/>
    <w:rsid w:val="00615173"/>
    <w:rsid w:val="00615275"/>
    <w:rsid w:val="00615319"/>
    <w:rsid w:val="0061535F"/>
    <w:rsid w:val="006154BE"/>
    <w:rsid w:val="006155BA"/>
    <w:rsid w:val="00615632"/>
    <w:rsid w:val="00615785"/>
    <w:rsid w:val="00615CC7"/>
    <w:rsid w:val="00615DBC"/>
    <w:rsid w:val="00615DE5"/>
    <w:rsid w:val="00615DEB"/>
    <w:rsid w:val="00615DFF"/>
    <w:rsid w:val="00615E3C"/>
    <w:rsid w:val="00615F0C"/>
    <w:rsid w:val="006160DE"/>
    <w:rsid w:val="006161A3"/>
    <w:rsid w:val="006161AF"/>
    <w:rsid w:val="00616370"/>
    <w:rsid w:val="006163F2"/>
    <w:rsid w:val="00616400"/>
    <w:rsid w:val="0061641B"/>
    <w:rsid w:val="0061647F"/>
    <w:rsid w:val="006167E9"/>
    <w:rsid w:val="006168C4"/>
    <w:rsid w:val="006168E7"/>
    <w:rsid w:val="0061698B"/>
    <w:rsid w:val="00616A5D"/>
    <w:rsid w:val="00616A80"/>
    <w:rsid w:val="00616BFB"/>
    <w:rsid w:val="00617117"/>
    <w:rsid w:val="006173A8"/>
    <w:rsid w:val="00617644"/>
    <w:rsid w:val="006179A2"/>
    <w:rsid w:val="00617B70"/>
    <w:rsid w:val="00617BDF"/>
    <w:rsid w:val="00617C8F"/>
    <w:rsid w:val="00617D89"/>
    <w:rsid w:val="00617DA4"/>
    <w:rsid w:val="0062003D"/>
    <w:rsid w:val="00620153"/>
    <w:rsid w:val="00620170"/>
    <w:rsid w:val="00620264"/>
    <w:rsid w:val="00620736"/>
    <w:rsid w:val="0062079C"/>
    <w:rsid w:val="006209EF"/>
    <w:rsid w:val="00620A52"/>
    <w:rsid w:val="00620A59"/>
    <w:rsid w:val="00620E47"/>
    <w:rsid w:val="00620F60"/>
    <w:rsid w:val="00621054"/>
    <w:rsid w:val="0062108C"/>
    <w:rsid w:val="00621129"/>
    <w:rsid w:val="006211D3"/>
    <w:rsid w:val="006215DC"/>
    <w:rsid w:val="00621629"/>
    <w:rsid w:val="00621A5A"/>
    <w:rsid w:val="00621C72"/>
    <w:rsid w:val="00621CD4"/>
    <w:rsid w:val="00621D1F"/>
    <w:rsid w:val="00621F98"/>
    <w:rsid w:val="0062202D"/>
    <w:rsid w:val="00622243"/>
    <w:rsid w:val="006222B2"/>
    <w:rsid w:val="00622356"/>
    <w:rsid w:val="00622395"/>
    <w:rsid w:val="00622453"/>
    <w:rsid w:val="006225BF"/>
    <w:rsid w:val="00622801"/>
    <w:rsid w:val="0062289F"/>
    <w:rsid w:val="006228AE"/>
    <w:rsid w:val="006229A7"/>
    <w:rsid w:val="006229F1"/>
    <w:rsid w:val="0062300C"/>
    <w:rsid w:val="00623152"/>
    <w:rsid w:val="006236A3"/>
    <w:rsid w:val="0062377B"/>
    <w:rsid w:val="00623AC7"/>
    <w:rsid w:val="00623B23"/>
    <w:rsid w:val="00623CEB"/>
    <w:rsid w:val="00623D13"/>
    <w:rsid w:val="00623EFF"/>
    <w:rsid w:val="006240A4"/>
    <w:rsid w:val="006240E0"/>
    <w:rsid w:val="0062429D"/>
    <w:rsid w:val="0062434E"/>
    <w:rsid w:val="00624532"/>
    <w:rsid w:val="00624636"/>
    <w:rsid w:val="00624AEA"/>
    <w:rsid w:val="00624DDB"/>
    <w:rsid w:val="00624FA9"/>
    <w:rsid w:val="0062509F"/>
    <w:rsid w:val="006250AF"/>
    <w:rsid w:val="00625219"/>
    <w:rsid w:val="006255C1"/>
    <w:rsid w:val="00625951"/>
    <w:rsid w:val="00625965"/>
    <w:rsid w:val="00625A3E"/>
    <w:rsid w:val="00625A6B"/>
    <w:rsid w:val="00625BA5"/>
    <w:rsid w:val="00625BD5"/>
    <w:rsid w:val="00625C4A"/>
    <w:rsid w:val="00625CBF"/>
    <w:rsid w:val="00625D4E"/>
    <w:rsid w:val="00625D5E"/>
    <w:rsid w:val="00625EDE"/>
    <w:rsid w:val="00625F42"/>
    <w:rsid w:val="00625F76"/>
    <w:rsid w:val="0062608C"/>
    <w:rsid w:val="006260D0"/>
    <w:rsid w:val="00626156"/>
    <w:rsid w:val="0062626D"/>
    <w:rsid w:val="006262C6"/>
    <w:rsid w:val="00626335"/>
    <w:rsid w:val="006263A8"/>
    <w:rsid w:val="006263CA"/>
    <w:rsid w:val="00626490"/>
    <w:rsid w:val="00626682"/>
    <w:rsid w:val="006266F1"/>
    <w:rsid w:val="00626928"/>
    <w:rsid w:val="00626B61"/>
    <w:rsid w:val="00626C00"/>
    <w:rsid w:val="00626D2F"/>
    <w:rsid w:val="00626D75"/>
    <w:rsid w:val="00626DB5"/>
    <w:rsid w:val="00626DF4"/>
    <w:rsid w:val="00627057"/>
    <w:rsid w:val="006271F2"/>
    <w:rsid w:val="006272FD"/>
    <w:rsid w:val="0062742C"/>
    <w:rsid w:val="006274D3"/>
    <w:rsid w:val="00627539"/>
    <w:rsid w:val="0062764B"/>
    <w:rsid w:val="006277DB"/>
    <w:rsid w:val="006277EC"/>
    <w:rsid w:val="00627AAF"/>
    <w:rsid w:val="00627AE0"/>
    <w:rsid w:val="00627B9F"/>
    <w:rsid w:val="00627C0E"/>
    <w:rsid w:val="00627C29"/>
    <w:rsid w:val="00627E22"/>
    <w:rsid w:val="00630043"/>
    <w:rsid w:val="006300A5"/>
    <w:rsid w:val="0063019C"/>
    <w:rsid w:val="00630264"/>
    <w:rsid w:val="00630317"/>
    <w:rsid w:val="0063048A"/>
    <w:rsid w:val="0063049F"/>
    <w:rsid w:val="0063054E"/>
    <w:rsid w:val="00630563"/>
    <w:rsid w:val="006305FA"/>
    <w:rsid w:val="006306AA"/>
    <w:rsid w:val="006306EE"/>
    <w:rsid w:val="00630756"/>
    <w:rsid w:val="00630771"/>
    <w:rsid w:val="006308CB"/>
    <w:rsid w:val="00630F30"/>
    <w:rsid w:val="00631028"/>
    <w:rsid w:val="006312B7"/>
    <w:rsid w:val="006314E0"/>
    <w:rsid w:val="00631546"/>
    <w:rsid w:val="0063159C"/>
    <w:rsid w:val="006315CB"/>
    <w:rsid w:val="006315DE"/>
    <w:rsid w:val="006316A6"/>
    <w:rsid w:val="00631868"/>
    <w:rsid w:val="00631A43"/>
    <w:rsid w:val="00631AF3"/>
    <w:rsid w:val="00631BC5"/>
    <w:rsid w:val="00631E6C"/>
    <w:rsid w:val="00631EFE"/>
    <w:rsid w:val="00631F1B"/>
    <w:rsid w:val="0063205E"/>
    <w:rsid w:val="006321C7"/>
    <w:rsid w:val="006322E7"/>
    <w:rsid w:val="00632310"/>
    <w:rsid w:val="006323E2"/>
    <w:rsid w:val="00632448"/>
    <w:rsid w:val="006325FA"/>
    <w:rsid w:val="0063262B"/>
    <w:rsid w:val="0063273B"/>
    <w:rsid w:val="006329A0"/>
    <w:rsid w:val="006329DE"/>
    <w:rsid w:val="00632B15"/>
    <w:rsid w:val="00632BD6"/>
    <w:rsid w:val="00632C37"/>
    <w:rsid w:val="00632D10"/>
    <w:rsid w:val="00632E9B"/>
    <w:rsid w:val="00632EFA"/>
    <w:rsid w:val="00632F3E"/>
    <w:rsid w:val="00633156"/>
    <w:rsid w:val="00633182"/>
    <w:rsid w:val="006331B4"/>
    <w:rsid w:val="006331D3"/>
    <w:rsid w:val="00633247"/>
    <w:rsid w:val="0063325A"/>
    <w:rsid w:val="0063353C"/>
    <w:rsid w:val="00633585"/>
    <w:rsid w:val="00633652"/>
    <w:rsid w:val="00633657"/>
    <w:rsid w:val="006338CB"/>
    <w:rsid w:val="00633DA4"/>
    <w:rsid w:val="00633DE1"/>
    <w:rsid w:val="00633EB9"/>
    <w:rsid w:val="00633F44"/>
    <w:rsid w:val="00633F71"/>
    <w:rsid w:val="00633FAB"/>
    <w:rsid w:val="006340CE"/>
    <w:rsid w:val="0063462A"/>
    <w:rsid w:val="0063474C"/>
    <w:rsid w:val="00634767"/>
    <w:rsid w:val="0063492F"/>
    <w:rsid w:val="00634A21"/>
    <w:rsid w:val="00634BC5"/>
    <w:rsid w:val="00634DAA"/>
    <w:rsid w:val="00634E7C"/>
    <w:rsid w:val="00634FFB"/>
    <w:rsid w:val="00635031"/>
    <w:rsid w:val="006350F7"/>
    <w:rsid w:val="0063516C"/>
    <w:rsid w:val="006351AC"/>
    <w:rsid w:val="006351BA"/>
    <w:rsid w:val="006352F8"/>
    <w:rsid w:val="00635487"/>
    <w:rsid w:val="006354A6"/>
    <w:rsid w:val="006355B6"/>
    <w:rsid w:val="006355C9"/>
    <w:rsid w:val="0063565F"/>
    <w:rsid w:val="00635786"/>
    <w:rsid w:val="00635844"/>
    <w:rsid w:val="00635C44"/>
    <w:rsid w:val="00635D46"/>
    <w:rsid w:val="00635E0C"/>
    <w:rsid w:val="00635F15"/>
    <w:rsid w:val="00635F67"/>
    <w:rsid w:val="00636160"/>
    <w:rsid w:val="00636270"/>
    <w:rsid w:val="00636322"/>
    <w:rsid w:val="006363A2"/>
    <w:rsid w:val="00636438"/>
    <w:rsid w:val="00636649"/>
    <w:rsid w:val="00636836"/>
    <w:rsid w:val="00636981"/>
    <w:rsid w:val="006369D5"/>
    <w:rsid w:val="00636A78"/>
    <w:rsid w:val="00636C05"/>
    <w:rsid w:val="00637116"/>
    <w:rsid w:val="006373BC"/>
    <w:rsid w:val="006374B8"/>
    <w:rsid w:val="006376DE"/>
    <w:rsid w:val="006377D5"/>
    <w:rsid w:val="00637928"/>
    <w:rsid w:val="00637ABA"/>
    <w:rsid w:val="00637B87"/>
    <w:rsid w:val="00637BC0"/>
    <w:rsid w:val="006400AF"/>
    <w:rsid w:val="006400B2"/>
    <w:rsid w:val="0064051E"/>
    <w:rsid w:val="006406CD"/>
    <w:rsid w:val="0064072D"/>
    <w:rsid w:val="0064073E"/>
    <w:rsid w:val="006407DD"/>
    <w:rsid w:val="00640AAD"/>
    <w:rsid w:val="00640AB0"/>
    <w:rsid w:val="00640CE6"/>
    <w:rsid w:val="00641101"/>
    <w:rsid w:val="0064127E"/>
    <w:rsid w:val="0064145B"/>
    <w:rsid w:val="0064148F"/>
    <w:rsid w:val="006414F3"/>
    <w:rsid w:val="0064165C"/>
    <w:rsid w:val="006416BB"/>
    <w:rsid w:val="00641759"/>
    <w:rsid w:val="0064189D"/>
    <w:rsid w:val="00641994"/>
    <w:rsid w:val="00641C61"/>
    <w:rsid w:val="00641CB2"/>
    <w:rsid w:val="00641D22"/>
    <w:rsid w:val="00641D34"/>
    <w:rsid w:val="00641DE1"/>
    <w:rsid w:val="00641FA6"/>
    <w:rsid w:val="0064206C"/>
    <w:rsid w:val="00642398"/>
    <w:rsid w:val="006425FD"/>
    <w:rsid w:val="00642615"/>
    <w:rsid w:val="0064271C"/>
    <w:rsid w:val="006427D0"/>
    <w:rsid w:val="0064292B"/>
    <w:rsid w:val="006429E0"/>
    <w:rsid w:val="00642B05"/>
    <w:rsid w:val="00642C16"/>
    <w:rsid w:val="00642C46"/>
    <w:rsid w:val="00642E65"/>
    <w:rsid w:val="00642E85"/>
    <w:rsid w:val="00642F30"/>
    <w:rsid w:val="00642FBB"/>
    <w:rsid w:val="0064326F"/>
    <w:rsid w:val="00643271"/>
    <w:rsid w:val="0064348B"/>
    <w:rsid w:val="00643492"/>
    <w:rsid w:val="0064351B"/>
    <w:rsid w:val="0064356A"/>
    <w:rsid w:val="00643782"/>
    <w:rsid w:val="006439F2"/>
    <w:rsid w:val="00643A13"/>
    <w:rsid w:val="00643C18"/>
    <w:rsid w:val="00643D03"/>
    <w:rsid w:val="00643E6E"/>
    <w:rsid w:val="00643EE3"/>
    <w:rsid w:val="00643FF2"/>
    <w:rsid w:val="00644118"/>
    <w:rsid w:val="006443AB"/>
    <w:rsid w:val="006444F9"/>
    <w:rsid w:val="00644590"/>
    <w:rsid w:val="006445A2"/>
    <w:rsid w:val="0064462D"/>
    <w:rsid w:val="00644715"/>
    <w:rsid w:val="00644762"/>
    <w:rsid w:val="0064479E"/>
    <w:rsid w:val="006447BC"/>
    <w:rsid w:val="006447E6"/>
    <w:rsid w:val="0064496C"/>
    <w:rsid w:val="00644D32"/>
    <w:rsid w:val="0064525B"/>
    <w:rsid w:val="00645292"/>
    <w:rsid w:val="006453BD"/>
    <w:rsid w:val="006458C5"/>
    <w:rsid w:val="006458CD"/>
    <w:rsid w:val="006459F0"/>
    <w:rsid w:val="00645C65"/>
    <w:rsid w:val="00645C9F"/>
    <w:rsid w:val="00645F80"/>
    <w:rsid w:val="006462CB"/>
    <w:rsid w:val="006463FB"/>
    <w:rsid w:val="00646410"/>
    <w:rsid w:val="00646770"/>
    <w:rsid w:val="006467BA"/>
    <w:rsid w:val="00646918"/>
    <w:rsid w:val="00646955"/>
    <w:rsid w:val="0064695E"/>
    <w:rsid w:val="00646A22"/>
    <w:rsid w:val="00646CD7"/>
    <w:rsid w:val="00646E5B"/>
    <w:rsid w:val="00646FE7"/>
    <w:rsid w:val="00646FEA"/>
    <w:rsid w:val="006471ED"/>
    <w:rsid w:val="006472CB"/>
    <w:rsid w:val="006472FF"/>
    <w:rsid w:val="0064761B"/>
    <w:rsid w:val="006477FB"/>
    <w:rsid w:val="00647944"/>
    <w:rsid w:val="006479A6"/>
    <w:rsid w:val="00647A6B"/>
    <w:rsid w:val="00647A9C"/>
    <w:rsid w:val="00647D78"/>
    <w:rsid w:val="00650362"/>
    <w:rsid w:val="006503CF"/>
    <w:rsid w:val="0065048C"/>
    <w:rsid w:val="0065048F"/>
    <w:rsid w:val="006504C6"/>
    <w:rsid w:val="006504E7"/>
    <w:rsid w:val="00650664"/>
    <w:rsid w:val="0065079A"/>
    <w:rsid w:val="0065083B"/>
    <w:rsid w:val="006508C3"/>
    <w:rsid w:val="00650A02"/>
    <w:rsid w:val="00650C7E"/>
    <w:rsid w:val="00650CC1"/>
    <w:rsid w:val="00650D14"/>
    <w:rsid w:val="00650DE8"/>
    <w:rsid w:val="006513AD"/>
    <w:rsid w:val="006514B2"/>
    <w:rsid w:val="006514CC"/>
    <w:rsid w:val="006514D8"/>
    <w:rsid w:val="006515AD"/>
    <w:rsid w:val="006517BD"/>
    <w:rsid w:val="00651B11"/>
    <w:rsid w:val="00651B22"/>
    <w:rsid w:val="00651C89"/>
    <w:rsid w:val="00651D7F"/>
    <w:rsid w:val="00651E70"/>
    <w:rsid w:val="006520CD"/>
    <w:rsid w:val="00652184"/>
    <w:rsid w:val="00652196"/>
    <w:rsid w:val="00652444"/>
    <w:rsid w:val="006525CF"/>
    <w:rsid w:val="0065274D"/>
    <w:rsid w:val="006527E0"/>
    <w:rsid w:val="00652882"/>
    <w:rsid w:val="00652A39"/>
    <w:rsid w:val="00652A86"/>
    <w:rsid w:val="00652BF2"/>
    <w:rsid w:val="00652F8F"/>
    <w:rsid w:val="0065305F"/>
    <w:rsid w:val="006531B6"/>
    <w:rsid w:val="006531DE"/>
    <w:rsid w:val="00653375"/>
    <w:rsid w:val="00653482"/>
    <w:rsid w:val="006536AA"/>
    <w:rsid w:val="006536D5"/>
    <w:rsid w:val="006538FF"/>
    <w:rsid w:val="00653DD5"/>
    <w:rsid w:val="00653E13"/>
    <w:rsid w:val="00653F24"/>
    <w:rsid w:val="00653F70"/>
    <w:rsid w:val="006545CF"/>
    <w:rsid w:val="00654610"/>
    <w:rsid w:val="0065475C"/>
    <w:rsid w:val="00654870"/>
    <w:rsid w:val="006549F8"/>
    <w:rsid w:val="00654AED"/>
    <w:rsid w:val="00654C03"/>
    <w:rsid w:val="00654DC1"/>
    <w:rsid w:val="00654E58"/>
    <w:rsid w:val="00654FB1"/>
    <w:rsid w:val="00654FF7"/>
    <w:rsid w:val="00655003"/>
    <w:rsid w:val="0065502F"/>
    <w:rsid w:val="00655044"/>
    <w:rsid w:val="006550B7"/>
    <w:rsid w:val="00655164"/>
    <w:rsid w:val="006551D6"/>
    <w:rsid w:val="006552B9"/>
    <w:rsid w:val="0065543A"/>
    <w:rsid w:val="006554DD"/>
    <w:rsid w:val="006555BE"/>
    <w:rsid w:val="006555C0"/>
    <w:rsid w:val="006556AE"/>
    <w:rsid w:val="00655716"/>
    <w:rsid w:val="0065598F"/>
    <w:rsid w:val="006559F3"/>
    <w:rsid w:val="00655C8F"/>
    <w:rsid w:val="00655F20"/>
    <w:rsid w:val="00655F36"/>
    <w:rsid w:val="00656042"/>
    <w:rsid w:val="006560B6"/>
    <w:rsid w:val="006560B9"/>
    <w:rsid w:val="006561BC"/>
    <w:rsid w:val="0065636E"/>
    <w:rsid w:val="0065662A"/>
    <w:rsid w:val="00656649"/>
    <w:rsid w:val="0065676A"/>
    <w:rsid w:val="00656804"/>
    <w:rsid w:val="0065684C"/>
    <w:rsid w:val="00656AAD"/>
    <w:rsid w:val="00656AB7"/>
    <w:rsid w:val="00656B67"/>
    <w:rsid w:val="00656F61"/>
    <w:rsid w:val="00656FB8"/>
    <w:rsid w:val="006570DE"/>
    <w:rsid w:val="0065718A"/>
    <w:rsid w:val="0065730B"/>
    <w:rsid w:val="00657364"/>
    <w:rsid w:val="00657399"/>
    <w:rsid w:val="006573C3"/>
    <w:rsid w:val="0065746E"/>
    <w:rsid w:val="0065774E"/>
    <w:rsid w:val="0065784E"/>
    <w:rsid w:val="00657C1C"/>
    <w:rsid w:val="00657C87"/>
    <w:rsid w:val="00657CCF"/>
    <w:rsid w:val="00657D39"/>
    <w:rsid w:val="00657E5D"/>
    <w:rsid w:val="00657F24"/>
    <w:rsid w:val="0066017B"/>
    <w:rsid w:val="00660245"/>
    <w:rsid w:val="00660294"/>
    <w:rsid w:val="006602FC"/>
    <w:rsid w:val="00660377"/>
    <w:rsid w:val="006603E6"/>
    <w:rsid w:val="0066061F"/>
    <w:rsid w:val="0066079A"/>
    <w:rsid w:val="006607FC"/>
    <w:rsid w:val="00660850"/>
    <w:rsid w:val="006608F1"/>
    <w:rsid w:val="00660C4F"/>
    <w:rsid w:val="00660C6B"/>
    <w:rsid w:val="00660D4D"/>
    <w:rsid w:val="00660D86"/>
    <w:rsid w:val="00660FEF"/>
    <w:rsid w:val="006612B5"/>
    <w:rsid w:val="006616D7"/>
    <w:rsid w:val="006616D8"/>
    <w:rsid w:val="006616E9"/>
    <w:rsid w:val="00661702"/>
    <w:rsid w:val="0066181C"/>
    <w:rsid w:val="00661828"/>
    <w:rsid w:val="00661AF7"/>
    <w:rsid w:val="00661AFC"/>
    <w:rsid w:val="00661C44"/>
    <w:rsid w:val="00661C8B"/>
    <w:rsid w:val="00661CC5"/>
    <w:rsid w:val="006620E6"/>
    <w:rsid w:val="0066236D"/>
    <w:rsid w:val="006624CB"/>
    <w:rsid w:val="00662B26"/>
    <w:rsid w:val="00662BE9"/>
    <w:rsid w:val="00662C4F"/>
    <w:rsid w:val="00662CA9"/>
    <w:rsid w:val="00662E3B"/>
    <w:rsid w:val="00663089"/>
    <w:rsid w:val="006631C6"/>
    <w:rsid w:val="00663204"/>
    <w:rsid w:val="006633CA"/>
    <w:rsid w:val="00663464"/>
    <w:rsid w:val="0066356D"/>
    <w:rsid w:val="006635EB"/>
    <w:rsid w:val="00663612"/>
    <w:rsid w:val="00663670"/>
    <w:rsid w:val="006636C4"/>
    <w:rsid w:val="00663808"/>
    <w:rsid w:val="006638F6"/>
    <w:rsid w:val="00663B24"/>
    <w:rsid w:val="00663C65"/>
    <w:rsid w:val="00663F36"/>
    <w:rsid w:val="00664071"/>
    <w:rsid w:val="00664200"/>
    <w:rsid w:val="00664574"/>
    <w:rsid w:val="00664A8E"/>
    <w:rsid w:val="00664B6E"/>
    <w:rsid w:val="00664CD5"/>
    <w:rsid w:val="00664F11"/>
    <w:rsid w:val="00664F2F"/>
    <w:rsid w:val="00664F76"/>
    <w:rsid w:val="0066515C"/>
    <w:rsid w:val="00665283"/>
    <w:rsid w:val="00665373"/>
    <w:rsid w:val="006655CA"/>
    <w:rsid w:val="00665610"/>
    <w:rsid w:val="00665699"/>
    <w:rsid w:val="00665964"/>
    <w:rsid w:val="00665BE3"/>
    <w:rsid w:val="00666221"/>
    <w:rsid w:val="0066637A"/>
    <w:rsid w:val="006666DC"/>
    <w:rsid w:val="006666E0"/>
    <w:rsid w:val="00666716"/>
    <w:rsid w:val="00666736"/>
    <w:rsid w:val="00666867"/>
    <w:rsid w:val="006668CA"/>
    <w:rsid w:val="00666918"/>
    <w:rsid w:val="006669D1"/>
    <w:rsid w:val="00666A0D"/>
    <w:rsid w:val="00666B41"/>
    <w:rsid w:val="00666BC1"/>
    <w:rsid w:val="00666CC4"/>
    <w:rsid w:val="00666EAD"/>
    <w:rsid w:val="00666F73"/>
    <w:rsid w:val="006670FF"/>
    <w:rsid w:val="006671DC"/>
    <w:rsid w:val="00667458"/>
    <w:rsid w:val="00667551"/>
    <w:rsid w:val="006675A4"/>
    <w:rsid w:val="00667761"/>
    <w:rsid w:val="0066779E"/>
    <w:rsid w:val="00667BC8"/>
    <w:rsid w:val="00667F76"/>
    <w:rsid w:val="00670082"/>
    <w:rsid w:val="006701BD"/>
    <w:rsid w:val="00670297"/>
    <w:rsid w:val="00670348"/>
    <w:rsid w:val="006703FD"/>
    <w:rsid w:val="006704A0"/>
    <w:rsid w:val="006705E8"/>
    <w:rsid w:val="00670615"/>
    <w:rsid w:val="00670675"/>
    <w:rsid w:val="0067068E"/>
    <w:rsid w:val="0067088C"/>
    <w:rsid w:val="00670893"/>
    <w:rsid w:val="00670AD3"/>
    <w:rsid w:val="00670B7B"/>
    <w:rsid w:val="00670D64"/>
    <w:rsid w:val="00670D93"/>
    <w:rsid w:val="00670DB0"/>
    <w:rsid w:val="00670E87"/>
    <w:rsid w:val="00670F4D"/>
    <w:rsid w:val="00671078"/>
    <w:rsid w:val="0067118A"/>
    <w:rsid w:val="00671234"/>
    <w:rsid w:val="006717F3"/>
    <w:rsid w:val="006719E1"/>
    <w:rsid w:val="00671B68"/>
    <w:rsid w:val="00671B6A"/>
    <w:rsid w:val="00671C3F"/>
    <w:rsid w:val="00671C5D"/>
    <w:rsid w:val="00671C8E"/>
    <w:rsid w:val="00671DAB"/>
    <w:rsid w:val="00671E2F"/>
    <w:rsid w:val="00671E57"/>
    <w:rsid w:val="00671FFF"/>
    <w:rsid w:val="00672111"/>
    <w:rsid w:val="00672121"/>
    <w:rsid w:val="0067218C"/>
    <w:rsid w:val="00672347"/>
    <w:rsid w:val="0067263E"/>
    <w:rsid w:val="00672969"/>
    <w:rsid w:val="00672CDB"/>
    <w:rsid w:val="00672D55"/>
    <w:rsid w:val="00672E05"/>
    <w:rsid w:val="00672E19"/>
    <w:rsid w:val="00672E66"/>
    <w:rsid w:val="00672F13"/>
    <w:rsid w:val="0067311D"/>
    <w:rsid w:val="00673158"/>
    <w:rsid w:val="0067315C"/>
    <w:rsid w:val="006731FA"/>
    <w:rsid w:val="00673226"/>
    <w:rsid w:val="006734E4"/>
    <w:rsid w:val="0067355F"/>
    <w:rsid w:val="00673614"/>
    <w:rsid w:val="006737AB"/>
    <w:rsid w:val="0067391D"/>
    <w:rsid w:val="006739B9"/>
    <w:rsid w:val="00673B51"/>
    <w:rsid w:val="00673BEE"/>
    <w:rsid w:val="00673E54"/>
    <w:rsid w:val="00673E56"/>
    <w:rsid w:val="00674032"/>
    <w:rsid w:val="00674035"/>
    <w:rsid w:val="0067407A"/>
    <w:rsid w:val="006740B0"/>
    <w:rsid w:val="006740FB"/>
    <w:rsid w:val="006743F9"/>
    <w:rsid w:val="0067445D"/>
    <w:rsid w:val="00674519"/>
    <w:rsid w:val="00674555"/>
    <w:rsid w:val="00674779"/>
    <w:rsid w:val="006747EB"/>
    <w:rsid w:val="00674817"/>
    <w:rsid w:val="00674C67"/>
    <w:rsid w:val="00674C7D"/>
    <w:rsid w:val="00674D23"/>
    <w:rsid w:val="00674E38"/>
    <w:rsid w:val="00674E7A"/>
    <w:rsid w:val="00674E7B"/>
    <w:rsid w:val="00674E9B"/>
    <w:rsid w:val="00675334"/>
    <w:rsid w:val="00675403"/>
    <w:rsid w:val="00675449"/>
    <w:rsid w:val="00675A33"/>
    <w:rsid w:val="00675A69"/>
    <w:rsid w:val="00675C7A"/>
    <w:rsid w:val="00675C81"/>
    <w:rsid w:val="00675EE5"/>
    <w:rsid w:val="00675F09"/>
    <w:rsid w:val="00675F4D"/>
    <w:rsid w:val="0067624D"/>
    <w:rsid w:val="006762B7"/>
    <w:rsid w:val="00676328"/>
    <w:rsid w:val="006763B5"/>
    <w:rsid w:val="0067640A"/>
    <w:rsid w:val="006764E4"/>
    <w:rsid w:val="0067655D"/>
    <w:rsid w:val="006765A7"/>
    <w:rsid w:val="00676810"/>
    <w:rsid w:val="00676939"/>
    <w:rsid w:val="0067698B"/>
    <w:rsid w:val="00676A4F"/>
    <w:rsid w:val="00676AC0"/>
    <w:rsid w:val="00676ADC"/>
    <w:rsid w:val="00676B96"/>
    <w:rsid w:val="00676BB2"/>
    <w:rsid w:val="00676BBC"/>
    <w:rsid w:val="00676CC0"/>
    <w:rsid w:val="00676E45"/>
    <w:rsid w:val="00676E9F"/>
    <w:rsid w:val="00677044"/>
    <w:rsid w:val="00677194"/>
    <w:rsid w:val="006771A8"/>
    <w:rsid w:val="0067722A"/>
    <w:rsid w:val="006773FD"/>
    <w:rsid w:val="00677402"/>
    <w:rsid w:val="00677578"/>
    <w:rsid w:val="006775C6"/>
    <w:rsid w:val="00677838"/>
    <w:rsid w:val="0067789F"/>
    <w:rsid w:val="00677A41"/>
    <w:rsid w:val="00677A4E"/>
    <w:rsid w:val="00677C9D"/>
    <w:rsid w:val="00677CA7"/>
    <w:rsid w:val="00677E30"/>
    <w:rsid w:val="00677F53"/>
    <w:rsid w:val="00677F99"/>
    <w:rsid w:val="00680027"/>
    <w:rsid w:val="00680150"/>
    <w:rsid w:val="0068021E"/>
    <w:rsid w:val="00680272"/>
    <w:rsid w:val="00680298"/>
    <w:rsid w:val="006802FA"/>
    <w:rsid w:val="0068032A"/>
    <w:rsid w:val="006804B2"/>
    <w:rsid w:val="006805F4"/>
    <w:rsid w:val="006807DB"/>
    <w:rsid w:val="006808B5"/>
    <w:rsid w:val="006809F2"/>
    <w:rsid w:val="00680AB4"/>
    <w:rsid w:val="00680B03"/>
    <w:rsid w:val="00680C25"/>
    <w:rsid w:val="00680D01"/>
    <w:rsid w:val="00680D7D"/>
    <w:rsid w:val="00680F15"/>
    <w:rsid w:val="00681312"/>
    <w:rsid w:val="006813A8"/>
    <w:rsid w:val="0068161D"/>
    <w:rsid w:val="006819CC"/>
    <w:rsid w:val="006819F3"/>
    <w:rsid w:val="00681C67"/>
    <w:rsid w:val="00681CF9"/>
    <w:rsid w:val="00681D10"/>
    <w:rsid w:val="00681DF0"/>
    <w:rsid w:val="00681F15"/>
    <w:rsid w:val="00682125"/>
    <w:rsid w:val="00682165"/>
    <w:rsid w:val="006823FA"/>
    <w:rsid w:val="006823FC"/>
    <w:rsid w:val="0068243D"/>
    <w:rsid w:val="00682A60"/>
    <w:rsid w:val="00682C6C"/>
    <w:rsid w:val="00682CD1"/>
    <w:rsid w:val="00682FFE"/>
    <w:rsid w:val="00683016"/>
    <w:rsid w:val="00683267"/>
    <w:rsid w:val="006832D2"/>
    <w:rsid w:val="00683318"/>
    <w:rsid w:val="00683375"/>
    <w:rsid w:val="00683418"/>
    <w:rsid w:val="00683661"/>
    <w:rsid w:val="006836D1"/>
    <w:rsid w:val="0068392B"/>
    <w:rsid w:val="00683A70"/>
    <w:rsid w:val="00683BFF"/>
    <w:rsid w:val="00683DAE"/>
    <w:rsid w:val="00683E19"/>
    <w:rsid w:val="00684053"/>
    <w:rsid w:val="006840FC"/>
    <w:rsid w:val="006841DC"/>
    <w:rsid w:val="00684227"/>
    <w:rsid w:val="00684461"/>
    <w:rsid w:val="00684583"/>
    <w:rsid w:val="0068460B"/>
    <w:rsid w:val="00684923"/>
    <w:rsid w:val="00684C91"/>
    <w:rsid w:val="00684C9E"/>
    <w:rsid w:val="00684D75"/>
    <w:rsid w:val="00684E21"/>
    <w:rsid w:val="00684E4B"/>
    <w:rsid w:val="00684EC4"/>
    <w:rsid w:val="00684F76"/>
    <w:rsid w:val="0068502A"/>
    <w:rsid w:val="00685226"/>
    <w:rsid w:val="0068524B"/>
    <w:rsid w:val="00685326"/>
    <w:rsid w:val="006853AD"/>
    <w:rsid w:val="00685412"/>
    <w:rsid w:val="0068541D"/>
    <w:rsid w:val="00685507"/>
    <w:rsid w:val="0068551F"/>
    <w:rsid w:val="006855AF"/>
    <w:rsid w:val="0068566A"/>
    <w:rsid w:val="0068566C"/>
    <w:rsid w:val="0068568D"/>
    <w:rsid w:val="00685B82"/>
    <w:rsid w:val="00685BB5"/>
    <w:rsid w:val="00685DF1"/>
    <w:rsid w:val="00685E6A"/>
    <w:rsid w:val="00685F05"/>
    <w:rsid w:val="0068600B"/>
    <w:rsid w:val="00686016"/>
    <w:rsid w:val="006860A9"/>
    <w:rsid w:val="006860D5"/>
    <w:rsid w:val="0068613B"/>
    <w:rsid w:val="00686389"/>
    <w:rsid w:val="006863C7"/>
    <w:rsid w:val="006863DB"/>
    <w:rsid w:val="00686692"/>
    <w:rsid w:val="0068688E"/>
    <w:rsid w:val="00686970"/>
    <w:rsid w:val="00686996"/>
    <w:rsid w:val="006869AD"/>
    <w:rsid w:val="00686A51"/>
    <w:rsid w:val="00686B7B"/>
    <w:rsid w:val="00686CB0"/>
    <w:rsid w:val="00686DAD"/>
    <w:rsid w:val="00686DB2"/>
    <w:rsid w:val="00686E94"/>
    <w:rsid w:val="00686F0E"/>
    <w:rsid w:val="006871E6"/>
    <w:rsid w:val="00687448"/>
    <w:rsid w:val="00687507"/>
    <w:rsid w:val="0068769F"/>
    <w:rsid w:val="006876BE"/>
    <w:rsid w:val="00687716"/>
    <w:rsid w:val="00687809"/>
    <w:rsid w:val="00687896"/>
    <w:rsid w:val="00687904"/>
    <w:rsid w:val="0068795E"/>
    <w:rsid w:val="00687E78"/>
    <w:rsid w:val="00687EEC"/>
    <w:rsid w:val="00687F2D"/>
    <w:rsid w:val="006902DD"/>
    <w:rsid w:val="006903DD"/>
    <w:rsid w:val="00690408"/>
    <w:rsid w:val="006904AB"/>
    <w:rsid w:val="0069058C"/>
    <w:rsid w:val="0069064C"/>
    <w:rsid w:val="00690B60"/>
    <w:rsid w:val="00690BA8"/>
    <w:rsid w:val="00690C29"/>
    <w:rsid w:val="00690C87"/>
    <w:rsid w:val="00690DB5"/>
    <w:rsid w:val="00690DC7"/>
    <w:rsid w:val="00691050"/>
    <w:rsid w:val="00691255"/>
    <w:rsid w:val="00691447"/>
    <w:rsid w:val="006915E9"/>
    <w:rsid w:val="00691725"/>
    <w:rsid w:val="00691A3C"/>
    <w:rsid w:val="00691A50"/>
    <w:rsid w:val="00691A52"/>
    <w:rsid w:val="00691AD4"/>
    <w:rsid w:val="00691BFB"/>
    <w:rsid w:val="00691F55"/>
    <w:rsid w:val="0069218D"/>
    <w:rsid w:val="0069221B"/>
    <w:rsid w:val="006923DE"/>
    <w:rsid w:val="00692503"/>
    <w:rsid w:val="006925C4"/>
    <w:rsid w:val="00692658"/>
    <w:rsid w:val="0069272E"/>
    <w:rsid w:val="0069274A"/>
    <w:rsid w:val="00692A3D"/>
    <w:rsid w:val="00692A9F"/>
    <w:rsid w:val="00692AA4"/>
    <w:rsid w:val="00692ACF"/>
    <w:rsid w:val="00692EA6"/>
    <w:rsid w:val="00692FB9"/>
    <w:rsid w:val="00693025"/>
    <w:rsid w:val="0069303A"/>
    <w:rsid w:val="006930E7"/>
    <w:rsid w:val="00693233"/>
    <w:rsid w:val="00693251"/>
    <w:rsid w:val="0069334C"/>
    <w:rsid w:val="006935DF"/>
    <w:rsid w:val="006935F9"/>
    <w:rsid w:val="0069361B"/>
    <w:rsid w:val="00693629"/>
    <w:rsid w:val="0069380C"/>
    <w:rsid w:val="00693925"/>
    <w:rsid w:val="00693BE9"/>
    <w:rsid w:val="00693F3E"/>
    <w:rsid w:val="00693FA4"/>
    <w:rsid w:val="00693FE6"/>
    <w:rsid w:val="00694179"/>
    <w:rsid w:val="006941B4"/>
    <w:rsid w:val="006943AC"/>
    <w:rsid w:val="00694406"/>
    <w:rsid w:val="006945DB"/>
    <w:rsid w:val="00694696"/>
    <w:rsid w:val="006946C1"/>
    <w:rsid w:val="006947FD"/>
    <w:rsid w:val="00694C1A"/>
    <w:rsid w:val="00694C44"/>
    <w:rsid w:val="00694E09"/>
    <w:rsid w:val="00694FA7"/>
    <w:rsid w:val="0069504F"/>
    <w:rsid w:val="0069518C"/>
    <w:rsid w:val="00695275"/>
    <w:rsid w:val="0069550D"/>
    <w:rsid w:val="00695710"/>
    <w:rsid w:val="006959B0"/>
    <w:rsid w:val="00695A00"/>
    <w:rsid w:val="00695A55"/>
    <w:rsid w:val="00695AEF"/>
    <w:rsid w:val="00695B93"/>
    <w:rsid w:val="00695BE9"/>
    <w:rsid w:val="00695C5D"/>
    <w:rsid w:val="00695CF6"/>
    <w:rsid w:val="00695D1D"/>
    <w:rsid w:val="00695DA9"/>
    <w:rsid w:val="00695DC0"/>
    <w:rsid w:val="00695E5E"/>
    <w:rsid w:val="00695FBE"/>
    <w:rsid w:val="00696027"/>
    <w:rsid w:val="00696132"/>
    <w:rsid w:val="0069616B"/>
    <w:rsid w:val="006962A3"/>
    <w:rsid w:val="006962FE"/>
    <w:rsid w:val="0069634B"/>
    <w:rsid w:val="0069638F"/>
    <w:rsid w:val="0069654C"/>
    <w:rsid w:val="0069655B"/>
    <w:rsid w:val="00696729"/>
    <w:rsid w:val="0069687D"/>
    <w:rsid w:val="006969A2"/>
    <w:rsid w:val="006969AD"/>
    <w:rsid w:val="00696BC7"/>
    <w:rsid w:val="00696D0D"/>
    <w:rsid w:val="00696F02"/>
    <w:rsid w:val="00697101"/>
    <w:rsid w:val="00697330"/>
    <w:rsid w:val="0069736F"/>
    <w:rsid w:val="00697387"/>
    <w:rsid w:val="0069741E"/>
    <w:rsid w:val="0069772D"/>
    <w:rsid w:val="00697ABF"/>
    <w:rsid w:val="00697AE2"/>
    <w:rsid w:val="00697AFB"/>
    <w:rsid w:val="00697AFC"/>
    <w:rsid w:val="00697C57"/>
    <w:rsid w:val="00697EFD"/>
    <w:rsid w:val="006A00D1"/>
    <w:rsid w:val="006A0242"/>
    <w:rsid w:val="006A09DD"/>
    <w:rsid w:val="006A0A5D"/>
    <w:rsid w:val="006A0CFF"/>
    <w:rsid w:val="006A0DB4"/>
    <w:rsid w:val="006A0E12"/>
    <w:rsid w:val="006A0E69"/>
    <w:rsid w:val="006A0EDC"/>
    <w:rsid w:val="006A11CF"/>
    <w:rsid w:val="006A1224"/>
    <w:rsid w:val="006A126D"/>
    <w:rsid w:val="006A128A"/>
    <w:rsid w:val="006A12E5"/>
    <w:rsid w:val="006A1599"/>
    <w:rsid w:val="006A15EC"/>
    <w:rsid w:val="006A1615"/>
    <w:rsid w:val="006A16DB"/>
    <w:rsid w:val="006A1919"/>
    <w:rsid w:val="006A1A39"/>
    <w:rsid w:val="006A1AEC"/>
    <w:rsid w:val="006A1B1A"/>
    <w:rsid w:val="006A1BA5"/>
    <w:rsid w:val="006A1C34"/>
    <w:rsid w:val="006A1C9B"/>
    <w:rsid w:val="006A1DF9"/>
    <w:rsid w:val="006A2109"/>
    <w:rsid w:val="006A21AB"/>
    <w:rsid w:val="006A2219"/>
    <w:rsid w:val="006A223E"/>
    <w:rsid w:val="006A228C"/>
    <w:rsid w:val="006A236B"/>
    <w:rsid w:val="006A29D0"/>
    <w:rsid w:val="006A2DDF"/>
    <w:rsid w:val="006A2FB2"/>
    <w:rsid w:val="006A2FB5"/>
    <w:rsid w:val="006A325D"/>
    <w:rsid w:val="006A3278"/>
    <w:rsid w:val="006A32E6"/>
    <w:rsid w:val="006A33B8"/>
    <w:rsid w:val="006A3445"/>
    <w:rsid w:val="006A34CA"/>
    <w:rsid w:val="006A3501"/>
    <w:rsid w:val="006A357B"/>
    <w:rsid w:val="006A35F8"/>
    <w:rsid w:val="006A368A"/>
    <w:rsid w:val="006A3948"/>
    <w:rsid w:val="006A3C1D"/>
    <w:rsid w:val="006A3E15"/>
    <w:rsid w:val="006A3E2E"/>
    <w:rsid w:val="006A3E35"/>
    <w:rsid w:val="006A3EB6"/>
    <w:rsid w:val="006A4050"/>
    <w:rsid w:val="006A40AB"/>
    <w:rsid w:val="006A4668"/>
    <w:rsid w:val="006A46B4"/>
    <w:rsid w:val="006A4867"/>
    <w:rsid w:val="006A4997"/>
    <w:rsid w:val="006A4ABE"/>
    <w:rsid w:val="006A4B5E"/>
    <w:rsid w:val="006A4C0E"/>
    <w:rsid w:val="006A4C9E"/>
    <w:rsid w:val="006A4DEB"/>
    <w:rsid w:val="006A4FCF"/>
    <w:rsid w:val="006A5096"/>
    <w:rsid w:val="006A5153"/>
    <w:rsid w:val="006A51B5"/>
    <w:rsid w:val="006A5225"/>
    <w:rsid w:val="006A531B"/>
    <w:rsid w:val="006A55CE"/>
    <w:rsid w:val="006A5629"/>
    <w:rsid w:val="006A57E0"/>
    <w:rsid w:val="006A590A"/>
    <w:rsid w:val="006A59CA"/>
    <w:rsid w:val="006A5A4C"/>
    <w:rsid w:val="006A5E94"/>
    <w:rsid w:val="006A5EC5"/>
    <w:rsid w:val="006A5F10"/>
    <w:rsid w:val="006A5FB2"/>
    <w:rsid w:val="006A611F"/>
    <w:rsid w:val="006A61CF"/>
    <w:rsid w:val="006A6203"/>
    <w:rsid w:val="006A6821"/>
    <w:rsid w:val="006A68D5"/>
    <w:rsid w:val="006A6BCE"/>
    <w:rsid w:val="006A6C8A"/>
    <w:rsid w:val="006A6CDA"/>
    <w:rsid w:val="006A6D90"/>
    <w:rsid w:val="006A6E2E"/>
    <w:rsid w:val="006A6EF5"/>
    <w:rsid w:val="006A6F7A"/>
    <w:rsid w:val="006A7110"/>
    <w:rsid w:val="006A71A5"/>
    <w:rsid w:val="006A72C9"/>
    <w:rsid w:val="006A736D"/>
    <w:rsid w:val="006A73B1"/>
    <w:rsid w:val="006A7408"/>
    <w:rsid w:val="006A7506"/>
    <w:rsid w:val="006A785A"/>
    <w:rsid w:val="006A7951"/>
    <w:rsid w:val="006A7A07"/>
    <w:rsid w:val="006A7B1C"/>
    <w:rsid w:val="006A7B37"/>
    <w:rsid w:val="006A7E8F"/>
    <w:rsid w:val="006A7ED1"/>
    <w:rsid w:val="006B00DE"/>
    <w:rsid w:val="006B02A3"/>
    <w:rsid w:val="006B03E1"/>
    <w:rsid w:val="006B0518"/>
    <w:rsid w:val="006B0674"/>
    <w:rsid w:val="006B07DB"/>
    <w:rsid w:val="006B08FB"/>
    <w:rsid w:val="006B08FD"/>
    <w:rsid w:val="006B0902"/>
    <w:rsid w:val="006B0A21"/>
    <w:rsid w:val="006B0A22"/>
    <w:rsid w:val="006B0AEA"/>
    <w:rsid w:val="006B0B55"/>
    <w:rsid w:val="006B0CD1"/>
    <w:rsid w:val="006B0CD8"/>
    <w:rsid w:val="006B0D44"/>
    <w:rsid w:val="006B0D77"/>
    <w:rsid w:val="006B105F"/>
    <w:rsid w:val="006B118C"/>
    <w:rsid w:val="006B11FC"/>
    <w:rsid w:val="006B13AC"/>
    <w:rsid w:val="006B1465"/>
    <w:rsid w:val="006B161A"/>
    <w:rsid w:val="006B1705"/>
    <w:rsid w:val="006B170A"/>
    <w:rsid w:val="006B17B9"/>
    <w:rsid w:val="006B19AD"/>
    <w:rsid w:val="006B1A74"/>
    <w:rsid w:val="006B1B40"/>
    <w:rsid w:val="006B1B45"/>
    <w:rsid w:val="006B1B52"/>
    <w:rsid w:val="006B1C75"/>
    <w:rsid w:val="006B1CCE"/>
    <w:rsid w:val="006B1D38"/>
    <w:rsid w:val="006B1D6A"/>
    <w:rsid w:val="006B2075"/>
    <w:rsid w:val="006B2291"/>
    <w:rsid w:val="006B2337"/>
    <w:rsid w:val="006B2383"/>
    <w:rsid w:val="006B2401"/>
    <w:rsid w:val="006B243E"/>
    <w:rsid w:val="006B2462"/>
    <w:rsid w:val="006B24EF"/>
    <w:rsid w:val="006B2521"/>
    <w:rsid w:val="006B25A3"/>
    <w:rsid w:val="006B2651"/>
    <w:rsid w:val="006B2774"/>
    <w:rsid w:val="006B2CC7"/>
    <w:rsid w:val="006B2CED"/>
    <w:rsid w:val="006B2F72"/>
    <w:rsid w:val="006B301B"/>
    <w:rsid w:val="006B3044"/>
    <w:rsid w:val="006B32B7"/>
    <w:rsid w:val="006B32CE"/>
    <w:rsid w:val="006B342E"/>
    <w:rsid w:val="006B3787"/>
    <w:rsid w:val="006B388E"/>
    <w:rsid w:val="006B39BB"/>
    <w:rsid w:val="006B3BC8"/>
    <w:rsid w:val="006B3DE2"/>
    <w:rsid w:val="006B3E7A"/>
    <w:rsid w:val="006B40C6"/>
    <w:rsid w:val="006B4154"/>
    <w:rsid w:val="006B42B7"/>
    <w:rsid w:val="006B43E6"/>
    <w:rsid w:val="006B4526"/>
    <w:rsid w:val="006B4527"/>
    <w:rsid w:val="006B4711"/>
    <w:rsid w:val="006B47FA"/>
    <w:rsid w:val="006B490B"/>
    <w:rsid w:val="006B49F0"/>
    <w:rsid w:val="006B4BA5"/>
    <w:rsid w:val="006B4F3A"/>
    <w:rsid w:val="006B504A"/>
    <w:rsid w:val="006B50A9"/>
    <w:rsid w:val="006B52D9"/>
    <w:rsid w:val="006B531F"/>
    <w:rsid w:val="006B5393"/>
    <w:rsid w:val="006B5505"/>
    <w:rsid w:val="006B55BB"/>
    <w:rsid w:val="006B572F"/>
    <w:rsid w:val="006B588B"/>
    <w:rsid w:val="006B5957"/>
    <w:rsid w:val="006B595A"/>
    <w:rsid w:val="006B59B5"/>
    <w:rsid w:val="006B5A10"/>
    <w:rsid w:val="006B5B9F"/>
    <w:rsid w:val="006B5BC9"/>
    <w:rsid w:val="006B5C5D"/>
    <w:rsid w:val="006B5C6E"/>
    <w:rsid w:val="006B5FAF"/>
    <w:rsid w:val="006B6097"/>
    <w:rsid w:val="006B60A4"/>
    <w:rsid w:val="006B6445"/>
    <w:rsid w:val="006B6497"/>
    <w:rsid w:val="006B662E"/>
    <w:rsid w:val="006B6789"/>
    <w:rsid w:val="006B6B8A"/>
    <w:rsid w:val="006B6D81"/>
    <w:rsid w:val="006B700B"/>
    <w:rsid w:val="006B70C6"/>
    <w:rsid w:val="006B7127"/>
    <w:rsid w:val="006B7231"/>
    <w:rsid w:val="006B7394"/>
    <w:rsid w:val="006B76A6"/>
    <w:rsid w:val="006B770F"/>
    <w:rsid w:val="006B7736"/>
    <w:rsid w:val="006B7774"/>
    <w:rsid w:val="006B78F9"/>
    <w:rsid w:val="006B79AA"/>
    <w:rsid w:val="006B7A80"/>
    <w:rsid w:val="006B7A9B"/>
    <w:rsid w:val="006B7D69"/>
    <w:rsid w:val="006C0158"/>
    <w:rsid w:val="006C0526"/>
    <w:rsid w:val="006C058E"/>
    <w:rsid w:val="006C0657"/>
    <w:rsid w:val="006C07B4"/>
    <w:rsid w:val="006C0802"/>
    <w:rsid w:val="006C087D"/>
    <w:rsid w:val="006C08BF"/>
    <w:rsid w:val="006C0924"/>
    <w:rsid w:val="006C0A24"/>
    <w:rsid w:val="006C0D49"/>
    <w:rsid w:val="006C0D4F"/>
    <w:rsid w:val="006C0DF6"/>
    <w:rsid w:val="006C1165"/>
    <w:rsid w:val="006C116D"/>
    <w:rsid w:val="006C12F5"/>
    <w:rsid w:val="006C1316"/>
    <w:rsid w:val="006C13BB"/>
    <w:rsid w:val="006C14E6"/>
    <w:rsid w:val="006C1571"/>
    <w:rsid w:val="006C16B0"/>
    <w:rsid w:val="006C1713"/>
    <w:rsid w:val="006C1A96"/>
    <w:rsid w:val="006C1BD0"/>
    <w:rsid w:val="006C1C13"/>
    <w:rsid w:val="006C1D4A"/>
    <w:rsid w:val="006C20EC"/>
    <w:rsid w:val="006C2145"/>
    <w:rsid w:val="006C2183"/>
    <w:rsid w:val="006C241D"/>
    <w:rsid w:val="006C2649"/>
    <w:rsid w:val="006C2727"/>
    <w:rsid w:val="006C274B"/>
    <w:rsid w:val="006C2828"/>
    <w:rsid w:val="006C2839"/>
    <w:rsid w:val="006C28DC"/>
    <w:rsid w:val="006C28E8"/>
    <w:rsid w:val="006C2A9E"/>
    <w:rsid w:val="006C2B93"/>
    <w:rsid w:val="006C2B9D"/>
    <w:rsid w:val="006C2D02"/>
    <w:rsid w:val="006C2EB6"/>
    <w:rsid w:val="006C2EF2"/>
    <w:rsid w:val="006C30AE"/>
    <w:rsid w:val="006C3113"/>
    <w:rsid w:val="006C36A8"/>
    <w:rsid w:val="006C3B46"/>
    <w:rsid w:val="006C3B90"/>
    <w:rsid w:val="006C3BB1"/>
    <w:rsid w:val="006C3C3B"/>
    <w:rsid w:val="006C3CB0"/>
    <w:rsid w:val="006C3D76"/>
    <w:rsid w:val="006C3DBA"/>
    <w:rsid w:val="006C3F74"/>
    <w:rsid w:val="006C40B9"/>
    <w:rsid w:val="006C4156"/>
    <w:rsid w:val="006C4157"/>
    <w:rsid w:val="006C41E3"/>
    <w:rsid w:val="006C4205"/>
    <w:rsid w:val="006C4444"/>
    <w:rsid w:val="006C4491"/>
    <w:rsid w:val="006C44DA"/>
    <w:rsid w:val="006C44EE"/>
    <w:rsid w:val="006C4627"/>
    <w:rsid w:val="006C470C"/>
    <w:rsid w:val="006C4862"/>
    <w:rsid w:val="006C4876"/>
    <w:rsid w:val="006C4CB9"/>
    <w:rsid w:val="006C4CBB"/>
    <w:rsid w:val="006C4DC9"/>
    <w:rsid w:val="006C4DF0"/>
    <w:rsid w:val="006C4E0C"/>
    <w:rsid w:val="006C4F42"/>
    <w:rsid w:val="006C5134"/>
    <w:rsid w:val="006C5377"/>
    <w:rsid w:val="006C53B9"/>
    <w:rsid w:val="006C53FC"/>
    <w:rsid w:val="006C5482"/>
    <w:rsid w:val="006C54BD"/>
    <w:rsid w:val="006C585F"/>
    <w:rsid w:val="006C58C3"/>
    <w:rsid w:val="006C5969"/>
    <w:rsid w:val="006C5EAC"/>
    <w:rsid w:val="006C5EE5"/>
    <w:rsid w:val="006C659F"/>
    <w:rsid w:val="006C6746"/>
    <w:rsid w:val="006C67D3"/>
    <w:rsid w:val="006C68CC"/>
    <w:rsid w:val="006C6AB8"/>
    <w:rsid w:val="006C6BDC"/>
    <w:rsid w:val="006C6CC2"/>
    <w:rsid w:val="006C6D6A"/>
    <w:rsid w:val="006C6E0B"/>
    <w:rsid w:val="006C6F47"/>
    <w:rsid w:val="006C6FBA"/>
    <w:rsid w:val="006C6FEE"/>
    <w:rsid w:val="006C7143"/>
    <w:rsid w:val="006C718B"/>
    <w:rsid w:val="006C71DF"/>
    <w:rsid w:val="006C72CF"/>
    <w:rsid w:val="006C74B6"/>
    <w:rsid w:val="006C7B99"/>
    <w:rsid w:val="006C7B9E"/>
    <w:rsid w:val="006C7C7D"/>
    <w:rsid w:val="006C7E00"/>
    <w:rsid w:val="006D020C"/>
    <w:rsid w:val="006D028F"/>
    <w:rsid w:val="006D02B6"/>
    <w:rsid w:val="006D02EE"/>
    <w:rsid w:val="006D0446"/>
    <w:rsid w:val="006D0561"/>
    <w:rsid w:val="006D0620"/>
    <w:rsid w:val="006D068C"/>
    <w:rsid w:val="006D069E"/>
    <w:rsid w:val="006D0798"/>
    <w:rsid w:val="006D0933"/>
    <w:rsid w:val="006D0A32"/>
    <w:rsid w:val="006D0BD5"/>
    <w:rsid w:val="006D0C4D"/>
    <w:rsid w:val="006D0CBF"/>
    <w:rsid w:val="006D0D05"/>
    <w:rsid w:val="006D0DFB"/>
    <w:rsid w:val="006D0E11"/>
    <w:rsid w:val="006D0F56"/>
    <w:rsid w:val="006D1028"/>
    <w:rsid w:val="006D1103"/>
    <w:rsid w:val="006D1667"/>
    <w:rsid w:val="006D1883"/>
    <w:rsid w:val="006D1ABF"/>
    <w:rsid w:val="006D1B41"/>
    <w:rsid w:val="006D1C24"/>
    <w:rsid w:val="006D1D13"/>
    <w:rsid w:val="006D1D19"/>
    <w:rsid w:val="006D1EF6"/>
    <w:rsid w:val="006D1FEE"/>
    <w:rsid w:val="006D219A"/>
    <w:rsid w:val="006D2251"/>
    <w:rsid w:val="006D2298"/>
    <w:rsid w:val="006D247E"/>
    <w:rsid w:val="006D2617"/>
    <w:rsid w:val="006D2730"/>
    <w:rsid w:val="006D2798"/>
    <w:rsid w:val="006D2929"/>
    <w:rsid w:val="006D292D"/>
    <w:rsid w:val="006D2B13"/>
    <w:rsid w:val="006D2D39"/>
    <w:rsid w:val="006D2E29"/>
    <w:rsid w:val="006D2F28"/>
    <w:rsid w:val="006D31E6"/>
    <w:rsid w:val="006D3251"/>
    <w:rsid w:val="006D332A"/>
    <w:rsid w:val="006D3471"/>
    <w:rsid w:val="006D348D"/>
    <w:rsid w:val="006D3639"/>
    <w:rsid w:val="006D3759"/>
    <w:rsid w:val="006D38F4"/>
    <w:rsid w:val="006D3B3A"/>
    <w:rsid w:val="006D3C88"/>
    <w:rsid w:val="006D3D52"/>
    <w:rsid w:val="006D3E64"/>
    <w:rsid w:val="006D3E8F"/>
    <w:rsid w:val="006D4053"/>
    <w:rsid w:val="006D4292"/>
    <w:rsid w:val="006D42A7"/>
    <w:rsid w:val="006D4337"/>
    <w:rsid w:val="006D44FC"/>
    <w:rsid w:val="006D4652"/>
    <w:rsid w:val="006D471C"/>
    <w:rsid w:val="006D47BA"/>
    <w:rsid w:val="006D4AB1"/>
    <w:rsid w:val="006D4B24"/>
    <w:rsid w:val="006D4BC3"/>
    <w:rsid w:val="006D4CE2"/>
    <w:rsid w:val="006D4D6D"/>
    <w:rsid w:val="006D4D97"/>
    <w:rsid w:val="006D4F97"/>
    <w:rsid w:val="006D5065"/>
    <w:rsid w:val="006D50BE"/>
    <w:rsid w:val="006D5209"/>
    <w:rsid w:val="006D5234"/>
    <w:rsid w:val="006D5353"/>
    <w:rsid w:val="006D540B"/>
    <w:rsid w:val="006D5567"/>
    <w:rsid w:val="006D559C"/>
    <w:rsid w:val="006D55AA"/>
    <w:rsid w:val="006D58CA"/>
    <w:rsid w:val="006D597B"/>
    <w:rsid w:val="006D59DD"/>
    <w:rsid w:val="006D5A26"/>
    <w:rsid w:val="006D5CB7"/>
    <w:rsid w:val="006D5DC7"/>
    <w:rsid w:val="006D614A"/>
    <w:rsid w:val="006D6162"/>
    <w:rsid w:val="006D62F8"/>
    <w:rsid w:val="006D633A"/>
    <w:rsid w:val="006D636C"/>
    <w:rsid w:val="006D638F"/>
    <w:rsid w:val="006D6570"/>
    <w:rsid w:val="006D657E"/>
    <w:rsid w:val="006D65A1"/>
    <w:rsid w:val="006D66CF"/>
    <w:rsid w:val="006D673B"/>
    <w:rsid w:val="006D69E4"/>
    <w:rsid w:val="006D6AD2"/>
    <w:rsid w:val="006D6B96"/>
    <w:rsid w:val="006D6D05"/>
    <w:rsid w:val="006D6EA6"/>
    <w:rsid w:val="006D6EBC"/>
    <w:rsid w:val="006D700A"/>
    <w:rsid w:val="006D715B"/>
    <w:rsid w:val="006D72CD"/>
    <w:rsid w:val="006D734D"/>
    <w:rsid w:val="006D7442"/>
    <w:rsid w:val="006D75A4"/>
    <w:rsid w:val="006D79CB"/>
    <w:rsid w:val="006D7B2F"/>
    <w:rsid w:val="006D7C1E"/>
    <w:rsid w:val="006D7C7E"/>
    <w:rsid w:val="006D7CA0"/>
    <w:rsid w:val="006D7D8D"/>
    <w:rsid w:val="006D7EF7"/>
    <w:rsid w:val="006D7F6C"/>
    <w:rsid w:val="006D7FFB"/>
    <w:rsid w:val="006E0003"/>
    <w:rsid w:val="006E028B"/>
    <w:rsid w:val="006E0385"/>
    <w:rsid w:val="006E0516"/>
    <w:rsid w:val="006E0860"/>
    <w:rsid w:val="006E0CFA"/>
    <w:rsid w:val="006E0E6E"/>
    <w:rsid w:val="006E0FF9"/>
    <w:rsid w:val="006E102A"/>
    <w:rsid w:val="006E1235"/>
    <w:rsid w:val="006E13AD"/>
    <w:rsid w:val="006E1484"/>
    <w:rsid w:val="006E16D2"/>
    <w:rsid w:val="006E1733"/>
    <w:rsid w:val="006E1767"/>
    <w:rsid w:val="006E199B"/>
    <w:rsid w:val="006E1A49"/>
    <w:rsid w:val="006E1CC5"/>
    <w:rsid w:val="006E1E6E"/>
    <w:rsid w:val="006E1F20"/>
    <w:rsid w:val="006E20F6"/>
    <w:rsid w:val="006E2192"/>
    <w:rsid w:val="006E21B6"/>
    <w:rsid w:val="006E22B5"/>
    <w:rsid w:val="006E235C"/>
    <w:rsid w:val="006E2487"/>
    <w:rsid w:val="006E26A4"/>
    <w:rsid w:val="006E275C"/>
    <w:rsid w:val="006E2823"/>
    <w:rsid w:val="006E2D6F"/>
    <w:rsid w:val="006E2D72"/>
    <w:rsid w:val="006E2FD9"/>
    <w:rsid w:val="006E3487"/>
    <w:rsid w:val="006E35B4"/>
    <w:rsid w:val="006E37BC"/>
    <w:rsid w:val="006E3A26"/>
    <w:rsid w:val="006E3BFA"/>
    <w:rsid w:val="006E3CFF"/>
    <w:rsid w:val="006E3D68"/>
    <w:rsid w:val="006E3E6D"/>
    <w:rsid w:val="006E3E71"/>
    <w:rsid w:val="006E3E80"/>
    <w:rsid w:val="006E40CC"/>
    <w:rsid w:val="006E4188"/>
    <w:rsid w:val="006E41CB"/>
    <w:rsid w:val="006E4288"/>
    <w:rsid w:val="006E4357"/>
    <w:rsid w:val="006E437E"/>
    <w:rsid w:val="006E45D1"/>
    <w:rsid w:val="006E466C"/>
    <w:rsid w:val="006E46B2"/>
    <w:rsid w:val="006E46F3"/>
    <w:rsid w:val="006E4749"/>
    <w:rsid w:val="006E4A09"/>
    <w:rsid w:val="006E4A50"/>
    <w:rsid w:val="006E4B5F"/>
    <w:rsid w:val="006E4CF9"/>
    <w:rsid w:val="006E4F30"/>
    <w:rsid w:val="006E4F8C"/>
    <w:rsid w:val="006E4FB0"/>
    <w:rsid w:val="006E5745"/>
    <w:rsid w:val="006E57D0"/>
    <w:rsid w:val="006E5812"/>
    <w:rsid w:val="006E5964"/>
    <w:rsid w:val="006E5A82"/>
    <w:rsid w:val="006E5A84"/>
    <w:rsid w:val="006E5C18"/>
    <w:rsid w:val="006E6078"/>
    <w:rsid w:val="006E6081"/>
    <w:rsid w:val="006E60A3"/>
    <w:rsid w:val="006E60E9"/>
    <w:rsid w:val="006E6142"/>
    <w:rsid w:val="006E61E1"/>
    <w:rsid w:val="006E62EB"/>
    <w:rsid w:val="006E6427"/>
    <w:rsid w:val="006E6431"/>
    <w:rsid w:val="006E65E5"/>
    <w:rsid w:val="006E6611"/>
    <w:rsid w:val="006E677C"/>
    <w:rsid w:val="006E69F2"/>
    <w:rsid w:val="006E6AB6"/>
    <w:rsid w:val="006E6B24"/>
    <w:rsid w:val="006E6BC8"/>
    <w:rsid w:val="006E6DE5"/>
    <w:rsid w:val="006E6F6C"/>
    <w:rsid w:val="006E6FB1"/>
    <w:rsid w:val="006E721E"/>
    <w:rsid w:val="006E72A8"/>
    <w:rsid w:val="006E74C6"/>
    <w:rsid w:val="006E7595"/>
    <w:rsid w:val="006E75BB"/>
    <w:rsid w:val="006E771F"/>
    <w:rsid w:val="006E7728"/>
    <w:rsid w:val="006E7933"/>
    <w:rsid w:val="006E797D"/>
    <w:rsid w:val="006E7985"/>
    <w:rsid w:val="006E79F1"/>
    <w:rsid w:val="006E7A49"/>
    <w:rsid w:val="006E7AB5"/>
    <w:rsid w:val="006E7AC0"/>
    <w:rsid w:val="006E7B81"/>
    <w:rsid w:val="006E7D60"/>
    <w:rsid w:val="006E7E43"/>
    <w:rsid w:val="006F0125"/>
    <w:rsid w:val="006F01D7"/>
    <w:rsid w:val="006F03E5"/>
    <w:rsid w:val="006F040C"/>
    <w:rsid w:val="006F04CE"/>
    <w:rsid w:val="006F050F"/>
    <w:rsid w:val="006F0540"/>
    <w:rsid w:val="006F057B"/>
    <w:rsid w:val="006F0583"/>
    <w:rsid w:val="006F058B"/>
    <w:rsid w:val="006F060E"/>
    <w:rsid w:val="006F0632"/>
    <w:rsid w:val="006F08D7"/>
    <w:rsid w:val="006F0B1A"/>
    <w:rsid w:val="006F0B4D"/>
    <w:rsid w:val="006F0BB7"/>
    <w:rsid w:val="006F0BBC"/>
    <w:rsid w:val="006F0C14"/>
    <w:rsid w:val="006F0CCA"/>
    <w:rsid w:val="006F0CE7"/>
    <w:rsid w:val="006F0FA8"/>
    <w:rsid w:val="006F1177"/>
    <w:rsid w:val="006F1284"/>
    <w:rsid w:val="006F14A1"/>
    <w:rsid w:val="006F14E8"/>
    <w:rsid w:val="006F160B"/>
    <w:rsid w:val="006F17E3"/>
    <w:rsid w:val="006F18A8"/>
    <w:rsid w:val="006F1A24"/>
    <w:rsid w:val="006F1CC4"/>
    <w:rsid w:val="006F1D0D"/>
    <w:rsid w:val="006F1F63"/>
    <w:rsid w:val="006F208A"/>
    <w:rsid w:val="006F21D5"/>
    <w:rsid w:val="006F240A"/>
    <w:rsid w:val="006F259B"/>
    <w:rsid w:val="006F2853"/>
    <w:rsid w:val="006F29A3"/>
    <w:rsid w:val="006F2A6B"/>
    <w:rsid w:val="006F2C8B"/>
    <w:rsid w:val="006F2CDA"/>
    <w:rsid w:val="006F2D22"/>
    <w:rsid w:val="006F2D6C"/>
    <w:rsid w:val="006F2F32"/>
    <w:rsid w:val="006F2FB6"/>
    <w:rsid w:val="006F3040"/>
    <w:rsid w:val="006F307A"/>
    <w:rsid w:val="006F30A8"/>
    <w:rsid w:val="006F313F"/>
    <w:rsid w:val="006F3178"/>
    <w:rsid w:val="006F31ED"/>
    <w:rsid w:val="006F3444"/>
    <w:rsid w:val="006F385A"/>
    <w:rsid w:val="006F3AC7"/>
    <w:rsid w:val="006F3B99"/>
    <w:rsid w:val="006F3C1F"/>
    <w:rsid w:val="006F3D9C"/>
    <w:rsid w:val="006F3DE2"/>
    <w:rsid w:val="006F3E95"/>
    <w:rsid w:val="006F4018"/>
    <w:rsid w:val="006F409A"/>
    <w:rsid w:val="006F40F3"/>
    <w:rsid w:val="006F42EE"/>
    <w:rsid w:val="006F4347"/>
    <w:rsid w:val="006F4371"/>
    <w:rsid w:val="006F44FD"/>
    <w:rsid w:val="006F452D"/>
    <w:rsid w:val="006F462C"/>
    <w:rsid w:val="006F46A5"/>
    <w:rsid w:val="006F46EC"/>
    <w:rsid w:val="006F47FC"/>
    <w:rsid w:val="006F4927"/>
    <w:rsid w:val="006F4A04"/>
    <w:rsid w:val="006F4C26"/>
    <w:rsid w:val="006F4C76"/>
    <w:rsid w:val="006F4CA5"/>
    <w:rsid w:val="006F501B"/>
    <w:rsid w:val="006F5173"/>
    <w:rsid w:val="006F528E"/>
    <w:rsid w:val="006F5386"/>
    <w:rsid w:val="006F54BD"/>
    <w:rsid w:val="006F5808"/>
    <w:rsid w:val="006F5A52"/>
    <w:rsid w:val="006F5BE2"/>
    <w:rsid w:val="006F5C2E"/>
    <w:rsid w:val="006F5D61"/>
    <w:rsid w:val="006F5DE5"/>
    <w:rsid w:val="006F5DF8"/>
    <w:rsid w:val="006F5E19"/>
    <w:rsid w:val="006F6017"/>
    <w:rsid w:val="006F648C"/>
    <w:rsid w:val="006F65EF"/>
    <w:rsid w:val="006F674E"/>
    <w:rsid w:val="006F67CE"/>
    <w:rsid w:val="006F67E5"/>
    <w:rsid w:val="006F6953"/>
    <w:rsid w:val="006F6B93"/>
    <w:rsid w:val="006F6E3D"/>
    <w:rsid w:val="006F6EB5"/>
    <w:rsid w:val="006F6F56"/>
    <w:rsid w:val="006F71C1"/>
    <w:rsid w:val="006F7485"/>
    <w:rsid w:val="006F754B"/>
    <w:rsid w:val="006F766D"/>
    <w:rsid w:val="006F76CA"/>
    <w:rsid w:val="006F76D0"/>
    <w:rsid w:val="006F7791"/>
    <w:rsid w:val="006F7811"/>
    <w:rsid w:val="006F785F"/>
    <w:rsid w:val="006F7884"/>
    <w:rsid w:val="006F796C"/>
    <w:rsid w:val="006F7D1A"/>
    <w:rsid w:val="006F7DC5"/>
    <w:rsid w:val="006F7E5C"/>
    <w:rsid w:val="0070003A"/>
    <w:rsid w:val="007000F9"/>
    <w:rsid w:val="00700319"/>
    <w:rsid w:val="0070037B"/>
    <w:rsid w:val="00700503"/>
    <w:rsid w:val="0070058C"/>
    <w:rsid w:val="00700967"/>
    <w:rsid w:val="007009D3"/>
    <w:rsid w:val="00700AA5"/>
    <w:rsid w:val="00700B0B"/>
    <w:rsid w:val="00700BE1"/>
    <w:rsid w:val="00700D6E"/>
    <w:rsid w:val="00700E93"/>
    <w:rsid w:val="00700EB0"/>
    <w:rsid w:val="00700FCF"/>
    <w:rsid w:val="00701020"/>
    <w:rsid w:val="0070126D"/>
    <w:rsid w:val="00701276"/>
    <w:rsid w:val="00701285"/>
    <w:rsid w:val="007012EE"/>
    <w:rsid w:val="007013AE"/>
    <w:rsid w:val="007013FF"/>
    <w:rsid w:val="007014FB"/>
    <w:rsid w:val="00701557"/>
    <w:rsid w:val="007015EB"/>
    <w:rsid w:val="007018FD"/>
    <w:rsid w:val="00701BDB"/>
    <w:rsid w:val="00701E2D"/>
    <w:rsid w:val="0070200A"/>
    <w:rsid w:val="0070216E"/>
    <w:rsid w:val="007021D9"/>
    <w:rsid w:val="00702237"/>
    <w:rsid w:val="00702491"/>
    <w:rsid w:val="00702C1B"/>
    <w:rsid w:val="00702C5B"/>
    <w:rsid w:val="00702CFE"/>
    <w:rsid w:val="00702D04"/>
    <w:rsid w:val="00702DC6"/>
    <w:rsid w:val="00702DDD"/>
    <w:rsid w:val="00702F54"/>
    <w:rsid w:val="007032C3"/>
    <w:rsid w:val="007033AC"/>
    <w:rsid w:val="00703476"/>
    <w:rsid w:val="00703627"/>
    <w:rsid w:val="007036AA"/>
    <w:rsid w:val="007037DE"/>
    <w:rsid w:val="0070383E"/>
    <w:rsid w:val="007038FC"/>
    <w:rsid w:val="00703917"/>
    <w:rsid w:val="00703922"/>
    <w:rsid w:val="00703946"/>
    <w:rsid w:val="00703968"/>
    <w:rsid w:val="00703978"/>
    <w:rsid w:val="00703BE5"/>
    <w:rsid w:val="00703DD4"/>
    <w:rsid w:val="00703EF7"/>
    <w:rsid w:val="00703F21"/>
    <w:rsid w:val="00703F71"/>
    <w:rsid w:val="00703F82"/>
    <w:rsid w:val="0070402F"/>
    <w:rsid w:val="0070405A"/>
    <w:rsid w:val="00704187"/>
    <w:rsid w:val="007042E4"/>
    <w:rsid w:val="007042E6"/>
    <w:rsid w:val="00704464"/>
    <w:rsid w:val="00704524"/>
    <w:rsid w:val="0070456A"/>
    <w:rsid w:val="00704598"/>
    <w:rsid w:val="00704599"/>
    <w:rsid w:val="00704631"/>
    <w:rsid w:val="007047F5"/>
    <w:rsid w:val="007048FA"/>
    <w:rsid w:val="00704935"/>
    <w:rsid w:val="00704940"/>
    <w:rsid w:val="00704B37"/>
    <w:rsid w:val="00704D7B"/>
    <w:rsid w:val="00704F65"/>
    <w:rsid w:val="0070502F"/>
    <w:rsid w:val="0070503F"/>
    <w:rsid w:val="0070551B"/>
    <w:rsid w:val="007055C0"/>
    <w:rsid w:val="00705613"/>
    <w:rsid w:val="007056E5"/>
    <w:rsid w:val="00705723"/>
    <w:rsid w:val="00705EF0"/>
    <w:rsid w:val="00705F4C"/>
    <w:rsid w:val="00705F59"/>
    <w:rsid w:val="00706135"/>
    <w:rsid w:val="0070621B"/>
    <w:rsid w:val="0070664B"/>
    <w:rsid w:val="007066B1"/>
    <w:rsid w:val="007066CC"/>
    <w:rsid w:val="00706712"/>
    <w:rsid w:val="007067F4"/>
    <w:rsid w:val="00706875"/>
    <w:rsid w:val="007069DE"/>
    <w:rsid w:val="00706B3A"/>
    <w:rsid w:val="00706BD9"/>
    <w:rsid w:val="00706C60"/>
    <w:rsid w:val="00706C68"/>
    <w:rsid w:val="00706CA3"/>
    <w:rsid w:val="00706CCA"/>
    <w:rsid w:val="00706DE4"/>
    <w:rsid w:val="00706E59"/>
    <w:rsid w:val="00706E69"/>
    <w:rsid w:val="007070E8"/>
    <w:rsid w:val="007071F6"/>
    <w:rsid w:val="00707302"/>
    <w:rsid w:val="0070745A"/>
    <w:rsid w:val="00707764"/>
    <w:rsid w:val="0070779D"/>
    <w:rsid w:val="0070780A"/>
    <w:rsid w:val="007079D4"/>
    <w:rsid w:val="00707BE0"/>
    <w:rsid w:val="00707D74"/>
    <w:rsid w:val="00707E8D"/>
    <w:rsid w:val="00707F39"/>
    <w:rsid w:val="00707FE4"/>
    <w:rsid w:val="0071001B"/>
    <w:rsid w:val="0071016D"/>
    <w:rsid w:val="0071035D"/>
    <w:rsid w:val="007103F0"/>
    <w:rsid w:val="00710427"/>
    <w:rsid w:val="00710442"/>
    <w:rsid w:val="0071047C"/>
    <w:rsid w:val="007105E3"/>
    <w:rsid w:val="0071075F"/>
    <w:rsid w:val="00710772"/>
    <w:rsid w:val="007107C3"/>
    <w:rsid w:val="007108CA"/>
    <w:rsid w:val="00710975"/>
    <w:rsid w:val="007109EB"/>
    <w:rsid w:val="00710A6F"/>
    <w:rsid w:val="00710B34"/>
    <w:rsid w:val="00710B5E"/>
    <w:rsid w:val="00710B7F"/>
    <w:rsid w:val="00710CB1"/>
    <w:rsid w:val="00710CDC"/>
    <w:rsid w:val="00710D4B"/>
    <w:rsid w:val="0071100B"/>
    <w:rsid w:val="007110F5"/>
    <w:rsid w:val="00711553"/>
    <w:rsid w:val="007115EE"/>
    <w:rsid w:val="007116C5"/>
    <w:rsid w:val="007118B0"/>
    <w:rsid w:val="007118F5"/>
    <w:rsid w:val="0071195B"/>
    <w:rsid w:val="00711A50"/>
    <w:rsid w:val="00711B68"/>
    <w:rsid w:val="00711BDA"/>
    <w:rsid w:val="00711EAD"/>
    <w:rsid w:val="0071206D"/>
    <w:rsid w:val="007122F4"/>
    <w:rsid w:val="007122F7"/>
    <w:rsid w:val="0071231A"/>
    <w:rsid w:val="007123E0"/>
    <w:rsid w:val="00712421"/>
    <w:rsid w:val="00712498"/>
    <w:rsid w:val="00712604"/>
    <w:rsid w:val="007126E0"/>
    <w:rsid w:val="0071277B"/>
    <w:rsid w:val="007129F1"/>
    <w:rsid w:val="007130AD"/>
    <w:rsid w:val="0071314D"/>
    <w:rsid w:val="0071351A"/>
    <w:rsid w:val="007135D8"/>
    <w:rsid w:val="00713A80"/>
    <w:rsid w:val="00713B2B"/>
    <w:rsid w:val="00713BC9"/>
    <w:rsid w:val="00713D9D"/>
    <w:rsid w:val="00713F71"/>
    <w:rsid w:val="00713FCD"/>
    <w:rsid w:val="007140DA"/>
    <w:rsid w:val="00714185"/>
    <w:rsid w:val="00714292"/>
    <w:rsid w:val="007142B4"/>
    <w:rsid w:val="00714536"/>
    <w:rsid w:val="00714705"/>
    <w:rsid w:val="0071477F"/>
    <w:rsid w:val="00714795"/>
    <w:rsid w:val="0071479C"/>
    <w:rsid w:val="00714931"/>
    <w:rsid w:val="00714AAD"/>
    <w:rsid w:val="00714B20"/>
    <w:rsid w:val="00714C4E"/>
    <w:rsid w:val="00714CDC"/>
    <w:rsid w:val="00715041"/>
    <w:rsid w:val="007152DC"/>
    <w:rsid w:val="0071544F"/>
    <w:rsid w:val="00715599"/>
    <w:rsid w:val="007155CE"/>
    <w:rsid w:val="00715654"/>
    <w:rsid w:val="007157DC"/>
    <w:rsid w:val="00715834"/>
    <w:rsid w:val="007158CD"/>
    <w:rsid w:val="007158D0"/>
    <w:rsid w:val="00715A0F"/>
    <w:rsid w:val="00715AED"/>
    <w:rsid w:val="00715B8A"/>
    <w:rsid w:val="00715D20"/>
    <w:rsid w:val="00715D48"/>
    <w:rsid w:val="00715DAB"/>
    <w:rsid w:val="00715EA2"/>
    <w:rsid w:val="00715F3F"/>
    <w:rsid w:val="007163A2"/>
    <w:rsid w:val="0071641C"/>
    <w:rsid w:val="007166D8"/>
    <w:rsid w:val="007166E6"/>
    <w:rsid w:val="00716962"/>
    <w:rsid w:val="00716C93"/>
    <w:rsid w:val="00716EB7"/>
    <w:rsid w:val="00716FE6"/>
    <w:rsid w:val="00717036"/>
    <w:rsid w:val="0071706B"/>
    <w:rsid w:val="007170B0"/>
    <w:rsid w:val="007171E3"/>
    <w:rsid w:val="007172D1"/>
    <w:rsid w:val="0071733C"/>
    <w:rsid w:val="00717365"/>
    <w:rsid w:val="0071737C"/>
    <w:rsid w:val="00717429"/>
    <w:rsid w:val="00717567"/>
    <w:rsid w:val="00717840"/>
    <w:rsid w:val="0071785D"/>
    <w:rsid w:val="00717ABB"/>
    <w:rsid w:val="00717D4E"/>
    <w:rsid w:val="00717E0C"/>
    <w:rsid w:val="00717F4D"/>
    <w:rsid w:val="00717FD1"/>
    <w:rsid w:val="007200C1"/>
    <w:rsid w:val="00720349"/>
    <w:rsid w:val="00720352"/>
    <w:rsid w:val="007207D3"/>
    <w:rsid w:val="00720AF2"/>
    <w:rsid w:val="00720C0C"/>
    <w:rsid w:val="00720EDC"/>
    <w:rsid w:val="0072103F"/>
    <w:rsid w:val="007211B2"/>
    <w:rsid w:val="007211DB"/>
    <w:rsid w:val="00721454"/>
    <w:rsid w:val="007214C3"/>
    <w:rsid w:val="007214CD"/>
    <w:rsid w:val="00721516"/>
    <w:rsid w:val="00721615"/>
    <w:rsid w:val="00721759"/>
    <w:rsid w:val="0072194A"/>
    <w:rsid w:val="0072194D"/>
    <w:rsid w:val="00721973"/>
    <w:rsid w:val="00721A57"/>
    <w:rsid w:val="00721A85"/>
    <w:rsid w:val="00721B0F"/>
    <w:rsid w:val="00721C4B"/>
    <w:rsid w:val="00721DBA"/>
    <w:rsid w:val="00721E3D"/>
    <w:rsid w:val="00721E9D"/>
    <w:rsid w:val="00721EC6"/>
    <w:rsid w:val="00721F61"/>
    <w:rsid w:val="00722292"/>
    <w:rsid w:val="0072233E"/>
    <w:rsid w:val="0072241F"/>
    <w:rsid w:val="007226AC"/>
    <w:rsid w:val="0072287F"/>
    <w:rsid w:val="007228F5"/>
    <w:rsid w:val="007229C5"/>
    <w:rsid w:val="00722A76"/>
    <w:rsid w:val="00722D1B"/>
    <w:rsid w:val="00722DD6"/>
    <w:rsid w:val="00723022"/>
    <w:rsid w:val="00723047"/>
    <w:rsid w:val="00723123"/>
    <w:rsid w:val="007231D7"/>
    <w:rsid w:val="007231E4"/>
    <w:rsid w:val="00723762"/>
    <w:rsid w:val="0072387D"/>
    <w:rsid w:val="007238A4"/>
    <w:rsid w:val="0072399D"/>
    <w:rsid w:val="00723D34"/>
    <w:rsid w:val="00723E54"/>
    <w:rsid w:val="00723E5E"/>
    <w:rsid w:val="00723FC0"/>
    <w:rsid w:val="007240B8"/>
    <w:rsid w:val="00724287"/>
    <w:rsid w:val="00724362"/>
    <w:rsid w:val="00724365"/>
    <w:rsid w:val="00724394"/>
    <w:rsid w:val="007243B0"/>
    <w:rsid w:val="007244B2"/>
    <w:rsid w:val="007245E4"/>
    <w:rsid w:val="00724762"/>
    <w:rsid w:val="007249AF"/>
    <w:rsid w:val="00724C78"/>
    <w:rsid w:val="00724C84"/>
    <w:rsid w:val="00724C91"/>
    <w:rsid w:val="00724EB2"/>
    <w:rsid w:val="00724F15"/>
    <w:rsid w:val="0072507E"/>
    <w:rsid w:val="007250EF"/>
    <w:rsid w:val="0072510E"/>
    <w:rsid w:val="007251A5"/>
    <w:rsid w:val="007251CA"/>
    <w:rsid w:val="00725308"/>
    <w:rsid w:val="00725329"/>
    <w:rsid w:val="0072535E"/>
    <w:rsid w:val="007253F7"/>
    <w:rsid w:val="00725530"/>
    <w:rsid w:val="007255C0"/>
    <w:rsid w:val="00725671"/>
    <w:rsid w:val="00725981"/>
    <w:rsid w:val="00725A83"/>
    <w:rsid w:val="00725A9B"/>
    <w:rsid w:val="00725C16"/>
    <w:rsid w:val="00725D98"/>
    <w:rsid w:val="00725EF9"/>
    <w:rsid w:val="00725F8C"/>
    <w:rsid w:val="00726289"/>
    <w:rsid w:val="00726311"/>
    <w:rsid w:val="0072634D"/>
    <w:rsid w:val="007264A6"/>
    <w:rsid w:val="0072657C"/>
    <w:rsid w:val="0072671B"/>
    <w:rsid w:val="007269A1"/>
    <w:rsid w:val="007269A8"/>
    <w:rsid w:val="007269F0"/>
    <w:rsid w:val="00726AE1"/>
    <w:rsid w:val="00726B90"/>
    <w:rsid w:val="00726BB6"/>
    <w:rsid w:val="00726BD3"/>
    <w:rsid w:val="00726C99"/>
    <w:rsid w:val="00726EE6"/>
    <w:rsid w:val="0072717A"/>
    <w:rsid w:val="007271EC"/>
    <w:rsid w:val="00727215"/>
    <w:rsid w:val="0072728E"/>
    <w:rsid w:val="007272C8"/>
    <w:rsid w:val="0072731E"/>
    <w:rsid w:val="00727523"/>
    <w:rsid w:val="0072752F"/>
    <w:rsid w:val="0072756F"/>
    <w:rsid w:val="00727618"/>
    <w:rsid w:val="007276E4"/>
    <w:rsid w:val="007277B0"/>
    <w:rsid w:val="007278FF"/>
    <w:rsid w:val="00727978"/>
    <w:rsid w:val="0072797A"/>
    <w:rsid w:val="0072797F"/>
    <w:rsid w:val="007279F0"/>
    <w:rsid w:val="00727AC7"/>
    <w:rsid w:val="00727B97"/>
    <w:rsid w:val="00727E2E"/>
    <w:rsid w:val="00727F88"/>
    <w:rsid w:val="0073010C"/>
    <w:rsid w:val="007301E4"/>
    <w:rsid w:val="007301FB"/>
    <w:rsid w:val="007304DB"/>
    <w:rsid w:val="007306BA"/>
    <w:rsid w:val="0073091A"/>
    <w:rsid w:val="00730A0D"/>
    <w:rsid w:val="00730B67"/>
    <w:rsid w:val="00730D6C"/>
    <w:rsid w:val="00730EAE"/>
    <w:rsid w:val="007311EF"/>
    <w:rsid w:val="007313B2"/>
    <w:rsid w:val="007314C4"/>
    <w:rsid w:val="00731585"/>
    <w:rsid w:val="007316F9"/>
    <w:rsid w:val="007317EB"/>
    <w:rsid w:val="007317F2"/>
    <w:rsid w:val="00731888"/>
    <w:rsid w:val="00731BD5"/>
    <w:rsid w:val="00732056"/>
    <w:rsid w:val="007320E0"/>
    <w:rsid w:val="007320E3"/>
    <w:rsid w:val="00732305"/>
    <w:rsid w:val="0073240B"/>
    <w:rsid w:val="00732452"/>
    <w:rsid w:val="0073265F"/>
    <w:rsid w:val="007328A0"/>
    <w:rsid w:val="00732905"/>
    <w:rsid w:val="007329AF"/>
    <w:rsid w:val="00732AC7"/>
    <w:rsid w:val="00732C73"/>
    <w:rsid w:val="00732D20"/>
    <w:rsid w:val="00732E12"/>
    <w:rsid w:val="00732E46"/>
    <w:rsid w:val="00732EF7"/>
    <w:rsid w:val="00732F46"/>
    <w:rsid w:val="00732FAF"/>
    <w:rsid w:val="007333CF"/>
    <w:rsid w:val="00733485"/>
    <w:rsid w:val="007334EA"/>
    <w:rsid w:val="007335C8"/>
    <w:rsid w:val="00733641"/>
    <w:rsid w:val="007336EC"/>
    <w:rsid w:val="00733AAA"/>
    <w:rsid w:val="00733B5A"/>
    <w:rsid w:val="00733C2E"/>
    <w:rsid w:val="00733CBC"/>
    <w:rsid w:val="00733E87"/>
    <w:rsid w:val="00734034"/>
    <w:rsid w:val="00734178"/>
    <w:rsid w:val="00734436"/>
    <w:rsid w:val="00734527"/>
    <w:rsid w:val="00734A7D"/>
    <w:rsid w:val="00734A8D"/>
    <w:rsid w:val="00734BAD"/>
    <w:rsid w:val="00734EAC"/>
    <w:rsid w:val="00734EDF"/>
    <w:rsid w:val="00735008"/>
    <w:rsid w:val="007351C9"/>
    <w:rsid w:val="0073523B"/>
    <w:rsid w:val="00735411"/>
    <w:rsid w:val="00735481"/>
    <w:rsid w:val="0073551D"/>
    <w:rsid w:val="00735640"/>
    <w:rsid w:val="0073571B"/>
    <w:rsid w:val="00735773"/>
    <w:rsid w:val="007358D8"/>
    <w:rsid w:val="007359BD"/>
    <w:rsid w:val="00735A5F"/>
    <w:rsid w:val="00735CB0"/>
    <w:rsid w:val="00735E0F"/>
    <w:rsid w:val="00735F02"/>
    <w:rsid w:val="00735FEF"/>
    <w:rsid w:val="0073602C"/>
    <w:rsid w:val="0073626E"/>
    <w:rsid w:val="007363A7"/>
    <w:rsid w:val="007364F2"/>
    <w:rsid w:val="00736643"/>
    <w:rsid w:val="00736656"/>
    <w:rsid w:val="0073668D"/>
    <w:rsid w:val="007366E1"/>
    <w:rsid w:val="00736757"/>
    <w:rsid w:val="00736820"/>
    <w:rsid w:val="0073698D"/>
    <w:rsid w:val="00736AB9"/>
    <w:rsid w:val="00736DB1"/>
    <w:rsid w:val="00736DDB"/>
    <w:rsid w:val="00737006"/>
    <w:rsid w:val="00737016"/>
    <w:rsid w:val="007372FC"/>
    <w:rsid w:val="0073738B"/>
    <w:rsid w:val="007374B4"/>
    <w:rsid w:val="007374C8"/>
    <w:rsid w:val="007376A5"/>
    <w:rsid w:val="007377A3"/>
    <w:rsid w:val="00737871"/>
    <w:rsid w:val="00737A21"/>
    <w:rsid w:val="00737A4A"/>
    <w:rsid w:val="00737A81"/>
    <w:rsid w:val="00737C8B"/>
    <w:rsid w:val="00737DF0"/>
    <w:rsid w:val="00737E8C"/>
    <w:rsid w:val="007400E5"/>
    <w:rsid w:val="007400FF"/>
    <w:rsid w:val="00740212"/>
    <w:rsid w:val="00740258"/>
    <w:rsid w:val="00740507"/>
    <w:rsid w:val="007408B1"/>
    <w:rsid w:val="00740942"/>
    <w:rsid w:val="007409A2"/>
    <w:rsid w:val="007409F0"/>
    <w:rsid w:val="00740AB8"/>
    <w:rsid w:val="00740B90"/>
    <w:rsid w:val="00740BD3"/>
    <w:rsid w:val="00740C18"/>
    <w:rsid w:val="00740C9E"/>
    <w:rsid w:val="00740CB2"/>
    <w:rsid w:val="00740D1A"/>
    <w:rsid w:val="00740ED0"/>
    <w:rsid w:val="00740FE7"/>
    <w:rsid w:val="007411E8"/>
    <w:rsid w:val="0074132B"/>
    <w:rsid w:val="007414E8"/>
    <w:rsid w:val="0074150D"/>
    <w:rsid w:val="007416EC"/>
    <w:rsid w:val="00741729"/>
    <w:rsid w:val="0074174F"/>
    <w:rsid w:val="0074188F"/>
    <w:rsid w:val="00741A75"/>
    <w:rsid w:val="00741C2A"/>
    <w:rsid w:val="007420B0"/>
    <w:rsid w:val="00742177"/>
    <w:rsid w:val="007421B6"/>
    <w:rsid w:val="007421F1"/>
    <w:rsid w:val="007422AC"/>
    <w:rsid w:val="00742306"/>
    <w:rsid w:val="007423ED"/>
    <w:rsid w:val="007425CB"/>
    <w:rsid w:val="00742667"/>
    <w:rsid w:val="007427E9"/>
    <w:rsid w:val="0074282C"/>
    <w:rsid w:val="00742ACA"/>
    <w:rsid w:val="00742DCE"/>
    <w:rsid w:val="00742E47"/>
    <w:rsid w:val="00742EF9"/>
    <w:rsid w:val="00742F25"/>
    <w:rsid w:val="00743074"/>
    <w:rsid w:val="00743244"/>
    <w:rsid w:val="0074324C"/>
    <w:rsid w:val="00743342"/>
    <w:rsid w:val="00743529"/>
    <w:rsid w:val="007435D1"/>
    <w:rsid w:val="00743749"/>
    <w:rsid w:val="007437C9"/>
    <w:rsid w:val="00743851"/>
    <w:rsid w:val="00743876"/>
    <w:rsid w:val="00743A85"/>
    <w:rsid w:val="00743CAA"/>
    <w:rsid w:val="00744326"/>
    <w:rsid w:val="007443AB"/>
    <w:rsid w:val="00744470"/>
    <w:rsid w:val="00744574"/>
    <w:rsid w:val="007445A1"/>
    <w:rsid w:val="007445AB"/>
    <w:rsid w:val="00744604"/>
    <w:rsid w:val="00744618"/>
    <w:rsid w:val="0074473E"/>
    <w:rsid w:val="007447A4"/>
    <w:rsid w:val="007447A7"/>
    <w:rsid w:val="00744832"/>
    <w:rsid w:val="00744CB8"/>
    <w:rsid w:val="00744CC9"/>
    <w:rsid w:val="00744EE6"/>
    <w:rsid w:val="00744F3B"/>
    <w:rsid w:val="0074533B"/>
    <w:rsid w:val="007454C3"/>
    <w:rsid w:val="00745898"/>
    <w:rsid w:val="00745A76"/>
    <w:rsid w:val="00745CFB"/>
    <w:rsid w:val="00745D60"/>
    <w:rsid w:val="00745D94"/>
    <w:rsid w:val="007460D4"/>
    <w:rsid w:val="007460E5"/>
    <w:rsid w:val="00746105"/>
    <w:rsid w:val="00746110"/>
    <w:rsid w:val="007462BF"/>
    <w:rsid w:val="0074633C"/>
    <w:rsid w:val="00746352"/>
    <w:rsid w:val="007463C6"/>
    <w:rsid w:val="00746518"/>
    <w:rsid w:val="0074655B"/>
    <w:rsid w:val="007467DB"/>
    <w:rsid w:val="00746B18"/>
    <w:rsid w:val="00746B48"/>
    <w:rsid w:val="00746D35"/>
    <w:rsid w:val="00746F11"/>
    <w:rsid w:val="00746F6F"/>
    <w:rsid w:val="00746F98"/>
    <w:rsid w:val="00747150"/>
    <w:rsid w:val="00747413"/>
    <w:rsid w:val="00747532"/>
    <w:rsid w:val="00747569"/>
    <w:rsid w:val="0074758F"/>
    <w:rsid w:val="007476E7"/>
    <w:rsid w:val="00747702"/>
    <w:rsid w:val="00747A9E"/>
    <w:rsid w:val="00747B69"/>
    <w:rsid w:val="0075030F"/>
    <w:rsid w:val="0075034A"/>
    <w:rsid w:val="00750506"/>
    <w:rsid w:val="00750701"/>
    <w:rsid w:val="0075089F"/>
    <w:rsid w:val="00750ADE"/>
    <w:rsid w:val="00750E91"/>
    <w:rsid w:val="00750FE9"/>
    <w:rsid w:val="007510AD"/>
    <w:rsid w:val="0075113C"/>
    <w:rsid w:val="00751631"/>
    <w:rsid w:val="007516C7"/>
    <w:rsid w:val="00751752"/>
    <w:rsid w:val="0075177D"/>
    <w:rsid w:val="0075179C"/>
    <w:rsid w:val="007517DA"/>
    <w:rsid w:val="00751864"/>
    <w:rsid w:val="007518CD"/>
    <w:rsid w:val="00751919"/>
    <w:rsid w:val="00751AC5"/>
    <w:rsid w:val="00751B32"/>
    <w:rsid w:val="00751C60"/>
    <w:rsid w:val="0075214D"/>
    <w:rsid w:val="00752206"/>
    <w:rsid w:val="00752336"/>
    <w:rsid w:val="007526E8"/>
    <w:rsid w:val="00752787"/>
    <w:rsid w:val="0075280A"/>
    <w:rsid w:val="0075293E"/>
    <w:rsid w:val="00752B70"/>
    <w:rsid w:val="00752D2B"/>
    <w:rsid w:val="00752D6A"/>
    <w:rsid w:val="00752DF0"/>
    <w:rsid w:val="007530C0"/>
    <w:rsid w:val="00753183"/>
    <w:rsid w:val="0075328C"/>
    <w:rsid w:val="00753345"/>
    <w:rsid w:val="00753408"/>
    <w:rsid w:val="00753545"/>
    <w:rsid w:val="00753607"/>
    <w:rsid w:val="00753616"/>
    <w:rsid w:val="0075389D"/>
    <w:rsid w:val="007538A5"/>
    <w:rsid w:val="00753936"/>
    <w:rsid w:val="00753999"/>
    <w:rsid w:val="00753D1D"/>
    <w:rsid w:val="00753DF8"/>
    <w:rsid w:val="00753EA8"/>
    <w:rsid w:val="00753F51"/>
    <w:rsid w:val="007541CB"/>
    <w:rsid w:val="007544FF"/>
    <w:rsid w:val="00754515"/>
    <w:rsid w:val="007546E6"/>
    <w:rsid w:val="00754785"/>
    <w:rsid w:val="00754858"/>
    <w:rsid w:val="007549B2"/>
    <w:rsid w:val="007549DB"/>
    <w:rsid w:val="00754A3F"/>
    <w:rsid w:val="00754B83"/>
    <w:rsid w:val="00754F3C"/>
    <w:rsid w:val="00754FB0"/>
    <w:rsid w:val="00755069"/>
    <w:rsid w:val="00755176"/>
    <w:rsid w:val="007551E3"/>
    <w:rsid w:val="0075537A"/>
    <w:rsid w:val="007555AF"/>
    <w:rsid w:val="007555B2"/>
    <w:rsid w:val="007555EA"/>
    <w:rsid w:val="00755617"/>
    <w:rsid w:val="00755748"/>
    <w:rsid w:val="007558AC"/>
    <w:rsid w:val="00755B3A"/>
    <w:rsid w:val="00755B75"/>
    <w:rsid w:val="00755C59"/>
    <w:rsid w:val="00755C63"/>
    <w:rsid w:val="00755F8B"/>
    <w:rsid w:val="00755FF6"/>
    <w:rsid w:val="00756051"/>
    <w:rsid w:val="00756059"/>
    <w:rsid w:val="0075615F"/>
    <w:rsid w:val="00756356"/>
    <w:rsid w:val="00756412"/>
    <w:rsid w:val="00756585"/>
    <w:rsid w:val="007565E5"/>
    <w:rsid w:val="00756743"/>
    <w:rsid w:val="00756839"/>
    <w:rsid w:val="00756927"/>
    <w:rsid w:val="00756A9E"/>
    <w:rsid w:val="00756AD7"/>
    <w:rsid w:val="00756D4D"/>
    <w:rsid w:val="00756D68"/>
    <w:rsid w:val="00756D7F"/>
    <w:rsid w:val="007572A5"/>
    <w:rsid w:val="007572AE"/>
    <w:rsid w:val="007572F6"/>
    <w:rsid w:val="007573EF"/>
    <w:rsid w:val="0075752A"/>
    <w:rsid w:val="0075767F"/>
    <w:rsid w:val="007576AB"/>
    <w:rsid w:val="00757868"/>
    <w:rsid w:val="00757A59"/>
    <w:rsid w:val="00757A6E"/>
    <w:rsid w:val="00757B97"/>
    <w:rsid w:val="00757DF0"/>
    <w:rsid w:val="007600D2"/>
    <w:rsid w:val="00760174"/>
    <w:rsid w:val="0076038A"/>
    <w:rsid w:val="00760435"/>
    <w:rsid w:val="007604D4"/>
    <w:rsid w:val="00760539"/>
    <w:rsid w:val="0076057F"/>
    <w:rsid w:val="0076060A"/>
    <w:rsid w:val="0076087D"/>
    <w:rsid w:val="007608EA"/>
    <w:rsid w:val="00760952"/>
    <w:rsid w:val="00760CA6"/>
    <w:rsid w:val="00760D09"/>
    <w:rsid w:val="00760E61"/>
    <w:rsid w:val="00760F23"/>
    <w:rsid w:val="007610DC"/>
    <w:rsid w:val="007611CD"/>
    <w:rsid w:val="0076125E"/>
    <w:rsid w:val="007613CB"/>
    <w:rsid w:val="007613EC"/>
    <w:rsid w:val="0076149E"/>
    <w:rsid w:val="0076155D"/>
    <w:rsid w:val="0076162D"/>
    <w:rsid w:val="0076167E"/>
    <w:rsid w:val="0076178A"/>
    <w:rsid w:val="007618E8"/>
    <w:rsid w:val="00761946"/>
    <w:rsid w:val="00761A60"/>
    <w:rsid w:val="00761B19"/>
    <w:rsid w:val="00761BB6"/>
    <w:rsid w:val="00761C7A"/>
    <w:rsid w:val="00761D8B"/>
    <w:rsid w:val="00761E22"/>
    <w:rsid w:val="00761E37"/>
    <w:rsid w:val="00761E77"/>
    <w:rsid w:val="00761EEF"/>
    <w:rsid w:val="00762030"/>
    <w:rsid w:val="007622C5"/>
    <w:rsid w:val="0076252A"/>
    <w:rsid w:val="007625AB"/>
    <w:rsid w:val="00762931"/>
    <w:rsid w:val="00762BE0"/>
    <w:rsid w:val="00762D17"/>
    <w:rsid w:val="007630C0"/>
    <w:rsid w:val="00763366"/>
    <w:rsid w:val="007633B2"/>
    <w:rsid w:val="00763527"/>
    <w:rsid w:val="00763723"/>
    <w:rsid w:val="00763726"/>
    <w:rsid w:val="00763780"/>
    <w:rsid w:val="00763A8E"/>
    <w:rsid w:val="00763EF2"/>
    <w:rsid w:val="00763F9D"/>
    <w:rsid w:val="00763FB3"/>
    <w:rsid w:val="00764081"/>
    <w:rsid w:val="007642F2"/>
    <w:rsid w:val="007645B2"/>
    <w:rsid w:val="007645B5"/>
    <w:rsid w:val="007645F6"/>
    <w:rsid w:val="0076475B"/>
    <w:rsid w:val="00764A24"/>
    <w:rsid w:val="00764C33"/>
    <w:rsid w:val="00764C84"/>
    <w:rsid w:val="00764CED"/>
    <w:rsid w:val="00764D4C"/>
    <w:rsid w:val="00764E01"/>
    <w:rsid w:val="00765001"/>
    <w:rsid w:val="007650F7"/>
    <w:rsid w:val="0076514A"/>
    <w:rsid w:val="007651CC"/>
    <w:rsid w:val="007653F1"/>
    <w:rsid w:val="0076561B"/>
    <w:rsid w:val="0076570B"/>
    <w:rsid w:val="0076572D"/>
    <w:rsid w:val="0076591E"/>
    <w:rsid w:val="0076595F"/>
    <w:rsid w:val="007659BC"/>
    <w:rsid w:val="007659FB"/>
    <w:rsid w:val="00765B51"/>
    <w:rsid w:val="00765CB8"/>
    <w:rsid w:val="00765D28"/>
    <w:rsid w:val="00765D4F"/>
    <w:rsid w:val="00765D83"/>
    <w:rsid w:val="00765DF5"/>
    <w:rsid w:val="00765E05"/>
    <w:rsid w:val="00765E44"/>
    <w:rsid w:val="00765F4F"/>
    <w:rsid w:val="00766126"/>
    <w:rsid w:val="007663E1"/>
    <w:rsid w:val="00766A4C"/>
    <w:rsid w:val="00766A5B"/>
    <w:rsid w:val="00766A95"/>
    <w:rsid w:val="00766A9B"/>
    <w:rsid w:val="00766BEC"/>
    <w:rsid w:val="00766CCE"/>
    <w:rsid w:val="00766D5A"/>
    <w:rsid w:val="00766F83"/>
    <w:rsid w:val="00766FA7"/>
    <w:rsid w:val="00767044"/>
    <w:rsid w:val="0076712F"/>
    <w:rsid w:val="007672EB"/>
    <w:rsid w:val="007672F1"/>
    <w:rsid w:val="007673F6"/>
    <w:rsid w:val="007677C3"/>
    <w:rsid w:val="00767849"/>
    <w:rsid w:val="0076799C"/>
    <w:rsid w:val="00767C25"/>
    <w:rsid w:val="00767EE5"/>
    <w:rsid w:val="007700AF"/>
    <w:rsid w:val="007701E1"/>
    <w:rsid w:val="007703D1"/>
    <w:rsid w:val="00770519"/>
    <w:rsid w:val="00770625"/>
    <w:rsid w:val="00770673"/>
    <w:rsid w:val="0077085A"/>
    <w:rsid w:val="00770AD6"/>
    <w:rsid w:val="00770CDB"/>
    <w:rsid w:val="00770CE5"/>
    <w:rsid w:val="00770D34"/>
    <w:rsid w:val="00770E4A"/>
    <w:rsid w:val="00770F08"/>
    <w:rsid w:val="0077119D"/>
    <w:rsid w:val="00771278"/>
    <w:rsid w:val="007714A0"/>
    <w:rsid w:val="00771520"/>
    <w:rsid w:val="0077153C"/>
    <w:rsid w:val="00771713"/>
    <w:rsid w:val="0077180D"/>
    <w:rsid w:val="007718E6"/>
    <w:rsid w:val="00771AF9"/>
    <w:rsid w:val="00771B79"/>
    <w:rsid w:val="00771E6B"/>
    <w:rsid w:val="007721DF"/>
    <w:rsid w:val="00772577"/>
    <w:rsid w:val="0077266A"/>
    <w:rsid w:val="007727AC"/>
    <w:rsid w:val="00772843"/>
    <w:rsid w:val="007728CF"/>
    <w:rsid w:val="007729C0"/>
    <w:rsid w:val="00772A8A"/>
    <w:rsid w:val="00772BED"/>
    <w:rsid w:val="00772CD5"/>
    <w:rsid w:val="00772D3B"/>
    <w:rsid w:val="00772E1A"/>
    <w:rsid w:val="00773443"/>
    <w:rsid w:val="007736F5"/>
    <w:rsid w:val="00773BB4"/>
    <w:rsid w:val="00773BF1"/>
    <w:rsid w:val="00773C52"/>
    <w:rsid w:val="00773CA1"/>
    <w:rsid w:val="0077402E"/>
    <w:rsid w:val="00774097"/>
    <w:rsid w:val="007740A0"/>
    <w:rsid w:val="00774115"/>
    <w:rsid w:val="00774256"/>
    <w:rsid w:val="00774385"/>
    <w:rsid w:val="007744F5"/>
    <w:rsid w:val="007745CB"/>
    <w:rsid w:val="0077472C"/>
    <w:rsid w:val="00774855"/>
    <w:rsid w:val="0077486F"/>
    <w:rsid w:val="00774A24"/>
    <w:rsid w:val="00774CA9"/>
    <w:rsid w:val="00774DD3"/>
    <w:rsid w:val="0077536D"/>
    <w:rsid w:val="007753AB"/>
    <w:rsid w:val="00775403"/>
    <w:rsid w:val="00775527"/>
    <w:rsid w:val="007755A0"/>
    <w:rsid w:val="0077567A"/>
    <w:rsid w:val="007756E7"/>
    <w:rsid w:val="00775746"/>
    <w:rsid w:val="007758CC"/>
    <w:rsid w:val="0077590E"/>
    <w:rsid w:val="00775929"/>
    <w:rsid w:val="00775ABF"/>
    <w:rsid w:val="00775AF9"/>
    <w:rsid w:val="00775BC4"/>
    <w:rsid w:val="00775BCA"/>
    <w:rsid w:val="00775D5C"/>
    <w:rsid w:val="00775E45"/>
    <w:rsid w:val="00775E65"/>
    <w:rsid w:val="00775F44"/>
    <w:rsid w:val="007760C7"/>
    <w:rsid w:val="007761D0"/>
    <w:rsid w:val="007761F2"/>
    <w:rsid w:val="007763A7"/>
    <w:rsid w:val="007766FC"/>
    <w:rsid w:val="00776744"/>
    <w:rsid w:val="0077677A"/>
    <w:rsid w:val="00776836"/>
    <w:rsid w:val="00776A3B"/>
    <w:rsid w:val="00776C23"/>
    <w:rsid w:val="00776C25"/>
    <w:rsid w:val="00776F85"/>
    <w:rsid w:val="00776FF2"/>
    <w:rsid w:val="0077701A"/>
    <w:rsid w:val="0077748D"/>
    <w:rsid w:val="007776E6"/>
    <w:rsid w:val="0077786D"/>
    <w:rsid w:val="00777881"/>
    <w:rsid w:val="00777939"/>
    <w:rsid w:val="007779F9"/>
    <w:rsid w:val="00777B88"/>
    <w:rsid w:val="00777C02"/>
    <w:rsid w:val="00777D77"/>
    <w:rsid w:val="00777E05"/>
    <w:rsid w:val="00777E15"/>
    <w:rsid w:val="007800F1"/>
    <w:rsid w:val="007801B2"/>
    <w:rsid w:val="007803AA"/>
    <w:rsid w:val="007804B8"/>
    <w:rsid w:val="007806FE"/>
    <w:rsid w:val="00780780"/>
    <w:rsid w:val="0078079F"/>
    <w:rsid w:val="0078092E"/>
    <w:rsid w:val="00780CB2"/>
    <w:rsid w:val="0078102E"/>
    <w:rsid w:val="00781035"/>
    <w:rsid w:val="007812E9"/>
    <w:rsid w:val="0078139E"/>
    <w:rsid w:val="00781602"/>
    <w:rsid w:val="00781719"/>
    <w:rsid w:val="00781774"/>
    <w:rsid w:val="00781863"/>
    <w:rsid w:val="00781884"/>
    <w:rsid w:val="0078190A"/>
    <w:rsid w:val="0078195E"/>
    <w:rsid w:val="00781A33"/>
    <w:rsid w:val="00781C89"/>
    <w:rsid w:val="00781EB1"/>
    <w:rsid w:val="00781ED0"/>
    <w:rsid w:val="00781FC6"/>
    <w:rsid w:val="00782098"/>
    <w:rsid w:val="007820A2"/>
    <w:rsid w:val="007821C1"/>
    <w:rsid w:val="007821CA"/>
    <w:rsid w:val="0078238A"/>
    <w:rsid w:val="007823A4"/>
    <w:rsid w:val="007823FF"/>
    <w:rsid w:val="007824FE"/>
    <w:rsid w:val="007825AB"/>
    <w:rsid w:val="00782628"/>
    <w:rsid w:val="007826B3"/>
    <w:rsid w:val="007826E2"/>
    <w:rsid w:val="0078272E"/>
    <w:rsid w:val="00782904"/>
    <w:rsid w:val="00782AED"/>
    <w:rsid w:val="00782BAA"/>
    <w:rsid w:val="00782F0C"/>
    <w:rsid w:val="00782F39"/>
    <w:rsid w:val="00782F3E"/>
    <w:rsid w:val="0078306E"/>
    <w:rsid w:val="0078315A"/>
    <w:rsid w:val="0078356C"/>
    <w:rsid w:val="0078369F"/>
    <w:rsid w:val="00783772"/>
    <w:rsid w:val="00783790"/>
    <w:rsid w:val="00783850"/>
    <w:rsid w:val="00783A2C"/>
    <w:rsid w:val="00783A36"/>
    <w:rsid w:val="00783B24"/>
    <w:rsid w:val="00783CB3"/>
    <w:rsid w:val="00783E63"/>
    <w:rsid w:val="00783E6D"/>
    <w:rsid w:val="00783EE7"/>
    <w:rsid w:val="00783F32"/>
    <w:rsid w:val="007840AE"/>
    <w:rsid w:val="0078414E"/>
    <w:rsid w:val="00784169"/>
    <w:rsid w:val="007841B6"/>
    <w:rsid w:val="00784268"/>
    <w:rsid w:val="00784361"/>
    <w:rsid w:val="007843DB"/>
    <w:rsid w:val="007843F0"/>
    <w:rsid w:val="007844AD"/>
    <w:rsid w:val="007844EE"/>
    <w:rsid w:val="00784532"/>
    <w:rsid w:val="0078458C"/>
    <w:rsid w:val="00784733"/>
    <w:rsid w:val="00784750"/>
    <w:rsid w:val="007847B9"/>
    <w:rsid w:val="007847DD"/>
    <w:rsid w:val="007847F2"/>
    <w:rsid w:val="00784BA5"/>
    <w:rsid w:val="00784C22"/>
    <w:rsid w:val="00784C80"/>
    <w:rsid w:val="00784EA1"/>
    <w:rsid w:val="00784F15"/>
    <w:rsid w:val="0078505C"/>
    <w:rsid w:val="00785086"/>
    <w:rsid w:val="007850B7"/>
    <w:rsid w:val="00785152"/>
    <w:rsid w:val="007851EF"/>
    <w:rsid w:val="00785209"/>
    <w:rsid w:val="007852FD"/>
    <w:rsid w:val="007854DB"/>
    <w:rsid w:val="00785608"/>
    <w:rsid w:val="007856D7"/>
    <w:rsid w:val="00785834"/>
    <w:rsid w:val="00785A6E"/>
    <w:rsid w:val="00785DD9"/>
    <w:rsid w:val="00785E3B"/>
    <w:rsid w:val="00785EF6"/>
    <w:rsid w:val="0078607F"/>
    <w:rsid w:val="007865B9"/>
    <w:rsid w:val="0078671A"/>
    <w:rsid w:val="00786A72"/>
    <w:rsid w:val="00786C3C"/>
    <w:rsid w:val="00786E20"/>
    <w:rsid w:val="00786EEE"/>
    <w:rsid w:val="00786FC0"/>
    <w:rsid w:val="007871C9"/>
    <w:rsid w:val="007873BB"/>
    <w:rsid w:val="007875F7"/>
    <w:rsid w:val="007876D4"/>
    <w:rsid w:val="007877BA"/>
    <w:rsid w:val="00787AB0"/>
    <w:rsid w:val="00787B05"/>
    <w:rsid w:val="00787B72"/>
    <w:rsid w:val="00787DF4"/>
    <w:rsid w:val="00787EB2"/>
    <w:rsid w:val="00787F25"/>
    <w:rsid w:val="00787FEC"/>
    <w:rsid w:val="007902A8"/>
    <w:rsid w:val="0079037F"/>
    <w:rsid w:val="007905F4"/>
    <w:rsid w:val="00790607"/>
    <w:rsid w:val="007907B5"/>
    <w:rsid w:val="007908DD"/>
    <w:rsid w:val="00790A58"/>
    <w:rsid w:val="00790BDD"/>
    <w:rsid w:val="00790C2B"/>
    <w:rsid w:val="00790DCB"/>
    <w:rsid w:val="00790EFA"/>
    <w:rsid w:val="0079101D"/>
    <w:rsid w:val="00791039"/>
    <w:rsid w:val="007910A4"/>
    <w:rsid w:val="007910BD"/>
    <w:rsid w:val="00791107"/>
    <w:rsid w:val="0079117A"/>
    <w:rsid w:val="007911D3"/>
    <w:rsid w:val="007912B3"/>
    <w:rsid w:val="0079137E"/>
    <w:rsid w:val="007913D4"/>
    <w:rsid w:val="00791593"/>
    <w:rsid w:val="0079169C"/>
    <w:rsid w:val="00791790"/>
    <w:rsid w:val="007919CA"/>
    <w:rsid w:val="00791A52"/>
    <w:rsid w:val="00791AE7"/>
    <w:rsid w:val="00791AED"/>
    <w:rsid w:val="00791B46"/>
    <w:rsid w:val="00791B55"/>
    <w:rsid w:val="00791D30"/>
    <w:rsid w:val="00791DC4"/>
    <w:rsid w:val="00791E2B"/>
    <w:rsid w:val="00791E79"/>
    <w:rsid w:val="00791EDC"/>
    <w:rsid w:val="00791F0A"/>
    <w:rsid w:val="007920C9"/>
    <w:rsid w:val="00792222"/>
    <w:rsid w:val="0079223C"/>
    <w:rsid w:val="00792292"/>
    <w:rsid w:val="007922A9"/>
    <w:rsid w:val="00792358"/>
    <w:rsid w:val="007926B5"/>
    <w:rsid w:val="007926D9"/>
    <w:rsid w:val="0079299A"/>
    <w:rsid w:val="00792A19"/>
    <w:rsid w:val="00792AEF"/>
    <w:rsid w:val="00792D27"/>
    <w:rsid w:val="00793622"/>
    <w:rsid w:val="00793683"/>
    <w:rsid w:val="0079369B"/>
    <w:rsid w:val="0079381B"/>
    <w:rsid w:val="00793942"/>
    <w:rsid w:val="007939AB"/>
    <w:rsid w:val="00793C1B"/>
    <w:rsid w:val="00793CC8"/>
    <w:rsid w:val="00793CDD"/>
    <w:rsid w:val="00793E06"/>
    <w:rsid w:val="00793F7F"/>
    <w:rsid w:val="00793FD6"/>
    <w:rsid w:val="007940AC"/>
    <w:rsid w:val="007940CA"/>
    <w:rsid w:val="00794132"/>
    <w:rsid w:val="00794188"/>
    <w:rsid w:val="007941FC"/>
    <w:rsid w:val="0079431C"/>
    <w:rsid w:val="007943A9"/>
    <w:rsid w:val="007945F8"/>
    <w:rsid w:val="0079464C"/>
    <w:rsid w:val="0079468B"/>
    <w:rsid w:val="007946A0"/>
    <w:rsid w:val="007948B1"/>
    <w:rsid w:val="007948D9"/>
    <w:rsid w:val="00794B49"/>
    <w:rsid w:val="00794DA4"/>
    <w:rsid w:val="0079503B"/>
    <w:rsid w:val="00795092"/>
    <w:rsid w:val="007951BC"/>
    <w:rsid w:val="007952C4"/>
    <w:rsid w:val="00795480"/>
    <w:rsid w:val="007954A0"/>
    <w:rsid w:val="00795500"/>
    <w:rsid w:val="0079550B"/>
    <w:rsid w:val="00795562"/>
    <w:rsid w:val="007955E9"/>
    <w:rsid w:val="007957BB"/>
    <w:rsid w:val="00795AFB"/>
    <w:rsid w:val="00795C2F"/>
    <w:rsid w:val="00795C87"/>
    <w:rsid w:val="00795D6B"/>
    <w:rsid w:val="00796403"/>
    <w:rsid w:val="00796436"/>
    <w:rsid w:val="0079650C"/>
    <w:rsid w:val="0079655F"/>
    <w:rsid w:val="00796591"/>
    <w:rsid w:val="007966C7"/>
    <w:rsid w:val="0079670E"/>
    <w:rsid w:val="007967F4"/>
    <w:rsid w:val="00796876"/>
    <w:rsid w:val="007969F4"/>
    <w:rsid w:val="00796B4B"/>
    <w:rsid w:val="00796C89"/>
    <w:rsid w:val="00796ECA"/>
    <w:rsid w:val="0079705C"/>
    <w:rsid w:val="007970EA"/>
    <w:rsid w:val="007971AD"/>
    <w:rsid w:val="00797242"/>
    <w:rsid w:val="007974D2"/>
    <w:rsid w:val="00797599"/>
    <w:rsid w:val="007977BD"/>
    <w:rsid w:val="007977C1"/>
    <w:rsid w:val="00797944"/>
    <w:rsid w:val="00797B00"/>
    <w:rsid w:val="00797D4F"/>
    <w:rsid w:val="00797D6E"/>
    <w:rsid w:val="00797D9D"/>
    <w:rsid w:val="007A01CD"/>
    <w:rsid w:val="007A0355"/>
    <w:rsid w:val="007A05B2"/>
    <w:rsid w:val="007A05C7"/>
    <w:rsid w:val="007A05CA"/>
    <w:rsid w:val="007A08AC"/>
    <w:rsid w:val="007A0C5D"/>
    <w:rsid w:val="007A0CBC"/>
    <w:rsid w:val="007A101C"/>
    <w:rsid w:val="007A104C"/>
    <w:rsid w:val="007A1093"/>
    <w:rsid w:val="007A10DE"/>
    <w:rsid w:val="007A1101"/>
    <w:rsid w:val="007A11A0"/>
    <w:rsid w:val="007A11E9"/>
    <w:rsid w:val="007A12B8"/>
    <w:rsid w:val="007A1457"/>
    <w:rsid w:val="007A1480"/>
    <w:rsid w:val="007A14C0"/>
    <w:rsid w:val="007A15D7"/>
    <w:rsid w:val="007A166D"/>
    <w:rsid w:val="007A16B3"/>
    <w:rsid w:val="007A1813"/>
    <w:rsid w:val="007A1BC6"/>
    <w:rsid w:val="007A1D28"/>
    <w:rsid w:val="007A1D94"/>
    <w:rsid w:val="007A1E1D"/>
    <w:rsid w:val="007A1E67"/>
    <w:rsid w:val="007A20A2"/>
    <w:rsid w:val="007A2245"/>
    <w:rsid w:val="007A226C"/>
    <w:rsid w:val="007A24AB"/>
    <w:rsid w:val="007A24FA"/>
    <w:rsid w:val="007A2650"/>
    <w:rsid w:val="007A2774"/>
    <w:rsid w:val="007A28A1"/>
    <w:rsid w:val="007A2F12"/>
    <w:rsid w:val="007A33B5"/>
    <w:rsid w:val="007A348F"/>
    <w:rsid w:val="007A34BA"/>
    <w:rsid w:val="007A34CE"/>
    <w:rsid w:val="007A3539"/>
    <w:rsid w:val="007A3582"/>
    <w:rsid w:val="007A3666"/>
    <w:rsid w:val="007A3C4C"/>
    <w:rsid w:val="007A3D8D"/>
    <w:rsid w:val="007A3E25"/>
    <w:rsid w:val="007A3ECD"/>
    <w:rsid w:val="007A3FBC"/>
    <w:rsid w:val="007A422C"/>
    <w:rsid w:val="007A4693"/>
    <w:rsid w:val="007A46E3"/>
    <w:rsid w:val="007A4739"/>
    <w:rsid w:val="007A4807"/>
    <w:rsid w:val="007A495F"/>
    <w:rsid w:val="007A4A0E"/>
    <w:rsid w:val="007A4BA3"/>
    <w:rsid w:val="007A4C4A"/>
    <w:rsid w:val="007A4CC6"/>
    <w:rsid w:val="007A4E88"/>
    <w:rsid w:val="007A4E92"/>
    <w:rsid w:val="007A4F66"/>
    <w:rsid w:val="007A4F67"/>
    <w:rsid w:val="007A4F83"/>
    <w:rsid w:val="007A5065"/>
    <w:rsid w:val="007A508F"/>
    <w:rsid w:val="007A50DE"/>
    <w:rsid w:val="007A51EF"/>
    <w:rsid w:val="007A5377"/>
    <w:rsid w:val="007A5432"/>
    <w:rsid w:val="007A549D"/>
    <w:rsid w:val="007A54D0"/>
    <w:rsid w:val="007A5582"/>
    <w:rsid w:val="007A5719"/>
    <w:rsid w:val="007A57B4"/>
    <w:rsid w:val="007A5813"/>
    <w:rsid w:val="007A5A6B"/>
    <w:rsid w:val="007A5BBF"/>
    <w:rsid w:val="007A5C9C"/>
    <w:rsid w:val="007A6069"/>
    <w:rsid w:val="007A60CA"/>
    <w:rsid w:val="007A61B2"/>
    <w:rsid w:val="007A6352"/>
    <w:rsid w:val="007A63EB"/>
    <w:rsid w:val="007A6432"/>
    <w:rsid w:val="007A644B"/>
    <w:rsid w:val="007A648A"/>
    <w:rsid w:val="007A64CE"/>
    <w:rsid w:val="007A687B"/>
    <w:rsid w:val="007A68CE"/>
    <w:rsid w:val="007A6929"/>
    <w:rsid w:val="007A6A98"/>
    <w:rsid w:val="007A6BCF"/>
    <w:rsid w:val="007A702B"/>
    <w:rsid w:val="007A7038"/>
    <w:rsid w:val="007A705B"/>
    <w:rsid w:val="007A715C"/>
    <w:rsid w:val="007A775D"/>
    <w:rsid w:val="007A7774"/>
    <w:rsid w:val="007A77C9"/>
    <w:rsid w:val="007A77D2"/>
    <w:rsid w:val="007A78A8"/>
    <w:rsid w:val="007A79B7"/>
    <w:rsid w:val="007A79E2"/>
    <w:rsid w:val="007A79FF"/>
    <w:rsid w:val="007A7A45"/>
    <w:rsid w:val="007A7EDE"/>
    <w:rsid w:val="007A7F52"/>
    <w:rsid w:val="007B0043"/>
    <w:rsid w:val="007B01C2"/>
    <w:rsid w:val="007B03E6"/>
    <w:rsid w:val="007B053F"/>
    <w:rsid w:val="007B059B"/>
    <w:rsid w:val="007B06EB"/>
    <w:rsid w:val="007B098A"/>
    <w:rsid w:val="007B0AB4"/>
    <w:rsid w:val="007B0B7F"/>
    <w:rsid w:val="007B0C7E"/>
    <w:rsid w:val="007B0CDF"/>
    <w:rsid w:val="007B0E43"/>
    <w:rsid w:val="007B0F73"/>
    <w:rsid w:val="007B1021"/>
    <w:rsid w:val="007B1195"/>
    <w:rsid w:val="007B11F7"/>
    <w:rsid w:val="007B1265"/>
    <w:rsid w:val="007B12C2"/>
    <w:rsid w:val="007B13CE"/>
    <w:rsid w:val="007B14A3"/>
    <w:rsid w:val="007B14DF"/>
    <w:rsid w:val="007B1506"/>
    <w:rsid w:val="007B15BB"/>
    <w:rsid w:val="007B16A7"/>
    <w:rsid w:val="007B1732"/>
    <w:rsid w:val="007B1752"/>
    <w:rsid w:val="007B182E"/>
    <w:rsid w:val="007B1B82"/>
    <w:rsid w:val="007B1C16"/>
    <w:rsid w:val="007B1C3E"/>
    <w:rsid w:val="007B1D35"/>
    <w:rsid w:val="007B1DE3"/>
    <w:rsid w:val="007B1F6B"/>
    <w:rsid w:val="007B213D"/>
    <w:rsid w:val="007B213F"/>
    <w:rsid w:val="007B2186"/>
    <w:rsid w:val="007B23B4"/>
    <w:rsid w:val="007B27AA"/>
    <w:rsid w:val="007B27B0"/>
    <w:rsid w:val="007B2ABD"/>
    <w:rsid w:val="007B2DBB"/>
    <w:rsid w:val="007B2DD7"/>
    <w:rsid w:val="007B2E2C"/>
    <w:rsid w:val="007B2EEF"/>
    <w:rsid w:val="007B30DD"/>
    <w:rsid w:val="007B332D"/>
    <w:rsid w:val="007B3448"/>
    <w:rsid w:val="007B35F7"/>
    <w:rsid w:val="007B360D"/>
    <w:rsid w:val="007B363A"/>
    <w:rsid w:val="007B3722"/>
    <w:rsid w:val="007B37D1"/>
    <w:rsid w:val="007B3837"/>
    <w:rsid w:val="007B387B"/>
    <w:rsid w:val="007B39D3"/>
    <w:rsid w:val="007B3A4C"/>
    <w:rsid w:val="007B3AD3"/>
    <w:rsid w:val="007B3B07"/>
    <w:rsid w:val="007B3D61"/>
    <w:rsid w:val="007B3DF2"/>
    <w:rsid w:val="007B3DFA"/>
    <w:rsid w:val="007B3FF3"/>
    <w:rsid w:val="007B4189"/>
    <w:rsid w:val="007B4233"/>
    <w:rsid w:val="007B426C"/>
    <w:rsid w:val="007B43F6"/>
    <w:rsid w:val="007B4475"/>
    <w:rsid w:val="007B4494"/>
    <w:rsid w:val="007B44B0"/>
    <w:rsid w:val="007B44B9"/>
    <w:rsid w:val="007B451B"/>
    <w:rsid w:val="007B46BB"/>
    <w:rsid w:val="007B4907"/>
    <w:rsid w:val="007B4A2A"/>
    <w:rsid w:val="007B4B1F"/>
    <w:rsid w:val="007B4B2C"/>
    <w:rsid w:val="007B4E52"/>
    <w:rsid w:val="007B50AD"/>
    <w:rsid w:val="007B5207"/>
    <w:rsid w:val="007B53E7"/>
    <w:rsid w:val="007B56B3"/>
    <w:rsid w:val="007B57A4"/>
    <w:rsid w:val="007B5820"/>
    <w:rsid w:val="007B5935"/>
    <w:rsid w:val="007B5B29"/>
    <w:rsid w:val="007B5B4B"/>
    <w:rsid w:val="007B5BA0"/>
    <w:rsid w:val="007B5D85"/>
    <w:rsid w:val="007B5DC0"/>
    <w:rsid w:val="007B5E71"/>
    <w:rsid w:val="007B5F25"/>
    <w:rsid w:val="007B5F7F"/>
    <w:rsid w:val="007B6028"/>
    <w:rsid w:val="007B607D"/>
    <w:rsid w:val="007B60B6"/>
    <w:rsid w:val="007B6130"/>
    <w:rsid w:val="007B631F"/>
    <w:rsid w:val="007B6375"/>
    <w:rsid w:val="007B6419"/>
    <w:rsid w:val="007B6608"/>
    <w:rsid w:val="007B66BF"/>
    <w:rsid w:val="007B66E7"/>
    <w:rsid w:val="007B6733"/>
    <w:rsid w:val="007B681D"/>
    <w:rsid w:val="007B68B5"/>
    <w:rsid w:val="007B68FD"/>
    <w:rsid w:val="007B6907"/>
    <w:rsid w:val="007B69FC"/>
    <w:rsid w:val="007B6BA2"/>
    <w:rsid w:val="007B6C7B"/>
    <w:rsid w:val="007B6C88"/>
    <w:rsid w:val="007B6CDA"/>
    <w:rsid w:val="007B6F97"/>
    <w:rsid w:val="007B7174"/>
    <w:rsid w:val="007B7199"/>
    <w:rsid w:val="007B7356"/>
    <w:rsid w:val="007B740C"/>
    <w:rsid w:val="007B7726"/>
    <w:rsid w:val="007B7A9B"/>
    <w:rsid w:val="007B7AA7"/>
    <w:rsid w:val="007B7B71"/>
    <w:rsid w:val="007B7BCC"/>
    <w:rsid w:val="007B7CDF"/>
    <w:rsid w:val="007B7E45"/>
    <w:rsid w:val="007B7E66"/>
    <w:rsid w:val="007B7FD1"/>
    <w:rsid w:val="007C016A"/>
    <w:rsid w:val="007C0327"/>
    <w:rsid w:val="007C032B"/>
    <w:rsid w:val="007C03F7"/>
    <w:rsid w:val="007C0494"/>
    <w:rsid w:val="007C0544"/>
    <w:rsid w:val="007C07EA"/>
    <w:rsid w:val="007C0842"/>
    <w:rsid w:val="007C099B"/>
    <w:rsid w:val="007C0A10"/>
    <w:rsid w:val="007C0A58"/>
    <w:rsid w:val="007C0EB7"/>
    <w:rsid w:val="007C0F06"/>
    <w:rsid w:val="007C0F09"/>
    <w:rsid w:val="007C136D"/>
    <w:rsid w:val="007C152F"/>
    <w:rsid w:val="007C167A"/>
    <w:rsid w:val="007C16C7"/>
    <w:rsid w:val="007C1960"/>
    <w:rsid w:val="007C19DA"/>
    <w:rsid w:val="007C1ACB"/>
    <w:rsid w:val="007C1BAE"/>
    <w:rsid w:val="007C1CB7"/>
    <w:rsid w:val="007C1E13"/>
    <w:rsid w:val="007C1E18"/>
    <w:rsid w:val="007C1E24"/>
    <w:rsid w:val="007C1E4C"/>
    <w:rsid w:val="007C1FEC"/>
    <w:rsid w:val="007C211A"/>
    <w:rsid w:val="007C2223"/>
    <w:rsid w:val="007C2394"/>
    <w:rsid w:val="007C23B7"/>
    <w:rsid w:val="007C2423"/>
    <w:rsid w:val="007C245D"/>
    <w:rsid w:val="007C24CD"/>
    <w:rsid w:val="007C2623"/>
    <w:rsid w:val="007C2630"/>
    <w:rsid w:val="007C26AF"/>
    <w:rsid w:val="007C283D"/>
    <w:rsid w:val="007C2980"/>
    <w:rsid w:val="007C2994"/>
    <w:rsid w:val="007C29C3"/>
    <w:rsid w:val="007C2A78"/>
    <w:rsid w:val="007C2B0F"/>
    <w:rsid w:val="007C2BF1"/>
    <w:rsid w:val="007C2C91"/>
    <w:rsid w:val="007C2D20"/>
    <w:rsid w:val="007C2E39"/>
    <w:rsid w:val="007C2E96"/>
    <w:rsid w:val="007C2ECD"/>
    <w:rsid w:val="007C2EDA"/>
    <w:rsid w:val="007C3039"/>
    <w:rsid w:val="007C30F8"/>
    <w:rsid w:val="007C3203"/>
    <w:rsid w:val="007C332A"/>
    <w:rsid w:val="007C355C"/>
    <w:rsid w:val="007C361C"/>
    <w:rsid w:val="007C3839"/>
    <w:rsid w:val="007C383B"/>
    <w:rsid w:val="007C3A64"/>
    <w:rsid w:val="007C3A8B"/>
    <w:rsid w:val="007C3BA3"/>
    <w:rsid w:val="007C3BFE"/>
    <w:rsid w:val="007C3D62"/>
    <w:rsid w:val="007C3D79"/>
    <w:rsid w:val="007C3E70"/>
    <w:rsid w:val="007C3EC7"/>
    <w:rsid w:val="007C4011"/>
    <w:rsid w:val="007C48BF"/>
    <w:rsid w:val="007C48CD"/>
    <w:rsid w:val="007C4914"/>
    <w:rsid w:val="007C4B01"/>
    <w:rsid w:val="007C4B8A"/>
    <w:rsid w:val="007C4C05"/>
    <w:rsid w:val="007C4C6A"/>
    <w:rsid w:val="007C4D65"/>
    <w:rsid w:val="007C4DD7"/>
    <w:rsid w:val="007C4E5B"/>
    <w:rsid w:val="007C4E76"/>
    <w:rsid w:val="007C4E7A"/>
    <w:rsid w:val="007C4F35"/>
    <w:rsid w:val="007C5027"/>
    <w:rsid w:val="007C5030"/>
    <w:rsid w:val="007C5088"/>
    <w:rsid w:val="007C50BC"/>
    <w:rsid w:val="007C50FE"/>
    <w:rsid w:val="007C5298"/>
    <w:rsid w:val="007C53D2"/>
    <w:rsid w:val="007C54B5"/>
    <w:rsid w:val="007C54C4"/>
    <w:rsid w:val="007C560D"/>
    <w:rsid w:val="007C5638"/>
    <w:rsid w:val="007C5996"/>
    <w:rsid w:val="007C5AE1"/>
    <w:rsid w:val="007C5C21"/>
    <w:rsid w:val="007C5CD1"/>
    <w:rsid w:val="007C5DC1"/>
    <w:rsid w:val="007C60C9"/>
    <w:rsid w:val="007C6254"/>
    <w:rsid w:val="007C64A9"/>
    <w:rsid w:val="007C659D"/>
    <w:rsid w:val="007C660D"/>
    <w:rsid w:val="007C6643"/>
    <w:rsid w:val="007C66F1"/>
    <w:rsid w:val="007C671E"/>
    <w:rsid w:val="007C688A"/>
    <w:rsid w:val="007C6986"/>
    <w:rsid w:val="007C6ADE"/>
    <w:rsid w:val="007C6B0C"/>
    <w:rsid w:val="007C6B5F"/>
    <w:rsid w:val="007C6B7F"/>
    <w:rsid w:val="007C6BB2"/>
    <w:rsid w:val="007C6CD7"/>
    <w:rsid w:val="007C6D3D"/>
    <w:rsid w:val="007C6D9B"/>
    <w:rsid w:val="007C7035"/>
    <w:rsid w:val="007C7110"/>
    <w:rsid w:val="007C7186"/>
    <w:rsid w:val="007C71AD"/>
    <w:rsid w:val="007C71ED"/>
    <w:rsid w:val="007C726A"/>
    <w:rsid w:val="007C7354"/>
    <w:rsid w:val="007C73D1"/>
    <w:rsid w:val="007C7632"/>
    <w:rsid w:val="007C79C3"/>
    <w:rsid w:val="007C7A1E"/>
    <w:rsid w:val="007C7A30"/>
    <w:rsid w:val="007C7B00"/>
    <w:rsid w:val="007C7B0E"/>
    <w:rsid w:val="007C7BE6"/>
    <w:rsid w:val="007C7DAA"/>
    <w:rsid w:val="007C7DFB"/>
    <w:rsid w:val="007D00B2"/>
    <w:rsid w:val="007D0107"/>
    <w:rsid w:val="007D0270"/>
    <w:rsid w:val="007D060F"/>
    <w:rsid w:val="007D099F"/>
    <w:rsid w:val="007D0A44"/>
    <w:rsid w:val="007D0E7B"/>
    <w:rsid w:val="007D100F"/>
    <w:rsid w:val="007D116F"/>
    <w:rsid w:val="007D1360"/>
    <w:rsid w:val="007D1427"/>
    <w:rsid w:val="007D142D"/>
    <w:rsid w:val="007D1535"/>
    <w:rsid w:val="007D1692"/>
    <w:rsid w:val="007D1A20"/>
    <w:rsid w:val="007D1BF9"/>
    <w:rsid w:val="007D202F"/>
    <w:rsid w:val="007D203D"/>
    <w:rsid w:val="007D20AD"/>
    <w:rsid w:val="007D21CD"/>
    <w:rsid w:val="007D2295"/>
    <w:rsid w:val="007D2341"/>
    <w:rsid w:val="007D2394"/>
    <w:rsid w:val="007D2445"/>
    <w:rsid w:val="007D2543"/>
    <w:rsid w:val="007D279A"/>
    <w:rsid w:val="007D27AA"/>
    <w:rsid w:val="007D29FC"/>
    <w:rsid w:val="007D2A2C"/>
    <w:rsid w:val="007D2A8A"/>
    <w:rsid w:val="007D2CE7"/>
    <w:rsid w:val="007D2FD7"/>
    <w:rsid w:val="007D3089"/>
    <w:rsid w:val="007D31E2"/>
    <w:rsid w:val="007D32BA"/>
    <w:rsid w:val="007D3416"/>
    <w:rsid w:val="007D35DD"/>
    <w:rsid w:val="007D361E"/>
    <w:rsid w:val="007D3691"/>
    <w:rsid w:val="007D3ED4"/>
    <w:rsid w:val="007D3F2C"/>
    <w:rsid w:val="007D3F99"/>
    <w:rsid w:val="007D400C"/>
    <w:rsid w:val="007D4169"/>
    <w:rsid w:val="007D42C8"/>
    <w:rsid w:val="007D43EA"/>
    <w:rsid w:val="007D4400"/>
    <w:rsid w:val="007D4464"/>
    <w:rsid w:val="007D4480"/>
    <w:rsid w:val="007D460C"/>
    <w:rsid w:val="007D47FB"/>
    <w:rsid w:val="007D484A"/>
    <w:rsid w:val="007D489D"/>
    <w:rsid w:val="007D4920"/>
    <w:rsid w:val="007D49F0"/>
    <w:rsid w:val="007D4E43"/>
    <w:rsid w:val="007D506E"/>
    <w:rsid w:val="007D508B"/>
    <w:rsid w:val="007D50A0"/>
    <w:rsid w:val="007D51FC"/>
    <w:rsid w:val="007D5216"/>
    <w:rsid w:val="007D5479"/>
    <w:rsid w:val="007D554A"/>
    <w:rsid w:val="007D5668"/>
    <w:rsid w:val="007D5699"/>
    <w:rsid w:val="007D56CB"/>
    <w:rsid w:val="007D56E1"/>
    <w:rsid w:val="007D578F"/>
    <w:rsid w:val="007D5B6C"/>
    <w:rsid w:val="007D5BFE"/>
    <w:rsid w:val="007D603E"/>
    <w:rsid w:val="007D6276"/>
    <w:rsid w:val="007D632E"/>
    <w:rsid w:val="007D63B7"/>
    <w:rsid w:val="007D63D3"/>
    <w:rsid w:val="007D6587"/>
    <w:rsid w:val="007D6605"/>
    <w:rsid w:val="007D665F"/>
    <w:rsid w:val="007D6A3F"/>
    <w:rsid w:val="007D6C89"/>
    <w:rsid w:val="007D6C9D"/>
    <w:rsid w:val="007D6D99"/>
    <w:rsid w:val="007D6E4E"/>
    <w:rsid w:val="007D6F0F"/>
    <w:rsid w:val="007D6F88"/>
    <w:rsid w:val="007D70DD"/>
    <w:rsid w:val="007D7131"/>
    <w:rsid w:val="007D7202"/>
    <w:rsid w:val="007D7489"/>
    <w:rsid w:val="007D760D"/>
    <w:rsid w:val="007D78AC"/>
    <w:rsid w:val="007D78FC"/>
    <w:rsid w:val="007D7B6A"/>
    <w:rsid w:val="007D7BE3"/>
    <w:rsid w:val="007D7F52"/>
    <w:rsid w:val="007E0089"/>
    <w:rsid w:val="007E00C4"/>
    <w:rsid w:val="007E00D4"/>
    <w:rsid w:val="007E01FB"/>
    <w:rsid w:val="007E0330"/>
    <w:rsid w:val="007E03DE"/>
    <w:rsid w:val="007E05EC"/>
    <w:rsid w:val="007E0631"/>
    <w:rsid w:val="007E094D"/>
    <w:rsid w:val="007E09BA"/>
    <w:rsid w:val="007E0A7D"/>
    <w:rsid w:val="007E0D06"/>
    <w:rsid w:val="007E0D36"/>
    <w:rsid w:val="007E0F83"/>
    <w:rsid w:val="007E132E"/>
    <w:rsid w:val="007E15E8"/>
    <w:rsid w:val="007E1698"/>
    <w:rsid w:val="007E1723"/>
    <w:rsid w:val="007E192D"/>
    <w:rsid w:val="007E1930"/>
    <w:rsid w:val="007E19C7"/>
    <w:rsid w:val="007E1D5A"/>
    <w:rsid w:val="007E1E4D"/>
    <w:rsid w:val="007E1E59"/>
    <w:rsid w:val="007E1EFE"/>
    <w:rsid w:val="007E1FD4"/>
    <w:rsid w:val="007E2105"/>
    <w:rsid w:val="007E2159"/>
    <w:rsid w:val="007E21D2"/>
    <w:rsid w:val="007E221F"/>
    <w:rsid w:val="007E2303"/>
    <w:rsid w:val="007E230D"/>
    <w:rsid w:val="007E233A"/>
    <w:rsid w:val="007E2345"/>
    <w:rsid w:val="007E2583"/>
    <w:rsid w:val="007E264B"/>
    <w:rsid w:val="007E2A37"/>
    <w:rsid w:val="007E2BD4"/>
    <w:rsid w:val="007E2C30"/>
    <w:rsid w:val="007E2D39"/>
    <w:rsid w:val="007E30EB"/>
    <w:rsid w:val="007E3111"/>
    <w:rsid w:val="007E31CA"/>
    <w:rsid w:val="007E3227"/>
    <w:rsid w:val="007E3349"/>
    <w:rsid w:val="007E354C"/>
    <w:rsid w:val="007E3649"/>
    <w:rsid w:val="007E36A8"/>
    <w:rsid w:val="007E3900"/>
    <w:rsid w:val="007E3A66"/>
    <w:rsid w:val="007E3BC4"/>
    <w:rsid w:val="007E3C1E"/>
    <w:rsid w:val="007E3D57"/>
    <w:rsid w:val="007E422B"/>
    <w:rsid w:val="007E42CF"/>
    <w:rsid w:val="007E4349"/>
    <w:rsid w:val="007E4475"/>
    <w:rsid w:val="007E466B"/>
    <w:rsid w:val="007E4939"/>
    <w:rsid w:val="007E4948"/>
    <w:rsid w:val="007E4BDB"/>
    <w:rsid w:val="007E4CE6"/>
    <w:rsid w:val="007E4D3D"/>
    <w:rsid w:val="007E4D65"/>
    <w:rsid w:val="007E4EBE"/>
    <w:rsid w:val="007E4F00"/>
    <w:rsid w:val="007E5032"/>
    <w:rsid w:val="007E505C"/>
    <w:rsid w:val="007E51FA"/>
    <w:rsid w:val="007E548F"/>
    <w:rsid w:val="007E54B2"/>
    <w:rsid w:val="007E55A6"/>
    <w:rsid w:val="007E56FF"/>
    <w:rsid w:val="007E573E"/>
    <w:rsid w:val="007E5795"/>
    <w:rsid w:val="007E57B6"/>
    <w:rsid w:val="007E57C7"/>
    <w:rsid w:val="007E5A7B"/>
    <w:rsid w:val="007E5ADD"/>
    <w:rsid w:val="007E5AED"/>
    <w:rsid w:val="007E5AFF"/>
    <w:rsid w:val="007E5D2B"/>
    <w:rsid w:val="007E5DC6"/>
    <w:rsid w:val="007E5DFC"/>
    <w:rsid w:val="007E5FE6"/>
    <w:rsid w:val="007E6067"/>
    <w:rsid w:val="007E60E7"/>
    <w:rsid w:val="007E62C8"/>
    <w:rsid w:val="007E6328"/>
    <w:rsid w:val="007E6431"/>
    <w:rsid w:val="007E649B"/>
    <w:rsid w:val="007E6665"/>
    <w:rsid w:val="007E66FA"/>
    <w:rsid w:val="007E684C"/>
    <w:rsid w:val="007E6869"/>
    <w:rsid w:val="007E6A85"/>
    <w:rsid w:val="007E6AEF"/>
    <w:rsid w:val="007E6B6B"/>
    <w:rsid w:val="007E6DC9"/>
    <w:rsid w:val="007E6DF6"/>
    <w:rsid w:val="007E6E11"/>
    <w:rsid w:val="007E6EC7"/>
    <w:rsid w:val="007E715B"/>
    <w:rsid w:val="007E7176"/>
    <w:rsid w:val="007E7248"/>
    <w:rsid w:val="007E7512"/>
    <w:rsid w:val="007E77F7"/>
    <w:rsid w:val="007E78EE"/>
    <w:rsid w:val="007E7B25"/>
    <w:rsid w:val="007E7B34"/>
    <w:rsid w:val="007E7B39"/>
    <w:rsid w:val="007E7BA6"/>
    <w:rsid w:val="007E7BB2"/>
    <w:rsid w:val="007E7BF0"/>
    <w:rsid w:val="007E7E5F"/>
    <w:rsid w:val="007F0024"/>
    <w:rsid w:val="007F0039"/>
    <w:rsid w:val="007F00A1"/>
    <w:rsid w:val="007F00FC"/>
    <w:rsid w:val="007F01CB"/>
    <w:rsid w:val="007F0208"/>
    <w:rsid w:val="007F0258"/>
    <w:rsid w:val="007F0310"/>
    <w:rsid w:val="007F0621"/>
    <w:rsid w:val="007F06BB"/>
    <w:rsid w:val="007F0777"/>
    <w:rsid w:val="007F07A8"/>
    <w:rsid w:val="007F084D"/>
    <w:rsid w:val="007F08E3"/>
    <w:rsid w:val="007F0952"/>
    <w:rsid w:val="007F0BA9"/>
    <w:rsid w:val="007F0E93"/>
    <w:rsid w:val="007F12D0"/>
    <w:rsid w:val="007F139D"/>
    <w:rsid w:val="007F13EA"/>
    <w:rsid w:val="007F140C"/>
    <w:rsid w:val="007F14FA"/>
    <w:rsid w:val="007F1553"/>
    <w:rsid w:val="007F1554"/>
    <w:rsid w:val="007F158C"/>
    <w:rsid w:val="007F168F"/>
    <w:rsid w:val="007F1782"/>
    <w:rsid w:val="007F17AA"/>
    <w:rsid w:val="007F17BB"/>
    <w:rsid w:val="007F19B5"/>
    <w:rsid w:val="007F1CF1"/>
    <w:rsid w:val="007F1D56"/>
    <w:rsid w:val="007F1DFF"/>
    <w:rsid w:val="007F20C2"/>
    <w:rsid w:val="007F20D0"/>
    <w:rsid w:val="007F21B5"/>
    <w:rsid w:val="007F22F9"/>
    <w:rsid w:val="007F2364"/>
    <w:rsid w:val="007F238F"/>
    <w:rsid w:val="007F23A2"/>
    <w:rsid w:val="007F298A"/>
    <w:rsid w:val="007F2ABF"/>
    <w:rsid w:val="007F2AFD"/>
    <w:rsid w:val="007F2B10"/>
    <w:rsid w:val="007F2DA4"/>
    <w:rsid w:val="007F2E76"/>
    <w:rsid w:val="007F2E88"/>
    <w:rsid w:val="007F2FE0"/>
    <w:rsid w:val="007F30DD"/>
    <w:rsid w:val="007F3296"/>
    <w:rsid w:val="007F3728"/>
    <w:rsid w:val="007F3823"/>
    <w:rsid w:val="007F39F4"/>
    <w:rsid w:val="007F3A48"/>
    <w:rsid w:val="007F3A4B"/>
    <w:rsid w:val="007F3A7E"/>
    <w:rsid w:val="007F3AC6"/>
    <w:rsid w:val="007F3B05"/>
    <w:rsid w:val="007F3B1A"/>
    <w:rsid w:val="007F3C77"/>
    <w:rsid w:val="007F3DE1"/>
    <w:rsid w:val="007F3E0D"/>
    <w:rsid w:val="007F4018"/>
    <w:rsid w:val="007F4269"/>
    <w:rsid w:val="007F428D"/>
    <w:rsid w:val="007F42D2"/>
    <w:rsid w:val="007F4342"/>
    <w:rsid w:val="007F434A"/>
    <w:rsid w:val="007F45C3"/>
    <w:rsid w:val="007F48F5"/>
    <w:rsid w:val="007F4D51"/>
    <w:rsid w:val="007F4E1F"/>
    <w:rsid w:val="007F4ED0"/>
    <w:rsid w:val="007F4F21"/>
    <w:rsid w:val="007F5195"/>
    <w:rsid w:val="007F5350"/>
    <w:rsid w:val="007F53AB"/>
    <w:rsid w:val="007F54FF"/>
    <w:rsid w:val="007F55B0"/>
    <w:rsid w:val="007F5678"/>
    <w:rsid w:val="007F57A5"/>
    <w:rsid w:val="007F5B6A"/>
    <w:rsid w:val="007F5BD6"/>
    <w:rsid w:val="007F5F35"/>
    <w:rsid w:val="007F5F48"/>
    <w:rsid w:val="007F602B"/>
    <w:rsid w:val="007F602F"/>
    <w:rsid w:val="007F60FA"/>
    <w:rsid w:val="007F610C"/>
    <w:rsid w:val="007F63AE"/>
    <w:rsid w:val="007F6445"/>
    <w:rsid w:val="007F6511"/>
    <w:rsid w:val="007F656E"/>
    <w:rsid w:val="007F683A"/>
    <w:rsid w:val="007F6887"/>
    <w:rsid w:val="007F6900"/>
    <w:rsid w:val="007F6C12"/>
    <w:rsid w:val="007F6C85"/>
    <w:rsid w:val="007F6D94"/>
    <w:rsid w:val="007F6E23"/>
    <w:rsid w:val="007F6EDB"/>
    <w:rsid w:val="007F7041"/>
    <w:rsid w:val="007F71C7"/>
    <w:rsid w:val="007F73FE"/>
    <w:rsid w:val="007F74E3"/>
    <w:rsid w:val="007F7655"/>
    <w:rsid w:val="007F766F"/>
    <w:rsid w:val="007F77B4"/>
    <w:rsid w:val="007F795B"/>
    <w:rsid w:val="007F7AA2"/>
    <w:rsid w:val="007F7E37"/>
    <w:rsid w:val="007F7EF6"/>
    <w:rsid w:val="0080007F"/>
    <w:rsid w:val="008002B1"/>
    <w:rsid w:val="00800394"/>
    <w:rsid w:val="0080043B"/>
    <w:rsid w:val="00800472"/>
    <w:rsid w:val="008006CD"/>
    <w:rsid w:val="008007F1"/>
    <w:rsid w:val="00800A0C"/>
    <w:rsid w:val="00800A48"/>
    <w:rsid w:val="00800E56"/>
    <w:rsid w:val="00800E74"/>
    <w:rsid w:val="00800F9C"/>
    <w:rsid w:val="008010C3"/>
    <w:rsid w:val="008012E7"/>
    <w:rsid w:val="0080150F"/>
    <w:rsid w:val="00801541"/>
    <w:rsid w:val="00801858"/>
    <w:rsid w:val="0080191A"/>
    <w:rsid w:val="00801ACF"/>
    <w:rsid w:val="00801B87"/>
    <w:rsid w:val="00801BE7"/>
    <w:rsid w:val="00801C5E"/>
    <w:rsid w:val="00801DAD"/>
    <w:rsid w:val="00801FFF"/>
    <w:rsid w:val="0080219A"/>
    <w:rsid w:val="008021E3"/>
    <w:rsid w:val="00802241"/>
    <w:rsid w:val="00802366"/>
    <w:rsid w:val="0080286B"/>
    <w:rsid w:val="00802A2E"/>
    <w:rsid w:val="00802ACF"/>
    <w:rsid w:val="00802B40"/>
    <w:rsid w:val="00802C03"/>
    <w:rsid w:val="00802D52"/>
    <w:rsid w:val="00802E55"/>
    <w:rsid w:val="00802E95"/>
    <w:rsid w:val="00802F6B"/>
    <w:rsid w:val="0080300E"/>
    <w:rsid w:val="008034C1"/>
    <w:rsid w:val="00803566"/>
    <w:rsid w:val="008036F1"/>
    <w:rsid w:val="008037D3"/>
    <w:rsid w:val="00803902"/>
    <w:rsid w:val="008039D8"/>
    <w:rsid w:val="008039E7"/>
    <w:rsid w:val="00803A75"/>
    <w:rsid w:val="00803C74"/>
    <w:rsid w:val="00803CC6"/>
    <w:rsid w:val="00803DF4"/>
    <w:rsid w:val="00803EB2"/>
    <w:rsid w:val="00803FB1"/>
    <w:rsid w:val="00804094"/>
    <w:rsid w:val="0080409C"/>
    <w:rsid w:val="00804475"/>
    <w:rsid w:val="00804495"/>
    <w:rsid w:val="0080458C"/>
    <w:rsid w:val="008047B8"/>
    <w:rsid w:val="0080483B"/>
    <w:rsid w:val="00804972"/>
    <w:rsid w:val="00804984"/>
    <w:rsid w:val="00804A7D"/>
    <w:rsid w:val="00804B4D"/>
    <w:rsid w:val="00804C2B"/>
    <w:rsid w:val="00804C74"/>
    <w:rsid w:val="00804D9D"/>
    <w:rsid w:val="00805165"/>
    <w:rsid w:val="008052A0"/>
    <w:rsid w:val="008052D0"/>
    <w:rsid w:val="00805970"/>
    <w:rsid w:val="0080599B"/>
    <w:rsid w:val="008059A7"/>
    <w:rsid w:val="008059D2"/>
    <w:rsid w:val="008059DF"/>
    <w:rsid w:val="00805BA5"/>
    <w:rsid w:val="00805BE6"/>
    <w:rsid w:val="00805CA6"/>
    <w:rsid w:val="00805E22"/>
    <w:rsid w:val="00805EA1"/>
    <w:rsid w:val="00805F14"/>
    <w:rsid w:val="00805F1C"/>
    <w:rsid w:val="00805F5A"/>
    <w:rsid w:val="00806005"/>
    <w:rsid w:val="00806209"/>
    <w:rsid w:val="0080653D"/>
    <w:rsid w:val="00806564"/>
    <w:rsid w:val="008065D0"/>
    <w:rsid w:val="00806745"/>
    <w:rsid w:val="008069C3"/>
    <w:rsid w:val="00806BB4"/>
    <w:rsid w:val="00806F13"/>
    <w:rsid w:val="00806F61"/>
    <w:rsid w:val="0080703A"/>
    <w:rsid w:val="00807185"/>
    <w:rsid w:val="008074E5"/>
    <w:rsid w:val="008074ED"/>
    <w:rsid w:val="0080764F"/>
    <w:rsid w:val="00807733"/>
    <w:rsid w:val="008078A9"/>
    <w:rsid w:val="00807910"/>
    <w:rsid w:val="00807C48"/>
    <w:rsid w:val="00807D9F"/>
    <w:rsid w:val="00807DD1"/>
    <w:rsid w:val="00807DF0"/>
    <w:rsid w:val="00807E96"/>
    <w:rsid w:val="00810165"/>
    <w:rsid w:val="0081017A"/>
    <w:rsid w:val="0081019F"/>
    <w:rsid w:val="0081026F"/>
    <w:rsid w:val="00810350"/>
    <w:rsid w:val="00810791"/>
    <w:rsid w:val="0081087F"/>
    <w:rsid w:val="00810957"/>
    <w:rsid w:val="008109D9"/>
    <w:rsid w:val="00810A32"/>
    <w:rsid w:val="00810C80"/>
    <w:rsid w:val="00810DD0"/>
    <w:rsid w:val="008111B8"/>
    <w:rsid w:val="00811236"/>
    <w:rsid w:val="008112C7"/>
    <w:rsid w:val="00811325"/>
    <w:rsid w:val="0081163F"/>
    <w:rsid w:val="00811872"/>
    <w:rsid w:val="00811C3A"/>
    <w:rsid w:val="00811C96"/>
    <w:rsid w:val="00811D5E"/>
    <w:rsid w:val="00811E2C"/>
    <w:rsid w:val="00811E63"/>
    <w:rsid w:val="00811EC7"/>
    <w:rsid w:val="00811F0B"/>
    <w:rsid w:val="00811F3C"/>
    <w:rsid w:val="0081209F"/>
    <w:rsid w:val="0081211C"/>
    <w:rsid w:val="008123B4"/>
    <w:rsid w:val="00812529"/>
    <w:rsid w:val="00812622"/>
    <w:rsid w:val="0081273B"/>
    <w:rsid w:val="00812744"/>
    <w:rsid w:val="008127C3"/>
    <w:rsid w:val="0081280D"/>
    <w:rsid w:val="00812862"/>
    <w:rsid w:val="00812A67"/>
    <w:rsid w:val="00812ABE"/>
    <w:rsid w:val="00812B0D"/>
    <w:rsid w:val="00812B37"/>
    <w:rsid w:val="00812B72"/>
    <w:rsid w:val="00812CEB"/>
    <w:rsid w:val="00812E69"/>
    <w:rsid w:val="0081311D"/>
    <w:rsid w:val="00813317"/>
    <w:rsid w:val="0081353D"/>
    <w:rsid w:val="00813578"/>
    <w:rsid w:val="008135A4"/>
    <w:rsid w:val="00813619"/>
    <w:rsid w:val="00813821"/>
    <w:rsid w:val="00813A2F"/>
    <w:rsid w:val="00813B1E"/>
    <w:rsid w:val="00813D5C"/>
    <w:rsid w:val="00813D7C"/>
    <w:rsid w:val="00813EB2"/>
    <w:rsid w:val="00813F28"/>
    <w:rsid w:val="00814003"/>
    <w:rsid w:val="008140A9"/>
    <w:rsid w:val="00814247"/>
    <w:rsid w:val="00814345"/>
    <w:rsid w:val="0081460B"/>
    <w:rsid w:val="00814657"/>
    <w:rsid w:val="00814769"/>
    <w:rsid w:val="00814799"/>
    <w:rsid w:val="0081483B"/>
    <w:rsid w:val="00814A6A"/>
    <w:rsid w:val="00814A9C"/>
    <w:rsid w:val="00814B9E"/>
    <w:rsid w:val="00814C73"/>
    <w:rsid w:val="00814CC3"/>
    <w:rsid w:val="00814F06"/>
    <w:rsid w:val="00815049"/>
    <w:rsid w:val="00815100"/>
    <w:rsid w:val="008151F8"/>
    <w:rsid w:val="008154A7"/>
    <w:rsid w:val="00815617"/>
    <w:rsid w:val="008156FF"/>
    <w:rsid w:val="0081575F"/>
    <w:rsid w:val="008159FB"/>
    <w:rsid w:val="00815B61"/>
    <w:rsid w:val="00815C61"/>
    <w:rsid w:val="00815CC1"/>
    <w:rsid w:val="00815E95"/>
    <w:rsid w:val="00816079"/>
    <w:rsid w:val="008161BE"/>
    <w:rsid w:val="00816252"/>
    <w:rsid w:val="00816830"/>
    <w:rsid w:val="00816AF7"/>
    <w:rsid w:val="00816C5F"/>
    <w:rsid w:val="00816E9D"/>
    <w:rsid w:val="00816FB2"/>
    <w:rsid w:val="00817031"/>
    <w:rsid w:val="00817032"/>
    <w:rsid w:val="008170F9"/>
    <w:rsid w:val="00817172"/>
    <w:rsid w:val="008171E4"/>
    <w:rsid w:val="00817297"/>
    <w:rsid w:val="0081729E"/>
    <w:rsid w:val="0081751A"/>
    <w:rsid w:val="00817578"/>
    <w:rsid w:val="00817726"/>
    <w:rsid w:val="008177A0"/>
    <w:rsid w:val="008177E1"/>
    <w:rsid w:val="00817898"/>
    <w:rsid w:val="008179A1"/>
    <w:rsid w:val="00817B86"/>
    <w:rsid w:val="00817B92"/>
    <w:rsid w:val="00817C8A"/>
    <w:rsid w:val="00817D7B"/>
    <w:rsid w:val="00817DD0"/>
    <w:rsid w:val="00817EA1"/>
    <w:rsid w:val="00817FD4"/>
    <w:rsid w:val="00820085"/>
    <w:rsid w:val="0082011B"/>
    <w:rsid w:val="00820353"/>
    <w:rsid w:val="008205EB"/>
    <w:rsid w:val="008206C7"/>
    <w:rsid w:val="0082070B"/>
    <w:rsid w:val="00820AA8"/>
    <w:rsid w:val="00820D5E"/>
    <w:rsid w:val="00820DB2"/>
    <w:rsid w:val="00820EA8"/>
    <w:rsid w:val="00821139"/>
    <w:rsid w:val="008213A2"/>
    <w:rsid w:val="0082141E"/>
    <w:rsid w:val="008214FD"/>
    <w:rsid w:val="00821602"/>
    <w:rsid w:val="00821635"/>
    <w:rsid w:val="00821855"/>
    <w:rsid w:val="008219C3"/>
    <w:rsid w:val="00821DA3"/>
    <w:rsid w:val="00821EB7"/>
    <w:rsid w:val="00821F35"/>
    <w:rsid w:val="008221D5"/>
    <w:rsid w:val="008223D8"/>
    <w:rsid w:val="00822457"/>
    <w:rsid w:val="00822761"/>
    <w:rsid w:val="00822775"/>
    <w:rsid w:val="00822839"/>
    <w:rsid w:val="00822AB8"/>
    <w:rsid w:val="00822B3E"/>
    <w:rsid w:val="00822B45"/>
    <w:rsid w:val="00822B89"/>
    <w:rsid w:val="00822D13"/>
    <w:rsid w:val="00822D70"/>
    <w:rsid w:val="00822EEA"/>
    <w:rsid w:val="00823088"/>
    <w:rsid w:val="00823153"/>
    <w:rsid w:val="00823318"/>
    <w:rsid w:val="0082334B"/>
    <w:rsid w:val="008233F7"/>
    <w:rsid w:val="0082354C"/>
    <w:rsid w:val="0082358E"/>
    <w:rsid w:val="008236B2"/>
    <w:rsid w:val="00823827"/>
    <w:rsid w:val="0082395D"/>
    <w:rsid w:val="00823A0A"/>
    <w:rsid w:val="00823AA8"/>
    <w:rsid w:val="00823BF0"/>
    <w:rsid w:val="00823C65"/>
    <w:rsid w:val="00823C66"/>
    <w:rsid w:val="00823E5F"/>
    <w:rsid w:val="00823F2A"/>
    <w:rsid w:val="00823F3D"/>
    <w:rsid w:val="00824063"/>
    <w:rsid w:val="00824102"/>
    <w:rsid w:val="008241CC"/>
    <w:rsid w:val="008242EA"/>
    <w:rsid w:val="0082430C"/>
    <w:rsid w:val="008246E4"/>
    <w:rsid w:val="00824728"/>
    <w:rsid w:val="00824838"/>
    <w:rsid w:val="00824A92"/>
    <w:rsid w:val="00824AA4"/>
    <w:rsid w:val="00824C04"/>
    <w:rsid w:val="00824D8A"/>
    <w:rsid w:val="00824F16"/>
    <w:rsid w:val="00824FC9"/>
    <w:rsid w:val="00825013"/>
    <w:rsid w:val="0082507F"/>
    <w:rsid w:val="008252F0"/>
    <w:rsid w:val="0082530F"/>
    <w:rsid w:val="00825671"/>
    <w:rsid w:val="00825A48"/>
    <w:rsid w:val="00825D3E"/>
    <w:rsid w:val="00825DAF"/>
    <w:rsid w:val="00825DE2"/>
    <w:rsid w:val="00825DF3"/>
    <w:rsid w:val="008261E6"/>
    <w:rsid w:val="00826473"/>
    <w:rsid w:val="00826539"/>
    <w:rsid w:val="00826590"/>
    <w:rsid w:val="008266AD"/>
    <w:rsid w:val="008268A0"/>
    <w:rsid w:val="00826959"/>
    <w:rsid w:val="00826A1D"/>
    <w:rsid w:val="00826BE0"/>
    <w:rsid w:val="00826E5B"/>
    <w:rsid w:val="00826F17"/>
    <w:rsid w:val="00826FF6"/>
    <w:rsid w:val="0082701B"/>
    <w:rsid w:val="00827043"/>
    <w:rsid w:val="00827257"/>
    <w:rsid w:val="0082737F"/>
    <w:rsid w:val="008273DD"/>
    <w:rsid w:val="00827425"/>
    <w:rsid w:val="008276B4"/>
    <w:rsid w:val="008276DC"/>
    <w:rsid w:val="008276E3"/>
    <w:rsid w:val="00827884"/>
    <w:rsid w:val="00827A88"/>
    <w:rsid w:val="00827C0A"/>
    <w:rsid w:val="00827DEF"/>
    <w:rsid w:val="00827E8F"/>
    <w:rsid w:val="00827EDE"/>
    <w:rsid w:val="00827F99"/>
    <w:rsid w:val="00827FF8"/>
    <w:rsid w:val="0083003F"/>
    <w:rsid w:val="008300E6"/>
    <w:rsid w:val="00830117"/>
    <w:rsid w:val="00830343"/>
    <w:rsid w:val="008304D9"/>
    <w:rsid w:val="008305A7"/>
    <w:rsid w:val="008306A2"/>
    <w:rsid w:val="0083079A"/>
    <w:rsid w:val="008309C9"/>
    <w:rsid w:val="00830DAF"/>
    <w:rsid w:val="00830ECC"/>
    <w:rsid w:val="0083110D"/>
    <w:rsid w:val="0083122D"/>
    <w:rsid w:val="008312A5"/>
    <w:rsid w:val="00831307"/>
    <w:rsid w:val="008314A4"/>
    <w:rsid w:val="0083176F"/>
    <w:rsid w:val="0083179C"/>
    <w:rsid w:val="008317A2"/>
    <w:rsid w:val="008317D4"/>
    <w:rsid w:val="008317ED"/>
    <w:rsid w:val="00831847"/>
    <w:rsid w:val="00831857"/>
    <w:rsid w:val="00831871"/>
    <w:rsid w:val="0083199E"/>
    <w:rsid w:val="00831AF1"/>
    <w:rsid w:val="00831B24"/>
    <w:rsid w:val="00831B80"/>
    <w:rsid w:val="00831B81"/>
    <w:rsid w:val="00831D44"/>
    <w:rsid w:val="00831E10"/>
    <w:rsid w:val="00832237"/>
    <w:rsid w:val="00832437"/>
    <w:rsid w:val="0083250E"/>
    <w:rsid w:val="0083257F"/>
    <w:rsid w:val="00832665"/>
    <w:rsid w:val="008327ED"/>
    <w:rsid w:val="0083284E"/>
    <w:rsid w:val="008328F0"/>
    <w:rsid w:val="0083293F"/>
    <w:rsid w:val="00832A05"/>
    <w:rsid w:val="00832ABB"/>
    <w:rsid w:val="00832C70"/>
    <w:rsid w:val="00832E4C"/>
    <w:rsid w:val="00832EAB"/>
    <w:rsid w:val="00832EE9"/>
    <w:rsid w:val="00832F27"/>
    <w:rsid w:val="0083314E"/>
    <w:rsid w:val="0083319C"/>
    <w:rsid w:val="008331D2"/>
    <w:rsid w:val="008334DA"/>
    <w:rsid w:val="008334F7"/>
    <w:rsid w:val="00833539"/>
    <w:rsid w:val="00833574"/>
    <w:rsid w:val="00833656"/>
    <w:rsid w:val="00833701"/>
    <w:rsid w:val="00833768"/>
    <w:rsid w:val="0083376A"/>
    <w:rsid w:val="00833E20"/>
    <w:rsid w:val="00833F88"/>
    <w:rsid w:val="00834084"/>
    <w:rsid w:val="008341CE"/>
    <w:rsid w:val="00834222"/>
    <w:rsid w:val="0083438D"/>
    <w:rsid w:val="008346EA"/>
    <w:rsid w:val="008348D9"/>
    <w:rsid w:val="0083498B"/>
    <w:rsid w:val="008349C7"/>
    <w:rsid w:val="00834A70"/>
    <w:rsid w:val="00834D27"/>
    <w:rsid w:val="00834DBC"/>
    <w:rsid w:val="00834EA1"/>
    <w:rsid w:val="00834EDB"/>
    <w:rsid w:val="00834F06"/>
    <w:rsid w:val="00834F48"/>
    <w:rsid w:val="00834FC0"/>
    <w:rsid w:val="008350A0"/>
    <w:rsid w:val="008350BA"/>
    <w:rsid w:val="008353B5"/>
    <w:rsid w:val="00835408"/>
    <w:rsid w:val="008357BF"/>
    <w:rsid w:val="00835843"/>
    <w:rsid w:val="00835951"/>
    <w:rsid w:val="00835B3A"/>
    <w:rsid w:val="00835C54"/>
    <w:rsid w:val="00835C58"/>
    <w:rsid w:val="00835D7C"/>
    <w:rsid w:val="00835DC4"/>
    <w:rsid w:val="00835EAB"/>
    <w:rsid w:val="00836130"/>
    <w:rsid w:val="0083618A"/>
    <w:rsid w:val="008361E9"/>
    <w:rsid w:val="008361F0"/>
    <w:rsid w:val="00836482"/>
    <w:rsid w:val="00836584"/>
    <w:rsid w:val="00836663"/>
    <w:rsid w:val="008368D4"/>
    <w:rsid w:val="00836AB7"/>
    <w:rsid w:val="00836BA6"/>
    <w:rsid w:val="00836DE5"/>
    <w:rsid w:val="00836EFA"/>
    <w:rsid w:val="008370B0"/>
    <w:rsid w:val="008370F4"/>
    <w:rsid w:val="0083715E"/>
    <w:rsid w:val="00837193"/>
    <w:rsid w:val="008372E7"/>
    <w:rsid w:val="0083741D"/>
    <w:rsid w:val="00837492"/>
    <w:rsid w:val="008375D3"/>
    <w:rsid w:val="0083768C"/>
    <w:rsid w:val="008376C1"/>
    <w:rsid w:val="008376F3"/>
    <w:rsid w:val="008378B8"/>
    <w:rsid w:val="00837928"/>
    <w:rsid w:val="00837B83"/>
    <w:rsid w:val="00837C07"/>
    <w:rsid w:val="00837DBE"/>
    <w:rsid w:val="00837E6A"/>
    <w:rsid w:val="00837F13"/>
    <w:rsid w:val="00837F74"/>
    <w:rsid w:val="00837FF0"/>
    <w:rsid w:val="00840028"/>
    <w:rsid w:val="0084005E"/>
    <w:rsid w:val="008402FB"/>
    <w:rsid w:val="00840668"/>
    <w:rsid w:val="0084075C"/>
    <w:rsid w:val="0084098D"/>
    <w:rsid w:val="008409A1"/>
    <w:rsid w:val="00840D5B"/>
    <w:rsid w:val="00840DE4"/>
    <w:rsid w:val="00840E5B"/>
    <w:rsid w:val="00840F1E"/>
    <w:rsid w:val="0084101E"/>
    <w:rsid w:val="008410ED"/>
    <w:rsid w:val="00841355"/>
    <w:rsid w:val="00841358"/>
    <w:rsid w:val="00841448"/>
    <w:rsid w:val="0084149E"/>
    <w:rsid w:val="008414B0"/>
    <w:rsid w:val="00841554"/>
    <w:rsid w:val="0084157E"/>
    <w:rsid w:val="008416C6"/>
    <w:rsid w:val="008417D2"/>
    <w:rsid w:val="008419B5"/>
    <w:rsid w:val="00841A21"/>
    <w:rsid w:val="00841B55"/>
    <w:rsid w:val="00841B90"/>
    <w:rsid w:val="00841C94"/>
    <w:rsid w:val="00841E2F"/>
    <w:rsid w:val="0084208A"/>
    <w:rsid w:val="00842113"/>
    <w:rsid w:val="00842117"/>
    <w:rsid w:val="00842129"/>
    <w:rsid w:val="0084228F"/>
    <w:rsid w:val="00842624"/>
    <w:rsid w:val="00842753"/>
    <w:rsid w:val="008427BD"/>
    <w:rsid w:val="00842812"/>
    <w:rsid w:val="008428C1"/>
    <w:rsid w:val="008428FD"/>
    <w:rsid w:val="008429C3"/>
    <w:rsid w:val="00842AF4"/>
    <w:rsid w:val="00842C10"/>
    <w:rsid w:val="00842CC9"/>
    <w:rsid w:val="00842DB9"/>
    <w:rsid w:val="00842F9D"/>
    <w:rsid w:val="00843138"/>
    <w:rsid w:val="008431A1"/>
    <w:rsid w:val="0084326E"/>
    <w:rsid w:val="0084346C"/>
    <w:rsid w:val="008434C3"/>
    <w:rsid w:val="0084358D"/>
    <w:rsid w:val="00843858"/>
    <w:rsid w:val="00843955"/>
    <w:rsid w:val="00843B80"/>
    <w:rsid w:val="00843D77"/>
    <w:rsid w:val="00843DA2"/>
    <w:rsid w:val="00843E09"/>
    <w:rsid w:val="00843F1E"/>
    <w:rsid w:val="00843FFE"/>
    <w:rsid w:val="00844071"/>
    <w:rsid w:val="008441A7"/>
    <w:rsid w:val="008442A4"/>
    <w:rsid w:val="008442C2"/>
    <w:rsid w:val="00844327"/>
    <w:rsid w:val="008443BA"/>
    <w:rsid w:val="0084457E"/>
    <w:rsid w:val="008445E7"/>
    <w:rsid w:val="00844A00"/>
    <w:rsid w:val="00844B44"/>
    <w:rsid w:val="00844B47"/>
    <w:rsid w:val="00844C3A"/>
    <w:rsid w:val="00844CE2"/>
    <w:rsid w:val="00844D47"/>
    <w:rsid w:val="00844D4C"/>
    <w:rsid w:val="00845141"/>
    <w:rsid w:val="00845185"/>
    <w:rsid w:val="008451B2"/>
    <w:rsid w:val="008452D2"/>
    <w:rsid w:val="00845349"/>
    <w:rsid w:val="008453B0"/>
    <w:rsid w:val="0084548A"/>
    <w:rsid w:val="008455C6"/>
    <w:rsid w:val="008455DF"/>
    <w:rsid w:val="00845666"/>
    <w:rsid w:val="0084582D"/>
    <w:rsid w:val="00845B61"/>
    <w:rsid w:val="00845BBD"/>
    <w:rsid w:val="00845C81"/>
    <w:rsid w:val="00845D64"/>
    <w:rsid w:val="00845DD1"/>
    <w:rsid w:val="008460D7"/>
    <w:rsid w:val="0084622C"/>
    <w:rsid w:val="008462B4"/>
    <w:rsid w:val="0084641C"/>
    <w:rsid w:val="0084648F"/>
    <w:rsid w:val="008464E4"/>
    <w:rsid w:val="008465D2"/>
    <w:rsid w:val="00846654"/>
    <w:rsid w:val="00846677"/>
    <w:rsid w:val="0084676C"/>
    <w:rsid w:val="00846794"/>
    <w:rsid w:val="008467E7"/>
    <w:rsid w:val="00846871"/>
    <w:rsid w:val="008468A3"/>
    <w:rsid w:val="008468FC"/>
    <w:rsid w:val="00846AAC"/>
    <w:rsid w:val="00846C5B"/>
    <w:rsid w:val="00846E2B"/>
    <w:rsid w:val="00846E81"/>
    <w:rsid w:val="00846F5D"/>
    <w:rsid w:val="00847103"/>
    <w:rsid w:val="008471C3"/>
    <w:rsid w:val="00847638"/>
    <w:rsid w:val="0084777D"/>
    <w:rsid w:val="008477E2"/>
    <w:rsid w:val="008477E8"/>
    <w:rsid w:val="00847A4A"/>
    <w:rsid w:val="00847B80"/>
    <w:rsid w:val="00847BE8"/>
    <w:rsid w:val="00847CA6"/>
    <w:rsid w:val="00847E84"/>
    <w:rsid w:val="00847EDB"/>
    <w:rsid w:val="00850020"/>
    <w:rsid w:val="00850142"/>
    <w:rsid w:val="00850157"/>
    <w:rsid w:val="008501DD"/>
    <w:rsid w:val="00850262"/>
    <w:rsid w:val="0085037E"/>
    <w:rsid w:val="008504B4"/>
    <w:rsid w:val="008505E8"/>
    <w:rsid w:val="0085067E"/>
    <w:rsid w:val="00850AAF"/>
    <w:rsid w:val="00850B62"/>
    <w:rsid w:val="00850E5B"/>
    <w:rsid w:val="008511B3"/>
    <w:rsid w:val="008512B3"/>
    <w:rsid w:val="0085152D"/>
    <w:rsid w:val="00851546"/>
    <w:rsid w:val="00851618"/>
    <w:rsid w:val="0085197F"/>
    <w:rsid w:val="00851BE0"/>
    <w:rsid w:val="00851C51"/>
    <w:rsid w:val="00851D1A"/>
    <w:rsid w:val="00851DC1"/>
    <w:rsid w:val="00851DE8"/>
    <w:rsid w:val="00851EBF"/>
    <w:rsid w:val="00851FAF"/>
    <w:rsid w:val="0085204E"/>
    <w:rsid w:val="008520B1"/>
    <w:rsid w:val="008520E1"/>
    <w:rsid w:val="008521A6"/>
    <w:rsid w:val="008521F3"/>
    <w:rsid w:val="00852224"/>
    <w:rsid w:val="00852293"/>
    <w:rsid w:val="00852421"/>
    <w:rsid w:val="0085252E"/>
    <w:rsid w:val="00852599"/>
    <w:rsid w:val="008525C2"/>
    <w:rsid w:val="008525D9"/>
    <w:rsid w:val="008525F5"/>
    <w:rsid w:val="00852651"/>
    <w:rsid w:val="008526C4"/>
    <w:rsid w:val="0085273D"/>
    <w:rsid w:val="008529D3"/>
    <w:rsid w:val="00852B8E"/>
    <w:rsid w:val="00852D63"/>
    <w:rsid w:val="00852DE9"/>
    <w:rsid w:val="00852F10"/>
    <w:rsid w:val="00853036"/>
    <w:rsid w:val="008530A3"/>
    <w:rsid w:val="008532BD"/>
    <w:rsid w:val="008532CC"/>
    <w:rsid w:val="008538C8"/>
    <w:rsid w:val="0085395E"/>
    <w:rsid w:val="0085397B"/>
    <w:rsid w:val="00853D06"/>
    <w:rsid w:val="00853D6D"/>
    <w:rsid w:val="00853D84"/>
    <w:rsid w:val="00853DCA"/>
    <w:rsid w:val="00853F28"/>
    <w:rsid w:val="00853FBC"/>
    <w:rsid w:val="0085429C"/>
    <w:rsid w:val="008542B5"/>
    <w:rsid w:val="0085434C"/>
    <w:rsid w:val="008544D5"/>
    <w:rsid w:val="008544E6"/>
    <w:rsid w:val="0085467B"/>
    <w:rsid w:val="008546A9"/>
    <w:rsid w:val="0085478E"/>
    <w:rsid w:val="008547F0"/>
    <w:rsid w:val="008548D3"/>
    <w:rsid w:val="00854ABA"/>
    <w:rsid w:val="00855086"/>
    <w:rsid w:val="0085514C"/>
    <w:rsid w:val="0085520A"/>
    <w:rsid w:val="0085522B"/>
    <w:rsid w:val="008553A0"/>
    <w:rsid w:val="00855597"/>
    <w:rsid w:val="0085561F"/>
    <w:rsid w:val="0085569A"/>
    <w:rsid w:val="008557FD"/>
    <w:rsid w:val="0085589C"/>
    <w:rsid w:val="00855993"/>
    <w:rsid w:val="00855A2D"/>
    <w:rsid w:val="00855BB8"/>
    <w:rsid w:val="00855CAF"/>
    <w:rsid w:val="00855D55"/>
    <w:rsid w:val="008561F3"/>
    <w:rsid w:val="00856437"/>
    <w:rsid w:val="00856446"/>
    <w:rsid w:val="008564E7"/>
    <w:rsid w:val="0085661B"/>
    <w:rsid w:val="00856A6F"/>
    <w:rsid w:val="00856A79"/>
    <w:rsid w:val="00856B37"/>
    <w:rsid w:val="00856D0C"/>
    <w:rsid w:val="00856D8D"/>
    <w:rsid w:val="00856DC9"/>
    <w:rsid w:val="00856F67"/>
    <w:rsid w:val="00857097"/>
    <w:rsid w:val="008570B6"/>
    <w:rsid w:val="0085744E"/>
    <w:rsid w:val="00857471"/>
    <w:rsid w:val="00857530"/>
    <w:rsid w:val="00857575"/>
    <w:rsid w:val="008575D0"/>
    <w:rsid w:val="00857713"/>
    <w:rsid w:val="00857774"/>
    <w:rsid w:val="00857872"/>
    <w:rsid w:val="008578C6"/>
    <w:rsid w:val="00857924"/>
    <w:rsid w:val="00857B18"/>
    <w:rsid w:val="00857B86"/>
    <w:rsid w:val="00857B89"/>
    <w:rsid w:val="00857C57"/>
    <w:rsid w:val="00857D9F"/>
    <w:rsid w:val="00857E15"/>
    <w:rsid w:val="00857EBB"/>
    <w:rsid w:val="008605A0"/>
    <w:rsid w:val="00860922"/>
    <w:rsid w:val="0086097F"/>
    <w:rsid w:val="008609B1"/>
    <w:rsid w:val="008609CB"/>
    <w:rsid w:val="00860AC9"/>
    <w:rsid w:val="00860EF8"/>
    <w:rsid w:val="00861036"/>
    <w:rsid w:val="0086109F"/>
    <w:rsid w:val="008611E2"/>
    <w:rsid w:val="00861202"/>
    <w:rsid w:val="00861231"/>
    <w:rsid w:val="00861375"/>
    <w:rsid w:val="00861459"/>
    <w:rsid w:val="0086164A"/>
    <w:rsid w:val="00861700"/>
    <w:rsid w:val="00861798"/>
    <w:rsid w:val="008619EC"/>
    <w:rsid w:val="00861ACD"/>
    <w:rsid w:val="00861BDB"/>
    <w:rsid w:val="00861D53"/>
    <w:rsid w:val="00861E48"/>
    <w:rsid w:val="00861F61"/>
    <w:rsid w:val="008621D8"/>
    <w:rsid w:val="00862706"/>
    <w:rsid w:val="0086278A"/>
    <w:rsid w:val="00862B82"/>
    <w:rsid w:val="00862C1F"/>
    <w:rsid w:val="00862C25"/>
    <w:rsid w:val="00862E31"/>
    <w:rsid w:val="00862FBD"/>
    <w:rsid w:val="008630C8"/>
    <w:rsid w:val="008630E9"/>
    <w:rsid w:val="0086326E"/>
    <w:rsid w:val="008633CD"/>
    <w:rsid w:val="008634AD"/>
    <w:rsid w:val="008635B6"/>
    <w:rsid w:val="0086363A"/>
    <w:rsid w:val="00863666"/>
    <w:rsid w:val="00863670"/>
    <w:rsid w:val="00863854"/>
    <w:rsid w:val="00863AC5"/>
    <w:rsid w:val="00863B41"/>
    <w:rsid w:val="00863D82"/>
    <w:rsid w:val="00863E36"/>
    <w:rsid w:val="00864103"/>
    <w:rsid w:val="0086427D"/>
    <w:rsid w:val="008643DC"/>
    <w:rsid w:val="008643FA"/>
    <w:rsid w:val="0086470A"/>
    <w:rsid w:val="00864898"/>
    <w:rsid w:val="00864B2B"/>
    <w:rsid w:val="00864B7C"/>
    <w:rsid w:val="00864DB7"/>
    <w:rsid w:val="00864E4C"/>
    <w:rsid w:val="00865041"/>
    <w:rsid w:val="0086510A"/>
    <w:rsid w:val="008651EE"/>
    <w:rsid w:val="008651F8"/>
    <w:rsid w:val="008653CB"/>
    <w:rsid w:val="00865443"/>
    <w:rsid w:val="00865518"/>
    <w:rsid w:val="00865714"/>
    <w:rsid w:val="008659FC"/>
    <w:rsid w:val="00865A10"/>
    <w:rsid w:val="00865BB1"/>
    <w:rsid w:val="00865C4D"/>
    <w:rsid w:val="00865DB3"/>
    <w:rsid w:val="00866221"/>
    <w:rsid w:val="00866354"/>
    <w:rsid w:val="00866815"/>
    <w:rsid w:val="008669BC"/>
    <w:rsid w:val="00866CFD"/>
    <w:rsid w:val="00866D14"/>
    <w:rsid w:val="00866F2B"/>
    <w:rsid w:val="00866FD7"/>
    <w:rsid w:val="008670E4"/>
    <w:rsid w:val="0086723A"/>
    <w:rsid w:val="00867245"/>
    <w:rsid w:val="008672D4"/>
    <w:rsid w:val="008673F5"/>
    <w:rsid w:val="008674FD"/>
    <w:rsid w:val="00867585"/>
    <w:rsid w:val="008675EF"/>
    <w:rsid w:val="008676F7"/>
    <w:rsid w:val="008677BA"/>
    <w:rsid w:val="00867864"/>
    <w:rsid w:val="00867987"/>
    <w:rsid w:val="00867E2E"/>
    <w:rsid w:val="00867E37"/>
    <w:rsid w:val="00867EC8"/>
    <w:rsid w:val="00867EF6"/>
    <w:rsid w:val="008700F2"/>
    <w:rsid w:val="0087029B"/>
    <w:rsid w:val="0087031A"/>
    <w:rsid w:val="008706CA"/>
    <w:rsid w:val="0087072A"/>
    <w:rsid w:val="0087073E"/>
    <w:rsid w:val="00870881"/>
    <w:rsid w:val="008708AE"/>
    <w:rsid w:val="0087093F"/>
    <w:rsid w:val="00870AC0"/>
    <w:rsid w:val="00870C07"/>
    <w:rsid w:val="00870FDC"/>
    <w:rsid w:val="00870FE0"/>
    <w:rsid w:val="00871048"/>
    <w:rsid w:val="0087117C"/>
    <w:rsid w:val="008711EE"/>
    <w:rsid w:val="008711F2"/>
    <w:rsid w:val="00871230"/>
    <w:rsid w:val="00871352"/>
    <w:rsid w:val="00871431"/>
    <w:rsid w:val="00871584"/>
    <w:rsid w:val="008715C9"/>
    <w:rsid w:val="008716DB"/>
    <w:rsid w:val="00871799"/>
    <w:rsid w:val="008719CC"/>
    <w:rsid w:val="008719CE"/>
    <w:rsid w:val="00871D7E"/>
    <w:rsid w:val="00871EA1"/>
    <w:rsid w:val="00871F72"/>
    <w:rsid w:val="0087202C"/>
    <w:rsid w:val="008720EE"/>
    <w:rsid w:val="008722B6"/>
    <w:rsid w:val="0087230B"/>
    <w:rsid w:val="0087233C"/>
    <w:rsid w:val="008723C3"/>
    <w:rsid w:val="0087244A"/>
    <w:rsid w:val="00872479"/>
    <w:rsid w:val="00872516"/>
    <w:rsid w:val="00872576"/>
    <w:rsid w:val="0087261E"/>
    <w:rsid w:val="008726DC"/>
    <w:rsid w:val="008728A4"/>
    <w:rsid w:val="00872A01"/>
    <w:rsid w:val="00872B3C"/>
    <w:rsid w:val="00872C42"/>
    <w:rsid w:val="00872E9F"/>
    <w:rsid w:val="00872FB0"/>
    <w:rsid w:val="008730C4"/>
    <w:rsid w:val="0087311D"/>
    <w:rsid w:val="008734DE"/>
    <w:rsid w:val="008735BD"/>
    <w:rsid w:val="008737A9"/>
    <w:rsid w:val="0087387B"/>
    <w:rsid w:val="00873888"/>
    <w:rsid w:val="00873A92"/>
    <w:rsid w:val="00873AE3"/>
    <w:rsid w:val="00873AF7"/>
    <w:rsid w:val="00873AFD"/>
    <w:rsid w:val="00873C5A"/>
    <w:rsid w:val="00873DB7"/>
    <w:rsid w:val="008740B2"/>
    <w:rsid w:val="00874191"/>
    <w:rsid w:val="008741DD"/>
    <w:rsid w:val="008744F5"/>
    <w:rsid w:val="0087454C"/>
    <w:rsid w:val="00874612"/>
    <w:rsid w:val="0087468A"/>
    <w:rsid w:val="008748C1"/>
    <w:rsid w:val="00874A22"/>
    <w:rsid w:val="00874A5E"/>
    <w:rsid w:val="00874B68"/>
    <w:rsid w:val="00874B9B"/>
    <w:rsid w:val="00874D48"/>
    <w:rsid w:val="00874DB7"/>
    <w:rsid w:val="00874F34"/>
    <w:rsid w:val="00874F42"/>
    <w:rsid w:val="00875190"/>
    <w:rsid w:val="008751AB"/>
    <w:rsid w:val="0087532D"/>
    <w:rsid w:val="0087556E"/>
    <w:rsid w:val="0087568E"/>
    <w:rsid w:val="00875701"/>
    <w:rsid w:val="00875739"/>
    <w:rsid w:val="00875AAD"/>
    <w:rsid w:val="00875B0C"/>
    <w:rsid w:val="00875CF4"/>
    <w:rsid w:val="00876020"/>
    <w:rsid w:val="0087622D"/>
    <w:rsid w:val="00876254"/>
    <w:rsid w:val="00876270"/>
    <w:rsid w:val="0087634E"/>
    <w:rsid w:val="0087637A"/>
    <w:rsid w:val="008764FC"/>
    <w:rsid w:val="0087653D"/>
    <w:rsid w:val="00876686"/>
    <w:rsid w:val="008766AC"/>
    <w:rsid w:val="00876845"/>
    <w:rsid w:val="0087688C"/>
    <w:rsid w:val="008769AC"/>
    <w:rsid w:val="00876AC6"/>
    <w:rsid w:val="00876BA9"/>
    <w:rsid w:val="00876BAF"/>
    <w:rsid w:val="00876C7A"/>
    <w:rsid w:val="00876E90"/>
    <w:rsid w:val="00876EE5"/>
    <w:rsid w:val="00876F1E"/>
    <w:rsid w:val="00876FCC"/>
    <w:rsid w:val="00877287"/>
    <w:rsid w:val="0087744D"/>
    <w:rsid w:val="00877672"/>
    <w:rsid w:val="0087768B"/>
    <w:rsid w:val="00877830"/>
    <w:rsid w:val="00877D22"/>
    <w:rsid w:val="008800B8"/>
    <w:rsid w:val="008800E0"/>
    <w:rsid w:val="008800FD"/>
    <w:rsid w:val="00880472"/>
    <w:rsid w:val="008804FC"/>
    <w:rsid w:val="00880591"/>
    <w:rsid w:val="00880599"/>
    <w:rsid w:val="00880729"/>
    <w:rsid w:val="00880796"/>
    <w:rsid w:val="00880DBE"/>
    <w:rsid w:val="00880DE5"/>
    <w:rsid w:val="00880F6F"/>
    <w:rsid w:val="008811DF"/>
    <w:rsid w:val="008814FC"/>
    <w:rsid w:val="00881552"/>
    <w:rsid w:val="00881615"/>
    <w:rsid w:val="0088165C"/>
    <w:rsid w:val="0088192C"/>
    <w:rsid w:val="00881959"/>
    <w:rsid w:val="00881978"/>
    <w:rsid w:val="00881995"/>
    <w:rsid w:val="00881A85"/>
    <w:rsid w:val="00881AC9"/>
    <w:rsid w:val="00881B58"/>
    <w:rsid w:val="00881B73"/>
    <w:rsid w:val="00881BFB"/>
    <w:rsid w:val="00881C1B"/>
    <w:rsid w:val="00881C9F"/>
    <w:rsid w:val="00881D37"/>
    <w:rsid w:val="00882000"/>
    <w:rsid w:val="008820A4"/>
    <w:rsid w:val="0088213B"/>
    <w:rsid w:val="00882209"/>
    <w:rsid w:val="008823B5"/>
    <w:rsid w:val="008823F5"/>
    <w:rsid w:val="00882451"/>
    <w:rsid w:val="00882490"/>
    <w:rsid w:val="00882502"/>
    <w:rsid w:val="008826E7"/>
    <w:rsid w:val="008828D9"/>
    <w:rsid w:val="00882D77"/>
    <w:rsid w:val="00882E29"/>
    <w:rsid w:val="0088312C"/>
    <w:rsid w:val="008831BB"/>
    <w:rsid w:val="0088329C"/>
    <w:rsid w:val="0088335D"/>
    <w:rsid w:val="008835C4"/>
    <w:rsid w:val="008836AE"/>
    <w:rsid w:val="008838A7"/>
    <w:rsid w:val="00883917"/>
    <w:rsid w:val="008839E4"/>
    <w:rsid w:val="00883A36"/>
    <w:rsid w:val="00883B5B"/>
    <w:rsid w:val="00883BC4"/>
    <w:rsid w:val="00883C1D"/>
    <w:rsid w:val="00883C59"/>
    <w:rsid w:val="00883DAC"/>
    <w:rsid w:val="00883DC3"/>
    <w:rsid w:val="00884279"/>
    <w:rsid w:val="00884319"/>
    <w:rsid w:val="00884393"/>
    <w:rsid w:val="008847B1"/>
    <w:rsid w:val="00884982"/>
    <w:rsid w:val="00884A2F"/>
    <w:rsid w:val="00884BEE"/>
    <w:rsid w:val="00884C11"/>
    <w:rsid w:val="00884CAC"/>
    <w:rsid w:val="00884D8E"/>
    <w:rsid w:val="00884DF2"/>
    <w:rsid w:val="008850F8"/>
    <w:rsid w:val="00885199"/>
    <w:rsid w:val="008851A0"/>
    <w:rsid w:val="00885250"/>
    <w:rsid w:val="00885333"/>
    <w:rsid w:val="00885361"/>
    <w:rsid w:val="008854F2"/>
    <w:rsid w:val="00885559"/>
    <w:rsid w:val="00885597"/>
    <w:rsid w:val="00885750"/>
    <w:rsid w:val="00885755"/>
    <w:rsid w:val="00885920"/>
    <w:rsid w:val="00885AC9"/>
    <w:rsid w:val="00885B1B"/>
    <w:rsid w:val="00885C40"/>
    <w:rsid w:val="00885CBE"/>
    <w:rsid w:val="00885EEF"/>
    <w:rsid w:val="00885F04"/>
    <w:rsid w:val="00885F85"/>
    <w:rsid w:val="00886081"/>
    <w:rsid w:val="00886292"/>
    <w:rsid w:val="008866F5"/>
    <w:rsid w:val="00886738"/>
    <w:rsid w:val="00886838"/>
    <w:rsid w:val="008869CB"/>
    <w:rsid w:val="00886B80"/>
    <w:rsid w:val="00886BB7"/>
    <w:rsid w:val="00886BF1"/>
    <w:rsid w:val="00886C06"/>
    <w:rsid w:val="00886C30"/>
    <w:rsid w:val="00886D4D"/>
    <w:rsid w:val="00886D54"/>
    <w:rsid w:val="00886EB9"/>
    <w:rsid w:val="00886F4F"/>
    <w:rsid w:val="00886FB5"/>
    <w:rsid w:val="00887281"/>
    <w:rsid w:val="008872D9"/>
    <w:rsid w:val="008873BB"/>
    <w:rsid w:val="00887552"/>
    <w:rsid w:val="008875C5"/>
    <w:rsid w:val="008876C1"/>
    <w:rsid w:val="008878C9"/>
    <w:rsid w:val="00887949"/>
    <w:rsid w:val="00887A7C"/>
    <w:rsid w:val="00887C26"/>
    <w:rsid w:val="00887C6C"/>
    <w:rsid w:val="0089020E"/>
    <w:rsid w:val="008905CC"/>
    <w:rsid w:val="00890999"/>
    <w:rsid w:val="00890CD8"/>
    <w:rsid w:val="00890E5D"/>
    <w:rsid w:val="00890EB6"/>
    <w:rsid w:val="00890F1D"/>
    <w:rsid w:val="00890FB9"/>
    <w:rsid w:val="008912E5"/>
    <w:rsid w:val="00891635"/>
    <w:rsid w:val="0089165B"/>
    <w:rsid w:val="00891982"/>
    <w:rsid w:val="00891C38"/>
    <w:rsid w:val="00891E70"/>
    <w:rsid w:val="00891F93"/>
    <w:rsid w:val="00891FA5"/>
    <w:rsid w:val="008920EB"/>
    <w:rsid w:val="008920EC"/>
    <w:rsid w:val="008922F3"/>
    <w:rsid w:val="0089231D"/>
    <w:rsid w:val="0089232D"/>
    <w:rsid w:val="00892383"/>
    <w:rsid w:val="008923BE"/>
    <w:rsid w:val="008924D8"/>
    <w:rsid w:val="00892631"/>
    <w:rsid w:val="00892637"/>
    <w:rsid w:val="0089266A"/>
    <w:rsid w:val="00892802"/>
    <w:rsid w:val="008929D2"/>
    <w:rsid w:val="00892AF2"/>
    <w:rsid w:val="00892E8E"/>
    <w:rsid w:val="00892F85"/>
    <w:rsid w:val="00892FAA"/>
    <w:rsid w:val="00892FEA"/>
    <w:rsid w:val="00893097"/>
    <w:rsid w:val="00893169"/>
    <w:rsid w:val="0089329A"/>
    <w:rsid w:val="00893434"/>
    <w:rsid w:val="00893619"/>
    <w:rsid w:val="00893698"/>
    <w:rsid w:val="00893749"/>
    <w:rsid w:val="00893769"/>
    <w:rsid w:val="00893921"/>
    <w:rsid w:val="00893A5D"/>
    <w:rsid w:val="00893A8A"/>
    <w:rsid w:val="00893ADF"/>
    <w:rsid w:val="00893C5E"/>
    <w:rsid w:val="00893CAD"/>
    <w:rsid w:val="00893E97"/>
    <w:rsid w:val="00893FF3"/>
    <w:rsid w:val="00894051"/>
    <w:rsid w:val="00894285"/>
    <w:rsid w:val="008942FC"/>
    <w:rsid w:val="00894316"/>
    <w:rsid w:val="008944CC"/>
    <w:rsid w:val="008945C0"/>
    <w:rsid w:val="00894664"/>
    <w:rsid w:val="008947FC"/>
    <w:rsid w:val="008948A1"/>
    <w:rsid w:val="00894984"/>
    <w:rsid w:val="00894AE9"/>
    <w:rsid w:val="00894BB7"/>
    <w:rsid w:val="00894C43"/>
    <w:rsid w:val="00894D3C"/>
    <w:rsid w:val="00894DDF"/>
    <w:rsid w:val="00894E24"/>
    <w:rsid w:val="00894E5F"/>
    <w:rsid w:val="00894F5F"/>
    <w:rsid w:val="0089509D"/>
    <w:rsid w:val="008952D1"/>
    <w:rsid w:val="00895335"/>
    <w:rsid w:val="00895404"/>
    <w:rsid w:val="0089546A"/>
    <w:rsid w:val="00895643"/>
    <w:rsid w:val="00895739"/>
    <w:rsid w:val="0089587F"/>
    <w:rsid w:val="00895A95"/>
    <w:rsid w:val="00895D59"/>
    <w:rsid w:val="008960FC"/>
    <w:rsid w:val="0089617D"/>
    <w:rsid w:val="008961C1"/>
    <w:rsid w:val="008963D9"/>
    <w:rsid w:val="008965E2"/>
    <w:rsid w:val="0089672E"/>
    <w:rsid w:val="0089675E"/>
    <w:rsid w:val="008968C0"/>
    <w:rsid w:val="00896AAF"/>
    <w:rsid w:val="00896B24"/>
    <w:rsid w:val="00896B51"/>
    <w:rsid w:val="00896E7D"/>
    <w:rsid w:val="00896FE2"/>
    <w:rsid w:val="0089709A"/>
    <w:rsid w:val="0089754E"/>
    <w:rsid w:val="00897619"/>
    <w:rsid w:val="008976AB"/>
    <w:rsid w:val="00897934"/>
    <w:rsid w:val="00897975"/>
    <w:rsid w:val="00897A5B"/>
    <w:rsid w:val="00897B8A"/>
    <w:rsid w:val="00897D11"/>
    <w:rsid w:val="00897F6F"/>
    <w:rsid w:val="008A0054"/>
    <w:rsid w:val="008A023F"/>
    <w:rsid w:val="008A02BA"/>
    <w:rsid w:val="008A0398"/>
    <w:rsid w:val="008A04A6"/>
    <w:rsid w:val="008A04E4"/>
    <w:rsid w:val="008A0529"/>
    <w:rsid w:val="008A0695"/>
    <w:rsid w:val="008A0767"/>
    <w:rsid w:val="008A0858"/>
    <w:rsid w:val="008A0C01"/>
    <w:rsid w:val="008A0C1D"/>
    <w:rsid w:val="008A0DF0"/>
    <w:rsid w:val="008A0E60"/>
    <w:rsid w:val="008A0E8E"/>
    <w:rsid w:val="008A0F6D"/>
    <w:rsid w:val="008A157A"/>
    <w:rsid w:val="008A18F4"/>
    <w:rsid w:val="008A1AD6"/>
    <w:rsid w:val="008A1AEE"/>
    <w:rsid w:val="008A1C86"/>
    <w:rsid w:val="008A1D2A"/>
    <w:rsid w:val="008A1E83"/>
    <w:rsid w:val="008A2173"/>
    <w:rsid w:val="008A21A2"/>
    <w:rsid w:val="008A2235"/>
    <w:rsid w:val="008A22B5"/>
    <w:rsid w:val="008A24FC"/>
    <w:rsid w:val="008A278E"/>
    <w:rsid w:val="008A282A"/>
    <w:rsid w:val="008A2841"/>
    <w:rsid w:val="008A2870"/>
    <w:rsid w:val="008A28FA"/>
    <w:rsid w:val="008A2932"/>
    <w:rsid w:val="008A2ACB"/>
    <w:rsid w:val="008A2B23"/>
    <w:rsid w:val="008A2C9C"/>
    <w:rsid w:val="008A2D0E"/>
    <w:rsid w:val="008A312D"/>
    <w:rsid w:val="008A31E1"/>
    <w:rsid w:val="008A350C"/>
    <w:rsid w:val="008A35FE"/>
    <w:rsid w:val="008A36CF"/>
    <w:rsid w:val="008A381D"/>
    <w:rsid w:val="008A39D3"/>
    <w:rsid w:val="008A3A03"/>
    <w:rsid w:val="008A3A0D"/>
    <w:rsid w:val="008A3A82"/>
    <w:rsid w:val="008A3C6E"/>
    <w:rsid w:val="008A3DCE"/>
    <w:rsid w:val="008A3EAA"/>
    <w:rsid w:val="008A3FF1"/>
    <w:rsid w:val="008A4015"/>
    <w:rsid w:val="008A4045"/>
    <w:rsid w:val="008A41F0"/>
    <w:rsid w:val="008A4248"/>
    <w:rsid w:val="008A441A"/>
    <w:rsid w:val="008A4500"/>
    <w:rsid w:val="008A4898"/>
    <w:rsid w:val="008A49A3"/>
    <w:rsid w:val="008A4AB7"/>
    <w:rsid w:val="008A4B59"/>
    <w:rsid w:val="008A4CEB"/>
    <w:rsid w:val="008A4F18"/>
    <w:rsid w:val="008A4FB1"/>
    <w:rsid w:val="008A4FF3"/>
    <w:rsid w:val="008A51B5"/>
    <w:rsid w:val="008A54AA"/>
    <w:rsid w:val="008A5901"/>
    <w:rsid w:val="008A5BB2"/>
    <w:rsid w:val="008A5CA4"/>
    <w:rsid w:val="008A5DFC"/>
    <w:rsid w:val="008A5F3C"/>
    <w:rsid w:val="008A6267"/>
    <w:rsid w:val="008A6381"/>
    <w:rsid w:val="008A63FF"/>
    <w:rsid w:val="008A649A"/>
    <w:rsid w:val="008A64B1"/>
    <w:rsid w:val="008A64E8"/>
    <w:rsid w:val="008A6574"/>
    <w:rsid w:val="008A6765"/>
    <w:rsid w:val="008A6782"/>
    <w:rsid w:val="008A67BD"/>
    <w:rsid w:val="008A6818"/>
    <w:rsid w:val="008A6A09"/>
    <w:rsid w:val="008A6A14"/>
    <w:rsid w:val="008A6BCD"/>
    <w:rsid w:val="008A6C13"/>
    <w:rsid w:val="008A6C6B"/>
    <w:rsid w:val="008A6DDC"/>
    <w:rsid w:val="008A6F5F"/>
    <w:rsid w:val="008A700C"/>
    <w:rsid w:val="008A75F4"/>
    <w:rsid w:val="008A772F"/>
    <w:rsid w:val="008A78FB"/>
    <w:rsid w:val="008A7C3E"/>
    <w:rsid w:val="008A7C5E"/>
    <w:rsid w:val="008A7DAC"/>
    <w:rsid w:val="008B02B7"/>
    <w:rsid w:val="008B0399"/>
    <w:rsid w:val="008B04A0"/>
    <w:rsid w:val="008B0973"/>
    <w:rsid w:val="008B0C25"/>
    <w:rsid w:val="008B0E59"/>
    <w:rsid w:val="008B0EB4"/>
    <w:rsid w:val="008B0FE8"/>
    <w:rsid w:val="008B1160"/>
    <w:rsid w:val="008B1184"/>
    <w:rsid w:val="008B12FF"/>
    <w:rsid w:val="008B1309"/>
    <w:rsid w:val="008B14F7"/>
    <w:rsid w:val="008B15B2"/>
    <w:rsid w:val="008B1666"/>
    <w:rsid w:val="008B16BC"/>
    <w:rsid w:val="008B16D4"/>
    <w:rsid w:val="008B1834"/>
    <w:rsid w:val="008B188F"/>
    <w:rsid w:val="008B197C"/>
    <w:rsid w:val="008B1B55"/>
    <w:rsid w:val="008B1BA7"/>
    <w:rsid w:val="008B1BC3"/>
    <w:rsid w:val="008B1C8A"/>
    <w:rsid w:val="008B1CDC"/>
    <w:rsid w:val="008B1D01"/>
    <w:rsid w:val="008B1DF1"/>
    <w:rsid w:val="008B1E4A"/>
    <w:rsid w:val="008B1E9A"/>
    <w:rsid w:val="008B1ECE"/>
    <w:rsid w:val="008B1FC9"/>
    <w:rsid w:val="008B1FCC"/>
    <w:rsid w:val="008B1FFF"/>
    <w:rsid w:val="008B23BB"/>
    <w:rsid w:val="008B24C3"/>
    <w:rsid w:val="008B24EE"/>
    <w:rsid w:val="008B2648"/>
    <w:rsid w:val="008B26E0"/>
    <w:rsid w:val="008B2943"/>
    <w:rsid w:val="008B2A75"/>
    <w:rsid w:val="008B2B7A"/>
    <w:rsid w:val="008B2BDD"/>
    <w:rsid w:val="008B2CAE"/>
    <w:rsid w:val="008B2E87"/>
    <w:rsid w:val="008B2FB3"/>
    <w:rsid w:val="008B3002"/>
    <w:rsid w:val="008B308A"/>
    <w:rsid w:val="008B3180"/>
    <w:rsid w:val="008B3329"/>
    <w:rsid w:val="008B3489"/>
    <w:rsid w:val="008B35BE"/>
    <w:rsid w:val="008B3714"/>
    <w:rsid w:val="008B38C4"/>
    <w:rsid w:val="008B38F4"/>
    <w:rsid w:val="008B39E9"/>
    <w:rsid w:val="008B3A14"/>
    <w:rsid w:val="008B3A1C"/>
    <w:rsid w:val="008B3B60"/>
    <w:rsid w:val="008B3E2A"/>
    <w:rsid w:val="008B3EB0"/>
    <w:rsid w:val="008B3FF6"/>
    <w:rsid w:val="008B403F"/>
    <w:rsid w:val="008B40FB"/>
    <w:rsid w:val="008B4106"/>
    <w:rsid w:val="008B4217"/>
    <w:rsid w:val="008B4333"/>
    <w:rsid w:val="008B43B6"/>
    <w:rsid w:val="008B4446"/>
    <w:rsid w:val="008B4715"/>
    <w:rsid w:val="008B471D"/>
    <w:rsid w:val="008B49C2"/>
    <w:rsid w:val="008B4B20"/>
    <w:rsid w:val="008B4C65"/>
    <w:rsid w:val="008B4D30"/>
    <w:rsid w:val="008B4F09"/>
    <w:rsid w:val="008B4F7B"/>
    <w:rsid w:val="008B4FE0"/>
    <w:rsid w:val="008B502C"/>
    <w:rsid w:val="008B50B2"/>
    <w:rsid w:val="008B51BB"/>
    <w:rsid w:val="008B522A"/>
    <w:rsid w:val="008B541F"/>
    <w:rsid w:val="008B54A0"/>
    <w:rsid w:val="008B5632"/>
    <w:rsid w:val="008B5663"/>
    <w:rsid w:val="008B568F"/>
    <w:rsid w:val="008B579B"/>
    <w:rsid w:val="008B57B1"/>
    <w:rsid w:val="008B5BBD"/>
    <w:rsid w:val="008B5F77"/>
    <w:rsid w:val="008B619F"/>
    <w:rsid w:val="008B61BC"/>
    <w:rsid w:val="008B6350"/>
    <w:rsid w:val="008B637D"/>
    <w:rsid w:val="008B6427"/>
    <w:rsid w:val="008B6446"/>
    <w:rsid w:val="008B6560"/>
    <w:rsid w:val="008B6868"/>
    <w:rsid w:val="008B69B3"/>
    <w:rsid w:val="008B6C1A"/>
    <w:rsid w:val="008B6D09"/>
    <w:rsid w:val="008B6EA2"/>
    <w:rsid w:val="008B6F35"/>
    <w:rsid w:val="008B7044"/>
    <w:rsid w:val="008B75DE"/>
    <w:rsid w:val="008B7716"/>
    <w:rsid w:val="008B77D2"/>
    <w:rsid w:val="008B7832"/>
    <w:rsid w:val="008B789E"/>
    <w:rsid w:val="008B79A5"/>
    <w:rsid w:val="008B79C4"/>
    <w:rsid w:val="008B7CBE"/>
    <w:rsid w:val="008B7CE2"/>
    <w:rsid w:val="008B7DF6"/>
    <w:rsid w:val="008B7DFC"/>
    <w:rsid w:val="008B7E09"/>
    <w:rsid w:val="008B7E53"/>
    <w:rsid w:val="008B7F39"/>
    <w:rsid w:val="008B7FF3"/>
    <w:rsid w:val="008C026B"/>
    <w:rsid w:val="008C03ED"/>
    <w:rsid w:val="008C08D2"/>
    <w:rsid w:val="008C0967"/>
    <w:rsid w:val="008C0993"/>
    <w:rsid w:val="008C0C5D"/>
    <w:rsid w:val="008C0D8C"/>
    <w:rsid w:val="008C0E12"/>
    <w:rsid w:val="008C104E"/>
    <w:rsid w:val="008C11B2"/>
    <w:rsid w:val="008C1226"/>
    <w:rsid w:val="008C1369"/>
    <w:rsid w:val="008C1388"/>
    <w:rsid w:val="008C14E3"/>
    <w:rsid w:val="008C16AC"/>
    <w:rsid w:val="008C17A5"/>
    <w:rsid w:val="008C18A8"/>
    <w:rsid w:val="008C1FE7"/>
    <w:rsid w:val="008C2019"/>
    <w:rsid w:val="008C2022"/>
    <w:rsid w:val="008C2047"/>
    <w:rsid w:val="008C2390"/>
    <w:rsid w:val="008C23AD"/>
    <w:rsid w:val="008C23ED"/>
    <w:rsid w:val="008C2424"/>
    <w:rsid w:val="008C245F"/>
    <w:rsid w:val="008C294E"/>
    <w:rsid w:val="008C29C2"/>
    <w:rsid w:val="008C29EB"/>
    <w:rsid w:val="008C29EC"/>
    <w:rsid w:val="008C2AAF"/>
    <w:rsid w:val="008C2B17"/>
    <w:rsid w:val="008C2D17"/>
    <w:rsid w:val="008C2D80"/>
    <w:rsid w:val="008C2E73"/>
    <w:rsid w:val="008C2E75"/>
    <w:rsid w:val="008C2F96"/>
    <w:rsid w:val="008C2FE8"/>
    <w:rsid w:val="008C30C2"/>
    <w:rsid w:val="008C314C"/>
    <w:rsid w:val="008C31CA"/>
    <w:rsid w:val="008C3421"/>
    <w:rsid w:val="008C35B2"/>
    <w:rsid w:val="008C3617"/>
    <w:rsid w:val="008C38FA"/>
    <w:rsid w:val="008C3905"/>
    <w:rsid w:val="008C3B28"/>
    <w:rsid w:val="008C3BB2"/>
    <w:rsid w:val="008C3CA6"/>
    <w:rsid w:val="008C3DEB"/>
    <w:rsid w:val="008C401B"/>
    <w:rsid w:val="008C401F"/>
    <w:rsid w:val="008C4024"/>
    <w:rsid w:val="008C4670"/>
    <w:rsid w:val="008C47B8"/>
    <w:rsid w:val="008C4C75"/>
    <w:rsid w:val="008C4D16"/>
    <w:rsid w:val="008C50BC"/>
    <w:rsid w:val="008C50EE"/>
    <w:rsid w:val="008C517F"/>
    <w:rsid w:val="008C522F"/>
    <w:rsid w:val="008C528C"/>
    <w:rsid w:val="008C52A2"/>
    <w:rsid w:val="008C52E5"/>
    <w:rsid w:val="008C536D"/>
    <w:rsid w:val="008C54A3"/>
    <w:rsid w:val="008C5636"/>
    <w:rsid w:val="008C565D"/>
    <w:rsid w:val="008C5759"/>
    <w:rsid w:val="008C57A5"/>
    <w:rsid w:val="008C590E"/>
    <w:rsid w:val="008C5A24"/>
    <w:rsid w:val="008C5CFF"/>
    <w:rsid w:val="008C5DE7"/>
    <w:rsid w:val="008C5E35"/>
    <w:rsid w:val="008C5E4C"/>
    <w:rsid w:val="008C5EC6"/>
    <w:rsid w:val="008C5F25"/>
    <w:rsid w:val="008C5F89"/>
    <w:rsid w:val="008C61F8"/>
    <w:rsid w:val="008C621D"/>
    <w:rsid w:val="008C63DB"/>
    <w:rsid w:val="008C65A1"/>
    <w:rsid w:val="008C6755"/>
    <w:rsid w:val="008C67CF"/>
    <w:rsid w:val="008C6A56"/>
    <w:rsid w:val="008C6C51"/>
    <w:rsid w:val="008C6D61"/>
    <w:rsid w:val="008C6E42"/>
    <w:rsid w:val="008C71B5"/>
    <w:rsid w:val="008C71D8"/>
    <w:rsid w:val="008C72AD"/>
    <w:rsid w:val="008C72E4"/>
    <w:rsid w:val="008C72EB"/>
    <w:rsid w:val="008C739D"/>
    <w:rsid w:val="008C7463"/>
    <w:rsid w:val="008C76DC"/>
    <w:rsid w:val="008C7A55"/>
    <w:rsid w:val="008C7B7A"/>
    <w:rsid w:val="008C7C98"/>
    <w:rsid w:val="008C7CB6"/>
    <w:rsid w:val="008C7D20"/>
    <w:rsid w:val="008C7D92"/>
    <w:rsid w:val="008C7DF1"/>
    <w:rsid w:val="008D0062"/>
    <w:rsid w:val="008D012F"/>
    <w:rsid w:val="008D014B"/>
    <w:rsid w:val="008D02EB"/>
    <w:rsid w:val="008D0488"/>
    <w:rsid w:val="008D060F"/>
    <w:rsid w:val="008D0647"/>
    <w:rsid w:val="008D085D"/>
    <w:rsid w:val="008D0869"/>
    <w:rsid w:val="008D0C93"/>
    <w:rsid w:val="008D0E83"/>
    <w:rsid w:val="008D1105"/>
    <w:rsid w:val="008D1176"/>
    <w:rsid w:val="008D130E"/>
    <w:rsid w:val="008D142C"/>
    <w:rsid w:val="008D159B"/>
    <w:rsid w:val="008D16FB"/>
    <w:rsid w:val="008D17EF"/>
    <w:rsid w:val="008D1A4E"/>
    <w:rsid w:val="008D1B4D"/>
    <w:rsid w:val="008D1D2A"/>
    <w:rsid w:val="008D1E0F"/>
    <w:rsid w:val="008D1F3E"/>
    <w:rsid w:val="008D1F6B"/>
    <w:rsid w:val="008D1F7E"/>
    <w:rsid w:val="008D2021"/>
    <w:rsid w:val="008D20A2"/>
    <w:rsid w:val="008D21DD"/>
    <w:rsid w:val="008D2371"/>
    <w:rsid w:val="008D23C6"/>
    <w:rsid w:val="008D2467"/>
    <w:rsid w:val="008D2573"/>
    <w:rsid w:val="008D25B1"/>
    <w:rsid w:val="008D25B2"/>
    <w:rsid w:val="008D27AB"/>
    <w:rsid w:val="008D282F"/>
    <w:rsid w:val="008D2929"/>
    <w:rsid w:val="008D2962"/>
    <w:rsid w:val="008D29C0"/>
    <w:rsid w:val="008D2AC8"/>
    <w:rsid w:val="008D2C74"/>
    <w:rsid w:val="008D2D97"/>
    <w:rsid w:val="008D2E7E"/>
    <w:rsid w:val="008D2F3C"/>
    <w:rsid w:val="008D3231"/>
    <w:rsid w:val="008D3291"/>
    <w:rsid w:val="008D3442"/>
    <w:rsid w:val="008D34DF"/>
    <w:rsid w:val="008D35B0"/>
    <w:rsid w:val="008D3C12"/>
    <w:rsid w:val="008D3CC9"/>
    <w:rsid w:val="008D3D59"/>
    <w:rsid w:val="008D3E78"/>
    <w:rsid w:val="008D40E4"/>
    <w:rsid w:val="008D4150"/>
    <w:rsid w:val="008D41CB"/>
    <w:rsid w:val="008D4488"/>
    <w:rsid w:val="008D457A"/>
    <w:rsid w:val="008D466F"/>
    <w:rsid w:val="008D4768"/>
    <w:rsid w:val="008D4812"/>
    <w:rsid w:val="008D4927"/>
    <w:rsid w:val="008D4A0E"/>
    <w:rsid w:val="008D4A27"/>
    <w:rsid w:val="008D4A8A"/>
    <w:rsid w:val="008D4B46"/>
    <w:rsid w:val="008D4B9A"/>
    <w:rsid w:val="008D4C8F"/>
    <w:rsid w:val="008D4D10"/>
    <w:rsid w:val="008D4D6D"/>
    <w:rsid w:val="008D5050"/>
    <w:rsid w:val="008D523F"/>
    <w:rsid w:val="008D5370"/>
    <w:rsid w:val="008D5374"/>
    <w:rsid w:val="008D55C5"/>
    <w:rsid w:val="008D5652"/>
    <w:rsid w:val="008D569B"/>
    <w:rsid w:val="008D573C"/>
    <w:rsid w:val="008D5789"/>
    <w:rsid w:val="008D58FB"/>
    <w:rsid w:val="008D5A7B"/>
    <w:rsid w:val="008D5B3D"/>
    <w:rsid w:val="008D5E6E"/>
    <w:rsid w:val="008D5E99"/>
    <w:rsid w:val="008D621B"/>
    <w:rsid w:val="008D624B"/>
    <w:rsid w:val="008D649B"/>
    <w:rsid w:val="008D6523"/>
    <w:rsid w:val="008D65D2"/>
    <w:rsid w:val="008D68F2"/>
    <w:rsid w:val="008D6A5B"/>
    <w:rsid w:val="008D6B2C"/>
    <w:rsid w:val="008D6DF9"/>
    <w:rsid w:val="008D7073"/>
    <w:rsid w:val="008D714F"/>
    <w:rsid w:val="008D759F"/>
    <w:rsid w:val="008D75D1"/>
    <w:rsid w:val="008D76B3"/>
    <w:rsid w:val="008D7811"/>
    <w:rsid w:val="008D7852"/>
    <w:rsid w:val="008D78E0"/>
    <w:rsid w:val="008D7BF6"/>
    <w:rsid w:val="008D7EF6"/>
    <w:rsid w:val="008D7F6C"/>
    <w:rsid w:val="008D7FBB"/>
    <w:rsid w:val="008E05E1"/>
    <w:rsid w:val="008E0660"/>
    <w:rsid w:val="008E0964"/>
    <w:rsid w:val="008E0F89"/>
    <w:rsid w:val="008E1175"/>
    <w:rsid w:val="008E1304"/>
    <w:rsid w:val="008E134E"/>
    <w:rsid w:val="008E142D"/>
    <w:rsid w:val="008E155F"/>
    <w:rsid w:val="008E174A"/>
    <w:rsid w:val="008E174D"/>
    <w:rsid w:val="008E17B7"/>
    <w:rsid w:val="008E17BB"/>
    <w:rsid w:val="008E185F"/>
    <w:rsid w:val="008E19E0"/>
    <w:rsid w:val="008E1A13"/>
    <w:rsid w:val="008E1C62"/>
    <w:rsid w:val="008E1C72"/>
    <w:rsid w:val="008E1E7F"/>
    <w:rsid w:val="008E2000"/>
    <w:rsid w:val="008E2085"/>
    <w:rsid w:val="008E2160"/>
    <w:rsid w:val="008E2252"/>
    <w:rsid w:val="008E2361"/>
    <w:rsid w:val="008E23A5"/>
    <w:rsid w:val="008E248A"/>
    <w:rsid w:val="008E2568"/>
    <w:rsid w:val="008E259C"/>
    <w:rsid w:val="008E2B76"/>
    <w:rsid w:val="008E2B99"/>
    <w:rsid w:val="008E2B9E"/>
    <w:rsid w:val="008E30C2"/>
    <w:rsid w:val="008E33B8"/>
    <w:rsid w:val="008E33FC"/>
    <w:rsid w:val="008E3405"/>
    <w:rsid w:val="008E367F"/>
    <w:rsid w:val="008E377D"/>
    <w:rsid w:val="008E379A"/>
    <w:rsid w:val="008E383F"/>
    <w:rsid w:val="008E38E9"/>
    <w:rsid w:val="008E3C1D"/>
    <w:rsid w:val="008E3C9C"/>
    <w:rsid w:val="008E3D24"/>
    <w:rsid w:val="008E3D35"/>
    <w:rsid w:val="008E3EB2"/>
    <w:rsid w:val="008E3EE0"/>
    <w:rsid w:val="008E3F74"/>
    <w:rsid w:val="008E421F"/>
    <w:rsid w:val="008E43CE"/>
    <w:rsid w:val="008E4452"/>
    <w:rsid w:val="008E4476"/>
    <w:rsid w:val="008E4817"/>
    <w:rsid w:val="008E49D2"/>
    <w:rsid w:val="008E4A57"/>
    <w:rsid w:val="008E4B2D"/>
    <w:rsid w:val="008E4DB5"/>
    <w:rsid w:val="008E4DE6"/>
    <w:rsid w:val="008E4E2E"/>
    <w:rsid w:val="008E4F05"/>
    <w:rsid w:val="008E5300"/>
    <w:rsid w:val="008E55C4"/>
    <w:rsid w:val="008E55DD"/>
    <w:rsid w:val="008E57DE"/>
    <w:rsid w:val="008E5B65"/>
    <w:rsid w:val="008E5CB0"/>
    <w:rsid w:val="008E5CC1"/>
    <w:rsid w:val="008E5FC8"/>
    <w:rsid w:val="008E6079"/>
    <w:rsid w:val="008E6088"/>
    <w:rsid w:val="008E6190"/>
    <w:rsid w:val="008E61A9"/>
    <w:rsid w:val="008E64AF"/>
    <w:rsid w:val="008E6595"/>
    <w:rsid w:val="008E65BF"/>
    <w:rsid w:val="008E6820"/>
    <w:rsid w:val="008E686E"/>
    <w:rsid w:val="008E689A"/>
    <w:rsid w:val="008E68B2"/>
    <w:rsid w:val="008E68CF"/>
    <w:rsid w:val="008E6BEA"/>
    <w:rsid w:val="008E6BF2"/>
    <w:rsid w:val="008E6C2B"/>
    <w:rsid w:val="008E6C57"/>
    <w:rsid w:val="008E6E3E"/>
    <w:rsid w:val="008E6EDB"/>
    <w:rsid w:val="008E7222"/>
    <w:rsid w:val="008E7281"/>
    <w:rsid w:val="008E72DB"/>
    <w:rsid w:val="008E7317"/>
    <w:rsid w:val="008E738D"/>
    <w:rsid w:val="008E747B"/>
    <w:rsid w:val="008E7545"/>
    <w:rsid w:val="008E778E"/>
    <w:rsid w:val="008E782E"/>
    <w:rsid w:val="008E791F"/>
    <w:rsid w:val="008E7AF9"/>
    <w:rsid w:val="008E7AFC"/>
    <w:rsid w:val="008E7D7B"/>
    <w:rsid w:val="008E7E09"/>
    <w:rsid w:val="008E7EEB"/>
    <w:rsid w:val="008F0055"/>
    <w:rsid w:val="008F008E"/>
    <w:rsid w:val="008F0416"/>
    <w:rsid w:val="008F0451"/>
    <w:rsid w:val="008F0485"/>
    <w:rsid w:val="008F04E9"/>
    <w:rsid w:val="008F0529"/>
    <w:rsid w:val="008F068D"/>
    <w:rsid w:val="008F06D2"/>
    <w:rsid w:val="008F06E8"/>
    <w:rsid w:val="008F07E6"/>
    <w:rsid w:val="008F0972"/>
    <w:rsid w:val="008F09E6"/>
    <w:rsid w:val="008F0B4D"/>
    <w:rsid w:val="008F0C7E"/>
    <w:rsid w:val="008F0EDB"/>
    <w:rsid w:val="008F0F5C"/>
    <w:rsid w:val="008F108C"/>
    <w:rsid w:val="008F14D6"/>
    <w:rsid w:val="008F15B0"/>
    <w:rsid w:val="008F1682"/>
    <w:rsid w:val="008F16E7"/>
    <w:rsid w:val="008F182D"/>
    <w:rsid w:val="008F18D1"/>
    <w:rsid w:val="008F194B"/>
    <w:rsid w:val="008F1A19"/>
    <w:rsid w:val="008F1A31"/>
    <w:rsid w:val="008F1BB9"/>
    <w:rsid w:val="008F1C6C"/>
    <w:rsid w:val="008F1C9F"/>
    <w:rsid w:val="008F1D81"/>
    <w:rsid w:val="008F1E57"/>
    <w:rsid w:val="008F2025"/>
    <w:rsid w:val="008F2100"/>
    <w:rsid w:val="008F2208"/>
    <w:rsid w:val="008F2333"/>
    <w:rsid w:val="008F2423"/>
    <w:rsid w:val="008F2443"/>
    <w:rsid w:val="008F2566"/>
    <w:rsid w:val="008F2640"/>
    <w:rsid w:val="008F2859"/>
    <w:rsid w:val="008F28DA"/>
    <w:rsid w:val="008F2A3E"/>
    <w:rsid w:val="008F2A51"/>
    <w:rsid w:val="008F2C23"/>
    <w:rsid w:val="008F2C75"/>
    <w:rsid w:val="008F2D17"/>
    <w:rsid w:val="008F2DB9"/>
    <w:rsid w:val="008F2E04"/>
    <w:rsid w:val="008F2EB0"/>
    <w:rsid w:val="008F2F2B"/>
    <w:rsid w:val="008F2FE0"/>
    <w:rsid w:val="008F3160"/>
    <w:rsid w:val="008F3206"/>
    <w:rsid w:val="008F32E7"/>
    <w:rsid w:val="008F34C8"/>
    <w:rsid w:val="008F3609"/>
    <w:rsid w:val="008F38DD"/>
    <w:rsid w:val="008F3956"/>
    <w:rsid w:val="008F39E8"/>
    <w:rsid w:val="008F3A62"/>
    <w:rsid w:val="008F3CA0"/>
    <w:rsid w:val="008F3D93"/>
    <w:rsid w:val="008F4188"/>
    <w:rsid w:val="008F458D"/>
    <w:rsid w:val="008F45F7"/>
    <w:rsid w:val="008F4601"/>
    <w:rsid w:val="008F4607"/>
    <w:rsid w:val="008F46AC"/>
    <w:rsid w:val="008F46B9"/>
    <w:rsid w:val="008F480A"/>
    <w:rsid w:val="008F497B"/>
    <w:rsid w:val="008F4BF9"/>
    <w:rsid w:val="008F4C84"/>
    <w:rsid w:val="008F4CD2"/>
    <w:rsid w:val="008F4E48"/>
    <w:rsid w:val="008F4F94"/>
    <w:rsid w:val="008F5381"/>
    <w:rsid w:val="008F5556"/>
    <w:rsid w:val="008F5586"/>
    <w:rsid w:val="008F55D4"/>
    <w:rsid w:val="008F56C0"/>
    <w:rsid w:val="008F5767"/>
    <w:rsid w:val="008F57EE"/>
    <w:rsid w:val="008F5895"/>
    <w:rsid w:val="008F594C"/>
    <w:rsid w:val="008F5987"/>
    <w:rsid w:val="008F5AB4"/>
    <w:rsid w:val="008F5B9D"/>
    <w:rsid w:val="008F5D55"/>
    <w:rsid w:val="008F5D66"/>
    <w:rsid w:val="008F5F7B"/>
    <w:rsid w:val="008F5F96"/>
    <w:rsid w:val="008F6093"/>
    <w:rsid w:val="008F6128"/>
    <w:rsid w:val="008F6356"/>
    <w:rsid w:val="008F68C7"/>
    <w:rsid w:val="008F6BE9"/>
    <w:rsid w:val="008F6C02"/>
    <w:rsid w:val="008F6C17"/>
    <w:rsid w:val="008F7051"/>
    <w:rsid w:val="008F72FA"/>
    <w:rsid w:val="008F7414"/>
    <w:rsid w:val="008F74D0"/>
    <w:rsid w:val="008F77B2"/>
    <w:rsid w:val="008F79CF"/>
    <w:rsid w:val="008F7A70"/>
    <w:rsid w:val="008F7D0A"/>
    <w:rsid w:val="008F7DFE"/>
    <w:rsid w:val="008F7EB3"/>
    <w:rsid w:val="008F7FEE"/>
    <w:rsid w:val="009000CA"/>
    <w:rsid w:val="009001BE"/>
    <w:rsid w:val="00900203"/>
    <w:rsid w:val="00900213"/>
    <w:rsid w:val="009005AE"/>
    <w:rsid w:val="0090060A"/>
    <w:rsid w:val="00900680"/>
    <w:rsid w:val="00900775"/>
    <w:rsid w:val="0090087F"/>
    <w:rsid w:val="009008B0"/>
    <w:rsid w:val="00900946"/>
    <w:rsid w:val="009009DE"/>
    <w:rsid w:val="00900A2B"/>
    <w:rsid w:val="00900BFC"/>
    <w:rsid w:val="00900D72"/>
    <w:rsid w:val="00900D7A"/>
    <w:rsid w:val="00901153"/>
    <w:rsid w:val="009013DA"/>
    <w:rsid w:val="00901551"/>
    <w:rsid w:val="0090169A"/>
    <w:rsid w:val="00901774"/>
    <w:rsid w:val="009017F4"/>
    <w:rsid w:val="00901A5D"/>
    <w:rsid w:val="00901F31"/>
    <w:rsid w:val="00901F71"/>
    <w:rsid w:val="0090216B"/>
    <w:rsid w:val="009021C8"/>
    <w:rsid w:val="009021D0"/>
    <w:rsid w:val="00902398"/>
    <w:rsid w:val="009024EB"/>
    <w:rsid w:val="00902838"/>
    <w:rsid w:val="009028E2"/>
    <w:rsid w:val="00902905"/>
    <w:rsid w:val="00902941"/>
    <w:rsid w:val="009029A9"/>
    <w:rsid w:val="00902A8A"/>
    <w:rsid w:val="00902BDA"/>
    <w:rsid w:val="00902BFB"/>
    <w:rsid w:val="00902DF4"/>
    <w:rsid w:val="00902EEC"/>
    <w:rsid w:val="00903037"/>
    <w:rsid w:val="0090347C"/>
    <w:rsid w:val="00903892"/>
    <w:rsid w:val="0090389C"/>
    <w:rsid w:val="009038A1"/>
    <w:rsid w:val="0090395E"/>
    <w:rsid w:val="0090397F"/>
    <w:rsid w:val="00903ACB"/>
    <w:rsid w:val="00903AEC"/>
    <w:rsid w:val="00903BD3"/>
    <w:rsid w:val="00903D68"/>
    <w:rsid w:val="00903E23"/>
    <w:rsid w:val="00903EDA"/>
    <w:rsid w:val="00903FE2"/>
    <w:rsid w:val="009041BE"/>
    <w:rsid w:val="0090458D"/>
    <w:rsid w:val="00904678"/>
    <w:rsid w:val="009046AA"/>
    <w:rsid w:val="00904958"/>
    <w:rsid w:val="009049A2"/>
    <w:rsid w:val="00904A0D"/>
    <w:rsid w:val="00904AB5"/>
    <w:rsid w:val="00904ADA"/>
    <w:rsid w:val="00904BC3"/>
    <w:rsid w:val="00904C77"/>
    <w:rsid w:val="00904D52"/>
    <w:rsid w:val="00904F72"/>
    <w:rsid w:val="00904FE6"/>
    <w:rsid w:val="0090509A"/>
    <w:rsid w:val="009050FD"/>
    <w:rsid w:val="009052C2"/>
    <w:rsid w:val="009054C1"/>
    <w:rsid w:val="00905567"/>
    <w:rsid w:val="00905658"/>
    <w:rsid w:val="0090576A"/>
    <w:rsid w:val="00905B6A"/>
    <w:rsid w:val="00905BD0"/>
    <w:rsid w:val="00905C7D"/>
    <w:rsid w:val="00905CB2"/>
    <w:rsid w:val="00905CF4"/>
    <w:rsid w:val="00905D3D"/>
    <w:rsid w:val="00905D75"/>
    <w:rsid w:val="00905E32"/>
    <w:rsid w:val="00905F65"/>
    <w:rsid w:val="00905FD6"/>
    <w:rsid w:val="00906073"/>
    <w:rsid w:val="009062B5"/>
    <w:rsid w:val="0090632A"/>
    <w:rsid w:val="00906589"/>
    <w:rsid w:val="00906AA4"/>
    <w:rsid w:val="00906B02"/>
    <w:rsid w:val="00906C52"/>
    <w:rsid w:val="00906C7D"/>
    <w:rsid w:val="00906CA1"/>
    <w:rsid w:val="00906E0C"/>
    <w:rsid w:val="00906E8E"/>
    <w:rsid w:val="0090734F"/>
    <w:rsid w:val="009073F9"/>
    <w:rsid w:val="00907445"/>
    <w:rsid w:val="00907519"/>
    <w:rsid w:val="009075CF"/>
    <w:rsid w:val="009075FE"/>
    <w:rsid w:val="0090779D"/>
    <w:rsid w:val="009077AD"/>
    <w:rsid w:val="0090780B"/>
    <w:rsid w:val="0090781B"/>
    <w:rsid w:val="00907840"/>
    <w:rsid w:val="0090793F"/>
    <w:rsid w:val="00907942"/>
    <w:rsid w:val="00907AAE"/>
    <w:rsid w:val="00907AF7"/>
    <w:rsid w:val="00907B13"/>
    <w:rsid w:val="00907CD9"/>
    <w:rsid w:val="009101E7"/>
    <w:rsid w:val="00910240"/>
    <w:rsid w:val="009102F9"/>
    <w:rsid w:val="00910395"/>
    <w:rsid w:val="00910551"/>
    <w:rsid w:val="009106B0"/>
    <w:rsid w:val="00910913"/>
    <w:rsid w:val="0091091D"/>
    <w:rsid w:val="00910A4D"/>
    <w:rsid w:val="00910BAD"/>
    <w:rsid w:val="00910C88"/>
    <w:rsid w:val="00910CB8"/>
    <w:rsid w:val="00910F01"/>
    <w:rsid w:val="00910F4A"/>
    <w:rsid w:val="00910FF0"/>
    <w:rsid w:val="00911081"/>
    <w:rsid w:val="009110FE"/>
    <w:rsid w:val="00911147"/>
    <w:rsid w:val="009111C7"/>
    <w:rsid w:val="00911538"/>
    <w:rsid w:val="0091158C"/>
    <w:rsid w:val="00911593"/>
    <w:rsid w:val="009115EA"/>
    <w:rsid w:val="00911694"/>
    <w:rsid w:val="009117E2"/>
    <w:rsid w:val="009119ED"/>
    <w:rsid w:val="009119F3"/>
    <w:rsid w:val="00911A89"/>
    <w:rsid w:val="00911B06"/>
    <w:rsid w:val="00911B2C"/>
    <w:rsid w:val="00911BD6"/>
    <w:rsid w:val="00911D7B"/>
    <w:rsid w:val="00911DFE"/>
    <w:rsid w:val="00911E64"/>
    <w:rsid w:val="00911F73"/>
    <w:rsid w:val="0091206E"/>
    <w:rsid w:val="00912222"/>
    <w:rsid w:val="009122C7"/>
    <w:rsid w:val="009122F8"/>
    <w:rsid w:val="00912367"/>
    <w:rsid w:val="00912445"/>
    <w:rsid w:val="009124AD"/>
    <w:rsid w:val="009124D9"/>
    <w:rsid w:val="009125A2"/>
    <w:rsid w:val="009127BD"/>
    <w:rsid w:val="0091282D"/>
    <w:rsid w:val="0091289F"/>
    <w:rsid w:val="00912D59"/>
    <w:rsid w:val="00912E3C"/>
    <w:rsid w:val="00912F35"/>
    <w:rsid w:val="00913056"/>
    <w:rsid w:val="00913135"/>
    <w:rsid w:val="00913136"/>
    <w:rsid w:val="00913330"/>
    <w:rsid w:val="0091337F"/>
    <w:rsid w:val="0091363B"/>
    <w:rsid w:val="00913680"/>
    <w:rsid w:val="0091369C"/>
    <w:rsid w:val="0091390E"/>
    <w:rsid w:val="00913B04"/>
    <w:rsid w:val="00913C11"/>
    <w:rsid w:val="00913C23"/>
    <w:rsid w:val="00913DB8"/>
    <w:rsid w:val="00913E45"/>
    <w:rsid w:val="00914300"/>
    <w:rsid w:val="00914440"/>
    <w:rsid w:val="00914461"/>
    <w:rsid w:val="009144E4"/>
    <w:rsid w:val="00914549"/>
    <w:rsid w:val="00914598"/>
    <w:rsid w:val="0091469D"/>
    <w:rsid w:val="0091476B"/>
    <w:rsid w:val="00914C9D"/>
    <w:rsid w:val="00914D50"/>
    <w:rsid w:val="00914DCD"/>
    <w:rsid w:val="00915096"/>
    <w:rsid w:val="00915351"/>
    <w:rsid w:val="00915495"/>
    <w:rsid w:val="009154B4"/>
    <w:rsid w:val="009156B3"/>
    <w:rsid w:val="0091592E"/>
    <w:rsid w:val="00915936"/>
    <w:rsid w:val="00915961"/>
    <w:rsid w:val="00915A83"/>
    <w:rsid w:val="00915D96"/>
    <w:rsid w:val="00915FF1"/>
    <w:rsid w:val="009160FA"/>
    <w:rsid w:val="0091619A"/>
    <w:rsid w:val="0091658A"/>
    <w:rsid w:val="0091668B"/>
    <w:rsid w:val="00916754"/>
    <w:rsid w:val="009167F8"/>
    <w:rsid w:val="00916A98"/>
    <w:rsid w:val="00916CD1"/>
    <w:rsid w:val="00916F83"/>
    <w:rsid w:val="00916FB9"/>
    <w:rsid w:val="0091706E"/>
    <w:rsid w:val="009172C2"/>
    <w:rsid w:val="00917477"/>
    <w:rsid w:val="00917488"/>
    <w:rsid w:val="00917524"/>
    <w:rsid w:val="0091755B"/>
    <w:rsid w:val="009175C8"/>
    <w:rsid w:val="009175E3"/>
    <w:rsid w:val="009178F5"/>
    <w:rsid w:val="00917D90"/>
    <w:rsid w:val="00917DAE"/>
    <w:rsid w:val="00917DC2"/>
    <w:rsid w:val="00917E2A"/>
    <w:rsid w:val="00917F14"/>
    <w:rsid w:val="0092003B"/>
    <w:rsid w:val="00920080"/>
    <w:rsid w:val="00920240"/>
    <w:rsid w:val="0092042C"/>
    <w:rsid w:val="00920448"/>
    <w:rsid w:val="0092052B"/>
    <w:rsid w:val="0092071A"/>
    <w:rsid w:val="009207BE"/>
    <w:rsid w:val="00920842"/>
    <w:rsid w:val="0092099D"/>
    <w:rsid w:val="00920B20"/>
    <w:rsid w:val="00920B80"/>
    <w:rsid w:val="00920BDE"/>
    <w:rsid w:val="00920D41"/>
    <w:rsid w:val="00920EA6"/>
    <w:rsid w:val="0092104C"/>
    <w:rsid w:val="00921161"/>
    <w:rsid w:val="009211C9"/>
    <w:rsid w:val="00921262"/>
    <w:rsid w:val="009213F0"/>
    <w:rsid w:val="009213FE"/>
    <w:rsid w:val="009215CA"/>
    <w:rsid w:val="009216D4"/>
    <w:rsid w:val="009216D9"/>
    <w:rsid w:val="009219B1"/>
    <w:rsid w:val="009219BE"/>
    <w:rsid w:val="00921AA2"/>
    <w:rsid w:val="00921AAA"/>
    <w:rsid w:val="00921C0E"/>
    <w:rsid w:val="009221EA"/>
    <w:rsid w:val="0092226E"/>
    <w:rsid w:val="00922356"/>
    <w:rsid w:val="0092238C"/>
    <w:rsid w:val="009224C4"/>
    <w:rsid w:val="0092260F"/>
    <w:rsid w:val="0092266E"/>
    <w:rsid w:val="00922938"/>
    <w:rsid w:val="00922968"/>
    <w:rsid w:val="00922C14"/>
    <w:rsid w:val="00922F7C"/>
    <w:rsid w:val="009230EC"/>
    <w:rsid w:val="00923177"/>
    <w:rsid w:val="00923228"/>
    <w:rsid w:val="0092351F"/>
    <w:rsid w:val="009238AB"/>
    <w:rsid w:val="0092398A"/>
    <w:rsid w:val="00923AC0"/>
    <w:rsid w:val="00923CFF"/>
    <w:rsid w:val="00924407"/>
    <w:rsid w:val="00924464"/>
    <w:rsid w:val="009245CC"/>
    <w:rsid w:val="009248E2"/>
    <w:rsid w:val="00924908"/>
    <w:rsid w:val="00924A1A"/>
    <w:rsid w:val="00924B6B"/>
    <w:rsid w:val="00924DD8"/>
    <w:rsid w:val="00924E8C"/>
    <w:rsid w:val="00924ED0"/>
    <w:rsid w:val="00924F1B"/>
    <w:rsid w:val="009252E5"/>
    <w:rsid w:val="0092538B"/>
    <w:rsid w:val="009253CF"/>
    <w:rsid w:val="00925530"/>
    <w:rsid w:val="00925664"/>
    <w:rsid w:val="009256A7"/>
    <w:rsid w:val="009258EA"/>
    <w:rsid w:val="00925A97"/>
    <w:rsid w:val="00925AFD"/>
    <w:rsid w:val="00925C8A"/>
    <w:rsid w:val="00925D1B"/>
    <w:rsid w:val="00925D7C"/>
    <w:rsid w:val="00925E23"/>
    <w:rsid w:val="00925E5A"/>
    <w:rsid w:val="00925F3C"/>
    <w:rsid w:val="0092642E"/>
    <w:rsid w:val="00926589"/>
    <w:rsid w:val="0092669A"/>
    <w:rsid w:val="009266D4"/>
    <w:rsid w:val="00926951"/>
    <w:rsid w:val="0092698F"/>
    <w:rsid w:val="00926AE1"/>
    <w:rsid w:val="00926DC4"/>
    <w:rsid w:val="00926E0E"/>
    <w:rsid w:val="00926F0B"/>
    <w:rsid w:val="0092706C"/>
    <w:rsid w:val="00927403"/>
    <w:rsid w:val="00927430"/>
    <w:rsid w:val="0092748B"/>
    <w:rsid w:val="00927549"/>
    <w:rsid w:val="00927584"/>
    <w:rsid w:val="00927769"/>
    <w:rsid w:val="00927824"/>
    <w:rsid w:val="0092797F"/>
    <w:rsid w:val="009279D3"/>
    <w:rsid w:val="00927A50"/>
    <w:rsid w:val="00927AA9"/>
    <w:rsid w:val="00927D0A"/>
    <w:rsid w:val="00927D4A"/>
    <w:rsid w:val="00927E1C"/>
    <w:rsid w:val="00927EFF"/>
    <w:rsid w:val="009300B0"/>
    <w:rsid w:val="009301C1"/>
    <w:rsid w:val="00930205"/>
    <w:rsid w:val="00930327"/>
    <w:rsid w:val="009304B5"/>
    <w:rsid w:val="00930583"/>
    <w:rsid w:val="009306FB"/>
    <w:rsid w:val="00930AA4"/>
    <w:rsid w:val="00930AAC"/>
    <w:rsid w:val="00930BA1"/>
    <w:rsid w:val="00930E79"/>
    <w:rsid w:val="00930EFB"/>
    <w:rsid w:val="00930FED"/>
    <w:rsid w:val="0093103F"/>
    <w:rsid w:val="00931065"/>
    <w:rsid w:val="009310EF"/>
    <w:rsid w:val="00931462"/>
    <w:rsid w:val="0093167D"/>
    <w:rsid w:val="009317BC"/>
    <w:rsid w:val="00931991"/>
    <w:rsid w:val="00931992"/>
    <w:rsid w:val="009319C7"/>
    <w:rsid w:val="00931DDA"/>
    <w:rsid w:val="0093208F"/>
    <w:rsid w:val="009321C4"/>
    <w:rsid w:val="009321C6"/>
    <w:rsid w:val="00932293"/>
    <w:rsid w:val="0093235D"/>
    <w:rsid w:val="0093265E"/>
    <w:rsid w:val="00932668"/>
    <w:rsid w:val="00932795"/>
    <w:rsid w:val="00932866"/>
    <w:rsid w:val="00932CB0"/>
    <w:rsid w:val="00932DE6"/>
    <w:rsid w:val="00932DE8"/>
    <w:rsid w:val="00932F06"/>
    <w:rsid w:val="00932F42"/>
    <w:rsid w:val="00932FB7"/>
    <w:rsid w:val="00932FB9"/>
    <w:rsid w:val="00932FC3"/>
    <w:rsid w:val="0093316B"/>
    <w:rsid w:val="009331C7"/>
    <w:rsid w:val="009331EA"/>
    <w:rsid w:val="00933326"/>
    <w:rsid w:val="009333BF"/>
    <w:rsid w:val="0093341C"/>
    <w:rsid w:val="009334C9"/>
    <w:rsid w:val="00933502"/>
    <w:rsid w:val="009336BD"/>
    <w:rsid w:val="009336E4"/>
    <w:rsid w:val="009336EA"/>
    <w:rsid w:val="009337F0"/>
    <w:rsid w:val="00933A73"/>
    <w:rsid w:val="00933FA6"/>
    <w:rsid w:val="0093416F"/>
    <w:rsid w:val="0093437A"/>
    <w:rsid w:val="00934437"/>
    <w:rsid w:val="00934485"/>
    <w:rsid w:val="0093457A"/>
    <w:rsid w:val="009345B6"/>
    <w:rsid w:val="0093490A"/>
    <w:rsid w:val="00934A18"/>
    <w:rsid w:val="00934B77"/>
    <w:rsid w:val="00934C09"/>
    <w:rsid w:val="00934C75"/>
    <w:rsid w:val="00934D5A"/>
    <w:rsid w:val="00934D74"/>
    <w:rsid w:val="00934EE6"/>
    <w:rsid w:val="00935127"/>
    <w:rsid w:val="009351D7"/>
    <w:rsid w:val="009351F7"/>
    <w:rsid w:val="00935218"/>
    <w:rsid w:val="0093526E"/>
    <w:rsid w:val="009352CB"/>
    <w:rsid w:val="00935397"/>
    <w:rsid w:val="0093552F"/>
    <w:rsid w:val="009356C3"/>
    <w:rsid w:val="009356C8"/>
    <w:rsid w:val="009357B1"/>
    <w:rsid w:val="009358B1"/>
    <w:rsid w:val="00935A2C"/>
    <w:rsid w:val="00935C60"/>
    <w:rsid w:val="00935F1D"/>
    <w:rsid w:val="00936005"/>
    <w:rsid w:val="009360B3"/>
    <w:rsid w:val="00936124"/>
    <w:rsid w:val="00936169"/>
    <w:rsid w:val="0093620C"/>
    <w:rsid w:val="0093622A"/>
    <w:rsid w:val="009362A2"/>
    <w:rsid w:val="00936562"/>
    <w:rsid w:val="00936616"/>
    <w:rsid w:val="0093665F"/>
    <w:rsid w:val="00936C25"/>
    <w:rsid w:val="00936C80"/>
    <w:rsid w:val="00936E90"/>
    <w:rsid w:val="00936F63"/>
    <w:rsid w:val="00936FBE"/>
    <w:rsid w:val="00937389"/>
    <w:rsid w:val="0093739F"/>
    <w:rsid w:val="009374DA"/>
    <w:rsid w:val="009374E4"/>
    <w:rsid w:val="0093755C"/>
    <w:rsid w:val="00937719"/>
    <w:rsid w:val="009377CF"/>
    <w:rsid w:val="00937B28"/>
    <w:rsid w:val="00937C47"/>
    <w:rsid w:val="00937EAA"/>
    <w:rsid w:val="00940116"/>
    <w:rsid w:val="00940125"/>
    <w:rsid w:val="009401BE"/>
    <w:rsid w:val="00940283"/>
    <w:rsid w:val="00940317"/>
    <w:rsid w:val="0094036B"/>
    <w:rsid w:val="00940534"/>
    <w:rsid w:val="0094058D"/>
    <w:rsid w:val="009405DA"/>
    <w:rsid w:val="009407B6"/>
    <w:rsid w:val="009407D0"/>
    <w:rsid w:val="009408D9"/>
    <w:rsid w:val="00940BE7"/>
    <w:rsid w:val="00940C4A"/>
    <w:rsid w:val="00940C5A"/>
    <w:rsid w:val="00940E7A"/>
    <w:rsid w:val="00940EDC"/>
    <w:rsid w:val="00940F3B"/>
    <w:rsid w:val="009410BE"/>
    <w:rsid w:val="009412B7"/>
    <w:rsid w:val="00941539"/>
    <w:rsid w:val="009415EC"/>
    <w:rsid w:val="0094172B"/>
    <w:rsid w:val="0094180F"/>
    <w:rsid w:val="0094187F"/>
    <w:rsid w:val="009418D7"/>
    <w:rsid w:val="0094190B"/>
    <w:rsid w:val="00941B8B"/>
    <w:rsid w:val="00941B8E"/>
    <w:rsid w:val="00941BED"/>
    <w:rsid w:val="00941E46"/>
    <w:rsid w:val="0094225A"/>
    <w:rsid w:val="0094229F"/>
    <w:rsid w:val="0094257B"/>
    <w:rsid w:val="0094264E"/>
    <w:rsid w:val="009426EC"/>
    <w:rsid w:val="0094271C"/>
    <w:rsid w:val="0094275C"/>
    <w:rsid w:val="0094279D"/>
    <w:rsid w:val="00942825"/>
    <w:rsid w:val="00942948"/>
    <w:rsid w:val="009429A4"/>
    <w:rsid w:val="009429A5"/>
    <w:rsid w:val="00942B1A"/>
    <w:rsid w:val="00942D99"/>
    <w:rsid w:val="00943036"/>
    <w:rsid w:val="009430F5"/>
    <w:rsid w:val="0094333B"/>
    <w:rsid w:val="0094338D"/>
    <w:rsid w:val="009434A8"/>
    <w:rsid w:val="00943685"/>
    <w:rsid w:val="00943B17"/>
    <w:rsid w:val="00943BA4"/>
    <w:rsid w:val="00943BD3"/>
    <w:rsid w:val="00943DC2"/>
    <w:rsid w:val="00943DCD"/>
    <w:rsid w:val="00943DEC"/>
    <w:rsid w:val="00943E30"/>
    <w:rsid w:val="00943E6B"/>
    <w:rsid w:val="00944065"/>
    <w:rsid w:val="009440CC"/>
    <w:rsid w:val="009440CE"/>
    <w:rsid w:val="009440EF"/>
    <w:rsid w:val="00944278"/>
    <w:rsid w:val="009442D5"/>
    <w:rsid w:val="00944382"/>
    <w:rsid w:val="009443BB"/>
    <w:rsid w:val="009445CB"/>
    <w:rsid w:val="009445F4"/>
    <w:rsid w:val="009447D3"/>
    <w:rsid w:val="0094480B"/>
    <w:rsid w:val="0094498D"/>
    <w:rsid w:val="00944A16"/>
    <w:rsid w:val="00944BB2"/>
    <w:rsid w:val="00944BBF"/>
    <w:rsid w:val="00944CEC"/>
    <w:rsid w:val="00944E25"/>
    <w:rsid w:val="009452BE"/>
    <w:rsid w:val="00945362"/>
    <w:rsid w:val="009453ED"/>
    <w:rsid w:val="00945453"/>
    <w:rsid w:val="00945484"/>
    <w:rsid w:val="009454B4"/>
    <w:rsid w:val="009454D1"/>
    <w:rsid w:val="009458AE"/>
    <w:rsid w:val="00945967"/>
    <w:rsid w:val="00945DC5"/>
    <w:rsid w:val="00945DF1"/>
    <w:rsid w:val="00946030"/>
    <w:rsid w:val="0094611A"/>
    <w:rsid w:val="00946143"/>
    <w:rsid w:val="0094616F"/>
    <w:rsid w:val="009461A3"/>
    <w:rsid w:val="009462C6"/>
    <w:rsid w:val="009463F7"/>
    <w:rsid w:val="00946662"/>
    <w:rsid w:val="00946770"/>
    <w:rsid w:val="0094680C"/>
    <w:rsid w:val="0094695B"/>
    <w:rsid w:val="009469D0"/>
    <w:rsid w:val="00946D1B"/>
    <w:rsid w:val="00946EFE"/>
    <w:rsid w:val="00946FA1"/>
    <w:rsid w:val="009472D5"/>
    <w:rsid w:val="009472ED"/>
    <w:rsid w:val="00947320"/>
    <w:rsid w:val="00947440"/>
    <w:rsid w:val="00947461"/>
    <w:rsid w:val="00947669"/>
    <w:rsid w:val="009477DD"/>
    <w:rsid w:val="009479E4"/>
    <w:rsid w:val="00947ACF"/>
    <w:rsid w:val="00947AFB"/>
    <w:rsid w:val="00947B69"/>
    <w:rsid w:val="00947CA7"/>
    <w:rsid w:val="00947D1C"/>
    <w:rsid w:val="00947D90"/>
    <w:rsid w:val="00947E74"/>
    <w:rsid w:val="00950122"/>
    <w:rsid w:val="009501E7"/>
    <w:rsid w:val="009503EA"/>
    <w:rsid w:val="00950413"/>
    <w:rsid w:val="009504FA"/>
    <w:rsid w:val="00950580"/>
    <w:rsid w:val="009505AD"/>
    <w:rsid w:val="009505B1"/>
    <w:rsid w:val="0095088C"/>
    <w:rsid w:val="00950983"/>
    <w:rsid w:val="00950AF2"/>
    <w:rsid w:val="00950C00"/>
    <w:rsid w:val="00950E05"/>
    <w:rsid w:val="00950ED1"/>
    <w:rsid w:val="00950FEE"/>
    <w:rsid w:val="009510A2"/>
    <w:rsid w:val="00951536"/>
    <w:rsid w:val="00951619"/>
    <w:rsid w:val="00951670"/>
    <w:rsid w:val="009517B1"/>
    <w:rsid w:val="0095184E"/>
    <w:rsid w:val="00951A4B"/>
    <w:rsid w:val="00951B11"/>
    <w:rsid w:val="00951CAD"/>
    <w:rsid w:val="00951ED4"/>
    <w:rsid w:val="009522E0"/>
    <w:rsid w:val="009523E9"/>
    <w:rsid w:val="009524C1"/>
    <w:rsid w:val="0095250C"/>
    <w:rsid w:val="00952524"/>
    <w:rsid w:val="00952A38"/>
    <w:rsid w:val="00952A5B"/>
    <w:rsid w:val="00952BC0"/>
    <w:rsid w:val="00952CAF"/>
    <w:rsid w:val="00952D17"/>
    <w:rsid w:val="00952D4C"/>
    <w:rsid w:val="00952D54"/>
    <w:rsid w:val="00952E83"/>
    <w:rsid w:val="009531D3"/>
    <w:rsid w:val="00953494"/>
    <w:rsid w:val="0095353E"/>
    <w:rsid w:val="00953662"/>
    <w:rsid w:val="009537B0"/>
    <w:rsid w:val="009537B7"/>
    <w:rsid w:val="009537FF"/>
    <w:rsid w:val="0095398A"/>
    <w:rsid w:val="00953D40"/>
    <w:rsid w:val="00953E0D"/>
    <w:rsid w:val="009540DD"/>
    <w:rsid w:val="009542CF"/>
    <w:rsid w:val="009542EB"/>
    <w:rsid w:val="009542ED"/>
    <w:rsid w:val="00954348"/>
    <w:rsid w:val="009543D1"/>
    <w:rsid w:val="00954407"/>
    <w:rsid w:val="0095446F"/>
    <w:rsid w:val="0095451C"/>
    <w:rsid w:val="009546D2"/>
    <w:rsid w:val="00954ABC"/>
    <w:rsid w:val="00954E4B"/>
    <w:rsid w:val="00954E72"/>
    <w:rsid w:val="00954EF9"/>
    <w:rsid w:val="00955088"/>
    <w:rsid w:val="00955315"/>
    <w:rsid w:val="00955509"/>
    <w:rsid w:val="0095570A"/>
    <w:rsid w:val="00955727"/>
    <w:rsid w:val="009557E2"/>
    <w:rsid w:val="0095591F"/>
    <w:rsid w:val="009559ED"/>
    <w:rsid w:val="00955D26"/>
    <w:rsid w:val="00955E15"/>
    <w:rsid w:val="00955EDD"/>
    <w:rsid w:val="009564A7"/>
    <w:rsid w:val="00956576"/>
    <w:rsid w:val="00956647"/>
    <w:rsid w:val="0095666E"/>
    <w:rsid w:val="009566F9"/>
    <w:rsid w:val="00956718"/>
    <w:rsid w:val="009568FD"/>
    <w:rsid w:val="00956DCC"/>
    <w:rsid w:val="00956E69"/>
    <w:rsid w:val="0095711F"/>
    <w:rsid w:val="00957264"/>
    <w:rsid w:val="00957291"/>
    <w:rsid w:val="009572DB"/>
    <w:rsid w:val="00957403"/>
    <w:rsid w:val="009576DC"/>
    <w:rsid w:val="00957904"/>
    <w:rsid w:val="00957B37"/>
    <w:rsid w:val="00957B7F"/>
    <w:rsid w:val="00957CA1"/>
    <w:rsid w:val="00957CED"/>
    <w:rsid w:val="00957D1C"/>
    <w:rsid w:val="00957D5A"/>
    <w:rsid w:val="00957E7F"/>
    <w:rsid w:val="00957FA5"/>
    <w:rsid w:val="0096018B"/>
    <w:rsid w:val="009601C2"/>
    <w:rsid w:val="00960266"/>
    <w:rsid w:val="0096027A"/>
    <w:rsid w:val="00960316"/>
    <w:rsid w:val="009603BF"/>
    <w:rsid w:val="009603D1"/>
    <w:rsid w:val="009604CE"/>
    <w:rsid w:val="0096052A"/>
    <w:rsid w:val="0096053B"/>
    <w:rsid w:val="00960591"/>
    <w:rsid w:val="00960650"/>
    <w:rsid w:val="00960694"/>
    <w:rsid w:val="009607DB"/>
    <w:rsid w:val="00960898"/>
    <w:rsid w:val="00960995"/>
    <w:rsid w:val="00960B3B"/>
    <w:rsid w:val="00960D1B"/>
    <w:rsid w:val="00960DC7"/>
    <w:rsid w:val="00960F89"/>
    <w:rsid w:val="00961122"/>
    <w:rsid w:val="0096149F"/>
    <w:rsid w:val="00961500"/>
    <w:rsid w:val="00961621"/>
    <w:rsid w:val="0096165B"/>
    <w:rsid w:val="00961692"/>
    <w:rsid w:val="009617E2"/>
    <w:rsid w:val="00961902"/>
    <w:rsid w:val="009619FE"/>
    <w:rsid w:val="00961B1E"/>
    <w:rsid w:val="00961B44"/>
    <w:rsid w:val="00961BEE"/>
    <w:rsid w:val="00961F16"/>
    <w:rsid w:val="00961F5D"/>
    <w:rsid w:val="00961FEB"/>
    <w:rsid w:val="0096207D"/>
    <w:rsid w:val="00962499"/>
    <w:rsid w:val="009625A4"/>
    <w:rsid w:val="009625BD"/>
    <w:rsid w:val="00962616"/>
    <w:rsid w:val="00962651"/>
    <w:rsid w:val="00962A35"/>
    <w:rsid w:val="00962A6B"/>
    <w:rsid w:val="00962ABE"/>
    <w:rsid w:val="00962B8F"/>
    <w:rsid w:val="00962D3A"/>
    <w:rsid w:val="00962EDD"/>
    <w:rsid w:val="0096307B"/>
    <w:rsid w:val="00963140"/>
    <w:rsid w:val="00963211"/>
    <w:rsid w:val="00963291"/>
    <w:rsid w:val="009632E5"/>
    <w:rsid w:val="00963398"/>
    <w:rsid w:val="00963451"/>
    <w:rsid w:val="009635C8"/>
    <w:rsid w:val="0096369D"/>
    <w:rsid w:val="00963737"/>
    <w:rsid w:val="00963962"/>
    <w:rsid w:val="00963A97"/>
    <w:rsid w:val="00963B49"/>
    <w:rsid w:val="00963DA1"/>
    <w:rsid w:val="00964027"/>
    <w:rsid w:val="009640EB"/>
    <w:rsid w:val="00964593"/>
    <w:rsid w:val="0096469C"/>
    <w:rsid w:val="009646A8"/>
    <w:rsid w:val="009646B9"/>
    <w:rsid w:val="00964729"/>
    <w:rsid w:val="00964764"/>
    <w:rsid w:val="00964816"/>
    <w:rsid w:val="0096491E"/>
    <w:rsid w:val="009649E2"/>
    <w:rsid w:val="00964F44"/>
    <w:rsid w:val="00965014"/>
    <w:rsid w:val="009650F5"/>
    <w:rsid w:val="00965106"/>
    <w:rsid w:val="009651FD"/>
    <w:rsid w:val="0096542C"/>
    <w:rsid w:val="0096589C"/>
    <w:rsid w:val="0096596B"/>
    <w:rsid w:val="00965CAF"/>
    <w:rsid w:val="00965D97"/>
    <w:rsid w:val="00965E34"/>
    <w:rsid w:val="00965F4D"/>
    <w:rsid w:val="009660F4"/>
    <w:rsid w:val="00966249"/>
    <w:rsid w:val="0096637A"/>
    <w:rsid w:val="009663A2"/>
    <w:rsid w:val="00966663"/>
    <w:rsid w:val="0096666E"/>
    <w:rsid w:val="00966A1F"/>
    <w:rsid w:val="00966A27"/>
    <w:rsid w:val="00966AB4"/>
    <w:rsid w:val="00966B29"/>
    <w:rsid w:val="00966B2B"/>
    <w:rsid w:val="00966D2B"/>
    <w:rsid w:val="00966DA4"/>
    <w:rsid w:val="00966DE4"/>
    <w:rsid w:val="00966EC7"/>
    <w:rsid w:val="00966FD4"/>
    <w:rsid w:val="0096725C"/>
    <w:rsid w:val="00967280"/>
    <w:rsid w:val="009672C9"/>
    <w:rsid w:val="009672FA"/>
    <w:rsid w:val="00967340"/>
    <w:rsid w:val="0096736D"/>
    <w:rsid w:val="00967459"/>
    <w:rsid w:val="00967487"/>
    <w:rsid w:val="00967622"/>
    <w:rsid w:val="00967639"/>
    <w:rsid w:val="009678C6"/>
    <w:rsid w:val="00967B05"/>
    <w:rsid w:val="00967BE1"/>
    <w:rsid w:val="00967C5E"/>
    <w:rsid w:val="00967C94"/>
    <w:rsid w:val="00967D2F"/>
    <w:rsid w:val="00967D84"/>
    <w:rsid w:val="00967E00"/>
    <w:rsid w:val="00967E8C"/>
    <w:rsid w:val="00967ECC"/>
    <w:rsid w:val="00967F2C"/>
    <w:rsid w:val="009701DD"/>
    <w:rsid w:val="009703FB"/>
    <w:rsid w:val="0097069B"/>
    <w:rsid w:val="009706F6"/>
    <w:rsid w:val="00970739"/>
    <w:rsid w:val="0097073F"/>
    <w:rsid w:val="00970827"/>
    <w:rsid w:val="00970A2A"/>
    <w:rsid w:val="00970B44"/>
    <w:rsid w:val="00970C46"/>
    <w:rsid w:val="00970EA9"/>
    <w:rsid w:val="00971044"/>
    <w:rsid w:val="0097109B"/>
    <w:rsid w:val="00971117"/>
    <w:rsid w:val="009711D8"/>
    <w:rsid w:val="00971287"/>
    <w:rsid w:val="0097138E"/>
    <w:rsid w:val="0097142D"/>
    <w:rsid w:val="00971442"/>
    <w:rsid w:val="00971512"/>
    <w:rsid w:val="00971642"/>
    <w:rsid w:val="00971669"/>
    <w:rsid w:val="009716D9"/>
    <w:rsid w:val="009717B8"/>
    <w:rsid w:val="00971A18"/>
    <w:rsid w:val="00971A1A"/>
    <w:rsid w:val="00971A8C"/>
    <w:rsid w:val="00971A9B"/>
    <w:rsid w:val="00971DAC"/>
    <w:rsid w:val="00971E22"/>
    <w:rsid w:val="00971E72"/>
    <w:rsid w:val="00971E9D"/>
    <w:rsid w:val="00971EC5"/>
    <w:rsid w:val="00972020"/>
    <w:rsid w:val="009720D2"/>
    <w:rsid w:val="009722D1"/>
    <w:rsid w:val="009724BA"/>
    <w:rsid w:val="00972580"/>
    <w:rsid w:val="009725B6"/>
    <w:rsid w:val="00972B37"/>
    <w:rsid w:val="00972CD1"/>
    <w:rsid w:val="00972CEC"/>
    <w:rsid w:val="00972D70"/>
    <w:rsid w:val="00972D88"/>
    <w:rsid w:val="00972E74"/>
    <w:rsid w:val="00972F14"/>
    <w:rsid w:val="0097309E"/>
    <w:rsid w:val="0097319C"/>
    <w:rsid w:val="00973268"/>
    <w:rsid w:val="0097357A"/>
    <w:rsid w:val="00973779"/>
    <w:rsid w:val="00973872"/>
    <w:rsid w:val="00973884"/>
    <w:rsid w:val="009738F8"/>
    <w:rsid w:val="00973A0E"/>
    <w:rsid w:val="00973A40"/>
    <w:rsid w:val="00973BAD"/>
    <w:rsid w:val="00973BCC"/>
    <w:rsid w:val="00973C57"/>
    <w:rsid w:val="00973DAD"/>
    <w:rsid w:val="00973E02"/>
    <w:rsid w:val="0097404A"/>
    <w:rsid w:val="009740B4"/>
    <w:rsid w:val="009740B8"/>
    <w:rsid w:val="009740C2"/>
    <w:rsid w:val="00974332"/>
    <w:rsid w:val="009743CB"/>
    <w:rsid w:val="009743D1"/>
    <w:rsid w:val="009745B7"/>
    <w:rsid w:val="0097467C"/>
    <w:rsid w:val="0097473D"/>
    <w:rsid w:val="009747E8"/>
    <w:rsid w:val="009748DF"/>
    <w:rsid w:val="0097496A"/>
    <w:rsid w:val="00974B29"/>
    <w:rsid w:val="00974D6E"/>
    <w:rsid w:val="00974E7F"/>
    <w:rsid w:val="00974FB4"/>
    <w:rsid w:val="00975162"/>
    <w:rsid w:val="0097550D"/>
    <w:rsid w:val="00975546"/>
    <w:rsid w:val="0097559C"/>
    <w:rsid w:val="009755DA"/>
    <w:rsid w:val="00975778"/>
    <w:rsid w:val="00975883"/>
    <w:rsid w:val="009759EA"/>
    <w:rsid w:val="00975DD2"/>
    <w:rsid w:val="00975F44"/>
    <w:rsid w:val="009760D1"/>
    <w:rsid w:val="009760D4"/>
    <w:rsid w:val="00976115"/>
    <w:rsid w:val="009763B1"/>
    <w:rsid w:val="0097648A"/>
    <w:rsid w:val="009764DA"/>
    <w:rsid w:val="0097652B"/>
    <w:rsid w:val="00976570"/>
    <w:rsid w:val="00976651"/>
    <w:rsid w:val="00976CAB"/>
    <w:rsid w:val="00976E27"/>
    <w:rsid w:val="00976EF6"/>
    <w:rsid w:val="00977023"/>
    <w:rsid w:val="00977128"/>
    <w:rsid w:val="009771AA"/>
    <w:rsid w:val="00977386"/>
    <w:rsid w:val="00977421"/>
    <w:rsid w:val="00977591"/>
    <w:rsid w:val="009775EF"/>
    <w:rsid w:val="009776F2"/>
    <w:rsid w:val="00977785"/>
    <w:rsid w:val="0097778C"/>
    <w:rsid w:val="009777FB"/>
    <w:rsid w:val="00977A05"/>
    <w:rsid w:val="00977A7E"/>
    <w:rsid w:val="00977C46"/>
    <w:rsid w:val="00977EBF"/>
    <w:rsid w:val="00980029"/>
    <w:rsid w:val="0098007D"/>
    <w:rsid w:val="0098010B"/>
    <w:rsid w:val="0098014B"/>
    <w:rsid w:val="009801D3"/>
    <w:rsid w:val="0098039C"/>
    <w:rsid w:val="009803D6"/>
    <w:rsid w:val="0098040B"/>
    <w:rsid w:val="009805D2"/>
    <w:rsid w:val="009807E6"/>
    <w:rsid w:val="009807E8"/>
    <w:rsid w:val="0098097A"/>
    <w:rsid w:val="00980A27"/>
    <w:rsid w:val="00980B8F"/>
    <w:rsid w:val="00980BB8"/>
    <w:rsid w:val="00980C1E"/>
    <w:rsid w:val="00980C3D"/>
    <w:rsid w:val="00980C9D"/>
    <w:rsid w:val="00980E92"/>
    <w:rsid w:val="00981238"/>
    <w:rsid w:val="009812C6"/>
    <w:rsid w:val="00981366"/>
    <w:rsid w:val="009813E5"/>
    <w:rsid w:val="009814ED"/>
    <w:rsid w:val="009816EA"/>
    <w:rsid w:val="00981953"/>
    <w:rsid w:val="0098198A"/>
    <w:rsid w:val="00981A9B"/>
    <w:rsid w:val="00981CFF"/>
    <w:rsid w:val="00981D55"/>
    <w:rsid w:val="00981D5B"/>
    <w:rsid w:val="00981EA6"/>
    <w:rsid w:val="00981F26"/>
    <w:rsid w:val="00981F49"/>
    <w:rsid w:val="00981FFE"/>
    <w:rsid w:val="009820FE"/>
    <w:rsid w:val="00982162"/>
    <w:rsid w:val="00982230"/>
    <w:rsid w:val="00982256"/>
    <w:rsid w:val="00982302"/>
    <w:rsid w:val="00982310"/>
    <w:rsid w:val="0098234F"/>
    <w:rsid w:val="009823A1"/>
    <w:rsid w:val="0098240E"/>
    <w:rsid w:val="009827DF"/>
    <w:rsid w:val="00982CA9"/>
    <w:rsid w:val="00982ED5"/>
    <w:rsid w:val="00983089"/>
    <w:rsid w:val="0098321F"/>
    <w:rsid w:val="00983623"/>
    <w:rsid w:val="009839D2"/>
    <w:rsid w:val="00983BBE"/>
    <w:rsid w:val="00983E22"/>
    <w:rsid w:val="0098413D"/>
    <w:rsid w:val="009843F2"/>
    <w:rsid w:val="0098450F"/>
    <w:rsid w:val="009847EF"/>
    <w:rsid w:val="00984906"/>
    <w:rsid w:val="00984CA9"/>
    <w:rsid w:val="00984CE2"/>
    <w:rsid w:val="00984E4D"/>
    <w:rsid w:val="00984FD0"/>
    <w:rsid w:val="009850E2"/>
    <w:rsid w:val="00985172"/>
    <w:rsid w:val="009851F5"/>
    <w:rsid w:val="00985598"/>
    <w:rsid w:val="00985713"/>
    <w:rsid w:val="00985761"/>
    <w:rsid w:val="00985AD3"/>
    <w:rsid w:val="00985B58"/>
    <w:rsid w:val="00985C8E"/>
    <w:rsid w:val="00985CCD"/>
    <w:rsid w:val="00985F61"/>
    <w:rsid w:val="009860CB"/>
    <w:rsid w:val="00986177"/>
    <w:rsid w:val="00986295"/>
    <w:rsid w:val="00986408"/>
    <w:rsid w:val="00986430"/>
    <w:rsid w:val="009865BD"/>
    <w:rsid w:val="009867AE"/>
    <w:rsid w:val="0098698E"/>
    <w:rsid w:val="00986AC4"/>
    <w:rsid w:val="00986C5B"/>
    <w:rsid w:val="00986DE4"/>
    <w:rsid w:val="00986E9A"/>
    <w:rsid w:val="00987241"/>
    <w:rsid w:val="00987324"/>
    <w:rsid w:val="00987332"/>
    <w:rsid w:val="0098741F"/>
    <w:rsid w:val="00987529"/>
    <w:rsid w:val="0098757E"/>
    <w:rsid w:val="00987852"/>
    <w:rsid w:val="00987896"/>
    <w:rsid w:val="00987922"/>
    <w:rsid w:val="0098793E"/>
    <w:rsid w:val="00987A2C"/>
    <w:rsid w:val="00987AF6"/>
    <w:rsid w:val="00987B12"/>
    <w:rsid w:val="00987B60"/>
    <w:rsid w:val="00987C07"/>
    <w:rsid w:val="00987D47"/>
    <w:rsid w:val="00987DD4"/>
    <w:rsid w:val="00987E33"/>
    <w:rsid w:val="00987E43"/>
    <w:rsid w:val="00987F6B"/>
    <w:rsid w:val="00987FD8"/>
    <w:rsid w:val="009902BA"/>
    <w:rsid w:val="009903F8"/>
    <w:rsid w:val="00990623"/>
    <w:rsid w:val="0099063F"/>
    <w:rsid w:val="00990700"/>
    <w:rsid w:val="00990A84"/>
    <w:rsid w:val="00990B5A"/>
    <w:rsid w:val="00990B84"/>
    <w:rsid w:val="00990D20"/>
    <w:rsid w:val="00990D71"/>
    <w:rsid w:val="00990E35"/>
    <w:rsid w:val="00990F5A"/>
    <w:rsid w:val="0099109B"/>
    <w:rsid w:val="0099113C"/>
    <w:rsid w:val="009912B9"/>
    <w:rsid w:val="00991595"/>
    <w:rsid w:val="009916D9"/>
    <w:rsid w:val="00991704"/>
    <w:rsid w:val="009917AF"/>
    <w:rsid w:val="0099185D"/>
    <w:rsid w:val="0099198E"/>
    <w:rsid w:val="009919C0"/>
    <w:rsid w:val="00991CB7"/>
    <w:rsid w:val="00991D7A"/>
    <w:rsid w:val="00992087"/>
    <w:rsid w:val="0099215F"/>
    <w:rsid w:val="0099219C"/>
    <w:rsid w:val="009921B5"/>
    <w:rsid w:val="009921EE"/>
    <w:rsid w:val="0099242F"/>
    <w:rsid w:val="009924CE"/>
    <w:rsid w:val="00992606"/>
    <w:rsid w:val="0099262C"/>
    <w:rsid w:val="009926F2"/>
    <w:rsid w:val="00992817"/>
    <w:rsid w:val="009928B2"/>
    <w:rsid w:val="00992C95"/>
    <w:rsid w:val="00992E21"/>
    <w:rsid w:val="00992E52"/>
    <w:rsid w:val="00992F70"/>
    <w:rsid w:val="0099300B"/>
    <w:rsid w:val="0099311F"/>
    <w:rsid w:val="0099329E"/>
    <w:rsid w:val="009932FA"/>
    <w:rsid w:val="009934B9"/>
    <w:rsid w:val="00993626"/>
    <w:rsid w:val="0099364A"/>
    <w:rsid w:val="0099367D"/>
    <w:rsid w:val="009937AA"/>
    <w:rsid w:val="009937CE"/>
    <w:rsid w:val="009937F8"/>
    <w:rsid w:val="00993AA0"/>
    <w:rsid w:val="00993BBE"/>
    <w:rsid w:val="00993D63"/>
    <w:rsid w:val="0099410C"/>
    <w:rsid w:val="0099424A"/>
    <w:rsid w:val="0099437D"/>
    <w:rsid w:val="0099447C"/>
    <w:rsid w:val="009944C5"/>
    <w:rsid w:val="0099452D"/>
    <w:rsid w:val="00994654"/>
    <w:rsid w:val="00994DCE"/>
    <w:rsid w:val="00994E85"/>
    <w:rsid w:val="00995322"/>
    <w:rsid w:val="00995327"/>
    <w:rsid w:val="009956D1"/>
    <w:rsid w:val="009956D9"/>
    <w:rsid w:val="00995A24"/>
    <w:rsid w:val="00995C32"/>
    <w:rsid w:val="00995D7E"/>
    <w:rsid w:val="00995D9B"/>
    <w:rsid w:val="00995E71"/>
    <w:rsid w:val="00995EEB"/>
    <w:rsid w:val="00996163"/>
    <w:rsid w:val="0099627D"/>
    <w:rsid w:val="0099630E"/>
    <w:rsid w:val="00996504"/>
    <w:rsid w:val="009965FA"/>
    <w:rsid w:val="009966B4"/>
    <w:rsid w:val="0099672E"/>
    <w:rsid w:val="00996814"/>
    <w:rsid w:val="009968F3"/>
    <w:rsid w:val="00996901"/>
    <w:rsid w:val="00996999"/>
    <w:rsid w:val="00996A6E"/>
    <w:rsid w:val="00996CE6"/>
    <w:rsid w:val="00996E54"/>
    <w:rsid w:val="009971CD"/>
    <w:rsid w:val="00997247"/>
    <w:rsid w:val="009972D0"/>
    <w:rsid w:val="009974AD"/>
    <w:rsid w:val="009974C8"/>
    <w:rsid w:val="009976B6"/>
    <w:rsid w:val="009976BC"/>
    <w:rsid w:val="009977F5"/>
    <w:rsid w:val="00997810"/>
    <w:rsid w:val="0099787C"/>
    <w:rsid w:val="009978F6"/>
    <w:rsid w:val="0099791F"/>
    <w:rsid w:val="00997966"/>
    <w:rsid w:val="00997A60"/>
    <w:rsid w:val="00997B23"/>
    <w:rsid w:val="00997C8E"/>
    <w:rsid w:val="00997DB3"/>
    <w:rsid w:val="00997DD0"/>
    <w:rsid w:val="00997FFD"/>
    <w:rsid w:val="009A0032"/>
    <w:rsid w:val="009A0147"/>
    <w:rsid w:val="009A01B0"/>
    <w:rsid w:val="009A0434"/>
    <w:rsid w:val="009A0552"/>
    <w:rsid w:val="009A063C"/>
    <w:rsid w:val="009A0BFC"/>
    <w:rsid w:val="009A0E82"/>
    <w:rsid w:val="009A0F04"/>
    <w:rsid w:val="009A0FC6"/>
    <w:rsid w:val="009A1101"/>
    <w:rsid w:val="009A11CA"/>
    <w:rsid w:val="009A1328"/>
    <w:rsid w:val="009A14B8"/>
    <w:rsid w:val="009A177E"/>
    <w:rsid w:val="009A19C8"/>
    <w:rsid w:val="009A1A84"/>
    <w:rsid w:val="009A1C12"/>
    <w:rsid w:val="009A1D21"/>
    <w:rsid w:val="009A1D49"/>
    <w:rsid w:val="009A22C5"/>
    <w:rsid w:val="009A2437"/>
    <w:rsid w:val="009A24CB"/>
    <w:rsid w:val="009A2515"/>
    <w:rsid w:val="009A26AB"/>
    <w:rsid w:val="009A2776"/>
    <w:rsid w:val="009A286B"/>
    <w:rsid w:val="009A28C0"/>
    <w:rsid w:val="009A294D"/>
    <w:rsid w:val="009A29F8"/>
    <w:rsid w:val="009A29FD"/>
    <w:rsid w:val="009A2E61"/>
    <w:rsid w:val="009A2E93"/>
    <w:rsid w:val="009A3171"/>
    <w:rsid w:val="009A3291"/>
    <w:rsid w:val="009A32E5"/>
    <w:rsid w:val="009A3377"/>
    <w:rsid w:val="009A35C2"/>
    <w:rsid w:val="009A3603"/>
    <w:rsid w:val="009A36D2"/>
    <w:rsid w:val="009A3801"/>
    <w:rsid w:val="009A3838"/>
    <w:rsid w:val="009A38BC"/>
    <w:rsid w:val="009A3931"/>
    <w:rsid w:val="009A3987"/>
    <w:rsid w:val="009A3A3A"/>
    <w:rsid w:val="009A3A61"/>
    <w:rsid w:val="009A3ACD"/>
    <w:rsid w:val="009A3BAE"/>
    <w:rsid w:val="009A3C0D"/>
    <w:rsid w:val="009A3D02"/>
    <w:rsid w:val="009A3FFF"/>
    <w:rsid w:val="009A4226"/>
    <w:rsid w:val="009A42B5"/>
    <w:rsid w:val="009A4951"/>
    <w:rsid w:val="009A49D4"/>
    <w:rsid w:val="009A49E2"/>
    <w:rsid w:val="009A4AF1"/>
    <w:rsid w:val="009A4CCB"/>
    <w:rsid w:val="009A4D34"/>
    <w:rsid w:val="009A4E41"/>
    <w:rsid w:val="009A4F78"/>
    <w:rsid w:val="009A50F8"/>
    <w:rsid w:val="009A51E8"/>
    <w:rsid w:val="009A53C2"/>
    <w:rsid w:val="009A54BF"/>
    <w:rsid w:val="009A5799"/>
    <w:rsid w:val="009A581D"/>
    <w:rsid w:val="009A595F"/>
    <w:rsid w:val="009A5A65"/>
    <w:rsid w:val="009A5B30"/>
    <w:rsid w:val="009A5B32"/>
    <w:rsid w:val="009A5C70"/>
    <w:rsid w:val="009A5CE6"/>
    <w:rsid w:val="009A60B0"/>
    <w:rsid w:val="009A6161"/>
    <w:rsid w:val="009A635A"/>
    <w:rsid w:val="009A63A3"/>
    <w:rsid w:val="009A63AC"/>
    <w:rsid w:val="009A6505"/>
    <w:rsid w:val="009A66C8"/>
    <w:rsid w:val="009A6930"/>
    <w:rsid w:val="009A6A66"/>
    <w:rsid w:val="009A6B03"/>
    <w:rsid w:val="009A6B33"/>
    <w:rsid w:val="009A6BDF"/>
    <w:rsid w:val="009A6BE3"/>
    <w:rsid w:val="009A6D0B"/>
    <w:rsid w:val="009A6D1E"/>
    <w:rsid w:val="009A6E7E"/>
    <w:rsid w:val="009A6F38"/>
    <w:rsid w:val="009A7012"/>
    <w:rsid w:val="009A7061"/>
    <w:rsid w:val="009A71A1"/>
    <w:rsid w:val="009A73C5"/>
    <w:rsid w:val="009A74CC"/>
    <w:rsid w:val="009A75AA"/>
    <w:rsid w:val="009A78C1"/>
    <w:rsid w:val="009A7A6D"/>
    <w:rsid w:val="009A7B94"/>
    <w:rsid w:val="009A7E2E"/>
    <w:rsid w:val="009A7F3A"/>
    <w:rsid w:val="009B02CB"/>
    <w:rsid w:val="009B038D"/>
    <w:rsid w:val="009B0424"/>
    <w:rsid w:val="009B0589"/>
    <w:rsid w:val="009B063F"/>
    <w:rsid w:val="009B06CF"/>
    <w:rsid w:val="009B0806"/>
    <w:rsid w:val="009B08CA"/>
    <w:rsid w:val="009B097F"/>
    <w:rsid w:val="009B09B7"/>
    <w:rsid w:val="009B0A09"/>
    <w:rsid w:val="009B0ACB"/>
    <w:rsid w:val="009B0BDC"/>
    <w:rsid w:val="009B0C45"/>
    <w:rsid w:val="009B0CC8"/>
    <w:rsid w:val="009B0CEE"/>
    <w:rsid w:val="009B1077"/>
    <w:rsid w:val="009B109A"/>
    <w:rsid w:val="009B10B5"/>
    <w:rsid w:val="009B14E2"/>
    <w:rsid w:val="009B1650"/>
    <w:rsid w:val="009B17DC"/>
    <w:rsid w:val="009B1855"/>
    <w:rsid w:val="009B1A8C"/>
    <w:rsid w:val="009B1B46"/>
    <w:rsid w:val="009B1BC2"/>
    <w:rsid w:val="009B1EEE"/>
    <w:rsid w:val="009B1F49"/>
    <w:rsid w:val="009B1F68"/>
    <w:rsid w:val="009B2893"/>
    <w:rsid w:val="009B28B2"/>
    <w:rsid w:val="009B28B5"/>
    <w:rsid w:val="009B28E2"/>
    <w:rsid w:val="009B2AED"/>
    <w:rsid w:val="009B2B89"/>
    <w:rsid w:val="009B2C1B"/>
    <w:rsid w:val="009B2C7A"/>
    <w:rsid w:val="009B2D32"/>
    <w:rsid w:val="009B2D97"/>
    <w:rsid w:val="009B2E1A"/>
    <w:rsid w:val="009B3119"/>
    <w:rsid w:val="009B3244"/>
    <w:rsid w:val="009B3364"/>
    <w:rsid w:val="009B3847"/>
    <w:rsid w:val="009B3973"/>
    <w:rsid w:val="009B399B"/>
    <w:rsid w:val="009B3BFA"/>
    <w:rsid w:val="009B3BFD"/>
    <w:rsid w:val="009B3CBA"/>
    <w:rsid w:val="009B3CE2"/>
    <w:rsid w:val="009B3D56"/>
    <w:rsid w:val="009B3D72"/>
    <w:rsid w:val="009B3F34"/>
    <w:rsid w:val="009B4027"/>
    <w:rsid w:val="009B4210"/>
    <w:rsid w:val="009B431E"/>
    <w:rsid w:val="009B4372"/>
    <w:rsid w:val="009B4480"/>
    <w:rsid w:val="009B4551"/>
    <w:rsid w:val="009B4588"/>
    <w:rsid w:val="009B459C"/>
    <w:rsid w:val="009B4679"/>
    <w:rsid w:val="009B4745"/>
    <w:rsid w:val="009B4767"/>
    <w:rsid w:val="009B48F2"/>
    <w:rsid w:val="009B49DF"/>
    <w:rsid w:val="009B4AFB"/>
    <w:rsid w:val="009B4B3A"/>
    <w:rsid w:val="009B4BBB"/>
    <w:rsid w:val="009B4CF9"/>
    <w:rsid w:val="009B4D3E"/>
    <w:rsid w:val="009B500D"/>
    <w:rsid w:val="009B51DE"/>
    <w:rsid w:val="009B5545"/>
    <w:rsid w:val="009B5571"/>
    <w:rsid w:val="009B560E"/>
    <w:rsid w:val="009B5640"/>
    <w:rsid w:val="009B569F"/>
    <w:rsid w:val="009B56F1"/>
    <w:rsid w:val="009B5924"/>
    <w:rsid w:val="009B5A23"/>
    <w:rsid w:val="009B5ADD"/>
    <w:rsid w:val="009B5B3E"/>
    <w:rsid w:val="009B5BD5"/>
    <w:rsid w:val="009B5BD7"/>
    <w:rsid w:val="009B5CF4"/>
    <w:rsid w:val="009B5D53"/>
    <w:rsid w:val="009B5E5A"/>
    <w:rsid w:val="009B635F"/>
    <w:rsid w:val="009B63CA"/>
    <w:rsid w:val="009B64E6"/>
    <w:rsid w:val="009B6575"/>
    <w:rsid w:val="009B6589"/>
    <w:rsid w:val="009B65C5"/>
    <w:rsid w:val="009B664A"/>
    <w:rsid w:val="009B6846"/>
    <w:rsid w:val="009B6848"/>
    <w:rsid w:val="009B6941"/>
    <w:rsid w:val="009B69D4"/>
    <w:rsid w:val="009B6CBF"/>
    <w:rsid w:val="009B6CC9"/>
    <w:rsid w:val="009B6D1F"/>
    <w:rsid w:val="009B6DE3"/>
    <w:rsid w:val="009B6E1F"/>
    <w:rsid w:val="009B6E69"/>
    <w:rsid w:val="009B6EE3"/>
    <w:rsid w:val="009B70D8"/>
    <w:rsid w:val="009B7333"/>
    <w:rsid w:val="009B73C7"/>
    <w:rsid w:val="009B771E"/>
    <w:rsid w:val="009B773B"/>
    <w:rsid w:val="009B77E3"/>
    <w:rsid w:val="009B791F"/>
    <w:rsid w:val="009B79C2"/>
    <w:rsid w:val="009B7AE1"/>
    <w:rsid w:val="009B7DEC"/>
    <w:rsid w:val="009C0145"/>
    <w:rsid w:val="009C0452"/>
    <w:rsid w:val="009C05A1"/>
    <w:rsid w:val="009C05FD"/>
    <w:rsid w:val="009C0602"/>
    <w:rsid w:val="009C0A9F"/>
    <w:rsid w:val="009C0B68"/>
    <w:rsid w:val="009C0DAD"/>
    <w:rsid w:val="009C0DBC"/>
    <w:rsid w:val="009C0E73"/>
    <w:rsid w:val="009C0EC4"/>
    <w:rsid w:val="009C0FA5"/>
    <w:rsid w:val="009C112F"/>
    <w:rsid w:val="009C1148"/>
    <w:rsid w:val="009C122B"/>
    <w:rsid w:val="009C16DB"/>
    <w:rsid w:val="009C17AD"/>
    <w:rsid w:val="009C191D"/>
    <w:rsid w:val="009C1BA6"/>
    <w:rsid w:val="009C1EBC"/>
    <w:rsid w:val="009C21C7"/>
    <w:rsid w:val="009C22EC"/>
    <w:rsid w:val="009C244F"/>
    <w:rsid w:val="009C24A0"/>
    <w:rsid w:val="009C24A4"/>
    <w:rsid w:val="009C273E"/>
    <w:rsid w:val="009C2747"/>
    <w:rsid w:val="009C27E5"/>
    <w:rsid w:val="009C27F5"/>
    <w:rsid w:val="009C29A5"/>
    <w:rsid w:val="009C2A00"/>
    <w:rsid w:val="009C2A5F"/>
    <w:rsid w:val="009C2A75"/>
    <w:rsid w:val="009C2B52"/>
    <w:rsid w:val="009C2BAA"/>
    <w:rsid w:val="009C2C34"/>
    <w:rsid w:val="009C2C3D"/>
    <w:rsid w:val="009C2CB1"/>
    <w:rsid w:val="009C2CC6"/>
    <w:rsid w:val="009C2FE1"/>
    <w:rsid w:val="009C30EE"/>
    <w:rsid w:val="009C3138"/>
    <w:rsid w:val="009C3150"/>
    <w:rsid w:val="009C328B"/>
    <w:rsid w:val="009C32A4"/>
    <w:rsid w:val="009C32E0"/>
    <w:rsid w:val="009C3561"/>
    <w:rsid w:val="009C37B5"/>
    <w:rsid w:val="009C37B8"/>
    <w:rsid w:val="009C3BCD"/>
    <w:rsid w:val="009C3C23"/>
    <w:rsid w:val="009C3E2C"/>
    <w:rsid w:val="009C4005"/>
    <w:rsid w:val="009C4090"/>
    <w:rsid w:val="009C4129"/>
    <w:rsid w:val="009C41D4"/>
    <w:rsid w:val="009C41FC"/>
    <w:rsid w:val="009C4285"/>
    <w:rsid w:val="009C4433"/>
    <w:rsid w:val="009C4469"/>
    <w:rsid w:val="009C44A2"/>
    <w:rsid w:val="009C45C6"/>
    <w:rsid w:val="009C470E"/>
    <w:rsid w:val="009C484A"/>
    <w:rsid w:val="009C48CF"/>
    <w:rsid w:val="009C49EF"/>
    <w:rsid w:val="009C4CF2"/>
    <w:rsid w:val="009C4DFB"/>
    <w:rsid w:val="009C4E09"/>
    <w:rsid w:val="009C4E7D"/>
    <w:rsid w:val="009C4EA0"/>
    <w:rsid w:val="009C4EED"/>
    <w:rsid w:val="009C50DC"/>
    <w:rsid w:val="009C536C"/>
    <w:rsid w:val="009C547A"/>
    <w:rsid w:val="009C54B3"/>
    <w:rsid w:val="009C55FB"/>
    <w:rsid w:val="009C5AD1"/>
    <w:rsid w:val="009C5BE3"/>
    <w:rsid w:val="009C5D13"/>
    <w:rsid w:val="009C5DB9"/>
    <w:rsid w:val="009C5E02"/>
    <w:rsid w:val="009C5E35"/>
    <w:rsid w:val="009C5E72"/>
    <w:rsid w:val="009C5E77"/>
    <w:rsid w:val="009C6206"/>
    <w:rsid w:val="009C6247"/>
    <w:rsid w:val="009C6256"/>
    <w:rsid w:val="009C62CA"/>
    <w:rsid w:val="009C6369"/>
    <w:rsid w:val="009C6378"/>
    <w:rsid w:val="009C6405"/>
    <w:rsid w:val="009C683E"/>
    <w:rsid w:val="009C688D"/>
    <w:rsid w:val="009C6922"/>
    <w:rsid w:val="009C69E2"/>
    <w:rsid w:val="009C6C96"/>
    <w:rsid w:val="009C6D92"/>
    <w:rsid w:val="009C6E6A"/>
    <w:rsid w:val="009C71E2"/>
    <w:rsid w:val="009C722D"/>
    <w:rsid w:val="009C7312"/>
    <w:rsid w:val="009C731B"/>
    <w:rsid w:val="009C74C6"/>
    <w:rsid w:val="009C74CB"/>
    <w:rsid w:val="009C7547"/>
    <w:rsid w:val="009C7608"/>
    <w:rsid w:val="009C7764"/>
    <w:rsid w:val="009C7BC7"/>
    <w:rsid w:val="009C7DA1"/>
    <w:rsid w:val="009C7EBD"/>
    <w:rsid w:val="009C7F81"/>
    <w:rsid w:val="009C7FEE"/>
    <w:rsid w:val="009D00EC"/>
    <w:rsid w:val="009D0233"/>
    <w:rsid w:val="009D02FE"/>
    <w:rsid w:val="009D0313"/>
    <w:rsid w:val="009D04C2"/>
    <w:rsid w:val="009D04E0"/>
    <w:rsid w:val="009D077F"/>
    <w:rsid w:val="009D0878"/>
    <w:rsid w:val="009D08D8"/>
    <w:rsid w:val="009D0A70"/>
    <w:rsid w:val="009D0B7D"/>
    <w:rsid w:val="009D0C1A"/>
    <w:rsid w:val="009D0C24"/>
    <w:rsid w:val="009D0DB0"/>
    <w:rsid w:val="009D0DE9"/>
    <w:rsid w:val="009D0E67"/>
    <w:rsid w:val="009D0F8D"/>
    <w:rsid w:val="009D0FD8"/>
    <w:rsid w:val="009D0FDD"/>
    <w:rsid w:val="009D11E8"/>
    <w:rsid w:val="009D1278"/>
    <w:rsid w:val="009D13E5"/>
    <w:rsid w:val="009D13EE"/>
    <w:rsid w:val="009D1400"/>
    <w:rsid w:val="009D1422"/>
    <w:rsid w:val="009D16A9"/>
    <w:rsid w:val="009D1782"/>
    <w:rsid w:val="009D1790"/>
    <w:rsid w:val="009D17CF"/>
    <w:rsid w:val="009D184B"/>
    <w:rsid w:val="009D19A0"/>
    <w:rsid w:val="009D19C6"/>
    <w:rsid w:val="009D1A48"/>
    <w:rsid w:val="009D1A9D"/>
    <w:rsid w:val="009D1AB3"/>
    <w:rsid w:val="009D1C96"/>
    <w:rsid w:val="009D1CA5"/>
    <w:rsid w:val="009D1FC5"/>
    <w:rsid w:val="009D2126"/>
    <w:rsid w:val="009D235A"/>
    <w:rsid w:val="009D2375"/>
    <w:rsid w:val="009D24B7"/>
    <w:rsid w:val="009D27CE"/>
    <w:rsid w:val="009D27DD"/>
    <w:rsid w:val="009D27EE"/>
    <w:rsid w:val="009D2823"/>
    <w:rsid w:val="009D290F"/>
    <w:rsid w:val="009D2B8B"/>
    <w:rsid w:val="009D2BDB"/>
    <w:rsid w:val="009D2CE5"/>
    <w:rsid w:val="009D2DB1"/>
    <w:rsid w:val="009D2EBB"/>
    <w:rsid w:val="009D2ECC"/>
    <w:rsid w:val="009D2F34"/>
    <w:rsid w:val="009D305D"/>
    <w:rsid w:val="009D30DA"/>
    <w:rsid w:val="009D31AE"/>
    <w:rsid w:val="009D320F"/>
    <w:rsid w:val="009D3421"/>
    <w:rsid w:val="009D3574"/>
    <w:rsid w:val="009D35B2"/>
    <w:rsid w:val="009D36DB"/>
    <w:rsid w:val="009D379C"/>
    <w:rsid w:val="009D379E"/>
    <w:rsid w:val="009D37AB"/>
    <w:rsid w:val="009D382A"/>
    <w:rsid w:val="009D3938"/>
    <w:rsid w:val="009D3A8A"/>
    <w:rsid w:val="009D3BA0"/>
    <w:rsid w:val="009D3C40"/>
    <w:rsid w:val="009D3D65"/>
    <w:rsid w:val="009D3DFD"/>
    <w:rsid w:val="009D3F69"/>
    <w:rsid w:val="009D452D"/>
    <w:rsid w:val="009D4568"/>
    <w:rsid w:val="009D4610"/>
    <w:rsid w:val="009D468C"/>
    <w:rsid w:val="009D4705"/>
    <w:rsid w:val="009D48BA"/>
    <w:rsid w:val="009D48DB"/>
    <w:rsid w:val="009D4B0C"/>
    <w:rsid w:val="009D4E40"/>
    <w:rsid w:val="009D4E8D"/>
    <w:rsid w:val="009D4ECD"/>
    <w:rsid w:val="009D4F83"/>
    <w:rsid w:val="009D4F9D"/>
    <w:rsid w:val="009D531C"/>
    <w:rsid w:val="009D5407"/>
    <w:rsid w:val="009D547B"/>
    <w:rsid w:val="009D54E9"/>
    <w:rsid w:val="009D55A6"/>
    <w:rsid w:val="009D573E"/>
    <w:rsid w:val="009D5949"/>
    <w:rsid w:val="009D5B9D"/>
    <w:rsid w:val="009D5BA6"/>
    <w:rsid w:val="009D5BD9"/>
    <w:rsid w:val="009D5E5D"/>
    <w:rsid w:val="009D5E9A"/>
    <w:rsid w:val="009D5F21"/>
    <w:rsid w:val="009D5F8E"/>
    <w:rsid w:val="009D611C"/>
    <w:rsid w:val="009D62A2"/>
    <w:rsid w:val="009D658A"/>
    <w:rsid w:val="009D665D"/>
    <w:rsid w:val="009D66C5"/>
    <w:rsid w:val="009D6A23"/>
    <w:rsid w:val="009D6A32"/>
    <w:rsid w:val="009D6A98"/>
    <w:rsid w:val="009D6AC6"/>
    <w:rsid w:val="009D6CAE"/>
    <w:rsid w:val="009D6CCC"/>
    <w:rsid w:val="009D6D2B"/>
    <w:rsid w:val="009D6F0E"/>
    <w:rsid w:val="009D700B"/>
    <w:rsid w:val="009D7456"/>
    <w:rsid w:val="009D7666"/>
    <w:rsid w:val="009D76B0"/>
    <w:rsid w:val="009D783E"/>
    <w:rsid w:val="009D7875"/>
    <w:rsid w:val="009D79A9"/>
    <w:rsid w:val="009D79BB"/>
    <w:rsid w:val="009D7B22"/>
    <w:rsid w:val="009D7C0E"/>
    <w:rsid w:val="009D7C8F"/>
    <w:rsid w:val="009D7CEA"/>
    <w:rsid w:val="009D7EAB"/>
    <w:rsid w:val="009D7EF9"/>
    <w:rsid w:val="009E014C"/>
    <w:rsid w:val="009E0173"/>
    <w:rsid w:val="009E01F2"/>
    <w:rsid w:val="009E068D"/>
    <w:rsid w:val="009E06F8"/>
    <w:rsid w:val="009E08FE"/>
    <w:rsid w:val="009E090B"/>
    <w:rsid w:val="009E094B"/>
    <w:rsid w:val="009E09BC"/>
    <w:rsid w:val="009E0AC6"/>
    <w:rsid w:val="009E0B61"/>
    <w:rsid w:val="009E0B77"/>
    <w:rsid w:val="009E0C4A"/>
    <w:rsid w:val="009E0CFC"/>
    <w:rsid w:val="009E0DC5"/>
    <w:rsid w:val="009E0F49"/>
    <w:rsid w:val="009E1261"/>
    <w:rsid w:val="009E12FF"/>
    <w:rsid w:val="009E1310"/>
    <w:rsid w:val="009E153A"/>
    <w:rsid w:val="009E15DC"/>
    <w:rsid w:val="009E1619"/>
    <w:rsid w:val="009E1AAC"/>
    <w:rsid w:val="009E1AFC"/>
    <w:rsid w:val="009E1FCA"/>
    <w:rsid w:val="009E215C"/>
    <w:rsid w:val="009E2220"/>
    <w:rsid w:val="009E248B"/>
    <w:rsid w:val="009E24AA"/>
    <w:rsid w:val="009E24D1"/>
    <w:rsid w:val="009E299D"/>
    <w:rsid w:val="009E2A16"/>
    <w:rsid w:val="009E2A19"/>
    <w:rsid w:val="009E2A59"/>
    <w:rsid w:val="009E2A5F"/>
    <w:rsid w:val="009E2B58"/>
    <w:rsid w:val="009E2D18"/>
    <w:rsid w:val="009E2F40"/>
    <w:rsid w:val="009E305A"/>
    <w:rsid w:val="009E31FE"/>
    <w:rsid w:val="009E3253"/>
    <w:rsid w:val="009E3374"/>
    <w:rsid w:val="009E3399"/>
    <w:rsid w:val="009E384E"/>
    <w:rsid w:val="009E3A85"/>
    <w:rsid w:val="009E3BAD"/>
    <w:rsid w:val="009E3CA4"/>
    <w:rsid w:val="009E3E36"/>
    <w:rsid w:val="009E4037"/>
    <w:rsid w:val="009E40F5"/>
    <w:rsid w:val="009E413B"/>
    <w:rsid w:val="009E4212"/>
    <w:rsid w:val="009E424B"/>
    <w:rsid w:val="009E4607"/>
    <w:rsid w:val="009E4707"/>
    <w:rsid w:val="009E488B"/>
    <w:rsid w:val="009E4B9D"/>
    <w:rsid w:val="009E4CC2"/>
    <w:rsid w:val="009E4D54"/>
    <w:rsid w:val="009E4EA5"/>
    <w:rsid w:val="009E4FBA"/>
    <w:rsid w:val="009E502A"/>
    <w:rsid w:val="009E50A4"/>
    <w:rsid w:val="009E516A"/>
    <w:rsid w:val="009E5194"/>
    <w:rsid w:val="009E529B"/>
    <w:rsid w:val="009E52EA"/>
    <w:rsid w:val="009E56D5"/>
    <w:rsid w:val="009E583F"/>
    <w:rsid w:val="009E5AF6"/>
    <w:rsid w:val="009E5D0B"/>
    <w:rsid w:val="009E6110"/>
    <w:rsid w:val="009E660C"/>
    <w:rsid w:val="009E68ED"/>
    <w:rsid w:val="009E69B6"/>
    <w:rsid w:val="009E6C09"/>
    <w:rsid w:val="009E6C6E"/>
    <w:rsid w:val="009E6CC6"/>
    <w:rsid w:val="009E6E23"/>
    <w:rsid w:val="009E71B6"/>
    <w:rsid w:val="009E7376"/>
    <w:rsid w:val="009E7395"/>
    <w:rsid w:val="009E73F3"/>
    <w:rsid w:val="009E744F"/>
    <w:rsid w:val="009E74C4"/>
    <w:rsid w:val="009E76D3"/>
    <w:rsid w:val="009E781E"/>
    <w:rsid w:val="009E7899"/>
    <w:rsid w:val="009E7903"/>
    <w:rsid w:val="009E7A46"/>
    <w:rsid w:val="009E7AA2"/>
    <w:rsid w:val="009E7B5A"/>
    <w:rsid w:val="009E7E15"/>
    <w:rsid w:val="009F0348"/>
    <w:rsid w:val="009F040E"/>
    <w:rsid w:val="009F0490"/>
    <w:rsid w:val="009F04AB"/>
    <w:rsid w:val="009F04B0"/>
    <w:rsid w:val="009F0512"/>
    <w:rsid w:val="009F06E8"/>
    <w:rsid w:val="009F06FD"/>
    <w:rsid w:val="009F0741"/>
    <w:rsid w:val="009F0784"/>
    <w:rsid w:val="009F07B9"/>
    <w:rsid w:val="009F090E"/>
    <w:rsid w:val="009F0931"/>
    <w:rsid w:val="009F0FD1"/>
    <w:rsid w:val="009F108A"/>
    <w:rsid w:val="009F10E0"/>
    <w:rsid w:val="009F11E0"/>
    <w:rsid w:val="009F1295"/>
    <w:rsid w:val="009F1333"/>
    <w:rsid w:val="009F1403"/>
    <w:rsid w:val="009F1603"/>
    <w:rsid w:val="009F1682"/>
    <w:rsid w:val="009F183F"/>
    <w:rsid w:val="009F1853"/>
    <w:rsid w:val="009F18B4"/>
    <w:rsid w:val="009F1A6F"/>
    <w:rsid w:val="009F1BC8"/>
    <w:rsid w:val="009F1DC5"/>
    <w:rsid w:val="009F1EF5"/>
    <w:rsid w:val="009F1EFD"/>
    <w:rsid w:val="009F2060"/>
    <w:rsid w:val="009F20CD"/>
    <w:rsid w:val="009F2165"/>
    <w:rsid w:val="009F2217"/>
    <w:rsid w:val="009F221F"/>
    <w:rsid w:val="009F2B30"/>
    <w:rsid w:val="009F2C15"/>
    <w:rsid w:val="009F2C51"/>
    <w:rsid w:val="009F2D4D"/>
    <w:rsid w:val="009F2D5D"/>
    <w:rsid w:val="009F2F07"/>
    <w:rsid w:val="009F2F12"/>
    <w:rsid w:val="009F2F21"/>
    <w:rsid w:val="009F300D"/>
    <w:rsid w:val="009F30B6"/>
    <w:rsid w:val="009F3153"/>
    <w:rsid w:val="009F3175"/>
    <w:rsid w:val="009F3426"/>
    <w:rsid w:val="009F343C"/>
    <w:rsid w:val="009F3440"/>
    <w:rsid w:val="009F3622"/>
    <w:rsid w:val="009F3663"/>
    <w:rsid w:val="009F36CA"/>
    <w:rsid w:val="009F3810"/>
    <w:rsid w:val="009F387F"/>
    <w:rsid w:val="009F389A"/>
    <w:rsid w:val="009F3956"/>
    <w:rsid w:val="009F3C31"/>
    <w:rsid w:val="009F3C43"/>
    <w:rsid w:val="009F3CB8"/>
    <w:rsid w:val="009F3D2E"/>
    <w:rsid w:val="009F3DC0"/>
    <w:rsid w:val="009F3E0F"/>
    <w:rsid w:val="009F3F3F"/>
    <w:rsid w:val="009F3FD8"/>
    <w:rsid w:val="009F426D"/>
    <w:rsid w:val="009F4544"/>
    <w:rsid w:val="009F459B"/>
    <w:rsid w:val="009F4727"/>
    <w:rsid w:val="009F4762"/>
    <w:rsid w:val="009F4967"/>
    <w:rsid w:val="009F4A27"/>
    <w:rsid w:val="009F4B9A"/>
    <w:rsid w:val="009F4C6B"/>
    <w:rsid w:val="009F4CDD"/>
    <w:rsid w:val="009F4D86"/>
    <w:rsid w:val="009F4F6E"/>
    <w:rsid w:val="009F5017"/>
    <w:rsid w:val="009F513F"/>
    <w:rsid w:val="009F518D"/>
    <w:rsid w:val="009F51E2"/>
    <w:rsid w:val="009F51ED"/>
    <w:rsid w:val="009F5253"/>
    <w:rsid w:val="009F52BB"/>
    <w:rsid w:val="009F536D"/>
    <w:rsid w:val="009F54A0"/>
    <w:rsid w:val="009F5653"/>
    <w:rsid w:val="009F57D4"/>
    <w:rsid w:val="009F5861"/>
    <w:rsid w:val="009F5869"/>
    <w:rsid w:val="009F59D2"/>
    <w:rsid w:val="009F59D7"/>
    <w:rsid w:val="009F59F8"/>
    <w:rsid w:val="009F5AAA"/>
    <w:rsid w:val="009F5B2A"/>
    <w:rsid w:val="009F5C64"/>
    <w:rsid w:val="009F5D5A"/>
    <w:rsid w:val="009F5FA1"/>
    <w:rsid w:val="009F60F9"/>
    <w:rsid w:val="009F631E"/>
    <w:rsid w:val="009F65D5"/>
    <w:rsid w:val="009F672B"/>
    <w:rsid w:val="009F67FE"/>
    <w:rsid w:val="009F6905"/>
    <w:rsid w:val="009F691B"/>
    <w:rsid w:val="009F6AF6"/>
    <w:rsid w:val="009F6C26"/>
    <w:rsid w:val="009F6CEB"/>
    <w:rsid w:val="009F6CF6"/>
    <w:rsid w:val="009F6F6A"/>
    <w:rsid w:val="009F6FC7"/>
    <w:rsid w:val="009F7091"/>
    <w:rsid w:val="009F70BA"/>
    <w:rsid w:val="009F70DA"/>
    <w:rsid w:val="009F7127"/>
    <w:rsid w:val="009F7203"/>
    <w:rsid w:val="009F72D4"/>
    <w:rsid w:val="009F734E"/>
    <w:rsid w:val="009F74C7"/>
    <w:rsid w:val="009F7552"/>
    <w:rsid w:val="009F76D5"/>
    <w:rsid w:val="009F77B8"/>
    <w:rsid w:val="009F77F9"/>
    <w:rsid w:val="009F78B9"/>
    <w:rsid w:val="009F7A96"/>
    <w:rsid w:val="009F7B4F"/>
    <w:rsid w:val="009F7C3F"/>
    <w:rsid w:val="009F7D64"/>
    <w:rsid w:val="009F7EA8"/>
    <w:rsid w:val="00A00104"/>
    <w:rsid w:val="00A0011C"/>
    <w:rsid w:val="00A001A3"/>
    <w:rsid w:val="00A005DB"/>
    <w:rsid w:val="00A0060F"/>
    <w:rsid w:val="00A00A1E"/>
    <w:rsid w:val="00A00C36"/>
    <w:rsid w:val="00A00ED3"/>
    <w:rsid w:val="00A014F6"/>
    <w:rsid w:val="00A0151E"/>
    <w:rsid w:val="00A01529"/>
    <w:rsid w:val="00A0157A"/>
    <w:rsid w:val="00A015AC"/>
    <w:rsid w:val="00A0186A"/>
    <w:rsid w:val="00A01DCA"/>
    <w:rsid w:val="00A01DCE"/>
    <w:rsid w:val="00A01F60"/>
    <w:rsid w:val="00A02012"/>
    <w:rsid w:val="00A02027"/>
    <w:rsid w:val="00A0223A"/>
    <w:rsid w:val="00A02261"/>
    <w:rsid w:val="00A022AA"/>
    <w:rsid w:val="00A02381"/>
    <w:rsid w:val="00A025A1"/>
    <w:rsid w:val="00A0268E"/>
    <w:rsid w:val="00A0273E"/>
    <w:rsid w:val="00A02B36"/>
    <w:rsid w:val="00A02C01"/>
    <w:rsid w:val="00A02CA0"/>
    <w:rsid w:val="00A02CFE"/>
    <w:rsid w:val="00A02D2E"/>
    <w:rsid w:val="00A02E6B"/>
    <w:rsid w:val="00A02FF2"/>
    <w:rsid w:val="00A030D2"/>
    <w:rsid w:val="00A03289"/>
    <w:rsid w:val="00A033E9"/>
    <w:rsid w:val="00A03434"/>
    <w:rsid w:val="00A03650"/>
    <w:rsid w:val="00A0387D"/>
    <w:rsid w:val="00A03B28"/>
    <w:rsid w:val="00A03C43"/>
    <w:rsid w:val="00A03F1B"/>
    <w:rsid w:val="00A03F8F"/>
    <w:rsid w:val="00A03FDA"/>
    <w:rsid w:val="00A0408B"/>
    <w:rsid w:val="00A043F4"/>
    <w:rsid w:val="00A046BF"/>
    <w:rsid w:val="00A047DC"/>
    <w:rsid w:val="00A0485A"/>
    <w:rsid w:val="00A04AE4"/>
    <w:rsid w:val="00A04BCD"/>
    <w:rsid w:val="00A04C0C"/>
    <w:rsid w:val="00A04EB6"/>
    <w:rsid w:val="00A04F08"/>
    <w:rsid w:val="00A04F71"/>
    <w:rsid w:val="00A04FA6"/>
    <w:rsid w:val="00A04FEB"/>
    <w:rsid w:val="00A050F0"/>
    <w:rsid w:val="00A051FC"/>
    <w:rsid w:val="00A05413"/>
    <w:rsid w:val="00A05515"/>
    <w:rsid w:val="00A05544"/>
    <w:rsid w:val="00A055F0"/>
    <w:rsid w:val="00A0562A"/>
    <w:rsid w:val="00A0586C"/>
    <w:rsid w:val="00A05939"/>
    <w:rsid w:val="00A05955"/>
    <w:rsid w:val="00A05B93"/>
    <w:rsid w:val="00A05C04"/>
    <w:rsid w:val="00A05CDE"/>
    <w:rsid w:val="00A05DB3"/>
    <w:rsid w:val="00A060D5"/>
    <w:rsid w:val="00A0625D"/>
    <w:rsid w:val="00A0638E"/>
    <w:rsid w:val="00A06629"/>
    <w:rsid w:val="00A06A62"/>
    <w:rsid w:val="00A06A85"/>
    <w:rsid w:val="00A06C53"/>
    <w:rsid w:val="00A06C99"/>
    <w:rsid w:val="00A06D62"/>
    <w:rsid w:val="00A06DCA"/>
    <w:rsid w:val="00A06E10"/>
    <w:rsid w:val="00A06E7D"/>
    <w:rsid w:val="00A06F02"/>
    <w:rsid w:val="00A06F50"/>
    <w:rsid w:val="00A071AD"/>
    <w:rsid w:val="00A074C5"/>
    <w:rsid w:val="00A0760F"/>
    <w:rsid w:val="00A07630"/>
    <w:rsid w:val="00A07938"/>
    <w:rsid w:val="00A07C7C"/>
    <w:rsid w:val="00A07DF1"/>
    <w:rsid w:val="00A07E23"/>
    <w:rsid w:val="00A07F5B"/>
    <w:rsid w:val="00A100E1"/>
    <w:rsid w:val="00A1013C"/>
    <w:rsid w:val="00A102EF"/>
    <w:rsid w:val="00A10370"/>
    <w:rsid w:val="00A10455"/>
    <w:rsid w:val="00A1058E"/>
    <w:rsid w:val="00A105AC"/>
    <w:rsid w:val="00A10661"/>
    <w:rsid w:val="00A10781"/>
    <w:rsid w:val="00A107E4"/>
    <w:rsid w:val="00A10850"/>
    <w:rsid w:val="00A10B4F"/>
    <w:rsid w:val="00A10B85"/>
    <w:rsid w:val="00A10CFD"/>
    <w:rsid w:val="00A10DA2"/>
    <w:rsid w:val="00A10E83"/>
    <w:rsid w:val="00A10EA7"/>
    <w:rsid w:val="00A10F26"/>
    <w:rsid w:val="00A10F3D"/>
    <w:rsid w:val="00A110DA"/>
    <w:rsid w:val="00A111EA"/>
    <w:rsid w:val="00A11491"/>
    <w:rsid w:val="00A115C0"/>
    <w:rsid w:val="00A11696"/>
    <w:rsid w:val="00A11805"/>
    <w:rsid w:val="00A11954"/>
    <w:rsid w:val="00A119D1"/>
    <w:rsid w:val="00A11BDC"/>
    <w:rsid w:val="00A11CFF"/>
    <w:rsid w:val="00A11DE3"/>
    <w:rsid w:val="00A11F21"/>
    <w:rsid w:val="00A11F28"/>
    <w:rsid w:val="00A1207F"/>
    <w:rsid w:val="00A1239E"/>
    <w:rsid w:val="00A123FC"/>
    <w:rsid w:val="00A1247A"/>
    <w:rsid w:val="00A1257C"/>
    <w:rsid w:val="00A125FD"/>
    <w:rsid w:val="00A128CD"/>
    <w:rsid w:val="00A12990"/>
    <w:rsid w:val="00A129DB"/>
    <w:rsid w:val="00A12A18"/>
    <w:rsid w:val="00A12A71"/>
    <w:rsid w:val="00A12D43"/>
    <w:rsid w:val="00A12F07"/>
    <w:rsid w:val="00A12F55"/>
    <w:rsid w:val="00A12F6E"/>
    <w:rsid w:val="00A131CD"/>
    <w:rsid w:val="00A133AE"/>
    <w:rsid w:val="00A134B1"/>
    <w:rsid w:val="00A1385B"/>
    <w:rsid w:val="00A13890"/>
    <w:rsid w:val="00A138B7"/>
    <w:rsid w:val="00A13958"/>
    <w:rsid w:val="00A1397B"/>
    <w:rsid w:val="00A13C12"/>
    <w:rsid w:val="00A13C95"/>
    <w:rsid w:val="00A13E14"/>
    <w:rsid w:val="00A1432E"/>
    <w:rsid w:val="00A143B2"/>
    <w:rsid w:val="00A144D4"/>
    <w:rsid w:val="00A14511"/>
    <w:rsid w:val="00A148A8"/>
    <w:rsid w:val="00A1492F"/>
    <w:rsid w:val="00A14938"/>
    <w:rsid w:val="00A14A7C"/>
    <w:rsid w:val="00A14ABB"/>
    <w:rsid w:val="00A14AC5"/>
    <w:rsid w:val="00A14CBB"/>
    <w:rsid w:val="00A14F00"/>
    <w:rsid w:val="00A14F80"/>
    <w:rsid w:val="00A15017"/>
    <w:rsid w:val="00A1507A"/>
    <w:rsid w:val="00A1510F"/>
    <w:rsid w:val="00A151D9"/>
    <w:rsid w:val="00A15454"/>
    <w:rsid w:val="00A1554F"/>
    <w:rsid w:val="00A1560D"/>
    <w:rsid w:val="00A1578D"/>
    <w:rsid w:val="00A157D5"/>
    <w:rsid w:val="00A15A19"/>
    <w:rsid w:val="00A15B8B"/>
    <w:rsid w:val="00A15BD1"/>
    <w:rsid w:val="00A15D8D"/>
    <w:rsid w:val="00A160B7"/>
    <w:rsid w:val="00A1638D"/>
    <w:rsid w:val="00A163D2"/>
    <w:rsid w:val="00A1670D"/>
    <w:rsid w:val="00A16AFB"/>
    <w:rsid w:val="00A16CFD"/>
    <w:rsid w:val="00A16DDE"/>
    <w:rsid w:val="00A16F00"/>
    <w:rsid w:val="00A1702A"/>
    <w:rsid w:val="00A170F1"/>
    <w:rsid w:val="00A1711D"/>
    <w:rsid w:val="00A17516"/>
    <w:rsid w:val="00A1759D"/>
    <w:rsid w:val="00A17754"/>
    <w:rsid w:val="00A177A6"/>
    <w:rsid w:val="00A177E4"/>
    <w:rsid w:val="00A17972"/>
    <w:rsid w:val="00A179A4"/>
    <w:rsid w:val="00A179FC"/>
    <w:rsid w:val="00A17AA5"/>
    <w:rsid w:val="00A17C2E"/>
    <w:rsid w:val="00A17C68"/>
    <w:rsid w:val="00A17E2C"/>
    <w:rsid w:val="00A204DA"/>
    <w:rsid w:val="00A2050A"/>
    <w:rsid w:val="00A205AD"/>
    <w:rsid w:val="00A20769"/>
    <w:rsid w:val="00A207F5"/>
    <w:rsid w:val="00A2081A"/>
    <w:rsid w:val="00A2082C"/>
    <w:rsid w:val="00A208C2"/>
    <w:rsid w:val="00A20C98"/>
    <w:rsid w:val="00A20CA2"/>
    <w:rsid w:val="00A20CAE"/>
    <w:rsid w:val="00A20E27"/>
    <w:rsid w:val="00A20E2A"/>
    <w:rsid w:val="00A20F07"/>
    <w:rsid w:val="00A211D0"/>
    <w:rsid w:val="00A21232"/>
    <w:rsid w:val="00A2168C"/>
    <w:rsid w:val="00A216F9"/>
    <w:rsid w:val="00A2176B"/>
    <w:rsid w:val="00A217DD"/>
    <w:rsid w:val="00A218B1"/>
    <w:rsid w:val="00A219F1"/>
    <w:rsid w:val="00A21A06"/>
    <w:rsid w:val="00A21D20"/>
    <w:rsid w:val="00A21E74"/>
    <w:rsid w:val="00A21F06"/>
    <w:rsid w:val="00A22205"/>
    <w:rsid w:val="00A2242E"/>
    <w:rsid w:val="00A224D9"/>
    <w:rsid w:val="00A224F7"/>
    <w:rsid w:val="00A2256F"/>
    <w:rsid w:val="00A225F1"/>
    <w:rsid w:val="00A22A24"/>
    <w:rsid w:val="00A22A96"/>
    <w:rsid w:val="00A22D10"/>
    <w:rsid w:val="00A22D43"/>
    <w:rsid w:val="00A22F93"/>
    <w:rsid w:val="00A22FE2"/>
    <w:rsid w:val="00A23027"/>
    <w:rsid w:val="00A235DE"/>
    <w:rsid w:val="00A23624"/>
    <w:rsid w:val="00A23686"/>
    <w:rsid w:val="00A236B7"/>
    <w:rsid w:val="00A238CA"/>
    <w:rsid w:val="00A23A16"/>
    <w:rsid w:val="00A23A3A"/>
    <w:rsid w:val="00A23CA4"/>
    <w:rsid w:val="00A23CCE"/>
    <w:rsid w:val="00A23D9D"/>
    <w:rsid w:val="00A2400D"/>
    <w:rsid w:val="00A240BD"/>
    <w:rsid w:val="00A240CF"/>
    <w:rsid w:val="00A241E1"/>
    <w:rsid w:val="00A24262"/>
    <w:rsid w:val="00A242AB"/>
    <w:rsid w:val="00A242BB"/>
    <w:rsid w:val="00A242D3"/>
    <w:rsid w:val="00A24347"/>
    <w:rsid w:val="00A243ED"/>
    <w:rsid w:val="00A2442F"/>
    <w:rsid w:val="00A247AE"/>
    <w:rsid w:val="00A248BA"/>
    <w:rsid w:val="00A24941"/>
    <w:rsid w:val="00A249B9"/>
    <w:rsid w:val="00A24A9D"/>
    <w:rsid w:val="00A24AB7"/>
    <w:rsid w:val="00A24B06"/>
    <w:rsid w:val="00A24BEE"/>
    <w:rsid w:val="00A24D00"/>
    <w:rsid w:val="00A24E28"/>
    <w:rsid w:val="00A24EB4"/>
    <w:rsid w:val="00A24F63"/>
    <w:rsid w:val="00A24FF7"/>
    <w:rsid w:val="00A2526C"/>
    <w:rsid w:val="00A252B0"/>
    <w:rsid w:val="00A25477"/>
    <w:rsid w:val="00A254CF"/>
    <w:rsid w:val="00A256C1"/>
    <w:rsid w:val="00A257ED"/>
    <w:rsid w:val="00A25BB3"/>
    <w:rsid w:val="00A25BC7"/>
    <w:rsid w:val="00A25C59"/>
    <w:rsid w:val="00A25C91"/>
    <w:rsid w:val="00A25EDD"/>
    <w:rsid w:val="00A2606D"/>
    <w:rsid w:val="00A26112"/>
    <w:rsid w:val="00A2617E"/>
    <w:rsid w:val="00A262E0"/>
    <w:rsid w:val="00A26302"/>
    <w:rsid w:val="00A264E8"/>
    <w:rsid w:val="00A264FB"/>
    <w:rsid w:val="00A2653D"/>
    <w:rsid w:val="00A2657B"/>
    <w:rsid w:val="00A2658A"/>
    <w:rsid w:val="00A26626"/>
    <w:rsid w:val="00A26631"/>
    <w:rsid w:val="00A26DF4"/>
    <w:rsid w:val="00A26E73"/>
    <w:rsid w:val="00A26EFA"/>
    <w:rsid w:val="00A26F9D"/>
    <w:rsid w:val="00A27080"/>
    <w:rsid w:val="00A271B1"/>
    <w:rsid w:val="00A271DE"/>
    <w:rsid w:val="00A27446"/>
    <w:rsid w:val="00A275C3"/>
    <w:rsid w:val="00A27689"/>
    <w:rsid w:val="00A276A4"/>
    <w:rsid w:val="00A277F2"/>
    <w:rsid w:val="00A27945"/>
    <w:rsid w:val="00A279CC"/>
    <w:rsid w:val="00A27B2B"/>
    <w:rsid w:val="00A27DC5"/>
    <w:rsid w:val="00A30145"/>
    <w:rsid w:val="00A3018F"/>
    <w:rsid w:val="00A301F9"/>
    <w:rsid w:val="00A30256"/>
    <w:rsid w:val="00A302E8"/>
    <w:rsid w:val="00A302F4"/>
    <w:rsid w:val="00A3030A"/>
    <w:rsid w:val="00A3030F"/>
    <w:rsid w:val="00A3038C"/>
    <w:rsid w:val="00A305B8"/>
    <w:rsid w:val="00A305D1"/>
    <w:rsid w:val="00A30740"/>
    <w:rsid w:val="00A30998"/>
    <w:rsid w:val="00A30BC5"/>
    <w:rsid w:val="00A30C80"/>
    <w:rsid w:val="00A30CD5"/>
    <w:rsid w:val="00A30F68"/>
    <w:rsid w:val="00A3101B"/>
    <w:rsid w:val="00A3109C"/>
    <w:rsid w:val="00A31153"/>
    <w:rsid w:val="00A31170"/>
    <w:rsid w:val="00A311C4"/>
    <w:rsid w:val="00A311EC"/>
    <w:rsid w:val="00A31266"/>
    <w:rsid w:val="00A31485"/>
    <w:rsid w:val="00A316B8"/>
    <w:rsid w:val="00A319CA"/>
    <w:rsid w:val="00A31C54"/>
    <w:rsid w:val="00A31CB8"/>
    <w:rsid w:val="00A31D90"/>
    <w:rsid w:val="00A31DE3"/>
    <w:rsid w:val="00A321BC"/>
    <w:rsid w:val="00A32252"/>
    <w:rsid w:val="00A32264"/>
    <w:rsid w:val="00A32404"/>
    <w:rsid w:val="00A327B5"/>
    <w:rsid w:val="00A328FA"/>
    <w:rsid w:val="00A32932"/>
    <w:rsid w:val="00A329E4"/>
    <w:rsid w:val="00A32B34"/>
    <w:rsid w:val="00A32BEF"/>
    <w:rsid w:val="00A32CEB"/>
    <w:rsid w:val="00A32D30"/>
    <w:rsid w:val="00A32DC8"/>
    <w:rsid w:val="00A32F76"/>
    <w:rsid w:val="00A32F80"/>
    <w:rsid w:val="00A33095"/>
    <w:rsid w:val="00A330A5"/>
    <w:rsid w:val="00A33224"/>
    <w:rsid w:val="00A33443"/>
    <w:rsid w:val="00A3368A"/>
    <w:rsid w:val="00A3391F"/>
    <w:rsid w:val="00A33A35"/>
    <w:rsid w:val="00A33A82"/>
    <w:rsid w:val="00A33AB5"/>
    <w:rsid w:val="00A33C3E"/>
    <w:rsid w:val="00A33EB7"/>
    <w:rsid w:val="00A33F90"/>
    <w:rsid w:val="00A341D1"/>
    <w:rsid w:val="00A342CB"/>
    <w:rsid w:val="00A342E1"/>
    <w:rsid w:val="00A34435"/>
    <w:rsid w:val="00A34611"/>
    <w:rsid w:val="00A34AE7"/>
    <w:rsid w:val="00A34BE4"/>
    <w:rsid w:val="00A34CFE"/>
    <w:rsid w:val="00A3507F"/>
    <w:rsid w:val="00A350BA"/>
    <w:rsid w:val="00A3523C"/>
    <w:rsid w:val="00A352A8"/>
    <w:rsid w:val="00A35352"/>
    <w:rsid w:val="00A35386"/>
    <w:rsid w:val="00A3538B"/>
    <w:rsid w:val="00A353F4"/>
    <w:rsid w:val="00A35590"/>
    <w:rsid w:val="00A35A03"/>
    <w:rsid w:val="00A35A6B"/>
    <w:rsid w:val="00A35F9A"/>
    <w:rsid w:val="00A36136"/>
    <w:rsid w:val="00A36261"/>
    <w:rsid w:val="00A3683B"/>
    <w:rsid w:val="00A36951"/>
    <w:rsid w:val="00A36AA8"/>
    <w:rsid w:val="00A36BD7"/>
    <w:rsid w:val="00A36C3E"/>
    <w:rsid w:val="00A36CA0"/>
    <w:rsid w:val="00A36CC4"/>
    <w:rsid w:val="00A36D73"/>
    <w:rsid w:val="00A36E65"/>
    <w:rsid w:val="00A36E67"/>
    <w:rsid w:val="00A36FF4"/>
    <w:rsid w:val="00A37314"/>
    <w:rsid w:val="00A37448"/>
    <w:rsid w:val="00A3770F"/>
    <w:rsid w:val="00A3777E"/>
    <w:rsid w:val="00A377E0"/>
    <w:rsid w:val="00A3796B"/>
    <w:rsid w:val="00A37A1D"/>
    <w:rsid w:val="00A37B7E"/>
    <w:rsid w:val="00A37BDC"/>
    <w:rsid w:val="00A37C36"/>
    <w:rsid w:val="00A37D2E"/>
    <w:rsid w:val="00A37D56"/>
    <w:rsid w:val="00A37E4C"/>
    <w:rsid w:val="00A37E4D"/>
    <w:rsid w:val="00A37F0E"/>
    <w:rsid w:val="00A37FF1"/>
    <w:rsid w:val="00A401A4"/>
    <w:rsid w:val="00A401DE"/>
    <w:rsid w:val="00A403FC"/>
    <w:rsid w:val="00A4043D"/>
    <w:rsid w:val="00A4059B"/>
    <w:rsid w:val="00A405A9"/>
    <w:rsid w:val="00A406F5"/>
    <w:rsid w:val="00A40806"/>
    <w:rsid w:val="00A40888"/>
    <w:rsid w:val="00A40AB8"/>
    <w:rsid w:val="00A40B11"/>
    <w:rsid w:val="00A40E6C"/>
    <w:rsid w:val="00A412F1"/>
    <w:rsid w:val="00A4132C"/>
    <w:rsid w:val="00A4137E"/>
    <w:rsid w:val="00A416FA"/>
    <w:rsid w:val="00A418B3"/>
    <w:rsid w:val="00A41958"/>
    <w:rsid w:val="00A419B3"/>
    <w:rsid w:val="00A41B20"/>
    <w:rsid w:val="00A41DF8"/>
    <w:rsid w:val="00A421B8"/>
    <w:rsid w:val="00A422A5"/>
    <w:rsid w:val="00A4237A"/>
    <w:rsid w:val="00A42497"/>
    <w:rsid w:val="00A424A5"/>
    <w:rsid w:val="00A4258C"/>
    <w:rsid w:val="00A4270F"/>
    <w:rsid w:val="00A427DE"/>
    <w:rsid w:val="00A427E1"/>
    <w:rsid w:val="00A42856"/>
    <w:rsid w:val="00A4291B"/>
    <w:rsid w:val="00A42A6C"/>
    <w:rsid w:val="00A42D70"/>
    <w:rsid w:val="00A42DF7"/>
    <w:rsid w:val="00A42E4B"/>
    <w:rsid w:val="00A42EDC"/>
    <w:rsid w:val="00A43039"/>
    <w:rsid w:val="00A430FE"/>
    <w:rsid w:val="00A43261"/>
    <w:rsid w:val="00A43304"/>
    <w:rsid w:val="00A434E0"/>
    <w:rsid w:val="00A4354C"/>
    <w:rsid w:val="00A4393C"/>
    <w:rsid w:val="00A43BF3"/>
    <w:rsid w:val="00A43C20"/>
    <w:rsid w:val="00A43C7A"/>
    <w:rsid w:val="00A43D34"/>
    <w:rsid w:val="00A43F28"/>
    <w:rsid w:val="00A4401E"/>
    <w:rsid w:val="00A442AE"/>
    <w:rsid w:val="00A44345"/>
    <w:rsid w:val="00A443E9"/>
    <w:rsid w:val="00A4452E"/>
    <w:rsid w:val="00A44591"/>
    <w:rsid w:val="00A446FD"/>
    <w:rsid w:val="00A4499A"/>
    <w:rsid w:val="00A44B2E"/>
    <w:rsid w:val="00A44F69"/>
    <w:rsid w:val="00A45344"/>
    <w:rsid w:val="00A453BD"/>
    <w:rsid w:val="00A4540E"/>
    <w:rsid w:val="00A45485"/>
    <w:rsid w:val="00A455CB"/>
    <w:rsid w:val="00A45612"/>
    <w:rsid w:val="00A45698"/>
    <w:rsid w:val="00A45749"/>
    <w:rsid w:val="00A457EC"/>
    <w:rsid w:val="00A458D0"/>
    <w:rsid w:val="00A458D4"/>
    <w:rsid w:val="00A45A15"/>
    <w:rsid w:val="00A45D43"/>
    <w:rsid w:val="00A45F0C"/>
    <w:rsid w:val="00A45FC6"/>
    <w:rsid w:val="00A460DC"/>
    <w:rsid w:val="00A46238"/>
    <w:rsid w:val="00A4631B"/>
    <w:rsid w:val="00A4642F"/>
    <w:rsid w:val="00A46430"/>
    <w:rsid w:val="00A46444"/>
    <w:rsid w:val="00A46655"/>
    <w:rsid w:val="00A46787"/>
    <w:rsid w:val="00A46855"/>
    <w:rsid w:val="00A468EF"/>
    <w:rsid w:val="00A46AF7"/>
    <w:rsid w:val="00A46DF6"/>
    <w:rsid w:val="00A46E18"/>
    <w:rsid w:val="00A46EB5"/>
    <w:rsid w:val="00A46F1C"/>
    <w:rsid w:val="00A47280"/>
    <w:rsid w:val="00A474BE"/>
    <w:rsid w:val="00A476E6"/>
    <w:rsid w:val="00A477BA"/>
    <w:rsid w:val="00A47821"/>
    <w:rsid w:val="00A4788C"/>
    <w:rsid w:val="00A479B8"/>
    <w:rsid w:val="00A47BC5"/>
    <w:rsid w:val="00A47C3A"/>
    <w:rsid w:val="00A47CB9"/>
    <w:rsid w:val="00A47CCE"/>
    <w:rsid w:val="00A47EF3"/>
    <w:rsid w:val="00A47FC3"/>
    <w:rsid w:val="00A47FF6"/>
    <w:rsid w:val="00A5014B"/>
    <w:rsid w:val="00A5030E"/>
    <w:rsid w:val="00A5044D"/>
    <w:rsid w:val="00A50733"/>
    <w:rsid w:val="00A508EE"/>
    <w:rsid w:val="00A50BBF"/>
    <w:rsid w:val="00A50BDC"/>
    <w:rsid w:val="00A50EB3"/>
    <w:rsid w:val="00A50FA1"/>
    <w:rsid w:val="00A50FF7"/>
    <w:rsid w:val="00A51122"/>
    <w:rsid w:val="00A511C2"/>
    <w:rsid w:val="00A51389"/>
    <w:rsid w:val="00A51401"/>
    <w:rsid w:val="00A51447"/>
    <w:rsid w:val="00A5154C"/>
    <w:rsid w:val="00A51595"/>
    <w:rsid w:val="00A517BC"/>
    <w:rsid w:val="00A51D57"/>
    <w:rsid w:val="00A51FD0"/>
    <w:rsid w:val="00A522A1"/>
    <w:rsid w:val="00A524AF"/>
    <w:rsid w:val="00A52537"/>
    <w:rsid w:val="00A526A6"/>
    <w:rsid w:val="00A52738"/>
    <w:rsid w:val="00A527AC"/>
    <w:rsid w:val="00A5280E"/>
    <w:rsid w:val="00A52833"/>
    <w:rsid w:val="00A52931"/>
    <w:rsid w:val="00A5296B"/>
    <w:rsid w:val="00A52CC2"/>
    <w:rsid w:val="00A52DE1"/>
    <w:rsid w:val="00A52E03"/>
    <w:rsid w:val="00A53039"/>
    <w:rsid w:val="00A531B2"/>
    <w:rsid w:val="00A531BD"/>
    <w:rsid w:val="00A532C5"/>
    <w:rsid w:val="00A53325"/>
    <w:rsid w:val="00A536CE"/>
    <w:rsid w:val="00A537ED"/>
    <w:rsid w:val="00A53A4E"/>
    <w:rsid w:val="00A53AA2"/>
    <w:rsid w:val="00A53AD4"/>
    <w:rsid w:val="00A53C07"/>
    <w:rsid w:val="00A53D1F"/>
    <w:rsid w:val="00A53F73"/>
    <w:rsid w:val="00A54027"/>
    <w:rsid w:val="00A5415F"/>
    <w:rsid w:val="00A542A5"/>
    <w:rsid w:val="00A54372"/>
    <w:rsid w:val="00A544BA"/>
    <w:rsid w:val="00A54520"/>
    <w:rsid w:val="00A5457D"/>
    <w:rsid w:val="00A545B3"/>
    <w:rsid w:val="00A545D5"/>
    <w:rsid w:val="00A54652"/>
    <w:rsid w:val="00A546B0"/>
    <w:rsid w:val="00A5486B"/>
    <w:rsid w:val="00A548A5"/>
    <w:rsid w:val="00A550F1"/>
    <w:rsid w:val="00A55304"/>
    <w:rsid w:val="00A55308"/>
    <w:rsid w:val="00A55325"/>
    <w:rsid w:val="00A553A5"/>
    <w:rsid w:val="00A5545A"/>
    <w:rsid w:val="00A55537"/>
    <w:rsid w:val="00A556A8"/>
    <w:rsid w:val="00A559CF"/>
    <w:rsid w:val="00A55CB2"/>
    <w:rsid w:val="00A55DD6"/>
    <w:rsid w:val="00A55E36"/>
    <w:rsid w:val="00A55EF9"/>
    <w:rsid w:val="00A55F90"/>
    <w:rsid w:val="00A56190"/>
    <w:rsid w:val="00A56215"/>
    <w:rsid w:val="00A56375"/>
    <w:rsid w:val="00A56383"/>
    <w:rsid w:val="00A563A1"/>
    <w:rsid w:val="00A564B8"/>
    <w:rsid w:val="00A564FA"/>
    <w:rsid w:val="00A565C0"/>
    <w:rsid w:val="00A5692F"/>
    <w:rsid w:val="00A56966"/>
    <w:rsid w:val="00A56DFF"/>
    <w:rsid w:val="00A57112"/>
    <w:rsid w:val="00A5712C"/>
    <w:rsid w:val="00A57207"/>
    <w:rsid w:val="00A5735D"/>
    <w:rsid w:val="00A5737A"/>
    <w:rsid w:val="00A573B5"/>
    <w:rsid w:val="00A575B4"/>
    <w:rsid w:val="00A57788"/>
    <w:rsid w:val="00A57855"/>
    <w:rsid w:val="00A57CBF"/>
    <w:rsid w:val="00A57E07"/>
    <w:rsid w:val="00A600A2"/>
    <w:rsid w:val="00A600C1"/>
    <w:rsid w:val="00A601BE"/>
    <w:rsid w:val="00A60626"/>
    <w:rsid w:val="00A60995"/>
    <w:rsid w:val="00A60B72"/>
    <w:rsid w:val="00A60CBA"/>
    <w:rsid w:val="00A60CD2"/>
    <w:rsid w:val="00A60CF1"/>
    <w:rsid w:val="00A60D78"/>
    <w:rsid w:val="00A60E72"/>
    <w:rsid w:val="00A61223"/>
    <w:rsid w:val="00A6132F"/>
    <w:rsid w:val="00A613A0"/>
    <w:rsid w:val="00A613AC"/>
    <w:rsid w:val="00A61507"/>
    <w:rsid w:val="00A6167D"/>
    <w:rsid w:val="00A61786"/>
    <w:rsid w:val="00A61932"/>
    <w:rsid w:val="00A61B17"/>
    <w:rsid w:val="00A61B27"/>
    <w:rsid w:val="00A61BD0"/>
    <w:rsid w:val="00A61BD7"/>
    <w:rsid w:val="00A61C0D"/>
    <w:rsid w:val="00A61C26"/>
    <w:rsid w:val="00A61F4F"/>
    <w:rsid w:val="00A6216D"/>
    <w:rsid w:val="00A625C7"/>
    <w:rsid w:val="00A62737"/>
    <w:rsid w:val="00A6292D"/>
    <w:rsid w:val="00A6293E"/>
    <w:rsid w:val="00A62DFE"/>
    <w:rsid w:val="00A62F3D"/>
    <w:rsid w:val="00A62F93"/>
    <w:rsid w:val="00A630FE"/>
    <w:rsid w:val="00A6323E"/>
    <w:rsid w:val="00A63297"/>
    <w:rsid w:val="00A632A5"/>
    <w:rsid w:val="00A635DE"/>
    <w:rsid w:val="00A63A59"/>
    <w:rsid w:val="00A63D85"/>
    <w:rsid w:val="00A63ECA"/>
    <w:rsid w:val="00A63EF7"/>
    <w:rsid w:val="00A64290"/>
    <w:rsid w:val="00A645DF"/>
    <w:rsid w:val="00A64677"/>
    <w:rsid w:val="00A64AC9"/>
    <w:rsid w:val="00A64BC3"/>
    <w:rsid w:val="00A64C52"/>
    <w:rsid w:val="00A64D83"/>
    <w:rsid w:val="00A64E49"/>
    <w:rsid w:val="00A6503D"/>
    <w:rsid w:val="00A654BC"/>
    <w:rsid w:val="00A65650"/>
    <w:rsid w:val="00A657A0"/>
    <w:rsid w:val="00A65868"/>
    <w:rsid w:val="00A65A87"/>
    <w:rsid w:val="00A65AFA"/>
    <w:rsid w:val="00A65CCC"/>
    <w:rsid w:val="00A65D37"/>
    <w:rsid w:val="00A65E12"/>
    <w:rsid w:val="00A65EA2"/>
    <w:rsid w:val="00A6611E"/>
    <w:rsid w:val="00A66141"/>
    <w:rsid w:val="00A661A6"/>
    <w:rsid w:val="00A66316"/>
    <w:rsid w:val="00A6642A"/>
    <w:rsid w:val="00A6647C"/>
    <w:rsid w:val="00A66517"/>
    <w:rsid w:val="00A66608"/>
    <w:rsid w:val="00A6676B"/>
    <w:rsid w:val="00A66771"/>
    <w:rsid w:val="00A668EE"/>
    <w:rsid w:val="00A669AC"/>
    <w:rsid w:val="00A669B6"/>
    <w:rsid w:val="00A66C5B"/>
    <w:rsid w:val="00A66DFF"/>
    <w:rsid w:val="00A66E16"/>
    <w:rsid w:val="00A66E23"/>
    <w:rsid w:val="00A66EB2"/>
    <w:rsid w:val="00A66FBD"/>
    <w:rsid w:val="00A66FD6"/>
    <w:rsid w:val="00A67049"/>
    <w:rsid w:val="00A67067"/>
    <w:rsid w:val="00A671E2"/>
    <w:rsid w:val="00A672B8"/>
    <w:rsid w:val="00A67412"/>
    <w:rsid w:val="00A67538"/>
    <w:rsid w:val="00A67586"/>
    <w:rsid w:val="00A6760E"/>
    <w:rsid w:val="00A67611"/>
    <w:rsid w:val="00A6769F"/>
    <w:rsid w:val="00A67770"/>
    <w:rsid w:val="00A677EA"/>
    <w:rsid w:val="00A67A66"/>
    <w:rsid w:val="00A67D15"/>
    <w:rsid w:val="00A700B2"/>
    <w:rsid w:val="00A70330"/>
    <w:rsid w:val="00A7041A"/>
    <w:rsid w:val="00A70716"/>
    <w:rsid w:val="00A70979"/>
    <w:rsid w:val="00A709E8"/>
    <w:rsid w:val="00A709F1"/>
    <w:rsid w:val="00A70AAA"/>
    <w:rsid w:val="00A70BCF"/>
    <w:rsid w:val="00A70D44"/>
    <w:rsid w:val="00A70D55"/>
    <w:rsid w:val="00A70E39"/>
    <w:rsid w:val="00A70EAD"/>
    <w:rsid w:val="00A70F14"/>
    <w:rsid w:val="00A70F1A"/>
    <w:rsid w:val="00A71057"/>
    <w:rsid w:val="00A712F5"/>
    <w:rsid w:val="00A713E9"/>
    <w:rsid w:val="00A71453"/>
    <w:rsid w:val="00A714C5"/>
    <w:rsid w:val="00A7151A"/>
    <w:rsid w:val="00A71D11"/>
    <w:rsid w:val="00A71D90"/>
    <w:rsid w:val="00A71EA4"/>
    <w:rsid w:val="00A72076"/>
    <w:rsid w:val="00A7225D"/>
    <w:rsid w:val="00A722B6"/>
    <w:rsid w:val="00A72427"/>
    <w:rsid w:val="00A729AE"/>
    <w:rsid w:val="00A729C9"/>
    <w:rsid w:val="00A729CC"/>
    <w:rsid w:val="00A72C20"/>
    <w:rsid w:val="00A72D16"/>
    <w:rsid w:val="00A730BF"/>
    <w:rsid w:val="00A730F4"/>
    <w:rsid w:val="00A731C1"/>
    <w:rsid w:val="00A732B1"/>
    <w:rsid w:val="00A733A1"/>
    <w:rsid w:val="00A7360B"/>
    <w:rsid w:val="00A73657"/>
    <w:rsid w:val="00A736C8"/>
    <w:rsid w:val="00A736CA"/>
    <w:rsid w:val="00A73818"/>
    <w:rsid w:val="00A7388A"/>
    <w:rsid w:val="00A73961"/>
    <w:rsid w:val="00A7398A"/>
    <w:rsid w:val="00A739FB"/>
    <w:rsid w:val="00A73A0F"/>
    <w:rsid w:val="00A73BD1"/>
    <w:rsid w:val="00A73C58"/>
    <w:rsid w:val="00A73C69"/>
    <w:rsid w:val="00A73DB7"/>
    <w:rsid w:val="00A73ECE"/>
    <w:rsid w:val="00A73FF6"/>
    <w:rsid w:val="00A74035"/>
    <w:rsid w:val="00A74045"/>
    <w:rsid w:val="00A74063"/>
    <w:rsid w:val="00A7418A"/>
    <w:rsid w:val="00A74356"/>
    <w:rsid w:val="00A74397"/>
    <w:rsid w:val="00A74490"/>
    <w:rsid w:val="00A7464C"/>
    <w:rsid w:val="00A746A1"/>
    <w:rsid w:val="00A746C8"/>
    <w:rsid w:val="00A74730"/>
    <w:rsid w:val="00A7475B"/>
    <w:rsid w:val="00A747E7"/>
    <w:rsid w:val="00A7483F"/>
    <w:rsid w:val="00A748A3"/>
    <w:rsid w:val="00A74CA8"/>
    <w:rsid w:val="00A74CB2"/>
    <w:rsid w:val="00A74CB7"/>
    <w:rsid w:val="00A74E49"/>
    <w:rsid w:val="00A750E5"/>
    <w:rsid w:val="00A751E5"/>
    <w:rsid w:val="00A7541A"/>
    <w:rsid w:val="00A75496"/>
    <w:rsid w:val="00A7554A"/>
    <w:rsid w:val="00A7571E"/>
    <w:rsid w:val="00A757C0"/>
    <w:rsid w:val="00A75881"/>
    <w:rsid w:val="00A75910"/>
    <w:rsid w:val="00A75E2F"/>
    <w:rsid w:val="00A75E7F"/>
    <w:rsid w:val="00A7606B"/>
    <w:rsid w:val="00A7607D"/>
    <w:rsid w:val="00A76105"/>
    <w:rsid w:val="00A7615B"/>
    <w:rsid w:val="00A761BB"/>
    <w:rsid w:val="00A7642F"/>
    <w:rsid w:val="00A76642"/>
    <w:rsid w:val="00A76852"/>
    <w:rsid w:val="00A77245"/>
    <w:rsid w:val="00A7776B"/>
    <w:rsid w:val="00A77883"/>
    <w:rsid w:val="00A7792B"/>
    <w:rsid w:val="00A77986"/>
    <w:rsid w:val="00A779EF"/>
    <w:rsid w:val="00A77B29"/>
    <w:rsid w:val="00A77B6B"/>
    <w:rsid w:val="00A77BEB"/>
    <w:rsid w:val="00A77C3D"/>
    <w:rsid w:val="00A8002F"/>
    <w:rsid w:val="00A801CE"/>
    <w:rsid w:val="00A80370"/>
    <w:rsid w:val="00A80411"/>
    <w:rsid w:val="00A806C1"/>
    <w:rsid w:val="00A8078B"/>
    <w:rsid w:val="00A807DE"/>
    <w:rsid w:val="00A80821"/>
    <w:rsid w:val="00A808E5"/>
    <w:rsid w:val="00A80A11"/>
    <w:rsid w:val="00A80BA6"/>
    <w:rsid w:val="00A80EC5"/>
    <w:rsid w:val="00A81014"/>
    <w:rsid w:val="00A8115F"/>
    <w:rsid w:val="00A81330"/>
    <w:rsid w:val="00A81442"/>
    <w:rsid w:val="00A8149B"/>
    <w:rsid w:val="00A814C0"/>
    <w:rsid w:val="00A814E3"/>
    <w:rsid w:val="00A8164F"/>
    <w:rsid w:val="00A8170E"/>
    <w:rsid w:val="00A8175B"/>
    <w:rsid w:val="00A81806"/>
    <w:rsid w:val="00A8183D"/>
    <w:rsid w:val="00A819D6"/>
    <w:rsid w:val="00A81D3D"/>
    <w:rsid w:val="00A82119"/>
    <w:rsid w:val="00A82374"/>
    <w:rsid w:val="00A824C2"/>
    <w:rsid w:val="00A82769"/>
    <w:rsid w:val="00A82805"/>
    <w:rsid w:val="00A8291D"/>
    <w:rsid w:val="00A829E5"/>
    <w:rsid w:val="00A82A4D"/>
    <w:rsid w:val="00A82AB6"/>
    <w:rsid w:val="00A82EDB"/>
    <w:rsid w:val="00A82F79"/>
    <w:rsid w:val="00A82FB0"/>
    <w:rsid w:val="00A83143"/>
    <w:rsid w:val="00A8320A"/>
    <w:rsid w:val="00A832E4"/>
    <w:rsid w:val="00A833ED"/>
    <w:rsid w:val="00A8349E"/>
    <w:rsid w:val="00A83548"/>
    <w:rsid w:val="00A836D8"/>
    <w:rsid w:val="00A83938"/>
    <w:rsid w:val="00A83A6B"/>
    <w:rsid w:val="00A83B15"/>
    <w:rsid w:val="00A83B37"/>
    <w:rsid w:val="00A83B40"/>
    <w:rsid w:val="00A83DC2"/>
    <w:rsid w:val="00A844A0"/>
    <w:rsid w:val="00A845E1"/>
    <w:rsid w:val="00A8474C"/>
    <w:rsid w:val="00A847D6"/>
    <w:rsid w:val="00A8484A"/>
    <w:rsid w:val="00A84929"/>
    <w:rsid w:val="00A849CB"/>
    <w:rsid w:val="00A84A9E"/>
    <w:rsid w:val="00A84B34"/>
    <w:rsid w:val="00A84BAE"/>
    <w:rsid w:val="00A84D80"/>
    <w:rsid w:val="00A84E12"/>
    <w:rsid w:val="00A84FD2"/>
    <w:rsid w:val="00A85023"/>
    <w:rsid w:val="00A85025"/>
    <w:rsid w:val="00A851A3"/>
    <w:rsid w:val="00A85290"/>
    <w:rsid w:val="00A853CE"/>
    <w:rsid w:val="00A854C7"/>
    <w:rsid w:val="00A85531"/>
    <w:rsid w:val="00A8553A"/>
    <w:rsid w:val="00A85683"/>
    <w:rsid w:val="00A8571E"/>
    <w:rsid w:val="00A8575A"/>
    <w:rsid w:val="00A85781"/>
    <w:rsid w:val="00A85844"/>
    <w:rsid w:val="00A85931"/>
    <w:rsid w:val="00A8598A"/>
    <w:rsid w:val="00A85B13"/>
    <w:rsid w:val="00A85BAD"/>
    <w:rsid w:val="00A85DD2"/>
    <w:rsid w:val="00A85FF5"/>
    <w:rsid w:val="00A8615A"/>
    <w:rsid w:val="00A8646C"/>
    <w:rsid w:val="00A86538"/>
    <w:rsid w:val="00A86A0D"/>
    <w:rsid w:val="00A86A1F"/>
    <w:rsid w:val="00A86ACB"/>
    <w:rsid w:val="00A86B08"/>
    <w:rsid w:val="00A86BCB"/>
    <w:rsid w:val="00A86D5B"/>
    <w:rsid w:val="00A86E09"/>
    <w:rsid w:val="00A86E81"/>
    <w:rsid w:val="00A870FB"/>
    <w:rsid w:val="00A874DF"/>
    <w:rsid w:val="00A875FE"/>
    <w:rsid w:val="00A87760"/>
    <w:rsid w:val="00A8780F"/>
    <w:rsid w:val="00A87928"/>
    <w:rsid w:val="00A879CA"/>
    <w:rsid w:val="00A879F4"/>
    <w:rsid w:val="00A87B2C"/>
    <w:rsid w:val="00A87BA7"/>
    <w:rsid w:val="00A87F17"/>
    <w:rsid w:val="00A87F80"/>
    <w:rsid w:val="00A9014C"/>
    <w:rsid w:val="00A90234"/>
    <w:rsid w:val="00A902AD"/>
    <w:rsid w:val="00A903F9"/>
    <w:rsid w:val="00A9045A"/>
    <w:rsid w:val="00A904EB"/>
    <w:rsid w:val="00A90567"/>
    <w:rsid w:val="00A90712"/>
    <w:rsid w:val="00A90728"/>
    <w:rsid w:val="00A9077A"/>
    <w:rsid w:val="00A90899"/>
    <w:rsid w:val="00A90A12"/>
    <w:rsid w:val="00A90BE5"/>
    <w:rsid w:val="00A91008"/>
    <w:rsid w:val="00A91076"/>
    <w:rsid w:val="00A910B5"/>
    <w:rsid w:val="00A912BC"/>
    <w:rsid w:val="00A91388"/>
    <w:rsid w:val="00A91469"/>
    <w:rsid w:val="00A915BC"/>
    <w:rsid w:val="00A91679"/>
    <w:rsid w:val="00A91741"/>
    <w:rsid w:val="00A9174A"/>
    <w:rsid w:val="00A91881"/>
    <w:rsid w:val="00A91963"/>
    <w:rsid w:val="00A919A7"/>
    <w:rsid w:val="00A91C77"/>
    <w:rsid w:val="00A91C99"/>
    <w:rsid w:val="00A91EFD"/>
    <w:rsid w:val="00A91FB8"/>
    <w:rsid w:val="00A920D6"/>
    <w:rsid w:val="00A92102"/>
    <w:rsid w:val="00A92109"/>
    <w:rsid w:val="00A921A5"/>
    <w:rsid w:val="00A92221"/>
    <w:rsid w:val="00A923BA"/>
    <w:rsid w:val="00A923FB"/>
    <w:rsid w:val="00A928B1"/>
    <w:rsid w:val="00A92958"/>
    <w:rsid w:val="00A929D7"/>
    <w:rsid w:val="00A92B36"/>
    <w:rsid w:val="00A92B68"/>
    <w:rsid w:val="00A92BAE"/>
    <w:rsid w:val="00A92DB0"/>
    <w:rsid w:val="00A92FC4"/>
    <w:rsid w:val="00A92FFB"/>
    <w:rsid w:val="00A9301B"/>
    <w:rsid w:val="00A93028"/>
    <w:rsid w:val="00A93077"/>
    <w:rsid w:val="00A9348D"/>
    <w:rsid w:val="00A93630"/>
    <w:rsid w:val="00A9375F"/>
    <w:rsid w:val="00A93858"/>
    <w:rsid w:val="00A9388B"/>
    <w:rsid w:val="00A93AF3"/>
    <w:rsid w:val="00A93BDD"/>
    <w:rsid w:val="00A93C4A"/>
    <w:rsid w:val="00A93CA5"/>
    <w:rsid w:val="00A93DF7"/>
    <w:rsid w:val="00A93FAA"/>
    <w:rsid w:val="00A9428A"/>
    <w:rsid w:val="00A942C6"/>
    <w:rsid w:val="00A94320"/>
    <w:rsid w:val="00A943B4"/>
    <w:rsid w:val="00A943D6"/>
    <w:rsid w:val="00A94448"/>
    <w:rsid w:val="00A944DE"/>
    <w:rsid w:val="00A94612"/>
    <w:rsid w:val="00A94613"/>
    <w:rsid w:val="00A94778"/>
    <w:rsid w:val="00A94911"/>
    <w:rsid w:val="00A94A63"/>
    <w:rsid w:val="00A94AC7"/>
    <w:rsid w:val="00A94B80"/>
    <w:rsid w:val="00A94C42"/>
    <w:rsid w:val="00A94D29"/>
    <w:rsid w:val="00A94D8C"/>
    <w:rsid w:val="00A94E97"/>
    <w:rsid w:val="00A94FC1"/>
    <w:rsid w:val="00A9500A"/>
    <w:rsid w:val="00A9503F"/>
    <w:rsid w:val="00A950A1"/>
    <w:rsid w:val="00A951A3"/>
    <w:rsid w:val="00A95323"/>
    <w:rsid w:val="00A953CE"/>
    <w:rsid w:val="00A95603"/>
    <w:rsid w:val="00A95786"/>
    <w:rsid w:val="00A9584A"/>
    <w:rsid w:val="00A958C8"/>
    <w:rsid w:val="00A95BC2"/>
    <w:rsid w:val="00A95DF0"/>
    <w:rsid w:val="00A95ED8"/>
    <w:rsid w:val="00A95F4B"/>
    <w:rsid w:val="00A96136"/>
    <w:rsid w:val="00A9624B"/>
    <w:rsid w:val="00A965B2"/>
    <w:rsid w:val="00A967CF"/>
    <w:rsid w:val="00A96987"/>
    <w:rsid w:val="00A969D1"/>
    <w:rsid w:val="00A96AF7"/>
    <w:rsid w:val="00A96B01"/>
    <w:rsid w:val="00A96B8C"/>
    <w:rsid w:val="00A96C2D"/>
    <w:rsid w:val="00A96C3B"/>
    <w:rsid w:val="00A96E0D"/>
    <w:rsid w:val="00A97360"/>
    <w:rsid w:val="00A973F2"/>
    <w:rsid w:val="00A9773A"/>
    <w:rsid w:val="00A97745"/>
    <w:rsid w:val="00A9778F"/>
    <w:rsid w:val="00A977B5"/>
    <w:rsid w:val="00A97939"/>
    <w:rsid w:val="00A97A43"/>
    <w:rsid w:val="00A97A56"/>
    <w:rsid w:val="00A97B0C"/>
    <w:rsid w:val="00A97BEF"/>
    <w:rsid w:val="00A97CFB"/>
    <w:rsid w:val="00A97F0B"/>
    <w:rsid w:val="00AA005A"/>
    <w:rsid w:val="00AA0088"/>
    <w:rsid w:val="00AA0103"/>
    <w:rsid w:val="00AA01B2"/>
    <w:rsid w:val="00AA03F8"/>
    <w:rsid w:val="00AA0470"/>
    <w:rsid w:val="00AA06D4"/>
    <w:rsid w:val="00AA0829"/>
    <w:rsid w:val="00AA0ADC"/>
    <w:rsid w:val="00AA0BCE"/>
    <w:rsid w:val="00AA0BD8"/>
    <w:rsid w:val="00AA0C9D"/>
    <w:rsid w:val="00AA0CA6"/>
    <w:rsid w:val="00AA0E0D"/>
    <w:rsid w:val="00AA0E4F"/>
    <w:rsid w:val="00AA103B"/>
    <w:rsid w:val="00AA1097"/>
    <w:rsid w:val="00AA1275"/>
    <w:rsid w:val="00AA1499"/>
    <w:rsid w:val="00AA1780"/>
    <w:rsid w:val="00AA1784"/>
    <w:rsid w:val="00AA19C2"/>
    <w:rsid w:val="00AA1A2A"/>
    <w:rsid w:val="00AA1A38"/>
    <w:rsid w:val="00AA1CAB"/>
    <w:rsid w:val="00AA1CFA"/>
    <w:rsid w:val="00AA1DA7"/>
    <w:rsid w:val="00AA1DD2"/>
    <w:rsid w:val="00AA1E42"/>
    <w:rsid w:val="00AA1EF5"/>
    <w:rsid w:val="00AA210B"/>
    <w:rsid w:val="00AA237D"/>
    <w:rsid w:val="00AA2695"/>
    <w:rsid w:val="00AA272F"/>
    <w:rsid w:val="00AA2B3C"/>
    <w:rsid w:val="00AA2B55"/>
    <w:rsid w:val="00AA2C4F"/>
    <w:rsid w:val="00AA2D3F"/>
    <w:rsid w:val="00AA2E21"/>
    <w:rsid w:val="00AA2F76"/>
    <w:rsid w:val="00AA2F93"/>
    <w:rsid w:val="00AA2FAB"/>
    <w:rsid w:val="00AA301E"/>
    <w:rsid w:val="00AA3269"/>
    <w:rsid w:val="00AA3280"/>
    <w:rsid w:val="00AA3430"/>
    <w:rsid w:val="00AA34AE"/>
    <w:rsid w:val="00AA3783"/>
    <w:rsid w:val="00AA3817"/>
    <w:rsid w:val="00AA39FE"/>
    <w:rsid w:val="00AA3A9A"/>
    <w:rsid w:val="00AA3BE3"/>
    <w:rsid w:val="00AA3D7B"/>
    <w:rsid w:val="00AA3DD9"/>
    <w:rsid w:val="00AA3EF6"/>
    <w:rsid w:val="00AA3F7D"/>
    <w:rsid w:val="00AA41DA"/>
    <w:rsid w:val="00AA4223"/>
    <w:rsid w:val="00AA4247"/>
    <w:rsid w:val="00AA42C0"/>
    <w:rsid w:val="00AA43A7"/>
    <w:rsid w:val="00AA43D0"/>
    <w:rsid w:val="00AA440A"/>
    <w:rsid w:val="00AA46EA"/>
    <w:rsid w:val="00AA4789"/>
    <w:rsid w:val="00AA47B0"/>
    <w:rsid w:val="00AA4A47"/>
    <w:rsid w:val="00AA4AD0"/>
    <w:rsid w:val="00AA4E5D"/>
    <w:rsid w:val="00AA4F27"/>
    <w:rsid w:val="00AA545A"/>
    <w:rsid w:val="00AA569D"/>
    <w:rsid w:val="00AA56D5"/>
    <w:rsid w:val="00AA5D65"/>
    <w:rsid w:val="00AA5D75"/>
    <w:rsid w:val="00AA5DCB"/>
    <w:rsid w:val="00AA5E2A"/>
    <w:rsid w:val="00AA5EAC"/>
    <w:rsid w:val="00AA5EEF"/>
    <w:rsid w:val="00AA5F4B"/>
    <w:rsid w:val="00AA6182"/>
    <w:rsid w:val="00AA6211"/>
    <w:rsid w:val="00AA6439"/>
    <w:rsid w:val="00AA646D"/>
    <w:rsid w:val="00AA6485"/>
    <w:rsid w:val="00AA6599"/>
    <w:rsid w:val="00AA66A4"/>
    <w:rsid w:val="00AA671A"/>
    <w:rsid w:val="00AA671C"/>
    <w:rsid w:val="00AA67CB"/>
    <w:rsid w:val="00AA67DD"/>
    <w:rsid w:val="00AA68BC"/>
    <w:rsid w:val="00AA68D4"/>
    <w:rsid w:val="00AA69DA"/>
    <w:rsid w:val="00AA6CAB"/>
    <w:rsid w:val="00AA6D9E"/>
    <w:rsid w:val="00AA7182"/>
    <w:rsid w:val="00AA71E0"/>
    <w:rsid w:val="00AA7207"/>
    <w:rsid w:val="00AA7337"/>
    <w:rsid w:val="00AA7387"/>
    <w:rsid w:val="00AA73EE"/>
    <w:rsid w:val="00AA7639"/>
    <w:rsid w:val="00AA7654"/>
    <w:rsid w:val="00AA7681"/>
    <w:rsid w:val="00AA768D"/>
    <w:rsid w:val="00AA77E3"/>
    <w:rsid w:val="00AA782D"/>
    <w:rsid w:val="00AA7ABB"/>
    <w:rsid w:val="00AA7BD9"/>
    <w:rsid w:val="00AA7C0F"/>
    <w:rsid w:val="00AB00CB"/>
    <w:rsid w:val="00AB0134"/>
    <w:rsid w:val="00AB01EA"/>
    <w:rsid w:val="00AB027D"/>
    <w:rsid w:val="00AB02DD"/>
    <w:rsid w:val="00AB048C"/>
    <w:rsid w:val="00AB04D6"/>
    <w:rsid w:val="00AB07F0"/>
    <w:rsid w:val="00AB0ACB"/>
    <w:rsid w:val="00AB0BA7"/>
    <w:rsid w:val="00AB0ED3"/>
    <w:rsid w:val="00AB0EF6"/>
    <w:rsid w:val="00AB102E"/>
    <w:rsid w:val="00AB11A0"/>
    <w:rsid w:val="00AB122D"/>
    <w:rsid w:val="00AB131B"/>
    <w:rsid w:val="00AB14A1"/>
    <w:rsid w:val="00AB16E9"/>
    <w:rsid w:val="00AB194B"/>
    <w:rsid w:val="00AB1B2E"/>
    <w:rsid w:val="00AB1B98"/>
    <w:rsid w:val="00AB1CE2"/>
    <w:rsid w:val="00AB1D1D"/>
    <w:rsid w:val="00AB1FCC"/>
    <w:rsid w:val="00AB2276"/>
    <w:rsid w:val="00AB22C9"/>
    <w:rsid w:val="00AB23DE"/>
    <w:rsid w:val="00AB250A"/>
    <w:rsid w:val="00AB2654"/>
    <w:rsid w:val="00AB268E"/>
    <w:rsid w:val="00AB26F3"/>
    <w:rsid w:val="00AB26F5"/>
    <w:rsid w:val="00AB27C0"/>
    <w:rsid w:val="00AB290F"/>
    <w:rsid w:val="00AB29AC"/>
    <w:rsid w:val="00AB29DD"/>
    <w:rsid w:val="00AB2BE1"/>
    <w:rsid w:val="00AB2C92"/>
    <w:rsid w:val="00AB2FE7"/>
    <w:rsid w:val="00AB32C6"/>
    <w:rsid w:val="00AB36AF"/>
    <w:rsid w:val="00AB3777"/>
    <w:rsid w:val="00AB389A"/>
    <w:rsid w:val="00AB39D9"/>
    <w:rsid w:val="00AB3A4B"/>
    <w:rsid w:val="00AB3A8E"/>
    <w:rsid w:val="00AB3C5F"/>
    <w:rsid w:val="00AB3EEC"/>
    <w:rsid w:val="00AB3F31"/>
    <w:rsid w:val="00AB420F"/>
    <w:rsid w:val="00AB471F"/>
    <w:rsid w:val="00AB48BF"/>
    <w:rsid w:val="00AB48E1"/>
    <w:rsid w:val="00AB498B"/>
    <w:rsid w:val="00AB49D5"/>
    <w:rsid w:val="00AB4A02"/>
    <w:rsid w:val="00AB4D41"/>
    <w:rsid w:val="00AB4E83"/>
    <w:rsid w:val="00AB4E97"/>
    <w:rsid w:val="00AB4E9C"/>
    <w:rsid w:val="00AB4F3B"/>
    <w:rsid w:val="00AB5000"/>
    <w:rsid w:val="00AB504B"/>
    <w:rsid w:val="00AB52DB"/>
    <w:rsid w:val="00AB538F"/>
    <w:rsid w:val="00AB549A"/>
    <w:rsid w:val="00AB558B"/>
    <w:rsid w:val="00AB55AD"/>
    <w:rsid w:val="00AB57FD"/>
    <w:rsid w:val="00AB58CB"/>
    <w:rsid w:val="00AB5966"/>
    <w:rsid w:val="00AB59BD"/>
    <w:rsid w:val="00AB5A64"/>
    <w:rsid w:val="00AB5B05"/>
    <w:rsid w:val="00AB5D96"/>
    <w:rsid w:val="00AB6137"/>
    <w:rsid w:val="00AB61DC"/>
    <w:rsid w:val="00AB64F2"/>
    <w:rsid w:val="00AB65C5"/>
    <w:rsid w:val="00AB668C"/>
    <w:rsid w:val="00AB6850"/>
    <w:rsid w:val="00AB6931"/>
    <w:rsid w:val="00AB6945"/>
    <w:rsid w:val="00AB6C51"/>
    <w:rsid w:val="00AB6C8E"/>
    <w:rsid w:val="00AB6E1E"/>
    <w:rsid w:val="00AB6E47"/>
    <w:rsid w:val="00AB7003"/>
    <w:rsid w:val="00AB7039"/>
    <w:rsid w:val="00AB708C"/>
    <w:rsid w:val="00AB71E9"/>
    <w:rsid w:val="00AB71EA"/>
    <w:rsid w:val="00AB7241"/>
    <w:rsid w:val="00AB7402"/>
    <w:rsid w:val="00AB7521"/>
    <w:rsid w:val="00AB779E"/>
    <w:rsid w:val="00AB78E3"/>
    <w:rsid w:val="00AB795C"/>
    <w:rsid w:val="00AB7BA5"/>
    <w:rsid w:val="00AB7C3E"/>
    <w:rsid w:val="00AB7C73"/>
    <w:rsid w:val="00AB7CD7"/>
    <w:rsid w:val="00AB7E53"/>
    <w:rsid w:val="00AB7EB3"/>
    <w:rsid w:val="00AC005A"/>
    <w:rsid w:val="00AC00FB"/>
    <w:rsid w:val="00AC0208"/>
    <w:rsid w:val="00AC0257"/>
    <w:rsid w:val="00AC040B"/>
    <w:rsid w:val="00AC043A"/>
    <w:rsid w:val="00AC051B"/>
    <w:rsid w:val="00AC0522"/>
    <w:rsid w:val="00AC0716"/>
    <w:rsid w:val="00AC08D6"/>
    <w:rsid w:val="00AC08E5"/>
    <w:rsid w:val="00AC097B"/>
    <w:rsid w:val="00AC0A5A"/>
    <w:rsid w:val="00AC0C35"/>
    <w:rsid w:val="00AC0C79"/>
    <w:rsid w:val="00AC12F4"/>
    <w:rsid w:val="00AC1555"/>
    <w:rsid w:val="00AC1652"/>
    <w:rsid w:val="00AC180A"/>
    <w:rsid w:val="00AC18A0"/>
    <w:rsid w:val="00AC191C"/>
    <w:rsid w:val="00AC1A8F"/>
    <w:rsid w:val="00AC1BE1"/>
    <w:rsid w:val="00AC1BF4"/>
    <w:rsid w:val="00AC1CAD"/>
    <w:rsid w:val="00AC1E89"/>
    <w:rsid w:val="00AC2088"/>
    <w:rsid w:val="00AC23A5"/>
    <w:rsid w:val="00AC23E1"/>
    <w:rsid w:val="00AC2553"/>
    <w:rsid w:val="00AC280D"/>
    <w:rsid w:val="00AC28D4"/>
    <w:rsid w:val="00AC2906"/>
    <w:rsid w:val="00AC2961"/>
    <w:rsid w:val="00AC29EA"/>
    <w:rsid w:val="00AC2A14"/>
    <w:rsid w:val="00AC2A51"/>
    <w:rsid w:val="00AC2ABA"/>
    <w:rsid w:val="00AC2C08"/>
    <w:rsid w:val="00AC2D02"/>
    <w:rsid w:val="00AC2FC2"/>
    <w:rsid w:val="00AC302C"/>
    <w:rsid w:val="00AC305F"/>
    <w:rsid w:val="00AC3324"/>
    <w:rsid w:val="00AC3476"/>
    <w:rsid w:val="00AC35A4"/>
    <w:rsid w:val="00AC35EE"/>
    <w:rsid w:val="00AC364A"/>
    <w:rsid w:val="00AC36C1"/>
    <w:rsid w:val="00AC36DC"/>
    <w:rsid w:val="00AC3A54"/>
    <w:rsid w:val="00AC3C11"/>
    <w:rsid w:val="00AC3C5E"/>
    <w:rsid w:val="00AC3CA0"/>
    <w:rsid w:val="00AC3E65"/>
    <w:rsid w:val="00AC3ED4"/>
    <w:rsid w:val="00AC3FF2"/>
    <w:rsid w:val="00AC406E"/>
    <w:rsid w:val="00AC40C8"/>
    <w:rsid w:val="00AC40E2"/>
    <w:rsid w:val="00AC4159"/>
    <w:rsid w:val="00AC41E1"/>
    <w:rsid w:val="00AC427F"/>
    <w:rsid w:val="00AC42F6"/>
    <w:rsid w:val="00AC4425"/>
    <w:rsid w:val="00AC4441"/>
    <w:rsid w:val="00AC44F8"/>
    <w:rsid w:val="00AC48AC"/>
    <w:rsid w:val="00AC4990"/>
    <w:rsid w:val="00AC4B77"/>
    <w:rsid w:val="00AC4C26"/>
    <w:rsid w:val="00AC5082"/>
    <w:rsid w:val="00AC50B9"/>
    <w:rsid w:val="00AC555B"/>
    <w:rsid w:val="00AC555F"/>
    <w:rsid w:val="00AC562F"/>
    <w:rsid w:val="00AC586D"/>
    <w:rsid w:val="00AC589C"/>
    <w:rsid w:val="00AC5BA7"/>
    <w:rsid w:val="00AC5DE3"/>
    <w:rsid w:val="00AC5DF8"/>
    <w:rsid w:val="00AC5E20"/>
    <w:rsid w:val="00AC5F39"/>
    <w:rsid w:val="00AC6048"/>
    <w:rsid w:val="00AC6088"/>
    <w:rsid w:val="00AC6092"/>
    <w:rsid w:val="00AC60AB"/>
    <w:rsid w:val="00AC6217"/>
    <w:rsid w:val="00AC637C"/>
    <w:rsid w:val="00AC6412"/>
    <w:rsid w:val="00AC6440"/>
    <w:rsid w:val="00AC6554"/>
    <w:rsid w:val="00AC6664"/>
    <w:rsid w:val="00AC667D"/>
    <w:rsid w:val="00AC6705"/>
    <w:rsid w:val="00AC692C"/>
    <w:rsid w:val="00AC6982"/>
    <w:rsid w:val="00AC6A7F"/>
    <w:rsid w:val="00AC6BDA"/>
    <w:rsid w:val="00AC6E70"/>
    <w:rsid w:val="00AC6EAB"/>
    <w:rsid w:val="00AC724B"/>
    <w:rsid w:val="00AC725F"/>
    <w:rsid w:val="00AC7764"/>
    <w:rsid w:val="00AC7901"/>
    <w:rsid w:val="00AC7954"/>
    <w:rsid w:val="00AC79E9"/>
    <w:rsid w:val="00AC7A9E"/>
    <w:rsid w:val="00AC7B2D"/>
    <w:rsid w:val="00AC7BBC"/>
    <w:rsid w:val="00AC7C01"/>
    <w:rsid w:val="00AC7CC0"/>
    <w:rsid w:val="00AC7D51"/>
    <w:rsid w:val="00AC7EAC"/>
    <w:rsid w:val="00AC7EC1"/>
    <w:rsid w:val="00AD0174"/>
    <w:rsid w:val="00AD0248"/>
    <w:rsid w:val="00AD0262"/>
    <w:rsid w:val="00AD034C"/>
    <w:rsid w:val="00AD0492"/>
    <w:rsid w:val="00AD04F4"/>
    <w:rsid w:val="00AD0967"/>
    <w:rsid w:val="00AD0969"/>
    <w:rsid w:val="00AD09C3"/>
    <w:rsid w:val="00AD09E2"/>
    <w:rsid w:val="00AD09E9"/>
    <w:rsid w:val="00AD0AAF"/>
    <w:rsid w:val="00AD0B10"/>
    <w:rsid w:val="00AD0C4B"/>
    <w:rsid w:val="00AD0E47"/>
    <w:rsid w:val="00AD0F7D"/>
    <w:rsid w:val="00AD1186"/>
    <w:rsid w:val="00AD12E3"/>
    <w:rsid w:val="00AD1550"/>
    <w:rsid w:val="00AD160A"/>
    <w:rsid w:val="00AD161C"/>
    <w:rsid w:val="00AD1620"/>
    <w:rsid w:val="00AD1683"/>
    <w:rsid w:val="00AD171B"/>
    <w:rsid w:val="00AD173A"/>
    <w:rsid w:val="00AD193B"/>
    <w:rsid w:val="00AD1A3F"/>
    <w:rsid w:val="00AD1B36"/>
    <w:rsid w:val="00AD1CCA"/>
    <w:rsid w:val="00AD1F7F"/>
    <w:rsid w:val="00AD2055"/>
    <w:rsid w:val="00AD218C"/>
    <w:rsid w:val="00AD23E2"/>
    <w:rsid w:val="00AD25A9"/>
    <w:rsid w:val="00AD2657"/>
    <w:rsid w:val="00AD266C"/>
    <w:rsid w:val="00AD268E"/>
    <w:rsid w:val="00AD270A"/>
    <w:rsid w:val="00AD2723"/>
    <w:rsid w:val="00AD2747"/>
    <w:rsid w:val="00AD295C"/>
    <w:rsid w:val="00AD2A71"/>
    <w:rsid w:val="00AD2AAC"/>
    <w:rsid w:val="00AD2AB3"/>
    <w:rsid w:val="00AD2ACC"/>
    <w:rsid w:val="00AD2B59"/>
    <w:rsid w:val="00AD2E36"/>
    <w:rsid w:val="00AD2E69"/>
    <w:rsid w:val="00AD321E"/>
    <w:rsid w:val="00AD3395"/>
    <w:rsid w:val="00AD3428"/>
    <w:rsid w:val="00AD372D"/>
    <w:rsid w:val="00AD37DB"/>
    <w:rsid w:val="00AD3971"/>
    <w:rsid w:val="00AD3A1B"/>
    <w:rsid w:val="00AD3A4E"/>
    <w:rsid w:val="00AD3A91"/>
    <w:rsid w:val="00AD3C2B"/>
    <w:rsid w:val="00AD3F9A"/>
    <w:rsid w:val="00AD4041"/>
    <w:rsid w:val="00AD429C"/>
    <w:rsid w:val="00AD442D"/>
    <w:rsid w:val="00AD45D3"/>
    <w:rsid w:val="00AD4740"/>
    <w:rsid w:val="00AD474B"/>
    <w:rsid w:val="00AD49F8"/>
    <w:rsid w:val="00AD4AAE"/>
    <w:rsid w:val="00AD4B3C"/>
    <w:rsid w:val="00AD4CDD"/>
    <w:rsid w:val="00AD508C"/>
    <w:rsid w:val="00AD51BC"/>
    <w:rsid w:val="00AD5452"/>
    <w:rsid w:val="00AD5461"/>
    <w:rsid w:val="00AD55EB"/>
    <w:rsid w:val="00AD5639"/>
    <w:rsid w:val="00AD579D"/>
    <w:rsid w:val="00AD5862"/>
    <w:rsid w:val="00AD5929"/>
    <w:rsid w:val="00AD5A03"/>
    <w:rsid w:val="00AD5ED6"/>
    <w:rsid w:val="00AD61C7"/>
    <w:rsid w:val="00AD621E"/>
    <w:rsid w:val="00AD62A5"/>
    <w:rsid w:val="00AD63DB"/>
    <w:rsid w:val="00AD668A"/>
    <w:rsid w:val="00AD67FE"/>
    <w:rsid w:val="00AD6872"/>
    <w:rsid w:val="00AD68E1"/>
    <w:rsid w:val="00AD6B41"/>
    <w:rsid w:val="00AD6C47"/>
    <w:rsid w:val="00AD6C5E"/>
    <w:rsid w:val="00AD6DA9"/>
    <w:rsid w:val="00AD6DFA"/>
    <w:rsid w:val="00AD6E20"/>
    <w:rsid w:val="00AD702A"/>
    <w:rsid w:val="00AD70C2"/>
    <w:rsid w:val="00AD7122"/>
    <w:rsid w:val="00AD73D1"/>
    <w:rsid w:val="00AD749E"/>
    <w:rsid w:val="00AD774E"/>
    <w:rsid w:val="00AD774F"/>
    <w:rsid w:val="00AD7989"/>
    <w:rsid w:val="00AD7997"/>
    <w:rsid w:val="00AD7A4D"/>
    <w:rsid w:val="00AD7BCB"/>
    <w:rsid w:val="00AE021F"/>
    <w:rsid w:val="00AE027B"/>
    <w:rsid w:val="00AE0360"/>
    <w:rsid w:val="00AE03FA"/>
    <w:rsid w:val="00AE043D"/>
    <w:rsid w:val="00AE0503"/>
    <w:rsid w:val="00AE0507"/>
    <w:rsid w:val="00AE055B"/>
    <w:rsid w:val="00AE05AC"/>
    <w:rsid w:val="00AE069B"/>
    <w:rsid w:val="00AE078F"/>
    <w:rsid w:val="00AE0873"/>
    <w:rsid w:val="00AE0C52"/>
    <w:rsid w:val="00AE0F26"/>
    <w:rsid w:val="00AE0F6C"/>
    <w:rsid w:val="00AE0F7C"/>
    <w:rsid w:val="00AE0F86"/>
    <w:rsid w:val="00AE1030"/>
    <w:rsid w:val="00AE12D5"/>
    <w:rsid w:val="00AE1479"/>
    <w:rsid w:val="00AE1501"/>
    <w:rsid w:val="00AE1553"/>
    <w:rsid w:val="00AE1597"/>
    <w:rsid w:val="00AE16FA"/>
    <w:rsid w:val="00AE17B2"/>
    <w:rsid w:val="00AE17BE"/>
    <w:rsid w:val="00AE1815"/>
    <w:rsid w:val="00AE18DB"/>
    <w:rsid w:val="00AE1A42"/>
    <w:rsid w:val="00AE1B5F"/>
    <w:rsid w:val="00AE1C14"/>
    <w:rsid w:val="00AE1DFB"/>
    <w:rsid w:val="00AE1EA4"/>
    <w:rsid w:val="00AE1EEB"/>
    <w:rsid w:val="00AE1F38"/>
    <w:rsid w:val="00AE20D7"/>
    <w:rsid w:val="00AE2267"/>
    <w:rsid w:val="00AE23BF"/>
    <w:rsid w:val="00AE28C1"/>
    <w:rsid w:val="00AE28CC"/>
    <w:rsid w:val="00AE2AEA"/>
    <w:rsid w:val="00AE2E26"/>
    <w:rsid w:val="00AE2F81"/>
    <w:rsid w:val="00AE31CC"/>
    <w:rsid w:val="00AE322D"/>
    <w:rsid w:val="00AE3373"/>
    <w:rsid w:val="00AE37DD"/>
    <w:rsid w:val="00AE385A"/>
    <w:rsid w:val="00AE3889"/>
    <w:rsid w:val="00AE393A"/>
    <w:rsid w:val="00AE3AD8"/>
    <w:rsid w:val="00AE3BB9"/>
    <w:rsid w:val="00AE3D26"/>
    <w:rsid w:val="00AE3E1F"/>
    <w:rsid w:val="00AE3F70"/>
    <w:rsid w:val="00AE3FAC"/>
    <w:rsid w:val="00AE4038"/>
    <w:rsid w:val="00AE40FA"/>
    <w:rsid w:val="00AE4182"/>
    <w:rsid w:val="00AE44FB"/>
    <w:rsid w:val="00AE4543"/>
    <w:rsid w:val="00AE4649"/>
    <w:rsid w:val="00AE499F"/>
    <w:rsid w:val="00AE4BCF"/>
    <w:rsid w:val="00AE4BEC"/>
    <w:rsid w:val="00AE4CD2"/>
    <w:rsid w:val="00AE4FD3"/>
    <w:rsid w:val="00AE4FFC"/>
    <w:rsid w:val="00AE5176"/>
    <w:rsid w:val="00AE518B"/>
    <w:rsid w:val="00AE51B1"/>
    <w:rsid w:val="00AE53D8"/>
    <w:rsid w:val="00AE540F"/>
    <w:rsid w:val="00AE5730"/>
    <w:rsid w:val="00AE5A8D"/>
    <w:rsid w:val="00AE5AA6"/>
    <w:rsid w:val="00AE5AD7"/>
    <w:rsid w:val="00AE5B1D"/>
    <w:rsid w:val="00AE5BCD"/>
    <w:rsid w:val="00AE5BDE"/>
    <w:rsid w:val="00AE5C0B"/>
    <w:rsid w:val="00AE5C62"/>
    <w:rsid w:val="00AE5C64"/>
    <w:rsid w:val="00AE5CB7"/>
    <w:rsid w:val="00AE5D2F"/>
    <w:rsid w:val="00AE5FB6"/>
    <w:rsid w:val="00AE609F"/>
    <w:rsid w:val="00AE6102"/>
    <w:rsid w:val="00AE61DF"/>
    <w:rsid w:val="00AE62CE"/>
    <w:rsid w:val="00AE6721"/>
    <w:rsid w:val="00AE6874"/>
    <w:rsid w:val="00AE68E0"/>
    <w:rsid w:val="00AE6B87"/>
    <w:rsid w:val="00AE6BB4"/>
    <w:rsid w:val="00AE6BDF"/>
    <w:rsid w:val="00AE6C03"/>
    <w:rsid w:val="00AE6D7E"/>
    <w:rsid w:val="00AE6F52"/>
    <w:rsid w:val="00AE707C"/>
    <w:rsid w:val="00AE70DE"/>
    <w:rsid w:val="00AE70ED"/>
    <w:rsid w:val="00AE7291"/>
    <w:rsid w:val="00AE763F"/>
    <w:rsid w:val="00AE765C"/>
    <w:rsid w:val="00AE7701"/>
    <w:rsid w:val="00AE77F1"/>
    <w:rsid w:val="00AE7894"/>
    <w:rsid w:val="00AE78ED"/>
    <w:rsid w:val="00AE7BC4"/>
    <w:rsid w:val="00AE7C07"/>
    <w:rsid w:val="00AE7DB9"/>
    <w:rsid w:val="00AE7DF5"/>
    <w:rsid w:val="00AE7EB5"/>
    <w:rsid w:val="00AF00BD"/>
    <w:rsid w:val="00AF01C7"/>
    <w:rsid w:val="00AF0232"/>
    <w:rsid w:val="00AF02FE"/>
    <w:rsid w:val="00AF030A"/>
    <w:rsid w:val="00AF0362"/>
    <w:rsid w:val="00AF03C6"/>
    <w:rsid w:val="00AF0633"/>
    <w:rsid w:val="00AF074C"/>
    <w:rsid w:val="00AF08A5"/>
    <w:rsid w:val="00AF08BA"/>
    <w:rsid w:val="00AF09ED"/>
    <w:rsid w:val="00AF0B63"/>
    <w:rsid w:val="00AF0C1E"/>
    <w:rsid w:val="00AF0C4A"/>
    <w:rsid w:val="00AF0D07"/>
    <w:rsid w:val="00AF0DE0"/>
    <w:rsid w:val="00AF0F15"/>
    <w:rsid w:val="00AF100E"/>
    <w:rsid w:val="00AF1031"/>
    <w:rsid w:val="00AF1140"/>
    <w:rsid w:val="00AF124C"/>
    <w:rsid w:val="00AF1266"/>
    <w:rsid w:val="00AF134F"/>
    <w:rsid w:val="00AF16F6"/>
    <w:rsid w:val="00AF1734"/>
    <w:rsid w:val="00AF1844"/>
    <w:rsid w:val="00AF1900"/>
    <w:rsid w:val="00AF1B87"/>
    <w:rsid w:val="00AF1C6F"/>
    <w:rsid w:val="00AF1EE5"/>
    <w:rsid w:val="00AF1EF6"/>
    <w:rsid w:val="00AF2104"/>
    <w:rsid w:val="00AF2242"/>
    <w:rsid w:val="00AF249B"/>
    <w:rsid w:val="00AF27FA"/>
    <w:rsid w:val="00AF28CA"/>
    <w:rsid w:val="00AF2A29"/>
    <w:rsid w:val="00AF2AE9"/>
    <w:rsid w:val="00AF2D8B"/>
    <w:rsid w:val="00AF2E5F"/>
    <w:rsid w:val="00AF309D"/>
    <w:rsid w:val="00AF326B"/>
    <w:rsid w:val="00AF32B2"/>
    <w:rsid w:val="00AF33C2"/>
    <w:rsid w:val="00AF36B7"/>
    <w:rsid w:val="00AF38AC"/>
    <w:rsid w:val="00AF39A7"/>
    <w:rsid w:val="00AF39DC"/>
    <w:rsid w:val="00AF3D0D"/>
    <w:rsid w:val="00AF3D83"/>
    <w:rsid w:val="00AF3F2A"/>
    <w:rsid w:val="00AF4072"/>
    <w:rsid w:val="00AF44E0"/>
    <w:rsid w:val="00AF452E"/>
    <w:rsid w:val="00AF4625"/>
    <w:rsid w:val="00AF4626"/>
    <w:rsid w:val="00AF475C"/>
    <w:rsid w:val="00AF47DA"/>
    <w:rsid w:val="00AF4823"/>
    <w:rsid w:val="00AF4932"/>
    <w:rsid w:val="00AF4A11"/>
    <w:rsid w:val="00AF4A1C"/>
    <w:rsid w:val="00AF4C11"/>
    <w:rsid w:val="00AF4CF3"/>
    <w:rsid w:val="00AF4F2B"/>
    <w:rsid w:val="00AF5000"/>
    <w:rsid w:val="00AF5009"/>
    <w:rsid w:val="00AF50E9"/>
    <w:rsid w:val="00AF50F6"/>
    <w:rsid w:val="00AF51D3"/>
    <w:rsid w:val="00AF52F5"/>
    <w:rsid w:val="00AF533C"/>
    <w:rsid w:val="00AF53E8"/>
    <w:rsid w:val="00AF5429"/>
    <w:rsid w:val="00AF5465"/>
    <w:rsid w:val="00AF5546"/>
    <w:rsid w:val="00AF56BC"/>
    <w:rsid w:val="00AF56F8"/>
    <w:rsid w:val="00AF58A9"/>
    <w:rsid w:val="00AF58D7"/>
    <w:rsid w:val="00AF5925"/>
    <w:rsid w:val="00AF5ADD"/>
    <w:rsid w:val="00AF5C58"/>
    <w:rsid w:val="00AF5C9F"/>
    <w:rsid w:val="00AF5D0F"/>
    <w:rsid w:val="00AF5DD5"/>
    <w:rsid w:val="00AF5F28"/>
    <w:rsid w:val="00AF5FB5"/>
    <w:rsid w:val="00AF6179"/>
    <w:rsid w:val="00AF61F9"/>
    <w:rsid w:val="00AF63C2"/>
    <w:rsid w:val="00AF63EB"/>
    <w:rsid w:val="00AF6413"/>
    <w:rsid w:val="00AF6555"/>
    <w:rsid w:val="00AF66AA"/>
    <w:rsid w:val="00AF66E6"/>
    <w:rsid w:val="00AF675A"/>
    <w:rsid w:val="00AF689F"/>
    <w:rsid w:val="00AF69AB"/>
    <w:rsid w:val="00AF6AE5"/>
    <w:rsid w:val="00AF6B88"/>
    <w:rsid w:val="00AF6C42"/>
    <w:rsid w:val="00AF6D42"/>
    <w:rsid w:val="00AF6E5B"/>
    <w:rsid w:val="00AF6F17"/>
    <w:rsid w:val="00AF6F93"/>
    <w:rsid w:val="00AF712E"/>
    <w:rsid w:val="00AF7447"/>
    <w:rsid w:val="00AF7540"/>
    <w:rsid w:val="00AF76C1"/>
    <w:rsid w:val="00AF7858"/>
    <w:rsid w:val="00AF787B"/>
    <w:rsid w:val="00AF7900"/>
    <w:rsid w:val="00AF790E"/>
    <w:rsid w:val="00AF7AE5"/>
    <w:rsid w:val="00AF7D40"/>
    <w:rsid w:val="00AF7DA6"/>
    <w:rsid w:val="00AF7F21"/>
    <w:rsid w:val="00AF7F5E"/>
    <w:rsid w:val="00AF7F8F"/>
    <w:rsid w:val="00B005AB"/>
    <w:rsid w:val="00B00616"/>
    <w:rsid w:val="00B00664"/>
    <w:rsid w:val="00B0068E"/>
    <w:rsid w:val="00B0076B"/>
    <w:rsid w:val="00B00812"/>
    <w:rsid w:val="00B00822"/>
    <w:rsid w:val="00B00931"/>
    <w:rsid w:val="00B00BBC"/>
    <w:rsid w:val="00B00C2B"/>
    <w:rsid w:val="00B00E1B"/>
    <w:rsid w:val="00B00F75"/>
    <w:rsid w:val="00B0107A"/>
    <w:rsid w:val="00B0151A"/>
    <w:rsid w:val="00B01585"/>
    <w:rsid w:val="00B0166E"/>
    <w:rsid w:val="00B016AA"/>
    <w:rsid w:val="00B01887"/>
    <w:rsid w:val="00B018D3"/>
    <w:rsid w:val="00B01921"/>
    <w:rsid w:val="00B019A5"/>
    <w:rsid w:val="00B019EC"/>
    <w:rsid w:val="00B02475"/>
    <w:rsid w:val="00B025E6"/>
    <w:rsid w:val="00B026E4"/>
    <w:rsid w:val="00B02716"/>
    <w:rsid w:val="00B02837"/>
    <w:rsid w:val="00B029BF"/>
    <w:rsid w:val="00B02AB8"/>
    <w:rsid w:val="00B02B3C"/>
    <w:rsid w:val="00B02B52"/>
    <w:rsid w:val="00B02D2E"/>
    <w:rsid w:val="00B02D5D"/>
    <w:rsid w:val="00B02FF6"/>
    <w:rsid w:val="00B03033"/>
    <w:rsid w:val="00B031A9"/>
    <w:rsid w:val="00B0325C"/>
    <w:rsid w:val="00B0346D"/>
    <w:rsid w:val="00B034AB"/>
    <w:rsid w:val="00B03572"/>
    <w:rsid w:val="00B03587"/>
    <w:rsid w:val="00B0360A"/>
    <w:rsid w:val="00B03860"/>
    <w:rsid w:val="00B0397B"/>
    <w:rsid w:val="00B03B9C"/>
    <w:rsid w:val="00B03DA2"/>
    <w:rsid w:val="00B03EAF"/>
    <w:rsid w:val="00B04216"/>
    <w:rsid w:val="00B0445A"/>
    <w:rsid w:val="00B04488"/>
    <w:rsid w:val="00B044AE"/>
    <w:rsid w:val="00B04583"/>
    <w:rsid w:val="00B0461C"/>
    <w:rsid w:val="00B04773"/>
    <w:rsid w:val="00B047EC"/>
    <w:rsid w:val="00B04901"/>
    <w:rsid w:val="00B04902"/>
    <w:rsid w:val="00B04A53"/>
    <w:rsid w:val="00B04E6A"/>
    <w:rsid w:val="00B05080"/>
    <w:rsid w:val="00B052CD"/>
    <w:rsid w:val="00B0540D"/>
    <w:rsid w:val="00B05576"/>
    <w:rsid w:val="00B056BB"/>
    <w:rsid w:val="00B0578C"/>
    <w:rsid w:val="00B057D8"/>
    <w:rsid w:val="00B05A79"/>
    <w:rsid w:val="00B05AD6"/>
    <w:rsid w:val="00B05DA1"/>
    <w:rsid w:val="00B05E5C"/>
    <w:rsid w:val="00B05F54"/>
    <w:rsid w:val="00B05F81"/>
    <w:rsid w:val="00B060BF"/>
    <w:rsid w:val="00B0671D"/>
    <w:rsid w:val="00B0675B"/>
    <w:rsid w:val="00B0680A"/>
    <w:rsid w:val="00B069F9"/>
    <w:rsid w:val="00B06B81"/>
    <w:rsid w:val="00B06CED"/>
    <w:rsid w:val="00B06D35"/>
    <w:rsid w:val="00B06D7D"/>
    <w:rsid w:val="00B070A1"/>
    <w:rsid w:val="00B070A2"/>
    <w:rsid w:val="00B070DF"/>
    <w:rsid w:val="00B07224"/>
    <w:rsid w:val="00B07301"/>
    <w:rsid w:val="00B073A6"/>
    <w:rsid w:val="00B0742C"/>
    <w:rsid w:val="00B0747C"/>
    <w:rsid w:val="00B0754A"/>
    <w:rsid w:val="00B075C2"/>
    <w:rsid w:val="00B07899"/>
    <w:rsid w:val="00B0793A"/>
    <w:rsid w:val="00B07973"/>
    <w:rsid w:val="00B079BF"/>
    <w:rsid w:val="00B079C1"/>
    <w:rsid w:val="00B07AB8"/>
    <w:rsid w:val="00B07B12"/>
    <w:rsid w:val="00B07B27"/>
    <w:rsid w:val="00B07C40"/>
    <w:rsid w:val="00B07C42"/>
    <w:rsid w:val="00B07D37"/>
    <w:rsid w:val="00B07D3B"/>
    <w:rsid w:val="00B07DF3"/>
    <w:rsid w:val="00B07E62"/>
    <w:rsid w:val="00B07E75"/>
    <w:rsid w:val="00B07F8F"/>
    <w:rsid w:val="00B1008D"/>
    <w:rsid w:val="00B100A7"/>
    <w:rsid w:val="00B100FE"/>
    <w:rsid w:val="00B101FF"/>
    <w:rsid w:val="00B103F7"/>
    <w:rsid w:val="00B1059D"/>
    <w:rsid w:val="00B10681"/>
    <w:rsid w:val="00B1083C"/>
    <w:rsid w:val="00B10A5B"/>
    <w:rsid w:val="00B10EEE"/>
    <w:rsid w:val="00B11044"/>
    <w:rsid w:val="00B1139C"/>
    <w:rsid w:val="00B11416"/>
    <w:rsid w:val="00B11511"/>
    <w:rsid w:val="00B1157D"/>
    <w:rsid w:val="00B115B8"/>
    <w:rsid w:val="00B117CF"/>
    <w:rsid w:val="00B117E3"/>
    <w:rsid w:val="00B118D9"/>
    <w:rsid w:val="00B119FE"/>
    <w:rsid w:val="00B11B65"/>
    <w:rsid w:val="00B11C90"/>
    <w:rsid w:val="00B11CCD"/>
    <w:rsid w:val="00B11D8E"/>
    <w:rsid w:val="00B11E06"/>
    <w:rsid w:val="00B11EC0"/>
    <w:rsid w:val="00B11F10"/>
    <w:rsid w:val="00B121BA"/>
    <w:rsid w:val="00B12395"/>
    <w:rsid w:val="00B126C7"/>
    <w:rsid w:val="00B12833"/>
    <w:rsid w:val="00B1289D"/>
    <w:rsid w:val="00B12918"/>
    <w:rsid w:val="00B1296D"/>
    <w:rsid w:val="00B12A21"/>
    <w:rsid w:val="00B12A7C"/>
    <w:rsid w:val="00B12A92"/>
    <w:rsid w:val="00B12B6A"/>
    <w:rsid w:val="00B12CFC"/>
    <w:rsid w:val="00B12EED"/>
    <w:rsid w:val="00B13102"/>
    <w:rsid w:val="00B13170"/>
    <w:rsid w:val="00B1317B"/>
    <w:rsid w:val="00B13245"/>
    <w:rsid w:val="00B13253"/>
    <w:rsid w:val="00B132D6"/>
    <w:rsid w:val="00B13303"/>
    <w:rsid w:val="00B13455"/>
    <w:rsid w:val="00B134E9"/>
    <w:rsid w:val="00B13518"/>
    <w:rsid w:val="00B13519"/>
    <w:rsid w:val="00B13631"/>
    <w:rsid w:val="00B136E7"/>
    <w:rsid w:val="00B137D1"/>
    <w:rsid w:val="00B1385E"/>
    <w:rsid w:val="00B139CD"/>
    <w:rsid w:val="00B13B32"/>
    <w:rsid w:val="00B13C00"/>
    <w:rsid w:val="00B13CC1"/>
    <w:rsid w:val="00B13CF6"/>
    <w:rsid w:val="00B13D69"/>
    <w:rsid w:val="00B13E3C"/>
    <w:rsid w:val="00B140DE"/>
    <w:rsid w:val="00B14389"/>
    <w:rsid w:val="00B14509"/>
    <w:rsid w:val="00B145A5"/>
    <w:rsid w:val="00B14773"/>
    <w:rsid w:val="00B147AF"/>
    <w:rsid w:val="00B14827"/>
    <w:rsid w:val="00B149DA"/>
    <w:rsid w:val="00B14B5A"/>
    <w:rsid w:val="00B14B67"/>
    <w:rsid w:val="00B14C6F"/>
    <w:rsid w:val="00B14EAB"/>
    <w:rsid w:val="00B14F65"/>
    <w:rsid w:val="00B14F80"/>
    <w:rsid w:val="00B14FA8"/>
    <w:rsid w:val="00B14FD6"/>
    <w:rsid w:val="00B150E8"/>
    <w:rsid w:val="00B15298"/>
    <w:rsid w:val="00B1532F"/>
    <w:rsid w:val="00B15553"/>
    <w:rsid w:val="00B15605"/>
    <w:rsid w:val="00B1580B"/>
    <w:rsid w:val="00B1587D"/>
    <w:rsid w:val="00B15AD4"/>
    <w:rsid w:val="00B15B33"/>
    <w:rsid w:val="00B15BC1"/>
    <w:rsid w:val="00B15C28"/>
    <w:rsid w:val="00B15D9A"/>
    <w:rsid w:val="00B15FCD"/>
    <w:rsid w:val="00B16129"/>
    <w:rsid w:val="00B162CC"/>
    <w:rsid w:val="00B16498"/>
    <w:rsid w:val="00B164AD"/>
    <w:rsid w:val="00B16A91"/>
    <w:rsid w:val="00B16AAB"/>
    <w:rsid w:val="00B16C38"/>
    <w:rsid w:val="00B16C51"/>
    <w:rsid w:val="00B16EC6"/>
    <w:rsid w:val="00B1700F"/>
    <w:rsid w:val="00B17011"/>
    <w:rsid w:val="00B171D3"/>
    <w:rsid w:val="00B1725C"/>
    <w:rsid w:val="00B172CE"/>
    <w:rsid w:val="00B1732B"/>
    <w:rsid w:val="00B17356"/>
    <w:rsid w:val="00B17445"/>
    <w:rsid w:val="00B174E8"/>
    <w:rsid w:val="00B175D2"/>
    <w:rsid w:val="00B17731"/>
    <w:rsid w:val="00B17999"/>
    <w:rsid w:val="00B17A35"/>
    <w:rsid w:val="00B17C26"/>
    <w:rsid w:val="00B17C4B"/>
    <w:rsid w:val="00B17E40"/>
    <w:rsid w:val="00B17FE6"/>
    <w:rsid w:val="00B17FF5"/>
    <w:rsid w:val="00B201AF"/>
    <w:rsid w:val="00B2036D"/>
    <w:rsid w:val="00B2047E"/>
    <w:rsid w:val="00B205BE"/>
    <w:rsid w:val="00B205BF"/>
    <w:rsid w:val="00B205EF"/>
    <w:rsid w:val="00B2072A"/>
    <w:rsid w:val="00B2072C"/>
    <w:rsid w:val="00B208E5"/>
    <w:rsid w:val="00B20A7E"/>
    <w:rsid w:val="00B20BCB"/>
    <w:rsid w:val="00B20E8F"/>
    <w:rsid w:val="00B2107B"/>
    <w:rsid w:val="00B211E2"/>
    <w:rsid w:val="00B21345"/>
    <w:rsid w:val="00B214DF"/>
    <w:rsid w:val="00B214FE"/>
    <w:rsid w:val="00B2150D"/>
    <w:rsid w:val="00B215E5"/>
    <w:rsid w:val="00B219F9"/>
    <w:rsid w:val="00B21A0C"/>
    <w:rsid w:val="00B21A18"/>
    <w:rsid w:val="00B21C09"/>
    <w:rsid w:val="00B21ECE"/>
    <w:rsid w:val="00B21F75"/>
    <w:rsid w:val="00B22090"/>
    <w:rsid w:val="00B22186"/>
    <w:rsid w:val="00B2228F"/>
    <w:rsid w:val="00B22296"/>
    <w:rsid w:val="00B2229A"/>
    <w:rsid w:val="00B22378"/>
    <w:rsid w:val="00B223AD"/>
    <w:rsid w:val="00B22747"/>
    <w:rsid w:val="00B2280D"/>
    <w:rsid w:val="00B2282A"/>
    <w:rsid w:val="00B228C8"/>
    <w:rsid w:val="00B22BE3"/>
    <w:rsid w:val="00B22E1B"/>
    <w:rsid w:val="00B22E71"/>
    <w:rsid w:val="00B22F0A"/>
    <w:rsid w:val="00B22FAB"/>
    <w:rsid w:val="00B22FE3"/>
    <w:rsid w:val="00B2305F"/>
    <w:rsid w:val="00B23146"/>
    <w:rsid w:val="00B231DF"/>
    <w:rsid w:val="00B23325"/>
    <w:rsid w:val="00B233A8"/>
    <w:rsid w:val="00B237F8"/>
    <w:rsid w:val="00B23920"/>
    <w:rsid w:val="00B23937"/>
    <w:rsid w:val="00B23B20"/>
    <w:rsid w:val="00B23C75"/>
    <w:rsid w:val="00B23DC6"/>
    <w:rsid w:val="00B23EC6"/>
    <w:rsid w:val="00B23F34"/>
    <w:rsid w:val="00B23FD8"/>
    <w:rsid w:val="00B24148"/>
    <w:rsid w:val="00B241B0"/>
    <w:rsid w:val="00B2421A"/>
    <w:rsid w:val="00B24288"/>
    <w:rsid w:val="00B24558"/>
    <w:rsid w:val="00B245E3"/>
    <w:rsid w:val="00B245E9"/>
    <w:rsid w:val="00B245F7"/>
    <w:rsid w:val="00B24658"/>
    <w:rsid w:val="00B24847"/>
    <w:rsid w:val="00B24859"/>
    <w:rsid w:val="00B24A3D"/>
    <w:rsid w:val="00B24D72"/>
    <w:rsid w:val="00B24F21"/>
    <w:rsid w:val="00B25141"/>
    <w:rsid w:val="00B25184"/>
    <w:rsid w:val="00B25282"/>
    <w:rsid w:val="00B252DF"/>
    <w:rsid w:val="00B253F0"/>
    <w:rsid w:val="00B25496"/>
    <w:rsid w:val="00B2557F"/>
    <w:rsid w:val="00B2559C"/>
    <w:rsid w:val="00B2573B"/>
    <w:rsid w:val="00B257A0"/>
    <w:rsid w:val="00B2587F"/>
    <w:rsid w:val="00B258F7"/>
    <w:rsid w:val="00B25A6A"/>
    <w:rsid w:val="00B25BD0"/>
    <w:rsid w:val="00B25CD6"/>
    <w:rsid w:val="00B25F03"/>
    <w:rsid w:val="00B25F7A"/>
    <w:rsid w:val="00B25F98"/>
    <w:rsid w:val="00B26017"/>
    <w:rsid w:val="00B2605E"/>
    <w:rsid w:val="00B261BB"/>
    <w:rsid w:val="00B26276"/>
    <w:rsid w:val="00B26491"/>
    <w:rsid w:val="00B264CC"/>
    <w:rsid w:val="00B26562"/>
    <w:rsid w:val="00B2661B"/>
    <w:rsid w:val="00B26672"/>
    <w:rsid w:val="00B267E2"/>
    <w:rsid w:val="00B26D4B"/>
    <w:rsid w:val="00B26D95"/>
    <w:rsid w:val="00B26EEC"/>
    <w:rsid w:val="00B26F44"/>
    <w:rsid w:val="00B26F9E"/>
    <w:rsid w:val="00B2703A"/>
    <w:rsid w:val="00B27308"/>
    <w:rsid w:val="00B27425"/>
    <w:rsid w:val="00B27626"/>
    <w:rsid w:val="00B2781D"/>
    <w:rsid w:val="00B27824"/>
    <w:rsid w:val="00B27A4F"/>
    <w:rsid w:val="00B27CFA"/>
    <w:rsid w:val="00B27D13"/>
    <w:rsid w:val="00B27D45"/>
    <w:rsid w:val="00B27E70"/>
    <w:rsid w:val="00B27FF7"/>
    <w:rsid w:val="00B30005"/>
    <w:rsid w:val="00B3023C"/>
    <w:rsid w:val="00B3025B"/>
    <w:rsid w:val="00B30267"/>
    <w:rsid w:val="00B304FB"/>
    <w:rsid w:val="00B30572"/>
    <w:rsid w:val="00B305D9"/>
    <w:rsid w:val="00B306B7"/>
    <w:rsid w:val="00B30732"/>
    <w:rsid w:val="00B30801"/>
    <w:rsid w:val="00B3087A"/>
    <w:rsid w:val="00B30A34"/>
    <w:rsid w:val="00B30C96"/>
    <w:rsid w:val="00B30E4C"/>
    <w:rsid w:val="00B30F2F"/>
    <w:rsid w:val="00B31170"/>
    <w:rsid w:val="00B311C1"/>
    <w:rsid w:val="00B31367"/>
    <w:rsid w:val="00B313ED"/>
    <w:rsid w:val="00B3166C"/>
    <w:rsid w:val="00B316F3"/>
    <w:rsid w:val="00B31707"/>
    <w:rsid w:val="00B3171B"/>
    <w:rsid w:val="00B31726"/>
    <w:rsid w:val="00B3172D"/>
    <w:rsid w:val="00B31776"/>
    <w:rsid w:val="00B31CE4"/>
    <w:rsid w:val="00B31D13"/>
    <w:rsid w:val="00B31EA0"/>
    <w:rsid w:val="00B322C8"/>
    <w:rsid w:val="00B322E8"/>
    <w:rsid w:val="00B32420"/>
    <w:rsid w:val="00B325A9"/>
    <w:rsid w:val="00B327FE"/>
    <w:rsid w:val="00B329F3"/>
    <w:rsid w:val="00B32AC3"/>
    <w:rsid w:val="00B32F59"/>
    <w:rsid w:val="00B32FC1"/>
    <w:rsid w:val="00B33007"/>
    <w:rsid w:val="00B33019"/>
    <w:rsid w:val="00B33245"/>
    <w:rsid w:val="00B3341B"/>
    <w:rsid w:val="00B33424"/>
    <w:rsid w:val="00B3346C"/>
    <w:rsid w:val="00B3356D"/>
    <w:rsid w:val="00B335F0"/>
    <w:rsid w:val="00B337DD"/>
    <w:rsid w:val="00B3388E"/>
    <w:rsid w:val="00B33BA9"/>
    <w:rsid w:val="00B33CE6"/>
    <w:rsid w:val="00B33E2F"/>
    <w:rsid w:val="00B33E6B"/>
    <w:rsid w:val="00B33E93"/>
    <w:rsid w:val="00B33EB7"/>
    <w:rsid w:val="00B33F1A"/>
    <w:rsid w:val="00B3425D"/>
    <w:rsid w:val="00B343CF"/>
    <w:rsid w:val="00B3451C"/>
    <w:rsid w:val="00B347CD"/>
    <w:rsid w:val="00B3486C"/>
    <w:rsid w:val="00B34927"/>
    <w:rsid w:val="00B34B5E"/>
    <w:rsid w:val="00B34D5E"/>
    <w:rsid w:val="00B34DA2"/>
    <w:rsid w:val="00B34ECA"/>
    <w:rsid w:val="00B35028"/>
    <w:rsid w:val="00B35071"/>
    <w:rsid w:val="00B35082"/>
    <w:rsid w:val="00B35274"/>
    <w:rsid w:val="00B35282"/>
    <w:rsid w:val="00B352A1"/>
    <w:rsid w:val="00B352DD"/>
    <w:rsid w:val="00B35333"/>
    <w:rsid w:val="00B35341"/>
    <w:rsid w:val="00B3576E"/>
    <w:rsid w:val="00B357B3"/>
    <w:rsid w:val="00B357FC"/>
    <w:rsid w:val="00B35823"/>
    <w:rsid w:val="00B358E6"/>
    <w:rsid w:val="00B35B85"/>
    <w:rsid w:val="00B35E9F"/>
    <w:rsid w:val="00B3611D"/>
    <w:rsid w:val="00B36158"/>
    <w:rsid w:val="00B36184"/>
    <w:rsid w:val="00B36265"/>
    <w:rsid w:val="00B36344"/>
    <w:rsid w:val="00B36914"/>
    <w:rsid w:val="00B36947"/>
    <w:rsid w:val="00B36975"/>
    <w:rsid w:val="00B369B2"/>
    <w:rsid w:val="00B36AA3"/>
    <w:rsid w:val="00B36B31"/>
    <w:rsid w:val="00B36C6A"/>
    <w:rsid w:val="00B36D36"/>
    <w:rsid w:val="00B36E6B"/>
    <w:rsid w:val="00B36EA5"/>
    <w:rsid w:val="00B36F85"/>
    <w:rsid w:val="00B36FFF"/>
    <w:rsid w:val="00B37071"/>
    <w:rsid w:val="00B37105"/>
    <w:rsid w:val="00B374C4"/>
    <w:rsid w:val="00B37521"/>
    <w:rsid w:val="00B377AF"/>
    <w:rsid w:val="00B37836"/>
    <w:rsid w:val="00B378B8"/>
    <w:rsid w:val="00B37935"/>
    <w:rsid w:val="00B37936"/>
    <w:rsid w:val="00B37987"/>
    <w:rsid w:val="00B37A3E"/>
    <w:rsid w:val="00B37AA0"/>
    <w:rsid w:val="00B37AEF"/>
    <w:rsid w:val="00B37C43"/>
    <w:rsid w:val="00B37D20"/>
    <w:rsid w:val="00B37D48"/>
    <w:rsid w:val="00B37EAB"/>
    <w:rsid w:val="00B401BB"/>
    <w:rsid w:val="00B4026C"/>
    <w:rsid w:val="00B40303"/>
    <w:rsid w:val="00B40328"/>
    <w:rsid w:val="00B4041B"/>
    <w:rsid w:val="00B40485"/>
    <w:rsid w:val="00B40675"/>
    <w:rsid w:val="00B406DF"/>
    <w:rsid w:val="00B40733"/>
    <w:rsid w:val="00B40779"/>
    <w:rsid w:val="00B409F0"/>
    <w:rsid w:val="00B40A45"/>
    <w:rsid w:val="00B40A52"/>
    <w:rsid w:val="00B40C20"/>
    <w:rsid w:val="00B40CD9"/>
    <w:rsid w:val="00B40D67"/>
    <w:rsid w:val="00B40EA1"/>
    <w:rsid w:val="00B40EA7"/>
    <w:rsid w:val="00B4100B"/>
    <w:rsid w:val="00B413A5"/>
    <w:rsid w:val="00B415C8"/>
    <w:rsid w:val="00B41788"/>
    <w:rsid w:val="00B41B75"/>
    <w:rsid w:val="00B41B8B"/>
    <w:rsid w:val="00B41BA5"/>
    <w:rsid w:val="00B41BF7"/>
    <w:rsid w:val="00B41C26"/>
    <w:rsid w:val="00B41D6A"/>
    <w:rsid w:val="00B41E5E"/>
    <w:rsid w:val="00B41E7C"/>
    <w:rsid w:val="00B420D1"/>
    <w:rsid w:val="00B420E8"/>
    <w:rsid w:val="00B421F6"/>
    <w:rsid w:val="00B4221A"/>
    <w:rsid w:val="00B42229"/>
    <w:rsid w:val="00B422B9"/>
    <w:rsid w:val="00B42380"/>
    <w:rsid w:val="00B42485"/>
    <w:rsid w:val="00B4256D"/>
    <w:rsid w:val="00B425A3"/>
    <w:rsid w:val="00B42A83"/>
    <w:rsid w:val="00B42ADC"/>
    <w:rsid w:val="00B42D0F"/>
    <w:rsid w:val="00B42EB5"/>
    <w:rsid w:val="00B42F6B"/>
    <w:rsid w:val="00B430EC"/>
    <w:rsid w:val="00B433EC"/>
    <w:rsid w:val="00B43412"/>
    <w:rsid w:val="00B43458"/>
    <w:rsid w:val="00B43474"/>
    <w:rsid w:val="00B435A7"/>
    <w:rsid w:val="00B43692"/>
    <w:rsid w:val="00B436BE"/>
    <w:rsid w:val="00B436CA"/>
    <w:rsid w:val="00B43A77"/>
    <w:rsid w:val="00B43B46"/>
    <w:rsid w:val="00B43B66"/>
    <w:rsid w:val="00B43BC7"/>
    <w:rsid w:val="00B43BE7"/>
    <w:rsid w:val="00B43C13"/>
    <w:rsid w:val="00B43C40"/>
    <w:rsid w:val="00B43DC9"/>
    <w:rsid w:val="00B43EC6"/>
    <w:rsid w:val="00B43EF4"/>
    <w:rsid w:val="00B43F6F"/>
    <w:rsid w:val="00B44001"/>
    <w:rsid w:val="00B4416E"/>
    <w:rsid w:val="00B442A5"/>
    <w:rsid w:val="00B444C2"/>
    <w:rsid w:val="00B444FF"/>
    <w:rsid w:val="00B44523"/>
    <w:rsid w:val="00B44623"/>
    <w:rsid w:val="00B44798"/>
    <w:rsid w:val="00B44959"/>
    <w:rsid w:val="00B44D5B"/>
    <w:rsid w:val="00B44E14"/>
    <w:rsid w:val="00B453E9"/>
    <w:rsid w:val="00B45529"/>
    <w:rsid w:val="00B45567"/>
    <w:rsid w:val="00B455FE"/>
    <w:rsid w:val="00B4565F"/>
    <w:rsid w:val="00B457DF"/>
    <w:rsid w:val="00B4588F"/>
    <w:rsid w:val="00B459DE"/>
    <w:rsid w:val="00B45AC1"/>
    <w:rsid w:val="00B45D16"/>
    <w:rsid w:val="00B45F59"/>
    <w:rsid w:val="00B46094"/>
    <w:rsid w:val="00B46102"/>
    <w:rsid w:val="00B461F0"/>
    <w:rsid w:val="00B462B0"/>
    <w:rsid w:val="00B4647D"/>
    <w:rsid w:val="00B465B4"/>
    <w:rsid w:val="00B4668F"/>
    <w:rsid w:val="00B4693A"/>
    <w:rsid w:val="00B469EB"/>
    <w:rsid w:val="00B46AB1"/>
    <w:rsid w:val="00B46B32"/>
    <w:rsid w:val="00B46B75"/>
    <w:rsid w:val="00B46B99"/>
    <w:rsid w:val="00B46C1F"/>
    <w:rsid w:val="00B46CDF"/>
    <w:rsid w:val="00B46D29"/>
    <w:rsid w:val="00B46D30"/>
    <w:rsid w:val="00B46F15"/>
    <w:rsid w:val="00B46F5A"/>
    <w:rsid w:val="00B46F67"/>
    <w:rsid w:val="00B470E5"/>
    <w:rsid w:val="00B47103"/>
    <w:rsid w:val="00B4732C"/>
    <w:rsid w:val="00B473BD"/>
    <w:rsid w:val="00B473DF"/>
    <w:rsid w:val="00B47503"/>
    <w:rsid w:val="00B47582"/>
    <w:rsid w:val="00B475AB"/>
    <w:rsid w:val="00B475B5"/>
    <w:rsid w:val="00B477A8"/>
    <w:rsid w:val="00B477D4"/>
    <w:rsid w:val="00B478EC"/>
    <w:rsid w:val="00B479B6"/>
    <w:rsid w:val="00B479E8"/>
    <w:rsid w:val="00B479F1"/>
    <w:rsid w:val="00B47A92"/>
    <w:rsid w:val="00B47B79"/>
    <w:rsid w:val="00B47D80"/>
    <w:rsid w:val="00B47DB2"/>
    <w:rsid w:val="00B47EDA"/>
    <w:rsid w:val="00B47F2A"/>
    <w:rsid w:val="00B47FF0"/>
    <w:rsid w:val="00B50041"/>
    <w:rsid w:val="00B500FA"/>
    <w:rsid w:val="00B50175"/>
    <w:rsid w:val="00B5021D"/>
    <w:rsid w:val="00B50384"/>
    <w:rsid w:val="00B503F5"/>
    <w:rsid w:val="00B506A9"/>
    <w:rsid w:val="00B506CE"/>
    <w:rsid w:val="00B506EF"/>
    <w:rsid w:val="00B508A5"/>
    <w:rsid w:val="00B509C0"/>
    <w:rsid w:val="00B50F0D"/>
    <w:rsid w:val="00B50FA8"/>
    <w:rsid w:val="00B510DB"/>
    <w:rsid w:val="00B511ED"/>
    <w:rsid w:val="00B5125D"/>
    <w:rsid w:val="00B51344"/>
    <w:rsid w:val="00B51596"/>
    <w:rsid w:val="00B51696"/>
    <w:rsid w:val="00B517BA"/>
    <w:rsid w:val="00B517DA"/>
    <w:rsid w:val="00B51872"/>
    <w:rsid w:val="00B518C1"/>
    <w:rsid w:val="00B51A2E"/>
    <w:rsid w:val="00B51A4F"/>
    <w:rsid w:val="00B51A9C"/>
    <w:rsid w:val="00B51E2C"/>
    <w:rsid w:val="00B51E4D"/>
    <w:rsid w:val="00B520B6"/>
    <w:rsid w:val="00B52485"/>
    <w:rsid w:val="00B5266C"/>
    <w:rsid w:val="00B52848"/>
    <w:rsid w:val="00B52A57"/>
    <w:rsid w:val="00B52B18"/>
    <w:rsid w:val="00B52CCC"/>
    <w:rsid w:val="00B52D86"/>
    <w:rsid w:val="00B52DF5"/>
    <w:rsid w:val="00B52F6D"/>
    <w:rsid w:val="00B5302E"/>
    <w:rsid w:val="00B531D9"/>
    <w:rsid w:val="00B53487"/>
    <w:rsid w:val="00B53511"/>
    <w:rsid w:val="00B535F6"/>
    <w:rsid w:val="00B53693"/>
    <w:rsid w:val="00B537D2"/>
    <w:rsid w:val="00B537D8"/>
    <w:rsid w:val="00B53946"/>
    <w:rsid w:val="00B53965"/>
    <w:rsid w:val="00B53B07"/>
    <w:rsid w:val="00B53C3E"/>
    <w:rsid w:val="00B53C7B"/>
    <w:rsid w:val="00B53CE2"/>
    <w:rsid w:val="00B53D0A"/>
    <w:rsid w:val="00B53D69"/>
    <w:rsid w:val="00B53E17"/>
    <w:rsid w:val="00B53E28"/>
    <w:rsid w:val="00B53E56"/>
    <w:rsid w:val="00B53F01"/>
    <w:rsid w:val="00B540BC"/>
    <w:rsid w:val="00B54141"/>
    <w:rsid w:val="00B54242"/>
    <w:rsid w:val="00B5434E"/>
    <w:rsid w:val="00B5440C"/>
    <w:rsid w:val="00B545C5"/>
    <w:rsid w:val="00B5466C"/>
    <w:rsid w:val="00B546F1"/>
    <w:rsid w:val="00B547C9"/>
    <w:rsid w:val="00B548BB"/>
    <w:rsid w:val="00B54936"/>
    <w:rsid w:val="00B549CF"/>
    <w:rsid w:val="00B54B0F"/>
    <w:rsid w:val="00B54D72"/>
    <w:rsid w:val="00B54F2B"/>
    <w:rsid w:val="00B5501B"/>
    <w:rsid w:val="00B5525C"/>
    <w:rsid w:val="00B552ED"/>
    <w:rsid w:val="00B55348"/>
    <w:rsid w:val="00B55416"/>
    <w:rsid w:val="00B554F2"/>
    <w:rsid w:val="00B556B9"/>
    <w:rsid w:val="00B557A4"/>
    <w:rsid w:val="00B55B2E"/>
    <w:rsid w:val="00B55C2D"/>
    <w:rsid w:val="00B55F74"/>
    <w:rsid w:val="00B561CD"/>
    <w:rsid w:val="00B561DF"/>
    <w:rsid w:val="00B56359"/>
    <w:rsid w:val="00B5637E"/>
    <w:rsid w:val="00B563CB"/>
    <w:rsid w:val="00B56443"/>
    <w:rsid w:val="00B56467"/>
    <w:rsid w:val="00B564B7"/>
    <w:rsid w:val="00B564DA"/>
    <w:rsid w:val="00B56602"/>
    <w:rsid w:val="00B56607"/>
    <w:rsid w:val="00B56897"/>
    <w:rsid w:val="00B56A99"/>
    <w:rsid w:val="00B56B96"/>
    <w:rsid w:val="00B56CE5"/>
    <w:rsid w:val="00B56D3E"/>
    <w:rsid w:val="00B56D58"/>
    <w:rsid w:val="00B56D79"/>
    <w:rsid w:val="00B56D7C"/>
    <w:rsid w:val="00B570B3"/>
    <w:rsid w:val="00B57192"/>
    <w:rsid w:val="00B57290"/>
    <w:rsid w:val="00B5734E"/>
    <w:rsid w:val="00B57602"/>
    <w:rsid w:val="00B576B7"/>
    <w:rsid w:val="00B5777E"/>
    <w:rsid w:val="00B57852"/>
    <w:rsid w:val="00B578EF"/>
    <w:rsid w:val="00B57970"/>
    <w:rsid w:val="00B57AF2"/>
    <w:rsid w:val="00B57D41"/>
    <w:rsid w:val="00B57D95"/>
    <w:rsid w:val="00B57DD1"/>
    <w:rsid w:val="00B57DF4"/>
    <w:rsid w:val="00B57F1F"/>
    <w:rsid w:val="00B57F91"/>
    <w:rsid w:val="00B6000D"/>
    <w:rsid w:val="00B6057E"/>
    <w:rsid w:val="00B60B22"/>
    <w:rsid w:val="00B60C8E"/>
    <w:rsid w:val="00B60ECD"/>
    <w:rsid w:val="00B60EFA"/>
    <w:rsid w:val="00B61005"/>
    <w:rsid w:val="00B61048"/>
    <w:rsid w:val="00B6105C"/>
    <w:rsid w:val="00B611BD"/>
    <w:rsid w:val="00B61308"/>
    <w:rsid w:val="00B61365"/>
    <w:rsid w:val="00B61718"/>
    <w:rsid w:val="00B6171B"/>
    <w:rsid w:val="00B61EBE"/>
    <w:rsid w:val="00B621DA"/>
    <w:rsid w:val="00B621F0"/>
    <w:rsid w:val="00B62210"/>
    <w:rsid w:val="00B62257"/>
    <w:rsid w:val="00B62270"/>
    <w:rsid w:val="00B6245A"/>
    <w:rsid w:val="00B62553"/>
    <w:rsid w:val="00B626E5"/>
    <w:rsid w:val="00B62745"/>
    <w:rsid w:val="00B627DE"/>
    <w:rsid w:val="00B62822"/>
    <w:rsid w:val="00B62911"/>
    <w:rsid w:val="00B62A31"/>
    <w:rsid w:val="00B62B88"/>
    <w:rsid w:val="00B62DA6"/>
    <w:rsid w:val="00B62E42"/>
    <w:rsid w:val="00B62FB0"/>
    <w:rsid w:val="00B63053"/>
    <w:rsid w:val="00B63094"/>
    <w:rsid w:val="00B633A9"/>
    <w:rsid w:val="00B63426"/>
    <w:rsid w:val="00B6345D"/>
    <w:rsid w:val="00B63665"/>
    <w:rsid w:val="00B636A6"/>
    <w:rsid w:val="00B636F0"/>
    <w:rsid w:val="00B63723"/>
    <w:rsid w:val="00B63768"/>
    <w:rsid w:val="00B6396D"/>
    <w:rsid w:val="00B63A5F"/>
    <w:rsid w:val="00B63AC0"/>
    <w:rsid w:val="00B63ACB"/>
    <w:rsid w:val="00B63E08"/>
    <w:rsid w:val="00B63EA3"/>
    <w:rsid w:val="00B63FC1"/>
    <w:rsid w:val="00B640B5"/>
    <w:rsid w:val="00B641F7"/>
    <w:rsid w:val="00B64271"/>
    <w:rsid w:val="00B64278"/>
    <w:rsid w:val="00B64450"/>
    <w:rsid w:val="00B6474B"/>
    <w:rsid w:val="00B64795"/>
    <w:rsid w:val="00B647E5"/>
    <w:rsid w:val="00B648E7"/>
    <w:rsid w:val="00B648EF"/>
    <w:rsid w:val="00B64CFF"/>
    <w:rsid w:val="00B64D3D"/>
    <w:rsid w:val="00B64DB4"/>
    <w:rsid w:val="00B65145"/>
    <w:rsid w:val="00B65412"/>
    <w:rsid w:val="00B655EC"/>
    <w:rsid w:val="00B65609"/>
    <w:rsid w:val="00B656B7"/>
    <w:rsid w:val="00B656E1"/>
    <w:rsid w:val="00B657A3"/>
    <w:rsid w:val="00B65815"/>
    <w:rsid w:val="00B65A7D"/>
    <w:rsid w:val="00B65BA9"/>
    <w:rsid w:val="00B65C4A"/>
    <w:rsid w:val="00B6600D"/>
    <w:rsid w:val="00B66085"/>
    <w:rsid w:val="00B6619E"/>
    <w:rsid w:val="00B6623F"/>
    <w:rsid w:val="00B66445"/>
    <w:rsid w:val="00B66481"/>
    <w:rsid w:val="00B66576"/>
    <w:rsid w:val="00B667F7"/>
    <w:rsid w:val="00B66807"/>
    <w:rsid w:val="00B66AFF"/>
    <w:rsid w:val="00B66B5F"/>
    <w:rsid w:val="00B66B71"/>
    <w:rsid w:val="00B66B82"/>
    <w:rsid w:val="00B66FE3"/>
    <w:rsid w:val="00B67159"/>
    <w:rsid w:val="00B6730E"/>
    <w:rsid w:val="00B6733C"/>
    <w:rsid w:val="00B67346"/>
    <w:rsid w:val="00B673A5"/>
    <w:rsid w:val="00B6759A"/>
    <w:rsid w:val="00B6776D"/>
    <w:rsid w:val="00B67906"/>
    <w:rsid w:val="00B67A24"/>
    <w:rsid w:val="00B67AD4"/>
    <w:rsid w:val="00B67B5F"/>
    <w:rsid w:val="00B67B9D"/>
    <w:rsid w:val="00B67C10"/>
    <w:rsid w:val="00B67CE3"/>
    <w:rsid w:val="00B67DC4"/>
    <w:rsid w:val="00B67E4B"/>
    <w:rsid w:val="00B67F6E"/>
    <w:rsid w:val="00B702A2"/>
    <w:rsid w:val="00B70343"/>
    <w:rsid w:val="00B70490"/>
    <w:rsid w:val="00B7054D"/>
    <w:rsid w:val="00B705DE"/>
    <w:rsid w:val="00B70661"/>
    <w:rsid w:val="00B7068E"/>
    <w:rsid w:val="00B7069B"/>
    <w:rsid w:val="00B70859"/>
    <w:rsid w:val="00B70868"/>
    <w:rsid w:val="00B70902"/>
    <w:rsid w:val="00B7097D"/>
    <w:rsid w:val="00B70AFC"/>
    <w:rsid w:val="00B70BEE"/>
    <w:rsid w:val="00B70DAD"/>
    <w:rsid w:val="00B70E12"/>
    <w:rsid w:val="00B710BC"/>
    <w:rsid w:val="00B711A1"/>
    <w:rsid w:val="00B7161F"/>
    <w:rsid w:val="00B7189D"/>
    <w:rsid w:val="00B718BE"/>
    <w:rsid w:val="00B7198F"/>
    <w:rsid w:val="00B71AB9"/>
    <w:rsid w:val="00B72104"/>
    <w:rsid w:val="00B72131"/>
    <w:rsid w:val="00B72313"/>
    <w:rsid w:val="00B72457"/>
    <w:rsid w:val="00B724E4"/>
    <w:rsid w:val="00B72515"/>
    <w:rsid w:val="00B7269A"/>
    <w:rsid w:val="00B7270B"/>
    <w:rsid w:val="00B72ACB"/>
    <w:rsid w:val="00B72AD3"/>
    <w:rsid w:val="00B72B10"/>
    <w:rsid w:val="00B72B34"/>
    <w:rsid w:val="00B72C09"/>
    <w:rsid w:val="00B72CCF"/>
    <w:rsid w:val="00B72F40"/>
    <w:rsid w:val="00B7319B"/>
    <w:rsid w:val="00B7320B"/>
    <w:rsid w:val="00B73224"/>
    <w:rsid w:val="00B732A8"/>
    <w:rsid w:val="00B732A9"/>
    <w:rsid w:val="00B73449"/>
    <w:rsid w:val="00B73479"/>
    <w:rsid w:val="00B73692"/>
    <w:rsid w:val="00B73826"/>
    <w:rsid w:val="00B738DA"/>
    <w:rsid w:val="00B7399E"/>
    <w:rsid w:val="00B73A77"/>
    <w:rsid w:val="00B73B74"/>
    <w:rsid w:val="00B74231"/>
    <w:rsid w:val="00B74270"/>
    <w:rsid w:val="00B74284"/>
    <w:rsid w:val="00B742BB"/>
    <w:rsid w:val="00B742FB"/>
    <w:rsid w:val="00B744AF"/>
    <w:rsid w:val="00B744D2"/>
    <w:rsid w:val="00B7455F"/>
    <w:rsid w:val="00B745D5"/>
    <w:rsid w:val="00B7464C"/>
    <w:rsid w:val="00B749D5"/>
    <w:rsid w:val="00B74AD3"/>
    <w:rsid w:val="00B74C32"/>
    <w:rsid w:val="00B74C77"/>
    <w:rsid w:val="00B74DCC"/>
    <w:rsid w:val="00B74E39"/>
    <w:rsid w:val="00B74EDF"/>
    <w:rsid w:val="00B74F38"/>
    <w:rsid w:val="00B750B4"/>
    <w:rsid w:val="00B7548B"/>
    <w:rsid w:val="00B75997"/>
    <w:rsid w:val="00B759C5"/>
    <w:rsid w:val="00B75B1C"/>
    <w:rsid w:val="00B75C2D"/>
    <w:rsid w:val="00B75EB0"/>
    <w:rsid w:val="00B75EE5"/>
    <w:rsid w:val="00B76012"/>
    <w:rsid w:val="00B76132"/>
    <w:rsid w:val="00B76138"/>
    <w:rsid w:val="00B761F0"/>
    <w:rsid w:val="00B7646D"/>
    <w:rsid w:val="00B7652F"/>
    <w:rsid w:val="00B76808"/>
    <w:rsid w:val="00B76ABF"/>
    <w:rsid w:val="00B76B6C"/>
    <w:rsid w:val="00B76BF7"/>
    <w:rsid w:val="00B76C02"/>
    <w:rsid w:val="00B76C52"/>
    <w:rsid w:val="00B76CAF"/>
    <w:rsid w:val="00B76CC0"/>
    <w:rsid w:val="00B76D72"/>
    <w:rsid w:val="00B76FE0"/>
    <w:rsid w:val="00B770A2"/>
    <w:rsid w:val="00B770D5"/>
    <w:rsid w:val="00B770E1"/>
    <w:rsid w:val="00B770E2"/>
    <w:rsid w:val="00B77172"/>
    <w:rsid w:val="00B771AC"/>
    <w:rsid w:val="00B774B5"/>
    <w:rsid w:val="00B77605"/>
    <w:rsid w:val="00B77746"/>
    <w:rsid w:val="00B77950"/>
    <w:rsid w:val="00B77BFA"/>
    <w:rsid w:val="00B77CC6"/>
    <w:rsid w:val="00B77D91"/>
    <w:rsid w:val="00B77E9B"/>
    <w:rsid w:val="00B801B9"/>
    <w:rsid w:val="00B802EE"/>
    <w:rsid w:val="00B80436"/>
    <w:rsid w:val="00B80470"/>
    <w:rsid w:val="00B80515"/>
    <w:rsid w:val="00B805A7"/>
    <w:rsid w:val="00B807FA"/>
    <w:rsid w:val="00B80929"/>
    <w:rsid w:val="00B80979"/>
    <w:rsid w:val="00B80BD7"/>
    <w:rsid w:val="00B80EF4"/>
    <w:rsid w:val="00B81240"/>
    <w:rsid w:val="00B8137F"/>
    <w:rsid w:val="00B813BC"/>
    <w:rsid w:val="00B814E0"/>
    <w:rsid w:val="00B81551"/>
    <w:rsid w:val="00B81610"/>
    <w:rsid w:val="00B81811"/>
    <w:rsid w:val="00B819C9"/>
    <w:rsid w:val="00B81D95"/>
    <w:rsid w:val="00B81DC9"/>
    <w:rsid w:val="00B81E58"/>
    <w:rsid w:val="00B81F4B"/>
    <w:rsid w:val="00B8210B"/>
    <w:rsid w:val="00B821E4"/>
    <w:rsid w:val="00B82215"/>
    <w:rsid w:val="00B82247"/>
    <w:rsid w:val="00B824AF"/>
    <w:rsid w:val="00B8275A"/>
    <w:rsid w:val="00B827A1"/>
    <w:rsid w:val="00B8288C"/>
    <w:rsid w:val="00B8291A"/>
    <w:rsid w:val="00B82AD7"/>
    <w:rsid w:val="00B82C3E"/>
    <w:rsid w:val="00B82CC6"/>
    <w:rsid w:val="00B82CD5"/>
    <w:rsid w:val="00B83085"/>
    <w:rsid w:val="00B832A6"/>
    <w:rsid w:val="00B832E8"/>
    <w:rsid w:val="00B83375"/>
    <w:rsid w:val="00B83492"/>
    <w:rsid w:val="00B834D9"/>
    <w:rsid w:val="00B838B9"/>
    <w:rsid w:val="00B83AF7"/>
    <w:rsid w:val="00B83BA2"/>
    <w:rsid w:val="00B83E2A"/>
    <w:rsid w:val="00B841E2"/>
    <w:rsid w:val="00B84299"/>
    <w:rsid w:val="00B8429F"/>
    <w:rsid w:val="00B8434C"/>
    <w:rsid w:val="00B84380"/>
    <w:rsid w:val="00B844EA"/>
    <w:rsid w:val="00B8454F"/>
    <w:rsid w:val="00B84727"/>
    <w:rsid w:val="00B84786"/>
    <w:rsid w:val="00B84860"/>
    <w:rsid w:val="00B84A16"/>
    <w:rsid w:val="00B84C03"/>
    <w:rsid w:val="00B84FB9"/>
    <w:rsid w:val="00B85097"/>
    <w:rsid w:val="00B850EF"/>
    <w:rsid w:val="00B853E1"/>
    <w:rsid w:val="00B853ED"/>
    <w:rsid w:val="00B8554B"/>
    <w:rsid w:val="00B857F0"/>
    <w:rsid w:val="00B8597F"/>
    <w:rsid w:val="00B85A82"/>
    <w:rsid w:val="00B85AAC"/>
    <w:rsid w:val="00B85B9C"/>
    <w:rsid w:val="00B85E5D"/>
    <w:rsid w:val="00B85E71"/>
    <w:rsid w:val="00B85F5A"/>
    <w:rsid w:val="00B85F6F"/>
    <w:rsid w:val="00B8600E"/>
    <w:rsid w:val="00B8622E"/>
    <w:rsid w:val="00B86488"/>
    <w:rsid w:val="00B865C6"/>
    <w:rsid w:val="00B866C7"/>
    <w:rsid w:val="00B86727"/>
    <w:rsid w:val="00B8684F"/>
    <w:rsid w:val="00B8689A"/>
    <w:rsid w:val="00B86ADF"/>
    <w:rsid w:val="00B86C43"/>
    <w:rsid w:val="00B86C7D"/>
    <w:rsid w:val="00B86CBE"/>
    <w:rsid w:val="00B870EF"/>
    <w:rsid w:val="00B870FF"/>
    <w:rsid w:val="00B87372"/>
    <w:rsid w:val="00B87500"/>
    <w:rsid w:val="00B87623"/>
    <w:rsid w:val="00B87736"/>
    <w:rsid w:val="00B87798"/>
    <w:rsid w:val="00B879CB"/>
    <w:rsid w:val="00B87B41"/>
    <w:rsid w:val="00B87B43"/>
    <w:rsid w:val="00B87D19"/>
    <w:rsid w:val="00B87D2D"/>
    <w:rsid w:val="00B87D59"/>
    <w:rsid w:val="00B87DE6"/>
    <w:rsid w:val="00B87F89"/>
    <w:rsid w:val="00B90006"/>
    <w:rsid w:val="00B9000D"/>
    <w:rsid w:val="00B90022"/>
    <w:rsid w:val="00B9010D"/>
    <w:rsid w:val="00B90200"/>
    <w:rsid w:val="00B9025A"/>
    <w:rsid w:val="00B90313"/>
    <w:rsid w:val="00B90481"/>
    <w:rsid w:val="00B906F8"/>
    <w:rsid w:val="00B9086D"/>
    <w:rsid w:val="00B908A9"/>
    <w:rsid w:val="00B90A90"/>
    <w:rsid w:val="00B90C80"/>
    <w:rsid w:val="00B90CCA"/>
    <w:rsid w:val="00B90CD5"/>
    <w:rsid w:val="00B90CE9"/>
    <w:rsid w:val="00B90D9F"/>
    <w:rsid w:val="00B90DF4"/>
    <w:rsid w:val="00B90F2A"/>
    <w:rsid w:val="00B90FA8"/>
    <w:rsid w:val="00B91145"/>
    <w:rsid w:val="00B91267"/>
    <w:rsid w:val="00B9129F"/>
    <w:rsid w:val="00B913FD"/>
    <w:rsid w:val="00B91623"/>
    <w:rsid w:val="00B91675"/>
    <w:rsid w:val="00B91811"/>
    <w:rsid w:val="00B919A7"/>
    <w:rsid w:val="00B91B66"/>
    <w:rsid w:val="00B91C23"/>
    <w:rsid w:val="00B91C90"/>
    <w:rsid w:val="00B91CA5"/>
    <w:rsid w:val="00B91CBC"/>
    <w:rsid w:val="00B91D8F"/>
    <w:rsid w:val="00B91E68"/>
    <w:rsid w:val="00B91EC6"/>
    <w:rsid w:val="00B92340"/>
    <w:rsid w:val="00B9237B"/>
    <w:rsid w:val="00B92418"/>
    <w:rsid w:val="00B925D6"/>
    <w:rsid w:val="00B92728"/>
    <w:rsid w:val="00B9285D"/>
    <w:rsid w:val="00B928CE"/>
    <w:rsid w:val="00B9298C"/>
    <w:rsid w:val="00B92A00"/>
    <w:rsid w:val="00B92A70"/>
    <w:rsid w:val="00B92C51"/>
    <w:rsid w:val="00B92C6B"/>
    <w:rsid w:val="00B92D18"/>
    <w:rsid w:val="00B92D97"/>
    <w:rsid w:val="00B92DFC"/>
    <w:rsid w:val="00B92EE0"/>
    <w:rsid w:val="00B92F79"/>
    <w:rsid w:val="00B92F9C"/>
    <w:rsid w:val="00B92FBB"/>
    <w:rsid w:val="00B93091"/>
    <w:rsid w:val="00B9317E"/>
    <w:rsid w:val="00B932C4"/>
    <w:rsid w:val="00B935C1"/>
    <w:rsid w:val="00B93639"/>
    <w:rsid w:val="00B936B3"/>
    <w:rsid w:val="00B936C5"/>
    <w:rsid w:val="00B93AC7"/>
    <w:rsid w:val="00B93BFA"/>
    <w:rsid w:val="00B93C35"/>
    <w:rsid w:val="00B94226"/>
    <w:rsid w:val="00B94370"/>
    <w:rsid w:val="00B943E5"/>
    <w:rsid w:val="00B944C5"/>
    <w:rsid w:val="00B94552"/>
    <w:rsid w:val="00B9457E"/>
    <w:rsid w:val="00B945DA"/>
    <w:rsid w:val="00B949C2"/>
    <w:rsid w:val="00B94A33"/>
    <w:rsid w:val="00B94B56"/>
    <w:rsid w:val="00B94E44"/>
    <w:rsid w:val="00B94FAC"/>
    <w:rsid w:val="00B94FF6"/>
    <w:rsid w:val="00B950A4"/>
    <w:rsid w:val="00B9529D"/>
    <w:rsid w:val="00B9530E"/>
    <w:rsid w:val="00B95645"/>
    <w:rsid w:val="00B956A5"/>
    <w:rsid w:val="00B957B3"/>
    <w:rsid w:val="00B957CD"/>
    <w:rsid w:val="00B95878"/>
    <w:rsid w:val="00B95A2C"/>
    <w:rsid w:val="00B95B96"/>
    <w:rsid w:val="00B95CB0"/>
    <w:rsid w:val="00B95E70"/>
    <w:rsid w:val="00B95F06"/>
    <w:rsid w:val="00B960DE"/>
    <w:rsid w:val="00B960E5"/>
    <w:rsid w:val="00B961F2"/>
    <w:rsid w:val="00B96212"/>
    <w:rsid w:val="00B96295"/>
    <w:rsid w:val="00B9643A"/>
    <w:rsid w:val="00B96468"/>
    <w:rsid w:val="00B9647C"/>
    <w:rsid w:val="00B9649C"/>
    <w:rsid w:val="00B96500"/>
    <w:rsid w:val="00B966E2"/>
    <w:rsid w:val="00B9676C"/>
    <w:rsid w:val="00B968B5"/>
    <w:rsid w:val="00B96A4B"/>
    <w:rsid w:val="00B96A7D"/>
    <w:rsid w:val="00B96B8C"/>
    <w:rsid w:val="00B96D5E"/>
    <w:rsid w:val="00B96DFF"/>
    <w:rsid w:val="00B96E7B"/>
    <w:rsid w:val="00B96EAA"/>
    <w:rsid w:val="00B96FA8"/>
    <w:rsid w:val="00B973F9"/>
    <w:rsid w:val="00B97496"/>
    <w:rsid w:val="00B977F3"/>
    <w:rsid w:val="00B97822"/>
    <w:rsid w:val="00B97FB6"/>
    <w:rsid w:val="00B97FC4"/>
    <w:rsid w:val="00BA003F"/>
    <w:rsid w:val="00BA007B"/>
    <w:rsid w:val="00BA04B0"/>
    <w:rsid w:val="00BA05B3"/>
    <w:rsid w:val="00BA07C1"/>
    <w:rsid w:val="00BA081A"/>
    <w:rsid w:val="00BA0B30"/>
    <w:rsid w:val="00BA0D7D"/>
    <w:rsid w:val="00BA1002"/>
    <w:rsid w:val="00BA100B"/>
    <w:rsid w:val="00BA1073"/>
    <w:rsid w:val="00BA1195"/>
    <w:rsid w:val="00BA144E"/>
    <w:rsid w:val="00BA156A"/>
    <w:rsid w:val="00BA161E"/>
    <w:rsid w:val="00BA176B"/>
    <w:rsid w:val="00BA17F9"/>
    <w:rsid w:val="00BA1812"/>
    <w:rsid w:val="00BA182F"/>
    <w:rsid w:val="00BA192E"/>
    <w:rsid w:val="00BA1A5D"/>
    <w:rsid w:val="00BA1B67"/>
    <w:rsid w:val="00BA1C9F"/>
    <w:rsid w:val="00BA1D15"/>
    <w:rsid w:val="00BA1D48"/>
    <w:rsid w:val="00BA1F28"/>
    <w:rsid w:val="00BA202A"/>
    <w:rsid w:val="00BA2078"/>
    <w:rsid w:val="00BA21AC"/>
    <w:rsid w:val="00BA2293"/>
    <w:rsid w:val="00BA23C9"/>
    <w:rsid w:val="00BA246E"/>
    <w:rsid w:val="00BA26FF"/>
    <w:rsid w:val="00BA28D1"/>
    <w:rsid w:val="00BA2A29"/>
    <w:rsid w:val="00BA2B8E"/>
    <w:rsid w:val="00BA2BF1"/>
    <w:rsid w:val="00BA2CF3"/>
    <w:rsid w:val="00BA2D1E"/>
    <w:rsid w:val="00BA2F71"/>
    <w:rsid w:val="00BA3330"/>
    <w:rsid w:val="00BA35C9"/>
    <w:rsid w:val="00BA3752"/>
    <w:rsid w:val="00BA3A09"/>
    <w:rsid w:val="00BA3ABD"/>
    <w:rsid w:val="00BA3C48"/>
    <w:rsid w:val="00BA3CF7"/>
    <w:rsid w:val="00BA3D59"/>
    <w:rsid w:val="00BA3E77"/>
    <w:rsid w:val="00BA3EF9"/>
    <w:rsid w:val="00BA403C"/>
    <w:rsid w:val="00BA4320"/>
    <w:rsid w:val="00BA43CB"/>
    <w:rsid w:val="00BA44DA"/>
    <w:rsid w:val="00BA453A"/>
    <w:rsid w:val="00BA456D"/>
    <w:rsid w:val="00BA45FE"/>
    <w:rsid w:val="00BA4646"/>
    <w:rsid w:val="00BA4689"/>
    <w:rsid w:val="00BA46A6"/>
    <w:rsid w:val="00BA4AA3"/>
    <w:rsid w:val="00BA5005"/>
    <w:rsid w:val="00BA51B2"/>
    <w:rsid w:val="00BA53B4"/>
    <w:rsid w:val="00BA5487"/>
    <w:rsid w:val="00BA551F"/>
    <w:rsid w:val="00BA57A3"/>
    <w:rsid w:val="00BA58CF"/>
    <w:rsid w:val="00BA58F9"/>
    <w:rsid w:val="00BA5971"/>
    <w:rsid w:val="00BA59CB"/>
    <w:rsid w:val="00BA5D8B"/>
    <w:rsid w:val="00BA5E38"/>
    <w:rsid w:val="00BA5F33"/>
    <w:rsid w:val="00BA61AD"/>
    <w:rsid w:val="00BA61DE"/>
    <w:rsid w:val="00BA621C"/>
    <w:rsid w:val="00BA6272"/>
    <w:rsid w:val="00BA62B5"/>
    <w:rsid w:val="00BA641D"/>
    <w:rsid w:val="00BA647E"/>
    <w:rsid w:val="00BA64AD"/>
    <w:rsid w:val="00BA6589"/>
    <w:rsid w:val="00BA6596"/>
    <w:rsid w:val="00BA6721"/>
    <w:rsid w:val="00BA6954"/>
    <w:rsid w:val="00BA6A2C"/>
    <w:rsid w:val="00BA6BE9"/>
    <w:rsid w:val="00BA6C90"/>
    <w:rsid w:val="00BA6D6F"/>
    <w:rsid w:val="00BA6D9C"/>
    <w:rsid w:val="00BA6DBC"/>
    <w:rsid w:val="00BA6F2A"/>
    <w:rsid w:val="00BA7329"/>
    <w:rsid w:val="00BA733D"/>
    <w:rsid w:val="00BA7397"/>
    <w:rsid w:val="00BA7558"/>
    <w:rsid w:val="00BA7625"/>
    <w:rsid w:val="00BA7981"/>
    <w:rsid w:val="00BA7AA7"/>
    <w:rsid w:val="00BA7B7A"/>
    <w:rsid w:val="00BA7CB2"/>
    <w:rsid w:val="00BA7CFC"/>
    <w:rsid w:val="00BA7D3E"/>
    <w:rsid w:val="00BA7D65"/>
    <w:rsid w:val="00BA7EBC"/>
    <w:rsid w:val="00BA7ED0"/>
    <w:rsid w:val="00BB00D7"/>
    <w:rsid w:val="00BB03EF"/>
    <w:rsid w:val="00BB04EC"/>
    <w:rsid w:val="00BB05E0"/>
    <w:rsid w:val="00BB0663"/>
    <w:rsid w:val="00BB0789"/>
    <w:rsid w:val="00BB0964"/>
    <w:rsid w:val="00BB0C8C"/>
    <w:rsid w:val="00BB0C9B"/>
    <w:rsid w:val="00BB0D25"/>
    <w:rsid w:val="00BB0DA1"/>
    <w:rsid w:val="00BB104F"/>
    <w:rsid w:val="00BB1133"/>
    <w:rsid w:val="00BB120D"/>
    <w:rsid w:val="00BB123A"/>
    <w:rsid w:val="00BB12D8"/>
    <w:rsid w:val="00BB13F4"/>
    <w:rsid w:val="00BB13F9"/>
    <w:rsid w:val="00BB156F"/>
    <w:rsid w:val="00BB1675"/>
    <w:rsid w:val="00BB16CE"/>
    <w:rsid w:val="00BB18F5"/>
    <w:rsid w:val="00BB19FC"/>
    <w:rsid w:val="00BB1C3D"/>
    <w:rsid w:val="00BB1D14"/>
    <w:rsid w:val="00BB1D25"/>
    <w:rsid w:val="00BB1D95"/>
    <w:rsid w:val="00BB1D98"/>
    <w:rsid w:val="00BB1E48"/>
    <w:rsid w:val="00BB1EC5"/>
    <w:rsid w:val="00BB20D8"/>
    <w:rsid w:val="00BB21AF"/>
    <w:rsid w:val="00BB22F8"/>
    <w:rsid w:val="00BB2434"/>
    <w:rsid w:val="00BB24BA"/>
    <w:rsid w:val="00BB2636"/>
    <w:rsid w:val="00BB2686"/>
    <w:rsid w:val="00BB272D"/>
    <w:rsid w:val="00BB2CC4"/>
    <w:rsid w:val="00BB2CF6"/>
    <w:rsid w:val="00BB2D6C"/>
    <w:rsid w:val="00BB2EB0"/>
    <w:rsid w:val="00BB3175"/>
    <w:rsid w:val="00BB3203"/>
    <w:rsid w:val="00BB32A4"/>
    <w:rsid w:val="00BB331D"/>
    <w:rsid w:val="00BB3348"/>
    <w:rsid w:val="00BB3394"/>
    <w:rsid w:val="00BB3446"/>
    <w:rsid w:val="00BB3494"/>
    <w:rsid w:val="00BB35ED"/>
    <w:rsid w:val="00BB3768"/>
    <w:rsid w:val="00BB37A8"/>
    <w:rsid w:val="00BB3842"/>
    <w:rsid w:val="00BB3859"/>
    <w:rsid w:val="00BB394B"/>
    <w:rsid w:val="00BB3BDC"/>
    <w:rsid w:val="00BB3C0D"/>
    <w:rsid w:val="00BB3C28"/>
    <w:rsid w:val="00BB3CEC"/>
    <w:rsid w:val="00BB3D93"/>
    <w:rsid w:val="00BB3E3C"/>
    <w:rsid w:val="00BB41FE"/>
    <w:rsid w:val="00BB42F0"/>
    <w:rsid w:val="00BB46F5"/>
    <w:rsid w:val="00BB497C"/>
    <w:rsid w:val="00BB498C"/>
    <w:rsid w:val="00BB4A18"/>
    <w:rsid w:val="00BB4D51"/>
    <w:rsid w:val="00BB4D54"/>
    <w:rsid w:val="00BB4E45"/>
    <w:rsid w:val="00BB4F89"/>
    <w:rsid w:val="00BB5189"/>
    <w:rsid w:val="00BB5202"/>
    <w:rsid w:val="00BB522F"/>
    <w:rsid w:val="00BB5287"/>
    <w:rsid w:val="00BB52B4"/>
    <w:rsid w:val="00BB55D1"/>
    <w:rsid w:val="00BB56F2"/>
    <w:rsid w:val="00BB57C4"/>
    <w:rsid w:val="00BB57C6"/>
    <w:rsid w:val="00BB57F1"/>
    <w:rsid w:val="00BB5858"/>
    <w:rsid w:val="00BB5A0A"/>
    <w:rsid w:val="00BB5A31"/>
    <w:rsid w:val="00BB5AA9"/>
    <w:rsid w:val="00BB5BE5"/>
    <w:rsid w:val="00BB5FBC"/>
    <w:rsid w:val="00BB5FD8"/>
    <w:rsid w:val="00BB6041"/>
    <w:rsid w:val="00BB60AD"/>
    <w:rsid w:val="00BB6158"/>
    <w:rsid w:val="00BB65B0"/>
    <w:rsid w:val="00BB662E"/>
    <w:rsid w:val="00BB665C"/>
    <w:rsid w:val="00BB67F5"/>
    <w:rsid w:val="00BB686D"/>
    <w:rsid w:val="00BB6ADA"/>
    <w:rsid w:val="00BB6B34"/>
    <w:rsid w:val="00BB6B58"/>
    <w:rsid w:val="00BB6B82"/>
    <w:rsid w:val="00BB6CBD"/>
    <w:rsid w:val="00BB6E3A"/>
    <w:rsid w:val="00BB6ED3"/>
    <w:rsid w:val="00BB70FC"/>
    <w:rsid w:val="00BB7150"/>
    <w:rsid w:val="00BB7185"/>
    <w:rsid w:val="00BB7194"/>
    <w:rsid w:val="00BB7238"/>
    <w:rsid w:val="00BB740A"/>
    <w:rsid w:val="00BB746D"/>
    <w:rsid w:val="00BB74F7"/>
    <w:rsid w:val="00BB7500"/>
    <w:rsid w:val="00BB76F6"/>
    <w:rsid w:val="00BB770B"/>
    <w:rsid w:val="00BB7847"/>
    <w:rsid w:val="00BB797D"/>
    <w:rsid w:val="00BB79B3"/>
    <w:rsid w:val="00BB79FF"/>
    <w:rsid w:val="00BB7A40"/>
    <w:rsid w:val="00BB7B1D"/>
    <w:rsid w:val="00BB7D2E"/>
    <w:rsid w:val="00BB7E60"/>
    <w:rsid w:val="00BC00F1"/>
    <w:rsid w:val="00BC0164"/>
    <w:rsid w:val="00BC0382"/>
    <w:rsid w:val="00BC0383"/>
    <w:rsid w:val="00BC03D5"/>
    <w:rsid w:val="00BC0778"/>
    <w:rsid w:val="00BC0932"/>
    <w:rsid w:val="00BC0937"/>
    <w:rsid w:val="00BC095C"/>
    <w:rsid w:val="00BC0AB0"/>
    <w:rsid w:val="00BC0F28"/>
    <w:rsid w:val="00BC0F91"/>
    <w:rsid w:val="00BC1027"/>
    <w:rsid w:val="00BC1091"/>
    <w:rsid w:val="00BC1131"/>
    <w:rsid w:val="00BC1152"/>
    <w:rsid w:val="00BC1167"/>
    <w:rsid w:val="00BC11B3"/>
    <w:rsid w:val="00BC13A2"/>
    <w:rsid w:val="00BC18E4"/>
    <w:rsid w:val="00BC19A2"/>
    <w:rsid w:val="00BC19D6"/>
    <w:rsid w:val="00BC19DF"/>
    <w:rsid w:val="00BC1AE8"/>
    <w:rsid w:val="00BC1C5E"/>
    <w:rsid w:val="00BC1E32"/>
    <w:rsid w:val="00BC1F63"/>
    <w:rsid w:val="00BC1FA4"/>
    <w:rsid w:val="00BC1FA5"/>
    <w:rsid w:val="00BC2004"/>
    <w:rsid w:val="00BC2082"/>
    <w:rsid w:val="00BC20A5"/>
    <w:rsid w:val="00BC21DD"/>
    <w:rsid w:val="00BC22C8"/>
    <w:rsid w:val="00BC249E"/>
    <w:rsid w:val="00BC2652"/>
    <w:rsid w:val="00BC266F"/>
    <w:rsid w:val="00BC29D0"/>
    <w:rsid w:val="00BC29EA"/>
    <w:rsid w:val="00BC2AFC"/>
    <w:rsid w:val="00BC2C22"/>
    <w:rsid w:val="00BC2D1D"/>
    <w:rsid w:val="00BC2F72"/>
    <w:rsid w:val="00BC3105"/>
    <w:rsid w:val="00BC32C5"/>
    <w:rsid w:val="00BC335B"/>
    <w:rsid w:val="00BC3404"/>
    <w:rsid w:val="00BC368C"/>
    <w:rsid w:val="00BC395C"/>
    <w:rsid w:val="00BC3B59"/>
    <w:rsid w:val="00BC3F68"/>
    <w:rsid w:val="00BC41C8"/>
    <w:rsid w:val="00BC43C2"/>
    <w:rsid w:val="00BC448E"/>
    <w:rsid w:val="00BC4561"/>
    <w:rsid w:val="00BC456A"/>
    <w:rsid w:val="00BC45C8"/>
    <w:rsid w:val="00BC4751"/>
    <w:rsid w:val="00BC47B1"/>
    <w:rsid w:val="00BC4850"/>
    <w:rsid w:val="00BC492D"/>
    <w:rsid w:val="00BC49E6"/>
    <w:rsid w:val="00BC4B44"/>
    <w:rsid w:val="00BC4E37"/>
    <w:rsid w:val="00BC4EA2"/>
    <w:rsid w:val="00BC4EEA"/>
    <w:rsid w:val="00BC4FDC"/>
    <w:rsid w:val="00BC509C"/>
    <w:rsid w:val="00BC50BF"/>
    <w:rsid w:val="00BC5354"/>
    <w:rsid w:val="00BC56CA"/>
    <w:rsid w:val="00BC5732"/>
    <w:rsid w:val="00BC57CE"/>
    <w:rsid w:val="00BC5860"/>
    <w:rsid w:val="00BC58AB"/>
    <w:rsid w:val="00BC58EB"/>
    <w:rsid w:val="00BC5A3B"/>
    <w:rsid w:val="00BC5ACB"/>
    <w:rsid w:val="00BC5B3B"/>
    <w:rsid w:val="00BC5BA9"/>
    <w:rsid w:val="00BC5BC3"/>
    <w:rsid w:val="00BC5BC6"/>
    <w:rsid w:val="00BC5C8F"/>
    <w:rsid w:val="00BC5D59"/>
    <w:rsid w:val="00BC5E42"/>
    <w:rsid w:val="00BC5F16"/>
    <w:rsid w:val="00BC607D"/>
    <w:rsid w:val="00BC60DA"/>
    <w:rsid w:val="00BC6148"/>
    <w:rsid w:val="00BC6217"/>
    <w:rsid w:val="00BC6279"/>
    <w:rsid w:val="00BC640B"/>
    <w:rsid w:val="00BC6692"/>
    <w:rsid w:val="00BC66AC"/>
    <w:rsid w:val="00BC6A22"/>
    <w:rsid w:val="00BC6AA9"/>
    <w:rsid w:val="00BC6B03"/>
    <w:rsid w:val="00BC6B7D"/>
    <w:rsid w:val="00BC6CF5"/>
    <w:rsid w:val="00BC6D08"/>
    <w:rsid w:val="00BC6D29"/>
    <w:rsid w:val="00BC6D47"/>
    <w:rsid w:val="00BC6DF3"/>
    <w:rsid w:val="00BC6EF8"/>
    <w:rsid w:val="00BC7053"/>
    <w:rsid w:val="00BC70F5"/>
    <w:rsid w:val="00BC7314"/>
    <w:rsid w:val="00BC7376"/>
    <w:rsid w:val="00BC740B"/>
    <w:rsid w:val="00BC7440"/>
    <w:rsid w:val="00BC7556"/>
    <w:rsid w:val="00BC7940"/>
    <w:rsid w:val="00BC794B"/>
    <w:rsid w:val="00BC7AAB"/>
    <w:rsid w:val="00BC7B29"/>
    <w:rsid w:val="00BC7BF3"/>
    <w:rsid w:val="00BC7C54"/>
    <w:rsid w:val="00BC7EB6"/>
    <w:rsid w:val="00BC7FCA"/>
    <w:rsid w:val="00BC7FDB"/>
    <w:rsid w:val="00BD006A"/>
    <w:rsid w:val="00BD00FA"/>
    <w:rsid w:val="00BD019B"/>
    <w:rsid w:val="00BD0240"/>
    <w:rsid w:val="00BD0295"/>
    <w:rsid w:val="00BD02B2"/>
    <w:rsid w:val="00BD02B5"/>
    <w:rsid w:val="00BD0444"/>
    <w:rsid w:val="00BD04E4"/>
    <w:rsid w:val="00BD054C"/>
    <w:rsid w:val="00BD064E"/>
    <w:rsid w:val="00BD0855"/>
    <w:rsid w:val="00BD089A"/>
    <w:rsid w:val="00BD0946"/>
    <w:rsid w:val="00BD0EF7"/>
    <w:rsid w:val="00BD0F44"/>
    <w:rsid w:val="00BD0FCF"/>
    <w:rsid w:val="00BD14CE"/>
    <w:rsid w:val="00BD1D9E"/>
    <w:rsid w:val="00BD1F96"/>
    <w:rsid w:val="00BD2483"/>
    <w:rsid w:val="00BD252A"/>
    <w:rsid w:val="00BD2677"/>
    <w:rsid w:val="00BD26D8"/>
    <w:rsid w:val="00BD2986"/>
    <w:rsid w:val="00BD2A4C"/>
    <w:rsid w:val="00BD2D52"/>
    <w:rsid w:val="00BD3007"/>
    <w:rsid w:val="00BD3019"/>
    <w:rsid w:val="00BD3082"/>
    <w:rsid w:val="00BD3164"/>
    <w:rsid w:val="00BD3298"/>
    <w:rsid w:val="00BD3303"/>
    <w:rsid w:val="00BD348A"/>
    <w:rsid w:val="00BD34FC"/>
    <w:rsid w:val="00BD3677"/>
    <w:rsid w:val="00BD3690"/>
    <w:rsid w:val="00BD374C"/>
    <w:rsid w:val="00BD37BA"/>
    <w:rsid w:val="00BD37F6"/>
    <w:rsid w:val="00BD389B"/>
    <w:rsid w:val="00BD39D2"/>
    <w:rsid w:val="00BD3BCD"/>
    <w:rsid w:val="00BD3D09"/>
    <w:rsid w:val="00BD3F75"/>
    <w:rsid w:val="00BD3FAB"/>
    <w:rsid w:val="00BD4224"/>
    <w:rsid w:val="00BD4412"/>
    <w:rsid w:val="00BD4483"/>
    <w:rsid w:val="00BD46D5"/>
    <w:rsid w:val="00BD46D9"/>
    <w:rsid w:val="00BD47C5"/>
    <w:rsid w:val="00BD47D2"/>
    <w:rsid w:val="00BD47E0"/>
    <w:rsid w:val="00BD4982"/>
    <w:rsid w:val="00BD4CE6"/>
    <w:rsid w:val="00BD4E13"/>
    <w:rsid w:val="00BD4FD3"/>
    <w:rsid w:val="00BD5214"/>
    <w:rsid w:val="00BD53C3"/>
    <w:rsid w:val="00BD5418"/>
    <w:rsid w:val="00BD546D"/>
    <w:rsid w:val="00BD555C"/>
    <w:rsid w:val="00BD55A1"/>
    <w:rsid w:val="00BD55D2"/>
    <w:rsid w:val="00BD55E0"/>
    <w:rsid w:val="00BD57BE"/>
    <w:rsid w:val="00BD58A1"/>
    <w:rsid w:val="00BD5A7E"/>
    <w:rsid w:val="00BD5B9F"/>
    <w:rsid w:val="00BD5CF9"/>
    <w:rsid w:val="00BD5DAE"/>
    <w:rsid w:val="00BD5DC6"/>
    <w:rsid w:val="00BD5DEC"/>
    <w:rsid w:val="00BD6398"/>
    <w:rsid w:val="00BD6446"/>
    <w:rsid w:val="00BD65F3"/>
    <w:rsid w:val="00BD665B"/>
    <w:rsid w:val="00BD66D9"/>
    <w:rsid w:val="00BD67D0"/>
    <w:rsid w:val="00BD6C36"/>
    <w:rsid w:val="00BD6D71"/>
    <w:rsid w:val="00BD6F24"/>
    <w:rsid w:val="00BD7044"/>
    <w:rsid w:val="00BD7066"/>
    <w:rsid w:val="00BD7182"/>
    <w:rsid w:val="00BD72A1"/>
    <w:rsid w:val="00BD72FE"/>
    <w:rsid w:val="00BD73F7"/>
    <w:rsid w:val="00BD740A"/>
    <w:rsid w:val="00BD77C4"/>
    <w:rsid w:val="00BD786B"/>
    <w:rsid w:val="00BD79C0"/>
    <w:rsid w:val="00BD7AF4"/>
    <w:rsid w:val="00BD7C67"/>
    <w:rsid w:val="00BD7C68"/>
    <w:rsid w:val="00BE00FF"/>
    <w:rsid w:val="00BE0686"/>
    <w:rsid w:val="00BE06B0"/>
    <w:rsid w:val="00BE09D3"/>
    <w:rsid w:val="00BE0A02"/>
    <w:rsid w:val="00BE0AC6"/>
    <w:rsid w:val="00BE0B7E"/>
    <w:rsid w:val="00BE0BD7"/>
    <w:rsid w:val="00BE0C54"/>
    <w:rsid w:val="00BE0CCB"/>
    <w:rsid w:val="00BE0D3D"/>
    <w:rsid w:val="00BE0DAD"/>
    <w:rsid w:val="00BE0E87"/>
    <w:rsid w:val="00BE1074"/>
    <w:rsid w:val="00BE122D"/>
    <w:rsid w:val="00BE1468"/>
    <w:rsid w:val="00BE16E4"/>
    <w:rsid w:val="00BE1882"/>
    <w:rsid w:val="00BE18AE"/>
    <w:rsid w:val="00BE1A34"/>
    <w:rsid w:val="00BE1EDB"/>
    <w:rsid w:val="00BE21DD"/>
    <w:rsid w:val="00BE2202"/>
    <w:rsid w:val="00BE228B"/>
    <w:rsid w:val="00BE230A"/>
    <w:rsid w:val="00BE230F"/>
    <w:rsid w:val="00BE24C8"/>
    <w:rsid w:val="00BE2638"/>
    <w:rsid w:val="00BE2646"/>
    <w:rsid w:val="00BE2750"/>
    <w:rsid w:val="00BE2ABA"/>
    <w:rsid w:val="00BE2B6F"/>
    <w:rsid w:val="00BE2C0A"/>
    <w:rsid w:val="00BE2D23"/>
    <w:rsid w:val="00BE2E4C"/>
    <w:rsid w:val="00BE2F28"/>
    <w:rsid w:val="00BE30DB"/>
    <w:rsid w:val="00BE30DE"/>
    <w:rsid w:val="00BE3426"/>
    <w:rsid w:val="00BE34BE"/>
    <w:rsid w:val="00BE389E"/>
    <w:rsid w:val="00BE38C4"/>
    <w:rsid w:val="00BE3A76"/>
    <w:rsid w:val="00BE3AB8"/>
    <w:rsid w:val="00BE3B91"/>
    <w:rsid w:val="00BE3BCB"/>
    <w:rsid w:val="00BE3D91"/>
    <w:rsid w:val="00BE406C"/>
    <w:rsid w:val="00BE4098"/>
    <w:rsid w:val="00BE44E2"/>
    <w:rsid w:val="00BE4562"/>
    <w:rsid w:val="00BE45E5"/>
    <w:rsid w:val="00BE4693"/>
    <w:rsid w:val="00BE4702"/>
    <w:rsid w:val="00BE493E"/>
    <w:rsid w:val="00BE4A49"/>
    <w:rsid w:val="00BE4C8F"/>
    <w:rsid w:val="00BE4E68"/>
    <w:rsid w:val="00BE4F25"/>
    <w:rsid w:val="00BE5101"/>
    <w:rsid w:val="00BE5299"/>
    <w:rsid w:val="00BE52BF"/>
    <w:rsid w:val="00BE5359"/>
    <w:rsid w:val="00BE5625"/>
    <w:rsid w:val="00BE5636"/>
    <w:rsid w:val="00BE5751"/>
    <w:rsid w:val="00BE5880"/>
    <w:rsid w:val="00BE58D6"/>
    <w:rsid w:val="00BE5A78"/>
    <w:rsid w:val="00BE5B37"/>
    <w:rsid w:val="00BE5BCE"/>
    <w:rsid w:val="00BE5D90"/>
    <w:rsid w:val="00BE5E82"/>
    <w:rsid w:val="00BE5F60"/>
    <w:rsid w:val="00BE5F93"/>
    <w:rsid w:val="00BE61F0"/>
    <w:rsid w:val="00BE6517"/>
    <w:rsid w:val="00BE6553"/>
    <w:rsid w:val="00BE66DA"/>
    <w:rsid w:val="00BE6766"/>
    <w:rsid w:val="00BE6801"/>
    <w:rsid w:val="00BE692D"/>
    <w:rsid w:val="00BE69E2"/>
    <w:rsid w:val="00BE6A2F"/>
    <w:rsid w:val="00BE6A8E"/>
    <w:rsid w:val="00BE6B88"/>
    <w:rsid w:val="00BE6CE9"/>
    <w:rsid w:val="00BE6D7C"/>
    <w:rsid w:val="00BE6E4B"/>
    <w:rsid w:val="00BE6F94"/>
    <w:rsid w:val="00BE7046"/>
    <w:rsid w:val="00BE71AE"/>
    <w:rsid w:val="00BE74B8"/>
    <w:rsid w:val="00BE7515"/>
    <w:rsid w:val="00BE76E2"/>
    <w:rsid w:val="00BE7716"/>
    <w:rsid w:val="00BE78B9"/>
    <w:rsid w:val="00BE793A"/>
    <w:rsid w:val="00BE79E8"/>
    <w:rsid w:val="00BE79F4"/>
    <w:rsid w:val="00BE7D0E"/>
    <w:rsid w:val="00BF0020"/>
    <w:rsid w:val="00BF02E7"/>
    <w:rsid w:val="00BF02F6"/>
    <w:rsid w:val="00BF05CA"/>
    <w:rsid w:val="00BF0660"/>
    <w:rsid w:val="00BF0723"/>
    <w:rsid w:val="00BF0A01"/>
    <w:rsid w:val="00BF0A2B"/>
    <w:rsid w:val="00BF0A99"/>
    <w:rsid w:val="00BF0C0B"/>
    <w:rsid w:val="00BF0DFF"/>
    <w:rsid w:val="00BF0E05"/>
    <w:rsid w:val="00BF0E0F"/>
    <w:rsid w:val="00BF0F79"/>
    <w:rsid w:val="00BF106C"/>
    <w:rsid w:val="00BF12EA"/>
    <w:rsid w:val="00BF13B5"/>
    <w:rsid w:val="00BF13EC"/>
    <w:rsid w:val="00BF14BE"/>
    <w:rsid w:val="00BF1526"/>
    <w:rsid w:val="00BF1586"/>
    <w:rsid w:val="00BF15BC"/>
    <w:rsid w:val="00BF17E7"/>
    <w:rsid w:val="00BF1939"/>
    <w:rsid w:val="00BF196A"/>
    <w:rsid w:val="00BF19CE"/>
    <w:rsid w:val="00BF1BEE"/>
    <w:rsid w:val="00BF1C17"/>
    <w:rsid w:val="00BF1D16"/>
    <w:rsid w:val="00BF20D9"/>
    <w:rsid w:val="00BF22DA"/>
    <w:rsid w:val="00BF23AB"/>
    <w:rsid w:val="00BF2424"/>
    <w:rsid w:val="00BF24A2"/>
    <w:rsid w:val="00BF2685"/>
    <w:rsid w:val="00BF2686"/>
    <w:rsid w:val="00BF2698"/>
    <w:rsid w:val="00BF27C4"/>
    <w:rsid w:val="00BF280D"/>
    <w:rsid w:val="00BF2901"/>
    <w:rsid w:val="00BF2C80"/>
    <w:rsid w:val="00BF2D18"/>
    <w:rsid w:val="00BF2DE2"/>
    <w:rsid w:val="00BF2DF0"/>
    <w:rsid w:val="00BF2EB2"/>
    <w:rsid w:val="00BF2FBD"/>
    <w:rsid w:val="00BF3385"/>
    <w:rsid w:val="00BF3581"/>
    <w:rsid w:val="00BF36BB"/>
    <w:rsid w:val="00BF3829"/>
    <w:rsid w:val="00BF3983"/>
    <w:rsid w:val="00BF3AFA"/>
    <w:rsid w:val="00BF3C20"/>
    <w:rsid w:val="00BF3C7C"/>
    <w:rsid w:val="00BF3C88"/>
    <w:rsid w:val="00BF3D6A"/>
    <w:rsid w:val="00BF3F28"/>
    <w:rsid w:val="00BF3FD9"/>
    <w:rsid w:val="00BF4185"/>
    <w:rsid w:val="00BF422E"/>
    <w:rsid w:val="00BF42FA"/>
    <w:rsid w:val="00BF4398"/>
    <w:rsid w:val="00BF446D"/>
    <w:rsid w:val="00BF44E2"/>
    <w:rsid w:val="00BF4607"/>
    <w:rsid w:val="00BF47D6"/>
    <w:rsid w:val="00BF4866"/>
    <w:rsid w:val="00BF4A33"/>
    <w:rsid w:val="00BF4AF0"/>
    <w:rsid w:val="00BF5096"/>
    <w:rsid w:val="00BF5223"/>
    <w:rsid w:val="00BF53BE"/>
    <w:rsid w:val="00BF53F7"/>
    <w:rsid w:val="00BF5443"/>
    <w:rsid w:val="00BF550C"/>
    <w:rsid w:val="00BF566E"/>
    <w:rsid w:val="00BF570A"/>
    <w:rsid w:val="00BF588C"/>
    <w:rsid w:val="00BF5A0D"/>
    <w:rsid w:val="00BF5C31"/>
    <w:rsid w:val="00BF5C3B"/>
    <w:rsid w:val="00BF5D08"/>
    <w:rsid w:val="00BF5D99"/>
    <w:rsid w:val="00BF62DC"/>
    <w:rsid w:val="00BF6334"/>
    <w:rsid w:val="00BF642D"/>
    <w:rsid w:val="00BF64F3"/>
    <w:rsid w:val="00BF651D"/>
    <w:rsid w:val="00BF6520"/>
    <w:rsid w:val="00BF655E"/>
    <w:rsid w:val="00BF683B"/>
    <w:rsid w:val="00BF684B"/>
    <w:rsid w:val="00BF68C0"/>
    <w:rsid w:val="00BF6904"/>
    <w:rsid w:val="00BF69FC"/>
    <w:rsid w:val="00BF6C9D"/>
    <w:rsid w:val="00BF6CB9"/>
    <w:rsid w:val="00BF6CC9"/>
    <w:rsid w:val="00BF6D93"/>
    <w:rsid w:val="00BF6EB8"/>
    <w:rsid w:val="00BF6EBD"/>
    <w:rsid w:val="00BF6F8F"/>
    <w:rsid w:val="00BF6FA3"/>
    <w:rsid w:val="00BF7132"/>
    <w:rsid w:val="00BF7279"/>
    <w:rsid w:val="00BF72AA"/>
    <w:rsid w:val="00BF73C7"/>
    <w:rsid w:val="00BF779C"/>
    <w:rsid w:val="00BF7879"/>
    <w:rsid w:val="00BF78B0"/>
    <w:rsid w:val="00BF793E"/>
    <w:rsid w:val="00BF7AEA"/>
    <w:rsid w:val="00BF7C66"/>
    <w:rsid w:val="00BF7CF5"/>
    <w:rsid w:val="00BF7F43"/>
    <w:rsid w:val="00BF7FCF"/>
    <w:rsid w:val="00BF7FEF"/>
    <w:rsid w:val="00C00019"/>
    <w:rsid w:val="00C00170"/>
    <w:rsid w:val="00C0025A"/>
    <w:rsid w:val="00C002DB"/>
    <w:rsid w:val="00C00368"/>
    <w:rsid w:val="00C0077F"/>
    <w:rsid w:val="00C007AA"/>
    <w:rsid w:val="00C007D1"/>
    <w:rsid w:val="00C0084B"/>
    <w:rsid w:val="00C00AB6"/>
    <w:rsid w:val="00C00B87"/>
    <w:rsid w:val="00C00C07"/>
    <w:rsid w:val="00C00DB0"/>
    <w:rsid w:val="00C00E69"/>
    <w:rsid w:val="00C00FBA"/>
    <w:rsid w:val="00C0100B"/>
    <w:rsid w:val="00C011A3"/>
    <w:rsid w:val="00C0120E"/>
    <w:rsid w:val="00C01224"/>
    <w:rsid w:val="00C012D4"/>
    <w:rsid w:val="00C0131A"/>
    <w:rsid w:val="00C01545"/>
    <w:rsid w:val="00C015E6"/>
    <w:rsid w:val="00C0178B"/>
    <w:rsid w:val="00C017CC"/>
    <w:rsid w:val="00C01819"/>
    <w:rsid w:val="00C01AF5"/>
    <w:rsid w:val="00C01B8F"/>
    <w:rsid w:val="00C02208"/>
    <w:rsid w:val="00C02487"/>
    <w:rsid w:val="00C02502"/>
    <w:rsid w:val="00C0258F"/>
    <w:rsid w:val="00C02A04"/>
    <w:rsid w:val="00C02B56"/>
    <w:rsid w:val="00C02BA4"/>
    <w:rsid w:val="00C02BF8"/>
    <w:rsid w:val="00C02C16"/>
    <w:rsid w:val="00C02E2C"/>
    <w:rsid w:val="00C02F16"/>
    <w:rsid w:val="00C02F5B"/>
    <w:rsid w:val="00C03001"/>
    <w:rsid w:val="00C03276"/>
    <w:rsid w:val="00C03495"/>
    <w:rsid w:val="00C037AD"/>
    <w:rsid w:val="00C0383E"/>
    <w:rsid w:val="00C038CB"/>
    <w:rsid w:val="00C03A9A"/>
    <w:rsid w:val="00C03AD1"/>
    <w:rsid w:val="00C03D35"/>
    <w:rsid w:val="00C03EFC"/>
    <w:rsid w:val="00C03F03"/>
    <w:rsid w:val="00C0402E"/>
    <w:rsid w:val="00C0424F"/>
    <w:rsid w:val="00C042A1"/>
    <w:rsid w:val="00C04412"/>
    <w:rsid w:val="00C04B33"/>
    <w:rsid w:val="00C04C85"/>
    <w:rsid w:val="00C04D34"/>
    <w:rsid w:val="00C04D8C"/>
    <w:rsid w:val="00C04E6F"/>
    <w:rsid w:val="00C0504E"/>
    <w:rsid w:val="00C0510F"/>
    <w:rsid w:val="00C0518A"/>
    <w:rsid w:val="00C052EF"/>
    <w:rsid w:val="00C053F6"/>
    <w:rsid w:val="00C054D2"/>
    <w:rsid w:val="00C054D4"/>
    <w:rsid w:val="00C05561"/>
    <w:rsid w:val="00C05594"/>
    <w:rsid w:val="00C05621"/>
    <w:rsid w:val="00C05755"/>
    <w:rsid w:val="00C0598D"/>
    <w:rsid w:val="00C05A40"/>
    <w:rsid w:val="00C05A6E"/>
    <w:rsid w:val="00C05AFE"/>
    <w:rsid w:val="00C05B34"/>
    <w:rsid w:val="00C05C2F"/>
    <w:rsid w:val="00C05CAD"/>
    <w:rsid w:val="00C05D28"/>
    <w:rsid w:val="00C05E6A"/>
    <w:rsid w:val="00C05ED8"/>
    <w:rsid w:val="00C05F9C"/>
    <w:rsid w:val="00C06335"/>
    <w:rsid w:val="00C063F1"/>
    <w:rsid w:val="00C06488"/>
    <w:rsid w:val="00C064A8"/>
    <w:rsid w:val="00C06509"/>
    <w:rsid w:val="00C06638"/>
    <w:rsid w:val="00C0663B"/>
    <w:rsid w:val="00C066E3"/>
    <w:rsid w:val="00C066F6"/>
    <w:rsid w:val="00C066FE"/>
    <w:rsid w:val="00C06762"/>
    <w:rsid w:val="00C067E5"/>
    <w:rsid w:val="00C06904"/>
    <w:rsid w:val="00C06994"/>
    <w:rsid w:val="00C06A0A"/>
    <w:rsid w:val="00C06A7A"/>
    <w:rsid w:val="00C06AF1"/>
    <w:rsid w:val="00C06CF3"/>
    <w:rsid w:val="00C06DA7"/>
    <w:rsid w:val="00C06E43"/>
    <w:rsid w:val="00C06FD8"/>
    <w:rsid w:val="00C0738E"/>
    <w:rsid w:val="00C074D1"/>
    <w:rsid w:val="00C07620"/>
    <w:rsid w:val="00C07630"/>
    <w:rsid w:val="00C077AD"/>
    <w:rsid w:val="00C077B5"/>
    <w:rsid w:val="00C07B5E"/>
    <w:rsid w:val="00C07B84"/>
    <w:rsid w:val="00C07BA5"/>
    <w:rsid w:val="00C07C0F"/>
    <w:rsid w:val="00C07D89"/>
    <w:rsid w:val="00C07DDE"/>
    <w:rsid w:val="00C07FFA"/>
    <w:rsid w:val="00C10242"/>
    <w:rsid w:val="00C102B5"/>
    <w:rsid w:val="00C104B1"/>
    <w:rsid w:val="00C1079C"/>
    <w:rsid w:val="00C1082D"/>
    <w:rsid w:val="00C109D6"/>
    <w:rsid w:val="00C10A10"/>
    <w:rsid w:val="00C10F41"/>
    <w:rsid w:val="00C10F55"/>
    <w:rsid w:val="00C11205"/>
    <w:rsid w:val="00C1134D"/>
    <w:rsid w:val="00C115BD"/>
    <w:rsid w:val="00C116F1"/>
    <w:rsid w:val="00C1187E"/>
    <w:rsid w:val="00C11943"/>
    <w:rsid w:val="00C11A70"/>
    <w:rsid w:val="00C11AB0"/>
    <w:rsid w:val="00C11ADA"/>
    <w:rsid w:val="00C11BA9"/>
    <w:rsid w:val="00C11DA1"/>
    <w:rsid w:val="00C11E4C"/>
    <w:rsid w:val="00C12033"/>
    <w:rsid w:val="00C12095"/>
    <w:rsid w:val="00C121CD"/>
    <w:rsid w:val="00C12261"/>
    <w:rsid w:val="00C12302"/>
    <w:rsid w:val="00C124A9"/>
    <w:rsid w:val="00C124CB"/>
    <w:rsid w:val="00C124F7"/>
    <w:rsid w:val="00C125CE"/>
    <w:rsid w:val="00C12760"/>
    <w:rsid w:val="00C127FD"/>
    <w:rsid w:val="00C1284F"/>
    <w:rsid w:val="00C1298A"/>
    <w:rsid w:val="00C12A7C"/>
    <w:rsid w:val="00C12ACE"/>
    <w:rsid w:val="00C12B3E"/>
    <w:rsid w:val="00C12B97"/>
    <w:rsid w:val="00C12BA3"/>
    <w:rsid w:val="00C12C36"/>
    <w:rsid w:val="00C12C9E"/>
    <w:rsid w:val="00C12CFB"/>
    <w:rsid w:val="00C12D14"/>
    <w:rsid w:val="00C1301D"/>
    <w:rsid w:val="00C13038"/>
    <w:rsid w:val="00C13142"/>
    <w:rsid w:val="00C1317E"/>
    <w:rsid w:val="00C1345A"/>
    <w:rsid w:val="00C1366C"/>
    <w:rsid w:val="00C136E6"/>
    <w:rsid w:val="00C1382E"/>
    <w:rsid w:val="00C13C75"/>
    <w:rsid w:val="00C13C85"/>
    <w:rsid w:val="00C13DB5"/>
    <w:rsid w:val="00C14018"/>
    <w:rsid w:val="00C1401C"/>
    <w:rsid w:val="00C14046"/>
    <w:rsid w:val="00C141C5"/>
    <w:rsid w:val="00C14546"/>
    <w:rsid w:val="00C14584"/>
    <w:rsid w:val="00C1470F"/>
    <w:rsid w:val="00C14868"/>
    <w:rsid w:val="00C14899"/>
    <w:rsid w:val="00C1498D"/>
    <w:rsid w:val="00C14ACE"/>
    <w:rsid w:val="00C14AD4"/>
    <w:rsid w:val="00C14CD1"/>
    <w:rsid w:val="00C14E42"/>
    <w:rsid w:val="00C14EDD"/>
    <w:rsid w:val="00C14FD3"/>
    <w:rsid w:val="00C15028"/>
    <w:rsid w:val="00C155B0"/>
    <w:rsid w:val="00C155E4"/>
    <w:rsid w:val="00C15982"/>
    <w:rsid w:val="00C15986"/>
    <w:rsid w:val="00C1599F"/>
    <w:rsid w:val="00C15A0C"/>
    <w:rsid w:val="00C15A28"/>
    <w:rsid w:val="00C15A49"/>
    <w:rsid w:val="00C15AF0"/>
    <w:rsid w:val="00C15B5F"/>
    <w:rsid w:val="00C15B95"/>
    <w:rsid w:val="00C15BBC"/>
    <w:rsid w:val="00C15D1C"/>
    <w:rsid w:val="00C15DB8"/>
    <w:rsid w:val="00C15E4D"/>
    <w:rsid w:val="00C15E72"/>
    <w:rsid w:val="00C164C2"/>
    <w:rsid w:val="00C166D6"/>
    <w:rsid w:val="00C16A19"/>
    <w:rsid w:val="00C16A28"/>
    <w:rsid w:val="00C16A79"/>
    <w:rsid w:val="00C16A83"/>
    <w:rsid w:val="00C16C33"/>
    <w:rsid w:val="00C16C37"/>
    <w:rsid w:val="00C16D98"/>
    <w:rsid w:val="00C16F08"/>
    <w:rsid w:val="00C16FB6"/>
    <w:rsid w:val="00C1724C"/>
    <w:rsid w:val="00C17253"/>
    <w:rsid w:val="00C173C4"/>
    <w:rsid w:val="00C17411"/>
    <w:rsid w:val="00C1757E"/>
    <w:rsid w:val="00C17618"/>
    <w:rsid w:val="00C17973"/>
    <w:rsid w:val="00C17D9F"/>
    <w:rsid w:val="00C17E2D"/>
    <w:rsid w:val="00C2009B"/>
    <w:rsid w:val="00C200C7"/>
    <w:rsid w:val="00C20147"/>
    <w:rsid w:val="00C20240"/>
    <w:rsid w:val="00C202D7"/>
    <w:rsid w:val="00C20733"/>
    <w:rsid w:val="00C2092C"/>
    <w:rsid w:val="00C20A94"/>
    <w:rsid w:val="00C20A96"/>
    <w:rsid w:val="00C20B69"/>
    <w:rsid w:val="00C20C8A"/>
    <w:rsid w:val="00C20CBB"/>
    <w:rsid w:val="00C20D40"/>
    <w:rsid w:val="00C20F1D"/>
    <w:rsid w:val="00C20FC3"/>
    <w:rsid w:val="00C21000"/>
    <w:rsid w:val="00C210F8"/>
    <w:rsid w:val="00C213CA"/>
    <w:rsid w:val="00C213E2"/>
    <w:rsid w:val="00C218A9"/>
    <w:rsid w:val="00C2192A"/>
    <w:rsid w:val="00C21C3C"/>
    <w:rsid w:val="00C21F6A"/>
    <w:rsid w:val="00C22367"/>
    <w:rsid w:val="00C223EE"/>
    <w:rsid w:val="00C22555"/>
    <w:rsid w:val="00C22601"/>
    <w:rsid w:val="00C2262D"/>
    <w:rsid w:val="00C22A21"/>
    <w:rsid w:val="00C22BB3"/>
    <w:rsid w:val="00C22F5C"/>
    <w:rsid w:val="00C23041"/>
    <w:rsid w:val="00C23381"/>
    <w:rsid w:val="00C23586"/>
    <w:rsid w:val="00C23638"/>
    <w:rsid w:val="00C23646"/>
    <w:rsid w:val="00C236F5"/>
    <w:rsid w:val="00C23B58"/>
    <w:rsid w:val="00C23B90"/>
    <w:rsid w:val="00C23DA3"/>
    <w:rsid w:val="00C23DEA"/>
    <w:rsid w:val="00C23EE7"/>
    <w:rsid w:val="00C23F01"/>
    <w:rsid w:val="00C23F5D"/>
    <w:rsid w:val="00C240BA"/>
    <w:rsid w:val="00C24153"/>
    <w:rsid w:val="00C24154"/>
    <w:rsid w:val="00C24205"/>
    <w:rsid w:val="00C24491"/>
    <w:rsid w:val="00C245A1"/>
    <w:rsid w:val="00C2471E"/>
    <w:rsid w:val="00C24785"/>
    <w:rsid w:val="00C2492A"/>
    <w:rsid w:val="00C2492B"/>
    <w:rsid w:val="00C24941"/>
    <w:rsid w:val="00C2498B"/>
    <w:rsid w:val="00C24ABA"/>
    <w:rsid w:val="00C24C89"/>
    <w:rsid w:val="00C24DA3"/>
    <w:rsid w:val="00C24E94"/>
    <w:rsid w:val="00C24EF9"/>
    <w:rsid w:val="00C24F38"/>
    <w:rsid w:val="00C24F4C"/>
    <w:rsid w:val="00C25026"/>
    <w:rsid w:val="00C25055"/>
    <w:rsid w:val="00C2538A"/>
    <w:rsid w:val="00C254C4"/>
    <w:rsid w:val="00C25628"/>
    <w:rsid w:val="00C258E4"/>
    <w:rsid w:val="00C25933"/>
    <w:rsid w:val="00C25978"/>
    <w:rsid w:val="00C25B19"/>
    <w:rsid w:val="00C25B7D"/>
    <w:rsid w:val="00C25C20"/>
    <w:rsid w:val="00C25D26"/>
    <w:rsid w:val="00C25D64"/>
    <w:rsid w:val="00C25E0A"/>
    <w:rsid w:val="00C25ECF"/>
    <w:rsid w:val="00C25ED0"/>
    <w:rsid w:val="00C25EEC"/>
    <w:rsid w:val="00C25F8F"/>
    <w:rsid w:val="00C25FB5"/>
    <w:rsid w:val="00C2609C"/>
    <w:rsid w:val="00C260D9"/>
    <w:rsid w:val="00C26113"/>
    <w:rsid w:val="00C261BE"/>
    <w:rsid w:val="00C26404"/>
    <w:rsid w:val="00C26675"/>
    <w:rsid w:val="00C2678E"/>
    <w:rsid w:val="00C268E6"/>
    <w:rsid w:val="00C26A72"/>
    <w:rsid w:val="00C26AA8"/>
    <w:rsid w:val="00C26B82"/>
    <w:rsid w:val="00C26CFF"/>
    <w:rsid w:val="00C26DE9"/>
    <w:rsid w:val="00C27077"/>
    <w:rsid w:val="00C2714B"/>
    <w:rsid w:val="00C273C6"/>
    <w:rsid w:val="00C275B6"/>
    <w:rsid w:val="00C276E3"/>
    <w:rsid w:val="00C27728"/>
    <w:rsid w:val="00C2788E"/>
    <w:rsid w:val="00C278F5"/>
    <w:rsid w:val="00C27916"/>
    <w:rsid w:val="00C27B36"/>
    <w:rsid w:val="00C27B38"/>
    <w:rsid w:val="00C27CD8"/>
    <w:rsid w:val="00C27D08"/>
    <w:rsid w:val="00C27EC3"/>
    <w:rsid w:val="00C27F66"/>
    <w:rsid w:val="00C27FBC"/>
    <w:rsid w:val="00C30061"/>
    <w:rsid w:val="00C301E1"/>
    <w:rsid w:val="00C3062C"/>
    <w:rsid w:val="00C309F5"/>
    <w:rsid w:val="00C30AEA"/>
    <w:rsid w:val="00C30C73"/>
    <w:rsid w:val="00C30D08"/>
    <w:rsid w:val="00C30E04"/>
    <w:rsid w:val="00C30F44"/>
    <w:rsid w:val="00C30F4A"/>
    <w:rsid w:val="00C3114B"/>
    <w:rsid w:val="00C314E4"/>
    <w:rsid w:val="00C31592"/>
    <w:rsid w:val="00C315DE"/>
    <w:rsid w:val="00C31857"/>
    <w:rsid w:val="00C31913"/>
    <w:rsid w:val="00C31B6C"/>
    <w:rsid w:val="00C31B86"/>
    <w:rsid w:val="00C31CC5"/>
    <w:rsid w:val="00C31DE0"/>
    <w:rsid w:val="00C31F35"/>
    <w:rsid w:val="00C32089"/>
    <w:rsid w:val="00C32258"/>
    <w:rsid w:val="00C32376"/>
    <w:rsid w:val="00C323C2"/>
    <w:rsid w:val="00C328F6"/>
    <w:rsid w:val="00C32990"/>
    <w:rsid w:val="00C32A58"/>
    <w:rsid w:val="00C33032"/>
    <w:rsid w:val="00C33092"/>
    <w:rsid w:val="00C33242"/>
    <w:rsid w:val="00C332D7"/>
    <w:rsid w:val="00C3331D"/>
    <w:rsid w:val="00C33342"/>
    <w:rsid w:val="00C333C2"/>
    <w:rsid w:val="00C333C9"/>
    <w:rsid w:val="00C333F6"/>
    <w:rsid w:val="00C33516"/>
    <w:rsid w:val="00C3352E"/>
    <w:rsid w:val="00C33783"/>
    <w:rsid w:val="00C33796"/>
    <w:rsid w:val="00C3380E"/>
    <w:rsid w:val="00C33833"/>
    <w:rsid w:val="00C33A76"/>
    <w:rsid w:val="00C33B99"/>
    <w:rsid w:val="00C33CBF"/>
    <w:rsid w:val="00C3401D"/>
    <w:rsid w:val="00C34255"/>
    <w:rsid w:val="00C3441B"/>
    <w:rsid w:val="00C3452A"/>
    <w:rsid w:val="00C345EB"/>
    <w:rsid w:val="00C34603"/>
    <w:rsid w:val="00C34950"/>
    <w:rsid w:val="00C34AD7"/>
    <w:rsid w:val="00C34B0D"/>
    <w:rsid w:val="00C34B79"/>
    <w:rsid w:val="00C34BBC"/>
    <w:rsid w:val="00C34C42"/>
    <w:rsid w:val="00C34D1B"/>
    <w:rsid w:val="00C350B4"/>
    <w:rsid w:val="00C35101"/>
    <w:rsid w:val="00C352AC"/>
    <w:rsid w:val="00C3537A"/>
    <w:rsid w:val="00C35457"/>
    <w:rsid w:val="00C3546A"/>
    <w:rsid w:val="00C356FF"/>
    <w:rsid w:val="00C35782"/>
    <w:rsid w:val="00C35791"/>
    <w:rsid w:val="00C359DF"/>
    <w:rsid w:val="00C35A27"/>
    <w:rsid w:val="00C35C9E"/>
    <w:rsid w:val="00C35CEA"/>
    <w:rsid w:val="00C35DB2"/>
    <w:rsid w:val="00C35E6C"/>
    <w:rsid w:val="00C35F63"/>
    <w:rsid w:val="00C35FAD"/>
    <w:rsid w:val="00C36016"/>
    <w:rsid w:val="00C36319"/>
    <w:rsid w:val="00C3643F"/>
    <w:rsid w:val="00C36718"/>
    <w:rsid w:val="00C36800"/>
    <w:rsid w:val="00C368D1"/>
    <w:rsid w:val="00C36A56"/>
    <w:rsid w:val="00C36ACA"/>
    <w:rsid w:val="00C36AEC"/>
    <w:rsid w:val="00C36E61"/>
    <w:rsid w:val="00C36FDC"/>
    <w:rsid w:val="00C37009"/>
    <w:rsid w:val="00C372BC"/>
    <w:rsid w:val="00C3736F"/>
    <w:rsid w:val="00C37372"/>
    <w:rsid w:val="00C375A9"/>
    <w:rsid w:val="00C3771F"/>
    <w:rsid w:val="00C37A94"/>
    <w:rsid w:val="00C37B0C"/>
    <w:rsid w:val="00C37D4E"/>
    <w:rsid w:val="00C37D95"/>
    <w:rsid w:val="00C37DF3"/>
    <w:rsid w:val="00C37E4F"/>
    <w:rsid w:val="00C37FE4"/>
    <w:rsid w:val="00C37FFA"/>
    <w:rsid w:val="00C400AC"/>
    <w:rsid w:val="00C40139"/>
    <w:rsid w:val="00C402C3"/>
    <w:rsid w:val="00C4039D"/>
    <w:rsid w:val="00C4052A"/>
    <w:rsid w:val="00C4079F"/>
    <w:rsid w:val="00C4086E"/>
    <w:rsid w:val="00C40A79"/>
    <w:rsid w:val="00C40A82"/>
    <w:rsid w:val="00C40B3A"/>
    <w:rsid w:val="00C40C78"/>
    <w:rsid w:val="00C40E28"/>
    <w:rsid w:val="00C40F50"/>
    <w:rsid w:val="00C40FAD"/>
    <w:rsid w:val="00C40FCE"/>
    <w:rsid w:val="00C41167"/>
    <w:rsid w:val="00C41300"/>
    <w:rsid w:val="00C413C9"/>
    <w:rsid w:val="00C413CE"/>
    <w:rsid w:val="00C413DF"/>
    <w:rsid w:val="00C415C2"/>
    <w:rsid w:val="00C416D6"/>
    <w:rsid w:val="00C4173E"/>
    <w:rsid w:val="00C4179C"/>
    <w:rsid w:val="00C41961"/>
    <w:rsid w:val="00C41A1E"/>
    <w:rsid w:val="00C41B1D"/>
    <w:rsid w:val="00C41CAB"/>
    <w:rsid w:val="00C41D03"/>
    <w:rsid w:val="00C41D08"/>
    <w:rsid w:val="00C41D79"/>
    <w:rsid w:val="00C41E36"/>
    <w:rsid w:val="00C42039"/>
    <w:rsid w:val="00C42167"/>
    <w:rsid w:val="00C4232F"/>
    <w:rsid w:val="00C42498"/>
    <w:rsid w:val="00C42562"/>
    <w:rsid w:val="00C42636"/>
    <w:rsid w:val="00C426BD"/>
    <w:rsid w:val="00C426D4"/>
    <w:rsid w:val="00C42715"/>
    <w:rsid w:val="00C42807"/>
    <w:rsid w:val="00C428CE"/>
    <w:rsid w:val="00C42943"/>
    <w:rsid w:val="00C42AE9"/>
    <w:rsid w:val="00C42B62"/>
    <w:rsid w:val="00C42C50"/>
    <w:rsid w:val="00C42CB3"/>
    <w:rsid w:val="00C42DF6"/>
    <w:rsid w:val="00C42E39"/>
    <w:rsid w:val="00C42EC0"/>
    <w:rsid w:val="00C42F39"/>
    <w:rsid w:val="00C42F77"/>
    <w:rsid w:val="00C4301B"/>
    <w:rsid w:val="00C4306B"/>
    <w:rsid w:val="00C43250"/>
    <w:rsid w:val="00C4336F"/>
    <w:rsid w:val="00C4338E"/>
    <w:rsid w:val="00C433EB"/>
    <w:rsid w:val="00C43435"/>
    <w:rsid w:val="00C43481"/>
    <w:rsid w:val="00C4349B"/>
    <w:rsid w:val="00C434CB"/>
    <w:rsid w:val="00C43528"/>
    <w:rsid w:val="00C4354D"/>
    <w:rsid w:val="00C43627"/>
    <w:rsid w:val="00C4364E"/>
    <w:rsid w:val="00C43665"/>
    <w:rsid w:val="00C43C0E"/>
    <w:rsid w:val="00C43D65"/>
    <w:rsid w:val="00C43D95"/>
    <w:rsid w:val="00C43DAA"/>
    <w:rsid w:val="00C43E33"/>
    <w:rsid w:val="00C440E2"/>
    <w:rsid w:val="00C4414B"/>
    <w:rsid w:val="00C4417B"/>
    <w:rsid w:val="00C441DC"/>
    <w:rsid w:val="00C44309"/>
    <w:rsid w:val="00C443F4"/>
    <w:rsid w:val="00C4455B"/>
    <w:rsid w:val="00C445FF"/>
    <w:rsid w:val="00C44675"/>
    <w:rsid w:val="00C446B5"/>
    <w:rsid w:val="00C44747"/>
    <w:rsid w:val="00C448CE"/>
    <w:rsid w:val="00C448F6"/>
    <w:rsid w:val="00C44B05"/>
    <w:rsid w:val="00C44D2F"/>
    <w:rsid w:val="00C44E4B"/>
    <w:rsid w:val="00C44FC9"/>
    <w:rsid w:val="00C45133"/>
    <w:rsid w:val="00C453FB"/>
    <w:rsid w:val="00C453FF"/>
    <w:rsid w:val="00C454E2"/>
    <w:rsid w:val="00C455D8"/>
    <w:rsid w:val="00C457FC"/>
    <w:rsid w:val="00C45853"/>
    <w:rsid w:val="00C4587C"/>
    <w:rsid w:val="00C458AE"/>
    <w:rsid w:val="00C45B5E"/>
    <w:rsid w:val="00C45C5D"/>
    <w:rsid w:val="00C45EA1"/>
    <w:rsid w:val="00C45ED4"/>
    <w:rsid w:val="00C45FAC"/>
    <w:rsid w:val="00C46260"/>
    <w:rsid w:val="00C46404"/>
    <w:rsid w:val="00C4642C"/>
    <w:rsid w:val="00C468A7"/>
    <w:rsid w:val="00C468EC"/>
    <w:rsid w:val="00C469CF"/>
    <w:rsid w:val="00C46A9B"/>
    <w:rsid w:val="00C46B85"/>
    <w:rsid w:val="00C46D25"/>
    <w:rsid w:val="00C46DF6"/>
    <w:rsid w:val="00C46EF3"/>
    <w:rsid w:val="00C46F07"/>
    <w:rsid w:val="00C46FC4"/>
    <w:rsid w:val="00C47008"/>
    <w:rsid w:val="00C471AE"/>
    <w:rsid w:val="00C471EF"/>
    <w:rsid w:val="00C47255"/>
    <w:rsid w:val="00C47381"/>
    <w:rsid w:val="00C473C1"/>
    <w:rsid w:val="00C474AB"/>
    <w:rsid w:val="00C47519"/>
    <w:rsid w:val="00C4761B"/>
    <w:rsid w:val="00C47671"/>
    <w:rsid w:val="00C47D0B"/>
    <w:rsid w:val="00C5000A"/>
    <w:rsid w:val="00C50635"/>
    <w:rsid w:val="00C50686"/>
    <w:rsid w:val="00C5078C"/>
    <w:rsid w:val="00C507FA"/>
    <w:rsid w:val="00C5082A"/>
    <w:rsid w:val="00C50935"/>
    <w:rsid w:val="00C50A18"/>
    <w:rsid w:val="00C50C54"/>
    <w:rsid w:val="00C50CC8"/>
    <w:rsid w:val="00C50FE7"/>
    <w:rsid w:val="00C50FF3"/>
    <w:rsid w:val="00C5108C"/>
    <w:rsid w:val="00C51318"/>
    <w:rsid w:val="00C513E6"/>
    <w:rsid w:val="00C5145A"/>
    <w:rsid w:val="00C514FD"/>
    <w:rsid w:val="00C517D8"/>
    <w:rsid w:val="00C51AA6"/>
    <w:rsid w:val="00C51F98"/>
    <w:rsid w:val="00C52048"/>
    <w:rsid w:val="00C5224D"/>
    <w:rsid w:val="00C5231B"/>
    <w:rsid w:val="00C523D1"/>
    <w:rsid w:val="00C523EF"/>
    <w:rsid w:val="00C52428"/>
    <w:rsid w:val="00C52942"/>
    <w:rsid w:val="00C52ACC"/>
    <w:rsid w:val="00C52C8F"/>
    <w:rsid w:val="00C52CC3"/>
    <w:rsid w:val="00C52D41"/>
    <w:rsid w:val="00C52F33"/>
    <w:rsid w:val="00C52FC2"/>
    <w:rsid w:val="00C5300F"/>
    <w:rsid w:val="00C53113"/>
    <w:rsid w:val="00C53150"/>
    <w:rsid w:val="00C53A03"/>
    <w:rsid w:val="00C53AE3"/>
    <w:rsid w:val="00C53B02"/>
    <w:rsid w:val="00C53B0E"/>
    <w:rsid w:val="00C53DF3"/>
    <w:rsid w:val="00C541E6"/>
    <w:rsid w:val="00C542C9"/>
    <w:rsid w:val="00C545B3"/>
    <w:rsid w:val="00C54737"/>
    <w:rsid w:val="00C54AAD"/>
    <w:rsid w:val="00C54AD9"/>
    <w:rsid w:val="00C54C73"/>
    <w:rsid w:val="00C54FB6"/>
    <w:rsid w:val="00C551E9"/>
    <w:rsid w:val="00C55229"/>
    <w:rsid w:val="00C552E3"/>
    <w:rsid w:val="00C552FB"/>
    <w:rsid w:val="00C55416"/>
    <w:rsid w:val="00C55461"/>
    <w:rsid w:val="00C55483"/>
    <w:rsid w:val="00C5566B"/>
    <w:rsid w:val="00C557DA"/>
    <w:rsid w:val="00C558C7"/>
    <w:rsid w:val="00C5596B"/>
    <w:rsid w:val="00C55A6A"/>
    <w:rsid w:val="00C55BF6"/>
    <w:rsid w:val="00C55C05"/>
    <w:rsid w:val="00C55D77"/>
    <w:rsid w:val="00C560A2"/>
    <w:rsid w:val="00C5627C"/>
    <w:rsid w:val="00C565C1"/>
    <w:rsid w:val="00C56609"/>
    <w:rsid w:val="00C5665A"/>
    <w:rsid w:val="00C566DE"/>
    <w:rsid w:val="00C569E4"/>
    <w:rsid w:val="00C56BE1"/>
    <w:rsid w:val="00C56C67"/>
    <w:rsid w:val="00C57032"/>
    <w:rsid w:val="00C57079"/>
    <w:rsid w:val="00C570E8"/>
    <w:rsid w:val="00C571E8"/>
    <w:rsid w:val="00C57537"/>
    <w:rsid w:val="00C575BF"/>
    <w:rsid w:val="00C575C1"/>
    <w:rsid w:val="00C578D0"/>
    <w:rsid w:val="00C578E7"/>
    <w:rsid w:val="00C579C5"/>
    <w:rsid w:val="00C57A31"/>
    <w:rsid w:val="00C57B95"/>
    <w:rsid w:val="00C57C0F"/>
    <w:rsid w:val="00C57D46"/>
    <w:rsid w:val="00C6005B"/>
    <w:rsid w:val="00C603CA"/>
    <w:rsid w:val="00C603ED"/>
    <w:rsid w:val="00C606DA"/>
    <w:rsid w:val="00C6089B"/>
    <w:rsid w:val="00C60971"/>
    <w:rsid w:val="00C60CE5"/>
    <w:rsid w:val="00C60D01"/>
    <w:rsid w:val="00C60D2D"/>
    <w:rsid w:val="00C60D75"/>
    <w:rsid w:val="00C6101D"/>
    <w:rsid w:val="00C61068"/>
    <w:rsid w:val="00C61106"/>
    <w:rsid w:val="00C611F4"/>
    <w:rsid w:val="00C6129F"/>
    <w:rsid w:val="00C61344"/>
    <w:rsid w:val="00C61951"/>
    <w:rsid w:val="00C619ED"/>
    <w:rsid w:val="00C61C73"/>
    <w:rsid w:val="00C61D24"/>
    <w:rsid w:val="00C61D91"/>
    <w:rsid w:val="00C61ED0"/>
    <w:rsid w:val="00C61F53"/>
    <w:rsid w:val="00C62176"/>
    <w:rsid w:val="00C62190"/>
    <w:rsid w:val="00C6226A"/>
    <w:rsid w:val="00C62524"/>
    <w:rsid w:val="00C62734"/>
    <w:rsid w:val="00C627C4"/>
    <w:rsid w:val="00C62962"/>
    <w:rsid w:val="00C629F9"/>
    <w:rsid w:val="00C62B8E"/>
    <w:rsid w:val="00C62C4F"/>
    <w:rsid w:val="00C62CF5"/>
    <w:rsid w:val="00C62EE0"/>
    <w:rsid w:val="00C62F9E"/>
    <w:rsid w:val="00C62FF2"/>
    <w:rsid w:val="00C63180"/>
    <w:rsid w:val="00C6321B"/>
    <w:rsid w:val="00C633CD"/>
    <w:rsid w:val="00C634EA"/>
    <w:rsid w:val="00C63506"/>
    <w:rsid w:val="00C63546"/>
    <w:rsid w:val="00C6354C"/>
    <w:rsid w:val="00C63584"/>
    <w:rsid w:val="00C6386E"/>
    <w:rsid w:val="00C6387E"/>
    <w:rsid w:val="00C638BC"/>
    <w:rsid w:val="00C63986"/>
    <w:rsid w:val="00C63BEA"/>
    <w:rsid w:val="00C63D11"/>
    <w:rsid w:val="00C63DCD"/>
    <w:rsid w:val="00C63E1B"/>
    <w:rsid w:val="00C63E7E"/>
    <w:rsid w:val="00C63EFF"/>
    <w:rsid w:val="00C64034"/>
    <w:rsid w:val="00C640B1"/>
    <w:rsid w:val="00C64134"/>
    <w:rsid w:val="00C641CE"/>
    <w:rsid w:val="00C6455B"/>
    <w:rsid w:val="00C64618"/>
    <w:rsid w:val="00C648A5"/>
    <w:rsid w:val="00C64922"/>
    <w:rsid w:val="00C6492C"/>
    <w:rsid w:val="00C64AC2"/>
    <w:rsid w:val="00C64C2D"/>
    <w:rsid w:val="00C64C78"/>
    <w:rsid w:val="00C64CAF"/>
    <w:rsid w:val="00C64D92"/>
    <w:rsid w:val="00C64E31"/>
    <w:rsid w:val="00C64FC5"/>
    <w:rsid w:val="00C652FC"/>
    <w:rsid w:val="00C65346"/>
    <w:rsid w:val="00C653A6"/>
    <w:rsid w:val="00C6559E"/>
    <w:rsid w:val="00C657CF"/>
    <w:rsid w:val="00C65849"/>
    <w:rsid w:val="00C659CD"/>
    <w:rsid w:val="00C659E2"/>
    <w:rsid w:val="00C65D29"/>
    <w:rsid w:val="00C65E83"/>
    <w:rsid w:val="00C65E9B"/>
    <w:rsid w:val="00C65EF5"/>
    <w:rsid w:val="00C66009"/>
    <w:rsid w:val="00C6612C"/>
    <w:rsid w:val="00C663E1"/>
    <w:rsid w:val="00C664CE"/>
    <w:rsid w:val="00C6652F"/>
    <w:rsid w:val="00C665FA"/>
    <w:rsid w:val="00C66725"/>
    <w:rsid w:val="00C6677B"/>
    <w:rsid w:val="00C66F60"/>
    <w:rsid w:val="00C67194"/>
    <w:rsid w:val="00C671F4"/>
    <w:rsid w:val="00C6728C"/>
    <w:rsid w:val="00C6732A"/>
    <w:rsid w:val="00C6750B"/>
    <w:rsid w:val="00C6755D"/>
    <w:rsid w:val="00C67579"/>
    <w:rsid w:val="00C675B8"/>
    <w:rsid w:val="00C67820"/>
    <w:rsid w:val="00C67891"/>
    <w:rsid w:val="00C67989"/>
    <w:rsid w:val="00C67BDC"/>
    <w:rsid w:val="00C67BEA"/>
    <w:rsid w:val="00C67C78"/>
    <w:rsid w:val="00C67E36"/>
    <w:rsid w:val="00C67E84"/>
    <w:rsid w:val="00C67EBF"/>
    <w:rsid w:val="00C67F01"/>
    <w:rsid w:val="00C67FEC"/>
    <w:rsid w:val="00C70064"/>
    <w:rsid w:val="00C70159"/>
    <w:rsid w:val="00C70268"/>
    <w:rsid w:val="00C7032C"/>
    <w:rsid w:val="00C70738"/>
    <w:rsid w:val="00C707DD"/>
    <w:rsid w:val="00C70999"/>
    <w:rsid w:val="00C70B9A"/>
    <w:rsid w:val="00C70C45"/>
    <w:rsid w:val="00C70E16"/>
    <w:rsid w:val="00C70E64"/>
    <w:rsid w:val="00C70F4E"/>
    <w:rsid w:val="00C71022"/>
    <w:rsid w:val="00C710FF"/>
    <w:rsid w:val="00C7125D"/>
    <w:rsid w:val="00C71388"/>
    <w:rsid w:val="00C713EF"/>
    <w:rsid w:val="00C71491"/>
    <w:rsid w:val="00C71610"/>
    <w:rsid w:val="00C716D1"/>
    <w:rsid w:val="00C717D3"/>
    <w:rsid w:val="00C718B6"/>
    <w:rsid w:val="00C71906"/>
    <w:rsid w:val="00C71A9D"/>
    <w:rsid w:val="00C71AA2"/>
    <w:rsid w:val="00C71B21"/>
    <w:rsid w:val="00C71BBF"/>
    <w:rsid w:val="00C71BCE"/>
    <w:rsid w:val="00C71D75"/>
    <w:rsid w:val="00C71E7C"/>
    <w:rsid w:val="00C71F41"/>
    <w:rsid w:val="00C72554"/>
    <w:rsid w:val="00C72C30"/>
    <w:rsid w:val="00C72C98"/>
    <w:rsid w:val="00C72E68"/>
    <w:rsid w:val="00C72E87"/>
    <w:rsid w:val="00C72EC2"/>
    <w:rsid w:val="00C72EF7"/>
    <w:rsid w:val="00C73024"/>
    <w:rsid w:val="00C73062"/>
    <w:rsid w:val="00C731D2"/>
    <w:rsid w:val="00C731E1"/>
    <w:rsid w:val="00C73209"/>
    <w:rsid w:val="00C7328D"/>
    <w:rsid w:val="00C7359C"/>
    <w:rsid w:val="00C73696"/>
    <w:rsid w:val="00C73906"/>
    <w:rsid w:val="00C73D06"/>
    <w:rsid w:val="00C73D84"/>
    <w:rsid w:val="00C73E11"/>
    <w:rsid w:val="00C73EA0"/>
    <w:rsid w:val="00C74151"/>
    <w:rsid w:val="00C74202"/>
    <w:rsid w:val="00C74245"/>
    <w:rsid w:val="00C742FA"/>
    <w:rsid w:val="00C74348"/>
    <w:rsid w:val="00C74595"/>
    <w:rsid w:val="00C748FE"/>
    <w:rsid w:val="00C74921"/>
    <w:rsid w:val="00C74B4B"/>
    <w:rsid w:val="00C74B97"/>
    <w:rsid w:val="00C74CC8"/>
    <w:rsid w:val="00C74DE2"/>
    <w:rsid w:val="00C74E17"/>
    <w:rsid w:val="00C74F05"/>
    <w:rsid w:val="00C74F12"/>
    <w:rsid w:val="00C750C0"/>
    <w:rsid w:val="00C75299"/>
    <w:rsid w:val="00C75B11"/>
    <w:rsid w:val="00C75C68"/>
    <w:rsid w:val="00C7611B"/>
    <w:rsid w:val="00C765A3"/>
    <w:rsid w:val="00C765DA"/>
    <w:rsid w:val="00C766BC"/>
    <w:rsid w:val="00C766C4"/>
    <w:rsid w:val="00C76732"/>
    <w:rsid w:val="00C768BD"/>
    <w:rsid w:val="00C76A7E"/>
    <w:rsid w:val="00C76A8D"/>
    <w:rsid w:val="00C76AC8"/>
    <w:rsid w:val="00C76E28"/>
    <w:rsid w:val="00C76E80"/>
    <w:rsid w:val="00C76E8C"/>
    <w:rsid w:val="00C76EE8"/>
    <w:rsid w:val="00C7709F"/>
    <w:rsid w:val="00C770DC"/>
    <w:rsid w:val="00C771E6"/>
    <w:rsid w:val="00C7721F"/>
    <w:rsid w:val="00C77238"/>
    <w:rsid w:val="00C772B3"/>
    <w:rsid w:val="00C773C9"/>
    <w:rsid w:val="00C775E1"/>
    <w:rsid w:val="00C77632"/>
    <w:rsid w:val="00C7770E"/>
    <w:rsid w:val="00C777C5"/>
    <w:rsid w:val="00C77A8E"/>
    <w:rsid w:val="00C77AC0"/>
    <w:rsid w:val="00C77C61"/>
    <w:rsid w:val="00C77CAE"/>
    <w:rsid w:val="00C77D2D"/>
    <w:rsid w:val="00C77E19"/>
    <w:rsid w:val="00C77F1E"/>
    <w:rsid w:val="00C77FEB"/>
    <w:rsid w:val="00C801D9"/>
    <w:rsid w:val="00C80348"/>
    <w:rsid w:val="00C8059A"/>
    <w:rsid w:val="00C80612"/>
    <w:rsid w:val="00C80689"/>
    <w:rsid w:val="00C808E2"/>
    <w:rsid w:val="00C80E36"/>
    <w:rsid w:val="00C80F39"/>
    <w:rsid w:val="00C80F71"/>
    <w:rsid w:val="00C810D8"/>
    <w:rsid w:val="00C81171"/>
    <w:rsid w:val="00C8117D"/>
    <w:rsid w:val="00C814A2"/>
    <w:rsid w:val="00C8158B"/>
    <w:rsid w:val="00C81975"/>
    <w:rsid w:val="00C81A53"/>
    <w:rsid w:val="00C81ABA"/>
    <w:rsid w:val="00C81DD7"/>
    <w:rsid w:val="00C81E64"/>
    <w:rsid w:val="00C81F31"/>
    <w:rsid w:val="00C820D4"/>
    <w:rsid w:val="00C82117"/>
    <w:rsid w:val="00C8245F"/>
    <w:rsid w:val="00C82525"/>
    <w:rsid w:val="00C826A3"/>
    <w:rsid w:val="00C8295D"/>
    <w:rsid w:val="00C82AF1"/>
    <w:rsid w:val="00C82B6E"/>
    <w:rsid w:val="00C82D58"/>
    <w:rsid w:val="00C82D82"/>
    <w:rsid w:val="00C82E09"/>
    <w:rsid w:val="00C82FB9"/>
    <w:rsid w:val="00C8301D"/>
    <w:rsid w:val="00C8302A"/>
    <w:rsid w:val="00C8331B"/>
    <w:rsid w:val="00C83375"/>
    <w:rsid w:val="00C8359B"/>
    <w:rsid w:val="00C835CE"/>
    <w:rsid w:val="00C83650"/>
    <w:rsid w:val="00C8375F"/>
    <w:rsid w:val="00C83947"/>
    <w:rsid w:val="00C839A1"/>
    <w:rsid w:val="00C83BCB"/>
    <w:rsid w:val="00C83C3C"/>
    <w:rsid w:val="00C83CC4"/>
    <w:rsid w:val="00C83E18"/>
    <w:rsid w:val="00C83E45"/>
    <w:rsid w:val="00C83E8D"/>
    <w:rsid w:val="00C83F9B"/>
    <w:rsid w:val="00C84300"/>
    <w:rsid w:val="00C84389"/>
    <w:rsid w:val="00C8445B"/>
    <w:rsid w:val="00C844B2"/>
    <w:rsid w:val="00C844D2"/>
    <w:rsid w:val="00C8461B"/>
    <w:rsid w:val="00C846B2"/>
    <w:rsid w:val="00C846E7"/>
    <w:rsid w:val="00C847B2"/>
    <w:rsid w:val="00C847CC"/>
    <w:rsid w:val="00C84830"/>
    <w:rsid w:val="00C84B52"/>
    <w:rsid w:val="00C84B76"/>
    <w:rsid w:val="00C84C4C"/>
    <w:rsid w:val="00C84D2A"/>
    <w:rsid w:val="00C84D73"/>
    <w:rsid w:val="00C84DC5"/>
    <w:rsid w:val="00C84EE5"/>
    <w:rsid w:val="00C84F3B"/>
    <w:rsid w:val="00C84F9C"/>
    <w:rsid w:val="00C84FF5"/>
    <w:rsid w:val="00C85128"/>
    <w:rsid w:val="00C85185"/>
    <w:rsid w:val="00C8538B"/>
    <w:rsid w:val="00C85595"/>
    <w:rsid w:val="00C856B9"/>
    <w:rsid w:val="00C8571F"/>
    <w:rsid w:val="00C857D7"/>
    <w:rsid w:val="00C85941"/>
    <w:rsid w:val="00C85966"/>
    <w:rsid w:val="00C85A2A"/>
    <w:rsid w:val="00C85C2B"/>
    <w:rsid w:val="00C85CA7"/>
    <w:rsid w:val="00C85D16"/>
    <w:rsid w:val="00C85DA1"/>
    <w:rsid w:val="00C85F62"/>
    <w:rsid w:val="00C86059"/>
    <w:rsid w:val="00C8606B"/>
    <w:rsid w:val="00C8617A"/>
    <w:rsid w:val="00C86356"/>
    <w:rsid w:val="00C8665F"/>
    <w:rsid w:val="00C866DC"/>
    <w:rsid w:val="00C8673D"/>
    <w:rsid w:val="00C868CE"/>
    <w:rsid w:val="00C869AA"/>
    <w:rsid w:val="00C86AB0"/>
    <w:rsid w:val="00C86B91"/>
    <w:rsid w:val="00C86DF5"/>
    <w:rsid w:val="00C86FA8"/>
    <w:rsid w:val="00C87015"/>
    <w:rsid w:val="00C870D3"/>
    <w:rsid w:val="00C8724C"/>
    <w:rsid w:val="00C875DB"/>
    <w:rsid w:val="00C87670"/>
    <w:rsid w:val="00C879D0"/>
    <w:rsid w:val="00C879DD"/>
    <w:rsid w:val="00C87A3F"/>
    <w:rsid w:val="00C87BC0"/>
    <w:rsid w:val="00C87DE8"/>
    <w:rsid w:val="00C87EF2"/>
    <w:rsid w:val="00C90150"/>
    <w:rsid w:val="00C9042B"/>
    <w:rsid w:val="00C904EA"/>
    <w:rsid w:val="00C9050B"/>
    <w:rsid w:val="00C90570"/>
    <w:rsid w:val="00C906B5"/>
    <w:rsid w:val="00C9070A"/>
    <w:rsid w:val="00C907AD"/>
    <w:rsid w:val="00C90833"/>
    <w:rsid w:val="00C908B0"/>
    <w:rsid w:val="00C90977"/>
    <w:rsid w:val="00C90A12"/>
    <w:rsid w:val="00C90A3B"/>
    <w:rsid w:val="00C90C60"/>
    <w:rsid w:val="00C90C64"/>
    <w:rsid w:val="00C90CEE"/>
    <w:rsid w:val="00C90DD9"/>
    <w:rsid w:val="00C90DF7"/>
    <w:rsid w:val="00C90F22"/>
    <w:rsid w:val="00C90FD6"/>
    <w:rsid w:val="00C91050"/>
    <w:rsid w:val="00C9107F"/>
    <w:rsid w:val="00C9122E"/>
    <w:rsid w:val="00C91230"/>
    <w:rsid w:val="00C912A0"/>
    <w:rsid w:val="00C91382"/>
    <w:rsid w:val="00C9139F"/>
    <w:rsid w:val="00C9147B"/>
    <w:rsid w:val="00C914F2"/>
    <w:rsid w:val="00C91514"/>
    <w:rsid w:val="00C9160D"/>
    <w:rsid w:val="00C9182A"/>
    <w:rsid w:val="00C91C75"/>
    <w:rsid w:val="00C91DAC"/>
    <w:rsid w:val="00C91DB9"/>
    <w:rsid w:val="00C91F55"/>
    <w:rsid w:val="00C91F77"/>
    <w:rsid w:val="00C92121"/>
    <w:rsid w:val="00C921C2"/>
    <w:rsid w:val="00C92344"/>
    <w:rsid w:val="00C923FE"/>
    <w:rsid w:val="00C92477"/>
    <w:rsid w:val="00C92559"/>
    <w:rsid w:val="00C92799"/>
    <w:rsid w:val="00C928D4"/>
    <w:rsid w:val="00C92A19"/>
    <w:rsid w:val="00C92CF0"/>
    <w:rsid w:val="00C92E4E"/>
    <w:rsid w:val="00C92FB4"/>
    <w:rsid w:val="00C92FC0"/>
    <w:rsid w:val="00C9303C"/>
    <w:rsid w:val="00C93068"/>
    <w:rsid w:val="00C93290"/>
    <w:rsid w:val="00C93370"/>
    <w:rsid w:val="00C9350C"/>
    <w:rsid w:val="00C9378A"/>
    <w:rsid w:val="00C93817"/>
    <w:rsid w:val="00C9382D"/>
    <w:rsid w:val="00C93888"/>
    <w:rsid w:val="00C9398D"/>
    <w:rsid w:val="00C93AF0"/>
    <w:rsid w:val="00C93BCC"/>
    <w:rsid w:val="00C93DA3"/>
    <w:rsid w:val="00C93DF6"/>
    <w:rsid w:val="00C94007"/>
    <w:rsid w:val="00C94417"/>
    <w:rsid w:val="00C94427"/>
    <w:rsid w:val="00C94486"/>
    <w:rsid w:val="00C94487"/>
    <w:rsid w:val="00C9498F"/>
    <w:rsid w:val="00C949F7"/>
    <w:rsid w:val="00C94A40"/>
    <w:rsid w:val="00C94B9E"/>
    <w:rsid w:val="00C94C17"/>
    <w:rsid w:val="00C94D15"/>
    <w:rsid w:val="00C94D33"/>
    <w:rsid w:val="00C94E37"/>
    <w:rsid w:val="00C94E59"/>
    <w:rsid w:val="00C95349"/>
    <w:rsid w:val="00C95526"/>
    <w:rsid w:val="00C955D0"/>
    <w:rsid w:val="00C955FB"/>
    <w:rsid w:val="00C95645"/>
    <w:rsid w:val="00C956DE"/>
    <w:rsid w:val="00C958AE"/>
    <w:rsid w:val="00C95927"/>
    <w:rsid w:val="00C9599E"/>
    <w:rsid w:val="00C95BDA"/>
    <w:rsid w:val="00C95C47"/>
    <w:rsid w:val="00C9603F"/>
    <w:rsid w:val="00C9609B"/>
    <w:rsid w:val="00C96170"/>
    <w:rsid w:val="00C9627F"/>
    <w:rsid w:val="00C96364"/>
    <w:rsid w:val="00C96466"/>
    <w:rsid w:val="00C96614"/>
    <w:rsid w:val="00C96633"/>
    <w:rsid w:val="00C96759"/>
    <w:rsid w:val="00C96770"/>
    <w:rsid w:val="00C96954"/>
    <w:rsid w:val="00C96C8F"/>
    <w:rsid w:val="00C96D3F"/>
    <w:rsid w:val="00C96F51"/>
    <w:rsid w:val="00C96F57"/>
    <w:rsid w:val="00C96F60"/>
    <w:rsid w:val="00C97132"/>
    <w:rsid w:val="00C973DA"/>
    <w:rsid w:val="00C97417"/>
    <w:rsid w:val="00C9749C"/>
    <w:rsid w:val="00C97761"/>
    <w:rsid w:val="00C97781"/>
    <w:rsid w:val="00C977BE"/>
    <w:rsid w:val="00C979E1"/>
    <w:rsid w:val="00C97ACC"/>
    <w:rsid w:val="00C97C74"/>
    <w:rsid w:val="00CA00F8"/>
    <w:rsid w:val="00CA0129"/>
    <w:rsid w:val="00CA0269"/>
    <w:rsid w:val="00CA03BA"/>
    <w:rsid w:val="00CA0437"/>
    <w:rsid w:val="00CA0480"/>
    <w:rsid w:val="00CA04E6"/>
    <w:rsid w:val="00CA04F7"/>
    <w:rsid w:val="00CA056D"/>
    <w:rsid w:val="00CA072D"/>
    <w:rsid w:val="00CA0743"/>
    <w:rsid w:val="00CA0769"/>
    <w:rsid w:val="00CA0879"/>
    <w:rsid w:val="00CA0B56"/>
    <w:rsid w:val="00CA0BF4"/>
    <w:rsid w:val="00CA0D43"/>
    <w:rsid w:val="00CA0D69"/>
    <w:rsid w:val="00CA0E06"/>
    <w:rsid w:val="00CA0F2D"/>
    <w:rsid w:val="00CA0F36"/>
    <w:rsid w:val="00CA1021"/>
    <w:rsid w:val="00CA1109"/>
    <w:rsid w:val="00CA126B"/>
    <w:rsid w:val="00CA13D0"/>
    <w:rsid w:val="00CA1A9A"/>
    <w:rsid w:val="00CA1B2D"/>
    <w:rsid w:val="00CA1E3E"/>
    <w:rsid w:val="00CA1EC1"/>
    <w:rsid w:val="00CA2219"/>
    <w:rsid w:val="00CA236F"/>
    <w:rsid w:val="00CA26F0"/>
    <w:rsid w:val="00CA27D2"/>
    <w:rsid w:val="00CA29DA"/>
    <w:rsid w:val="00CA29F9"/>
    <w:rsid w:val="00CA2A6D"/>
    <w:rsid w:val="00CA2BF6"/>
    <w:rsid w:val="00CA2CC3"/>
    <w:rsid w:val="00CA2DFA"/>
    <w:rsid w:val="00CA3326"/>
    <w:rsid w:val="00CA3540"/>
    <w:rsid w:val="00CA3618"/>
    <w:rsid w:val="00CA36B7"/>
    <w:rsid w:val="00CA37DE"/>
    <w:rsid w:val="00CA3906"/>
    <w:rsid w:val="00CA3907"/>
    <w:rsid w:val="00CA39A2"/>
    <w:rsid w:val="00CA3AE6"/>
    <w:rsid w:val="00CA3AF6"/>
    <w:rsid w:val="00CA3B60"/>
    <w:rsid w:val="00CA3BBF"/>
    <w:rsid w:val="00CA3D3C"/>
    <w:rsid w:val="00CA3EBF"/>
    <w:rsid w:val="00CA40D9"/>
    <w:rsid w:val="00CA4183"/>
    <w:rsid w:val="00CA41D1"/>
    <w:rsid w:val="00CA42BA"/>
    <w:rsid w:val="00CA4325"/>
    <w:rsid w:val="00CA4396"/>
    <w:rsid w:val="00CA44E5"/>
    <w:rsid w:val="00CA4564"/>
    <w:rsid w:val="00CA472E"/>
    <w:rsid w:val="00CA498F"/>
    <w:rsid w:val="00CA49EA"/>
    <w:rsid w:val="00CA4C32"/>
    <w:rsid w:val="00CA4CF3"/>
    <w:rsid w:val="00CA4F20"/>
    <w:rsid w:val="00CA5141"/>
    <w:rsid w:val="00CA5192"/>
    <w:rsid w:val="00CA51A4"/>
    <w:rsid w:val="00CA51A6"/>
    <w:rsid w:val="00CA527A"/>
    <w:rsid w:val="00CA54F9"/>
    <w:rsid w:val="00CA562F"/>
    <w:rsid w:val="00CA56E4"/>
    <w:rsid w:val="00CA5730"/>
    <w:rsid w:val="00CA574D"/>
    <w:rsid w:val="00CA5CFE"/>
    <w:rsid w:val="00CA6103"/>
    <w:rsid w:val="00CA618C"/>
    <w:rsid w:val="00CA62A1"/>
    <w:rsid w:val="00CA648B"/>
    <w:rsid w:val="00CA67ED"/>
    <w:rsid w:val="00CA684C"/>
    <w:rsid w:val="00CA6893"/>
    <w:rsid w:val="00CA695B"/>
    <w:rsid w:val="00CA69D6"/>
    <w:rsid w:val="00CA6B9A"/>
    <w:rsid w:val="00CA6E89"/>
    <w:rsid w:val="00CA6F59"/>
    <w:rsid w:val="00CA6FA0"/>
    <w:rsid w:val="00CA6FB7"/>
    <w:rsid w:val="00CA7307"/>
    <w:rsid w:val="00CA733D"/>
    <w:rsid w:val="00CA7375"/>
    <w:rsid w:val="00CA763F"/>
    <w:rsid w:val="00CA79ED"/>
    <w:rsid w:val="00CA7B0E"/>
    <w:rsid w:val="00CA7B71"/>
    <w:rsid w:val="00CA7DF4"/>
    <w:rsid w:val="00CA7E1B"/>
    <w:rsid w:val="00CB000B"/>
    <w:rsid w:val="00CB0109"/>
    <w:rsid w:val="00CB019E"/>
    <w:rsid w:val="00CB0216"/>
    <w:rsid w:val="00CB0246"/>
    <w:rsid w:val="00CB0492"/>
    <w:rsid w:val="00CB04B7"/>
    <w:rsid w:val="00CB05D3"/>
    <w:rsid w:val="00CB0854"/>
    <w:rsid w:val="00CB087A"/>
    <w:rsid w:val="00CB0920"/>
    <w:rsid w:val="00CB0924"/>
    <w:rsid w:val="00CB0AA6"/>
    <w:rsid w:val="00CB0B29"/>
    <w:rsid w:val="00CB0B41"/>
    <w:rsid w:val="00CB0B74"/>
    <w:rsid w:val="00CB0BB0"/>
    <w:rsid w:val="00CB0BD8"/>
    <w:rsid w:val="00CB0CD1"/>
    <w:rsid w:val="00CB0CF6"/>
    <w:rsid w:val="00CB0E79"/>
    <w:rsid w:val="00CB0E86"/>
    <w:rsid w:val="00CB0F18"/>
    <w:rsid w:val="00CB1015"/>
    <w:rsid w:val="00CB1052"/>
    <w:rsid w:val="00CB106C"/>
    <w:rsid w:val="00CB112E"/>
    <w:rsid w:val="00CB12B1"/>
    <w:rsid w:val="00CB1311"/>
    <w:rsid w:val="00CB1508"/>
    <w:rsid w:val="00CB1585"/>
    <w:rsid w:val="00CB15A0"/>
    <w:rsid w:val="00CB17F8"/>
    <w:rsid w:val="00CB1A4C"/>
    <w:rsid w:val="00CB1E67"/>
    <w:rsid w:val="00CB1F4D"/>
    <w:rsid w:val="00CB1F6A"/>
    <w:rsid w:val="00CB1FAF"/>
    <w:rsid w:val="00CB2182"/>
    <w:rsid w:val="00CB21BD"/>
    <w:rsid w:val="00CB2328"/>
    <w:rsid w:val="00CB232F"/>
    <w:rsid w:val="00CB23A5"/>
    <w:rsid w:val="00CB2544"/>
    <w:rsid w:val="00CB25B0"/>
    <w:rsid w:val="00CB25B3"/>
    <w:rsid w:val="00CB26D3"/>
    <w:rsid w:val="00CB29DD"/>
    <w:rsid w:val="00CB2E0A"/>
    <w:rsid w:val="00CB2E25"/>
    <w:rsid w:val="00CB3050"/>
    <w:rsid w:val="00CB308E"/>
    <w:rsid w:val="00CB34EB"/>
    <w:rsid w:val="00CB3793"/>
    <w:rsid w:val="00CB39B9"/>
    <w:rsid w:val="00CB3A44"/>
    <w:rsid w:val="00CB3A7D"/>
    <w:rsid w:val="00CB3A87"/>
    <w:rsid w:val="00CB3D3A"/>
    <w:rsid w:val="00CB407E"/>
    <w:rsid w:val="00CB4253"/>
    <w:rsid w:val="00CB426A"/>
    <w:rsid w:val="00CB430B"/>
    <w:rsid w:val="00CB43F5"/>
    <w:rsid w:val="00CB4532"/>
    <w:rsid w:val="00CB465B"/>
    <w:rsid w:val="00CB4748"/>
    <w:rsid w:val="00CB47E6"/>
    <w:rsid w:val="00CB4C01"/>
    <w:rsid w:val="00CB4D54"/>
    <w:rsid w:val="00CB4D8A"/>
    <w:rsid w:val="00CB4DBC"/>
    <w:rsid w:val="00CB522E"/>
    <w:rsid w:val="00CB5352"/>
    <w:rsid w:val="00CB556A"/>
    <w:rsid w:val="00CB568B"/>
    <w:rsid w:val="00CB5773"/>
    <w:rsid w:val="00CB5778"/>
    <w:rsid w:val="00CB58EF"/>
    <w:rsid w:val="00CB59D8"/>
    <w:rsid w:val="00CB5A5A"/>
    <w:rsid w:val="00CB5D52"/>
    <w:rsid w:val="00CB5E8C"/>
    <w:rsid w:val="00CB5EC4"/>
    <w:rsid w:val="00CB5F02"/>
    <w:rsid w:val="00CB5F6B"/>
    <w:rsid w:val="00CB611F"/>
    <w:rsid w:val="00CB612C"/>
    <w:rsid w:val="00CB6553"/>
    <w:rsid w:val="00CB659C"/>
    <w:rsid w:val="00CB675F"/>
    <w:rsid w:val="00CB6923"/>
    <w:rsid w:val="00CB6B03"/>
    <w:rsid w:val="00CB6B0D"/>
    <w:rsid w:val="00CB6CCA"/>
    <w:rsid w:val="00CB6E27"/>
    <w:rsid w:val="00CB70CD"/>
    <w:rsid w:val="00CB7529"/>
    <w:rsid w:val="00CB75ED"/>
    <w:rsid w:val="00CB765B"/>
    <w:rsid w:val="00CB76B2"/>
    <w:rsid w:val="00CB77AB"/>
    <w:rsid w:val="00CB7BB2"/>
    <w:rsid w:val="00CB7D50"/>
    <w:rsid w:val="00CB7E45"/>
    <w:rsid w:val="00CC008F"/>
    <w:rsid w:val="00CC0483"/>
    <w:rsid w:val="00CC0505"/>
    <w:rsid w:val="00CC06C2"/>
    <w:rsid w:val="00CC079C"/>
    <w:rsid w:val="00CC07AE"/>
    <w:rsid w:val="00CC082F"/>
    <w:rsid w:val="00CC0841"/>
    <w:rsid w:val="00CC09EB"/>
    <w:rsid w:val="00CC0A94"/>
    <w:rsid w:val="00CC0B10"/>
    <w:rsid w:val="00CC0D2E"/>
    <w:rsid w:val="00CC0EF1"/>
    <w:rsid w:val="00CC0F27"/>
    <w:rsid w:val="00CC11EB"/>
    <w:rsid w:val="00CC1684"/>
    <w:rsid w:val="00CC182A"/>
    <w:rsid w:val="00CC183A"/>
    <w:rsid w:val="00CC191C"/>
    <w:rsid w:val="00CC1E36"/>
    <w:rsid w:val="00CC1F1E"/>
    <w:rsid w:val="00CC2000"/>
    <w:rsid w:val="00CC214A"/>
    <w:rsid w:val="00CC21F0"/>
    <w:rsid w:val="00CC2206"/>
    <w:rsid w:val="00CC2247"/>
    <w:rsid w:val="00CC24AC"/>
    <w:rsid w:val="00CC24EB"/>
    <w:rsid w:val="00CC254B"/>
    <w:rsid w:val="00CC2776"/>
    <w:rsid w:val="00CC277B"/>
    <w:rsid w:val="00CC278D"/>
    <w:rsid w:val="00CC2A4C"/>
    <w:rsid w:val="00CC2B24"/>
    <w:rsid w:val="00CC2B5E"/>
    <w:rsid w:val="00CC2CA1"/>
    <w:rsid w:val="00CC2E5F"/>
    <w:rsid w:val="00CC2F62"/>
    <w:rsid w:val="00CC30A3"/>
    <w:rsid w:val="00CC31A1"/>
    <w:rsid w:val="00CC3304"/>
    <w:rsid w:val="00CC33DA"/>
    <w:rsid w:val="00CC352D"/>
    <w:rsid w:val="00CC3548"/>
    <w:rsid w:val="00CC35F0"/>
    <w:rsid w:val="00CC3751"/>
    <w:rsid w:val="00CC375C"/>
    <w:rsid w:val="00CC37AE"/>
    <w:rsid w:val="00CC37D6"/>
    <w:rsid w:val="00CC3881"/>
    <w:rsid w:val="00CC3A05"/>
    <w:rsid w:val="00CC3A64"/>
    <w:rsid w:val="00CC3A71"/>
    <w:rsid w:val="00CC3ECE"/>
    <w:rsid w:val="00CC3FC4"/>
    <w:rsid w:val="00CC41FB"/>
    <w:rsid w:val="00CC42DF"/>
    <w:rsid w:val="00CC44A8"/>
    <w:rsid w:val="00CC44FD"/>
    <w:rsid w:val="00CC478F"/>
    <w:rsid w:val="00CC479B"/>
    <w:rsid w:val="00CC4889"/>
    <w:rsid w:val="00CC48CE"/>
    <w:rsid w:val="00CC48F1"/>
    <w:rsid w:val="00CC49AF"/>
    <w:rsid w:val="00CC4BB0"/>
    <w:rsid w:val="00CC4C46"/>
    <w:rsid w:val="00CC4D2E"/>
    <w:rsid w:val="00CC4E56"/>
    <w:rsid w:val="00CC4E71"/>
    <w:rsid w:val="00CC4F2B"/>
    <w:rsid w:val="00CC4F76"/>
    <w:rsid w:val="00CC4F9F"/>
    <w:rsid w:val="00CC504C"/>
    <w:rsid w:val="00CC5060"/>
    <w:rsid w:val="00CC5149"/>
    <w:rsid w:val="00CC526C"/>
    <w:rsid w:val="00CC531E"/>
    <w:rsid w:val="00CC5337"/>
    <w:rsid w:val="00CC574D"/>
    <w:rsid w:val="00CC574F"/>
    <w:rsid w:val="00CC588E"/>
    <w:rsid w:val="00CC5AD2"/>
    <w:rsid w:val="00CC5CBF"/>
    <w:rsid w:val="00CC5E18"/>
    <w:rsid w:val="00CC5E8A"/>
    <w:rsid w:val="00CC5EC1"/>
    <w:rsid w:val="00CC5F6B"/>
    <w:rsid w:val="00CC629C"/>
    <w:rsid w:val="00CC6759"/>
    <w:rsid w:val="00CC6763"/>
    <w:rsid w:val="00CC677F"/>
    <w:rsid w:val="00CC6E7E"/>
    <w:rsid w:val="00CC6E9A"/>
    <w:rsid w:val="00CC6F2A"/>
    <w:rsid w:val="00CC6FA9"/>
    <w:rsid w:val="00CC71B8"/>
    <w:rsid w:val="00CC7202"/>
    <w:rsid w:val="00CC7428"/>
    <w:rsid w:val="00CC75B9"/>
    <w:rsid w:val="00CC77C5"/>
    <w:rsid w:val="00CC783D"/>
    <w:rsid w:val="00CC7879"/>
    <w:rsid w:val="00CC79AC"/>
    <w:rsid w:val="00CC7A3E"/>
    <w:rsid w:val="00CC7A6B"/>
    <w:rsid w:val="00CC7AD4"/>
    <w:rsid w:val="00CC7BF7"/>
    <w:rsid w:val="00CC7D4C"/>
    <w:rsid w:val="00CC7DD7"/>
    <w:rsid w:val="00CD00FD"/>
    <w:rsid w:val="00CD0266"/>
    <w:rsid w:val="00CD02BD"/>
    <w:rsid w:val="00CD031C"/>
    <w:rsid w:val="00CD079B"/>
    <w:rsid w:val="00CD079F"/>
    <w:rsid w:val="00CD08EB"/>
    <w:rsid w:val="00CD0A6A"/>
    <w:rsid w:val="00CD0B9B"/>
    <w:rsid w:val="00CD0DD3"/>
    <w:rsid w:val="00CD0F67"/>
    <w:rsid w:val="00CD0F72"/>
    <w:rsid w:val="00CD10C2"/>
    <w:rsid w:val="00CD1195"/>
    <w:rsid w:val="00CD12DA"/>
    <w:rsid w:val="00CD14EF"/>
    <w:rsid w:val="00CD160E"/>
    <w:rsid w:val="00CD1650"/>
    <w:rsid w:val="00CD16BE"/>
    <w:rsid w:val="00CD1743"/>
    <w:rsid w:val="00CD17AB"/>
    <w:rsid w:val="00CD1C4F"/>
    <w:rsid w:val="00CD1D2D"/>
    <w:rsid w:val="00CD1F7A"/>
    <w:rsid w:val="00CD2102"/>
    <w:rsid w:val="00CD21F1"/>
    <w:rsid w:val="00CD23B8"/>
    <w:rsid w:val="00CD23BD"/>
    <w:rsid w:val="00CD2892"/>
    <w:rsid w:val="00CD2A74"/>
    <w:rsid w:val="00CD2A8E"/>
    <w:rsid w:val="00CD2B44"/>
    <w:rsid w:val="00CD2CC1"/>
    <w:rsid w:val="00CD2ECB"/>
    <w:rsid w:val="00CD2FBA"/>
    <w:rsid w:val="00CD3004"/>
    <w:rsid w:val="00CD31CA"/>
    <w:rsid w:val="00CD3294"/>
    <w:rsid w:val="00CD32B9"/>
    <w:rsid w:val="00CD33AC"/>
    <w:rsid w:val="00CD3652"/>
    <w:rsid w:val="00CD389E"/>
    <w:rsid w:val="00CD3900"/>
    <w:rsid w:val="00CD39A7"/>
    <w:rsid w:val="00CD3A2F"/>
    <w:rsid w:val="00CD3A5A"/>
    <w:rsid w:val="00CD3BA4"/>
    <w:rsid w:val="00CD3CA8"/>
    <w:rsid w:val="00CD3D5C"/>
    <w:rsid w:val="00CD3EB7"/>
    <w:rsid w:val="00CD400C"/>
    <w:rsid w:val="00CD415C"/>
    <w:rsid w:val="00CD42FA"/>
    <w:rsid w:val="00CD4313"/>
    <w:rsid w:val="00CD44E3"/>
    <w:rsid w:val="00CD45AE"/>
    <w:rsid w:val="00CD46BE"/>
    <w:rsid w:val="00CD4719"/>
    <w:rsid w:val="00CD4834"/>
    <w:rsid w:val="00CD483E"/>
    <w:rsid w:val="00CD4D4A"/>
    <w:rsid w:val="00CD4DE2"/>
    <w:rsid w:val="00CD5130"/>
    <w:rsid w:val="00CD52B1"/>
    <w:rsid w:val="00CD55FF"/>
    <w:rsid w:val="00CD566C"/>
    <w:rsid w:val="00CD57ED"/>
    <w:rsid w:val="00CD599B"/>
    <w:rsid w:val="00CD5AD9"/>
    <w:rsid w:val="00CD5BF5"/>
    <w:rsid w:val="00CD5C07"/>
    <w:rsid w:val="00CD5C88"/>
    <w:rsid w:val="00CD5C8D"/>
    <w:rsid w:val="00CD5CEA"/>
    <w:rsid w:val="00CD5DC8"/>
    <w:rsid w:val="00CD5E91"/>
    <w:rsid w:val="00CD62EC"/>
    <w:rsid w:val="00CD6441"/>
    <w:rsid w:val="00CD64AA"/>
    <w:rsid w:val="00CD6587"/>
    <w:rsid w:val="00CD6616"/>
    <w:rsid w:val="00CD6705"/>
    <w:rsid w:val="00CD68A7"/>
    <w:rsid w:val="00CD68DD"/>
    <w:rsid w:val="00CD6999"/>
    <w:rsid w:val="00CD6A12"/>
    <w:rsid w:val="00CD6BB7"/>
    <w:rsid w:val="00CD6CB0"/>
    <w:rsid w:val="00CD6CB7"/>
    <w:rsid w:val="00CD6FA6"/>
    <w:rsid w:val="00CD6FCF"/>
    <w:rsid w:val="00CD7041"/>
    <w:rsid w:val="00CD70EF"/>
    <w:rsid w:val="00CD7397"/>
    <w:rsid w:val="00CD74E3"/>
    <w:rsid w:val="00CD74E5"/>
    <w:rsid w:val="00CD755F"/>
    <w:rsid w:val="00CD75B7"/>
    <w:rsid w:val="00CD7690"/>
    <w:rsid w:val="00CD772A"/>
    <w:rsid w:val="00CD773F"/>
    <w:rsid w:val="00CD799E"/>
    <w:rsid w:val="00CD7A4E"/>
    <w:rsid w:val="00CD7B87"/>
    <w:rsid w:val="00CD7CCF"/>
    <w:rsid w:val="00CD7CEE"/>
    <w:rsid w:val="00CD7D1D"/>
    <w:rsid w:val="00CD7F27"/>
    <w:rsid w:val="00CD7F3C"/>
    <w:rsid w:val="00CE0094"/>
    <w:rsid w:val="00CE00B0"/>
    <w:rsid w:val="00CE00F4"/>
    <w:rsid w:val="00CE010F"/>
    <w:rsid w:val="00CE0198"/>
    <w:rsid w:val="00CE02FA"/>
    <w:rsid w:val="00CE03AB"/>
    <w:rsid w:val="00CE0468"/>
    <w:rsid w:val="00CE0504"/>
    <w:rsid w:val="00CE06F0"/>
    <w:rsid w:val="00CE078B"/>
    <w:rsid w:val="00CE090A"/>
    <w:rsid w:val="00CE09E9"/>
    <w:rsid w:val="00CE0B90"/>
    <w:rsid w:val="00CE0C51"/>
    <w:rsid w:val="00CE0D5A"/>
    <w:rsid w:val="00CE0E31"/>
    <w:rsid w:val="00CE0EBB"/>
    <w:rsid w:val="00CE0EC9"/>
    <w:rsid w:val="00CE0F29"/>
    <w:rsid w:val="00CE110C"/>
    <w:rsid w:val="00CE1188"/>
    <w:rsid w:val="00CE145B"/>
    <w:rsid w:val="00CE1638"/>
    <w:rsid w:val="00CE167F"/>
    <w:rsid w:val="00CE16D4"/>
    <w:rsid w:val="00CE18C7"/>
    <w:rsid w:val="00CE1A23"/>
    <w:rsid w:val="00CE1C60"/>
    <w:rsid w:val="00CE1DF2"/>
    <w:rsid w:val="00CE20B3"/>
    <w:rsid w:val="00CE2569"/>
    <w:rsid w:val="00CE26BE"/>
    <w:rsid w:val="00CE27D7"/>
    <w:rsid w:val="00CE27E8"/>
    <w:rsid w:val="00CE2A9D"/>
    <w:rsid w:val="00CE2B2F"/>
    <w:rsid w:val="00CE2C4E"/>
    <w:rsid w:val="00CE2D9D"/>
    <w:rsid w:val="00CE2E4A"/>
    <w:rsid w:val="00CE2E61"/>
    <w:rsid w:val="00CE2E6E"/>
    <w:rsid w:val="00CE2E84"/>
    <w:rsid w:val="00CE2F8E"/>
    <w:rsid w:val="00CE3209"/>
    <w:rsid w:val="00CE323A"/>
    <w:rsid w:val="00CE3373"/>
    <w:rsid w:val="00CE359D"/>
    <w:rsid w:val="00CE37FD"/>
    <w:rsid w:val="00CE385C"/>
    <w:rsid w:val="00CE386E"/>
    <w:rsid w:val="00CE3AC6"/>
    <w:rsid w:val="00CE3B41"/>
    <w:rsid w:val="00CE3BB8"/>
    <w:rsid w:val="00CE3C08"/>
    <w:rsid w:val="00CE3CDD"/>
    <w:rsid w:val="00CE3D17"/>
    <w:rsid w:val="00CE3D18"/>
    <w:rsid w:val="00CE3ECD"/>
    <w:rsid w:val="00CE3FE6"/>
    <w:rsid w:val="00CE40B6"/>
    <w:rsid w:val="00CE40CD"/>
    <w:rsid w:val="00CE44E0"/>
    <w:rsid w:val="00CE47EA"/>
    <w:rsid w:val="00CE48BB"/>
    <w:rsid w:val="00CE495D"/>
    <w:rsid w:val="00CE4A88"/>
    <w:rsid w:val="00CE4B6F"/>
    <w:rsid w:val="00CE4BD3"/>
    <w:rsid w:val="00CE4D7E"/>
    <w:rsid w:val="00CE4F11"/>
    <w:rsid w:val="00CE4FB6"/>
    <w:rsid w:val="00CE50C5"/>
    <w:rsid w:val="00CE5118"/>
    <w:rsid w:val="00CE511E"/>
    <w:rsid w:val="00CE515D"/>
    <w:rsid w:val="00CE59C7"/>
    <w:rsid w:val="00CE59CA"/>
    <w:rsid w:val="00CE5EB5"/>
    <w:rsid w:val="00CE5F2E"/>
    <w:rsid w:val="00CE6182"/>
    <w:rsid w:val="00CE629A"/>
    <w:rsid w:val="00CE63CF"/>
    <w:rsid w:val="00CE6483"/>
    <w:rsid w:val="00CE670B"/>
    <w:rsid w:val="00CE68CF"/>
    <w:rsid w:val="00CE68DC"/>
    <w:rsid w:val="00CE6956"/>
    <w:rsid w:val="00CE6A75"/>
    <w:rsid w:val="00CE6A9D"/>
    <w:rsid w:val="00CE6AF2"/>
    <w:rsid w:val="00CE6E29"/>
    <w:rsid w:val="00CE7173"/>
    <w:rsid w:val="00CE74D4"/>
    <w:rsid w:val="00CE74F8"/>
    <w:rsid w:val="00CE7529"/>
    <w:rsid w:val="00CE7588"/>
    <w:rsid w:val="00CE7619"/>
    <w:rsid w:val="00CE76F7"/>
    <w:rsid w:val="00CE771B"/>
    <w:rsid w:val="00CE7A42"/>
    <w:rsid w:val="00CE7B5D"/>
    <w:rsid w:val="00CE7DC2"/>
    <w:rsid w:val="00CE7E46"/>
    <w:rsid w:val="00CF0385"/>
    <w:rsid w:val="00CF0444"/>
    <w:rsid w:val="00CF0504"/>
    <w:rsid w:val="00CF065E"/>
    <w:rsid w:val="00CF06F9"/>
    <w:rsid w:val="00CF073E"/>
    <w:rsid w:val="00CF077F"/>
    <w:rsid w:val="00CF097C"/>
    <w:rsid w:val="00CF0A91"/>
    <w:rsid w:val="00CF0DE8"/>
    <w:rsid w:val="00CF0EB0"/>
    <w:rsid w:val="00CF1043"/>
    <w:rsid w:val="00CF1211"/>
    <w:rsid w:val="00CF1227"/>
    <w:rsid w:val="00CF1279"/>
    <w:rsid w:val="00CF12F5"/>
    <w:rsid w:val="00CF1518"/>
    <w:rsid w:val="00CF16CA"/>
    <w:rsid w:val="00CF18A7"/>
    <w:rsid w:val="00CF196D"/>
    <w:rsid w:val="00CF1B6F"/>
    <w:rsid w:val="00CF1C3C"/>
    <w:rsid w:val="00CF1C5D"/>
    <w:rsid w:val="00CF1CC3"/>
    <w:rsid w:val="00CF1D7F"/>
    <w:rsid w:val="00CF1E18"/>
    <w:rsid w:val="00CF1FD3"/>
    <w:rsid w:val="00CF2176"/>
    <w:rsid w:val="00CF21BF"/>
    <w:rsid w:val="00CF22B4"/>
    <w:rsid w:val="00CF2440"/>
    <w:rsid w:val="00CF24F2"/>
    <w:rsid w:val="00CF28D0"/>
    <w:rsid w:val="00CF29A7"/>
    <w:rsid w:val="00CF2A10"/>
    <w:rsid w:val="00CF2CAC"/>
    <w:rsid w:val="00CF2CC2"/>
    <w:rsid w:val="00CF2FDC"/>
    <w:rsid w:val="00CF312C"/>
    <w:rsid w:val="00CF3663"/>
    <w:rsid w:val="00CF3B20"/>
    <w:rsid w:val="00CF3D1E"/>
    <w:rsid w:val="00CF3E5C"/>
    <w:rsid w:val="00CF3E8B"/>
    <w:rsid w:val="00CF3F0C"/>
    <w:rsid w:val="00CF3FA4"/>
    <w:rsid w:val="00CF40A5"/>
    <w:rsid w:val="00CF4157"/>
    <w:rsid w:val="00CF4285"/>
    <w:rsid w:val="00CF4294"/>
    <w:rsid w:val="00CF4311"/>
    <w:rsid w:val="00CF442F"/>
    <w:rsid w:val="00CF44AA"/>
    <w:rsid w:val="00CF4787"/>
    <w:rsid w:val="00CF4A27"/>
    <w:rsid w:val="00CF4DBB"/>
    <w:rsid w:val="00CF4E04"/>
    <w:rsid w:val="00CF4F58"/>
    <w:rsid w:val="00CF4FC5"/>
    <w:rsid w:val="00CF501C"/>
    <w:rsid w:val="00CF50B9"/>
    <w:rsid w:val="00CF527E"/>
    <w:rsid w:val="00CF5448"/>
    <w:rsid w:val="00CF5A2F"/>
    <w:rsid w:val="00CF5A6A"/>
    <w:rsid w:val="00CF5A95"/>
    <w:rsid w:val="00CF5D1F"/>
    <w:rsid w:val="00CF5D2A"/>
    <w:rsid w:val="00CF5E58"/>
    <w:rsid w:val="00CF5F2B"/>
    <w:rsid w:val="00CF6108"/>
    <w:rsid w:val="00CF6172"/>
    <w:rsid w:val="00CF6277"/>
    <w:rsid w:val="00CF627E"/>
    <w:rsid w:val="00CF6365"/>
    <w:rsid w:val="00CF6643"/>
    <w:rsid w:val="00CF6763"/>
    <w:rsid w:val="00CF68D3"/>
    <w:rsid w:val="00CF6A57"/>
    <w:rsid w:val="00CF6C1B"/>
    <w:rsid w:val="00CF6C81"/>
    <w:rsid w:val="00CF6CF2"/>
    <w:rsid w:val="00CF6DF3"/>
    <w:rsid w:val="00CF6F0C"/>
    <w:rsid w:val="00CF6F45"/>
    <w:rsid w:val="00CF708D"/>
    <w:rsid w:val="00CF71AC"/>
    <w:rsid w:val="00CF71E9"/>
    <w:rsid w:val="00CF755F"/>
    <w:rsid w:val="00CF7670"/>
    <w:rsid w:val="00CF771F"/>
    <w:rsid w:val="00CF77B4"/>
    <w:rsid w:val="00CF785E"/>
    <w:rsid w:val="00CF78BB"/>
    <w:rsid w:val="00CF7A11"/>
    <w:rsid w:val="00CF7A9E"/>
    <w:rsid w:val="00CF7ADF"/>
    <w:rsid w:val="00CF7B0E"/>
    <w:rsid w:val="00CF7B0F"/>
    <w:rsid w:val="00CF7B4D"/>
    <w:rsid w:val="00CF7B81"/>
    <w:rsid w:val="00CF7BD8"/>
    <w:rsid w:val="00CF7C04"/>
    <w:rsid w:val="00CF7DE2"/>
    <w:rsid w:val="00CF7E1E"/>
    <w:rsid w:val="00CF7E39"/>
    <w:rsid w:val="00CF7E83"/>
    <w:rsid w:val="00CF7EEA"/>
    <w:rsid w:val="00D0007A"/>
    <w:rsid w:val="00D001C6"/>
    <w:rsid w:val="00D0030B"/>
    <w:rsid w:val="00D00367"/>
    <w:rsid w:val="00D00378"/>
    <w:rsid w:val="00D0045C"/>
    <w:rsid w:val="00D0046D"/>
    <w:rsid w:val="00D00877"/>
    <w:rsid w:val="00D009CB"/>
    <w:rsid w:val="00D00A1B"/>
    <w:rsid w:val="00D00BFB"/>
    <w:rsid w:val="00D00C9D"/>
    <w:rsid w:val="00D00DFE"/>
    <w:rsid w:val="00D00F09"/>
    <w:rsid w:val="00D00F39"/>
    <w:rsid w:val="00D011E4"/>
    <w:rsid w:val="00D0138D"/>
    <w:rsid w:val="00D01401"/>
    <w:rsid w:val="00D01557"/>
    <w:rsid w:val="00D015D4"/>
    <w:rsid w:val="00D01731"/>
    <w:rsid w:val="00D01761"/>
    <w:rsid w:val="00D01764"/>
    <w:rsid w:val="00D01783"/>
    <w:rsid w:val="00D01AD0"/>
    <w:rsid w:val="00D01C81"/>
    <w:rsid w:val="00D01CAB"/>
    <w:rsid w:val="00D01D43"/>
    <w:rsid w:val="00D01DF0"/>
    <w:rsid w:val="00D01E20"/>
    <w:rsid w:val="00D01E72"/>
    <w:rsid w:val="00D02219"/>
    <w:rsid w:val="00D023F6"/>
    <w:rsid w:val="00D029CC"/>
    <w:rsid w:val="00D02A12"/>
    <w:rsid w:val="00D02CE7"/>
    <w:rsid w:val="00D02D9F"/>
    <w:rsid w:val="00D02ED0"/>
    <w:rsid w:val="00D02F8E"/>
    <w:rsid w:val="00D03044"/>
    <w:rsid w:val="00D0329F"/>
    <w:rsid w:val="00D032F1"/>
    <w:rsid w:val="00D03423"/>
    <w:rsid w:val="00D03579"/>
    <w:rsid w:val="00D03718"/>
    <w:rsid w:val="00D03A59"/>
    <w:rsid w:val="00D03B08"/>
    <w:rsid w:val="00D03B82"/>
    <w:rsid w:val="00D03D24"/>
    <w:rsid w:val="00D03E89"/>
    <w:rsid w:val="00D0407D"/>
    <w:rsid w:val="00D0412C"/>
    <w:rsid w:val="00D0431C"/>
    <w:rsid w:val="00D04364"/>
    <w:rsid w:val="00D0444A"/>
    <w:rsid w:val="00D04566"/>
    <w:rsid w:val="00D0468F"/>
    <w:rsid w:val="00D048FD"/>
    <w:rsid w:val="00D04A57"/>
    <w:rsid w:val="00D04B16"/>
    <w:rsid w:val="00D04C06"/>
    <w:rsid w:val="00D04D5A"/>
    <w:rsid w:val="00D04E59"/>
    <w:rsid w:val="00D05024"/>
    <w:rsid w:val="00D05260"/>
    <w:rsid w:val="00D05268"/>
    <w:rsid w:val="00D053A3"/>
    <w:rsid w:val="00D053DD"/>
    <w:rsid w:val="00D05412"/>
    <w:rsid w:val="00D05807"/>
    <w:rsid w:val="00D05841"/>
    <w:rsid w:val="00D05871"/>
    <w:rsid w:val="00D05A40"/>
    <w:rsid w:val="00D05B43"/>
    <w:rsid w:val="00D05C4D"/>
    <w:rsid w:val="00D05C4E"/>
    <w:rsid w:val="00D05DF6"/>
    <w:rsid w:val="00D05DFB"/>
    <w:rsid w:val="00D05F62"/>
    <w:rsid w:val="00D06110"/>
    <w:rsid w:val="00D061A1"/>
    <w:rsid w:val="00D06230"/>
    <w:rsid w:val="00D062F2"/>
    <w:rsid w:val="00D0635D"/>
    <w:rsid w:val="00D0657A"/>
    <w:rsid w:val="00D066B7"/>
    <w:rsid w:val="00D06800"/>
    <w:rsid w:val="00D06B58"/>
    <w:rsid w:val="00D06B95"/>
    <w:rsid w:val="00D06B9A"/>
    <w:rsid w:val="00D06B9D"/>
    <w:rsid w:val="00D07012"/>
    <w:rsid w:val="00D071E0"/>
    <w:rsid w:val="00D07433"/>
    <w:rsid w:val="00D075A7"/>
    <w:rsid w:val="00D0770E"/>
    <w:rsid w:val="00D077AF"/>
    <w:rsid w:val="00D07830"/>
    <w:rsid w:val="00D0783B"/>
    <w:rsid w:val="00D078F5"/>
    <w:rsid w:val="00D07AD4"/>
    <w:rsid w:val="00D07AE9"/>
    <w:rsid w:val="00D10035"/>
    <w:rsid w:val="00D1033C"/>
    <w:rsid w:val="00D1061C"/>
    <w:rsid w:val="00D107BF"/>
    <w:rsid w:val="00D10857"/>
    <w:rsid w:val="00D10960"/>
    <w:rsid w:val="00D11063"/>
    <w:rsid w:val="00D112C4"/>
    <w:rsid w:val="00D112CD"/>
    <w:rsid w:val="00D113A1"/>
    <w:rsid w:val="00D11674"/>
    <w:rsid w:val="00D11C16"/>
    <w:rsid w:val="00D11C81"/>
    <w:rsid w:val="00D11DD3"/>
    <w:rsid w:val="00D11E09"/>
    <w:rsid w:val="00D11E5E"/>
    <w:rsid w:val="00D11FFD"/>
    <w:rsid w:val="00D120E0"/>
    <w:rsid w:val="00D1211C"/>
    <w:rsid w:val="00D121F6"/>
    <w:rsid w:val="00D122B4"/>
    <w:rsid w:val="00D12397"/>
    <w:rsid w:val="00D12541"/>
    <w:rsid w:val="00D12713"/>
    <w:rsid w:val="00D12744"/>
    <w:rsid w:val="00D128DC"/>
    <w:rsid w:val="00D12A84"/>
    <w:rsid w:val="00D12AA9"/>
    <w:rsid w:val="00D12AD0"/>
    <w:rsid w:val="00D12B34"/>
    <w:rsid w:val="00D12C59"/>
    <w:rsid w:val="00D12EEA"/>
    <w:rsid w:val="00D12F61"/>
    <w:rsid w:val="00D1330C"/>
    <w:rsid w:val="00D134C5"/>
    <w:rsid w:val="00D135A8"/>
    <w:rsid w:val="00D13623"/>
    <w:rsid w:val="00D136D8"/>
    <w:rsid w:val="00D1373D"/>
    <w:rsid w:val="00D1387C"/>
    <w:rsid w:val="00D138EE"/>
    <w:rsid w:val="00D139B1"/>
    <w:rsid w:val="00D139E1"/>
    <w:rsid w:val="00D13A50"/>
    <w:rsid w:val="00D13A58"/>
    <w:rsid w:val="00D13B66"/>
    <w:rsid w:val="00D13E79"/>
    <w:rsid w:val="00D13F29"/>
    <w:rsid w:val="00D1401B"/>
    <w:rsid w:val="00D14164"/>
    <w:rsid w:val="00D14194"/>
    <w:rsid w:val="00D14542"/>
    <w:rsid w:val="00D14556"/>
    <w:rsid w:val="00D14651"/>
    <w:rsid w:val="00D1469A"/>
    <w:rsid w:val="00D14856"/>
    <w:rsid w:val="00D14889"/>
    <w:rsid w:val="00D148C5"/>
    <w:rsid w:val="00D1493C"/>
    <w:rsid w:val="00D149DE"/>
    <w:rsid w:val="00D14ADB"/>
    <w:rsid w:val="00D14C41"/>
    <w:rsid w:val="00D14CC8"/>
    <w:rsid w:val="00D14EA9"/>
    <w:rsid w:val="00D14FB8"/>
    <w:rsid w:val="00D15000"/>
    <w:rsid w:val="00D1502C"/>
    <w:rsid w:val="00D15151"/>
    <w:rsid w:val="00D1533B"/>
    <w:rsid w:val="00D154C3"/>
    <w:rsid w:val="00D156B1"/>
    <w:rsid w:val="00D157D6"/>
    <w:rsid w:val="00D15927"/>
    <w:rsid w:val="00D159A4"/>
    <w:rsid w:val="00D159D2"/>
    <w:rsid w:val="00D15C89"/>
    <w:rsid w:val="00D15DCC"/>
    <w:rsid w:val="00D15FB6"/>
    <w:rsid w:val="00D15FD3"/>
    <w:rsid w:val="00D16241"/>
    <w:rsid w:val="00D1645C"/>
    <w:rsid w:val="00D16591"/>
    <w:rsid w:val="00D1673F"/>
    <w:rsid w:val="00D16749"/>
    <w:rsid w:val="00D1676B"/>
    <w:rsid w:val="00D16780"/>
    <w:rsid w:val="00D1684E"/>
    <w:rsid w:val="00D16893"/>
    <w:rsid w:val="00D16899"/>
    <w:rsid w:val="00D16A65"/>
    <w:rsid w:val="00D16AA7"/>
    <w:rsid w:val="00D16B63"/>
    <w:rsid w:val="00D16C7B"/>
    <w:rsid w:val="00D16CEE"/>
    <w:rsid w:val="00D16D3A"/>
    <w:rsid w:val="00D16D83"/>
    <w:rsid w:val="00D16E27"/>
    <w:rsid w:val="00D16E5A"/>
    <w:rsid w:val="00D172E1"/>
    <w:rsid w:val="00D1746A"/>
    <w:rsid w:val="00D17569"/>
    <w:rsid w:val="00D17617"/>
    <w:rsid w:val="00D1777E"/>
    <w:rsid w:val="00D177B2"/>
    <w:rsid w:val="00D17863"/>
    <w:rsid w:val="00D17A7D"/>
    <w:rsid w:val="00D17A86"/>
    <w:rsid w:val="00D17A8D"/>
    <w:rsid w:val="00D17CD5"/>
    <w:rsid w:val="00D17CE1"/>
    <w:rsid w:val="00D17F71"/>
    <w:rsid w:val="00D203C8"/>
    <w:rsid w:val="00D203D5"/>
    <w:rsid w:val="00D205AB"/>
    <w:rsid w:val="00D20941"/>
    <w:rsid w:val="00D20A31"/>
    <w:rsid w:val="00D20B07"/>
    <w:rsid w:val="00D20B7A"/>
    <w:rsid w:val="00D20CB7"/>
    <w:rsid w:val="00D20EA0"/>
    <w:rsid w:val="00D20F50"/>
    <w:rsid w:val="00D21165"/>
    <w:rsid w:val="00D212B9"/>
    <w:rsid w:val="00D214E1"/>
    <w:rsid w:val="00D21595"/>
    <w:rsid w:val="00D215C8"/>
    <w:rsid w:val="00D215D7"/>
    <w:rsid w:val="00D21622"/>
    <w:rsid w:val="00D216AD"/>
    <w:rsid w:val="00D2173E"/>
    <w:rsid w:val="00D2199D"/>
    <w:rsid w:val="00D21EFC"/>
    <w:rsid w:val="00D21F51"/>
    <w:rsid w:val="00D220C5"/>
    <w:rsid w:val="00D22231"/>
    <w:rsid w:val="00D22347"/>
    <w:rsid w:val="00D22385"/>
    <w:rsid w:val="00D2257D"/>
    <w:rsid w:val="00D226EB"/>
    <w:rsid w:val="00D227E4"/>
    <w:rsid w:val="00D22B95"/>
    <w:rsid w:val="00D22C0E"/>
    <w:rsid w:val="00D22CF5"/>
    <w:rsid w:val="00D22D2D"/>
    <w:rsid w:val="00D22E31"/>
    <w:rsid w:val="00D22F22"/>
    <w:rsid w:val="00D22F99"/>
    <w:rsid w:val="00D22FD9"/>
    <w:rsid w:val="00D2314A"/>
    <w:rsid w:val="00D23227"/>
    <w:rsid w:val="00D23349"/>
    <w:rsid w:val="00D235B9"/>
    <w:rsid w:val="00D237FF"/>
    <w:rsid w:val="00D23983"/>
    <w:rsid w:val="00D239EC"/>
    <w:rsid w:val="00D23B42"/>
    <w:rsid w:val="00D23BF8"/>
    <w:rsid w:val="00D23C5A"/>
    <w:rsid w:val="00D23C63"/>
    <w:rsid w:val="00D23CCA"/>
    <w:rsid w:val="00D23CE6"/>
    <w:rsid w:val="00D24000"/>
    <w:rsid w:val="00D242AE"/>
    <w:rsid w:val="00D242E3"/>
    <w:rsid w:val="00D24464"/>
    <w:rsid w:val="00D244AA"/>
    <w:rsid w:val="00D244C9"/>
    <w:rsid w:val="00D24867"/>
    <w:rsid w:val="00D24951"/>
    <w:rsid w:val="00D24AA5"/>
    <w:rsid w:val="00D24BD5"/>
    <w:rsid w:val="00D24BEE"/>
    <w:rsid w:val="00D24D35"/>
    <w:rsid w:val="00D24F34"/>
    <w:rsid w:val="00D250E8"/>
    <w:rsid w:val="00D253A4"/>
    <w:rsid w:val="00D253D4"/>
    <w:rsid w:val="00D255C1"/>
    <w:rsid w:val="00D258FB"/>
    <w:rsid w:val="00D2597E"/>
    <w:rsid w:val="00D25B09"/>
    <w:rsid w:val="00D25C4E"/>
    <w:rsid w:val="00D25D4C"/>
    <w:rsid w:val="00D25DC1"/>
    <w:rsid w:val="00D25F15"/>
    <w:rsid w:val="00D25FC0"/>
    <w:rsid w:val="00D2601E"/>
    <w:rsid w:val="00D261B6"/>
    <w:rsid w:val="00D26390"/>
    <w:rsid w:val="00D26404"/>
    <w:rsid w:val="00D26447"/>
    <w:rsid w:val="00D26558"/>
    <w:rsid w:val="00D265F8"/>
    <w:rsid w:val="00D267BB"/>
    <w:rsid w:val="00D26851"/>
    <w:rsid w:val="00D268DE"/>
    <w:rsid w:val="00D26A6F"/>
    <w:rsid w:val="00D26AAC"/>
    <w:rsid w:val="00D26AAE"/>
    <w:rsid w:val="00D26ADB"/>
    <w:rsid w:val="00D26B64"/>
    <w:rsid w:val="00D26B65"/>
    <w:rsid w:val="00D26C54"/>
    <w:rsid w:val="00D26CD6"/>
    <w:rsid w:val="00D27025"/>
    <w:rsid w:val="00D275DD"/>
    <w:rsid w:val="00D276D6"/>
    <w:rsid w:val="00D27813"/>
    <w:rsid w:val="00D27888"/>
    <w:rsid w:val="00D2788E"/>
    <w:rsid w:val="00D278C1"/>
    <w:rsid w:val="00D278D6"/>
    <w:rsid w:val="00D27AC8"/>
    <w:rsid w:val="00D27B09"/>
    <w:rsid w:val="00D27B2C"/>
    <w:rsid w:val="00D27D2C"/>
    <w:rsid w:val="00D27DBD"/>
    <w:rsid w:val="00D27E23"/>
    <w:rsid w:val="00D27FA1"/>
    <w:rsid w:val="00D27FF2"/>
    <w:rsid w:val="00D27FFC"/>
    <w:rsid w:val="00D302C5"/>
    <w:rsid w:val="00D30506"/>
    <w:rsid w:val="00D3073F"/>
    <w:rsid w:val="00D30999"/>
    <w:rsid w:val="00D30E28"/>
    <w:rsid w:val="00D30ED8"/>
    <w:rsid w:val="00D30F17"/>
    <w:rsid w:val="00D30FE6"/>
    <w:rsid w:val="00D310CD"/>
    <w:rsid w:val="00D31122"/>
    <w:rsid w:val="00D3120F"/>
    <w:rsid w:val="00D3131B"/>
    <w:rsid w:val="00D314CF"/>
    <w:rsid w:val="00D31566"/>
    <w:rsid w:val="00D315CE"/>
    <w:rsid w:val="00D31696"/>
    <w:rsid w:val="00D3178A"/>
    <w:rsid w:val="00D3194A"/>
    <w:rsid w:val="00D31984"/>
    <w:rsid w:val="00D31A4F"/>
    <w:rsid w:val="00D31AEB"/>
    <w:rsid w:val="00D31B50"/>
    <w:rsid w:val="00D31B72"/>
    <w:rsid w:val="00D31B97"/>
    <w:rsid w:val="00D31C2E"/>
    <w:rsid w:val="00D31C7A"/>
    <w:rsid w:val="00D3220F"/>
    <w:rsid w:val="00D3228D"/>
    <w:rsid w:val="00D3241F"/>
    <w:rsid w:val="00D32540"/>
    <w:rsid w:val="00D325CE"/>
    <w:rsid w:val="00D32628"/>
    <w:rsid w:val="00D328A6"/>
    <w:rsid w:val="00D32AB1"/>
    <w:rsid w:val="00D32ABA"/>
    <w:rsid w:val="00D32ACE"/>
    <w:rsid w:val="00D32E0D"/>
    <w:rsid w:val="00D32E3E"/>
    <w:rsid w:val="00D32EB8"/>
    <w:rsid w:val="00D33136"/>
    <w:rsid w:val="00D332DA"/>
    <w:rsid w:val="00D33420"/>
    <w:rsid w:val="00D33557"/>
    <w:rsid w:val="00D335F8"/>
    <w:rsid w:val="00D335FD"/>
    <w:rsid w:val="00D33707"/>
    <w:rsid w:val="00D33745"/>
    <w:rsid w:val="00D3381E"/>
    <w:rsid w:val="00D339F9"/>
    <w:rsid w:val="00D33A0F"/>
    <w:rsid w:val="00D33A12"/>
    <w:rsid w:val="00D33AA2"/>
    <w:rsid w:val="00D33B2F"/>
    <w:rsid w:val="00D33B53"/>
    <w:rsid w:val="00D33D51"/>
    <w:rsid w:val="00D33D91"/>
    <w:rsid w:val="00D34033"/>
    <w:rsid w:val="00D34288"/>
    <w:rsid w:val="00D344FC"/>
    <w:rsid w:val="00D34530"/>
    <w:rsid w:val="00D345BF"/>
    <w:rsid w:val="00D34647"/>
    <w:rsid w:val="00D34A07"/>
    <w:rsid w:val="00D34B22"/>
    <w:rsid w:val="00D34B59"/>
    <w:rsid w:val="00D34BED"/>
    <w:rsid w:val="00D34F36"/>
    <w:rsid w:val="00D34FA2"/>
    <w:rsid w:val="00D35352"/>
    <w:rsid w:val="00D353D7"/>
    <w:rsid w:val="00D353F8"/>
    <w:rsid w:val="00D3574B"/>
    <w:rsid w:val="00D35905"/>
    <w:rsid w:val="00D35A44"/>
    <w:rsid w:val="00D35BD6"/>
    <w:rsid w:val="00D35C05"/>
    <w:rsid w:val="00D35D39"/>
    <w:rsid w:val="00D35D3F"/>
    <w:rsid w:val="00D35FD9"/>
    <w:rsid w:val="00D3604D"/>
    <w:rsid w:val="00D360EE"/>
    <w:rsid w:val="00D36105"/>
    <w:rsid w:val="00D363A4"/>
    <w:rsid w:val="00D36768"/>
    <w:rsid w:val="00D36925"/>
    <w:rsid w:val="00D36AB4"/>
    <w:rsid w:val="00D36F30"/>
    <w:rsid w:val="00D36F40"/>
    <w:rsid w:val="00D36F99"/>
    <w:rsid w:val="00D37063"/>
    <w:rsid w:val="00D37220"/>
    <w:rsid w:val="00D373B0"/>
    <w:rsid w:val="00D3749E"/>
    <w:rsid w:val="00D3756E"/>
    <w:rsid w:val="00D377A8"/>
    <w:rsid w:val="00D37824"/>
    <w:rsid w:val="00D37882"/>
    <w:rsid w:val="00D37A58"/>
    <w:rsid w:val="00D37A98"/>
    <w:rsid w:val="00D37B33"/>
    <w:rsid w:val="00D37BF3"/>
    <w:rsid w:val="00D37CD3"/>
    <w:rsid w:val="00D37CD9"/>
    <w:rsid w:val="00D37E08"/>
    <w:rsid w:val="00D37F9C"/>
    <w:rsid w:val="00D402ED"/>
    <w:rsid w:val="00D40339"/>
    <w:rsid w:val="00D4043D"/>
    <w:rsid w:val="00D40643"/>
    <w:rsid w:val="00D4079C"/>
    <w:rsid w:val="00D407A3"/>
    <w:rsid w:val="00D407E5"/>
    <w:rsid w:val="00D40967"/>
    <w:rsid w:val="00D40A8D"/>
    <w:rsid w:val="00D40A91"/>
    <w:rsid w:val="00D40B2D"/>
    <w:rsid w:val="00D40B98"/>
    <w:rsid w:val="00D40C51"/>
    <w:rsid w:val="00D40CF3"/>
    <w:rsid w:val="00D40DAF"/>
    <w:rsid w:val="00D40E71"/>
    <w:rsid w:val="00D40E73"/>
    <w:rsid w:val="00D40EE1"/>
    <w:rsid w:val="00D40FBF"/>
    <w:rsid w:val="00D40FCE"/>
    <w:rsid w:val="00D41104"/>
    <w:rsid w:val="00D41951"/>
    <w:rsid w:val="00D4195D"/>
    <w:rsid w:val="00D4196B"/>
    <w:rsid w:val="00D41A7F"/>
    <w:rsid w:val="00D41BB1"/>
    <w:rsid w:val="00D41BB8"/>
    <w:rsid w:val="00D41CC1"/>
    <w:rsid w:val="00D41EBF"/>
    <w:rsid w:val="00D41ECE"/>
    <w:rsid w:val="00D41FA6"/>
    <w:rsid w:val="00D42184"/>
    <w:rsid w:val="00D4228C"/>
    <w:rsid w:val="00D42343"/>
    <w:rsid w:val="00D424EA"/>
    <w:rsid w:val="00D4255C"/>
    <w:rsid w:val="00D42741"/>
    <w:rsid w:val="00D42918"/>
    <w:rsid w:val="00D42AE7"/>
    <w:rsid w:val="00D42B22"/>
    <w:rsid w:val="00D42D4F"/>
    <w:rsid w:val="00D42E55"/>
    <w:rsid w:val="00D430C3"/>
    <w:rsid w:val="00D430FF"/>
    <w:rsid w:val="00D43113"/>
    <w:rsid w:val="00D43156"/>
    <w:rsid w:val="00D431AF"/>
    <w:rsid w:val="00D43334"/>
    <w:rsid w:val="00D43382"/>
    <w:rsid w:val="00D434BC"/>
    <w:rsid w:val="00D43850"/>
    <w:rsid w:val="00D4387F"/>
    <w:rsid w:val="00D43A70"/>
    <w:rsid w:val="00D43B62"/>
    <w:rsid w:val="00D43C70"/>
    <w:rsid w:val="00D43DF1"/>
    <w:rsid w:val="00D4421F"/>
    <w:rsid w:val="00D445F4"/>
    <w:rsid w:val="00D4461D"/>
    <w:rsid w:val="00D446A8"/>
    <w:rsid w:val="00D44773"/>
    <w:rsid w:val="00D4483C"/>
    <w:rsid w:val="00D4487F"/>
    <w:rsid w:val="00D44921"/>
    <w:rsid w:val="00D44BA1"/>
    <w:rsid w:val="00D44D50"/>
    <w:rsid w:val="00D44DFF"/>
    <w:rsid w:val="00D44F2F"/>
    <w:rsid w:val="00D4504B"/>
    <w:rsid w:val="00D4506A"/>
    <w:rsid w:val="00D450F2"/>
    <w:rsid w:val="00D45185"/>
    <w:rsid w:val="00D45374"/>
    <w:rsid w:val="00D45398"/>
    <w:rsid w:val="00D453CB"/>
    <w:rsid w:val="00D4545C"/>
    <w:rsid w:val="00D454DD"/>
    <w:rsid w:val="00D45558"/>
    <w:rsid w:val="00D455C1"/>
    <w:rsid w:val="00D45695"/>
    <w:rsid w:val="00D456BD"/>
    <w:rsid w:val="00D45703"/>
    <w:rsid w:val="00D457AF"/>
    <w:rsid w:val="00D45807"/>
    <w:rsid w:val="00D45824"/>
    <w:rsid w:val="00D45916"/>
    <w:rsid w:val="00D45C4D"/>
    <w:rsid w:val="00D4600B"/>
    <w:rsid w:val="00D46077"/>
    <w:rsid w:val="00D46089"/>
    <w:rsid w:val="00D460E4"/>
    <w:rsid w:val="00D462F9"/>
    <w:rsid w:val="00D4631A"/>
    <w:rsid w:val="00D46327"/>
    <w:rsid w:val="00D4677C"/>
    <w:rsid w:val="00D46A8A"/>
    <w:rsid w:val="00D46B48"/>
    <w:rsid w:val="00D46C3B"/>
    <w:rsid w:val="00D46F71"/>
    <w:rsid w:val="00D47016"/>
    <w:rsid w:val="00D4701D"/>
    <w:rsid w:val="00D4718C"/>
    <w:rsid w:val="00D473A3"/>
    <w:rsid w:val="00D475C7"/>
    <w:rsid w:val="00D475D5"/>
    <w:rsid w:val="00D47667"/>
    <w:rsid w:val="00D47696"/>
    <w:rsid w:val="00D479DD"/>
    <w:rsid w:val="00D47BA9"/>
    <w:rsid w:val="00D47BE9"/>
    <w:rsid w:val="00D47C3E"/>
    <w:rsid w:val="00D47D77"/>
    <w:rsid w:val="00D47EC8"/>
    <w:rsid w:val="00D50126"/>
    <w:rsid w:val="00D502A1"/>
    <w:rsid w:val="00D50308"/>
    <w:rsid w:val="00D50325"/>
    <w:rsid w:val="00D50401"/>
    <w:rsid w:val="00D5045B"/>
    <w:rsid w:val="00D504BB"/>
    <w:rsid w:val="00D504EA"/>
    <w:rsid w:val="00D50607"/>
    <w:rsid w:val="00D50729"/>
    <w:rsid w:val="00D509D8"/>
    <w:rsid w:val="00D509F2"/>
    <w:rsid w:val="00D509FA"/>
    <w:rsid w:val="00D50B3F"/>
    <w:rsid w:val="00D50CC4"/>
    <w:rsid w:val="00D50D01"/>
    <w:rsid w:val="00D50E3E"/>
    <w:rsid w:val="00D50F61"/>
    <w:rsid w:val="00D50F6F"/>
    <w:rsid w:val="00D50F72"/>
    <w:rsid w:val="00D50FB4"/>
    <w:rsid w:val="00D50FCC"/>
    <w:rsid w:val="00D51105"/>
    <w:rsid w:val="00D51196"/>
    <w:rsid w:val="00D5144B"/>
    <w:rsid w:val="00D51583"/>
    <w:rsid w:val="00D5161A"/>
    <w:rsid w:val="00D5169C"/>
    <w:rsid w:val="00D51AC5"/>
    <w:rsid w:val="00D51B33"/>
    <w:rsid w:val="00D51C74"/>
    <w:rsid w:val="00D51C93"/>
    <w:rsid w:val="00D51D42"/>
    <w:rsid w:val="00D51D47"/>
    <w:rsid w:val="00D51D57"/>
    <w:rsid w:val="00D51F2F"/>
    <w:rsid w:val="00D51F35"/>
    <w:rsid w:val="00D51F5F"/>
    <w:rsid w:val="00D52053"/>
    <w:rsid w:val="00D52098"/>
    <w:rsid w:val="00D522A8"/>
    <w:rsid w:val="00D522CC"/>
    <w:rsid w:val="00D52319"/>
    <w:rsid w:val="00D5243D"/>
    <w:rsid w:val="00D5284D"/>
    <w:rsid w:val="00D529B7"/>
    <w:rsid w:val="00D52A32"/>
    <w:rsid w:val="00D52B43"/>
    <w:rsid w:val="00D52BF9"/>
    <w:rsid w:val="00D52D06"/>
    <w:rsid w:val="00D52E01"/>
    <w:rsid w:val="00D52F32"/>
    <w:rsid w:val="00D53200"/>
    <w:rsid w:val="00D5322D"/>
    <w:rsid w:val="00D5351A"/>
    <w:rsid w:val="00D5352B"/>
    <w:rsid w:val="00D53571"/>
    <w:rsid w:val="00D53626"/>
    <w:rsid w:val="00D5376D"/>
    <w:rsid w:val="00D5378D"/>
    <w:rsid w:val="00D53848"/>
    <w:rsid w:val="00D53B62"/>
    <w:rsid w:val="00D53C39"/>
    <w:rsid w:val="00D53D2C"/>
    <w:rsid w:val="00D53ED4"/>
    <w:rsid w:val="00D53F8C"/>
    <w:rsid w:val="00D540FB"/>
    <w:rsid w:val="00D54215"/>
    <w:rsid w:val="00D54390"/>
    <w:rsid w:val="00D544A8"/>
    <w:rsid w:val="00D544B8"/>
    <w:rsid w:val="00D544FC"/>
    <w:rsid w:val="00D5482A"/>
    <w:rsid w:val="00D5495C"/>
    <w:rsid w:val="00D54A1B"/>
    <w:rsid w:val="00D54C89"/>
    <w:rsid w:val="00D54E79"/>
    <w:rsid w:val="00D54E91"/>
    <w:rsid w:val="00D54EB2"/>
    <w:rsid w:val="00D54FEA"/>
    <w:rsid w:val="00D5504E"/>
    <w:rsid w:val="00D5533B"/>
    <w:rsid w:val="00D5537A"/>
    <w:rsid w:val="00D5584E"/>
    <w:rsid w:val="00D55B32"/>
    <w:rsid w:val="00D55B3E"/>
    <w:rsid w:val="00D55B6D"/>
    <w:rsid w:val="00D55C5B"/>
    <w:rsid w:val="00D55FBA"/>
    <w:rsid w:val="00D5600A"/>
    <w:rsid w:val="00D5604B"/>
    <w:rsid w:val="00D5609D"/>
    <w:rsid w:val="00D5644A"/>
    <w:rsid w:val="00D564A7"/>
    <w:rsid w:val="00D56563"/>
    <w:rsid w:val="00D56589"/>
    <w:rsid w:val="00D565CB"/>
    <w:rsid w:val="00D566D3"/>
    <w:rsid w:val="00D56737"/>
    <w:rsid w:val="00D568D3"/>
    <w:rsid w:val="00D56913"/>
    <w:rsid w:val="00D5694C"/>
    <w:rsid w:val="00D56C0F"/>
    <w:rsid w:val="00D56C2E"/>
    <w:rsid w:val="00D56D7A"/>
    <w:rsid w:val="00D56DDD"/>
    <w:rsid w:val="00D56E14"/>
    <w:rsid w:val="00D56F3B"/>
    <w:rsid w:val="00D57099"/>
    <w:rsid w:val="00D5709E"/>
    <w:rsid w:val="00D570DE"/>
    <w:rsid w:val="00D57284"/>
    <w:rsid w:val="00D572E4"/>
    <w:rsid w:val="00D5730B"/>
    <w:rsid w:val="00D5743F"/>
    <w:rsid w:val="00D574A2"/>
    <w:rsid w:val="00D577D8"/>
    <w:rsid w:val="00D57937"/>
    <w:rsid w:val="00D57A84"/>
    <w:rsid w:val="00D57A95"/>
    <w:rsid w:val="00D57B59"/>
    <w:rsid w:val="00D57BBB"/>
    <w:rsid w:val="00D57BF0"/>
    <w:rsid w:val="00D57D38"/>
    <w:rsid w:val="00D57D9E"/>
    <w:rsid w:val="00D6000C"/>
    <w:rsid w:val="00D600F9"/>
    <w:rsid w:val="00D6018C"/>
    <w:rsid w:val="00D60213"/>
    <w:rsid w:val="00D6025B"/>
    <w:rsid w:val="00D603A0"/>
    <w:rsid w:val="00D604A5"/>
    <w:rsid w:val="00D60503"/>
    <w:rsid w:val="00D605BE"/>
    <w:rsid w:val="00D60766"/>
    <w:rsid w:val="00D60892"/>
    <w:rsid w:val="00D6094E"/>
    <w:rsid w:val="00D60A66"/>
    <w:rsid w:val="00D60AD2"/>
    <w:rsid w:val="00D60AF6"/>
    <w:rsid w:val="00D60B8A"/>
    <w:rsid w:val="00D60C4C"/>
    <w:rsid w:val="00D60DA7"/>
    <w:rsid w:val="00D60DA9"/>
    <w:rsid w:val="00D60DD3"/>
    <w:rsid w:val="00D60E7D"/>
    <w:rsid w:val="00D60F01"/>
    <w:rsid w:val="00D60F28"/>
    <w:rsid w:val="00D60FE4"/>
    <w:rsid w:val="00D6125D"/>
    <w:rsid w:val="00D6137E"/>
    <w:rsid w:val="00D6145F"/>
    <w:rsid w:val="00D614A0"/>
    <w:rsid w:val="00D61550"/>
    <w:rsid w:val="00D615FD"/>
    <w:rsid w:val="00D61637"/>
    <w:rsid w:val="00D6165F"/>
    <w:rsid w:val="00D61CD0"/>
    <w:rsid w:val="00D61D1C"/>
    <w:rsid w:val="00D61D3E"/>
    <w:rsid w:val="00D61DF7"/>
    <w:rsid w:val="00D61E0A"/>
    <w:rsid w:val="00D61F18"/>
    <w:rsid w:val="00D61FE3"/>
    <w:rsid w:val="00D62251"/>
    <w:rsid w:val="00D62253"/>
    <w:rsid w:val="00D62349"/>
    <w:rsid w:val="00D623F7"/>
    <w:rsid w:val="00D6252E"/>
    <w:rsid w:val="00D625A0"/>
    <w:rsid w:val="00D62750"/>
    <w:rsid w:val="00D62753"/>
    <w:rsid w:val="00D627DB"/>
    <w:rsid w:val="00D628C6"/>
    <w:rsid w:val="00D62BFC"/>
    <w:rsid w:val="00D62C58"/>
    <w:rsid w:val="00D62C5B"/>
    <w:rsid w:val="00D62E3F"/>
    <w:rsid w:val="00D62E95"/>
    <w:rsid w:val="00D62F78"/>
    <w:rsid w:val="00D6303B"/>
    <w:rsid w:val="00D63131"/>
    <w:rsid w:val="00D6314A"/>
    <w:rsid w:val="00D635F0"/>
    <w:rsid w:val="00D63859"/>
    <w:rsid w:val="00D6388C"/>
    <w:rsid w:val="00D638C0"/>
    <w:rsid w:val="00D638D5"/>
    <w:rsid w:val="00D639CF"/>
    <w:rsid w:val="00D63ABA"/>
    <w:rsid w:val="00D63ABD"/>
    <w:rsid w:val="00D63AD3"/>
    <w:rsid w:val="00D63C14"/>
    <w:rsid w:val="00D63C33"/>
    <w:rsid w:val="00D63CC0"/>
    <w:rsid w:val="00D63F51"/>
    <w:rsid w:val="00D6405B"/>
    <w:rsid w:val="00D64110"/>
    <w:rsid w:val="00D641B7"/>
    <w:rsid w:val="00D64249"/>
    <w:rsid w:val="00D6434C"/>
    <w:rsid w:val="00D64361"/>
    <w:rsid w:val="00D644D9"/>
    <w:rsid w:val="00D645B7"/>
    <w:rsid w:val="00D646AD"/>
    <w:rsid w:val="00D6470B"/>
    <w:rsid w:val="00D6473D"/>
    <w:rsid w:val="00D64746"/>
    <w:rsid w:val="00D64827"/>
    <w:rsid w:val="00D64ABF"/>
    <w:rsid w:val="00D64DB6"/>
    <w:rsid w:val="00D64F25"/>
    <w:rsid w:val="00D64F75"/>
    <w:rsid w:val="00D65032"/>
    <w:rsid w:val="00D650A2"/>
    <w:rsid w:val="00D650A5"/>
    <w:rsid w:val="00D65164"/>
    <w:rsid w:val="00D65191"/>
    <w:rsid w:val="00D65369"/>
    <w:rsid w:val="00D654F1"/>
    <w:rsid w:val="00D655AD"/>
    <w:rsid w:val="00D65650"/>
    <w:rsid w:val="00D658EE"/>
    <w:rsid w:val="00D659CE"/>
    <w:rsid w:val="00D659F8"/>
    <w:rsid w:val="00D65BC9"/>
    <w:rsid w:val="00D65CAA"/>
    <w:rsid w:val="00D65FB0"/>
    <w:rsid w:val="00D65FF1"/>
    <w:rsid w:val="00D6620C"/>
    <w:rsid w:val="00D66219"/>
    <w:rsid w:val="00D664EB"/>
    <w:rsid w:val="00D66504"/>
    <w:rsid w:val="00D66538"/>
    <w:rsid w:val="00D66589"/>
    <w:rsid w:val="00D6659C"/>
    <w:rsid w:val="00D6666D"/>
    <w:rsid w:val="00D667BE"/>
    <w:rsid w:val="00D66812"/>
    <w:rsid w:val="00D66A18"/>
    <w:rsid w:val="00D66A73"/>
    <w:rsid w:val="00D66ABA"/>
    <w:rsid w:val="00D66C0C"/>
    <w:rsid w:val="00D66C65"/>
    <w:rsid w:val="00D66D9B"/>
    <w:rsid w:val="00D66E8A"/>
    <w:rsid w:val="00D674E2"/>
    <w:rsid w:val="00D6772C"/>
    <w:rsid w:val="00D67790"/>
    <w:rsid w:val="00D679A6"/>
    <w:rsid w:val="00D67A9A"/>
    <w:rsid w:val="00D67B1B"/>
    <w:rsid w:val="00D67B6D"/>
    <w:rsid w:val="00D67D3E"/>
    <w:rsid w:val="00D67DB3"/>
    <w:rsid w:val="00D67E66"/>
    <w:rsid w:val="00D67E7F"/>
    <w:rsid w:val="00D67F8F"/>
    <w:rsid w:val="00D67FDD"/>
    <w:rsid w:val="00D70171"/>
    <w:rsid w:val="00D702D2"/>
    <w:rsid w:val="00D702E7"/>
    <w:rsid w:val="00D7033F"/>
    <w:rsid w:val="00D70395"/>
    <w:rsid w:val="00D70621"/>
    <w:rsid w:val="00D70786"/>
    <w:rsid w:val="00D70B2E"/>
    <w:rsid w:val="00D70DF2"/>
    <w:rsid w:val="00D70E19"/>
    <w:rsid w:val="00D70E73"/>
    <w:rsid w:val="00D70EFA"/>
    <w:rsid w:val="00D70FAD"/>
    <w:rsid w:val="00D71051"/>
    <w:rsid w:val="00D712BE"/>
    <w:rsid w:val="00D7133D"/>
    <w:rsid w:val="00D715B3"/>
    <w:rsid w:val="00D716AB"/>
    <w:rsid w:val="00D719B2"/>
    <w:rsid w:val="00D719F1"/>
    <w:rsid w:val="00D71CC2"/>
    <w:rsid w:val="00D71D2B"/>
    <w:rsid w:val="00D71DF6"/>
    <w:rsid w:val="00D71E41"/>
    <w:rsid w:val="00D71FD5"/>
    <w:rsid w:val="00D720B4"/>
    <w:rsid w:val="00D721EB"/>
    <w:rsid w:val="00D7221F"/>
    <w:rsid w:val="00D72448"/>
    <w:rsid w:val="00D7252F"/>
    <w:rsid w:val="00D7292E"/>
    <w:rsid w:val="00D7293C"/>
    <w:rsid w:val="00D729AE"/>
    <w:rsid w:val="00D72AA7"/>
    <w:rsid w:val="00D72C76"/>
    <w:rsid w:val="00D72CF6"/>
    <w:rsid w:val="00D72E0D"/>
    <w:rsid w:val="00D73024"/>
    <w:rsid w:val="00D731E2"/>
    <w:rsid w:val="00D73221"/>
    <w:rsid w:val="00D732CD"/>
    <w:rsid w:val="00D7361C"/>
    <w:rsid w:val="00D736E0"/>
    <w:rsid w:val="00D73835"/>
    <w:rsid w:val="00D7384B"/>
    <w:rsid w:val="00D738EF"/>
    <w:rsid w:val="00D73E46"/>
    <w:rsid w:val="00D73FE8"/>
    <w:rsid w:val="00D73FF3"/>
    <w:rsid w:val="00D7406E"/>
    <w:rsid w:val="00D7414D"/>
    <w:rsid w:val="00D74481"/>
    <w:rsid w:val="00D74581"/>
    <w:rsid w:val="00D7485B"/>
    <w:rsid w:val="00D7487E"/>
    <w:rsid w:val="00D7489F"/>
    <w:rsid w:val="00D74910"/>
    <w:rsid w:val="00D74B14"/>
    <w:rsid w:val="00D74DF9"/>
    <w:rsid w:val="00D74F85"/>
    <w:rsid w:val="00D753B0"/>
    <w:rsid w:val="00D753C8"/>
    <w:rsid w:val="00D754C7"/>
    <w:rsid w:val="00D75533"/>
    <w:rsid w:val="00D75689"/>
    <w:rsid w:val="00D7579B"/>
    <w:rsid w:val="00D757F7"/>
    <w:rsid w:val="00D7584F"/>
    <w:rsid w:val="00D75ACF"/>
    <w:rsid w:val="00D75B21"/>
    <w:rsid w:val="00D75B4C"/>
    <w:rsid w:val="00D75C53"/>
    <w:rsid w:val="00D75D31"/>
    <w:rsid w:val="00D75DE5"/>
    <w:rsid w:val="00D75E5B"/>
    <w:rsid w:val="00D75EC2"/>
    <w:rsid w:val="00D75FFD"/>
    <w:rsid w:val="00D76127"/>
    <w:rsid w:val="00D7618D"/>
    <w:rsid w:val="00D762EB"/>
    <w:rsid w:val="00D763B6"/>
    <w:rsid w:val="00D76505"/>
    <w:rsid w:val="00D765A3"/>
    <w:rsid w:val="00D7684D"/>
    <w:rsid w:val="00D7685F"/>
    <w:rsid w:val="00D768D3"/>
    <w:rsid w:val="00D76974"/>
    <w:rsid w:val="00D76A79"/>
    <w:rsid w:val="00D76E81"/>
    <w:rsid w:val="00D76F08"/>
    <w:rsid w:val="00D770F9"/>
    <w:rsid w:val="00D7711F"/>
    <w:rsid w:val="00D77167"/>
    <w:rsid w:val="00D77274"/>
    <w:rsid w:val="00D7733A"/>
    <w:rsid w:val="00D77342"/>
    <w:rsid w:val="00D773DC"/>
    <w:rsid w:val="00D7741B"/>
    <w:rsid w:val="00D77794"/>
    <w:rsid w:val="00D77888"/>
    <w:rsid w:val="00D778EF"/>
    <w:rsid w:val="00D778FA"/>
    <w:rsid w:val="00D77934"/>
    <w:rsid w:val="00D7795A"/>
    <w:rsid w:val="00D779B7"/>
    <w:rsid w:val="00D779DF"/>
    <w:rsid w:val="00D77B0C"/>
    <w:rsid w:val="00D77DD9"/>
    <w:rsid w:val="00D77E4D"/>
    <w:rsid w:val="00D77E84"/>
    <w:rsid w:val="00D77F5E"/>
    <w:rsid w:val="00D77FFA"/>
    <w:rsid w:val="00D80119"/>
    <w:rsid w:val="00D80156"/>
    <w:rsid w:val="00D801C9"/>
    <w:rsid w:val="00D80286"/>
    <w:rsid w:val="00D802A2"/>
    <w:rsid w:val="00D80311"/>
    <w:rsid w:val="00D8032C"/>
    <w:rsid w:val="00D803F5"/>
    <w:rsid w:val="00D8058C"/>
    <w:rsid w:val="00D806B7"/>
    <w:rsid w:val="00D80721"/>
    <w:rsid w:val="00D8089F"/>
    <w:rsid w:val="00D80EBC"/>
    <w:rsid w:val="00D80F02"/>
    <w:rsid w:val="00D8103E"/>
    <w:rsid w:val="00D810C3"/>
    <w:rsid w:val="00D8120E"/>
    <w:rsid w:val="00D812C7"/>
    <w:rsid w:val="00D8133F"/>
    <w:rsid w:val="00D813D5"/>
    <w:rsid w:val="00D814FC"/>
    <w:rsid w:val="00D815DB"/>
    <w:rsid w:val="00D81720"/>
    <w:rsid w:val="00D817E2"/>
    <w:rsid w:val="00D81881"/>
    <w:rsid w:val="00D81A87"/>
    <w:rsid w:val="00D81C2B"/>
    <w:rsid w:val="00D8209E"/>
    <w:rsid w:val="00D821A2"/>
    <w:rsid w:val="00D8256C"/>
    <w:rsid w:val="00D8259A"/>
    <w:rsid w:val="00D82835"/>
    <w:rsid w:val="00D828A6"/>
    <w:rsid w:val="00D82A86"/>
    <w:rsid w:val="00D82B47"/>
    <w:rsid w:val="00D82B4A"/>
    <w:rsid w:val="00D82BA3"/>
    <w:rsid w:val="00D82C70"/>
    <w:rsid w:val="00D830EB"/>
    <w:rsid w:val="00D83137"/>
    <w:rsid w:val="00D833BF"/>
    <w:rsid w:val="00D834D2"/>
    <w:rsid w:val="00D83602"/>
    <w:rsid w:val="00D836C1"/>
    <w:rsid w:val="00D8382A"/>
    <w:rsid w:val="00D83ADF"/>
    <w:rsid w:val="00D83B33"/>
    <w:rsid w:val="00D83CD8"/>
    <w:rsid w:val="00D83DB7"/>
    <w:rsid w:val="00D83DF7"/>
    <w:rsid w:val="00D83F26"/>
    <w:rsid w:val="00D84030"/>
    <w:rsid w:val="00D84201"/>
    <w:rsid w:val="00D84214"/>
    <w:rsid w:val="00D842C4"/>
    <w:rsid w:val="00D843B1"/>
    <w:rsid w:val="00D8443F"/>
    <w:rsid w:val="00D84560"/>
    <w:rsid w:val="00D849BB"/>
    <w:rsid w:val="00D84A07"/>
    <w:rsid w:val="00D84A8D"/>
    <w:rsid w:val="00D84D16"/>
    <w:rsid w:val="00D84FB6"/>
    <w:rsid w:val="00D8504D"/>
    <w:rsid w:val="00D850A8"/>
    <w:rsid w:val="00D850C0"/>
    <w:rsid w:val="00D8515B"/>
    <w:rsid w:val="00D85328"/>
    <w:rsid w:val="00D853AA"/>
    <w:rsid w:val="00D85469"/>
    <w:rsid w:val="00D85677"/>
    <w:rsid w:val="00D856AC"/>
    <w:rsid w:val="00D85715"/>
    <w:rsid w:val="00D85BCB"/>
    <w:rsid w:val="00D85D8D"/>
    <w:rsid w:val="00D85D9D"/>
    <w:rsid w:val="00D85F5C"/>
    <w:rsid w:val="00D8603C"/>
    <w:rsid w:val="00D8608B"/>
    <w:rsid w:val="00D861F8"/>
    <w:rsid w:val="00D863D7"/>
    <w:rsid w:val="00D865F4"/>
    <w:rsid w:val="00D867A0"/>
    <w:rsid w:val="00D86995"/>
    <w:rsid w:val="00D869A7"/>
    <w:rsid w:val="00D86B65"/>
    <w:rsid w:val="00D86CF8"/>
    <w:rsid w:val="00D86D87"/>
    <w:rsid w:val="00D86EBA"/>
    <w:rsid w:val="00D872B7"/>
    <w:rsid w:val="00D87478"/>
    <w:rsid w:val="00D87511"/>
    <w:rsid w:val="00D875E3"/>
    <w:rsid w:val="00D876A6"/>
    <w:rsid w:val="00D876C2"/>
    <w:rsid w:val="00D878AB"/>
    <w:rsid w:val="00D87AE6"/>
    <w:rsid w:val="00D87B75"/>
    <w:rsid w:val="00D87BFB"/>
    <w:rsid w:val="00D87C64"/>
    <w:rsid w:val="00D87E3F"/>
    <w:rsid w:val="00D87E9B"/>
    <w:rsid w:val="00D87F96"/>
    <w:rsid w:val="00D87FE2"/>
    <w:rsid w:val="00D90036"/>
    <w:rsid w:val="00D900BE"/>
    <w:rsid w:val="00D903B9"/>
    <w:rsid w:val="00D90492"/>
    <w:rsid w:val="00D90501"/>
    <w:rsid w:val="00D9064D"/>
    <w:rsid w:val="00D90913"/>
    <w:rsid w:val="00D9095C"/>
    <w:rsid w:val="00D90A6C"/>
    <w:rsid w:val="00D90B44"/>
    <w:rsid w:val="00D90B75"/>
    <w:rsid w:val="00D90C83"/>
    <w:rsid w:val="00D90CA3"/>
    <w:rsid w:val="00D90E1A"/>
    <w:rsid w:val="00D90E1C"/>
    <w:rsid w:val="00D90F53"/>
    <w:rsid w:val="00D90FD3"/>
    <w:rsid w:val="00D9109E"/>
    <w:rsid w:val="00D910E8"/>
    <w:rsid w:val="00D911FC"/>
    <w:rsid w:val="00D91258"/>
    <w:rsid w:val="00D9125A"/>
    <w:rsid w:val="00D91376"/>
    <w:rsid w:val="00D913CC"/>
    <w:rsid w:val="00D913D8"/>
    <w:rsid w:val="00D913E2"/>
    <w:rsid w:val="00D91705"/>
    <w:rsid w:val="00D91874"/>
    <w:rsid w:val="00D91886"/>
    <w:rsid w:val="00D918C4"/>
    <w:rsid w:val="00D918E7"/>
    <w:rsid w:val="00D91AC1"/>
    <w:rsid w:val="00D91D28"/>
    <w:rsid w:val="00D91DFF"/>
    <w:rsid w:val="00D91EE8"/>
    <w:rsid w:val="00D91F41"/>
    <w:rsid w:val="00D91F70"/>
    <w:rsid w:val="00D922F8"/>
    <w:rsid w:val="00D92557"/>
    <w:rsid w:val="00D92617"/>
    <w:rsid w:val="00D92631"/>
    <w:rsid w:val="00D9270F"/>
    <w:rsid w:val="00D9276F"/>
    <w:rsid w:val="00D92A5E"/>
    <w:rsid w:val="00D92AA4"/>
    <w:rsid w:val="00D92B13"/>
    <w:rsid w:val="00D92B6E"/>
    <w:rsid w:val="00D92CAB"/>
    <w:rsid w:val="00D92E27"/>
    <w:rsid w:val="00D92F43"/>
    <w:rsid w:val="00D92F84"/>
    <w:rsid w:val="00D92FFE"/>
    <w:rsid w:val="00D931E2"/>
    <w:rsid w:val="00D931FB"/>
    <w:rsid w:val="00D93380"/>
    <w:rsid w:val="00D933C6"/>
    <w:rsid w:val="00D9347B"/>
    <w:rsid w:val="00D936BB"/>
    <w:rsid w:val="00D93790"/>
    <w:rsid w:val="00D938E0"/>
    <w:rsid w:val="00D938ED"/>
    <w:rsid w:val="00D93922"/>
    <w:rsid w:val="00D9397F"/>
    <w:rsid w:val="00D93C11"/>
    <w:rsid w:val="00D93C23"/>
    <w:rsid w:val="00D93C37"/>
    <w:rsid w:val="00D940B0"/>
    <w:rsid w:val="00D94269"/>
    <w:rsid w:val="00D94285"/>
    <w:rsid w:val="00D942EE"/>
    <w:rsid w:val="00D94325"/>
    <w:rsid w:val="00D9433B"/>
    <w:rsid w:val="00D94399"/>
    <w:rsid w:val="00D943DE"/>
    <w:rsid w:val="00D94477"/>
    <w:rsid w:val="00D94576"/>
    <w:rsid w:val="00D945DD"/>
    <w:rsid w:val="00D94644"/>
    <w:rsid w:val="00D9474D"/>
    <w:rsid w:val="00D94997"/>
    <w:rsid w:val="00D94AB0"/>
    <w:rsid w:val="00D94C9F"/>
    <w:rsid w:val="00D950D7"/>
    <w:rsid w:val="00D951AC"/>
    <w:rsid w:val="00D9544D"/>
    <w:rsid w:val="00D95549"/>
    <w:rsid w:val="00D95694"/>
    <w:rsid w:val="00D9588B"/>
    <w:rsid w:val="00D9595A"/>
    <w:rsid w:val="00D95A08"/>
    <w:rsid w:val="00D95AE1"/>
    <w:rsid w:val="00D95B73"/>
    <w:rsid w:val="00D95CCC"/>
    <w:rsid w:val="00D95CF8"/>
    <w:rsid w:val="00D95D2C"/>
    <w:rsid w:val="00D95DF2"/>
    <w:rsid w:val="00D95F72"/>
    <w:rsid w:val="00D96021"/>
    <w:rsid w:val="00D9610E"/>
    <w:rsid w:val="00D9614B"/>
    <w:rsid w:val="00D96244"/>
    <w:rsid w:val="00D965AF"/>
    <w:rsid w:val="00D9663F"/>
    <w:rsid w:val="00D96766"/>
    <w:rsid w:val="00D9699C"/>
    <w:rsid w:val="00D969C8"/>
    <w:rsid w:val="00D969E7"/>
    <w:rsid w:val="00D96A40"/>
    <w:rsid w:val="00D96A5B"/>
    <w:rsid w:val="00D96AC9"/>
    <w:rsid w:val="00D96EE3"/>
    <w:rsid w:val="00D96FCC"/>
    <w:rsid w:val="00D970DA"/>
    <w:rsid w:val="00D97106"/>
    <w:rsid w:val="00D9715D"/>
    <w:rsid w:val="00D97269"/>
    <w:rsid w:val="00D973E2"/>
    <w:rsid w:val="00D97635"/>
    <w:rsid w:val="00D9770D"/>
    <w:rsid w:val="00D977D7"/>
    <w:rsid w:val="00D978F9"/>
    <w:rsid w:val="00D97954"/>
    <w:rsid w:val="00D97B27"/>
    <w:rsid w:val="00D97B60"/>
    <w:rsid w:val="00D97D6C"/>
    <w:rsid w:val="00D97F84"/>
    <w:rsid w:val="00D97FBC"/>
    <w:rsid w:val="00DA007C"/>
    <w:rsid w:val="00DA0348"/>
    <w:rsid w:val="00DA03E6"/>
    <w:rsid w:val="00DA05C2"/>
    <w:rsid w:val="00DA0650"/>
    <w:rsid w:val="00DA0A1E"/>
    <w:rsid w:val="00DA0F4E"/>
    <w:rsid w:val="00DA0FC5"/>
    <w:rsid w:val="00DA0FE2"/>
    <w:rsid w:val="00DA0FF9"/>
    <w:rsid w:val="00DA108F"/>
    <w:rsid w:val="00DA10B1"/>
    <w:rsid w:val="00DA111B"/>
    <w:rsid w:val="00DA127E"/>
    <w:rsid w:val="00DA139A"/>
    <w:rsid w:val="00DA1430"/>
    <w:rsid w:val="00DA143B"/>
    <w:rsid w:val="00DA14A8"/>
    <w:rsid w:val="00DA171F"/>
    <w:rsid w:val="00DA17E2"/>
    <w:rsid w:val="00DA1BA2"/>
    <w:rsid w:val="00DA1BB9"/>
    <w:rsid w:val="00DA1C46"/>
    <w:rsid w:val="00DA1CEB"/>
    <w:rsid w:val="00DA1D6A"/>
    <w:rsid w:val="00DA1DEF"/>
    <w:rsid w:val="00DA1E92"/>
    <w:rsid w:val="00DA1F03"/>
    <w:rsid w:val="00DA1F3E"/>
    <w:rsid w:val="00DA2035"/>
    <w:rsid w:val="00DA21F0"/>
    <w:rsid w:val="00DA2342"/>
    <w:rsid w:val="00DA2362"/>
    <w:rsid w:val="00DA2791"/>
    <w:rsid w:val="00DA27AB"/>
    <w:rsid w:val="00DA27F8"/>
    <w:rsid w:val="00DA289B"/>
    <w:rsid w:val="00DA29D9"/>
    <w:rsid w:val="00DA2AA3"/>
    <w:rsid w:val="00DA2AEA"/>
    <w:rsid w:val="00DA2C16"/>
    <w:rsid w:val="00DA2DCB"/>
    <w:rsid w:val="00DA318D"/>
    <w:rsid w:val="00DA3210"/>
    <w:rsid w:val="00DA33FB"/>
    <w:rsid w:val="00DA36B6"/>
    <w:rsid w:val="00DA36D8"/>
    <w:rsid w:val="00DA37A5"/>
    <w:rsid w:val="00DA3857"/>
    <w:rsid w:val="00DA3898"/>
    <w:rsid w:val="00DA39EC"/>
    <w:rsid w:val="00DA3EA9"/>
    <w:rsid w:val="00DA3F17"/>
    <w:rsid w:val="00DA3FBB"/>
    <w:rsid w:val="00DA45D2"/>
    <w:rsid w:val="00DA462B"/>
    <w:rsid w:val="00DA4851"/>
    <w:rsid w:val="00DA48CE"/>
    <w:rsid w:val="00DA4AC5"/>
    <w:rsid w:val="00DA4AF9"/>
    <w:rsid w:val="00DA4C82"/>
    <w:rsid w:val="00DA4D9E"/>
    <w:rsid w:val="00DA4E3D"/>
    <w:rsid w:val="00DA4E58"/>
    <w:rsid w:val="00DA4F2E"/>
    <w:rsid w:val="00DA54DC"/>
    <w:rsid w:val="00DA54E0"/>
    <w:rsid w:val="00DA54FE"/>
    <w:rsid w:val="00DA55B1"/>
    <w:rsid w:val="00DA566E"/>
    <w:rsid w:val="00DA56AC"/>
    <w:rsid w:val="00DA57E9"/>
    <w:rsid w:val="00DA59BA"/>
    <w:rsid w:val="00DA5AF5"/>
    <w:rsid w:val="00DA5B5E"/>
    <w:rsid w:val="00DA5CBB"/>
    <w:rsid w:val="00DA5CDB"/>
    <w:rsid w:val="00DA5E4C"/>
    <w:rsid w:val="00DA5F15"/>
    <w:rsid w:val="00DA6153"/>
    <w:rsid w:val="00DA63D4"/>
    <w:rsid w:val="00DA64EF"/>
    <w:rsid w:val="00DA6AA6"/>
    <w:rsid w:val="00DA6B31"/>
    <w:rsid w:val="00DA6CD3"/>
    <w:rsid w:val="00DA6FDC"/>
    <w:rsid w:val="00DA7030"/>
    <w:rsid w:val="00DA70B2"/>
    <w:rsid w:val="00DA7188"/>
    <w:rsid w:val="00DA71C0"/>
    <w:rsid w:val="00DA7209"/>
    <w:rsid w:val="00DA73A2"/>
    <w:rsid w:val="00DA767F"/>
    <w:rsid w:val="00DA771E"/>
    <w:rsid w:val="00DA77BE"/>
    <w:rsid w:val="00DA7911"/>
    <w:rsid w:val="00DA791F"/>
    <w:rsid w:val="00DA79AB"/>
    <w:rsid w:val="00DA79C8"/>
    <w:rsid w:val="00DA7B0B"/>
    <w:rsid w:val="00DA7BFA"/>
    <w:rsid w:val="00DA7D68"/>
    <w:rsid w:val="00DA7FA4"/>
    <w:rsid w:val="00DA7FA7"/>
    <w:rsid w:val="00DB01BD"/>
    <w:rsid w:val="00DB0509"/>
    <w:rsid w:val="00DB0624"/>
    <w:rsid w:val="00DB0697"/>
    <w:rsid w:val="00DB0770"/>
    <w:rsid w:val="00DB08CC"/>
    <w:rsid w:val="00DB0D96"/>
    <w:rsid w:val="00DB0DC5"/>
    <w:rsid w:val="00DB0E7A"/>
    <w:rsid w:val="00DB0F3C"/>
    <w:rsid w:val="00DB0F74"/>
    <w:rsid w:val="00DB10B9"/>
    <w:rsid w:val="00DB11E7"/>
    <w:rsid w:val="00DB12F3"/>
    <w:rsid w:val="00DB14C6"/>
    <w:rsid w:val="00DB15C2"/>
    <w:rsid w:val="00DB1894"/>
    <w:rsid w:val="00DB1939"/>
    <w:rsid w:val="00DB1A3C"/>
    <w:rsid w:val="00DB1B2B"/>
    <w:rsid w:val="00DB1B5C"/>
    <w:rsid w:val="00DB1BB9"/>
    <w:rsid w:val="00DB1D08"/>
    <w:rsid w:val="00DB1D1C"/>
    <w:rsid w:val="00DB1D46"/>
    <w:rsid w:val="00DB204F"/>
    <w:rsid w:val="00DB22CC"/>
    <w:rsid w:val="00DB27D6"/>
    <w:rsid w:val="00DB282D"/>
    <w:rsid w:val="00DB2973"/>
    <w:rsid w:val="00DB2BE3"/>
    <w:rsid w:val="00DB2CE6"/>
    <w:rsid w:val="00DB2D4A"/>
    <w:rsid w:val="00DB2DA3"/>
    <w:rsid w:val="00DB2DB5"/>
    <w:rsid w:val="00DB2E63"/>
    <w:rsid w:val="00DB2F59"/>
    <w:rsid w:val="00DB3002"/>
    <w:rsid w:val="00DB31FE"/>
    <w:rsid w:val="00DB32DB"/>
    <w:rsid w:val="00DB336B"/>
    <w:rsid w:val="00DB3428"/>
    <w:rsid w:val="00DB348C"/>
    <w:rsid w:val="00DB3572"/>
    <w:rsid w:val="00DB3600"/>
    <w:rsid w:val="00DB379F"/>
    <w:rsid w:val="00DB39DF"/>
    <w:rsid w:val="00DB3D51"/>
    <w:rsid w:val="00DB402C"/>
    <w:rsid w:val="00DB42F7"/>
    <w:rsid w:val="00DB4460"/>
    <w:rsid w:val="00DB44DD"/>
    <w:rsid w:val="00DB44FA"/>
    <w:rsid w:val="00DB45C9"/>
    <w:rsid w:val="00DB45F3"/>
    <w:rsid w:val="00DB4771"/>
    <w:rsid w:val="00DB4A03"/>
    <w:rsid w:val="00DB4AFB"/>
    <w:rsid w:val="00DB4B2F"/>
    <w:rsid w:val="00DB4C70"/>
    <w:rsid w:val="00DB4D1F"/>
    <w:rsid w:val="00DB4F29"/>
    <w:rsid w:val="00DB4FD1"/>
    <w:rsid w:val="00DB5466"/>
    <w:rsid w:val="00DB565F"/>
    <w:rsid w:val="00DB566B"/>
    <w:rsid w:val="00DB5703"/>
    <w:rsid w:val="00DB571E"/>
    <w:rsid w:val="00DB57CF"/>
    <w:rsid w:val="00DB585E"/>
    <w:rsid w:val="00DB587D"/>
    <w:rsid w:val="00DB588B"/>
    <w:rsid w:val="00DB5DDC"/>
    <w:rsid w:val="00DB5E67"/>
    <w:rsid w:val="00DB5EE8"/>
    <w:rsid w:val="00DB5FCD"/>
    <w:rsid w:val="00DB6123"/>
    <w:rsid w:val="00DB613F"/>
    <w:rsid w:val="00DB624D"/>
    <w:rsid w:val="00DB64F1"/>
    <w:rsid w:val="00DB653D"/>
    <w:rsid w:val="00DB65C4"/>
    <w:rsid w:val="00DB66FD"/>
    <w:rsid w:val="00DB6C95"/>
    <w:rsid w:val="00DB6F2F"/>
    <w:rsid w:val="00DB7267"/>
    <w:rsid w:val="00DB72E1"/>
    <w:rsid w:val="00DB7315"/>
    <w:rsid w:val="00DB76F2"/>
    <w:rsid w:val="00DB793D"/>
    <w:rsid w:val="00DB7AC5"/>
    <w:rsid w:val="00DC0057"/>
    <w:rsid w:val="00DC039D"/>
    <w:rsid w:val="00DC0418"/>
    <w:rsid w:val="00DC0436"/>
    <w:rsid w:val="00DC04A2"/>
    <w:rsid w:val="00DC055E"/>
    <w:rsid w:val="00DC05A5"/>
    <w:rsid w:val="00DC076F"/>
    <w:rsid w:val="00DC0864"/>
    <w:rsid w:val="00DC08D6"/>
    <w:rsid w:val="00DC0941"/>
    <w:rsid w:val="00DC09F3"/>
    <w:rsid w:val="00DC0BB3"/>
    <w:rsid w:val="00DC0FC6"/>
    <w:rsid w:val="00DC1039"/>
    <w:rsid w:val="00DC116A"/>
    <w:rsid w:val="00DC1494"/>
    <w:rsid w:val="00DC14BB"/>
    <w:rsid w:val="00DC176C"/>
    <w:rsid w:val="00DC17C9"/>
    <w:rsid w:val="00DC17ED"/>
    <w:rsid w:val="00DC1826"/>
    <w:rsid w:val="00DC18F4"/>
    <w:rsid w:val="00DC18FF"/>
    <w:rsid w:val="00DC191E"/>
    <w:rsid w:val="00DC1ACB"/>
    <w:rsid w:val="00DC1B77"/>
    <w:rsid w:val="00DC1BCD"/>
    <w:rsid w:val="00DC1E16"/>
    <w:rsid w:val="00DC1E1C"/>
    <w:rsid w:val="00DC1FAC"/>
    <w:rsid w:val="00DC1FAE"/>
    <w:rsid w:val="00DC2014"/>
    <w:rsid w:val="00DC231B"/>
    <w:rsid w:val="00DC2666"/>
    <w:rsid w:val="00DC26C0"/>
    <w:rsid w:val="00DC2826"/>
    <w:rsid w:val="00DC28B4"/>
    <w:rsid w:val="00DC2A10"/>
    <w:rsid w:val="00DC2A2F"/>
    <w:rsid w:val="00DC2B32"/>
    <w:rsid w:val="00DC2D47"/>
    <w:rsid w:val="00DC2D55"/>
    <w:rsid w:val="00DC2F48"/>
    <w:rsid w:val="00DC31C7"/>
    <w:rsid w:val="00DC31F4"/>
    <w:rsid w:val="00DC3212"/>
    <w:rsid w:val="00DC321B"/>
    <w:rsid w:val="00DC3244"/>
    <w:rsid w:val="00DC32C7"/>
    <w:rsid w:val="00DC33D9"/>
    <w:rsid w:val="00DC33F8"/>
    <w:rsid w:val="00DC3406"/>
    <w:rsid w:val="00DC3436"/>
    <w:rsid w:val="00DC3544"/>
    <w:rsid w:val="00DC356F"/>
    <w:rsid w:val="00DC3612"/>
    <w:rsid w:val="00DC37B0"/>
    <w:rsid w:val="00DC37EC"/>
    <w:rsid w:val="00DC3B61"/>
    <w:rsid w:val="00DC3CCF"/>
    <w:rsid w:val="00DC3CF4"/>
    <w:rsid w:val="00DC3D45"/>
    <w:rsid w:val="00DC3DBD"/>
    <w:rsid w:val="00DC3E0E"/>
    <w:rsid w:val="00DC3F70"/>
    <w:rsid w:val="00DC3FE1"/>
    <w:rsid w:val="00DC40F5"/>
    <w:rsid w:val="00DC412C"/>
    <w:rsid w:val="00DC42BB"/>
    <w:rsid w:val="00DC43DE"/>
    <w:rsid w:val="00DC4516"/>
    <w:rsid w:val="00DC4535"/>
    <w:rsid w:val="00DC4630"/>
    <w:rsid w:val="00DC4691"/>
    <w:rsid w:val="00DC4825"/>
    <w:rsid w:val="00DC486E"/>
    <w:rsid w:val="00DC4D5C"/>
    <w:rsid w:val="00DC4D67"/>
    <w:rsid w:val="00DC4D76"/>
    <w:rsid w:val="00DC4E64"/>
    <w:rsid w:val="00DC4EAE"/>
    <w:rsid w:val="00DC4EDA"/>
    <w:rsid w:val="00DC4F27"/>
    <w:rsid w:val="00DC4F38"/>
    <w:rsid w:val="00DC51AF"/>
    <w:rsid w:val="00DC53FB"/>
    <w:rsid w:val="00DC5495"/>
    <w:rsid w:val="00DC54EB"/>
    <w:rsid w:val="00DC54F7"/>
    <w:rsid w:val="00DC58E9"/>
    <w:rsid w:val="00DC5CD4"/>
    <w:rsid w:val="00DC5EFA"/>
    <w:rsid w:val="00DC5F53"/>
    <w:rsid w:val="00DC5F7B"/>
    <w:rsid w:val="00DC61C3"/>
    <w:rsid w:val="00DC6330"/>
    <w:rsid w:val="00DC6337"/>
    <w:rsid w:val="00DC6400"/>
    <w:rsid w:val="00DC6539"/>
    <w:rsid w:val="00DC65AC"/>
    <w:rsid w:val="00DC67D4"/>
    <w:rsid w:val="00DC685E"/>
    <w:rsid w:val="00DC6B89"/>
    <w:rsid w:val="00DC6C02"/>
    <w:rsid w:val="00DC6E6B"/>
    <w:rsid w:val="00DC6EFF"/>
    <w:rsid w:val="00DC6FB6"/>
    <w:rsid w:val="00DC7007"/>
    <w:rsid w:val="00DC706B"/>
    <w:rsid w:val="00DC7090"/>
    <w:rsid w:val="00DC70BC"/>
    <w:rsid w:val="00DC70EF"/>
    <w:rsid w:val="00DC7436"/>
    <w:rsid w:val="00DC7591"/>
    <w:rsid w:val="00DC76F3"/>
    <w:rsid w:val="00DC7739"/>
    <w:rsid w:val="00DC7744"/>
    <w:rsid w:val="00DC776B"/>
    <w:rsid w:val="00DC7B43"/>
    <w:rsid w:val="00DC7B65"/>
    <w:rsid w:val="00DC7C2B"/>
    <w:rsid w:val="00DC7C43"/>
    <w:rsid w:val="00DC7C9E"/>
    <w:rsid w:val="00DC7F74"/>
    <w:rsid w:val="00DC7FAE"/>
    <w:rsid w:val="00DC7FF5"/>
    <w:rsid w:val="00DD0053"/>
    <w:rsid w:val="00DD0062"/>
    <w:rsid w:val="00DD00CA"/>
    <w:rsid w:val="00DD018A"/>
    <w:rsid w:val="00DD01BC"/>
    <w:rsid w:val="00DD0239"/>
    <w:rsid w:val="00DD02AD"/>
    <w:rsid w:val="00DD0416"/>
    <w:rsid w:val="00DD04A4"/>
    <w:rsid w:val="00DD05E1"/>
    <w:rsid w:val="00DD061E"/>
    <w:rsid w:val="00DD06BF"/>
    <w:rsid w:val="00DD0713"/>
    <w:rsid w:val="00DD07A0"/>
    <w:rsid w:val="00DD080C"/>
    <w:rsid w:val="00DD08BD"/>
    <w:rsid w:val="00DD099D"/>
    <w:rsid w:val="00DD09C6"/>
    <w:rsid w:val="00DD0B26"/>
    <w:rsid w:val="00DD0BD8"/>
    <w:rsid w:val="00DD0C02"/>
    <w:rsid w:val="00DD0D72"/>
    <w:rsid w:val="00DD0D7F"/>
    <w:rsid w:val="00DD0F27"/>
    <w:rsid w:val="00DD0F4D"/>
    <w:rsid w:val="00DD11DF"/>
    <w:rsid w:val="00DD12A0"/>
    <w:rsid w:val="00DD16A7"/>
    <w:rsid w:val="00DD17E0"/>
    <w:rsid w:val="00DD1813"/>
    <w:rsid w:val="00DD1835"/>
    <w:rsid w:val="00DD1BC7"/>
    <w:rsid w:val="00DD1C15"/>
    <w:rsid w:val="00DD1C55"/>
    <w:rsid w:val="00DD1CE8"/>
    <w:rsid w:val="00DD1F0C"/>
    <w:rsid w:val="00DD1F58"/>
    <w:rsid w:val="00DD1F75"/>
    <w:rsid w:val="00DD1F85"/>
    <w:rsid w:val="00DD1FD4"/>
    <w:rsid w:val="00DD21EC"/>
    <w:rsid w:val="00DD222C"/>
    <w:rsid w:val="00DD2353"/>
    <w:rsid w:val="00DD24C3"/>
    <w:rsid w:val="00DD24F8"/>
    <w:rsid w:val="00DD26EA"/>
    <w:rsid w:val="00DD2811"/>
    <w:rsid w:val="00DD2829"/>
    <w:rsid w:val="00DD297B"/>
    <w:rsid w:val="00DD2AF7"/>
    <w:rsid w:val="00DD2B47"/>
    <w:rsid w:val="00DD2C3E"/>
    <w:rsid w:val="00DD2E82"/>
    <w:rsid w:val="00DD2E94"/>
    <w:rsid w:val="00DD2F40"/>
    <w:rsid w:val="00DD3075"/>
    <w:rsid w:val="00DD307A"/>
    <w:rsid w:val="00DD322B"/>
    <w:rsid w:val="00DD3280"/>
    <w:rsid w:val="00DD3290"/>
    <w:rsid w:val="00DD33EE"/>
    <w:rsid w:val="00DD3966"/>
    <w:rsid w:val="00DD3A25"/>
    <w:rsid w:val="00DD3A40"/>
    <w:rsid w:val="00DD3AB3"/>
    <w:rsid w:val="00DD3ACB"/>
    <w:rsid w:val="00DD3BDD"/>
    <w:rsid w:val="00DD3BE3"/>
    <w:rsid w:val="00DD3C4C"/>
    <w:rsid w:val="00DD3D35"/>
    <w:rsid w:val="00DD3FD8"/>
    <w:rsid w:val="00DD40CA"/>
    <w:rsid w:val="00DD4335"/>
    <w:rsid w:val="00DD4375"/>
    <w:rsid w:val="00DD43AA"/>
    <w:rsid w:val="00DD43C5"/>
    <w:rsid w:val="00DD4508"/>
    <w:rsid w:val="00DD482E"/>
    <w:rsid w:val="00DD4A24"/>
    <w:rsid w:val="00DD4A53"/>
    <w:rsid w:val="00DD4A8B"/>
    <w:rsid w:val="00DD4CA3"/>
    <w:rsid w:val="00DD4DF8"/>
    <w:rsid w:val="00DD4E75"/>
    <w:rsid w:val="00DD5025"/>
    <w:rsid w:val="00DD5029"/>
    <w:rsid w:val="00DD51EF"/>
    <w:rsid w:val="00DD51F3"/>
    <w:rsid w:val="00DD5539"/>
    <w:rsid w:val="00DD5930"/>
    <w:rsid w:val="00DD5BFE"/>
    <w:rsid w:val="00DD5C8D"/>
    <w:rsid w:val="00DD5D5A"/>
    <w:rsid w:val="00DD5D5B"/>
    <w:rsid w:val="00DD5E44"/>
    <w:rsid w:val="00DD5E96"/>
    <w:rsid w:val="00DD5ECB"/>
    <w:rsid w:val="00DD5ED8"/>
    <w:rsid w:val="00DD5EFC"/>
    <w:rsid w:val="00DD5F30"/>
    <w:rsid w:val="00DD5F68"/>
    <w:rsid w:val="00DD5FD4"/>
    <w:rsid w:val="00DD5FE7"/>
    <w:rsid w:val="00DD6013"/>
    <w:rsid w:val="00DD60D8"/>
    <w:rsid w:val="00DD62EF"/>
    <w:rsid w:val="00DD648A"/>
    <w:rsid w:val="00DD6577"/>
    <w:rsid w:val="00DD65E0"/>
    <w:rsid w:val="00DD66AA"/>
    <w:rsid w:val="00DD66DC"/>
    <w:rsid w:val="00DD6893"/>
    <w:rsid w:val="00DD68AB"/>
    <w:rsid w:val="00DD6D75"/>
    <w:rsid w:val="00DD6D96"/>
    <w:rsid w:val="00DD6F3E"/>
    <w:rsid w:val="00DD728E"/>
    <w:rsid w:val="00DD72B2"/>
    <w:rsid w:val="00DD73EF"/>
    <w:rsid w:val="00DD7467"/>
    <w:rsid w:val="00DD751C"/>
    <w:rsid w:val="00DD7567"/>
    <w:rsid w:val="00DD7605"/>
    <w:rsid w:val="00DD76AB"/>
    <w:rsid w:val="00DD76F9"/>
    <w:rsid w:val="00DD7740"/>
    <w:rsid w:val="00DD7912"/>
    <w:rsid w:val="00DD7935"/>
    <w:rsid w:val="00DD7A85"/>
    <w:rsid w:val="00DD7A95"/>
    <w:rsid w:val="00DD7B43"/>
    <w:rsid w:val="00DD7BC1"/>
    <w:rsid w:val="00DD7CBD"/>
    <w:rsid w:val="00DD7E63"/>
    <w:rsid w:val="00DE00AB"/>
    <w:rsid w:val="00DE04A8"/>
    <w:rsid w:val="00DE05DE"/>
    <w:rsid w:val="00DE076D"/>
    <w:rsid w:val="00DE083A"/>
    <w:rsid w:val="00DE083B"/>
    <w:rsid w:val="00DE0AA3"/>
    <w:rsid w:val="00DE0AFA"/>
    <w:rsid w:val="00DE0BDD"/>
    <w:rsid w:val="00DE0CE1"/>
    <w:rsid w:val="00DE0DCD"/>
    <w:rsid w:val="00DE0DF5"/>
    <w:rsid w:val="00DE0F91"/>
    <w:rsid w:val="00DE0FC8"/>
    <w:rsid w:val="00DE13B5"/>
    <w:rsid w:val="00DE1500"/>
    <w:rsid w:val="00DE1598"/>
    <w:rsid w:val="00DE1619"/>
    <w:rsid w:val="00DE1661"/>
    <w:rsid w:val="00DE1A6D"/>
    <w:rsid w:val="00DE1AB5"/>
    <w:rsid w:val="00DE1DD0"/>
    <w:rsid w:val="00DE1F16"/>
    <w:rsid w:val="00DE1F5F"/>
    <w:rsid w:val="00DE207E"/>
    <w:rsid w:val="00DE21F2"/>
    <w:rsid w:val="00DE2295"/>
    <w:rsid w:val="00DE23A8"/>
    <w:rsid w:val="00DE2547"/>
    <w:rsid w:val="00DE2637"/>
    <w:rsid w:val="00DE2761"/>
    <w:rsid w:val="00DE2879"/>
    <w:rsid w:val="00DE28A0"/>
    <w:rsid w:val="00DE28BE"/>
    <w:rsid w:val="00DE2A04"/>
    <w:rsid w:val="00DE2A4D"/>
    <w:rsid w:val="00DE2A50"/>
    <w:rsid w:val="00DE2AA7"/>
    <w:rsid w:val="00DE2B0C"/>
    <w:rsid w:val="00DE2D29"/>
    <w:rsid w:val="00DE2F2D"/>
    <w:rsid w:val="00DE3248"/>
    <w:rsid w:val="00DE325C"/>
    <w:rsid w:val="00DE331B"/>
    <w:rsid w:val="00DE34E4"/>
    <w:rsid w:val="00DE35D9"/>
    <w:rsid w:val="00DE3673"/>
    <w:rsid w:val="00DE3707"/>
    <w:rsid w:val="00DE385B"/>
    <w:rsid w:val="00DE395C"/>
    <w:rsid w:val="00DE39DF"/>
    <w:rsid w:val="00DE3BB7"/>
    <w:rsid w:val="00DE3E43"/>
    <w:rsid w:val="00DE3FEF"/>
    <w:rsid w:val="00DE4379"/>
    <w:rsid w:val="00DE439C"/>
    <w:rsid w:val="00DE43FF"/>
    <w:rsid w:val="00DE448E"/>
    <w:rsid w:val="00DE44EA"/>
    <w:rsid w:val="00DE4561"/>
    <w:rsid w:val="00DE464E"/>
    <w:rsid w:val="00DE47CE"/>
    <w:rsid w:val="00DE48D0"/>
    <w:rsid w:val="00DE48F8"/>
    <w:rsid w:val="00DE4BAD"/>
    <w:rsid w:val="00DE4C10"/>
    <w:rsid w:val="00DE4C78"/>
    <w:rsid w:val="00DE5093"/>
    <w:rsid w:val="00DE50DE"/>
    <w:rsid w:val="00DE51DE"/>
    <w:rsid w:val="00DE54C1"/>
    <w:rsid w:val="00DE5580"/>
    <w:rsid w:val="00DE5581"/>
    <w:rsid w:val="00DE558D"/>
    <w:rsid w:val="00DE55BF"/>
    <w:rsid w:val="00DE5602"/>
    <w:rsid w:val="00DE573F"/>
    <w:rsid w:val="00DE57F8"/>
    <w:rsid w:val="00DE58E4"/>
    <w:rsid w:val="00DE5B86"/>
    <w:rsid w:val="00DE5B88"/>
    <w:rsid w:val="00DE5B8C"/>
    <w:rsid w:val="00DE5C6F"/>
    <w:rsid w:val="00DE5CFB"/>
    <w:rsid w:val="00DE5D02"/>
    <w:rsid w:val="00DE5DA3"/>
    <w:rsid w:val="00DE6083"/>
    <w:rsid w:val="00DE611A"/>
    <w:rsid w:val="00DE6629"/>
    <w:rsid w:val="00DE686E"/>
    <w:rsid w:val="00DE6872"/>
    <w:rsid w:val="00DE6CED"/>
    <w:rsid w:val="00DE6D22"/>
    <w:rsid w:val="00DE6E2E"/>
    <w:rsid w:val="00DE6E69"/>
    <w:rsid w:val="00DE7026"/>
    <w:rsid w:val="00DE70CA"/>
    <w:rsid w:val="00DE71DA"/>
    <w:rsid w:val="00DE74DF"/>
    <w:rsid w:val="00DE76FA"/>
    <w:rsid w:val="00DE78A2"/>
    <w:rsid w:val="00DE797F"/>
    <w:rsid w:val="00DE7A29"/>
    <w:rsid w:val="00DE7B36"/>
    <w:rsid w:val="00DE7BDE"/>
    <w:rsid w:val="00DE7C0E"/>
    <w:rsid w:val="00DE7CCE"/>
    <w:rsid w:val="00DF001E"/>
    <w:rsid w:val="00DF00E8"/>
    <w:rsid w:val="00DF02D6"/>
    <w:rsid w:val="00DF03BE"/>
    <w:rsid w:val="00DF055E"/>
    <w:rsid w:val="00DF064A"/>
    <w:rsid w:val="00DF0741"/>
    <w:rsid w:val="00DF07F9"/>
    <w:rsid w:val="00DF09D2"/>
    <w:rsid w:val="00DF0A3D"/>
    <w:rsid w:val="00DF0A90"/>
    <w:rsid w:val="00DF0D1D"/>
    <w:rsid w:val="00DF0DAA"/>
    <w:rsid w:val="00DF0F03"/>
    <w:rsid w:val="00DF1030"/>
    <w:rsid w:val="00DF1141"/>
    <w:rsid w:val="00DF1255"/>
    <w:rsid w:val="00DF133B"/>
    <w:rsid w:val="00DF1344"/>
    <w:rsid w:val="00DF136A"/>
    <w:rsid w:val="00DF14C2"/>
    <w:rsid w:val="00DF150A"/>
    <w:rsid w:val="00DF155A"/>
    <w:rsid w:val="00DF16E4"/>
    <w:rsid w:val="00DF1AC3"/>
    <w:rsid w:val="00DF1C10"/>
    <w:rsid w:val="00DF1D1F"/>
    <w:rsid w:val="00DF1D80"/>
    <w:rsid w:val="00DF1E28"/>
    <w:rsid w:val="00DF217A"/>
    <w:rsid w:val="00DF2224"/>
    <w:rsid w:val="00DF2238"/>
    <w:rsid w:val="00DF22F3"/>
    <w:rsid w:val="00DF2409"/>
    <w:rsid w:val="00DF2538"/>
    <w:rsid w:val="00DF2702"/>
    <w:rsid w:val="00DF280B"/>
    <w:rsid w:val="00DF29E5"/>
    <w:rsid w:val="00DF2A44"/>
    <w:rsid w:val="00DF2BC2"/>
    <w:rsid w:val="00DF2D4F"/>
    <w:rsid w:val="00DF2F07"/>
    <w:rsid w:val="00DF2FFA"/>
    <w:rsid w:val="00DF329F"/>
    <w:rsid w:val="00DF32E8"/>
    <w:rsid w:val="00DF34B3"/>
    <w:rsid w:val="00DF3557"/>
    <w:rsid w:val="00DF3574"/>
    <w:rsid w:val="00DF35A1"/>
    <w:rsid w:val="00DF363E"/>
    <w:rsid w:val="00DF3744"/>
    <w:rsid w:val="00DF3949"/>
    <w:rsid w:val="00DF3969"/>
    <w:rsid w:val="00DF3A86"/>
    <w:rsid w:val="00DF3AAC"/>
    <w:rsid w:val="00DF3D29"/>
    <w:rsid w:val="00DF3EA2"/>
    <w:rsid w:val="00DF3F77"/>
    <w:rsid w:val="00DF4067"/>
    <w:rsid w:val="00DF40EB"/>
    <w:rsid w:val="00DF43FF"/>
    <w:rsid w:val="00DF451C"/>
    <w:rsid w:val="00DF459C"/>
    <w:rsid w:val="00DF45DF"/>
    <w:rsid w:val="00DF45E1"/>
    <w:rsid w:val="00DF469E"/>
    <w:rsid w:val="00DF4767"/>
    <w:rsid w:val="00DF47DB"/>
    <w:rsid w:val="00DF482B"/>
    <w:rsid w:val="00DF4926"/>
    <w:rsid w:val="00DF4B29"/>
    <w:rsid w:val="00DF4C49"/>
    <w:rsid w:val="00DF4DB2"/>
    <w:rsid w:val="00DF511E"/>
    <w:rsid w:val="00DF53B9"/>
    <w:rsid w:val="00DF53E8"/>
    <w:rsid w:val="00DF53EE"/>
    <w:rsid w:val="00DF5797"/>
    <w:rsid w:val="00DF5896"/>
    <w:rsid w:val="00DF5965"/>
    <w:rsid w:val="00DF5978"/>
    <w:rsid w:val="00DF5AF4"/>
    <w:rsid w:val="00DF5D94"/>
    <w:rsid w:val="00DF5EAB"/>
    <w:rsid w:val="00DF6039"/>
    <w:rsid w:val="00DF604F"/>
    <w:rsid w:val="00DF61CE"/>
    <w:rsid w:val="00DF647A"/>
    <w:rsid w:val="00DF669D"/>
    <w:rsid w:val="00DF66CA"/>
    <w:rsid w:val="00DF66EF"/>
    <w:rsid w:val="00DF6914"/>
    <w:rsid w:val="00DF6A2B"/>
    <w:rsid w:val="00DF6A5E"/>
    <w:rsid w:val="00DF6E79"/>
    <w:rsid w:val="00DF710B"/>
    <w:rsid w:val="00DF7228"/>
    <w:rsid w:val="00DF73FB"/>
    <w:rsid w:val="00DF752F"/>
    <w:rsid w:val="00DF7612"/>
    <w:rsid w:val="00DF762A"/>
    <w:rsid w:val="00DF76A8"/>
    <w:rsid w:val="00DF76AA"/>
    <w:rsid w:val="00DF7883"/>
    <w:rsid w:val="00DF790B"/>
    <w:rsid w:val="00DF7982"/>
    <w:rsid w:val="00DF79AF"/>
    <w:rsid w:val="00DF7E93"/>
    <w:rsid w:val="00E001E7"/>
    <w:rsid w:val="00E002B6"/>
    <w:rsid w:val="00E00316"/>
    <w:rsid w:val="00E00381"/>
    <w:rsid w:val="00E0047C"/>
    <w:rsid w:val="00E004F4"/>
    <w:rsid w:val="00E00509"/>
    <w:rsid w:val="00E00517"/>
    <w:rsid w:val="00E00540"/>
    <w:rsid w:val="00E00714"/>
    <w:rsid w:val="00E0073E"/>
    <w:rsid w:val="00E0082B"/>
    <w:rsid w:val="00E00859"/>
    <w:rsid w:val="00E008BE"/>
    <w:rsid w:val="00E00946"/>
    <w:rsid w:val="00E00D2E"/>
    <w:rsid w:val="00E00D8C"/>
    <w:rsid w:val="00E00E23"/>
    <w:rsid w:val="00E00FB7"/>
    <w:rsid w:val="00E010A6"/>
    <w:rsid w:val="00E01122"/>
    <w:rsid w:val="00E0115C"/>
    <w:rsid w:val="00E011A9"/>
    <w:rsid w:val="00E014BC"/>
    <w:rsid w:val="00E0156B"/>
    <w:rsid w:val="00E015F1"/>
    <w:rsid w:val="00E01703"/>
    <w:rsid w:val="00E017C3"/>
    <w:rsid w:val="00E017E4"/>
    <w:rsid w:val="00E01851"/>
    <w:rsid w:val="00E01A02"/>
    <w:rsid w:val="00E01A4F"/>
    <w:rsid w:val="00E01C53"/>
    <w:rsid w:val="00E01D18"/>
    <w:rsid w:val="00E01D3D"/>
    <w:rsid w:val="00E01F32"/>
    <w:rsid w:val="00E01F64"/>
    <w:rsid w:val="00E02058"/>
    <w:rsid w:val="00E02072"/>
    <w:rsid w:val="00E02180"/>
    <w:rsid w:val="00E02332"/>
    <w:rsid w:val="00E023AB"/>
    <w:rsid w:val="00E02401"/>
    <w:rsid w:val="00E024EA"/>
    <w:rsid w:val="00E0250E"/>
    <w:rsid w:val="00E02538"/>
    <w:rsid w:val="00E0263F"/>
    <w:rsid w:val="00E02B28"/>
    <w:rsid w:val="00E02B6C"/>
    <w:rsid w:val="00E02C2D"/>
    <w:rsid w:val="00E02C32"/>
    <w:rsid w:val="00E02CEB"/>
    <w:rsid w:val="00E02E51"/>
    <w:rsid w:val="00E0302C"/>
    <w:rsid w:val="00E03041"/>
    <w:rsid w:val="00E03178"/>
    <w:rsid w:val="00E031B4"/>
    <w:rsid w:val="00E0328F"/>
    <w:rsid w:val="00E032DA"/>
    <w:rsid w:val="00E032E1"/>
    <w:rsid w:val="00E032F3"/>
    <w:rsid w:val="00E0352C"/>
    <w:rsid w:val="00E038C0"/>
    <w:rsid w:val="00E03961"/>
    <w:rsid w:val="00E0397C"/>
    <w:rsid w:val="00E03AD2"/>
    <w:rsid w:val="00E03B0E"/>
    <w:rsid w:val="00E03CB4"/>
    <w:rsid w:val="00E03CFD"/>
    <w:rsid w:val="00E03DC4"/>
    <w:rsid w:val="00E03E31"/>
    <w:rsid w:val="00E03E4D"/>
    <w:rsid w:val="00E03F0E"/>
    <w:rsid w:val="00E03F3C"/>
    <w:rsid w:val="00E03FA2"/>
    <w:rsid w:val="00E04023"/>
    <w:rsid w:val="00E04098"/>
    <w:rsid w:val="00E04125"/>
    <w:rsid w:val="00E04179"/>
    <w:rsid w:val="00E04332"/>
    <w:rsid w:val="00E04517"/>
    <w:rsid w:val="00E047F7"/>
    <w:rsid w:val="00E0484D"/>
    <w:rsid w:val="00E04B94"/>
    <w:rsid w:val="00E04C2E"/>
    <w:rsid w:val="00E04D08"/>
    <w:rsid w:val="00E04EA9"/>
    <w:rsid w:val="00E05106"/>
    <w:rsid w:val="00E05316"/>
    <w:rsid w:val="00E053A5"/>
    <w:rsid w:val="00E0545E"/>
    <w:rsid w:val="00E05494"/>
    <w:rsid w:val="00E054E6"/>
    <w:rsid w:val="00E05730"/>
    <w:rsid w:val="00E0589C"/>
    <w:rsid w:val="00E058A2"/>
    <w:rsid w:val="00E058A7"/>
    <w:rsid w:val="00E05928"/>
    <w:rsid w:val="00E05A83"/>
    <w:rsid w:val="00E05B04"/>
    <w:rsid w:val="00E05B48"/>
    <w:rsid w:val="00E05BD7"/>
    <w:rsid w:val="00E05CE8"/>
    <w:rsid w:val="00E05E91"/>
    <w:rsid w:val="00E05E9F"/>
    <w:rsid w:val="00E05ED2"/>
    <w:rsid w:val="00E06422"/>
    <w:rsid w:val="00E0642A"/>
    <w:rsid w:val="00E06534"/>
    <w:rsid w:val="00E06556"/>
    <w:rsid w:val="00E06607"/>
    <w:rsid w:val="00E06734"/>
    <w:rsid w:val="00E06754"/>
    <w:rsid w:val="00E06995"/>
    <w:rsid w:val="00E06A16"/>
    <w:rsid w:val="00E06A7E"/>
    <w:rsid w:val="00E06AC6"/>
    <w:rsid w:val="00E06B07"/>
    <w:rsid w:val="00E06F21"/>
    <w:rsid w:val="00E07011"/>
    <w:rsid w:val="00E07176"/>
    <w:rsid w:val="00E073E6"/>
    <w:rsid w:val="00E07458"/>
    <w:rsid w:val="00E0747A"/>
    <w:rsid w:val="00E07517"/>
    <w:rsid w:val="00E07538"/>
    <w:rsid w:val="00E075B1"/>
    <w:rsid w:val="00E075E8"/>
    <w:rsid w:val="00E0785F"/>
    <w:rsid w:val="00E0791D"/>
    <w:rsid w:val="00E0797F"/>
    <w:rsid w:val="00E07982"/>
    <w:rsid w:val="00E0799E"/>
    <w:rsid w:val="00E07AE1"/>
    <w:rsid w:val="00E07B23"/>
    <w:rsid w:val="00E07C0B"/>
    <w:rsid w:val="00E07D77"/>
    <w:rsid w:val="00E1004B"/>
    <w:rsid w:val="00E102F6"/>
    <w:rsid w:val="00E104DF"/>
    <w:rsid w:val="00E10803"/>
    <w:rsid w:val="00E1086D"/>
    <w:rsid w:val="00E1098E"/>
    <w:rsid w:val="00E10C88"/>
    <w:rsid w:val="00E10E35"/>
    <w:rsid w:val="00E10EFA"/>
    <w:rsid w:val="00E10F1C"/>
    <w:rsid w:val="00E11340"/>
    <w:rsid w:val="00E11545"/>
    <w:rsid w:val="00E11547"/>
    <w:rsid w:val="00E1154C"/>
    <w:rsid w:val="00E115EA"/>
    <w:rsid w:val="00E1188A"/>
    <w:rsid w:val="00E11AC5"/>
    <w:rsid w:val="00E11B3F"/>
    <w:rsid w:val="00E11C99"/>
    <w:rsid w:val="00E11DE0"/>
    <w:rsid w:val="00E12177"/>
    <w:rsid w:val="00E1224C"/>
    <w:rsid w:val="00E12332"/>
    <w:rsid w:val="00E124DA"/>
    <w:rsid w:val="00E124F2"/>
    <w:rsid w:val="00E12616"/>
    <w:rsid w:val="00E127FA"/>
    <w:rsid w:val="00E12893"/>
    <w:rsid w:val="00E128F4"/>
    <w:rsid w:val="00E12945"/>
    <w:rsid w:val="00E12B5E"/>
    <w:rsid w:val="00E12B9F"/>
    <w:rsid w:val="00E12BFF"/>
    <w:rsid w:val="00E12DAA"/>
    <w:rsid w:val="00E13250"/>
    <w:rsid w:val="00E133EC"/>
    <w:rsid w:val="00E13431"/>
    <w:rsid w:val="00E13460"/>
    <w:rsid w:val="00E135D8"/>
    <w:rsid w:val="00E135E9"/>
    <w:rsid w:val="00E13604"/>
    <w:rsid w:val="00E137F6"/>
    <w:rsid w:val="00E13BD1"/>
    <w:rsid w:val="00E13F4D"/>
    <w:rsid w:val="00E14103"/>
    <w:rsid w:val="00E14125"/>
    <w:rsid w:val="00E14489"/>
    <w:rsid w:val="00E145A9"/>
    <w:rsid w:val="00E146CF"/>
    <w:rsid w:val="00E146DB"/>
    <w:rsid w:val="00E147C1"/>
    <w:rsid w:val="00E148E4"/>
    <w:rsid w:val="00E14A7A"/>
    <w:rsid w:val="00E14B5E"/>
    <w:rsid w:val="00E14BDB"/>
    <w:rsid w:val="00E14C0C"/>
    <w:rsid w:val="00E14C65"/>
    <w:rsid w:val="00E14D28"/>
    <w:rsid w:val="00E14E17"/>
    <w:rsid w:val="00E14FC6"/>
    <w:rsid w:val="00E1505E"/>
    <w:rsid w:val="00E15255"/>
    <w:rsid w:val="00E15259"/>
    <w:rsid w:val="00E15291"/>
    <w:rsid w:val="00E153CC"/>
    <w:rsid w:val="00E155F8"/>
    <w:rsid w:val="00E15645"/>
    <w:rsid w:val="00E15665"/>
    <w:rsid w:val="00E156E9"/>
    <w:rsid w:val="00E15841"/>
    <w:rsid w:val="00E15919"/>
    <w:rsid w:val="00E15A65"/>
    <w:rsid w:val="00E15A8F"/>
    <w:rsid w:val="00E15B1A"/>
    <w:rsid w:val="00E15B26"/>
    <w:rsid w:val="00E15E01"/>
    <w:rsid w:val="00E15E3F"/>
    <w:rsid w:val="00E1608A"/>
    <w:rsid w:val="00E16251"/>
    <w:rsid w:val="00E16253"/>
    <w:rsid w:val="00E16375"/>
    <w:rsid w:val="00E163AA"/>
    <w:rsid w:val="00E163ED"/>
    <w:rsid w:val="00E165B4"/>
    <w:rsid w:val="00E1669E"/>
    <w:rsid w:val="00E16A97"/>
    <w:rsid w:val="00E16CD7"/>
    <w:rsid w:val="00E16D35"/>
    <w:rsid w:val="00E16DDE"/>
    <w:rsid w:val="00E16EE6"/>
    <w:rsid w:val="00E16F1F"/>
    <w:rsid w:val="00E1709F"/>
    <w:rsid w:val="00E170DC"/>
    <w:rsid w:val="00E17278"/>
    <w:rsid w:val="00E176D5"/>
    <w:rsid w:val="00E17793"/>
    <w:rsid w:val="00E17A90"/>
    <w:rsid w:val="00E17B58"/>
    <w:rsid w:val="00E17C6D"/>
    <w:rsid w:val="00E17C9A"/>
    <w:rsid w:val="00E17D19"/>
    <w:rsid w:val="00E17D3E"/>
    <w:rsid w:val="00E17F7E"/>
    <w:rsid w:val="00E20224"/>
    <w:rsid w:val="00E202E3"/>
    <w:rsid w:val="00E2032B"/>
    <w:rsid w:val="00E2033F"/>
    <w:rsid w:val="00E203F2"/>
    <w:rsid w:val="00E20616"/>
    <w:rsid w:val="00E2071E"/>
    <w:rsid w:val="00E20897"/>
    <w:rsid w:val="00E209A3"/>
    <w:rsid w:val="00E209E0"/>
    <w:rsid w:val="00E20B0D"/>
    <w:rsid w:val="00E20DC2"/>
    <w:rsid w:val="00E20EE5"/>
    <w:rsid w:val="00E21037"/>
    <w:rsid w:val="00E21082"/>
    <w:rsid w:val="00E2125F"/>
    <w:rsid w:val="00E21301"/>
    <w:rsid w:val="00E21345"/>
    <w:rsid w:val="00E213DF"/>
    <w:rsid w:val="00E21B7D"/>
    <w:rsid w:val="00E21BCF"/>
    <w:rsid w:val="00E21BF7"/>
    <w:rsid w:val="00E21DC0"/>
    <w:rsid w:val="00E21DFE"/>
    <w:rsid w:val="00E2210F"/>
    <w:rsid w:val="00E221A9"/>
    <w:rsid w:val="00E22223"/>
    <w:rsid w:val="00E22307"/>
    <w:rsid w:val="00E223C0"/>
    <w:rsid w:val="00E224A7"/>
    <w:rsid w:val="00E224C0"/>
    <w:rsid w:val="00E225C2"/>
    <w:rsid w:val="00E226F4"/>
    <w:rsid w:val="00E227EF"/>
    <w:rsid w:val="00E22847"/>
    <w:rsid w:val="00E22857"/>
    <w:rsid w:val="00E228B1"/>
    <w:rsid w:val="00E22945"/>
    <w:rsid w:val="00E22B6D"/>
    <w:rsid w:val="00E22DD4"/>
    <w:rsid w:val="00E22EB4"/>
    <w:rsid w:val="00E22FE4"/>
    <w:rsid w:val="00E231DF"/>
    <w:rsid w:val="00E2324A"/>
    <w:rsid w:val="00E232F7"/>
    <w:rsid w:val="00E23484"/>
    <w:rsid w:val="00E234C5"/>
    <w:rsid w:val="00E235E4"/>
    <w:rsid w:val="00E23657"/>
    <w:rsid w:val="00E236C9"/>
    <w:rsid w:val="00E23978"/>
    <w:rsid w:val="00E23CC7"/>
    <w:rsid w:val="00E23E70"/>
    <w:rsid w:val="00E23FB1"/>
    <w:rsid w:val="00E24019"/>
    <w:rsid w:val="00E24044"/>
    <w:rsid w:val="00E2404D"/>
    <w:rsid w:val="00E240D0"/>
    <w:rsid w:val="00E2438C"/>
    <w:rsid w:val="00E2444E"/>
    <w:rsid w:val="00E24580"/>
    <w:rsid w:val="00E245DD"/>
    <w:rsid w:val="00E248A3"/>
    <w:rsid w:val="00E24965"/>
    <w:rsid w:val="00E2499C"/>
    <w:rsid w:val="00E24AEE"/>
    <w:rsid w:val="00E24B06"/>
    <w:rsid w:val="00E24C67"/>
    <w:rsid w:val="00E24C79"/>
    <w:rsid w:val="00E24D0E"/>
    <w:rsid w:val="00E2539A"/>
    <w:rsid w:val="00E25494"/>
    <w:rsid w:val="00E2557B"/>
    <w:rsid w:val="00E2576E"/>
    <w:rsid w:val="00E25839"/>
    <w:rsid w:val="00E258F1"/>
    <w:rsid w:val="00E259AF"/>
    <w:rsid w:val="00E25AAC"/>
    <w:rsid w:val="00E25ABF"/>
    <w:rsid w:val="00E25DEC"/>
    <w:rsid w:val="00E25E0E"/>
    <w:rsid w:val="00E25F63"/>
    <w:rsid w:val="00E26103"/>
    <w:rsid w:val="00E261B9"/>
    <w:rsid w:val="00E26338"/>
    <w:rsid w:val="00E263D4"/>
    <w:rsid w:val="00E264A3"/>
    <w:rsid w:val="00E265BC"/>
    <w:rsid w:val="00E26674"/>
    <w:rsid w:val="00E268A9"/>
    <w:rsid w:val="00E26AD0"/>
    <w:rsid w:val="00E26B12"/>
    <w:rsid w:val="00E26B20"/>
    <w:rsid w:val="00E26B4F"/>
    <w:rsid w:val="00E26C55"/>
    <w:rsid w:val="00E27024"/>
    <w:rsid w:val="00E27044"/>
    <w:rsid w:val="00E2707B"/>
    <w:rsid w:val="00E270F2"/>
    <w:rsid w:val="00E271D9"/>
    <w:rsid w:val="00E2732E"/>
    <w:rsid w:val="00E27385"/>
    <w:rsid w:val="00E27423"/>
    <w:rsid w:val="00E276E0"/>
    <w:rsid w:val="00E27708"/>
    <w:rsid w:val="00E27B02"/>
    <w:rsid w:val="00E27B11"/>
    <w:rsid w:val="00E27B75"/>
    <w:rsid w:val="00E27C13"/>
    <w:rsid w:val="00E27C65"/>
    <w:rsid w:val="00E27DF1"/>
    <w:rsid w:val="00E27E31"/>
    <w:rsid w:val="00E27EE3"/>
    <w:rsid w:val="00E30175"/>
    <w:rsid w:val="00E30249"/>
    <w:rsid w:val="00E30352"/>
    <w:rsid w:val="00E3035C"/>
    <w:rsid w:val="00E303BE"/>
    <w:rsid w:val="00E30486"/>
    <w:rsid w:val="00E30500"/>
    <w:rsid w:val="00E30681"/>
    <w:rsid w:val="00E306C2"/>
    <w:rsid w:val="00E30BB9"/>
    <w:rsid w:val="00E30BEA"/>
    <w:rsid w:val="00E30E1B"/>
    <w:rsid w:val="00E3101F"/>
    <w:rsid w:val="00E3134D"/>
    <w:rsid w:val="00E3151E"/>
    <w:rsid w:val="00E315F0"/>
    <w:rsid w:val="00E31626"/>
    <w:rsid w:val="00E31909"/>
    <w:rsid w:val="00E31A95"/>
    <w:rsid w:val="00E31B00"/>
    <w:rsid w:val="00E31B6C"/>
    <w:rsid w:val="00E31BB8"/>
    <w:rsid w:val="00E31CB1"/>
    <w:rsid w:val="00E32028"/>
    <w:rsid w:val="00E32126"/>
    <w:rsid w:val="00E3221B"/>
    <w:rsid w:val="00E32711"/>
    <w:rsid w:val="00E32A7B"/>
    <w:rsid w:val="00E32A9C"/>
    <w:rsid w:val="00E32AF6"/>
    <w:rsid w:val="00E32BCC"/>
    <w:rsid w:val="00E32CDF"/>
    <w:rsid w:val="00E32D74"/>
    <w:rsid w:val="00E32DAA"/>
    <w:rsid w:val="00E32DE9"/>
    <w:rsid w:val="00E32F85"/>
    <w:rsid w:val="00E33033"/>
    <w:rsid w:val="00E330D0"/>
    <w:rsid w:val="00E332E4"/>
    <w:rsid w:val="00E3333B"/>
    <w:rsid w:val="00E33346"/>
    <w:rsid w:val="00E3336A"/>
    <w:rsid w:val="00E33488"/>
    <w:rsid w:val="00E3363D"/>
    <w:rsid w:val="00E336C1"/>
    <w:rsid w:val="00E336D8"/>
    <w:rsid w:val="00E33A92"/>
    <w:rsid w:val="00E33AED"/>
    <w:rsid w:val="00E34348"/>
    <w:rsid w:val="00E34356"/>
    <w:rsid w:val="00E34416"/>
    <w:rsid w:val="00E34562"/>
    <w:rsid w:val="00E34568"/>
    <w:rsid w:val="00E34587"/>
    <w:rsid w:val="00E34603"/>
    <w:rsid w:val="00E3476F"/>
    <w:rsid w:val="00E34BE9"/>
    <w:rsid w:val="00E34C0E"/>
    <w:rsid w:val="00E34EE1"/>
    <w:rsid w:val="00E34FFE"/>
    <w:rsid w:val="00E35189"/>
    <w:rsid w:val="00E353B3"/>
    <w:rsid w:val="00E355E6"/>
    <w:rsid w:val="00E356D6"/>
    <w:rsid w:val="00E359E7"/>
    <w:rsid w:val="00E35AA3"/>
    <w:rsid w:val="00E35B3D"/>
    <w:rsid w:val="00E35C6C"/>
    <w:rsid w:val="00E35DF6"/>
    <w:rsid w:val="00E35E47"/>
    <w:rsid w:val="00E35FF4"/>
    <w:rsid w:val="00E36070"/>
    <w:rsid w:val="00E362DC"/>
    <w:rsid w:val="00E36373"/>
    <w:rsid w:val="00E36414"/>
    <w:rsid w:val="00E36529"/>
    <w:rsid w:val="00E3665D"/>
    <w:rsid w:val="00E36685"/>
    <w:rsid w:val="00E36723"/>
    <w:rsid w:val="00E367B5"/>
    <w:rsid w:val="00E367B6"/>
    <w:rsid w:val="00E36829"/>
    <w:rsid w:val="00E36B07"/>
    <w:rsid w:val="00E36B10"/>
    <w:rsid w:val="00E36B6A"/>
    <w:rsid w:val="00E36BF1"/>
    <w:rsid w:val="00E36EAC"/>
    <w:rsid w:val="00E37283"/>
    <w:rsid w:val="00E37325"/>
    <w:rsid w:val="00E375F1"/>
    <w:rsid w:val="00E37653"/>
    <w:rsid w:val="00E376C5"/>
    <w:rsid w:val="00E3771F"/>
    <w:rsid w:val="00E37A83"/>
    <w:rsid w:val="00E37B60"/>
    <w:rsid w:val="00E37BF9"/>
    <w:rsid w:val="00E37CB5"/>
    <w:rsid w:val="00E37F6C"/>
    <w:rsid w:val="00E37FB0"/>
    <w:rsid w:val="00E40043"/>
    <w:rsid w:val="00E400F3"/>
    <w:rsid w:val="00E40293"/>
    <w:rsid w:val="00E40380"/>
    <w:rsid w:val="00E40388"/>
    <w:rsid w:val="00E40552"/>
    <w:rsid w:val="00E405E5"/>
    <w:rsid w:val="00E40658"/>
    <w:rsid w:val="00E40680"/>
    <w:rsid w:val="00E4068F"/>
    <w:rsid w:val="00E406D8"/>
    <w:rsid w:val="00E4091E"/>
    <w:rsid w:val="00E409C4"/>
    <w:rsid w:val="00E409FD"/>
    <w:rsid w:val="00E40B8C"/>
    <w:rsid w:val="00E40C43"/>
    <w:rsid w:val="00E40E79"/>
    <w:rsid w:val="00E40F03"/>
    <w:rsid w:val="00E410CE"/>
    <w:rsid w:val="00E412FB"/>
    <w:rsid w:val="00E41697"/>
    <w:rsid w:val="00E41788"/>
    <w:rsid w:val="00E417C0"/>
    <w:rsid w:val="00E4195C"/>
    <w:rsid w:val="00E41A9F"/>
    <w:rsid w:val="00E41B9A"/>
    <w:rsid w:val="00E41EF0"/>
    <w:rsid w:val="00E42059"/>
    <w:rsid w:val="00E4209B"/>
    <w:rsid w:val="00E4218E"/>
    <w:rsid w:val="00E42399"/>
    <w:rsid w:val="00E428FC"/>
    <w:rsid w:val="00E42BFB"/>
    <w:rsid w:val="00E42C37"/>
    <w:rsid w:val="00E42CC6"/>
    <w:rsid w:val="00E42D98"/>
    <w:rsid w:val="00E42E45"/>
    <w:rsid w:val="00E42FA6"/>
    <w:rsid w:val="00E431DD"/>
    <w:rsid w:val="00E43243"/>
    <w:rsid w:val="00E4336C"/>
    <w:rsid w:val="00E433E9"/>
    <w:rsid w:val="00E43444"/>
    <w:rsid w:val="00E43491"/>
    <w:rsid w:val="00E43575"/>
    <w:rsid w:val="00E43952"/>
    <w:rsid w:val="00E43BBE"/>
    <w:rsid w:val="00E43BEE"/>
    <w:rsid w:val="00E43E24"/>
    <w:rsid w:val="00E43ECF"/>
    <w:rsid w:val="00E43F5A"/>
    <w:rsid w:val="00E43F64"/>
    <w:rsid w:val="00E4408E"/>
    <w:rsid w:val="00E441F6"/>
    <w:rsid w:val="00E441FB"/>
    <w:rsid w:val="00E442D5"/>
    <w:rsid w:val="00E44358"/>
    <w:rsid w:val="00E446A6"/>
    <w:rsid w:val="00E44998"/>
    <w:rsid w:val="00E449B8"/>
    <w:rsid w:val="00E44BD5"/>
    <w:rsid w:val="00E44CED"/>
    <w:rsid w:val="00E450C8"/>
    <w:rsid w:val="00E4517E"/>
    <w:rsid w:val="00E45314"/>
    <w:rsid w:val="00E45356"/>
    <w:rsid w:val="00E4551B"/>
    <w:rsid w:val="00E4555D"/>
    <w:rsid w:val="00E455DB"/>
    <w:rsid w:val="00E4568B"/>
    <w:rsid w:val="00E456F0"/>
    <w:rsid w:val="00E45890"/>
    <w:rsid w:val="00E45C75"/>
    <w:rsid w:val="00E45DA2"/>
    <w:rsid w:val="00E45F7A"/>
    <w:rsid w:val="00E45FAD"/>
    <w:rsid w:val="00E46036"/>
    <w:rsid w:val="00E46042"/>
    <w:rsid w:val="00E46222"/>
    <w:rsid w:val="00E4626A"/>
    <w:rsid w:val="00E46286"/>
    <w:rsid w:val="00E462AF"/>
    <w:rsid w:val="00E4650C"/>
    <w:rsid w:val="00E46634"/>
    <w:rsid w:val="00E466A7"/>
    <w:rsid w:val="00E46733"/>
    <w:rsid w:val="00E46957"/>
    <w:rsid w:val="00E46B54"/>
    <w:rsid w:val="00E46B5F"/>
    <w:rsid w:val="00E46D1B"/>
    <w:rsid w:val="00E46DF9"/>
    <w:rsid w:val="00E46FB6"/>
    <w:rsid w:val="00E470E4"/>
    <w:rsid w:val="00E4712B"/>
    <w:rsid w:val="00E4721A"/>
    <w:rsid w:val="00E4727A"/>
    <w:rsid w:val="00E47501"/>
    <w:rsid w:val="00E4761E"/>
    <w:rsid w:val="00E47675"/>
    <w:rsid w:val="00E476DC"/>
    <w:rsid w:val="00E47881"/>
    <w:rsid w:val="00E4794F"/>
    <w:rsid w:val="00E47958"/>
    <w:rsid w:val="00E47989"/>
    <w:rsid w:val="00E47E34"/>
    <w:rsid w:val="00E50008"/>
    <w:rsid w:val="00E5000D"/>
    <w:rsid w:val="00E50057"/>
    <w:rsid w:val="00E501EB"/>
    <w:rsid w:val="00E50343"/>
    <w:rsid w:val="00E50445"/>
    <w:rsid w:val="00E504A3"/>
    <w:rsid w:val="00E504C5"/>
    <w:rsid w:val="00E50552"/>
    <w:rsid w:val="00E50615"/>
    <w:rsid w:val="00E50667"/>
    <w:rsid w:val="00E506B4"/>
    <w:rsid w:val="00E5070B"/>
    <w:rsid w:val="00E508A3"/>
    <w:rsid w:val="00E509EA"/>
    <w:rsid w:val="00E50B84"/>
    <w:rsid w:val="00E50ED5"/>
    <w:rsid w:val="00E51078"/>
    <w:rsid w:val="00E512F4"/>
    <w:rsid w:val="00E517D7"/>
    <w:rsid w:val="00E5182F"/>
    <w:rsid w:val="00E51845"/>
    <w:rsid w:val="00E51878"/>
    <w:rsid w:val="00E519B9"/>
    <w:rsid w:val="00E51C72"/>
    <w:rsid w:val="00E51C95"/>
    <w:rsid w:val="00E51F38"/>
    <w:rsid w:val="00E51FF9"/>
    <w:rsid w:val="00E5206C"/>
    <w:rsid w:val="00E5242F"/>
    <w:rsid w:val="00E524B2"/>
    <w:rsid w:val="00E52548"/>
    <w:rsid w:val="00E526C1"/>
    <w:rsid w:val="00E52705"/>
    <w:rsid w:val="00E52CF8"/>
    <w:rsid w:val="00E52F5D"/>
    <w:rsid w:val="00E530D1"/>
    <w:rsid w:val="00E53466"/>
    <w:rsid w:val="00E5366C"/>
    <w:rsid w:val="00E53748"/>
    <w:rsid w:val="00E53805"/>
    <w:rsid w:val="00E53969"/>
    <w:rsid w:val="00E539DF"/>
    <w:rsid w:val="00E539E4"/>
    <w:rsid w:val="00E53B2F"/>
    <w:rsid w:val="00E53B68"/>
    <w:rsid w:val="00E53BEA"/>
    <w:rsid w:val="00E53C69"/>
    <w:rsid w:val="00E53D44"/>
    <w:rsid w:val="00E53DA0"/>
    <w:rsid w:val="00E53EF7"/>
    <w:rsid w:val="00E53F09"/>
    <w:rsid w:val="00E53F2F"/>
    <w:rsid w:val="00E540D2"/>
    <w:rsid w:val="00E5441C"/>
    <w:rsid w:val="00E545D6"/>
    <w:rsid w:val="00E547A2"/>
    <w:rsid w:val="00E54907"/>
    <w:rsid w:val="00E54CC1"/>
    <w:rsid w:val="00E54D23"/>
    <w:rsid w:val="00E54DD1"/>
    <w:rsid w:val="00E54DF1"/>
    <w:rsid w:val="00E54E35"/>
    <w:rsid w:val="00E54E7A"/>
    <w:rsid w:val="00E54F2B"/>
    <w:rsid w:val="00E54F42"/>
    <w:rsid w:val="00E5516C"/>
    <w:rsid w:val="00E552BF"/>
    <w:rsid w:val="00E552E1"/>
    <w:rsid w:val="00E552FF"/>
    <w:rsid w:val="00E5531A"/>
    <w:rsid w:val="00E553B6"/>
    <w:rsid w:val="00E55575"/>
    <w:rsid w:val="00E5558E"/>
    <w:rsid w:val="00E555BE"/>
    <w:rsid w:val="00E556A8"/>
    <w:rsid w:val="00E55887"/>
    <w:rsid w:val="00E558F7"/>
    <w:rsid w:val="00E5594C"/>
    <w:rsid w:val="00E559E2"/>
    <w:rsid w:val="00E55A7D"/>
    <w:rsid w:val="00E55B20"/>
    <w:rsid w:val="00E55C0F"/>
    <w:rsid w:val="00E55C33"/>
    <w:rsid w:val="00E55DED"/>
    <w:rsid w:val="00E55E16"/>
    <w:rsid w:val="00E55E7D"/>
    <w:rsid w:val="00E55E8B"/>
    <w:rsid w:val="00E55F88"/>
    <w:rsid w:val="00E561E9"/>
    <w:rsid w:val="00E56356"/>
    <w:rsid w:val="00E56700"/>
    <w:rsid w:val="00E567CA"/>
    <w:rsid w:val="00E5689C"/>
    <w:rsid w:val="00E56E72"/>
    <w:rsid w:val="00E571B5"/>
    <w:rsid w:val="00E57234"/>
    <w:rsid w:val="00E57347"/>
    <w:rsid w:val="00E573CC"/>
    <w:rsid w:val="00E57531"/>
    <w:rsid w:val="00E57651"/>
    <w:rsid w:val="00E57747"/>
    <w:rsid w:val="00E578AE"/>
    <w:rsid w:val="00E578C1"/>
    <w:rsid w:val="00E57922"/>
    <w:rsid w:val="00E5796C"/>
    <w:rsid w:val="00E57990"/>
    <w:rsid w:val="00E57A18"/>
    <w:rsid w:val="00E57BAD"/>
    <w:rsid w:val="00E57F99"/>
    <w:rsid w:val="00E60081"/>
    <w:rsid w:val="00E6009E"/>
    <w:rsid w:val="00E600B1"/>
    <w:rsid w:val="00E60133"/>
    <w:rsid w:val="00E606A5"/>
    <w:rsid w:val="00E60810"/>
    <w:rsid w:val="00E60866"/>
    <w:rsid w:val="00E608A4"/>
    <w:rsid w:val="00E60B8A"/>
    <w:rsid w:val="00E60C09"/>
    <w:rsid w:val="00E60D5B"/>
    <w:rsid w:val="00E60D89"/>
    <w:rsid w:val="00E60E21"/>
    <w:rsid w:val="00E60E27"/>
    <w:rsid w:val="00E60EB5"/>
    <w:rsid w:val="00E61050"/>
    <w:rsid w:val="00E61053"/>
    <w:rsid w:val="00E610D6"/>
    <w:rsid w:val="00E6115E"/>
    <w:rsid w:val="00E6151E"/>
    <w:rsid w:val="00E61555"/>
    <w:rsid w:val="00E6160C"/>
    <w:rsid w:val="00E61657"/>
    <w:rsid w:val="00E616DD"/>
    <w:rsid w:val="00E6184C"/>
    <w:rsid w:val="00E6197B"/>
    <w:rsid w:val="00E619C7"/>
    <w:rsid w:val="00E61A6E"/>
    <w:rsid w:val="00E61AB5"/>
    <w:rsid w:val="00E61B2C"/>
    <w:rsid w:val="00E61DB3"/>
    <w:rsid w:val="00E61DBF"/>
    <w:rsid w:val="00E6215B"/>
    <w:rsid w:val="00E622EF"/>
    <w:rsid w:val="00E623AE"/>
    <w:rsid w:val="00E62475"/>
    <w:rsid w:val="00E624EA"/>
    <w:rsid w:val="00E6250D"/>
    <w:rsid w:val="00E62573"/>
    <w:rsid w:val="00E62640"/>
    <w:rsid w:val="00E626B6"/>
    <w:rsid w:val="00E62A86"/>
    <w:rsid w:val="00E62AED"/>
    <w:rsid w:val="00E62B8E"/>
    <w:rsid w:val="00E62F9A"/>
    <w:rsid w:val="00E63102"/>
    <w:rsid w:val="00E63192"/>
    <w:rsid w:val="00E632AE"/>
    <w:rsid w:val="00E632D2"/>
    <w:rsid w:val="00E633E7"/>
    <w:rsid w:val="00E635AE"/>
    <w:rsid w:val="00E637D7"/>
    <w:rsid w:val="00E63931"/>
    <w:rsid w:val="00E63999"/>
    <w:rsid w:val="00E63ABC"/>
    <w:rsid w:val="00E63B01"/>
    <w:rsid w:val="00E63C23"/>
    <w:rsid w:val="00E63CD7"/>
    <w:rsid w:val="00E63D9F"/>
    <w:rsid w:val="00E63DDF"/>
    <w:rsid w:val="00E63F4C"/>
    <w:rsid w:val="00E63F82"/>
    <w:rsid w:val="00E64133"/>
    <w:rsid w:val="00E6429A"/>
    <w:rsid w:val="00E645F0"/>
    <w:rsid w:val="00E64707"/>
    <w:rsid w:val="00E647A6"/>
    <w:rsid w:val="00E64854"/>
    <w:rsid w:val="00E6499B"/>
    <w:rsid w:val="00E64B00"/>
    <w:rsid w:val="00E64BFA"/>
    <w:rsid w:val="00E64C99"/>
    <w:rsid w:val="00E64DCB"/>
    <w:rsid w:val="00E64E37"/>
    <w:rsid w:val="00E64EB0"/>
    <w:rsid w:val="00E64EBF"/>
    <w:rsid w:val="00E64FEF"/>
    <w:rsid w:val="00E650C6"/>
    <w:rsid w:val="00E65119"/>
    <w:rsid w:val="00E6519F"/>
    <w:rsid w:val="00E65454"/>
    <w:rsid w:val="00E655DA"/>
    <w:rsid w:val="00E655E8"/>
    <w:rsid w:val="00E65831"/>
    <w:rsid w:val="00E658E8"/>
    <w:rsid w:val="00E659E4"/>
    <w:rsid w:val="00E65C43"/>
    <w:rsid w:val="00E65C7F"/>
    <w:rsid w:val="00E65D7B"/>
    <w:rsid w:val="00E65DF4"/>
    <w:rsid w:val="00E65EE9"/>
    <w:rsid w:val="00E6604A"/>
    <w:rsid w:val="00E66118"/>
    <w:rsid w:val="00E6623D"/>
    <w:rsid w:val="00E662C3"/>
    <w:rsid w:val="00E66718"/>
    <w:rsid w:val="00E669CB"/>
    <w:rsid w:val="00E66E16"/>
    <w:rsid w:val="00E66ED4"/>
    <w:rsid w:val="00E66FFD"/>
    <w:rsid w:val="00E6700B"/>
    <w:rsid w:val="00E67147"/>
    <w:rsid w:val="00E67159"/>
    <w:rsid w:val="00E671FD"/>
    <w:rsid w:val="00E67242"/>
    <w:rsid w:val="00E673BE"/>
    <w:rsid w:val="00E67597"/>
    <w:rsid w:val="00E67663"/>
    <w:rsid w:val="00E676E6"/>
    <w:rsid w:val="00E67872"/>
    <w:rsid w:val="00E678CA"/>
    <w:rsid w:val="00E67976"/>
    <w:rsid w:val="00E67981"/>
    <w:rsid w:val="00E67A47"/>
    <w:rsid w:val="00E67B0A"/>
    <w:rsid w:val="00E67D49"/>
    <w:rsid w:val="00E67F10"/>
    <w:rsid w:val="00E67F6E"/>
    <w:rsid w:val="00E67FAF"/>
    <w:rsid w:val="00E70179"/>
    <w:rsid w:val="00E703CA"/>
    <w:rsid w:val="00E703E0"/>
    <w:rsid w:val="00E703EA"/>
    <w:rsid w:val="00E7042C"/>
    <w:rsid w:val="00E7051B"/>
    <w:rsid w:val="00E7066B"/>
    <w:rsid w:val="00E70744"/>
    <w:rsid w:val="00E708EF"/>
    <w:rsid w:val="00E709D6"/>
    <w:rsid w:val="00E70C5C"/>
    <w:rsid w:val="00E70C6A"/>
    <w:rsid w:val="00E70CFD"/>
    <w:rsid w:val="00E70DD6"/>
    <w:rsid w:val="00E70EAE"/>
    <w:rsid w:val="00E71042"/>
    <w:rsid w:val="00E71097"/>
    <w:rsid w:val="00E7129A"/>
    <w:rsid w:val="00E7140A"/>
    <w:rsid w:val="00E71545"/>
    <w:rsid w:val="00E7162D"/>
    <w:rsid w:val="00E7165D"/>
    <w:rsid w:val="00E71682"/>
    <w:rsid w:val="00E71AB0"/>
    <w:rsid w:val="00E71B0A"/>
    <w:rsid w:val="00E71BB7"/>
    <w:rsid w:val="00E71F92"/>
    <w:rsid w:val="00E71FBC"/>
    <w:rsid w:val="00E72111"/>
    <w:rsid w:val="00E72293"/>
    <w:rsid w:val="00E722D8"/>
    <w:rsid w:val="00E7235E"/>
    <w:rsid w:val="00E726EC"/>
    <w:rsid w:val="00E7271C"/>
    <w:rsid w:val="00E7287D"/>
    <w:rsid w:val="00E728A6"/>
    <w:rsid w:val="00E72A00"/>
    <w:rsid w:val="00E72A22"/>
    <w:rsid w:val="00E72D16"/>
    <w:rsid w:val="00E72D2B"/>
    <w:rsid w:val="00E72D87"/>
    <w:rsid w:val="00E72E30"/>
    <w:rsid w:val="00E7317E"/>
    <w:rsid w:val="00E7336B"/>
    <w:rsid w:val="00E73646"/>
    <w:rsid w:val="00E73755"/>
    <w:rsid w:val="00E73AC3"/>
    <w:rsid w:val="00E73ACC"/>
    <w:rsid w:val="00E73C34"/>
    <w:rsid w:val="00E73CC7"/>
    <w:rsid w:val="00E73ED3"/>
    <w:rsid w:val="00E73EF2"/>
    <w:rsid w:val="00E73F55"/>
    <w:rsid w:val="00E73F77"/>
    <w:rsid w:val="00E74043"/>
    <w:rsid w:val="00E740B4"/>
    <w:rsid w:val="00E7418C"/>
    <w:rsid w:val="00E742E5"/>
    <w:rsid w:val="00E7438D"/>
    <w:rsid w:val="00E743BC"/>
    <w:rsid w:val="00E74446"/>
    <w:rsid w:val="00E7446E"/>
    <w:rsid w:val="00E7471F"/>
    <w:rsid w:val="00E74888"/>
    <w:rsid w:val="00E74929"/>
    <w:rsid w:val="00E749BC"/>
    <w:rsid w:val="00E749F2"/>
    <w:rsid w:val="00E74A11"/>
    <w:rsid w:val="00E74A6A"/>
    <w:rsid w:val="00E74AC2"/>
    <w:rsid w:val="00E74BEB"/>
    <w:rsid w:val="00E74CE6"/>
    <w:rsid w:val="00E74DB2"/>
    <w:rsid w:val="00E74DE4"/>
    <w:rsid w:val="00E74EF8"/>
    <w:rsid w:val="00E7536E"/>
    <w:rsid w:val="00E753C7"/>
    <w:rsid w:val="00E75475"/>
    <w:rsid w:val="00E75657"/>
    <w:rsid w:val="00E756E4"/>
    <w:rsid w:val="00E7577B"/>
    <w:rsid w:val="00E75933"/>
    <w:rsid w:val="00E75A6B"/>
    <w:rsid w:val="00E75BFB"/>
    <w:rsid w:val="00E75CA2"/>
    <w:rsid w:val="00E75CE7"/>
    <w:rsid w:val="00E75D08"/>
    <w:rsid w:val="00E75DC3"/>
    <w:rsid w:val="00E75DF0"/>
    <w:rsid w:val="00E75E87"/>
    <w:rsid w:val="00E75EBD"/>
    <w:rsid w:val="00E760FA"/>
    <w:rsid w:val="00E76147"/>
    <w:rsid w:val="00E76346"/>
    <w:rsid w:val="00E76412"/>
    <w:rsid w:val="00E76413"/>
    <w:rsid w:val="00E7647F"/>
    <w:rsid w:val="00E76482"/>
    <w:rsid w:val="00E764BF"/>
    <w:rsid w:val="00E76766"/>
    <w:rsid w:val="00E76858"/>
    <w:rsid w:val="00E768BF"/>
    <w:rsid w:val="00E76C67"/>
    <w:rsid w:val="00E76D1F"/>
    <w:rsid w:val="00E76E37"/>
    <w:rsid w:val="00E76EE9"/>
    <w:rsid w:val="00E76F7B"/>
    <w:rsid w:val="00E76FCC"/>
    <w:rsid w:val="00E76FCF"/>
    <w:rsid w:val="00E7704A"/>
    <w:rsid w:val="00E770B8"/>
    <w:rsid w:val="00E77226"/>
    <w:rsid w:val="00E77289"/>
    <w:rsid w:val="00E776C5"/>
    <w:rsid w:val="00E7778D"/>
    <w:rsid w:val="00E777EA"/>
    <w:rsid w:val="00E77853"/>
    <w:rsid w:val="00E77992"/>
    <w:rsid w:val="00E77A11"/>
    <w:rsid w:val="00E77B9C"/>
    <w:rsid w:val="00E77BE6"/>
    <w:rsid w:val="00E77BF2"/>
    <w:rsid w:val="00E77CA2"/>
    <w:rsid w:val="00E77D0B"/>
    <w:rsid w:val="00E77D2C"/>
    <w:rsid w:val="00E77DDF"/>
    <w:rsid w:val="00E77E22"/>
    <w:rsid w:val="00E77F02"/>
    <w:rsid w:val="00E77F7A"/>
    <w:rsid w:val="00E800B1"/>
    <w:rsid w:val="00E800C1"/>
    <w:rsid w:val="00E800DB"/>
    <w:rsid w:val="00E80236"/>
    <w:rsid w:val="00E805D1"/>
    <w:rsid w:val="00E80676"/>
    <w:rsid w:val="00E80805"/>
    <w:rsid w:val="00E8082F"/>
    <w:rsid w:val="00E80980"/>
    <w:rsid w:val="00E80DA1"/>
    <w:rsid w:val="00E80E83"/>
    <w:rsid w:val="00E81091"/>
    <w:rsid w:val="00E811B3"/>
    <w:rsid w:val="00E81449"/>
    <w:rsid w:val="00E81C55"/>
    <w:rsid w:val="00E81C5D"/>
    <w:rsid w:val="00E81C90"/>
    <w:rsid w:val="00E81D8A"/>
    <w:rsid w:val="00E81E47"/>
    <w:rsid w:val="00E81F0F"/>
    <w:rsid w:val="00E82164"/>
    <w:rsid w:val="00E82212"/>
    <w:rsid w:val="00E82270"/>
    <w:rsid w:val="00E82375"/>
    <w:rsid w:val="00E823C5"/>
    <w:rsid w:val="00E82439"/>
    <w:rsid w:val="00E82453"/>
    <w:rsid w:val="00E82A71"/>
    <w:rsid w:val="00E82AF8"/>
    <w:rsid w:val="00E82B1C"/>
    <w:rsid w:val="00E82C69"/>
    <w:rsid w:val="00E82D36"/>
    <w:rsid w:val="00E82F49"/>
    <w:rsid w:val="00E8319F"/>
    <w:rsid w:val="00E831EA"/>
    <w:rsid w:val="00E8324F"/>
    <w:rsid w:val="00E83336"/>
    <w:rsid w:val="00E833F6"/>
    <w:rsid w:val="00E83850"/>
    <w:rsid w:val="00E839D1"/>
    <w:rsid w:val="00E83A9C"/>
    <w:rsid w:val="00E83B15"/>
    <w:rsid w:val="00E83D8F"/>
    <w:rsid w:val="00E83EF1"/>
    <w:rsid w:val="00E84277"/>
    <w:rsid w:val="00E84790"/>
    <w:rsid w:val="00E847A0"/>
    <w:rsid w:val="00E847D8"/>
    <w:rsid w:val="00E8484C"/>
    <w:rsid w:val="00E84E89"/>
    <w:rsid w:val="00E84EE6"/>
    <w:rsid w:val="00E84F51"/>
    <w:rsid w:val="00E8500E"/>
    <w:rsid w:val="00E850CA"/>
    <w:rsid w:val="00E85221"/>
    <w:rsid w:val="00E852FA"/>
    <w:rsid w:val="00E85382"/>
    <w:rsid w:val="00E853BC"/>
    <w:rsid w:val="00E854DD"/>
    <w:rsid w:val="00E854F3"/>
    <w:rsid w:val="00E85835"/>
    <w:rsid w:val="00E85968"/>
    <w:rsid w:val="00E85B97"/>
    <w:rsid w:val="00E85BBD"/>
    <w:rsid w:val="00E85EC1"/>
    <w:rsid w:val="00E86120"/>
    <w:rsid w:val="00E8612B"/>
    <w:rsid w:val="00E861E7"/>
    <w:rsid w:val="00E86248"/>
    <w:rsid w:val="00E86345"/>
    <w:rsid w:val="00E864A7"/>
    <w:rsid w:val="00E864E9"/>
    <w:rsid w:val="00E86687"/>
    <w:rsid w:val="00E866A9"/>
    <w:rsid w:val="00E8671F"/>
    <w:rsid w:val="00E86882"/>
    <w:rsid w:val="00E86940"/>
    <w:rsid w:val="00E86CC5"/>
    <w:rsid w:val="00E86E71"/>
    <w:rsid w:val="00E86FB6"/>
    <w:rsid w:val="00E8703A"/>
    <w:rsid w:val="00E870BC"/>
    <w:rsid w:val="00E87133"/>
    <w:rsid w:val="00E871F3"/>
    <w:rsid w:val="00E871FD"/>
    <w:rsid w:val="00E87315"/>
    <w:rsid w:val="00E873DF"/>
    <w:rsid w:val="00E87589"/>
    <w:rsid w:val="00E875E5"/>
    <w:rsid w:val="00E87626"/>
    <w:rsid w:val="00E87649"/>
    <w:rsid w:val="00E877FC"/>
    <w:rsid w:val="00E87ACA"/>
    <w:rsid w:val="00E87C63"/>
    <w:rsid w:val="00E87EEC"/>
    <w:rsid w:val="00E87F3C"/>
    <w:rsid w:val="00E87FB6"/>
    <w:rsid w:val="00E90003"/>
    <w:rsid w:val="00E9022B"/>
    <w:rsid w:val="00E90435"/>
    <w:rsid w:val="00E90469"/>
    <w:rsid w:val="00E907D8"/>
    <w:rsid w:val="00E907DD"/>
    <w:rsid w:val="00E90895"/>
    <w:rsid w:val="00E9094F"/>
    <w:rsid w:val="00E90956"/>
    <w:rsid w:val="00E9095D"/>
    <w:rsid w:val="00E90CCC"/>
    <w:rsid w:val="00E90CE8"/>
    <w:rsid w:val="00E90D83"/>
    <w:rsid w:val="00E90E6D"/>
    <w:rsid w:val="00E91022"/>
    <w:rsid w:val="00E91652"/>
    <w:rsid w:val="00E9168D"/>
    <w:rsid w:val="00E917FC"/>
    <w:rsid w:val="00E91ACA"/>
    <w:rsid w:val="00E91AD6"/>
    <w:rsid w:val="00E91B69"/>
    <w:rsid w:val="00E91D2B"/>
    <w:rsid w:val="00E91E05"/>
    <w:rsid w:val="00E91E15"/>
    <w:rsid w:val="00E91E3B"/>
    <w:rsid w:val="00E91EDC"/>
    <w:rsid w:val="00E91F0C"/>
    <w:rsid w:val="00E920AB"/>
    <w:rsid w:val="00E921B4"/>
    <w:rsid w:val="00E921C7"/>
    <w:rsid w:val="00E92281"/>
    <w:rsid w:val="00E922B1"/>
    <w:rsid w:val="00E92600"/>
    <w:rsid w:val="00E92679"/>
    <w:rsid w:val="00E92736"/>
    <w:rsid w:val="00E92834"/>
    <w:rsid w:val="00E92914"/>
    <w:rsid w:val="00E92A44"/>
    <w:rsid w:val="00E92A5D"/>
    <w:rsid w:val="00E92ABD"/>
    <w:rsid w:val="00E92B97"/>
    <w:rsid w:val="00E92C22"/>
    <w:rsid w:val="00E92D12"/>
    <w:rsid w:val="00E92EC2"/>
    <w:rsid w:val="00E92F68"/>
    <w:rsid w:val="00E92F8C"/>
    <w:rsid w:val="00E9318E"/>
    <w:rsid w:val="00E93353"/>
    <w:rsid w:val="00E934E4"/>
    <w:rsid w:val="00E93506"/>
    <w:rsid w:val="00E9366E"/>
    <w:rsid w:val="00E936FC"/>
    <w:rsid w:val="00E93704"/>
    <w:rsid w:val="00E9371C"/>
    <w:rsid w:val="00E93724"/>
    <w:rsid w:val="00E9373F"/>
    <w:rsid w:val="00E93789"/>
    <w:rsid w:val="00E937EE"/>
    <w:rsid w:val="00E9383F"/>
    <w:rsid w:val="00E93861"/>
    <w:rsid w:val="00E93877"/>
    <w:rsid w:val="00E938C9"/>
    <w:rsid w:val="00E93967"/>
    <w:rsid w:val="00E93ABB"/>
    <w:rsid w:val="00E93B1D"/>
    <w:rsid w:val="00E93CA8"/>
    <w:rsid w:val="00E93DD0"/>
    <w:rsid w:val="00E93F30"/>
    <w:rsid w:val="00E94115"/>
    <w:rsid w:val="00E944C9"/>
    <w:rsid w:val="00E94541"/>
    <w:rsid w:val="00E94660"/>
    <w:rsid w:val="00E946EF"/>
    <w:rsid w:val="00E94BCD"/>
    <w:rsid w:val="00E94D24"/>
    <w:rsid w:val="00E94DA5"/>
    <w:rsid w:val="00E94E5F"/>
    <w:rsid w:val="00E94E9D"/>
    <w:rsid w:val="00E94EB2"/>
    <w:rsid w:val="00E94EB3"/>
    <w:rsid w:val="00E94EC9"/>
    <w:rsid w:val="00E94F95"/>
    <w:rsid w:val="00E950D5"/>
    <w:rsid w:val="00E950E8"/>
    <w:rsid w:val="00E9517D"/>
    <w:rsid w:val="00E952EC"/>
    <w:rsid w:val="00E95696"/>
    <w:rsid w:val="00E956BD"/>
    <w:rsid w:val="00E959D2"/>
    <w:rsid w:val="00E959E3"/>
    <w:rsid w:val="00E959EA"/>
    <w:rsid w:val="00E959F9"/>
    <w:rsid w:val="00E95A0D"/>
    <w:rsid w:val="00E95A83"/>
    <w:rsid w:val="00E95A94"/>
    <w:rsid w:val="00E95AC9"/>
    <w:rsid w:val="00E95AFA"/>
    <w:rsid w:val="00E95B4B"/>
    <w:rsid w:val="00E95BAE"/>
    <w:rsid w:val="00E95D05"/>
    <w:rsid w:val="00E95E4B"/>
    <w:rsid w:val="00E95FFD"/>
    <w:rsid w:val="00E96173"/>
    <w:rsid w:val="00E96220"/>
    <w:rsid w:val="00E962BF"/>
    <w:rsid w:val="00E96339"/>
    <w:rsid w:val="00E9637A"/>
    <w:rsid w:val="00E96460"/>
    <w:rsid w:val="00E9691F"/>
    <w:rsid w:val="00E96A44"/>
    <w:rsid w:val="00E96A56"/>
    <w:rsid w:val="00E96B51"/>
    <w:rsid w:val="00E96CA8"/>
    <w:rsid w:val="00E96CB0"/>
    <w:rsid w:val="00E96EFA"/>
    <w:rsid w:val="00E97052"/>
    <w:rsid w:val="00E971BB"/>
    <w:rsid w:val="00E97297"/>
    <w:rsid w:val="00E9743A"/>
    <w:rsid w:val="00E975C0"/>
    <w:rsid w:val="00E9774C"/>
    <w:rsid w:val="00E979B3"/>
    <w:rsid w:val="00E97ABD"/>
    <w:rsid w:val="00E97B4C"/>
    <w:rsid w:val="00E97B6E"/>
    <w:rsid w:val="00E97BC2"/>
    <w:rsid w:val="00E97DFB"/>
    <w:rsid w:val="00EA008D"/>
    <w:rsid w:val="00EA00C1"/>
    <w:rsid w:val="00EA0321"/>
    <w:rsid w:val="00EA0587"/>
    <w:rsid w:val="00EA05D2"/>
    <w:rsid w:val="00EA06D9"/>
    <w:rsid w:val="00EA072C"/>
    <w:rsid w:val="00EA078B"/>
    <w:rsid w:val="00EA091D"/>
    <w:rsid w:val="00EA0B73"/>
    <w:rsid w:val="00EA0D15"/>
    <w:rsid w:val="00EA0D97"/>
    <w:rsid w:val="00EA0DD5"/>
    <w:rsid w:val="00EA0F75"/>
    <w:rsid w:val="00EA0FB7"/>
    <w:rsid w:val="00EA11D7"/>
    <w:rsid w:val="00EA1348"/>
    <w:rsid w:val="00EA14F2"/>
    <w:rsid w:val="00EA153F"/>
    <w:rsid w:val="00EA166A"/>
    <w:rsid w:val="00EA18D0"/>
    <w:rsid w:val="00EA1A0D"/>
    <w:rsid w:val="00EA1A94"/>
    <w:rsid w:val="00EA1C25"/>
    <w:rsid w:val="00EA1C3C"/>
    <w:rsid w:val="00EA1C91"/>
    <w:rsid w:val="00EA1D79"/>
    <w:rsid w:val="00EA1F6A"/>
    <w:rsid w:val="00EA1FB6"/>
    <w:rsid w:val="00EA1FEE"/>
    <w:rsid w:val="00EA2117"/>
    <w:rsid w:val="00EA23A7"/>
    <w:rsid w:val="00EA23C5"/>
    <w:rsid w:val="00EA2670"/>
    <w:rsid w:val="00EA27DE"/>
    <w:rsid w:val="00EA2872"/>
    <w:rsid w:val="00EA28DF"/>
    <w:rsid w:val="00EA29FC"/>
    <w:rsid w:val="00EA2BB3"/>
    <w:rsid w:val="00EA2C10"/>
    <w:rsid w:val="00EA2DD7"/>
    <w:rsid w:val="00EA2E01"/>
    <w:rsid w:val="00EA2E98"/>
    <w:rsid w:val="00EA3242"/>
    <w:rsid w:val="00EA3261"/>
    <w:rsid w:val="00EA37CA"/>
    <w:rsid w:val="00EA3C30"/>
    <w:rsid w:val="00EA3C84"/>
    <w:rsid w:val="00EA3CCF"/>
    <w:rsid w:val="00EA3F2C"/>
    <w:rsid w:val="00EA3F3A"/>
    <w:rsid w:val="00EA3F52"/>
    <w:rsid w:val="00EA403C"/>
    <w:rsid w:val="00EA40C4"/>
    <w:rsid w:val="00EA411E"/>
    <w:rsid w:val="00EA418E"/>
    <w:rsid w:val="00EA4256"/>
    <w:rsid w:val="00EA4269"/>
    <w:rsid w:val="00EA4757"/>
    <w:rsid w:val="00EA4806"/>
    <w:rsid w:val="00EA4C2F"/>
    <w:rsid w:val="00EA4CCE"/>
    <w:rsid w:val="00EA4FFF"/>
    <w:rsid w:val="00EA515F"/>
    <w:rsid w:val="00EA522F"/>
    <w:rsid w:val="00EA55EA"/>
    <w:rsid w:val="00EA5657"/>
    <w:rsid w:val="00EA5798"/>
    <w:rsid w:val="00EA5972"/>
    <w:rsid w:val="00EA5A63"/>
    <w:rsid w:val="00EA5AFA"/>
    <w:rsid w:val="00EA5C73"/>
    <w:rsid w:val="00EA5FB1"/>
    <w:rsid w:val="00EA6351"/>
    <w:rsid w:val="00EA68B5"/>
    <w:rsid w:val="00EA6A13"/>
    <w:rsid w:val="00EA6ABE"/>
    <w:rsid w:val="00EA6CA6"/>
    <w:rsid w:val="00EA6E01"/>
    <w:rsid w:val="00EA72CC"/>
    <w:rsid w:val="00EA733B"/>
    <w:rsid w:val="00EA7463"/>
    <w:rsid w:val="00EA7498"/>
    <w:rsid w:val="00EA74F7"/>
    <w:rsid w:val="00EA7572"/>
    <w:rsid w:val="00EA75D0"/>
    <w:rsid w:val="00EA75F0"/>
    <w:rsid w:val="00EA76E5"/>
    <w:rsid w:val="00EA79BC"/>
    <w:rsid w:val="00EA7AA3"/>
    <w:rsid w:val="00EA7B43"/>
    <w:rsid w:val="00EA7B81"/>
    <w:rsid w:val="00EA7BCA"/>
    <w:rsid w:val="00EA7BE8"/>
    <w:rsid w:val="00EA7E32"/>
    <w:rsid w:val="00EA7E88"/>
    <w:rsid w:val="00EA7FF6"/>
    <w:rsid w:val="00EB0057"/>
    <w:rsid w:val="00EB0280"/>
    <w:rsid w:val="00EB02D9"/>
    <w:rsid w:val="00EB0332"/>
    <w:rsid w:val="00EB0459"/>
    <w:rsid w:val="00EB112C"/>
    <w:rsid w:val="00EB1458"/>
    <w:rsid w:val="00EB150C"/>
    <w:rsid w:val="00EB169C"/>
    <w:rsid w:val="00EB16ED"/>
    <w:rsid w:val="00EB16F7"/>
    <w:rsid w:val="00EB1880"/>
    <w:rsid w:val="00EB1A3E"/>
    <w:rsid w:val="00EB1B3F"/>
    <w:rsid w:val="00EB1C95"/>
    <w:rsid w:val="00EB1E16"/>
    <w:rsid w:val="00EB1E6A"/>
    <w:rsid w:val="00EB207D"/>
    <w:rsid w:val="00EB209C"/>
    <w:rsid w:val="00EB2107"/>
    <w:rsid w:val="00EB22E7"/>
    <w:rsid w:val="00EB253F"/>
    <w:rsid w:val="00EB2681"/>
    <w:rsid w:val="00EB2691"/>
    <w:rsid w:val="00EB26BE"/>
    <w:rsid w:val="00EB2E51"/>
    <w:rsid w:val="00EB2E8E"/>
    <w:rsid w:val="00EB368D"/>
    <w:rsid w:val="00EB3706"/>
    <w:rsid w:val="00EB388D"/>
    <w:rsid w:val="00EB3980"/>
    <w:rsid w:val="00EB3AF4"/>
    <w:rsid w:val="00EB3BBD"/>
    <w:rsid w:val="00EB3C04"/>
    <w:rsid w:val="00EB3C4E"/>
    <w:rsid w:val="00EB3D9B"/>
    <w:rsid w:val="00EB3DB8"/>
    <w:rsid w:val="00EB3EA4"/>
    <w:rsid w:val="00EB412C"/>
    <w:rsid w:val="00EB42FF"/>
    <w:rsid w:val="00EB44DF"/>
    <w:rsid w:val="00EB47D6"/>
    <w:rsid w:val="00EB4977"/>
    <w:rsid w:val="00EB49B3"/>
    <w:rsid w:val="00EB49C3"/>
    <w:rsid w:val="00EB49E5"/>
    <w:rsid w:val="00EB4A7C"/>
    <w:rsid w:val="00EB4E2D"/>
    <w:rsid w:val="00EB4E37"/>
    <w:rsid w:val="00EB4F0D"/>
    <w:rsid w:val="00EB50B0"/>
    <w:rsid w:val="00EB5319"/>
    <w:rsid w:val="00EB55C4"/>
    <w:rsid w:val="00EB582A"/>
    <w:rsid w:val="00EB59BB"/>
    <w:rsid w:val="00EB5D29"/>
    <w:rsid w:val="00EB5D67"/>
    <w:rsid w:val="00EB5D97"/>
    <w:rsid w:val="00EB5E84"/>
    <w:rsid w:val="00EB5FF0"/>
    <w:rsid w:val="00EB6288"/>
    <w:rsid w:val="00EB647E"/>
    <w:rsid w:val="00EB653A"/>
    <w:rsid w:val="00EB6651"/>
    <w:rsid w:val="00EB6701"/>
    <w:rsid w:val="00EB686E"/>
    <w:rsid w:val="00EB6B41"/>
    <w:rsid w:val="00EB6BA7"/>
    <w:rsid w:val="00EB6BF0"/>
    <w:rsid w:val="00EB6C27"/>
    <w:rsid w:val="00EB6DF4"/>
    <w:rsid w:val="00EB6F68"/>
    <w:rsid w:val="00EB7139"/>
    <w:rsid w:val="00EB719D"/>
    <w:rsid w:val="00EB71CC"/>
    <w:rsid w:val="00EB7406"/>
    <w:rsid w:val="00EB74BD"/>
    <w:rsid w:val="00EB75BE"/>
    <w:rsid w:val="00EB7651"/>
    <w:rsid w:val="00EB7716"/>
    <w:rsid w:val="00EB7718"/>
    <w:rsid w:val="00EB78E7"/>
    <w:rsid w:val="00EB79F3"/>
    <w:rsid w:val="00EB7ACB"/>
    <w:rsid w:val="00EB7C26"/>
    <w:rsid w:val="00EB7C7C"/>
    <w:rsid w:val="00EC01F0"/>
    <w:rsid w:val="00EC02E2"/>
    <w:rsid w:val="00EC03DD"/>
    <w:rsid w:val="00EC03E2"/>
    <w:rsid w:val="00EC04ED"/>
    <w:rsid w:val="00EC054B"/>
    <w:rsid w:val="00EC0678"/>
    <w:rsid w:val="00EC088E"/>
    <w:rsid w:val="00EC08E0"/>
    <w:rsid w:val="00EC0A41"/>
    <w:rsid w:val="00EC0BF4"/>
    <w:rsid w:val="00EC0CC6"/>
    <w:rsid w:val="00EC0DD2"/>
    <w:rsid w:val="00EC0EE3"/>
    <w:rsid w:val="00EC11C3"/>
    <w:rsid w:val="00EC1275"/>
    <w:rsid w:val="00EC1288"/>
    <w:rsid w:val="00EC1519"/>
    <w:rsid w:val="00EC153C"/>
    <w:rsid w:val="00EC1586"/>
    <w:rsid w:val="00EC16DE"/>
    <w:rsid w:val="00EC1A0E"/>
    <w:rsid w:val="00EC1A75"/>
    <w:rsid w:val="00EC1C54"/>
    <w:rsid w:val="00EC1D24"/>
    <w:rsid w:val="00EC1E6D"/>
    <w:rsid w:val="00EC1F1E"/>
    <w:rsid w:val="00EC1F34"/>
    <w:rsid w:val="00EC1FFC"/>
    <w:rsid w:val="00EC2389"/>
    <w:rsid w:val="00EC23F6"/>
    <w:rsid w:val="00EC256D"/>
    <w:rsid w:val="00EC296E"/>
    <w:rsid w:val="00EC2985"/>
    <w:rsid w:val="00EC2B8D"/>
    <w:rsid w:val="00EC2C9B"/>
    <w:rsid w:val="00EC2D75"/>
    <w:rsid w:val="00EC2EAC"/>
    <w:rsid w:val="00EC2EB7"/>
    <w:rsid w:val="00EC2F07"/>
    <w:rsid w:val="00EC302F"/>
    <w:rsid w:val="00EC3128"/>
    <w:rsid w:val="00EC3393"/>
    <w:rsid w:val="00EC3415"/>
    <w:rsid w:val="00EC3604"/>
    <w:rsid w:val="00EC37E9"/>
    <w:rsid w:val="00EC3912"/>
    <w:rsid w:val="00EC394B"/>
    <w:rsid w:val="00EC39DF"/>
    <w:rsid w:val="00EC3AC0"/>
    <w:rsid w:val="00EC3CE3"/>
    <w:rsid w:val="00EC3DC4"/>
    <w:rsid w:val="00EC3E94"/>
    <w:rsid w:val="00EC3EAA"/>
    <w:rsid w:val="00EC405A"/>
    <w:rsid w:val="00EC41E7"/>
    <w:rsid w:val="00EC42F4"/>
    <w:rsid w:val="00EC4397"/>
    <w:rsid w:val="00EC4475"/>
    <w:rsid w:val="00EC46EF"/>
    <w:rsid w:val="00EC4993"/>
    <w:rsid w:val="00EC49ED"/>
    <w:rsid w:val="00EC4A48"/>
    <w:rsid w:val="00EC4AD3"/>
    <w:rsid w:val="00EC4CD8"/>
    <w:rsid w:val="00EC4E04"/>
    <w:rsid w:val="00EC4E23"/>
    <w:rsid w:val="00EC4E76"/>
    <w:rsid w:val="00EC4F8B"/>
    <w:rsid w:val="00EC4FBA"/>
    <w:rsid w:val="00EC4FE2"/>
    <w:rsid w:val="00EC50F0"/>
    <w:rsid w:val="00EC515E"/>
    <w:rsid w:val="00EC5246"/>
    <w:rsid w:val="00EC52CB"/>
    <w:rsid w:val="00EC5344"/>
    <w:rsid w:val="00EC539D"/>
    <w:rsid w:val="00EC54F8"/>
    <w:rsid w:val="00EC5585"/>
    <w:rsid w:val="00EC5780"/>
    <w:rsid w:val="00EC583D"/>
    <w:rsid w:val="00EC58E5"/>
    <w:rsid w:val="00EC5CAF"/>
    <w:rsid w:val="00EC5D9C"/>
    <w:rsid w:val="00EC5ED7"/>
    <w:rsid w:val="00EC5EF1"/>
    <w:rsid w:val="00EC5F24"/>
    <w:rsid w:val="00EC6072"/>
    <w:rsid w:val="00EC62CD"/>
    <w:rsid w:val="00EC6444"/>
    <w:rsid w:val="00EC6620"/>
    <w:rsid w:val="00EC665C"/>
    <w:rsid w:val="00EC6849"/>
    <w:rsid w:val="00EC68C3"/>
    <w:rsid w:val="00EC68C9"/>
    <w:rsid w:val="00EC691F"/>
    <w:rsid w:val="00EC6C0F"/>
    <w:rsid w:val="00EC6C17"/>
    <w:rsid w:val="00EC716C"/>
    <w:rsid w:val="00EC73A5"/>
    <w:rsid w:val="00EC76B8"/>
    <w:rsid w:val="00EC77CC"/>
    <w:rsid w:val="00EC78E2"/>
    <w:rsid w:val="00EC791D"/>
    <w:rsid w:val="00EC7A46"/>
    <w:rsid w:val="00EC7B3E"/>
    <w:rsid w:val="00EC7C68"/>
    <w:rsid w:val="00EC7E33"/>
    <w:rsid w:val="00EC7E59"/>
    <w:rsid w:val="00EC7EF9"/>
    <w:rsid w:val="00ED011F"/>
    <w:rsid w:val="00ED02CA"/>
    <w:rsid w:val="00ED03AE"/>
    <w:rsid w:val="00ED0546"/>
    <w:rsid w:val="00ED05B3"/>
    <w:rsid w:val="00ED0654"/>
    <w:rsid w:val="00ED06D4"/>
    <w:rsid w:val="00ED080B"/>
    <w:rsid w:val="00ED08CA"/>
    <w:rsid w:val="00ED0984"/>
    <w:rsid w:val="00ED0AD6"/>
    <w:rsid w:val="00ED0D4D"/>
    <w:rsid w:val="00ED11C8"/>
    <w:rsid w:val="00ED129B"/>
    <w:rsid w:val="00ED12CF"/>
    <w:rsid w:val="00ED1490"/>
    <w:rsid w:val="00ED1512"/>
    <w:rsid w:val="00ED16C4"/>
    <w:rsid w:val="00ED16D7"/>
    <w:rsid w:val="00ED1711"/>
    <w:rsid w:val="00ED184F"/>
    <w:rsid w:val="00ED1C81"/>
    <w:rsid w:val="00ED1D66"/>
    <w:rsid w:val="00ED1D6C"/>
    <w:rsid w:val="00ED1E09"/>
    <w:rsid w:val="00ED1FEF"/>
    <w:rsid w:val="00ED2326"/>
    <w:rsid w:val="00ED246F"/>
    <w:rsid w:val="00ED2587"/>
    <w:rsid w:val="00ED25CB"/>
    <w:rsid w:val="00ED265B"/>
    <w:rsid w:val="00ED276D"/>
    <w:rsid w:val="00ED27B8"/>
    <w:rsid w:val="00ED28E3"/>
    <w:rsid w:val="00ED2A2A"/>
    <w:rsid w:val="00ED2ADB"/>
    <w:rsid w:val="00ED2BE7"/>
    <w:rsid w:val="00ED3013"/>
    <w:rsid w:val="00ED3101"/>
    <w:rsid w:val="00ED31CA"/>
    <w:rsid w:val="00ED3490"/>
    <w:rsid w:val="00ED37DE"/>
    <w:rsid w:val="00ED389E"/>
    <w:rsid w:val="00ED3C0C"/>
    <w:rsid w:val="00ED3EA8"/>
    <w:rsid w:val="00ED3EDF"/>
    <w:rsid w:val="00ED41D6"/>
    <w:rsid w:val="00ED42FB"/>
    <w:rsid w:val="00ED433D"/>
    <w:rsid w:val="00ED4358"/>
    <w:rsid w:val="00ED43E1"/>
    <w:rsid w:val="00ED4411"/>
    <w:rsid w:val="00ED46DD"/>
    <w:rsid w:val="00ED4707"/>
    <w:rsid w:val="00ED4884"/>
    <w:rsid w:val="00ED4BAD"/>
    <w:rsid w:val="00ED4DA1"/>
    <w:rsid w:val="00ED4F46"/>
    <w:rsid w:val="00ED4F6E"/>
    <w:rsid w:val="00ED5009"/>
    <w:rsid w:val="00ED509B"/>
    <w:rsid w:val="00ED517C"/>
    <w:rsid w:val="00ED5253"/>
    <w:rsid w:val="00ED527C"/>
    <w:rsid w:val="00ED5308"/>
    <w:rsid w:val="00ED565B"/>
    <w:rsid w:val="00ED5672"/>
    <w:rsid w:val="00ED56DC"/>
    <w:rsid w:val="00ED5732"/>
    <w:rsid w:val="00ED575B"/>
    <w:rsid w:val="00ED58C0"/>
    <w:rsid w:val="00ED5985"/>
    <w:rsid w:val="00ED5B7D"/>
    <w:rsid w:val="00ED5DF9"/>
    <w:rsid w:val="00ED5E1F"/>
    <w:rsid w:val="00ED6137"/>
    <w:rsid w:val="00ED6179"/>
    <w:rsid w:val="00ED6663"/>
    <w:rsid w:val="00ED68A8"/>
    <w:rsid w:val="00ED6947"/>
    <w:rsid w:val="00ED6A11"/>
    <w:rsid w:val="00ED6A40"/>
    <w:rsid w:val="00ED6B8D"/>
    <w:rsid w:val="00ED6CBC"/>
    <w:rsid w:val="00ED6E67"/>
    <w:rsid w:val="00ED6E82"/>
    <w:rsid w:val="00ED6F5C"/>
    <w:rsid w:val="00ED6FF5"/>
    <w:rsid w:val="00ED70CC"/>
    <w:rsid w:val="00ED70DD"/>
    <w:rsid w:val="00ED7329"/>
    <w:rsid w:val="00ED7596"/>
    <w:rsid w:val="00ED75BF"/>
    <w:rsid w:val="00ED7626"/>
    <w:rsid w:val="00ED7705"/>
    <w:rsid w:val="00ED772D"/>
    <w:rsid w:val="00ED79B2"/>
    <w:rsid w:val="00ED7BB2"/>
    <w:rsid w:val="00ED7EB1"/>
    <w:rsid w:val="00ED7F08"/>
    <w:rsid w:val="00EE01C3"/>
    <w:rsid w:val="00EE027B"/>
    <w:rsid w:val="00EE0540"/>
    <w:rsid w:val="00EE0648"/>
    <w:rsid w:val="00EE073C"/>
    <w:rsid w:val="00EE0744"/>
    <w:rsid w:val="00EE0815"/>
    <w:rsid w:val="00EE0A26"/>
    <w:rsid w:val="00EE0B02"/>
    <w:rsid w:val="00EE0B81"/>
    <w:rsid w:val="00EE0C03"/>
    <w:rsid w:val="00EE0CDF"/>
    <w:rsid w:val="00EE0D13"/>
    <w:rsid w:val="00EE0EDC"/>
    <w:rsid w:val="00EE0F73"/>
    <w:rsid w:val="00EE11F6"/>
    <w:rsid w:val="00EE12C5"/>
    <w:rsid w:val="00EE12F3"/>
    <w:rsid w:val="00EE137A"/>
    <w:rsid w:val="00EE141E"/>
    <w:rsid w:val="00EE1C3B"/>
    <w:rsid w:val="00EE1C40"/>
    <w:rsid w:val="00EE1C4B"/>
    <w:rsid w:val="00EE1C9A"/>
    <w:rsid w:val="00EE1F80"/>
    <w:rsid w:val="00EE2475"/>
    <w:rsid w:val="00EE2958"/>
    <w:rsid w:val="00EE2B4B"/>
    <w:rsid w:val="00EE2BFC"/>
    <w:rsid w:val="00EE2D1F"/>
    <w:rsid w:val="00EE2D6F"/>
    <w:rsid w:val="00EE2E95"/>
    <w:rsid w:val="00EE2F29"/>
    <w:rsid w:val="00EE2F7C"/>
    <w:rsid w:val="00EE3051"/>
    <w:rsid w:val="00EE32D4"/>
    <w:rsid w:val="00EE356F"/>
    <w:rsid w:val="00EE35F7"/>
    <w:rsid w:val="00EE3638"/>
    <w:rsid w:val="00EE3825"/>
    <w:rsid w:val="00EE3A9C"/>
    <w:rsid w:val="00EE3B6D"/>
    <w:rsid w:val="00EE3D33"/>
    <w:rsid w:val="00EE3E83"/>
    <w:rsid w:val="00EE3F7F"/>
    <w:rsid w:val="00EE413A"/>
    <w:rsid w:val="00EE4153"/>
    <w:rsid w:val="00EE41A3"/>
    <w:rsid w:val="00EE4325"/>
    <w:rsid w:val="00EE43E8"/>
    <w:rsid w:val="00EE45B2"/>
    <w:rsid w:val="00EE46A5"/>
    <w:rsid w:val="00EE47CF"/>
    <w:rsid w:val="00EE47E8"/>
    <w:rsid w:val="00EE4ABF"/>
    <w:rsid w:val="00EE4D52"/>
    <w:rsid w:val="00EE4E61"/>
    <w:rsid w:val="00EE5039"/>
    <w:rsid w:val="00EE5181"/>
    <w:rsid w:val="00EE5231"/>
    <w:rsid w:val="00EE54A1"/>
    <w:rsid w:val="00EE55CA"/>
    <w:rsid w:val="00EE568E"/>
    <w:rsid w:val="00EE5811"/>
    <w:rsid w:val="00EE586B"/>
    <w:rsid w:val="00EE58E1"/>
    <w:rsid w:val="00EE59B9"/>
    <w:rsid w:val="00EE5A6B"/>
    <w:rsid w:val="00EE5B46"/>
    <w:rsid w:val="00EE5C85"/>
    <w:rsid w:val="00EE5CC7"/>
    <w:rsid w:val="00EE5DF1"/>
    <w:rsid w:val="00EE5DFC"/>
    <w:rsid w:val="00EE5E97"/>
    <w:rsid w:val="00EE5E9D"/>
    <w:rsid w:val="00EE5F92"/>
    <w:rsid w:val="00EE5FF0"/>
    <w:rsid w:val="00EE6027"/>
    <w:rsid w:val="00EE6080"/>
    <w:rsid w:val="00EE624C"/>
    <w:rsid w:val="00EE6362"/>
    <w:rsid w:val="00EE63C5"/>
    <w:rsid w:val="00EE63E2"/>
    <w:rsid w:val="00EE64F0"/>
    <w:rsid w:val="00EE6516"/>
    <w:rsid w:val="00EE6590"/>
    <w:rsid w:val="00EE664A"/>
    <w:rsid w:val="00EE66EF"/>
    <w:rsid w:val="00EE6B38"/>
    <w:rsid w:val="00EE6B70"/>
    <w:rsid w:val="00EE6C84"/>
    <w:rsid w:val="00EE6F7D"/>
    <w:rsid w:val="00EE7209"/>
    <w:rsid w:val="00EE72C5"/>
    <w:rsid w:val="00EE7369"/>
    <w:rsid w:val="00EE737B"/>
    <w:rsid w:val="00EE73A1"/>
    <w:rsid w:val="00EE741F"/>
    <w:rsid w:val="00EE7870"/>
    <w:rsid w:val="00EE7A17"/>
    <w:rsid w:val="00EE7D5A"/>
    <w:rsid w:val="00EE7D78"/>
    <w:rsid w:val="00EE7E8C"/>
    <w:rsid w:val="00EE7F60"/>
    <w:rsid w:val="00EF0051"/>
    <w:rsid w:val="00EF049F"/>
    <w:rsid w:val="00EF0557"/>
    <w:rsid w:val="00EF0577"/>
    <w:rsid w:val="00EF07D6"/>
    <w:rsid w:val="00EF0979"/>
    <w:rsid w:val="00EF0ACA"/>
    <w:rsid w:val="00EF0B66"/>
    <w:rsid w:val="00EF0DD3"/>
    <w:rsid w:val="00EF0FF7"/>
    <w:rsid w:val="00EF1247"/>
    <w:rsid w:val="00EF1318"/>
    <w:rsid w:val="00EF1529"/>
    <w:rsid w:val="00EF162C"/>
    <w:rsid w:val="00EF1640"/>
    <w:rsid w:val="00EF1A8A"/>
    <w:rsid w:val="00EF1AB1"/>
    <w:rsid w:val="00EF1AEF"/>
    <w:rsid w:val="00EF2096"/>
    <w:rsid w:val="00EF20B6"/>
    <w:rsid w:val="00EF20FD"/>
    <w:rsid w:val="00EF2190"/>
    <w:rsid w:val="00EF2428"/>
    <w:rsid w:val="00EF251D"/>
    <w:rsid w:val="00EF2626"/>
    <w:rsid w:val="00EF265F"/>
    <w:rsid w:val="00EF2679"/>
    <w:rsid w:val="00EF269A"/>
    <w:rsid w:val="00EF29C4"/>
    <w:rsid w:val="00EF2A4A"/>
    <w:rsid w:val="00EF2AC0"/>
    <w:rsid w:val="00EF2BBF"/>
    <w:rsid w:val="00EF2CA8"/>
    <w:rsid w:val="00EF2D50"/>
    <w:rsid w:val="00EF2DDA"/>
    <w:rsid w:val="00EF314D"/>
    <w:rsid w:val="00EF3220"/>
    <w:rsid w:val="00EF32D7"/>
    <w:rsid w:val="00EF3397"/>
    <w:rsid w:val="00EF3476"/>
    <w:rsid w:val="00EF34F4"/>
    <w:rsid w:val="00EF3586"/>
    <w:rsid w:val="00EF35B6"/>
    <w:rsid w:val="00EF3606"/>
    <w:rsid w:val="00EF36A7"/>
    <w:rsid w:val="00EF386B"/>
    <w:rsid w:val="00EF39E2"/>
    <w:rsid w:val="00EF3C96"/>
    <w:rsid w:val="00EF3E99"/>
    <w:rsid w:val="00EF40C3"/>
    <w:rsid w:val="00EF415A"/>
    <w:rsid w:val="00EF4187"/>
    <w:rsid w:val="00EF41AB"/>
    <w:rsid w:val="00EF4279"/>
    <w:rsid w:val="00EF4308"/>
    <w:rsid w:val="00EF4411"/>
    <w:rsid w:val="00EF44B6"/>
    <w:rsid w:val="00EF453F"/>
    <w:rsid w:val="00EF4744"/>
    <w:rsid w:val="00EF4864"/>
    <w:rsid w:val="00EF48F1"/>
    <w:rsid w:val="00EF4962"/>
    <w:rsid w:val="00EF49C9"/>
    <w:rsid w:val="00EF4A93"/>
    <w:rsid w:val="00EF4E97"/>
    <w:rsid w:val="00EF4F4E"/>
    <w:rsid w:val="00EF4F8A"/>
    <w:rsid w:val="00EF5054"/>
    <w:rsid w:val="00EF516D"/>
    <w:rsid w:val="00EF5264"/>
    <w:rsid w:val="00EF52D9"/>
    <w:rsid w:val="00EF53C1"/>
    <w:rsid w:val="00EF54B2"/>
    <w:rsid w:val="00EF5896"/>
    <w:rsid w:val="00EF5968"/>
    <w:rsid w:val="00EF5A46"/>
    <w:rsid w:val="00EF5A66"/>
    <w:rsid w:val="00EF5AB9"/>
    <w:rsid w:val="00EF5ADE"/>
    <w:rsid w:val="00EF5C7B"/>
    <w:rsid w:val="00EF5FAC"/>
    <w:rsid w:val="00EF6018"/>
    <w:rsid w:val="00EF6454"/>
    <w:rsid w:val="00EF6517"/>
    <w:rsid w:val="00EF6589"/>
    <w:rsid w:val="00EF6684"/>
    <w:rsid w:val="00EF6830"/>
    <w:rsid w:val="00EF686E"/>
    <w:rsid w:val="00EF6DAD"/>
    <w:rsid w:val="00EF6FBA"/>
    <w:rsid w:val="00EF6FEB"/>
    <w:rsid w:val="00EF7065"/>
    <w:rsid w:val="00EF748F"/>
    <w:rsid w:val="00EF74F0"/>
    <w:rsid w:val="00EF753E"/>
    <w:rsid w:val="00EF775A"/>
    <w:rsid w:val="00EF77A0"/>
    <w:rsid w:val="00EF7904"/>
    <w:rsid w:val="00EF7A16"/>
    <w:rsid w:val="00EF7A8E"/>
    <w:rsid w:val="00EF7E0E"/>
    <w:rsid w:val="00EF7E41"/>
    <w:rsid w:val="00EF7E77"/>
    <w:rsid w:val="00EF7ECB"/>
    <w:rsid w:val="00F00135"/>
    <w:rsid w:val="00F00389"/>
    <w:rsid w:val="00F003A4"/>
    <w:rsid w:val="00F0040E"/>
    <w:rsid w:val="00F00436"/>
    <w:rsid w:val="00F0044A"/>
    <w:rsid w:val="00F0074E"/>
    <w:rsid w:val="00F0099B"/>
    <w:rsid w:val="00F009D9"/>
    <w:rsid w:val="00F00AF5"/>
    <w:rsid w:val="00F00B0F"/>
    <w:rsid w:val="00F00B5C"/>
    <w:rsid w:val="00F00B70"/>
    <w:rsid w:val="00F00F37"/>
    <w:rsid w:val="00F00F3B"/>
    <w:rsid w:val="00F0112A"/>
    <w:rsid w:val="00F011FA"/>
    <w:rsid w:val="00F0127A"/>
    <w:rsid w:val="00F013F9"/>
    <w:rsid w:val="00F0146E"/>
    <w:rsid w:val="00F01626"/>
    <w:rsid w:val="00F01661"/>
    <w:rsid w:val="00F01AA6"/>
    <w:rsid w:val="00F01AE5"/>
    <w:rsid w:val="00F01B0E"/>
    <w:rsid w:val="00F01D01"/>
    <w:rsid w:val="00F01FAE"/>
    <w:rsid w:val="00F020FC"/>
    <w:rsid w:val="00F021BB"/>
    <w:rsid w:val="00F0220F"/>
    <w:rsid w:val="00F023B6"/>
    <w:rsid w:val="00F023EF"/>
    <w:rsid w:val="00F02516"/>
    <w:rsid w:val="00F02547"/>
    <w:rsid w:val="00F0266E"/>
    <w:rsid w:val="00F02705"/>
    <w:rsid w:val="00F0287E"/>
    <w:rsid w:val="00F02898"/>
    <w:rsid w:val="00F0296B"/>
    <w:rsid w:val="00F0296D"/>
    <w:rsid w:val="00F02A45"/>
    <w:rsid w:val="00F02B0D"/>
    <w:rsid w:val="00F02BDC"/>
    <w:rsid w:val="00F02CD4"/>
    <w:rsid w:val="00F02E3B"/>
    <w:rsid w:val="00F02F10"/>
    <w:rsid w:val="00F02FB9"/>
    <w:rsid w:val="00F032BF"/>
    <w:rsid w:val="00F0336D"/>
    <w:rsid w:val="00F03620"/>
    <w:rsid w:val="00F03B14"/>
    <w:rsid w:val="00F03BD0"/>
    <w:rsid w:val="00F03BE1"/>
    <w:rsid w:val="00F03DBA"/>
    <w:rsid w:val="00F03E61"/>
    <w:rsid w:val="00F03E9A"/>
    <w:rsid w:val="00F03FB0"/>
    <w:rsid w:val="00F040B7"/>
    <w:rsid w:val="00F040F2"/>
    <w:rsid w:val="00F04205"/>
    <w:rsid w:val="00F0425C"/>
    <w:rsid w:val="00F043D6"/>
    <w:rsid w:val="00F04583"/>
    <w:rsid w:val="00F0458E"/>
    <w:rsid w:val="00F045D4"/>
    <w:rsid w:val="00F0460C"/>
    <w:rsid w:val="00F04639"/>
    <w:rsid w:val="00F048A6"/>
    <w:rsid w:val="00F04ADA"/>
    <w:rsid w:val="00F04BD0"/>
    <w:rsid w:val="00F04C0A"/>
    <w:rsid w:val="00F04C63"/>
    <w:rsid w:val="00F04E08"/>
    <w:rsid w:val="00F04EFB"/>
    <w:rsid w:val="00F04F7B"/>
    <w:rsid w:val="00F0503B"/>
    <w:rsid w:val="00F052E9"/>
    <w:rsid w:val="00F05553"/>
    <w:rsid w:val="00F056E0"/>
    <w:rsid w:val="00F0584A"/>
    <w:rsid w:val="00F0599D"/>
    <w:rsid w:val="00F05A1C"/>
    <w:rsid w:val="00F05AC9"/>
    <w:rsid w:val="00F05C18"/>
    <w:rsid w:val="00F05C6B"/>
    <w:rsid w:val="00F05D13"/>
    <w:rsid w:val="00F05DE1"/>
    <w:rsid w:val="00F05F30"/>
    <w:rsid w:val="00F06298"/>
    <w:rsid w:val="00F06428"/>
    <w:rsid w:val="00F06492"/>
    <w:rsid w:val="00F06500"/>
    <w:rsid w:val="00F06817"/>
    <w:rsid w:val="00F0687F"/>
    <w:rsid w:val="00F068D7"/>
    <w:rsid w:val="00F06943"/>
    <w:rsid w:val="00F06C24"/>
    <w:rsid w:val="00F06D63"/>
    <w:rsid w:val="00F07011"/>
    <w:rsid w:val="00F07074"/>
    <w:rsid w:val="00F07087"/>
    <w:rsid w:val="00F07225"/>
    <w:rsid w:val="00F07331"/>
    <w:rsid w:val="00F0740A"/>
    <w:rsid w:val="00F075FF"/>
    <w:rsid w:val="00F07885"/>
    <w:rsid w:val="00F07AEC"/>
    <w:rsid w:val="00F07BE4"/>
    <w:rsid w:val="00F07CFF"/>
    <w:rsid w:val="00F07D5E"/>
    <w:rsid w:val="00F07E8C"/>
    <w:rsid w:val="00F07EF9"/>
    <w:rsid w:val="00F07FC8"/>
    <w:rsid w:val="00F07FC9"/>
    <w:rsid w:val="00F101B0"/>
    <w:rsid w:val="00F10262"/>
    <w:rsid w:val="00F103D3"/>
    <w:rsid w:val="00F1055E"/>
    <w:rsid w:val="00F105AC"/>
    <w:rsid w:val="00F1060E"/>
    <w:rsid w:val="00F10699"/>
    <w:rsid w:val="00F106EF"/>
    <w:rsid w:val="00F10884"/>
    <w:rsid w:val="00F109CD"/>
    <w:rsid w:val="00F10CE5"/>
    <w:rsid w:val="00F10D50"/>
    <w:rsid w:val="00F10F86"/>
    <w:rsid w:val="00F11134"/>
    <w:rsid w:val="00F112F9"/>
    <w:rsid w:val="00F11487"/>
    <w:rsid w:val="00F116D9"/>
    <w:rsid w:val="00F1170F"/>
    <w:rsid w:val="00F11A92"/>
    <w:rsid w:val="00F11AAA"/>
    <w:rsid w:val="00F11B02"/>
    <w:rsid w:val="00F11B04"/>
    <w:rsid w:val="00F11C5B"/>
    <w:rsid w:val="00F11C8D"/>
    <w:rsid w:val="00F11D67"/>
    <w:rsid w:val="00F11DAF"/>
    <w:rsid w:val="00F11E22"/>
    <w:rsid w:val="00F11EE0"/>
    <w:rsid w:val="00F11F75"/>
    <w:rsid w:val="00F12081"/>
    <w:rsid w:val="00F12207"/>
    <w:rsid w:val="00F12323"/>
    <w:rsid w:val="00F124CC"/>
    <w:rsid w:val="00F12514"/>
    <w:rsid w:val="00F12679"/>
    <w:rsid w:val="00F128C1"/>
    <w:rsid w:val="00F129FF"/>
    <w:rsid w:val="00F12B80"/>
    <w:rsid w:val="00F12C50"/>
    <w:rsid w:val="00F12C51"/>
    <w:rsid w:val="00F12D16"/>
    <w:rsid w:val="00F12DDD"/>
    <w:rsid w:val="00F12E7C"/>
    <w:rsid w:val="00F130AF"/>
    <w:rsid w:val="00F13273"/>
    <w:rsid w:val="00F13288"/>
    <w:rsid w:val="00F132FC"/>
    <w:rsid w:val="00F1336C"/>
    <w:rsid w:val="00F1342C"/>
    <w:rsid w:val="00F13430"/>
    <w:rsid w:val="00F13593"/>
    <w:rsid w:val="00F1387E"/>
    <w:rsid w:val="00F13902"/>
    <w:rsid w:val="00F13BF4"/>
    <w:rsid w:val="00F13D36"/>
    <w:rsid w:val="00F13D70"/>
    <w:rsid w:val="00F13E08"/>
    <w:rsid w:val="00F13E82"/>
    <w:rsid w:val="00F13ECE"/>
    <w:rsid w:val="00F13F4C"/>
    <w:rsid w:val="00F13FBB"/>
    <w:rsid w:val="00F1423B"/>
    <w:rsid w:val="00F1454F"/>
    <w:rsid w:val="00F14619"/>
    <w:rsid w:val="00F14658"/>
    <w:rsid w:val="00F14712"/>
    <w:rsid w:val="00F14763"/>
    <w:rsid w:val="00F149A3"/>
    <w:rsid w:val="00F14A3A"/>
    <w:rsid w:val="00F14A43"/>
    <w:rsid w:val="00F14B11"/>
    <w:rsid w:val="00F14B4F"/>
    <w:rsid w:val="00F14B6E"/>
    <w:rsid w:val="00F14B80"/>
    <w:rsid w:val="00F14C53"/>
    <w:rsid w:val="00F14EC4"/>
    <w:rsid w:val="00F14ED9"/>
    <w:rsid w:val="00F14F7A"/>
    <w:rsid w:val="00F15056"/>
    <w:rsid w:val="00F152AE"/>
    <w:rsid w:val="00F1552D"/>
    <w:rsid w:val="00F155BD"/>
    <w:rsid w:val="00F15695"/>
    <w:rsid w:val="00F156C6"/>
    <w:rsid w:val="00F15781"/>
    <w:rsid w:val="00F1582D"/>
    <w:rsid w:val="00F158A4"/>
    <w:rsid w:val="00F15AA3"/>
    <w:rsid w:val="00F15D73"/>
    <w:rsid w:val="00F15D82"/>
    <w:rsid w:val="00F1602C"/>
    <w:rsid w:val="00F16055"/>
    <w:rsid w:val="00F16171"/>
    <w:rsid w:val="00F161CD"/>
    <w:rsid w:val="00F163E5"/>
    <w:rsid w:val="00F1664A"/>
    <w:rsid w:val="00F16846"/>
    <w:rsid w:val="00F1691D"/>
    <w:rsid w:val="00F1697D"/>
    <w:rsid w:val="00F16B21"/>
    <w:rsid w:val="00F16BD4"/>
    <w:rsid w:val="00F16CDE"/>
    <w:rsid w:val="00F16EAC"/>
    <w:rsid w:val="00F16FCE"/>
    <w:rsid w:val="00F17276"/>
    <w:rsid w:val="00F17346"/>
    <w:rsid w:val="00F17376"/>
    <w:rsid w:val="00F17453"/>
    <w:rsid w:val="00F1745B"/>
    <w:rsid w:val="00F174CA"/>
    <w:rsid w:val="00F17609"/>
    <w:rsid w:val="00F176A5"/>
    <w:rsid w:val="00F177F3"/>
    <w:rsid w:val="00F17A1B"/>
    <w:rsid w:val="00F17A50"/>
    <w:rsid w:val="00F17C61"/>
    <w:rsid w:val="00F17D7F"/>
    <w:rsid w:val="00F17E5E"/>
    <w:rsid w:val="00F17E9D"/>
    <w:rsid w:val="00F17EAE"/>
    <w:rsid w:val="00F17EBF"/>
    <w:rsid w:val="00F20016"/>
    <w:rsid w:val="00F200C9"/>
    <w:rsid w:val="00F2012D"/>
    <w:rsid w:val="00F201BD"/>
    <w:rsid w:val="00F20289"/>
    <w:rsid w:val="00F20302"/>
    <w:rsid w:val="00F20313"/>
    <w:rsid w:val="00F20392"/>
    <w:rsid w:val="00F207C6"/>
    <w:rsid w:val="00F20859"/>
    <w:rsid w:val="00F20B23"/>
    <w:rsid w:val="00F20C85"/>
    <w:rsid w:val="00F20DEA"/>
    <w:rsid w:val="00F20E2D"/>
    <w:rsid w:val="00F21127"/>
    <w:rsid w:val="00F21186"/>
    <w:rsid w:val="00F211E9"/>
    <w:rsid w:val="00F2149B"/>
    <w:rsid w:val="00F21677"/>
    <w:rsid w:val="00F218B7"/>
    <w:rsid w:val="00F21B79"/>
    <w:rsid w:val="00F21CF3"/>
    <w:rsid w:val="00F21E5E"/>
    <w:rsid w:val="00F21EB3"/>
    <w:rsid w:val="00F21F53"/>
    <w:rsid w:val="00F21F9B"/>
    <w:rsid w:val="00F21FCE"/>
    <w:rsid w:val="00F2223C"/>
    <w:rsid w:val="00F2224F"/>
    <w:rsid w:val="00F22572"/>
    <w:rsid w:val="00F22607"/>
    <w:rsid w:val="00F2262D"/>
    <w:rsid w:val="00F226CC"/>
    <w:rsid w:val="00F22770"/>
    <w:rsid w:val="00F227F4"/>
    <w:rsid w:val="00F22990"/>
    <w:rsid w:val="00F229C0"/>
    <w:rsid w:val="00F22A4E"/>
    <w:rsid w:val="00F22A89"/>
    <w:rsid w:val="00F22B1C"/>
    <w:rsid w:val="00F22F86"/>
    <w:rsid w:val="00F233F1"/>
    <w:rsid w:val="00F234B5"/>
    <w:rsid w:val="00F2361D"/>
    <w:rsid w:val="00F2365D"/>
    <w:rsid w:val="00F23730"/>
    <w:rsid w:val="00F238C4"/>
    <w:rsid w:val="00F239DE"/>
    <w:rsid w:val="00F23A94"/>
    <w:rsid w:val="00F23CBF"/>
    <w:rsid w:val="00F23DA7"/>
    <w:rsid w:val="00F23E29"/>
    <w:rsid w:val="00F23EFE"/>
    <w:rsid w:val="00F23FD0"/>
    <w:rsid w:val="00F2413A"/>
    <w:rsid w:val="00F24184"/>
    <w:rsid w:val="00F243EA"/>
    <w:rsid w:val="00F24562"/>
    <w:rsid w:val="00F245B9"/>
    <w:rsid w:val="00F24613"/>
    <w:rsid w:val="00F24A64"/>
    <w:rsid w:val="00F24CEE"/>
    <w:rsid w:val="00F24CF5"/>
    <w:rsid w:val="00F24DA6"/>
    <w:rsid w:val="00F24E8B"/>
    <w:rsid w:val="00F25052"/>
    <w:rsid w:val="00F25085"/>
    <w:rsid w:val="00F253F8"/>
    <w:rsid w:val="00F2547B"/>
    <w:rsid w:val="00F254BC"/>
    <w:rsid w:val="00F25859"/>
    <w:rsid w:val="00F258E9"/>
    <w:rsid w:val="00F25A36"/>
    <w:rsid w:val="00F25B48"/>
    <w:rsid w:val="00F25C06"/>
    <w:rsid w:val="00F25C7C"/>
    <w:rsid w:val="00F25C89"/>
    <w:rsid w:val="00F25D7A"/>
    <w:rsid w:val="00F25DF2"/>
    <w:rsid w:val="00F25ED4"/>
    <w:rsid w:val="00F25FE0"/>
    <w:rsid w:val="00F2608C"/>
    <w:rsid w:val="00F261C9"/>
    <w:rsid w:val="00F261CF"/>
    <w:rsid w:val="00F26249"/>
    <w:rsid w:val="00F2650C"/>
    <w:rsid w:val="00F26570"/>
    <w:rsid w:val="00F265A1"/>
    <w:rsid w:val="00F2664E"/>
    <w:rsid w:val="00F2669D"/>
    <w:rsid w:val="00F267BC"/>
    <w:rsid w:val="00F267FA"/>
    <w:rsid w:val="00F269AE"/>
    <w:rsid w:val="00F26B1A"/>
    <w:rsid w:val="00F26B51"/>
    <w:rsid w:val="00F26CBC"/>
    <w:rsid w:val="00F26CF6"/>
    <w:rsid w:val="00F26E0C"/>
    <w:rsid w:val="00F26E5C"/>
    <w:rsid w:val="00F26FBB"/>
    <w:rsid w:val="00F2703A"/>
    <w:rsid w:val="00F27095"/>
    <w:rsid w:val="00F27257"/>
    <w:rsid w:val="00F27271"/>
    <w:rsid w:val="00F2727E"/>
    <w:rsid w:val="00F2738D"/>
    <w:rsid w:val="00F27460"/>
    <w:rsid w:val="00F274FA"/>
    <w:rsid w:val="00F276C9"/>
    <w:rsid w:val="00F27931"/>
    <w:rsid w:val="00F27946"/>
    <w:rsid w:val="00F27A76"/>
    <w:rsid w:val="00F27AAA"/>
    <w:rsid w:val="00F27B04"/>
    <w:rsid w:val="00F27B40"/>
    <w:rsid w:val="00F27B75"/>
    <w:rsid w:val="00F27BF0"/>
    <w:rsid w:val="00F27CCD"/>
    <w:rsid w:val="00F27D02"/>
    <w:rsid w:val="00F27E1E"/>
    <w:rsid w:val="00F27E82"/>
    <w:rsid w:val="00F30072"/>
    <w:rsid w:val="00F30151"/>
    <w:rsid w:val="00F301DB"/>
    <w:rsid w:val="00F302CA"/>
    <w:rsid w:val="00F30303"/>
    <w:rsid w:val="00F303C5"/>
    <w:rsid w:val="00F30584"/>
    <w:rsid w:val="00F306A6"/>
    <w:rsid w:val="00F30787"/>
    <w:rsid w:val="00F3088F"/>
    <w:rsid w:val="00F309C5"/>
    <w:rsid w:val="00F30B33"/>
    <w:rsid w:val="00F30EC8"/>
    <w:rsid w:val="00F310F3"/>
    <w:rsid w:val="00F31106"/>
    <w:rsid w:val="00F31150"/>
    <w:rsid w:val="00F31175"/>
    <w:rsid w:val="00F31363"/>
    <w:rsid w:val="00F31788"/>
    <w:rsid w:val="00F3184B"/>
    <w:rsid w:val="00F3189E"/>
    <w:rsid w:val="00F31B96"/>
    <w:rsid w:val="00F31BEF"/>
    <w:rsid w:val="00F31E17"/>
    <w:rsid w:val="00F320B9"/>
    <w:rsid w:val="00F3230D"/>
    <w:rsid w:val="00F3254F"/>
    <w:rsid w:val="00F326D9"/>
    <w:rsid w:val="00F326EB"/>
    <w:rsid w:val="00F32732"/>
    <w:rsid w:val="00F32778"/>
    <w:rsid w:val="00F32A58"/>
    <w:rsid w:val="00F32BF8"/>
    <w:rsid w:val="00F32C46"/>
    <w:rsid w:val="00F32C79"/>
    <w:rsid w:val="00F32C9B"/>
    <w:rsid w:val="00F32D8D"/>
    <w:rsid w:val="00F32DDB"/>
    <w:rsid w:val="00F32E4B"/>
    <w:rsid w:val="00F32F90"/>
    <w:rsid w:val="00F330F6"/>
    <w:rsid w:val="00F331C5"/>
    <w:rsid w:val="00F33335"/>
    <w:rsid w:val="00F33518"/>
    <w:rsid w:val="00F33526"/>
    <w:rsid w:val="00F338B3"/>
    <w:rsid w:val="00F338B4"/>
    <w:rsid w:val="00F339B3"/>
    <w:rsid w:val="00F33BD2"/>
    <w:rsid w:val="00F33BD9"/>
    <w:rsid w:val="00F33C69"/>
    <w:rsid w:val="00F33D42"/>
    <w:rsid w:val="00F33E58"/>
    <w:rsid w:val="00F33EAF"/>
    <w:rsid w:val="00F33F5B"/>
    <w:rsid w:val="00F340A1"/>
    <w:rsid w:val="00F340CF"/>
    <w:rsid w:val="00F3412F"/>
    <w:rsid w:val="00F341F0"/>
    <w:rsid w:val="00F34418"/>
    <w:rsid w:val="00F345D4"/>
    <w:rsid w:val="00F346D2"/>
    <w:rsid w:val="00F346EB"/>
    <w:rsid w:val="00F34715"/>
    <w:rsid w:val="00F349C4"/>
    <w:rsid w:val="00F34B54"/>
    <w:rsid w:val="00F34C35"/>
    <w:rsid w:val="00F34C65"/>
    <w:rsid w:val="00F34FE3"/>
    <w:rsid w:val="00F35166"/>
    <w:rsid w:val="00F3518D"/>
    <w:rsid w:val="00F3564D"/>
    <w:rsid w:val="00F35683"/>
    <w:rsid w:val="00F35973"/>
    <w:rsid w:val="00F35AD2"/>
    <w:rsid w:val="00F35CE0"/>
    <w:rsid w:val="00F35E38"/>
    <w:rsid w:val="00F361E5"/>
    <w:rsid w:val="00F362A0"/>
    <w:rsid w:val="00F3639C"/>
    <w:rsid w:val="00F3654D"/>
    <w:rsid w:val="00F36606"/>
    <w:rsid w:val="00F36721"/>
    <w:rsid w:val="00F36892"/>
    <w:rsid w:val="00F368B3"/>
    <w:rsid w:val="00F3692E"/>
    <w:rsid w:val="00F369EB"/>
    <w:rsid w:val="00F36B0C"/>
    <w:rsid w:val="00F36B2F"/>
    <w:rsid w:val="00F36BF4"/>
    <w:rsid w:val="00F36CCC"/>
    <w:rsid w:val="00F36F78"/>
    <w:rsid w:val="00F36FAD"/>
    <w:rsid w:val="00F370EF"/>
    <w:rsid w:val="00F3732F"/>
    <w:rsid w:val="00F374AD"/>
    <w:rsid w:val="00F374D1"/>
    <w:rsid w:val="00F3773F"/>
    <w:rsid w:val="00F37824"/>
    <w:rsid w:val="00F37965"/>
    <w:rsid w:val="00F3798C"/>
    <w:rsid w:val="00F37A0C"/>
    <w:rsid w:val="00F37A28"/>
    <w:rsid w:val="00F37ABA"/>
    <w:rsid w:val="00F37B95"/>
    <w:rsid w:val="00F37D46"/>
    <w:rsid w:val="00F37EE1"/>
    <w:rsid w:val="00F37FD8"/>
    <w:rsid w:val="00F4028F"/>
    <w:rsid w:val="00F402ED"/>
    <w:rsid w:val="00F40383"/>
    <w:rsid w:val="00F403AF"/>
    <w:rsid w:val="00F403C8"/>
    <w:rsid w:val="00F404FA"/>
    <w:rsid w:val="00F40642"/>
    <w:rsid w:val="00F40657"/>
    <w:rsid w:val="00F40714"/>
    <w:rsid w:val="00F40721"/>
    <w:rsid w:val="00F40793"/>
    <w:rsid w:val="00F40A7B"/>
    <w:rsid w:val="00F40C60"/>
    <w:rsid w:val="00F40CB3"/>
    <w:rsid w:val="00F40DA3"/>
    <w:rsid w:val="00F40DBF"/>
    <w:rsid w:val="00F40E24"/>
    <w:rsid w:val="00F40EE8"/>
    <w:rsid w:val="00F40FE0"/>
    <w:rsid w:val="00F414B3"/>
    <w:rsid w:val="00F414C9"/>
    <w:rsid w:val="00F41672"/>
    <w:rsid w:val="00F41741"/>
    <w:rsid w:val="00F4191A"/>
    <w:rsid w:val="00F41974"/>
    <w:rsid w:val="00F41BBE"/>
    <w:rsid w:val="00F41EEE"/>
    <w:rsid w:val="00F41F47"/>
    <w:rsid w:val="00F42065"/>
    <w:rsid w:val="00F4228C"/>
    <w:rsid w:val="00F4237B"/>
    <w:rsid w:val="00F4244A"/>
    <w:rsid w:val="00F42606"/>
    <w:rsid w:val="00F426EF"/>
    <w:rsid w:val="00F42736"/>
    <w:rsid w:val="00F4273F"/>
    <w:rsid w:val="00F4293F"/>
    <w:rsid w:val="00F42D18"/>
    <w:rsid w:val="00F42E04"/>
    <w:rsid w:val="00F42F6B"/>
    <w:rsid w:val="00F43073"/>
    <w:rsid w:val="00F4336E"/>
    <w:rsid w:val="00F43403"/>
    <w:rsid w:val="00F4349C"/>
    <w:rsid w:val="00F435DF"/>
    <w:rsid w:val="00F43613"/>
    <w:rsid w:val="00F43A4F"/>
    <w:rsid w:val="00F43BF8"/>
    <w:rsid w:val="00F43E9D"/>
    <w:rsid w:val="00F43EEF"/>
    <w:rsid w:val="00F440B2"/>
    <w:rsid w:val="00F440E4"/>
    <w:rsid w:val="00F443ED"/>
    <w:rsid w:val="00F444FB"/>
    <w:rsid w:val="00F44671"/>
    <w:rsid w:val="00F4467D"/>
    <w:rsid w:val="00F44878"/>
    <w:rsid w:val="00F448B1"/>
    <w:rsid w:val="00F44B86"/>
    <w:rsid w:val="00F44D58"/>
    <w:rsid w:val="00F44DC6"/>
    <w:rsid w:val="00F44E34"/>
    <w:rsid w:val="00F44F01"/>
    <w:rsid w:val="00F44F7C"/>
    <w:rsid w:val="00F4500D"/>
    <w:rsid w:val="00F4508A"/>
    <w:rsid w:val="00F45189"/>
    <w:rsid w:val="00F45577"/>
    <w:rsid w:val="00F4557F"/>
    <w:rsid w:val="00F45894"/>
    <w:rsid w:val="00F45908"/>
    <w:rsid w:val="00F45929"/>
    <w:rsid w:val="00F45B62"/>
    <w:rsid w:val="00F45BFA"/>
    <w:rsid w:val="00F45CA9"/>
    <w:rsid w:val="00F45D01"/>
    <w:rsid w:val="00F45E68"/>
    <w:rsid w:val="00F45E76"/>
    <w:rsid w:val="00F45E9F"/>
    <w:rsid w:val="00F45F82"/>
    <w:rsid w:val="00F46055"/>
    <w:rsid w:val="00F46085"/>
    <w:rsid w:val="00F46145"/>
    <w:rsid w:val="00F462B3"/>
    <w:rsid w:val="00F462D9"/>
    <w:rsid w:val="00F462E3"/>
    <w:rsid w:val="00F46307"/>
    <w:rsid w:val="00F46397"/>
    <w:rsid w:val="00F464B3"/>
    <w:rsid w:val="00F46646"/>
    <w:rsid w:val="00F46799"/>
    <w:rsid w:val="00F468BE"/>
    <w:rsid w:val="00F46BAC"/>
    <w:rsid w:val="00F46CE6"/>
    <w:rsid w:val="00F4709D"/>
    <w:rsid w:val="00F4712D"/>
    <w:rsid w:val="00F4729C"/>
    <w:rsid w:val="00F473E8"/>
    <w:rsid w:val="00F4745A"/>
    <w:rsid w:val="00F4749E"/>
    <w:rsid w:val="00F47601"/>
    <w:rsid w:val="00F479BC"/>
    <w:rsid w:val="00F47A2E"/>
    <w:rsid w:val="00F47A5C"/>
    <w:rsid w:val="00F47B1A"/>
    <w:rsid w:val="00F47C3B"/>
    <w:rsid w:val="00F47CAA"/>
    <w:rsid w:val="00F47ED9"/>
    <w:rsid w:val="00F5011B"/>
    <w:rsid w:val="00F50153"/>
    <w:rsid w:val="00F5029B"/>
    <w:rsid w:val="00F502D2"/>
    <w:rsid w:val="00F50442"/>
    <w:rsid w:val="00F50479"/>
    <w:rsid w:val="00F504D9"/>
    <w:rsid w:val="00F50553"/>
    <w:rsid w:val="00F50665"/>
    <w:rsid w:val="00F506D5"/>
    <w:rsid w:val="00F50833"/>
    <w:rsid w:val="00F508D4"/>
    <w:rsid w:val="00F50928"/>
    <w:rsid w:val="00F50BE4"/>
    <w:rsid w:val="00F50E92"/>
    <w:rsid w:val="00F50F5E"/>
    <w:rsid w:val="00F51027"/>
    <w:rsid w:val="00F5109C"/>
    <w:rsid w:val="00F510B3"/>
    <w:rsid w:val="00F510EA"/>
    <w:rsid w:val="00F51100"/>
    <w:rsid w:val="00F51120"/>
    <w:rsid w:val="00F5150C"/>
    <w:rsid w:val="00F51615"/>
    <w:rsid w:val="00F51723"/>
    <w:rsid w:val="00F5175E"/>
    <w:rsid w:val="00F517B4"/>
    <w:rsid w:val="00F517C9"/>
    <w:rsid w:val="00F51BBB"/>
    <w:rsid w:val="00F5204E"/>
    <w:rsid w:val="00F52185"/>
    <w:rsid w:val="00F521F6"/>
    <w:rsid w:val="00F5235C"/>
    <w:rsid w:val="00F526F3"/>
    <w:rsid w:val="00F52880"/>
    <w:rsid w:val="00F528A7"/>
    <w:rsid w:val="00F52AD2"/>
    <w:rsid w:val="00F52BB6"/>
    <w:rsid w:val="00F52BCB"/>
    <w:rsid w:val="00F5308D"/>
    <w:rsid w:val="00F530C2"/>
    <w:rsid w:val="00F53135"/>
    <w:rsid w:val="00F5317D"/>
    <w:rsid w:val="00F531A9"/>
    <w:rsid w:val="00F53218"/>
    <w:rsid w:val="00F53344"/>
    <w:rsid w:val="00F533BE"/>
    <w:rsid w:val="00F533C2"/>
    <w:rsid w:val="00F535EB"/>
    <w:rsid w:val="00F5375D"/>
    <w:rsid w:val="00F539EA"/>
    <w:rsid w:val="00F53AAD"/>
    <w:rsid w:val="00F53C05"/>
    <w:rsid w:val="00F53C9E"/>
    <w:rsid w:val="00F53E5C"/>
    <w:rsid w:val="00F53E98"/>
    <w:rsid w:val="00F53FB4"/>
    <w:rsid w:val="00F53FCB"/>
    <w:rsid w:val="00F54063"/>
    <w:rsid w:val="00F540B9"/>
    <w:rsid w:val="00F540DB"/>
    <w:rsid w:val="00F54186"/>
    <w:rsid w:val="00F5420A"/>
    <w:rsid w:val="00F543C6"/>
    <w:rsid w:val="00F543D9"/>
    <w:rsid w:val="00F5441E"/>
    <w:rsid w:val="00F54437"/>
    <w:rsid w:val="00F54489"/>
    <w:rsid w:val="00F546D7"/>
    <w:rsid w:val="00F54719"/>
    <w:rsid w:val="00F5488F"/>
    <w:rsid w:val="00F54D13"/>
    <w:rsid w:val="00F54F12"/>
    <w:rsid w:val="00F5509A"/>
    <w:rsid w:val="00F550AE"/>
    <w:rsid w:val="00F551AD"/>
    <w:rsid w:val="00F5520E"/>
    <w:rsid w:val="00F553B2"/>
    <w:rsid w:val="00F5558A"/>
    <w:rsid w:val="00F557B0"/>
    <w:rsid w:val="00F55952"/>
    <w:rsid w:val="00F55A6C"/>
    <w:rsid w:val="00F55CDD"/>
    <w:rsid w:val="00F55D57"/>
    <w:rsid w:val="00F56070"/>
    <w:rsid w:val="00F56180"/>
    <w:rsid w:val="00F56254"/>
    <w:rsid w:val="00F56346"/>
    <w:rsid w:val="00F563C3"/>
    <w:rsid w:val="00F5649E"/>
    <w:rsid w:val="00F564B5"/>
    <w:rsid w:val="00F564FB"/>
    <w:rsid w:val="00F5659E"/>
    <w:rsid w:val="00F565C8"/>
    <w:rsid w:val="00F565CA"/>
    <w:rsid w:val="00F56616"/>
    <w:rsid w:val="00F56640"/>
    <w:rsid w:val="00F5682A"/>
    <w:rsid w:val="00F56961"/>
    <w:rsid w:val="00F569DF"/>
    <w:rsid w:val="00F56A12"/>
    <w:rsid w:val="00F56AAE"/>
    <w:rsid w:val="00F56AF9"/>
    <w:rsid w:val="00F56CBB"/>
    <w:rsid w:val="00F56D28"/>
    <w:rsid w:val="00F56D46"/>
    <w:rsid w:val="00F56DA7"/>
    <w:rsid w:val="00F56E90"/>
    <w:rsid w:val="00F5722C"/>
    <w:rsid w:val="00F5724F"/>
    <w:rsid w:val="00F57269"/>
    <w:rsid w:val="00F572B2"/>
    <w:rsid w:val="00F572EB"/>
    <w:rsid w:val="00F5739A"/>
    <w:rsid w:val="00F5739C"/>
    <w:rsid w:val="00F573EC"/>
    <w:rsid w:val="00F5759B"/>
    <w:rsid w:val="00F575FE"/>
    <w:rsid w:val="00F5777C"/>
    <w:rsid w:val="00F57A80"/>
    <w:rsid w:val="00F57D4A"/>
    <w:rsid w:val="00F57DA5"/>
    <w:rsid w:val="00F57F10"/>
    <w:rsid w:val="00F600E6"/>
    <w:rsid w:val="00F601A2"/>
    <w:rsid w:val="00F601DD"/>
    <w:rsid w:val="00F602B2"/>
    <w:rsid w:val="00F6046C"/>
    <w:rsid w:val="00F606B2"/>
    <w:rsid w:val="00F60717"/>
    <w:rsid w:val="00F6073E"/>
    <w:rsid w:val="00F607B8"/>
    <w:rsid w:val="00F60880"/>
    <w:rsid w:val="00F608BB"/>
    <w:rsid w:val="00F609DA"/>
    <w:rsid w:val="00F60A38"/>
    <w:rsid w:val="00F60A70"/>
    <w:rsid w:val="00F60A95"/>
    <w:rsid w:val="00F60AD9"/>
    <w:rsid w:val="00F60AE4"/>
    <w:rsid w:val="00F60BD7"/>
    <w:rsid w:val="00F60E45"/>
    <w:rsid w:val="00F60E60"/>
    <w:rsid w:val="00F610E5"/>
    <w:rsid w:val="00F61345"/>
    <w:rsid w:val="00F613EE"/>
    <w:rsid w:val="00F61623"/>
    <w:rsid w:val="00F61854"/>
    <w:rsid w:val="00F61900"/>
    <w:rsid w:val="00F61944"/>
    <w:rsid w:val="00F6196C"/>
    <w:rsid w:val="00F61A6B"/>
    <w:rsid w:val="00F61B93"/>
    <w:rsid w:val="00F61C8E"/>
    <w:rsid w:val="00F6201A"/>
    <w:rsid w:val="00F620CD"/>
    <w:rsid w:val="00F620F6"/>
    <w:rsid w:val="00F623E7"/>
    <w:rsid w:val="00F624CA"/>
    <w:rsid w:val="00F62518"/>
    <w:rsid w:val="00F625E8"/>
    <w:rsid w:val="00F626A9"/>
    <w:rsid w:val="00F6279F"/>
    <w:rsid w:val="00F62B95"/>
    <w:rsid w:val="00F62CAE"/>
    <w:rsid w:val="00F62CD8"/>
    <w:rsid w:val="00F62DE8"/>
    <w:rsid w:val="00F62F0F"/>
    <w:rsid w:val="00F62F8A"/>
    <w:rsid w:val="00F63027"/>
    <w:rsid w:val="00F630A7"/>
    <w:rsid w:val="00F632E8"/>
    <w:rsid w:val="00F63453"/>
    <w:rsid w:val="00F634B1"/>
    <w:rsid w:val="00F635A5"/>
    <w:rsid w:val="00F636CF"/>
    <w:rsid w:val="00F638D7"/>
    <w:rsid w:val="00F639B9"/>
    <w:rsid w:val="00F63AEE"/>
    <w:rsid w:val="00F63B3A"/>
    <w:rsid w:val="00F63B99"/>
    <w:rsid w:val="00F63BC1"/>
    <w:rsid w:val="00F63F62"/>
    <w:rsid w:val="00F640E2"/>
    <w:rsid w:val="00F64170"/>
    <w:rsid w:val="00F6421A"/>
    <w:rsid w:val="00F64394"/>
    <w:rsid w:val="00F643BE"/>
    <w:rsid w:val="00F64404"/>
    <w:rsid w:val="00F64620"/>
    <w:rsid w:val="00F646F1"/>
    <w:rsid w:val="00F64813"/>
    <w:rsid w:val="00F6498A"/>
    <w:rsid w:val="00F64B65"/>
    <w:rsid w:val="00F65345"/>
    <w:rsid w:val="00F65561"/>
    <w:rsid w:val="00F657DB"/>
    <w:rsid w:val="00F6598F"/>
    <w:rsid w:val="00F65B5A"/>
    <w:rsid w:val="00F65BF5"/>
    <w:rsid w:val="00F65E3F"/>
    <w:rsid w:val="00F65EC1"/>
    <w:rsid w:val="00F6621C"/>
    <w:rsid w:val="00F66364"/>
    <w:rsid w:val="00F664BF"/>
    <w:rsid w:val="00F66616"/>
    <w:rsid w:val="00F66750"/>
    <w:rsid w:val="00F6684E"/>
    <w:rsid w:val="00F66A8E"/>
    <w:rsid w:val="00F66B77"/>
    <w:rsid w:val="00F66C23"/>
    <w:rsid w:val="00F66DA3"/>
    <w:rsid w:val="00F66DEC"/>
    <w:rsid w:val="00F66E36"/>
    <w:rsid w:val="00F6709F"/>
    <w:rsid w:val="00F672CD"/>
    <w:rsid w:val="00F67528"/>
    <w:rsid w:val="00F675BC"/>
    <w:rsid w:val="00F67648"/>
    <w:rsid w:val="00F6780D"/>
    <w:rsid w:val="00F67A19"/>
    <w:rsid w:val="00F67B05"/>
    <w:rsid w:val="00F67CCC"/>
    <w:rsid w:val="00F67CE5"/>
    <w:rsid w:val="00F67E3D"/>
    <w:rsid w:val="00F67F53"/>
    <w:rsid w:val="00F7019F"/>
    <w:rsid w:val="00F701DF"/>
    <w:rsid w:val="00F70203"/>
    <w:rsid w:val="00F70258"/>
    <w:rsid w:val="00F7036E"/>
    <w:rsid w:val="00F7053B"/>
    <w:rsid w:val="00F705A9"/>
    <w:rsid w:val="00F7068D"/>
    <w:rsid w:val="00F70776"/>
    <w:rsid w:val="00F707E2"/>
    <w:rsid w:val="00F70B0E"/>
    <w:rsid w:val="00F70CF9"/>
    <w:rsid w:val="00F70D58"/>
    <w:rsid w:val="00F70D89"/>
    <w:rsid w:val="00F71187"/>
    <w:rsid w:val="00F71530"/>
    <w:rsid w:val="00F71536"/>
    <w:rsid w:val="00F7170F"/>
    <w:rsid w:val="00F717A6"/>
    <w:rsid w:val="00F7189F"/>
    <w:rsid w:val="00F71981"/>
    <w:rsid w:val="00F71A24"/>
    <w:rsid w:val="00F71AD3"/>
    <w:rsid w:val="00F71DE2"/>
    <w:rsid w:val="00F71FD8"/>
    <w:rsid w:val="00F71FEC"/>
    <w:rsid w:val="00F72189"/>
    <w:rsid w:val="00F7229C"/>
    <w:rsid w:val="00F722D7"/>
    <w:rsid w:val="00F723B4"/>
    <w:rsid w:val="00F723D4"/>
    <w:rsid w:val="00F7269A"/>
    <w:rsid w:val="00F727AE"/>
    <w:rsid w:val="00F727B9"/>
    <w:rsid w:val="00F72845"/>
    <w:rsid w:val="00F728C4"/>
    <w:rsid w:val="00F728F3"/>
    <w:rsid w:val="00F72B75"/>
    <w:rsid w:val="00F72B7D"/>
    <w:rsid w:val="00F72B8C"/>
    <w:rsid w:val="00F72C07"/>
    <w:rsid w:val="00F72CAA"/>
    <w:rsid w:val="00F72DE8"/>
    <w:rsid w:val="00F72EE5"/>
    <w:rsid w:val="00F72F5C"/>
    <w:rsid w:val="00F72FB3"/>
    <w:rsid w:val="00F73047"/>
    <w:rsid w:val="00F73241"/>
    <w:rsid w:val="00F7348E"/>
    <w:rsid w:val="00F7356B"/>
    <w:rsid w:val="00F73619"/>
    <w:rsid w:val="00F737D2"/>
    <w:rsid w:val="00F73A21"/>
    <w:rsid w:val="00F73A80"/>
    <w:rsid w:val="00F73ADC"/>
    <w:rsid w:val="00F73C1E"/>
    <w:rsid w:val="00F73CC3"/>
    <w:rsid w:val="00F73D7F"/>
    <w:rsid w:val="00F74121"/>
    <w:rsid w:val="00F74154"/>
    <w:rsid w:val="00F7418C"/>
    <w:rsid w:val="00F74378"/>
    <w:rsid w:val="00F743FF"/>
    <w:rsid w:val="00F74468"/>
    <w:rsid w:val="00F7454B"/>
    <w:rsid w:val="00F74823"/>
    <w:rsid w:val="00F748D1"/>
    <w:rsid w:val="00F74D78"/>
    <w:rsid w:val="00F74D79"/>
    <w:rsid w:val="00F74D7C"/>
    <w:rsid w:val="00F74F79"/>
    <w:rsid w:val="00F750D3"/>
    <w:rsid w:val="00F7530A"/>
    <w:rsid w:val="00F754C3"/>
    <w:rsid w:val="00F7554D"/>
    <w:rsid w:val="00F7555C"/>
    <w:rsid w:val="00F7570F"/>
    <w:rsid w:val="00F75799"/>
    <w:rsid w:val="00F75CD8"/>
    <w:rsid w:val="00F75DBC"/>
    <w:rsid w:val="00F75DDE"/>
    <w:rsid w:val="00F75FBF"/>
    <w:rsid w:val="00F75FD3"/>
    <w:rsid w:val="00F76028"/>
    <w:rsid w:val="00F7610D"/>
    <w:rsid w:val="00F7626B"/>
    <w:rsid w:val="00F764B5"/>
    <w:rsid w:val="00F7685E"/>
    <w:rsid w:val="00F76911"/>
    <w:rsid w:val="00F769BD"/>
    <w:rsid w:val="00F76A65"/>
    <w:rsid w:val="00F76CC4"/>
    <w:rsid w:val="00F76E14"/>
    <w:rsid w:val="00F77021"/>
    <w:rsid w:val="00F770BA"/>
    <w:rsid w:val="00F770CC"/>
    <w:rsid w:val="00F771D8"/>
    <w:rsid w:val="00F7724B"/>
    <w:rsid w:val="00F7725A"/>
    <w:rsid w:val="00F7733C"/>
    <w:rsid w:val="00F77568"/>
    <w:rsid w:val="00F77672"/>
    <w:rsid w:val="00F777EB"/>
    <w:rsid w:val="00F779E0"/>
    <w:rsid w:val="00F77A3E"/>
    <w:rsid w:val="00F77B3F"/>
    <w:rsid w:val="00F77C85"/>
    <w:rsid w:val="00F77D50"/>
    <w:rsid w:val="00F77E0C"/>
    <w:rsid w:val="00F77E2F"/>
    <w:rsid w:val="00F77E75"/>
    <w:rsid w:val="00F77EFF"/>
    <w:rsid w:val="00F800DC"/>
    <w:rsid w:val="00F8013E"/>
    <w:rsid w:val="00F80160"/>
    <w:rsid w:val="00F801C8"/>
    <w:rsid w:val="00F802A2"/>
    <w:rsid w:val="00F805C7"/>
    <w:rsid w:val="00F80A1F"/>
    <w:rsid w:val="00F80D12"/>
    <w:rsid w:val="00F81014"/>
    <w:rsid w:val="00F81305"/>
    <w:rsid w:val="00F81615"/>
    <w:rsid w:val="00F81689"/>
    <w:rsid w:val="00F818CD"/>
    <w:rsid w:val="00F81951"/>
    <w:rsid w:val="00F81A47"/>
    <w:rsid w:val="00F81C0F"/>
    <w:rsid w:val="00F81DAC"/>
    <w:rsid w:val="00F81F64"/>
    <w:rsid w:val="00F82095"/>
    <w:rsid w:val="00F82303"/>
    <w:rsid w:val="00F82676"/>
    <w:rsid w:val="00F8277E"/>
    <w:rsid w:val="00F828C5"/>
    <w:rsid w:val="00F82B98"/>
    <w:rsid w:val="00F82D22"/>
    <w:rsid w:val="00F82D24"/>
    <w:rsid w:val="00F82D9D"/>
    <w:rsid w:val="00F82E3A"/>
    <w:rsid w:val="00F82E5D"/>
    <w:rsid w:val="00F82F6E"/>
    <w:rsid w:val="00F830E3"/>
    <w:rsid w:val="00F83130"/>
    <w:rsid w:val="00F8329C"/>
    <w:rsid w:val="00F83455"/>
    <w:rsid w:val="00F83499"/>
    <w:rsid w:val="00F8356E"/>
    <w:rsid w:val="00F8358E"/>
    <w:rsid w:val="00F836F9"/>
    <w:rsid w:val="00F838BD"/>
    <w:rsid w:val="00F838F3"/>
    <w:rsid w:val="00F83B60"/>
    <w:rsid w:val="00F83EC1"/>
    <w:rsid w:val="00F83F43"/>
    <w:rsid w:val="00F83FD6"/>
    <w:rsid w:val="00F840AD"/>
    <w:rsid w:val="00F84240"/>
    <w:rsid w:val="00F8425A"/>
    <w:rsid w:val="00F842D5"/>
    <w:rsid w:val="00F843B6"/>
    <w:rsid w:val="00F845EC"/>
    <w:rsid w:val="00F84892"/>
    <w:rsid w:val="00F84E60"/>
    <w:rsid w:val="00F850B9"/>
    <w:rsid w:val="00F850C8"/>
    <w:rsid w:val="00F850E5"/>
    <w:rsid w:val="00F8512B"/>
    <w:rsid w:val="00F85376"/>
    <w:rsid w:val="00F85510"/>
    <w:rsid w:val="00F855DE"/>
    <w:rsid w:val="00F85795"/>
    <w:rsid w:val="00F85945"/>
    <w:rsid w:val="00F85DC1"/>
    <w:rsid w:val="00F85E42"/>
    <w:rsid w:val="00F85F63"/>
    <w:rsid w:val="00F86201"/>
    <w:rsid w:val="00F86257"/>
    <w:rsid w:val="00F86376"/>
    <w:rsid w:val="00F86520"/>
    <w:rsid w:val="00F869AA"/>
    <w:rsid w:val="00F86A8B"/>
    <w:rsid w:val="00F86D24"/>
    <w:rsid w:val="00F86E13"/>
    <w:rsid w:val="00F86FC6"/>
    <w:rsid w:val="00F871E7"/>
    <w:rsid w:val="00F871E8"/>
    <w:rsid w:val="00F87283"/>
    <w:rsid w:val="00F875B2"/>
    <w:rsid w:val="00F8776C"/>
    <w:rsid w:val="00F8795D"/>
    <w:rsid w:val="00F87966"/>
    <w:rsid w:val="00F87EDF"/>
    <w:rsid w:val="00F90068"/>
    <w:rsid w:val="00F90481"/>
    <w:rsid w:val="00F9054D"/>
    <w:rsid w:val="00F9071E"/>
    <w:rsid w:val="00F908C0"/>
    <w:rsid w:val="00F908C1"/>
    <w:rsid w:val="00F90982"/>
    <w:rsid w:val="00F90D8C"/>
    <w:rsid w:val="00F90DBF"/>
    <w:rsid w:val="00F90EB4"/>
    <w:rsid w:val="00F91124"/>
    <w:rsid w:val="00F9113F"/>
    <w:rsid w:val="00F911B5"/>
    <w:rsid w:val="00F9122F"/>
    <w:rsid w:val="00F9127C"/>
    <w:rsid w:val="00F91566"/>
    <w:rsid w:val="00F91599"/>
    <w:rsid w:val="00F91658"/>
    <w:rsid w:val="00F919A8"/>
    <w:rsid w:val="00F91A0C"/>
    <w:rsid w:val="00F91B94"/>
    <w:rsid w:val="00F91C1F"/>
    <w:rsid w:val="00F91C48"/>
    <w:rsid w:val="00F91CA6"/>
    <w:rsid w:val="00F91D46"/>
    <w:rsid w:val="00F91E49"/>
    <w:rsid w:val="00F91EA4"/>
    <w:rsid w:val="00F91F30"/>
    <w:rsid w:val="00F921B0"/>
    <w:rsid w:val="00F9254C"/>
    <w:rsid w:val="00F925AA"/>
    <w:rsid w:val="00F926D7"/>
    <w:rsid w:val="00F92B23"/>
    <w:rsid w:val="00F92BCD"/>
    <w:rsid w:val="00F92D5D"/>
    <w:rsid w:val="00F92D82"/>
    <w:rsid w:val="00F92FA2"/>
    <w:rsid w:val="00F93136"/>
    <w:rsid w:val="00F93150"/>
    <w:rsid w:val="00F933AC"/>
    <w:rsid w:val="00F9347C"/>
    <w:rsid w:val="00F9355B"/>
    <w:rsid w:val="00F935C1"/>
    <w:rsid w:val="00F937AE"/>
    <w:rsid w:val="00F937E0"/>
    <w:rsid w:val="00F93C1D"/>
    <w:rsid w:val="00F93D40"/>
    <w:rsid w:val="00F93DCB"/>
    <w:rsid w:val="00F940BE"/>
    <w:rsid w:val="00F940D4"/>
    <w:rsid w:val="00F9415A"/>
    <w:rsid w:val="00F9421B"/>
    <w:rsid w:val="00F942DA"/>
    <w:rsid w:val="00F9432E"/>
    <w:rsid w:val="00F94572"/>
    <w:rsid w:val="00F94585"/>
    <w:rsid w:val="00F94621"/>
    <w:rsid w:val="00F94806"/>
    <w:rsid w:val="00F94B64"/>
    <w:rsid w:val="00F94BDA"/>
    <w:rsid w:val="00F94E1D"/>
    <w:rsid w:val="00F94E88"/>
    <w:rsid w:val="00F94F40"/>
    <w:rsid w:val="00F94FFD"/>
    <w:rsid w:val="00F950E8"/>
    <w:rsid w:val="00F95176"/>
    <w:rsid w:val="00F951F1"/>
    <w:rsid w:val="00F9523B"/>
    <w:rsid w:val="00F95331"/>
    <w:rsid w:val="00F9539D"/>
    <w:rsid w:val="00F95439"/>
    <w:rsid w:val="00F9594C"/>
    <w:rsid w:val="00F95A93"/>
    <w:rsid w:val="00F95AA7"/>
    <w:rsid w:val="00F95BB0"/>
    <w:rsid w:val="00F95BB1"/>
    <w:rsid w:val="00F95CA3"/>
    <w:rsid w:val="00F95EA4"/>
    <w:rsid w:val="00F95F48"/>
    <w:rsid w:val="00F9606C"/>
    <w:rsid w:val="00F96103"/>
    <w:rsid w:val="00F9611E"/>
    <w:rsid w:val="00F96131"/>
    <w:rsid w:val="00F96243"/>
    <w:rsid w:val="00F96457"/>
    <w:rsid w:val="00F966FB"/>
    <w:rsid w:val="00F9673C"/>
    <w:rsid w:val="00F96A74"/>
    <w:rsid w:val="00F96AAB"/>
    <w:rsid w:val="00F96B90"/>
    <w:rsid w:val="00F96C21"/>
    <w:rsid w:val="00F96CB7"/>
    <w:rsid w:val="00F96D84"/>
    <w:rsid w:val="00F96EF0"/>
    <w:rsid w:val="00F96F14"/>
    <w:rsid w:val="00F9752D"/>
    <w:rsid w:val="00F977F2"/>
    <w:rsid w:val="00F97849"/>
    <w:rsid w:val="00F978B0"/>
    <w:rsid w:val="00F979D6"/>
    <w:rsid w:val="00F97AA5"/>
    <w:rsid w:val="00F97BB7"/>
    <w:rsid w:val="00F97F1B"/>
    <w:rsid w:val="00FA024B"/>
    <w:rsid w:val="00FA033C"/>
    <w:rsid w:val="00FA047F"/>
    <w:rsid w:val="00FA058F"/>
    <w:rsid w:val="00FA073A"/>
    <w:rsid w:val="00FA07F0"/>
    <w:rsid w:val="00FA080B"/>
    <w:rsid w:val="00FA09BA"/>
    <w:rsid w:val="00FA0A10"/>
    <w:rsid w:val="00FA0A2A"/>
    <w:rsid w:val="00FA0B18"/>
    <w:rsid w:val="00FA0DE8"/>
    <w:rsid w:val="00FA0EAC"/>
    <w:rsid w:val="00FA0FD1"/>
    <w:rsid w:val="00FA10CB"/>
    <w:rsid w:val="00FA115F"/>
    <w:rsid w:val="00FA1258"/>
    <w:rsid w:val="00FA12F5"/>
    <w:rsid w:val="00FA1507"/>
    <w:rsid w:val="00FA1539"/>
    <w:rsid w:val="00FA1615"/>
    <w:rsid w:val="00FA1822"/>
    <w:rsid w:val="00FA18D8"/>
    <w:rsid w:val="00FA1997"/>
    <w:rsid w:val="00FA1C9D"/>
    <w:rsid w:val="00FA1D3C"/>
    <w:rsid w:val="00FA1D75"/>
    <w:rsid w:val="00FA1D88"/>
    <w:rsid w:val="00FA1EB6"/>
    <w:rsid w:val="00FA1F36"/>
    <w:rsid w:val="00FA2042"/>
    <w:rsid w:val="00FA21A0"/>
    <w:rsid w:val="00FA21AA"/>
    <w:rsid w:val="00FA2467"/>
    <w:rsid w:val="00FA27AB"/>
    <w:rsid w:val="00FA2877"/>
    <w:rsid w:val="00FA28EA"/>
    <w:rsid w:val="00FA2A28"/>
    <w:rsid w:val="00FA2C16"/>
    <w:rsid w:val="00FA2C25"/>
    <w:rsid w:val="00FA2D11"/>
    <w:rsid w:val="00FA2D27"/>
    <w:rsid w:val="00FA2D6A"/>
    <w:rsid w:val="00FA3067"/>
    <w:rsid w:val="00FA30E7"/>
    <w:rsid w:val="00FA3106"/>
    <w:rsid w:val="00FA315E"/>
    <w:rsid w:val="00FA31E0"/>
    <w:rsid w:val="00FA3237"/>
    <w:rsid w:val="00FA32B0"/>
    <w:rsid w:val="00FA34DC"/>
    <w:rsid w:val="00FA3A8A"/>
    <w:rsid w:val="00FA3B2F"/>
    <w:rsid w:val="00FA3B53"/>
    <w:rsid w:val="00FA3B60"/>
    <w:rsid w:val="00FA3BF6"/>
    <w:rsid w:val="00FA3E9A"/>
    <w:rsid w:val="00FA3F86"/>
    <w:rsid w:val="00FA3FAE"/>
    <w:rsid w:val="00FA4058"/>
    <w:rsid w:val="00FA410D"/>
    <w:rsid w:val="00FA41EE"/>
    <w:rsid w:val="00FA443E"/>
    <w:rsid w:val="00FA46FE"/>
    <w:rsid w:val="00FA4881"/>
    <w:rsid w:val="00FA48D4"/>
    <w:rsid w:val="00FA48FF"/>
    <w:rsid w:val="00FA4920"/>
    <w:rsid w:val="00FA4BB8"/>
    <w:rsid w:val="00FA4CB5"/>
    <w:rsid w:val="00FA4D15"/>
    <w:rsid w:val="00FA4DFB"/>
    <w:rsid w:val="00FA5145"/>
    <w:rsid w:val="00FA5186"/>
    <w:rsid w:val="00FA51DC"/>
    <w:rsid w:val="00FA522F"/>
    <w:rsid w:val="00FA5233"/>
    <w:rsid w:val="00FA53D5"/>
    <w:rsid w:val="00FA5409"/>
    <w:rsid w:val="00FA54AC"/>
    <w:rsid w:val="00FA54B3"/>
    <w:rsid w:val="00FA563B"/>
    <w:rsid w:val="00FA573A"/>
    <w:rsid w:val="00FA58AB"/>
    <w:rsid w:val="00FA58EB"/>
    <w:rsid w:val="00FA5A17"/>
    <w:rsid w:val="00FA5A1A"/>
    <w:rsid w:val="00FA5A59"/>
    <w:rsid w:val="00FA5C7C"/>
    <w:rsid w:val="00FA5DD3"/>
    <w:rsid w:val="00FA5EE4"/>
    <w:rsid w:val="00FA5EF5"/>
    <w:rsid w:val="00FA5F82"/>
    <w:rsid w:val="00FA6006"/>
    <w:rsid w:val="00FA60EA"/>
    <w:rsid w:val="00FA61B7"/>
    <w:rsid w:val="00FA6248"/>
    <w:rsid w:val="00FA6413"/>
    <w:rsid w:val="00FA6491"/>
    <w:rsid w:val="00FA64C1"/>
    <w:rsid w:val="00FA64D2"/>
    <w:rsid w:val="00FA65BC"/>
    <w:rsid w:val="00FA6804"/>
    <w:rsid w:val="00FA6B40"/>
    <w:rsid w:val="00FA6B8B"/>
    <w:rsid w:val="00FA6BA8"/>
    <w:rsid w:val="00FA6D82"/>
    <w:rsid w:val="00FA6DD2"/>
    <w:rsid w:val="00FA6E4C"/>
    <w:rsid w:val="00FA6F96"/>
    <w:rsid w:val="00FA7049"/>
    <w:rsid w:val="00FA70D6"/>
    <w:rsid w:val="00FA70F9"/>
    <w:rsid w:val="00FA717E"/>
    <w:rsid w:val="00FA7217"/>
    <w:rsid w:val="00FA72CA"/>
    <w:rsid w:val="00FA745F"/>
    <w:rsid w:val="00FA7604"/>
    <w:rsid w:val="00FA76EB"/>
    <w:rsid w:val="00FA785A"/>
    <w:rsid w:val="00FA785F"/>
    <w:rsid w:val="00FA7900"/>
    <w:rsid w:val="00FA7976"/>
    <w:rsid w:val="00FA798C"/>
    <w:rsid w:val="00FA7A24"/>
    <w:rsid w:val="00FA7A98"/>
    <w:rsid w:val="00FA7C01"/>
    <w:rsid w:val="00FA7C02"/>
    <w:rsid w:val="00FA7C63"/>
    <w:rsid w:val="00FA7D3F"/>
    <w:rsid w:val="00FA7D62"/>
    <w:rsid w:val="00FB0036"/>
    <w:rsid w:val="00FB0275"/>
    <w:rsid w:val="00FB042C"/>
    <w:rsid w:val="00FB04F0"/>
    <w:rsid w:val="00FB06C5"/>
    <w:rsid w:val="00FB078C"/>
    <w:rsid w:val="00FB083C"/>
    <w:rsid w:val="00FB0871"/>
    <w:rsid w:val="00FB08B0"/>
    <w:rsid w:val="00FB0921"/>
    <w:rsid w:val="00FB09E2"/>
    <w:rsid w:val="00FB0D9A"/>
    <w:rsid w:val="00FB0ECC"/>
    <w:rsid w:val="00FB102F"/>
    <w:rsid w:val="00FB1063"/>
    <w:rsid w:val="00FB129F"/>
    <w:rsid w:val="00FB12D6"/>
    <w:rsid w:val="00FB1526"/>
    <w:rsid w:val="00FB1534"/>
    <w:rsid w:val="00FB16BE"/>
    <w:rsid w:val="00FB16C4"/>
    <w:rsid w:val="00FB1714"/>
    <w:rsid w:val="00FB1751"/>
    <w:rsid w:val="00FB1972"/>
    <w:rsid w:val="00FB1AB7"/>
    <w:rsid w:val="00FB1B6B"/>
    <w:rsid w:val="00FB1C39"/>
    <w:rsid w:val="00FB1CAC"/>
    <w:rsid w:val="00FB1CB3"/>
    <w:rsid w:val="00FB1D3F"/>
    <w:rsid w:val="00FB1DB0"/>
    <w:rsid w:val="00FB1E5A"/>
    <w:rsid w:val="00FB1EC8"/>
    <w:rsid w:val="00FB1F59"/>
    <w:rsid w:val="00FB206B"/>
    <w:rsid w:val="00FB2325"/>
    <w:rsid w:val="00FB2386"/>
    <w:rsid w:val="00FB23CF"/>
    <w:rsid w:val="00FB26BD"/>
    <w:rsid w:val="00FB297D"/>
    <w:rsid w:val="00FB29AE"/>
    <w:rsid w:val="00FB2C8D"/>
    <w:rsid w:val="00FB2D49"/>
    <w:rsid w:val="00FB2E36"/>
    <w:rsid w:val="00FB2FF7"/>
    <w:rsid w:val="00FB304C"/>
    <w:rsid w:val="00FB30BA"/>
    <w:rsid w:val="00FB3105"/>
    <w:rsid w:val="00FB31B9"/>
    <w:rsid w:val="00FB32A1"/>
    <w:rsid w:val="00FB32BC"/>
    <w:rsid w:val="00FB334E"/>
    <w:rsid w:val="00FB3714"/>
    <w:rsid w:val="00FB37E2"/>
    <w:rsid w:val="00FB387D"/>
    <w:rsid w:val="00FB389A"/>
    <w:rsid w:val="00FB3954"/>
    <w:rsid w:val="00FB3A33"/>
    <w:rsid w:val="00FB3B3D"/>
    <w:rsid w:val="00FB3B77"/>
    <w:rsid w:val="00FB3BB6"/>
    <w:rsid w:val="00FB3D09"/>
    <w:rsid w:val="00FB3E25"/>
    <w:rsid w:val="00FB3E28"/>
    <w:rsid w:val="00FB3E7A"/>
    <w:rsid w:val="00FB3FBF"/>
    <w:rsid w:val="00FB405F"/>
    <w:rsid w:val="00FB417C"/>
    <w:rsid w:val="00FB4339"/>
    <w:rsid w:val="00FB440E"/>
    <w:rsid w:val="00FB4435"/>
    <w:rsid w:val="00FB44BB"/>
    <w:rsid w:val="00FB4591"/>
    <w:rsid w:val="00FB4647"/>
    <w:rsid w:val="00FB4717"/>
    <w:rsid w:val="00FB47EE"/>
    <w:rsid w:val="00FB4828"/>
    <w:rsid w:val="00FB4843"/>
    <w:rsid w:val="00FB48A0"/>
    <w:rsid w:val="00FB4A6B"/>
    <w:rsid w:val="00FB4A77"/>
    <w:rsid w:val="00FB4CCA"/>
    <w:rsid w:val="00FB4CD3"/>
    <w:rsid w:val="00FB4D51"/>
    <w:rsid w:val="00FB4D80"/>
    <w:rsid w:val="00FB5154"/>
    <w:rsid w:val="00FB5269"/>
    <w:rsid w:val="00FB552C"/>
    <w:rsid w:val="00FB55CD"/>
    <w:rsid w:val="00FB575C"/>
    <w:rsid w:val="00FB57AD"/>
    <w:rsid w:val="00FB57F7"/>
    <w:rsid w:val="00FB584B"/>
    <w:rsid w:val="00FB58E3"/>
    <w:rsid w:val="00FB5E67"/>
    <w:rsid w:val="00FB62CD"/>
    <w:rsid w:val="00FB63A9"/>
    <w:rsid w:val="00FB67CC"/>
    <w:rsid w:val="00FB67FD"/>
    <w:rsid w:val="00FB68E6"/>
    <w:rsid w:val="00FB68F6"/>
    <w:rsid w:val="00FB692C"/>
    <w:rsid w:val="00FB6E05"/>
    <w:rsid w:val="00FB6F49"/>
    <w:rsid w:val="00FB6F52"/>
    <w:rsid w:val="00FB6F8C"/>
    <w:rsid w:val="00FB712B"/>
    <w:rsid w:val="00FB72F5"/>
    <w:rsid w:val="00FB74C6"/>
    <w:rsid w:val="00FB75E2"/>
    <w:rsid w:val="00FB7696"/>
    <w:rsid w:val="00FB7898"/>
    <w:rsid w:val="00FB7943"/>
    <w:rsid w:val="00FB7BF0"/>
    <w:rsid w:val="00FB7E97"/>
    <w:rsid w:val="00FC0166"/>
    <w:rsid w:val="00FC02CD"/>
    <w:rsid w:val="00FC0497"/>
    <w:rsid w:val="00FC04AC"/>
    <w:rsid w:val="00FC05A0"/>
    <w:rsid w:val="00FC0661"/>
    <w:rsid w:val="00FC09AF"/>
    <w:rsid w:val="00FC09E0"/>
    <w:rsid w:val="00FC0CC6"/>
    <w:rsid w:val="00FC0D12"/>
    <w:rsid w:val="00FC0D47"/>
    <w:rsid w:val="00FC0FEE"/>
    <w:rsid w:val="00FC0FFA"/>
    <w:rsid w:val="00FC1307"/>
    <w:rsid w:val="00FC13C1"/>
    <w:rsid w:val="00FC16CB"/>
    <w:rsid w:val="00FC18D5"/>
    <w:rsid w:val="00FC1972"/>
    <w:rsid w:val="00FC1AD5"/>
    <w:rsid w:val="00FC1C07"/>
    <w:rsid w:val="00FC1F17"/>
    <w:rsid w:val="00FC1F38"/>
    <w:rsid w:val="00FC2062"/>
    <w:rsid w:val="00FC20F3"/>
    <w:rsid w:val="00FC23B5"/>
    <w:rsid w:val="00FC250F"/>
    <w:rsid w:val="00FC2525"/>
    <w:rsid w:val="00FC2528"/>
    <w:rsid w:val="00FC2739"/>
    <w:rsid w:val="00FC275A"/>
    <w:rsid w:val="00FC290D"/>
    <w:rsid w:val="00FC294F"/>
    <w:rsid w:val="00FC2AA8"/>
    <w:rsid w:val="00FC2BBB"/>
    <w:rsid w:val="00FC2C51"/>
    <w:rsid w:val="00FC2DE1"/>
    <w:rsid w:val="00FC2E5E"/>
    <w:rsid w:val="00FC2EF0"/>
    <w:rsid w:val="00FC2F16"/>
    <w:rsid w:val="00FC3064"/>
    <w:rsid w:val="00FC3504"/>
    <w:rsid w:val="00FC3856"/>
    <w:rsid w:val="00FC3B80"/>
    <w:rsid w:val="00FC3BAE"/>
    <w:rsid w:val="00FC3BC1"/>
    <w:rsid w:val="00FC3DDD"/>
    <w:rsid w:val="00FC4043"/>
    <w:rsid w:val="00FC4288"/>
    <w:rsid w:val="00FC4458"/>
    <w:rsid w:val="00FC4606"/>
    <w:rsid w:val="00FC48B1"/>
    <w:rsid w:val="00FC491F"/>
    <w:rsid w:val="00FC49E6"/>
    <w:rsid w:val="00FC49EF"/>
    <w:rsid w:val="00FC4AE0"/>
    <w:rsid w:val="00FC4DC4"/>
    <w:rsid w:val="00FC4E7B"/>
    <w:rsid w:val="00FC5005"/>
    <w:rsid w:val="00FC5068"/>
    <w:rsid w:val="00FC55E1"/>
    <w:rsid w:val="00FC56FC"/>
    <w:rsid w:val="00FC5897"/>
    <w:rsid w:val="00FC59FB"/>
    <w:rsid w:val="00FC5ADE"/>
    <w:rsid w:val="00FC5BED"/>
    <w:rsid w:val="00FC5C4F"/>
    <w:rsid w:val="00FC5E44"/>
    <w:rsid w:val="00FC5E83"/>
    <w:rsid w:val="00FC6056"/>
    <w:rsid w:val="00FC6098"/>
    <w:rsid w:val="00FC60D5"/>
    <w:rsid w:val="00FC6139"/>
    <w:rsid w:val="00FC64A1"/>
    <w:rsid w:val="00FC67C4"/>
    <w:rsid w:val="00FC6900"/>
    <w:rsid w:val="00FC6997"/>
    <w:rsid w:val="00FC6E85"/>
    <w:rsid w:val="00FC6FE2"/>
    <w:rsid w:val="00FC6FF6"/>
    <w:rsid w:val="00FC70E2"/>
    <w:rsid w:val="00FC71AA"/>
    <w:rsid w:val="00FC72F1"/>
    <w:rsid w:val="00FC7383"/>
    <w:rsid w:val="00FC7419"/>
    <w:rsid w:val="00FC7460"/>
    <w:rsid w:val="00FC74B3"/>
    <w:rsid w:val="00FC760B"/>
    <w:rsid w:val="00FC769D"/>
    <w:rsid w:val="00FC782A"/>
    <w:rsid w:val="00FC7964"/>
    <w:rsid w:val="00FC7B19"/>
    <w:rsid w:val="00FC7BEA"/>
    <w:rsid w:val="00FC7BF2"/>
    <w:rsid w:val="00FC7EB7"/>
    <w:rsid w:val="00FC7F03"/>
    <w:rsid w:val="00FC7F7F"/>
    <w:rsid w:val="00FC7FBD"/>
    <w:rsid w:val="00FD003B"/>
    <w:rsid w:val="00FD00CA"/>
    <w:rsid w:val="00FD02B5"/>
    <w:rsid w:val="00FD03A1"/>
    <w:rsid w:val="00FD0450"/>
    <w:rsid w:val="00FD0486"/>
    <w:rsid w:val="00FD04A6"/>
    <w:rsid w:val="00FD05A0"/>
    <w:rsid w:val="00FD0736"/>
    <w:rsid w:val="00FD077F"/>
    <w:rsid w:val="00FD0AB2"/>
    <w:rsid w:val="00FD0AE5"/>
    <w:rsid w:val="00FD0DB9"/>
    <w:rsid w:val="00FD0F0A"/>
    <w:rsid w:val="00FD1045"/>
    <w:rsid w:val="00FD1302"/>
    <w:rsid w:val="00FD168A"/>
    <w:rsid w:val="00FD173F"/>
    <w:rsid w:val="00FD182A"/>
    <w:rsid w:val="00FD1874"/>
    <w:rsid w:val="00FD1B07"/>
    <w:rsid w:val="00FD1BDC"/>
    <w:rsid w:val="00FD1BEB"/>
    <w:rsid w:val="00FD1EE2"/>
    <w:rsid w:val="00FD1FA3"/>
    <w:rsid w:val="00FD21A8"/>
    <w:rsid w:val="00FD21B1"/>
    <w:rsid w:val="00FD2430"/>
    <w:rsid w:val="00FD244D"/>
    <w:rsid w:val="00FD2473"/>
    <w:rsid w:val="00FD283B"/>
    <w:rsid w:val="00FD286B"/>
    <w:rsid w:val="00FD2BAE"/>
    <w:rsid w:val="00FD2C6B"/>
    <w:rsid w:val="00FD2DAB"/>
    <w:rsid w:val="00FD2DC7"/>
    <w:rsid w:val="00FD2E0B"/>
    <w:rsid w:val="00FD2EE5"/>
    <w:rsid w:val="00FD2F75"/>
    <w:rsid w:val="00FD3068"/>
    <w:rsid w:val="00FD3101"/>
    <w:rsid w:val="00FD330E"/>
    <w:rsid w:val="00FD3894"/>
    <w:rsid w:val="00FD38AE"/>
    <w:rsid w:val="00FD3BBB"/>
    <w:rsid w:val="00FD3C50"/>
    <w:rsid w:val="00FD3DAF"/>
    <w:rsid w:val="00FD3E1C"/>
    <w:rsid w:val="00FD4075"/>
    <w:rsid w:val="00FD41C2"/>
    <w:rsid w:val="00FD4245"/>
    <w:rsid w:val="00FD42C9"/>
    <w:rsid w:val="00FD4395"/>
    <w:rsid w:val="00FD4412"/>
    <w:rsid w:val="00FD441A"/>
    <w:rsid w:val="00FD4479"/>
    <w:rsid w:val="00FD44DE"/>
    <w:rsid w:val="00FD4880"/>
    <w:rsid w:val="00FD4A3C"/>
    <w:rsid w:val="00FD4AEA"/>
    <w:rsid w:val="00FD4C87"/>
    <w:rsid w:val="00FD4CEB"/>
    <w:rsid w:val="00FD4EB4"/>
    <w:rsid w:val="00FD4F60"/>
    <w:rsid w:val="00FD5155"/>
    <w:rsid w:val="00FD53E0"/>
    <w:rsid w:val="00FD5620"/>
    <w:rsid w:val="00FD5623"/>
    <w:rsid w:val="00FD584C"/>
    <w:rsid w:val="00FD5A21"/>
    <w:rsid w:val="00FD5A8C"/>
    <w:rsid w:val="00FD5B07"/>
    <w:rsid w:val="00FD5CD3"/>
    <w:rsid w:val="00FD5EF4"/>
    <w:rsid w:val="00FD5F00"/>
    <w:rsid w:val="00FD5F73"/>
    <w:rsid w:val="00FD6020"/>
    <w:rsid w:val="00FD61F6"/>
    <w:rsid w:val="00FD61FD"/>
    <w:rsid w:val="00FD626B"/>
    <w:rsid w:val="00FD62EB"/>
    <w:rsid w:val="00FD639F"/>
    <w:rsid w:val="00FD6527"/>
    <w:rsid w:val="00FD653D"/>
    <w:rsid w:val="00FD6775"/>
    <w:rsid w:val="00FD6A22"/>
    <w:rsid w:val="00FD6AF7"/>
    <w:rsid w:val="00FD6C0B"/>
    <w:rsid w:val="00FD6D00"/>
    <w:rsid w:val="00FD6D1C"/>
    <w:rsid w:val="00FD6D2A"/>
    <w:rsid w:val="00FD6D2E"/>
    <w:rsid w:val="00FD6E2B"/>
    <w:rsid w:val="00FD70C1"/>
    <w:rsid w:val="00FD71AA"/>
    <w:rsid w:val="00FD71CA"/>
    <w:rsid w:val="00FD71EF"/>
    <w:rsid w:val="00FD720E"/>
    <w:rsid w:val="00FD72B7"/>
    <w:rsid w:val="00FD72E5"/>
    <w:rsid w:val="00FD7386"/>
    <w:rsid w:val="00FD75A6"/>
    <w:rsid w:val="00FD7ABE"/>
    <w:rsid w:val="00FD7B86"/>
    <w:rsid w:val="00FD7BA2"/>
    <w:rsid w:val="00FD7C7C"/>
    <w:rsid w:val="00FD7D89"/>
    <w:rsid w:val="00FD7E15"/>
    <w:rsid w:val="00FD7EBE"/>
    <w:rsid w:val="00FD7F3A"/>
    <w:rsid w:val="00FD7FA8"/>
    <w:rsid w:val="00FE0072"/>
    <w:rsid w:val="00FE018A"/>
    <w:rsid w:val="00FE02A0"/>
    <w:rsid w:val="00FE05AB"/>
    <w:rsid w:val="00FE0639"/>
    <w:rsid w:val="00FE06F3"/>
    <w:rsid w:val="00FE0862"/>
    <w:rsid w:val="00FE0891"/>
    <w:rsid w:val="00FE0BDE"/>
    <w:rsid w:val="00FE1041"/>
    <w:rsid w:val="00FE12AE"/>
    <w:rsid w:val="00FE136E"/>
    <w:rsid w:val="00FE137B"/>
    <w:rsid w:val="00FE180B"/>
    <w:rsid w:val="00FE1A4E"/>
    <w:rsid w:val="00FE1B99"/>
    <w:rsid w:val="00FE1C54"/>
    <w:rsid w:val="00FE1D27"/>
    <w:rsid w:val="00FE1F98"/>
    <w:rsid w:val="00FE20D0"/>
    <w:rsid w:val="00FE2414"/>
    <w:rsid w:val="00FE2702"/>
    <w:rsid w:val="00FE2722"/>
    <w:rsid w:val="00FE2825"/>
    <w:rsid w:val="00FE282E"/>
    <w:rsid w:val="00FE286B"/>
    <w:rsid w:val="00FE2925"/>
    <w:rsid w:val="00FE2AB5"/>
    <w:rsid w:val="00FE2AD8"/>
    <w:rsid w:val="00FE2C25"/>
    <w:rsid w:val="00FE2D94"/>
    <w:rsid w:val="00FE2E32"/>
    <w:rsid w:val="00FE2E3F"/>
    <w:rsid w:val="00FE3187"/>
    <w:rsid w:val="00FE32C5"/>
    <w:rsid w:val="00FE32DA"/>
    <w:rsid w:val="00FE337E"/>
    <w:rsid w:val="00FE352C"/>
    <w:rsid w:val="00FE35E8"/>
    <w:rsid w:val="00FE369C"/>
    <w:rsid w:val="00FE36CD"/>
    <w:rsid w:val="00FE3732"/>
    <w:rsid w:val="00FE38D5"/>
    <w:rsid w:val="00FE3A7A"/>
    <w:rsid w:val="00FE3C11"/>
    <w:rsid w:val="00FE3C96"/>
    <w:rsid w:val="00FE3D2A"/>
    <w:rsid w:val="00FE3E3F"/>
    <w:rsid w:val="00FE40FC"/>
    <w:rsid w:val="00FE41CD"/>
    <w:rsid w:val="00FE420B"/>
    <w:rsid w:val="00FE4235"/>
    <w:rsid w:val="00FE4698"/>
    <w:rsid w:val="00FE487F"/>
    <w:rsid w:val="00FE494C"/>
    <w:rsid w:val="00FE4B81"/>
    <w:rsid w:val="00FE4C24"/>
    <w:rsid w:val="00FE4CD1"/>
    <w:rsid w:val="00FE4D5D"/>
    <w:rsid w:val="00FE4DD8"/>
    <w:rsid w:val="00FE4F9C"/>
    <w:rsid w:val="00FE5000"/>
    <w:rsid w:val="00FE51A0"/>
    <w:rsid w:val="00FE5241"/>
    <w:rsid w:val="00FE52E2"/>
    <w:rsid w:val="00FE5538"/>
    <w:rsid w:val="00FE564F"/>
    <w:rsid w:val="00FE5719"/>
    <w:rsid w:val="00FE5937"/>
    <w:rsid w:val="00FE596F"/>
    <w:rsid w:val="00FE5B86"/>
    <w:rsid w:val="00FE5CB1"/>
    <w:rsid w:val="00FE5E23"/>
    <w:rsid w:val="00FE5EBA"/>
    <w:rsid w:val="00FE5EE4"/>
    <w:rsid w:val="00FE5EFD"/>
    <w:rsid w:val="00FE5F1D"/>
    <w:rsid w:val="00FE61D6"/>
    <w:rsid w:val="00FE62D1"/>
    <w:rsid w:val="00FE62D6"/>
    <w:rsid w:val="00FE632C"/>
    <w:rsid w:val="00FE63BE"/>
    <w:rsid w:val="00FE64D5"/>
    <w:rsid w:val="00FE6622"/>
    <w:rsid w:val="00FE66A4"/>
    <w:rsid w:val="00FE68DB"/>
    <w:rsid w:val="00FE6960"/>
    <w:rsid w:val="00FE6AE5"/>
    <w:rsid w:val="00FE6B9E"/>
    <w:rsid w:val="00FE6D3B"/>
    <w:rsid w:val="00FE6D98"/>
    <w:rsid w:val="00FE6FAA"/>
    <w:rsid w:val="00FE7003"/>
    <w:rsid w:val="00FE7007"/>
    <w:rsid w:val="00FE70FB"/>
    <w:rsid w:val="00FE713D"/>
    <w:rsid w:val="00FE7269"/>
    <w:rsid w:val="00FE72D0"/>
    <w:rsid w:val="00FE7490"/>
    <w:rsid w:val="00FE74D0"/>
    <w:rsid w:val="00FE7A21"/>
    <w:rsid w:val="00FE7C7F"/>
    <w:rsid w:val="00FE7D10"/>
    <w:rsid w:val="00FE7D67"/>
    <w:rsid w:val="00FE7EFA"/>
    <w:rsid w:val="00FF01CA"/>
    <w:rsid w:val="00FF01CD"/>
    <w:rsid w:val="00FF0303"/>
    <w:rsid w:val="00FF0393"/>
    <w:rsid w:val="00FF0410"/>
    <w:rsid w:val="00FF0774"/>
    <w:rsid w:val="00FF0852"/>
    <w:rsid w:val="00FF08E4"/>
    <w:rsid w:val="00FF0B6E"/>
    <w:rsid w:val="00FF0D1C"/>
    <w:rsid w:val="00FF0DF7"/>
    <w:rsid w:val="00FF0E7D"/>
    <w:rsid w:val="00FF0EDF"/>
    <w:rsid w:val="00FF0EE7"/>
    <w:rsid w:val="00FF12C0"/>
    <w:rsid w:val="00FF138A"/>
    <w:rsid w:val="00FF174F"/>
    <w:rsid w:val="00FF1762"/>
    <w:rsid w:val="00FF19CA"/>
    <w:rsid w:val="00FF1B2E"/>
    <w:rsid w:val="00FF1B4D"/>
    <w:rsid w:val="00FF1CEF"/>
    <w:rsid w:val="00FF1D6A"/>
    <w:rsid w:val="00FF1E00"/>
    <w:rsid w:val="00FF202E"/>
    <w:rsid w:val="00FF2085"/>
    <w:rsid w:val="00FF20B4"/>
    <w:rsid w:val="00FF21E1"/>
    <w:rsid w:val="00FF220C"/>
    <w:rsid w:val="00FF220F"/>
    <w:rsid w:val="00FF23A4"/>
    <w:rsid w:val="00FF255F"/>
    <w:rsid w:val="00FF25F0"/>
    <w:rsid w:val="00FF26CF"/>
    <w:rsid w:val="00FF26DD"/>
    <w:rsid w:val="00FF287B"/>
    <w:rsid w:val="00FF28AE"/>
    <w:rsid w:val="00FF28D6"/>
    <w:rsid w:val="00FF2A14"/>
    <w:rsid w:val="00FF2B6E"/>
    <w:rsid w:val="00FF2B9B"/>
    <w:rsid w:val="00FF2B9C"/>
    <w:rsid w:val="00FF2CB6"/>
    <w:rsid w:val="00FF2EBE"/>
    <w:rsid w:val="00FF2EE9"/>
    <w:rsid w:val="00FF2F57"/>
    <w:rsid w:val="00FF3284"/>
    <w:rsid w:val="00FF331D"/>
    <w:rsid w:val="00FF379B"/>
    <w:rsid w:val="00FF379C"/>
    <w:rsid w:val="00FF3984"/>
    <w:rsid w:val="00FF3BEB"/>
    <w:rsid w:val="00FF3C43"/>
    <w:rsid w:val="00FF3CD0"/>
    <w:rsid w:val="00FF3CD5"/>
    <w:rsid w:val="00FF40CB"/>
    <w:rsid w:val="00FF4104"/>
    <w:rsid w:val="00FF4309"/>
    <w:rsid w:val="00FF4496"/>
    <w:rsid w:val="00FF45FA"/>
    <w:rsid w:val="00FF47FD"/>
    <w:rsid w:val="00FF487C"/>
    <w:rsid w:val="00FF48A2"/>
    <w:rsid w:val="00FF48C2"/>
    <w:rsid w:val="00FF4AF1"/>
    <w:rsid w:val="00FF4B6A"/>
    <w:rsid w:val="00FF4E35"/>
    <w:rsid w:val="00FF4EAB"/>
    <w:rsid w:val="00FF4EC7"/>
    <w:rsid w:val="00FF4EE2"/>
    <w:rsid w:val="00FF4F03"/>
    <w:rsid w:val="00FF4F4D"/>
    <w:rsid w:val="00FF522C"/>
    <w:rsid w:val="00FF525B"/>
    <w:rsid w:val="00FF54B0"/>
    <w:rsid w:val="00FF550E"/>
    <w:rsid w:val="00FF5579"/>
    <w:rsid w:val="00FF578E"/>
    <w:rsid w:val="00FF5F91"/>
    <w:rsid w:val="00FF601F"/>
    <w:rsid w:val="00FF60D0"/>
    <w:rsid w:val="00FF60E0"/>
    <w:rsid w:val="00FF6303"/>
    <w:rsid w:val="00FF6433"/>
    <w:rsid w:val="00FF6591"/>
    <w:rsid w:val="00FF6713"/>
    <w:rsid w:val="00FF67A1"/>
    <w:rsid w:val="00FF67D3"/>
    <w:rsid w:val="00FF68CB"/>
    <w:rsid w:val="00FF6908"/>
    <w:rsid w:val="00FF6A00"/>
    <w:rsid w:val="00FF6A99"/>
    <w:rsid w:val="00FF6BE4"/>
    <w:rsid w:val="00FF6C43"/>
    <w:rsid w:val="00FF6C9A"/>
    <w:rsid w:val="00FF700D"/>
    <w:rsid w:val="00FF7362"/>
    <w:rsid w:val="00FF7524"/>
    <w:rsid w:val="00FF784D"/>
    <w:rsid w:val="00FF79A9"/>
    <w:rsid w:val="00FF7A5D"/>
    <w:rsid w:val="00FF7A80"/>
    <w:rsid w:val="00FF7D03"/>
    <w:rsid w:val="00FF7E91"/>
    <w:rsid w:val="00FF7EC8"/>
    <w:rsid w:val="00FF7F35"/>
    <w:rsid w:val="00FF7FD8"/>
    <w:rsid w:val="401D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761EF1"/>
  <w15:docId w15:val="{49F69B86-5377-4CC9-8CEF-AA06CF6BB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9FC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1B6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line="360" w:lineRule="auto"/>
    </w:pPr>
    <w:rPr>
      <w:b/>
      <w:bCs/>
    </w:rPr>
  </w:style>
  <w:style w:type="character" w:styleId="LineNumber">
    <w:name w:val="line number"/>
    <w:basedOn w:val="DefaultParagraphFont"/>
    <w:semiHidden/>
  </w:style>
  <w:style w:type="paragraph" w:styleId="ListParagraph">
    <w:name w:val="List Paragraph"/>
    <w:basedOn w:val="Normal"/>
    <w:uiPriority w:val="1"/>
    <w:qFormat/>
    <w:rsid w:val="00D57099"/>
    <w:pPr>
      <w:ind w:left="720"/>
    </w:pPr>
  </w:style>
  <w:style w:type="character" w:styleId="Hyperlink">
    <w:name w:val="Hyperlink"/>
    <w:uiPriority w:val="99"/>
    <w:unhideWhenUsed/>
    <w:rsid w:val="009D5F21"/>
    <w:rPr>
      <w:color w:val="0000FF"/>
      <w:u w:val="single"/>
    </w:rPr>
  </w:style>
  <w:style w:type="paragraph" w:customStyle="1" w:styleId="ecxmsonormal">
    <w:name w:val="ecxmsonormal"/>
    <w:basedOn w:val="Normal"/>
    <w:rsid w:val="005122EF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5122EF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D548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D5481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rsid w:val="00421B66"/>
    <w:rPr>
      <w:rFonts w:ascii="Cambria" w:eastAsia="Times New Roman" w:hAnsi="Cambria" w:cs="Times New Roman"/>
      <w:b/>
      <w:bCs/>
      <w:sz w:val="26"/>
      <w:szCs w:val="26"/>
    </w:rPr>
  </w:style>
  <w:style w:type="character" w:styleId="SubtleEmphasis">
    <w:name w:val="Subtle Emphasis"/>
    <w:uiPriority w:val="19"/>
    <w:qFormat/>
    <w:rsid w:val="00DD7E63"/>
    <w:rPr>
      <w:i/>
      <w:iCs/>
      <w:color w:val="808080"/>
    </w:rPr>
  </w:style>
  <w:style w:type="character" w:styleId="CommentReference">
    <w:name w:val="annotation reference"/>
    <w:uiPriority w:val="99"/>
    <w:semiHidden/>
    <w:unhideWhenUsed/>
    <w:rsid w:val="00782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3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3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3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823A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3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823A4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iPriority w:val="99"/>
    <w:unhideWhenUsed/>
    <w:rsid w:val="00517ADC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517ADC"/>
    <w:rPr>
      <w:sz w:val="24"/>
      <w:szCs w:val="24"/>
    </w:rPr>
  </w:style>
  <w:style w:type="paragraph" w:styleId="NoSpacing">
    <w:name w:val="No Spacing"/>
    <w:uiPriority w:val="1"/>
    <w:qFormat/>
    <w:rsid w:val="005D5D88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29707C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5D2D16"/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0E2D48"/>
    <w:rPr>
      <w:i/>
      <w:iCs/>
      <w:color w:val="5B9BD5" w:themeColor="accent1"/>
    </w:rPr>
  </w:style>
  <w:style w:type="paragraph" w:customStyle="1" w:styleId="Default">
    <w:name w:val="Default"/>
    <w:rsid w:val="00401A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Bullet">
    <w:name w:val="List Bullet"/>
    <w:basedOn w:val="Normal"/>
    <w:uiPriority w:val="99"/>
    <w:unhideWhenUsed/>
    <w:rsid w:val="00E67872"/>
    <w:pPr>
      <w:numPr>
        <w:numId w:val="2"/>
      </w:numPr>
      <w:contextualSpacing/>
    </w:pPr>
  </w:style>
  <w:style w:type="character" w:styleId="Emphasis">
    <w:name w:val="Emphasis"/>
    <w:basedOn w:val="DefaultParagraphFont"/>
    <w:uiPriority w:val="20"/>
    <w:qFormat/>
    <w:rsid w:val="00404B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6073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427E2"/>
  </w:style>
  <w:style w:type="character" w:customStyle="1" w:styleId="eop">
    <w:name w:val="eop"/>
    <w:basedOn w:val="DefaultParagraphFont"/>
    <w:rsid w:val="000427E2"/>
  </w:style>
  <w:style w:type="paragraph" w:customStyle="1" w:styleId="paragraph">
    <w:name w:val="paragraph"/>
    <w:basedOn w:val="Normal"/>
    <w:rsid w:val="00D11C81"/>
    <w:pPr>
      <w:spacing w:before="100" w:beforeAutospacing="1" w:after="100" w:afterAutospacing="1"/>
    </w:pPr>
  </w:style>
  <w:style w:type="character" w:customStyle="1" w:styleId="FooterChar">
    <w:name w:val="Footer Char"/>
    <w:link w:val="Footer"/>
    <w:uiPriority w:val="99"/>
    <w:rsid w:val="00D850A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C42E3-A282-44CA-A525-6DC94F5CF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6509</Words>
  <Characters>31599</Characters>
  <Application>Microsoft Office Word</Application>
  <DocSecurity>0</DocSecurity>
  <Lines>263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:</vt:lpstr>
    </vt:vector>
  </TitlesOfParts>
  <Company>Microsoft</Company>
  <LinksUpToDate>false</LinksUpToDate>
  <CharactersWithSpaces>3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:</dc:title>
  <dc:creator>Forbes Family</dc:creator>
  <cp:lastModifiedBy>Chris Shelley</cp:lastModifiedBy>
  <cp:revision>2</cp:revision>
  <cp:lastPrinted>2024-03-25T18:14:00Z</cp:lastPrinted>
  <dcterms:created xsi:type="dcterms:W3CDTF">2024-03-25T18:16:00Z</dcterms:created>
  <dcterms:modified xsi:type="dcterms:W3CDTF">2024-03-25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74294c5761bf3685e6257d41b258b1cb3beb8c29bb5985eff1b5091f358309</vt:lpwstr>
  </property>
</Properties>
</file>